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75F1FB" w14:textId="77777777" w:rsidR="00F60782" w:rsidRPr="00386C9A" w:rsidRDefault="00D8119D" w:rsidP="00386C9A">
      <w:pPr>
        <w:pStyle w:val="Balk1"/>
        <w:shd w:val="clear" w:color="auto" w:fill="FFFFFF" w:themeFill="background1"/>
        <w:ind w:left="1864" w:right="1874"/>
        <w:jc w:val="center"/>
      </w:pPr>
      <w:r w:rsidRPr="00386C9A">
        <w:t>T.C.</w:t>
      </w:r>
    </w:p>
    <w:p w14:paraId="47D0D232" w14:textId="77777777" w:rsidR="00F60782" w:rsidRPr="00386C9A" w:rsidRDefault="00D8119D" w:rsidP="00386C9A">
      <w:pPr>
        <w:shd w:val="clear" w:color="auto" w:fill="FFFFFF" w:themeFill="background1"/>
        <w:spacing w:before="123" w:line="343" w:lineRule="auto"/>
        <w:ind w:left="1854" w:right="1879"/>
        <w:jc w:val="center"/>
        <w:rPr>
          <w:b/>
          <w:sz w:val="24"/>
        </w:rPr>
      </w:pPr>
      <w:r w:rsidRPr="00386C9A">
        <w:rPr>
          <w:b/>
          <w:sz w:val="24"/>
        </w:rPr>
        <w:t>BİLECİK ŞEYH EDEBALİ ÜNİVERSİTESİ LİSANSÜSTÜ EĞİTİM ENSTİTÜSÜ</w:t>
      </w:r>
    </w:p>
    <w:p w14:paraId="311CA1DB" w14:textId="77777777" w:rsidR="00F60782" w:rsidRPr="00386C9A" w:rsidRDefault="00F60782" w:rsidP="00386C9A">
      <w:pPr>
        <w:pStyle w:val="GvdeMetni"/>
        <w:shd w:val="clear" w:color="auto" w:fill="FFFFFF" w:themeFill="background1"/>
        <w:rPr>
          <w:b/>
          <w:sz w:val="26"/>
        </w:rPr>
      </w:pPr>
    </w:p>
    <w:p w14:paraId="327A1DC2" w14:textId="77777777" w:rsidR="00F60782" w:rsidRPr="00386C9A" w:rsidRDefault="00F60782" w:rsidP="00386C9A">
      <w:pPr>
        <w:pStyle w:val="GvdeMetni"/>
        <w:shd w:val="clear" w:color="auto" w:fill="FFFFFF" w:themeFill="background1"/>
        <w:rPr>
          <w:b/>
          <w:sz w:val="26"/>
        </w:rPr>
      </w:pPr>
    </w:p>
    <w:p w14:paraId="11D47518" w14:textId="77777777" w:rsidR="00F60782" w:rsidRPr="00386C9A" w:rsidRDefault="00F60782" w:rsidP="00386C9A">
      <w:pPr>
        <w:pStyle w:val="GvdeMetni"/>
        <w:shd w:val="clear" w:color="auto" w:fill="FFFFFF" w:themeFill="background1"/>
        <w:rPr>
          <w:b/>
          <w:sz w:val="26"/>
        </w:rPr>
      </w:pPr>
    </w:p>
    <w:p w14:paraId="1E9CD67D" w14:textId="77777777" w:rsidR="00F60782" w:rsidRPr="00386C9A" w:rsidRDefault="00F60782" w:rsidP="00386C9A">
      <w:pPr>
        <w:pStyle w:val="GvdeMetni"/>
        <w:shd w:val="clear" w:color="auto" w:fill="FFFFFF" w:themeFill="background1"/>
        <w:rPr>
          <w:b/>
          <w:sz w:val="26"/>
        </w:rPr>
      </w:pPr>
    </w:p>
    <w:p w14:paraId="01DD38CE" w14:textId="77777777" w:rsidR="00F60782" w:rsidRPr="00386C9A" w:rsidRDefault="00F60782" w:rsidP="00386C9A">
      <w:pPr>
        <w:pStyle w:val="GvdeMetni"/>
        <w:shd w:val="clear" w:color="auto" w:fill="FFFFFF" w:themeFill="background1"/>
        <w:rPr>
          <w:b/>
          <w:sz w:val="26"/>
        </w:rPr>
      </w:pPr>
    </w:p>
    <w:p w14:paraId="1ED8DD94" w14:textId="77777777" w:rsidR="00F60782" w:rsidRPr="00386C9A" w:rsidRDefault="00F60782" w:rsidP="00386C9A">
      <w:pPr>
        <w:pStyle w:val="GvdeMetni"/>
        <w:shd w:val="clear" w:color="auto" w:fill="FFFFFF" w:themeFill="background1"/>
        <w:rPr>
          <w:b/>
          <w:sz w:val="26"/>
        </w:rPr>
      </w:pPr>
    </w:p>
    <w:p w14:paraId="00B926BA" w14:textId="77777777" w:rsidR="00F60782" w:rsidRPr="00386C9A" w:rsidRDefault="00F60782" w:rsidP="00386C9A">
      <w:pPr>
        <w:pStyle w:val="GvdeMetni"/>
        <w:shd w:val="clear" w:color="auto" w:fill="FFFFFF" w:themeFill="background1"/>
        <w:rPr>
          <w:b/>
          <w:sz w:val="26"/>
        </w:rPr>
      </w:pPr>
    </w:p>
    <w:p w14:paraId="5A0F5B46" w14:textId="77777777" w:rsidR="00F60782" w:rsidRPr="00386C9A" w:rsidRDefault="00F60782" w:rsidP="00386C9A">
      <w:pPr>
        <w:pStyle w:val="GvdeMetni"/>
        <w:shd w:val="clear" w:color="auto" w:fill="FFFFFF" w:themeFill="background1"/>
        <w:rPr>
          <w:b/>
          <w:sz w:val="26"/>
        </w:rPr>
      </w:pPr>
    </w:p>
    <w:p w14:paraId="1A2D84FE" w14:textId="77777777" w:rsidR="00F60782" w:rsidRPr="00386C9A" w:rsidRDefault="00F60782" w:rsidP="00386C9A">
      <w:pPr>
        <w:pStyle w:val="GvdeMetni"/>
        <w:shd w:val="clear" w:color="auto" w:fill="FFFFFF" w:themeFill="background1"/>
        <w:rPr>
          <w:b/>
          <w:sz w:val="26"/>
        </w:rPr>
      </w:pPr>
    </w:p>
    <w:p w14:paraId="5F53CD2D" w14:textId="77777777" w:rsidR="00F60782" w:rsidRPr="00386C9A" w:rsidRDefault="00F60782" w:rsidP="00386C9A">
      <w:pPr>
        <w:pStyle w:val="GvdeMetni"/>
        <w:shd w:val="clear" w:color="auto" w:fill="FFFFFF" w:themeFill="background1"/>
        <w:rPr>
          <w:b/>
          <w:sz w:val="26"/>
        </w:rPr>
      </w:pPr>
    </w:p>
    <w:p w14:paraId="2CF32D70" w14:textId="77777777" w:rsidR="00F60782" w:rsidRPr="00386C9A" w:rsidRDefault="00F60782" w:rsidP="00386C9A">
      <w:pPr>
        <w:pStyle w:val="GvdeMetni"/>
        <w:shd w:val="clear" w:color="auto" w:fill="FFFFFF" w:themeFill="background1"/>
        <w:rPr>
          <w:b/>
          <w:sz w:val="26"/>
        </w:rPr>
      </w:pPr>
    </w:p>
    <w:p w14:paraId="0822DF5B" w14:textId="77777777" w:rsidR="00F60782" w:rsidRPr="00386C9A" w:rsidRDefault="00F60782" w:rsidP="00386C9A">
      <w:pPr>
        <w:pStyle w:val="GvdeMetni"/>
        <w:shd w:val="clear" w:color="auto" w:fill="FFFFFF" w:themeFill="background1"/>
        <w:rPr>
          <w:b/>
          <w:sz w:val="26"/>
        </w:rPr>
      </w:pPr>
    </w:p>
    <w:p w14:paraId="3CDF6C58" w14:textId="77777777" w:rsidR="00F60782" w:rsidRPr="00386C9A" w:rsidRDefault="00F60782" w:rsidP="00386C9A">
      <w:pPr>
        <w:pStyle w:val="GvdeMetni"/>
        <w:shd w:val="clear" w:color="auto" w:fill="FFFFFF" w:themeFill="background1"/>
        <w:rPr>
          <w:b/>
          <w:sz w:val="26"/>
        </w:rPr>
      </w:pPr>
    </w:p>
    <w:p w14:paraId="624C2DFB" w14:textId="77777777" w:rsidR="00F60782" w:rsidRPr="00386C9A" w:rsidRDefault="00F60782" w:rsidP="00386C9A">
      <w:pPr>
        <w:pStyle w:val="GvdeMetni"/>
        <w:shd w:val="clear" w:color="auto" w:fill="FFFFFF" w:themeFill="background1"/>
        <w:rPr>
          <w:b/>
          <w:sz w:val="26"/>
        </w:rPr>
      </w:pPr>
    </w:p>
    <w:p w14:paraId="1F8CD100" w14:textId="77777777" w:rsidR="00F60782" w:rsidRPr="00386C9A" w:rsidRDefault="00F60782" w:rsidP="00386C9A">
      <w:pPr>
        <w:pStyle w:val="GvdeMetni"/>
        <w:shd w:val="clear" w:color="auto" w:fill="FFFFFF" w:themeFill="background1"/>
        <w:rPr>
          <w:b/>
          <w:sz w:val="26"/>
        </w:rPr>
      </w:pPr>
    </w:p>
    <w:p w14:paraId="783AA62B" w14:textId="77777777" w:rsidR="00F60782" w:rsidRPr="00386C9A" w:rsidRDefault="00F60782" w:rsidP="00386C9A">
      <w:pPr>
        <w:pStyle w:val="GvdeMetni"/>
        <w:shd w:val="clear" w:color="auto" w:fill="FFFFFF" w:themeFill="background1"/>
        <w:rPr>
          <w:b/>
          <w:sz w:val="26"/>
        </w:rPr>
      </w:pPr>
    </w:p>
    <w:p w14:paraId="7D05B029" w14:textId="77777777" w:rsidR="00F60782" w:rsidRPr="00386C9A" w:rsidRDefault="00F60782" w:rsidP="00386C9A">
      <w:pPr>
        <w:pStyle w:val="GvdeMetni"/>
        <w:shd w:val="clear" w:color="auto" w:fill="FFFFFF" w:themeFill="background1"/>
        <w:rPr>
          <w:b/>
          <w:sz w:val="26"/>
        </w:rPr>
      </w:pPr>
    </w:p>
    <w:p w14:paraId="5E440E80" w14:textId="77777777" w:rsidR="00F60782" w:rsidRPr="00386C9A" w:rsidRDefault="00F60782" w:rsidP="00386C9A">
      <w:pPr>
        <w:pStyle w:val="GvdeMetni"/>
        <w:shd w:val="clear" w:color="auto" w:fill="FFFFFF" w:themeFill="background1"/>
        <w:rPr>
          <w:b/>
          <w:sz w:val="26"/>
        </w:rPr>
      </w:pPr>
    </w:p>
    <w:p w14:paraId="73ED3D35" w14:textId="77777777" w:rsidR="00F60782" w:rsidRPr="00386C9A" w:rsidRDefault="00F60782" w:rsidP="00386C9A">
      <w:pPr>
        <w:pStyle w:val="GvdeMetni"/>
        <w:shd w:val="clear" w:color="auto" w:fill="FFFFFF" w:themeFill="background1"/>
        <w:rPr>
          <w:b/>
          <w:sz w:val="26"/>
        </w:rPr>
      </w:pPr>
    </w:p>
    <w:p w14:paraId="6F520BFE" w14:textId="16E542C8" w:rsidR="00F60782" w:rsidRPr="00386C9A" w:rsidRDefault="00D8119D" w:rsidP="00BF3CF9">
      <w:pPr>
        <w:shd w:val="clear" w:color="auto" w:fill="FFFFFF" w:themeFill="background1"/>
        <w:spacing w:before="194" w:line="468" w:lineRule="auto"/>
        <w:ind w:left="2268" w:right="2100"/>
        <w:jc w:val="center"/>
        <w:rPr>
          <w:b/>
          <w:sz w:val="24"/>
        </w:rPr>
      </w:pPr>
      <w:r w:rsidRPr="00386C9A">
        <w:rPr>
          <w:b/>
          <w:sz w:val="24"/>
        </w:rPr>
        <w:t>TEZ/</w:t>
      </w:r>
      <w:r w:rsidR="00BF3CF9">
        <w:rPr>
          <w:b/>
          <w:sz w:val="24"/>
        </w:rPr>
        <w:t xml:space="preserve">DÖNEM PROJESİ YAZIM </w:t>
      </w:r>
      <w:r w:rsidRPr="00386C9A">
        <w:rPr>
          <w:b/>
          <w:sz w:val="24"/>
        </w:rPr>
        <w:t>KILAVUZU</w:t>
      </w:r>
    </w:p>
    <w:p w14:paraId="39A30549" w14:textId="77777777" w:rsidR="00F60782" w:rsidRPr="00386C9A" w:rsidRDefault="00F60782" w:rsidP="00386C9A">
      <w:pPr>
        <w:pStyle w:val="GvdeMetni"/>
        <w:shd w:val="clear" w:color="auto" w:fill="FFFFFF" w:themeFill="background1"/>
        <w:rPr>
          <w:b/>
          <w:sz w:val="26"/>
        </w:rPr>
      </w:pPr>
    </w:p>
    <w:p w14:paraId="3E0E9EA8" w14:textId="77777777" w:rsidR="00F60782" w:rsidRPr="00386C9A" w:rsidRDefault="00F60782" w:rsidP="00386C9A">
      <w:pPr>
        <w:pStyle w:val="GvdeMetni"/>
        <w:shd w:val="clear" w:color="auto" w:fill="FFFFFF" w:themeFill="background1"/>
        <w:rPr>
          <w:b/>
          <w:sz w:val="26"/>
        </w:rPr>
      </w:pPr>
    </w:p>
    <w:p w14:paraId="51E96467" w14:textId="77777777" w:rsidR="00F60782" w:rsidRPr="00386C9A" w:rsidRDefault="00F60782" w:rsidP="00386C9A">
      <w:pPr>
        <w:pStyle w:val="GvdeMetni"/>
        <w:shd w:val="clear" w:color="auto" w:fill="FFFFFF" w:themeFill="background1"/>
        <w:rPr>
          <w:b/>
          <w:sz w:val="26"/>
        </w:rPr>
      </w:pPr>
    </w:p>
    <w:p w14:paraId="01BDA74D" w14:textId="77777777" w:rsidR="00F60782" w:rsidRPr="00386C9A" w:rsidRDefault="00F60782" w:rsidP="00386C9A">
      <w:pPr>
        <w:pStyle w:val="GvdeMetni"/>
        <w:shd w:val="clear" w:color="auto" w:fill="FFFFFF" w:themeFill="background1"/>
        <w:rPr>
          <w:b/>
          <w:sz w:val="26"/>
        </w:rPr>
      </w:pPr>
    </w:p>
    <w:p w14:paraId="63C7ED51" w14:textId="77777777" w:rsidR="00F60782" w:rsidRPr="00386C9A" w:rsidRDefault="00F60782" w:rsidP="00386C9A">
      <w:pPr>
        <w:pStyle w:val="GvdeMetni"/>
        <w:shd w:val="clear" w:color="auto" w:fill="FFFFFF" w:themeFill="background1"/>
        <w:rPr>
          <w:b/>
          <w:sz w:val="26"/>
        </w:rPr>
      </w:pPr>
    </w:p>
    <w:p w14:paraId="07E82D0D" w14:textId="77777777" w:rsidR="00F60782" w:rsidRPr="00386C9A" w:rsidRDefault="00F60782" w:rsidP="00386C9A">
      <w:pPr>
        <w:pStyle w:val="GvdeMetni"/>
        <w:shd w:val="clear" w:color="auto" w:fill="FFFFFF" w:themeFill="background1"/>
        <w:rPr>
          <w:b/>
          <w:sz w:val="26"/>
        </w:rPr>
      </w:pPr>
    </w:p>
    <w:p w14:paraId="7114F00F" w14:textId="77777777" w:rsidR="00F60782" w:rsidRPr="00386C9A" w:rsidRDefault="00F60782" w:rsidP="00386C9A">
      <w:pPr>
        <w:pStyle w:val="GvdeMetni"/>
        <w:shd w:val="clear" w:color="auto" w:fill="FFFFFF" w:themeFill="background1"/>
        <w:rPr>
          <w:b/>
          <w:sz w:val="26"/>
        </w:rPr>
      </w:pPr>
    </w:p>
    <w:p w14:paraId="4B4A7353" w14:textId="77777777" w:rsidR="00F60782" w:rsidRPr="00386C9A" w:rsidRDefault="00F60782" w:rsidP="00386C9A">
      <w:pPr>
        <w:pStyle w:val="GvdeMetni"/>
        <w:shd w:val="clear" w:color="auto" w:fill="FFFFFF" w:themeFill="background1"/>
        <w:rPr>
          <w:b/>
          <w:sz w:val="26"/>
        </w:rPr>
      </w:pPr>
    </w:p>
    <w:p w14:paraId="02370502" w14:textId="77777777" w:rsidR="00F60782" w:rsidRPr="00386C9A" w:rsidRDefault="00F60782" w:rsidP="00386C9A">
      <w:pPr>
        <w:pStyle w:val="GvdeMetni"/>
        <w:shd w:val="clear" w:color="auto" w:fill="FFFFFF" w:themeFill="background1"/>
        <w:rPr>
          <w:b/>
          <w:sz w:val="26"/>
        </w:rPr>
      </w:pPr>
    </w:p>
    <w:p w14:paraId="13C7C6A4" w14:textId="77777777" w:rsidR="00F60782" w:rsidRPr="00386C9A" w:rsidRDefault="00F60782" w:rsidP="00386C9A">
      <w:pPr>
        <w:pStyle w:val="GvdeMetni"/>
        <w:shd w:val="clear" w:color="auto" w:fill="FFFFFF" w:themeFill="background1"/>
        <w:rPr>
          <w:b/>
          <w:sz w:val="26"/>
        </w:rPr>
      </w:pPr>
    </w:p>
    <w:p w14:paraId="721C3BCC" w14:textId="77777777" w:rsidR="00F60782" w:rsidRPr="00386C9A" w:rsidRDefault="00F60782" w:rsidP="00386C9A">
      <w:pPr>
        <w:pStyle w:val="GvdeMetni"/>
        <w:shd w:val="clear" w:color="auto" w:fill="FFFFFF" w:themeFill="background1"/>
        <w:rPr>
          <w:b/>
          <w:sz w:val="26"/>
        </w:rPr>
      </w:pPr>
    </w:p>
    <w:p w14:paraId="402EF71F" w14:textId="77777777" w:rsidR="00F60782" w:rsidRPr="00386C9A" w:rsidRDefault="00F60782" w:rsidP="00386C9A">
      <w:pPr>
        <w:pStyle w:val="GvdeMetni"/>
        <w:shd w:val="clear" w:color="auto" w:fill="FFFFFF" w:themeFill="background1"/>
        <w:rPr>
          <w:b/>
          <w:sz w:val="26"/>
        </w:rPr>
      </w:pPr>
    </w:p>
    <w:p w14:paraId="64CB3D65" w14:textId="77777777" w:rsidR="00F60782" w:rsidRPr="00386C9A" w:rsidRDefault="00F60782" w:rsidP="00386C9A">
      <w:pPr>
        <w:pStyle w:val="GvdeMetni"/>
        <w:shd w:val="clear" w:color="auto" w:fill="FFFFFF" w:themeFill="background1"/>
        <w:rPr>
          <w:b/>
          <w:sz w:val="26"/>
        </w:rPr>
      </w:pPr>
    </w:p>
    <w:p w14:paraId="63FF436D" w14:textId="77777777" w:rsidR="00F60782" w:rsidRPr="00386C9A" w:rsidRDefault="00F60782" w:rsidP="00386C9A">
      <w:pPr>
        <w:pStyle w:val="GvdeMetni"/>
        <w:shd w:val="clear" w:color="auto" w:fill="FFFFFF" w:themeFill="background1"/>
        <w:spacing w:before="2"/>
        <w:rPr>
          <w:b/>
          <w:sz w:val="33"/>
        </w:rPr>
      </w:pPr>
    </w:p>
    <w:p w14:paraId="3FEB0D65" w14:textId="066D4102" w:rsidR="007C2990" w:rsidRPr="007C2990" w:rsidRDefault="00DF34D9" w:rsidP="007C2990">
      <w:pPr>
        <w:shd w:val="clear" w:color="auto" w:fill="FFFFFF" w:themeFill="background1"/>
        <w:ind w:left="1864" w:right="1879"/>
        <w:jc w:val="center"/>
        <w:rPr>
          <w:b/>
          <w:sz w:val="24"/>
        </w:rPr>
        <w:sectPr w:rsidR="007C2990" w:rsidRPr="007C2990" w:rsidSect="007C2990">
          <w:footerReference w:type="default" r:id="rId8"/>
          <w:type w:val="continuous"/>
          <w:pgSz w:w="11910" w:h="16840"/>
          <w:pgMar w:top="1440" w:right="1280" w:bottom="280" w:left="1300" w:header="708" w:footer="708" w:gutter="0"/>
          <w:cols w:space="708"/>
          <w:titlePg/>
          <w:docGrid w:linePitch="299"/>
        </w:sectPr>
      </w:pPr>
      <w:r w:rsidRPr="00386C9A">
        <w:rPr>
          <w:b/>
          <w:sz w:val="24"/>
        </w:rPr>
        <w:t xml:space="preserve">BİLECİK, </w:t>
      </w:r>
      <w:r w:rsidR="00236E68" w:rsidRPr="00386C9A">
        <w:rPr>
          <w:b/>
          <w:sz w:val="24"/>
        </w:rPr>
        <w:t>2024</w:t>
      </w:r>
    </w:p>
    <w:p w14:paraId="1284382A" w14:textId="77777777" w:rsidR="00F60782" w:rsidRPr="00386C9A" w:rsidRDefault="00D8119D" w:rsidP="007C2990">
      <w:pPr>
        <w:shd w:val="clear" w:color="auto" w:fill="FFFFFF" w:themeFill="background1"/>
        <w:spacing w:before="74"/>
        <w:ind w:right="116"/>
        <w:jc w:val="center"/>
        <w:rPr>
          <w:b/>
          <w:sz w:val="24"/>
        </w:rPr>
      </w:pPr>
      <w:r w:rsidRPr="00386C9A">
        <w:rPr>
          <w:b/>
          <w:sz w:val="24"/>
        </w:rPr>
        <w:lastRenderedPageBreak/>
        <w:t>ÖN SÖZ</w:t>
      </w:r>
    </w:p>
    <w:p w14:paraId="756B56F5" w14:textId="77777777" w:rsidR="00F60782" w:rsidRPr="00386C9A" w:rsidRDefault="00F60782" w:rsidP="00386C9A">
      <w:pPr>
        <w:pStyle w:val="GvdeMetni"/>
        <w:shd w:val="clear" w:color="auto" w:fill="FFFFFF" w:themeFill="background1"/>
        <w:spacing w:before="11"/>
        <w:rPr>
          <w:b/>
          <w:sz w:val="21"/>
        </w:rPr>
      </w:pPr>
    </w:p>
    <w:p w14:paraId="31F3DB95" w14:textId="0D1528D4" w:rsidR="00F60782" w:rsidRPr="00386C9A" w:rsidRDefault="00D8119D" w:rsidP="00386C9A">
      <w:pPr>
        <w:pStyle w:val="GvdeMetni"/>
        <w:shd w:val="clear" w:color="auto" w:fill="FFFFFF" w:themeFill="background1"/>
        <w:spacing w:line="360" w:lineRule="auto"/>
        <w:ind w:left="116" w:right="134" w:firstLine="710"/>
        <w:jc w:val="both"/>
      </w:pPr>
      <w:r w:rsidRPr="00386C9A">
        <w:t xml:space="preserve">Bu kılavuz, Bilecik Şeyh Edebali Üniversitesi, Lisansüstü Eğitim Enstitüsü öğrencilerinin </w:t>
      </w:r>
      <w:r w:rsidR="00C97744" w:rsidRPr="00386C9A">
        <w:t>t</w:t>
      </w:r>
      <w:r w:rsidR="00131F17" w:rsidRPr="00386C9A">
        <w:t>ez/dönem projesi</w:t>
      </w:r>
      <w:r w:rsidRPr="00386C9A">
        <w:t xml:space="preserve"> yazımında uyması gereken kurallara standart getirmek ama</w:t>
      </w:r>
      <w:r w:rsidR="00D058D0">
        <w:t>cıyla hazırlanmıştır. Kılavuz, hazırlanacak tez/dönem projeleri</w:t>
      </w:r>
      <w:r w:rsidRPr="00386C9A">
        <w:t xml:space="preserve"> için hem bilimsel yöntem hem de şekil-içerik şartlarına vurgu yapmaktadır.</w:t>
      </w:r>
    </w:p>
    <w:p w14:paraId="733BB03A" w14:textId="5604AA34" w:rsidR="00F60782" w:rsidRPr="00386C9A" w:rsidRDefault="00D8119D" w:rsidP="00386C9A">
      <w:pPr>
        <w:pStyle w:val="GvdeMetni"/>
        <w:shd w:val="clear" w:color="auto" w:fill="FFFFFF" w:themeFill="background1"/>
        <w:spacing w:before="121" w:line="362" w:lineRule="auto"/>
        <w:ind w:left="116" w:right="130" w:firstLine="710"/>
        <w:jc w:val="both"/>
      </w:pPr>
      <w:r w:rsidRPr="00386C9A">
        <w:t>Öğrenci</w:t>
      </w:r>
      <w:r w:rsidR="00D058D0">
        <w:t>ler</w:t>
      </w:r>
      <w:r w:rsidRPr="00386C9A">
        <w:t>, bu kılavuzu ve Bilecik Şeyh Edebali Üniversitesi Lisansüstü Eğitim-Öğretim ve Sınav Yönetmeliği</w:t>
      </w:r>
      <w:r w:rsidR="0011054C" w:rsidRPr="00386C9A">
        <w:t>’</w:t>
      </w:r>
      <w:r w:rsidRPr="00386C9A">
        <w:t xml:space="preserve">ni dikkatle okumak ve </w:t>
      </w:r>
      <w:r w:rsidR="0011054C" w:rsidRPr="00386C9A">
        <w:t>bu</w:t>
      </w:r>
      <w:r w:rsidR="005A3DA0">
        <w:t xml:space="preserve"> kılavuzda/</w:t>
      </w:r>
      <w:r w:rsidR="0011054C" w:rsidRPr="00386C9A">
        <w:t xml:space="preserve">belgelerde </w:t>
      </w:r>
      <w:r w:rsidR="005A3DA0">
        <w:t xml:space="preserve">biçim ve içerikle ilgili </w:t>
      </w:r>
      <w:r w:rsidR="0011054C" w:rsidRPr="00386C9A">
        <w:t>istenilen</w:t>
      </w:r>
      <w:r w:rsidR="00236E68" w:rsidRPr="00386C9A">
        <w:t xml:space="preserve"> hususları</w:t>
      </w:r>
      <w:r w:rsidR="0011054C" w:rsidRPr="00386C9A">
        <w:t xml:space="preserve"> </w:t>
      </w:r>
      <w:r w:rsidRPr="00386C9A">
        <w:t xml:space="preserve">yerine getirmek </w:t>
      </w:r>
      <w:r w:rsidR="005A3DA0">
        <w:t>zorundadır.</w:t>
      </w:r>
    </w:p>
    <w:p w14:paraId="53E49DC0" w14:textId="77777777" w:rsidR="00F60782" w:rsidRDefault="00F60782" w:rsidP="00386C9A">
      <w:pPr>
        <w:shd w:val="clear" w:color="auto" w:fill="FFFFFF" w:themeFill="background1"/>
        <w:spacing w:line="362" w:lineRule="auto"/>
        <w:jc w:val="both"/>
      </w:pPr>
    </w:p>
    <w:p w14:paraId="3D408D0A" w14:textId="77777777" w:rsidR="00720355" w:rsidRDefault="00720355" w:rsidP="00386C9A">
      <w:pPr>
        <w:shd w:val="clear" w:color="auto" w:fill="FFFFFF" w:themeFill="background1"/>
        <w:spacing w:line="362" w:lineRule="auto"/>
        <w:jc w:val="both"/>
      </w:pPr>
    </w:p>
    <w:p w14:paraId="6927E7AC" w14:textId="77777777" w:rsidR="00720355" w:rsidRDefault="00720355" w:rsidP="00386C9A">
      <w:pPr>
        <w:shd w:val="clear" w:color="auto" w:fill="FFFFFF" w:themeFill="background1"/>
        <w:spacing w:line="362" w:lineRule="auto"/>
        <w:jc w:val="both"/>
      </w:pPr>
    </w:p>
    <w:p w14:paraId="4FCFF512" w14:textId="77777777" w:rsidR="00720355" w:rsidRDefault="00720355" w:rsidP="00386C9A">
      <w:pPr>
        <w:shd w:val="clear" w:color="auto" w:fill="FFFFFF" w:themeFill="background1"/>
        <w:spacing w:line="362" w:lineRule="auto"/>
        <w:jc w:val="both"/>
      </w:pPr>
    </w:p>
    <w:p w14:paraId="4EF84474" w14:textId="77777777" w:rsidR="00720355" w:rsidRDefault="00720355" w:rsidP="00386C9A">
      <w:pPr>
        <w:shd w:val="clear" w:color="auto" w:fill="FFFFFF" w:themeFill="background1"/>
        <w:spacing w:line="362" w:lineRule="auto"/>
        <w:jc w:val="both"/>
      </w:pPr>
    </w:p>
    <w:p w14:paraId="7049899E" w14:textId="77777777" w:rsidR="00720355" w:rsidRDefault="00720355" w:rsidP="00386C9A">
      <w:pPr>
        <w:shd w:val="clear" w:color="auto" w:fill="FFFFFF" w:themeFill="background1"/>
        <w:spacing w:line="362" w:lineRule="auto"/>
        <w:jc w:val="both"/>
      </w:pPr>
    </w:p>
    <w:p w14:paraId="0103E615" w14:textId="77777777" w:rsidR="00720355" w:rsidRDefault="00720355" w:rsidP="00386C9A">
      <w:pPr>
        <w:shd w:val="clear" w:color="auto" w:fill="FFFFFF" w:themeFill="background1"/>
        <w:spacing w:line="362" w:lineRule="auto"/>
        <w:jc w:val="both"/>
      </w:pPr>
    </w:p>
    <w:p w14:paraId="6DB43BEB" w14:textId="77777777" w:rsidR="00720355" w:rsidRDefault="00720355" w:rsidP="00386C9A">
      <w:pPr>
        <w:shd w:val="clear" w:color="auto" w:fill="FFFFFF" w:themeFill="background1"/>
        <w:spacing w:line="362" w:lineRule="auto"/>
        <w:jc w:val="both"/>
      </w:pPr>
    </w:p>
    <w:p w14:paraId="7C5B8BD5" w14:textId="77777777" w:rsidR="00720355" w:rsidRDefault="00720355" w:rsidP="00386C9A">
      <w:pPr>
        <w:shd w:val="clear" w:color="auto" w:fill="FFFFFF" w:themeFill="background1"/>
        <w:spacing w:line="362" w:lineRule="auto"/>
        <w:jc w:val="both"/>
      </w:pPr>
    </w:p>
    <w:p w14:paraId="46109053" w14:textId="77777777" w:rsidR="00720355" w:rsidRDefault="00720355" w:rsidP="00386C9A">
      <w:pPr>
        <w:shd w:val="clear" w:color="auto" w:fill="FFFFFF" w:themeFill="background1"/>
        <w:spacing w:line="362" w:lineRule="auto"/>
        <w:jc w:val="both"/>
      </w:pPr>
    </w:p>
    <w:p w14:paraId="2BCA5082" w14:textId="77777777" w:rsidR="00720355" w:rsidRDefault="00720355" w:rsidP="00386C9A">
      <w:pPr>
        <w:shd w:val="clear" w:color="auto" w:fill="FFFFFF" w:themeFill="background1"/>
        <w:spacing w:line="362" w:lineRule="auto"/>
        <w:jc w:val="both"/>
      </w:pPr>
    </w:p>
    <w:p w14:paraId="7F3BA399" w14:textId="77777777" w:rsidR="00720355" w:rsidRDefault="00720355" w:rsidP="00386C9A">
      <w:pPr>
        <w:shd w:val="clear" w:color="auto" w:fill="FFFFFF" w:themeFill="background1"/>
        <w:spacing w:line="362" w:lineRule="auto"/>
        <w:jc w:val="both"/>
      </w:pPr>
    </w:p>
    <w:p w14:paraId="3D0EFB69" w14:textId="77777777" w:rsidR="00720355" w:rsidRDefault="00720355" w:rsidP="00386C9A">
      <w:pPr>
        <w:shd w:val="clear" w:color="auto" w:fill="FFFFFF" w:themeFill="background1"/>
        <w:spacing w:line="362" w:lineRule="auto"/>
        <w:jc w:val="both"/>
      </w:pPr>
    </w:p>
    <w:p w14:paraId="59C824B2" w14:textId="77777777" w:rsidR="00720355" w:rsidRDefault="00720355" w:rsidP="00386C9A">
      <w:pPr>
        <w:shd w:val="clear" w:color="auto" w:fill="FFFFFF" w:themeFill="background1"/>
        <w:spacing w:line="362" w:lineRule="auto"/>
        <w:jc w:val="both"/>
      </w:pPr>
    </w:p>
    <w:p w14:paraId="0625CAF7" w14:textId="77777777" w:rsidR="00720355" w:rsidRDefault="00720355" w:rsidP="00386C9A">
      <w:pPr>
        <w:shd w:val="clear" w:color="auto" w:fill="FFFFFF" w:themeFill="background1"/>
        <w:spacing w:line="362" w:lineRule="auto"/>
        <w:jc w:val="both"/>
      </w:pPr>
    </w:p>
    <w:p w14:paraId="618CFC25" w14:textId="77777777" w:rsidR="00720355" w:rsidRDefault="00720355" w:rsidP="00386C9A">
      <w:pPr>
        <w:shd w:val="clear" w:color="auto" w:fill="FFFFFF" w:themeFill="background1"/>
        <w:spacing w:line="362" w:lineRule="auto"/>
        <w:jc w:val="both"/>
      </w:pPr>
    </w:p>
    <w:p w14:paraId="7A5F6C4B" w14:textId="77777777" w:rsidR="00720355" w:rsidRDefault="00720355" w:rsidP="00386C9A">
      <w:pPr>
        <w:shd w:val="clear" w:color="auto" w:fill="FFFFFF" w:themeFill="background1"/>
        <w:spacing w:line="362" w:lineRule="auto"/>
        <w:jc w:val="both"/>
      </w:pPr>
    </w:p>
    <w:p w14:paraId="2D571055" w14:textId="77777777" w:rsidR="00720355" w:rsidRDefault="00720355" w:rsidP="00386C9A">
      <w:pPr>
        <w:shd w:val="clear" w:color="auto" w:fill="FFFFFF" w:themeFill="background1"/>
        <w:spacing w:line="362" w:lineRule="auto"/>
        <w:jc w:val="both"/>
      </w:pPr>
    </w:p>
    <w:p w14:paraId="3E9752EF" w14:textId="77777777" w:rsidR="00720355" w:rsidRDefault="00720355" w:rsidP="00386C9A">
      <w:pPr>
        <w:shd w:val="clear" w:color="auto" w:fill="FFFFFF" w:themeFill="background1"/>
        <w:spacing w:line="362" w:lineRule="auto"/>
        <w:jc w:val="both"/>
      </w:pPr>
    </w:p>
    <w:p w14:paraId="51E82C13" w14:textId="77777777" w:rsidR="00720355" w:rsidRDefault="00720355" w:rsidP="00386C9A">
      <w:pPr>
        <w:shd w:val="clear" w:color="auto" w:fill="FFFFFF" w:themeFill="background1"/>
        <w:spacing w:line="362" w:lineRule="auto"/>
        <w:jc w:val="both"/>
      </w:pPr>
    </w:p>
    <w:p w14:paraId="3ECEBB14" w14:textId="77777777" w:rsidR="00720355" w:rsidRDefault="00720355" w:rsidP="00386C9A">
      <w:pPr>
        <w:shd w:val="clear" w:color="auto" w:fill="FFFFFF" w:themeFill="background1"/>
        <w:spacing w:line="362" w:lineRule="auto"/>
        <w:jc w:val="both"/>
      </w:pPr>
    </w:p>
    <w:p w14:paraId="13D9DE80" w14:textId="77777777" w:rsidR="00720355" w:rsidRDefault="00720355" w:rsidP="00386C9A">
      <w:pPr>
        <w:shd w:val="clear" w:color="auto" w:fill="FFFFFF" w:themeFill="background1"/>
        <w:spacing w:line="362" w:lineRule="auto"/>
        <w:jc w:val="both"/>
      </w:pPr>
    </w:p>
    <w:p w14:paraId="6841A7F9" w14:textId="77777777" w:rsidR="00720355" w:rsidRDefault="00720355" w:rsidP="00386C9A">
      <w:pPr>
        <w:shd w:val="clear" w:color="auto" w:fill="FFFFFF" w:themeFill="background1"/>
        <w:spacing w:line="362" w:lineRule="auto"/>
        <w:jc w:val="both"/>
      </w:pPr>
    </w:p>
    <w:p w14:paraId="0D32FA46" w14:textId="77777777" w:rsidR="00720355" w:rsidRDefault="00720355" w:rsidP="00386C9A">
      <w:pPr>
        <w:shd w:val="clear" w:color="auto" w:fill="FFFFFF" w:themeFill="background1"/>
        <w:spacing w:line="362" w:lineRule="auto"/>
        <w:jc w:val="both"/>
      </w:pPr>
    </w:p>
    <w:p w14:paraId="1392A5A9" w14:textId="77777777" w:rsidR="00720355" w:rsidRDefault="00720355" w:rsidP="00386C9A">
      <w:pPr>
        <w:shd w:val="clear" w:color="auto" w:fill="FFFFFF" w:themeFill="background1"/>
        <w:spacing w:line="362" w:lineRule="auto"/>
        <w:jc w:val="both"/>
      </w:pPr>
    </w:p>
    <w:p w14:paraId="441AC9E4" w14:textId="77777777" w:rsidR="00720355" w:rsidRDefault="00720355" w:rsidP="00386C9A">
      <w:pPr>
        <w:shd w:val="clear" w:color="auto" w:fill="FFFFFF" w:themeFill="background1"/>
        <w:spacing w:line="362" w:lineRule="auto"/>
        <w:jc w:val="both"/>
      </w:pPr>
    </w:p>
    <w:p w14:paraId="5B1E1FFF" w14:textId="77777777" w:rsidR="00720355" w:rsidRDefault="00720355" w:rsidP="00386C9A">
      <w:pPr>
        <w:shd w:val="clear" w:color="auto" w:fill="FFFFFF" w:themeFill="background1"/>
        <w:spacing w:line="362" w:lineRule="auto"/>
        <w:jc w:val="both"/>
      </w:pPr>
    </w:p>
    <w:p w14:paraId="4F0FA9DA" w14:textId="66CAFA4E" w:rsidR="00720355" w:rsidRPr="00E65C94" w:rsidRDefault="00720355" w:rsidP="00E65C94">
      <w:pPr>
        <w:pStyle w:val="Balk1"/>
        <w:shd w:val="clear" w:color="auto" w:fill="FFFFFF" w:themeFill="background1"/>
        <w:ind w:left="1862" w:right="1879"/>
        <w:jc w:val="center"/>
        <w:rPr>
          <w:sz w:val="22"/>
        </w:rPr>
        <w:sectPr w:rsidR="00720355" w:rsidRPr="00E65C94" w:rsidSect="007C2990">
          <w:footerReference w:type="default" r:id="rId9"/>
          <w:pgSz w:w="11910" w:h="16840"/>
          <w:pgMar w:top="1320" w:right="1280" w:bottom="1397" w:left="1300" w:header="709" w:footer="709" w:gutter="0"/>
          <w:pgNumType w:fmt="lowerRoman" w:start="1"/>
          <w:cols w:space="708"/>
          <w:docGrid w:linePitch="299"/>
        </w:sectPr>
      </w:pPr>
      <w:r w:rsidRPr="00E65C94">
        <w:rPr>
          <w:sz w:val="22"/>
        </w:rPr>
        <w:lastRenderedPageBreak/>
        <w:t>İÇİNDEKİLER</w:t>
      </w:r>
      <w:r w:rsidRPr="00E65C94">
        <w:rPr>
          <w:sz w:val="22"/>
        </w:rPr>
        <w:tab/>
      </w:r>
    </w:p>
    <w:sdt>
      <w:sdtPr>
        <w:rPr>
          <w:sz w:val="22"/>
        </w:rPr>
        <w:id w:val="-1700011690"/>
        <w:docPartObj>
          <w:docPartGallery w:val="Table of Contents"/>
          <w:docPartUnique/>
        </w:docPartObj>
      </w:sdtPr>
      <w:sdtContent>
        <w:p w14:paraId="26F3F666" w14:textId="1F983696" w:rsidR="00720355" w:rsidRPr="00E65C94" w:rsidRDefault="00720355" w:rsidP="0078553B">
          <w:pPr>
            <w:pStyle w:val="T6"/>
            <w:shd w:val="clear" w:color="auto" w:fill="FFFFFF" w:themeFill="background1"/>
            <w:tabs>
              <w:tab w:val="right" w:leader="dot" w:pos="9072"/>
            </w:tabs>
            <w:spacing w:before="120" w:after="120" w:line="360" w:lineRule="auto"/>
            <w:ind w:left="0" w:firstLine="8080"/>
            <w:rPr>
              <w:sz w:val="22"/>
            </w:rPr>
          </w:pPr>
          <w:r w:rsidRPr="00E65C94">
            <w:rPr>
              <w:sz w:val="22"/>
            </w:rPr>
            <w:t xml:space="preserve">      </w:t>
          </w:r>
          <w:r w:rsidR="00FA4062">
            <w:rPr>
              <w:sz w:val="22"/>
            </w:rPr>
            <w:t xml:space="preserve">  </w:t>
          </w:r>
          <w:r w:rsidRPr="00E65C94">
            <w:rPr>
              <w:sz w:val="22"/>
            </w:rPr>
            <w:t xml:space="preserve">Sayfa    </w:t>
          </w:r>
          <w:r w:rsidRPr="00E65C94">
            <w:rPr>
              <w:spacing w:val="2"/>
              <w:sz w:val="22"/>
            </w:rPr>
            <w:t xml:space="preserve"> ÖN </w:t>
          </w:r>
          <w:r w:rsidRPr="00E65C94">
            <w:rPr>
              <w:sz w:val="22"/>
            </w:rPr>
            <w:t>SÖZ</w:t>
          </w:r>
          <w:r w:rsidRPr="00E65C94">
            <w:rPr>
              <w:sz w:val="22"/>
            </w:rPr>
            <w:tab/>
          </w:r>
          <w:r w:rsidRPr="00E65C94">
            <w:rPr>
              <w:spacing w:val="-12"/>
              <w:sz w:val="22"/>
            </w:rPr>
            <w:t>i</w:t>
          </w:r>
        </w:p>
        <w:p w14:paraId="78407799" w14:textId="77777777" w:rsidR="00720355" w:rsidRPr="00E65C94" w:rsidRDefault="00720355" w:rsidP="0078553B">
          <w:pPr>
            <w:pStyle w:val="T1"/>
            <w:shd w:val="clear" w:color="auto" w:fill="FFFFFF" w:themeFill="background1"/>
            <w:tabs>
              <w:tab w:val="right" w:leader="dot" w:pos="9072"/>
            </w:tabs>
            <w:spacing w:before="120" w:after="120" w:line="360" w:lineRule="auto"/>
            <w:ind w:left="0"/>
            <w:rPr>
              <w:sz w:val="22"/>
            </w:rPr>
          </w:pPr>
          <w:hyperlink w:anchor="_TOC_250063" w:history="1">
            <w:r w:rsidRPr="00E65C94">
              <w:rPr>
                <w:sz w:val="22"/>
              </w:rPr>
              <w:t>İÇİNDEKİLER</w:t>
            </w:r>
            <w:r w:rsidRPr="00E65C94">
              <w:rPr>
                <w:sz w:val="22"/>
              </w:rPr>
              <w:tab/>
              <w:t>ii</w:t>
            </w:r>
          </w:hyperlink>
        </w:p>
        <w:p w14:paraId="5C3932E6" w14:textId="77777777" w:rsidR="00720355" w:rsidRPr="00E65C94" w:rsidRDefault="00720355" w:rsidP="0078553B">
          <w:pPr>
            <w:pStyle w:val="T1"/>
            <w:numPr>
              <w:ilvl w:val="0"/>
              <w:numId w:val="3"/>
            </w:numPr>
            <w:shd w:val="clear" w:color="auto" w:fill="FFFFFF" w:themeFill="background1"/>
            <w:tabs>
              <w:tab w:val="right" w:leader="dot" w:pos="9072"/>
            </w:tabs>
            <w:spacing w:before="120" w:after="120" w:line="360" w:lineRule="auto"/>
            <w:ind w:hanging="709"/>
            <w:rPr>
              <w:sz w:val="22"/>
            </w:rPr>
          </w:pPr>
          <w:hyperlink w:anchor="_TOC_250062" w:history="1">
            <w:r w:rsidRPr="00E65C94">
              <w:rPr>
                <w:sz w:val="22"/>
              </w:rPr>
              <w:t>TEMEL İLKELER</w:t>
            </w:r>
            <w:r w:rsidRPr="00E65C94">
              <w:rPr>
                <w:sz w:val="22"/>
              </w:rPr>
              <w:tab/>
              <w:t>1</w:t>
            </w:r>
          </w:hyperlink>
        </w:p>
        <w:p w14:paraId="19628763" w14:textId="77777777" w:rsidR="00720355" w:rsidRPr="00E65C94" w:rsidRDefault="00720355" w:rsidP="0078553B">
          <w:pPr>
            <w:pStyle w:val="T1"/>
            <w:numPr>
              <w:ilvl w:val="0"/>
              <w:numId w:val="3"/>
            </w:numPr>
            <w:shd w:val="clear" w:color="auto" w:fill="FFFFFF" w:themeFill="background1"/>
            <w:tabs>
              <w:tab w:val="left" w:pos="822"/>
              <w:tab w:val="left" w:pos="823"/>
              <w:tab w:val="right" w:leader="dot" w:pos="9072"/>
            </w:tabs>
            <w:spacing w:before="120" w:after="120" w:line="360" w:lineRule="auto"/>
            <w:rPr>
              <w:sz w:val="22"/>
            </w:rPr>
          </w:pPr>
          <w:r w:rsidRPr="00E65C94">
            <w:rPr>
              <w:sz w:val="22"/>
            </w:rPr>
            <w:t>GENEL BİÇİM VE YAZIM İLKELERİ</w:t>
          </w:r>
          <w:r w:rsidRPr="00E65C94">
            <w:rPr>
              <w:sz w:val="22"/>
            </w:rPr>
            <w:tab/>
            <w:t>1</w:t>
          </w:r>
        </w:p>
        <w:p w14:paraId="73F08EAB" w14:textId="77777777" w:rsidR="00720355" w:rsidRPr="00E65C94" w:rsidRDefault="00720355" w:rsidP="0078553B">
          <w:pPr>
            <w:pStyle w:val="T2"/>
            <w:numPr>
              <w:ilvl w:val="1"/>
              <w:numId w:val="3"/>
            </w:numPr>
            <w:shd w:val="clear" w:color="auto" w:fill="FFFFFF" w:themeFill="background1"/>
            <w:tabs>
              <w:tab w:val="left" w:pos="884"/>
              <w:tab w:val="left" w:pos="885"/>
              <w:tab w:val="right" w:leader="dot" w:pos="9072"/>
            </w:tabs>
            <w:spacing w:before="120" w:after="120" w:line="360" w:lineRule="auto"/>
            <w:ind w:left="885" w:hanging="601"/>
            <w:rPr>
              <w:sz w:val="22"/>
            </w:rPr>
          </w:pPr>
          <w:r w:rsidRPr="00E65C94">
            <w:rPr>
              <w:sz w:val="22"/>
            </w:rPr>
            <w:t>Kapak Sırtı, Dış Kapak ve İç Kapak</w:t>
          </w:r>
          <w:hyperlink w:anchor="_TOC_250057" w:history="1">
            <w:r w:rsidRPr="00E65C94">
              <w:rPr>
                <w:sz w:val="22"/>
              </w:rPr>
              <w:tab/>
              <w:t>2</w:t>
            </w:r>
          </w:hyperlink>
        </w:p>
        <w:p w14:paraId="6E9E2EAE" w14:textId="77777777" w:rsidR="00720355" w:rsidRPr="00E65C94" w:rsidRDefault="00720355" w:rsidP="0078553B">
          <w:pPr>
            <w:pStyle w:val="T2"/>
            <w:numPr>
              <w:ilvl w:val="1"/>
              <w:numId w:val="3"/>
            </w:numPr>
            <w:shd w:val="clear" w:color="auto" w:fill="FFFFFF" w:themeFill="background1"/>
            <w:tabs>
              <w:tab w:val="left" w:pos="884"/>
              <w:tab w:val="left" w:pos="885"/>
              <w:tab w:val="right" w:leader="dot" w:pos="9072"/>
            </w:tabs>
            <w:spacing w:before="120" w:after="120" w:line="360" w:lineRule="auto"/>
            <w:ind w:left="885" w:hanging="601"/>
            <w:rPr>
              <w:sz w:val="22"/>
            </w:rPr>
          </w:pPr>
          <w:hyperlink w:anchor="_TOC_250056" w:history="1">
            <w:r w:rsidRPr="00E65C94">
              <w:rPr>
                <w:sz w:val="22"/>
              </w:rPr>
              <w:t>Tez Savunma Sınavı Jüri Onay Formu</w:t>
            </w:r>
            <w:r w:rsidRPr="00E65C94">
              <w:rPr>
                <w:sz w:val="22"/>
              </w:rPr>
              <w:tab/>
              <w:t>2</w:t>
            </w:r>
          </w:hyperlink>
        </w:p>
        <w:p w14:paraId="4571AD17" w14:textId="77777777" w:rsidR="00720355" w:rsidRPr="00E65C94" w:rsidRDefault="00720355" w:rsidP="0078553B">
          <w:pPr>
            <w:pStyle w:val="T2"/>
            <w:numPr>
              <w:ilvl w:val="1"/>
              <w:numId w:val="3"/>
            </w:numPr>
            <w:shd w:val="clear" w:color="auto" w:fill="FFFFFF" w:themeFill="background1"/>
            <w:tabs>
              <w:tab w:val="left" w:pos="884"/>
              <w:tab w:val="left" w:pos="885"/>
              <w:tab w:val="right" w:leader="dot" w:pos="9072"/>
            </w:tabs>
            <w:spacing w:before="120" w:after="120" w:line="360" w:lineRule="auto"/>
            <w:ind w:left="885" w:hanging="601"/>
            <w:rPr>
              <w:sz w:val="22"/>
            </w:rPr>
          </w:pPr>
          <w:r w:rsidRPr="00E65C94">
            <w:rPr>
              <w:sz w:val="22"/>
            </w:rPr>
            <w:t>Beyan</w:t>
          </w:r>
          <w:r w:rsidRPr="00E65C94">
            <w:rPr>
              <w:sz w:val="22"/>
            </w:rPr>
            <w:tab/>
            <w:t>2</w:t>
          </w:r>
        </w:p>
        <w:p w14:paraId="350A2A24" w14:textId="77777777" w:rsidR="00720355" w:rsidRPr="00E65C94" w:rsidRDefault="00720355" w:rsidP="0078553B">
          <w:pPr>
            <w:pStyle w:val="T2"/>
            <w:numPr>
              <w:ilvl w:val="1"/>
              <w:numId w:val="3"/>
            </w:numPr>
            <w:shd w:val="clear" w:color="auto" w:fill="FFFFFF" w:themeFill="background1"/>
            <w:tabs>
              <w:tab w:val="left" w:pos="884"/>
              <w:tab w:val="left" w:pos="885"/>
              <w:tab w:val="right" w:leader="dot" w:pos="9072"/>
            </w:tabs>
            <w:spacing w:before="120" w:after="120" w:line="360" w:lineRule="auto"/>
            <w:ind w:left="885" w:hanging="601"/>
            <w:rPr>
              <w:sz w:val="22"/>
            </w:rPr>
          </w:pPr>
          <w:r w:rsidRPr="00E65C94">
            <w:rPr>
              <w:sz w:val="22"/>
            </w:rPr>
            <w:t>Ön Söz</w:t>
          </w:r>
          <w:r w:rsidRPr="00E65C94">
            <w:rPr>
              <w:sz w:val="22"/>
            </w:rPr>
            <w:tab/>
            <w:t>2</w:t>
          </w:r>
        </w:p>
        <w:p w14:paraId="61FF784C" w14:textId="5EC64E0B" w:rsidR="00720355" w:rsidRPr="00E65C94" w:rsidRDefault="00720355" w:rsidP="0078553B">
          <w:pPr>
            <w:pStyle w:val="T2"/>
            <w:numPr>
              <w:ilvl w:val="1"/>
              <w:numId w:val="3"/>
            </w:numPr>
            <w:shd w:val="clear" w:color="auto" w:fill="FFFFFF" w:themeFill="background1"/>
            <w:tabs>
              <w:tab w:val="left" w:pos="884"/>
              <w:tab w:val="left" w:pos="885"/>
              <w:tab w:val="right" w:leader="dot" w:pos="9072"/>
            </w:tabs>
            <w:spacing w:before="120" w:after="120" w:line="360" w:lineRule="auto"/>
            <w:ind w:left="885" w:hanging="601"/>
            <w:rPr>
              <w:sz w:val="22"/>
            </w:rPr>
          </w:pPr>
          <w:r w:rsidRPr="00E65C94">
            <w:rPr>
              <w:sz w:val="22"/>
            </w:rPr>
            <w:t>Özet/</w:t>
          </w:r>
          <w:proofErr w:type="spellStart"/>
          <w:r w:rsidRPr="00E65C94">
            <w:rPr>
              <w:sz w:val="22"/>
            </w:rPr>
            <w:t>Abstract</w:t>
          </w:r>
          <w:proofErr w:type="spellEnd"/>
          <w:r w:rsidRPr="00E65C94">
            <w:rPr>
              <w:sz w:val="22"/>
            </w:rPr>
            <w:t xml:space="preserve"> ve Anahtar Kelimeler/</w:t>
          </w:r>
          <w:proofErr w:type="spellStart"/>
          <w:r w:rsidRPr="00E65C94">
            <w:rPr>
              <w:sz w:val="22"/>
            </w:rPr>
            <w:t>Keywords</w:t>
          </w:r>
          <w:proofErr w:type="spellEnd"/>
          <w:r w:rsidRPr="00E65C94">
            <w:rPr>
              <w:sz w:val="22"/>
            </w:rPr>
            <w:tab/>
          </w:r>
          <w:r w:rsidR="00FA4062">
            <w:rPr>
              <w:sz w:val="22"/>
            </w:rPr>
            <w:t>3</w:t>
          </w:r>
        </w:p>
        <w:p w14:paraId="20B6F7EB" w14:textId="77777777" w:rsidR="00720355" w:rsidRPr="00E65C94" w:rsidRDefault="00720355" w:rsidP="0078553B">
          <w:pPr>
            <w:pStyle w:val="T2"/>
            <w:numPr>
              <w:ilvl w:val="1"/>
              <w:numId w:val="3"/>
            </w:numPr>
            <w:shd w:val="clear" w:color="auto" w:fill="FFFFFF" w:themeFill="background1"/>
            <w:tabs>
              <w:tab w:val="left" w:pos="884"/>
              <w:tab w:val="left" w:pos="885"/>
              <w:tab w:val="right" w:leader="dot" w:pos="9072"/>
            </w:tabs>
            <w:spacing w:before="120" w:after="120" w:line="360" w:lineRule="auto"/>
            <w:ind w:left="885" w:hanging="601"/>
            <w:rPr>
              <w:sz w:val="22"/>
            </w:rPr>
          </w:pPr>
          <w:r w:rsidRPr="00E65C94">
            <w:rPr>
              <w:sz w:val="22"/>
            </w:rPr>
            <w:t>İçindekiler</w:t>
          </w:r>
          <w:r w:rsidRPr="00E65C94">
            <w:rPr>
              <w:sz w:val="22"/>
            </w:rPr>
            <w:tab/>
            <w:t>3</w:t>
          </w:r>
        </w:p>
        <w:p w14:paraId="2651B2F6" w14:textId="392FB4EE" w:rsidR="00720355" w:rsidRPr="00E65C94" w:rsidRDefault="00720355" w:rsidP="0078553B">
          <w:pPr>
            <w:pStyle w:val="T2"/>
            <w:numPr>
              <w:ilvl w:val="1"/>
              <w:numId w:val="3"/>
            </w:numPr>
            <w:shd w:val="clear" w:color="auto" w:fill="FFFFFF" w:themeFill="background1"/>
            <w:tabs>
              <w:tab w:val="left" w:pos="884"/>
              <w:tab w:val="left" w:pos="885"/>
              <w:tab w:val="right" w:leader="dot" w:pos="9072"/>
            </w:tabs>
            <w:spacing w:before="120" w:after="120" w:line="360" w:lineRule="auto"/>
            <w:ind w:left="885" w:hanging="601"/>
            <w:rPr>
              <w:sz w:val="22"/>
            </w:rPr>
          </w:pPr>
          <w:r w:rsidRPr="00E65C94">
            <w:rPr>
              <w:sz w:val="22"/>
            </w:rPr>
            <w:t>Tablolar Listesi/Şekiller Listesi</w:t>
          </w:r>
          <w:r w:rsidRPr="00E65C94">
            <w:rPr>
              <w:sz w:val="22"/>
            </w:rPr>
            <w:tab/>
            <w:t>3</w:t>
          </w:r>
        </w:p>
        <w:p w14:paraId="274B50E0" w14:textId="77777777" w:rsidR="00720355" w:rsidRPr="00E65C94" w:rsidRDefault="00720355" w:rsidP="0078553B">
          <w:pPr>
            <w:pStyle w:val="T2"/>
            <w:numPr>
              <w:ilvl w:val="1"/>
              <w:numId w:val="3"/>
            </w:numPr>
            <w:shd w:val="clear" w:color="auto" w:fill="FFFFFF" w:themeFill="background1"/>
            <w:tabs>
              <w:tab w:val="left" w:pos="884"/>
              <w:tab w:val="left" w:pos="885"/>
              <w:tab w:val="right" w:leader="dot" w:pos="9072"/>
            </w:tabs>
            <w:spacing w:before="120" w:after="120" w:line="360" w:lineRule="auto"/>
            <w:ind w:left="885" w:hanging="601"/>
            <w:rPr>
              <w:sz w:val="22"/>
            </w:rPr>
          </w:pPr>
          <w:r w:rsidRPr="00E65C94">
            <w:rPr>
              <w:sz w:val="22"/>
            </w:rPr>
            <w:t>Kısaltmalar ve Simgeler Listesi</w:t>
          </w:r>
          <w:r w:rsidRPr="00E65C94">
            <w:rPr>
              <w:sz w:val="22"/>
            </w:rPr>
            <w:tab/>
            <w:t>3</w:t>
          </w:r>
        </w:p>
        <w:p w14:paraId="0F6A5C1F" w14:textId="06F7C78F" w:rsidR="00720355" w:rsidRPr="00E65C94" w:rsidRDefault="009D5A9F" w:rsidP="0078553B">
          <w:pPr>
            <w:pStyle w:val="T2"/>
            <w:numPr>
              <w:ilvl w:val="1"/>
              <w:numId w:val="3"/>
            </w:numPr>
            <w:shd w:val="clear" w:color="auto" w:fill="FFFFFF" w:themeFill="background1"/>
            <w:tabs>
              <w:tab w:val="left" w:pos="884"/>
              <w:tab w:val="left" w:pos="885"/>
              <w:tab w:val="right" w:leader="dot" w:pos="9072"/>
            </w:tabs>
            <w:spacing w:before="120" w:after="120" w:line="360" w:lineRule="auto"/>
            <w:ind w:left="885" w:hanging="601"/>
            <w:rPr>
              <w:sz w:val="22"/>
            </w:rPr>
          </w:pPr>
          <w:r>
            <w:rPr>
              <w:sz w:val="22"/>
            </w:rPr>
            <w:t>Giriş</w:t>
          </w:r>
          <w:r>
            <w:rPr>
              <w:sz w:val="22"/>
            </w:rPr>
            <w:tab/>
            <w:t>4</w:t>
          </w:r>
        </w:p>
        <w:p w14:paraId="7E5CD452" w14:textId="647DFEAF" w:rsidR="00720355" w:rsidRPr="00E65C94" w:rsidRDefault="009D5A9F" w:rsidP="0078553B">
          <w:pPr>
            <w:pStyle w:val="T2"/>
            <w:numPr>
              <w:ilvl w:val="1"/>
              <w:numId w:val="3"/>
            </w:numPr>
            <w:shd w:val="clear" w:color="auto" w:fill="FFFFFF" w:themeFill="background1"/>
            <w:tabs>
              <w:tab w:val="left" w:pos="884"/>
              <w:tab w:val="left" w:pos="885"/>
              <w:tab w:val="right" w:leader="dot" w:pos="9072"/>
            </w:tabs>
            <w:spacing w:before="120" w:after="120" w:line="360" w:lineRule="auto"/>
            <w:ind w:left="885" w:hanging="601"/>
            <w:rPr>
              <w:sz w:val="22"/>
            </w:rPr>
          </w:pPr>
          <w:r>
            <w:rPr>
              <w:sz w:val="22"/>
            </w:rPr>
            <w:t>Kuramsal/Kavramsal Temeller</w:t>
          </w:r>
          <w:r>
            <w:rPr>
              <w:sz w:val="22"/>
            </w:rPr>
            <w:tab/>
            <w:t>4</w:t>
          </w:r>
        </w:p>
        <w:p w14:paraId="4A4A3D6F" w14:textId="77777777" w:rsidR="00720355" w:rsidRDefault="00720355" w:rsidP="0078553B">
          <w:pPr>
            <w:pStyle w:val="T2"/>
            <w:numPr>
              <w:ilvl w:val="1"/>
              <w:numId w:val="3"/>
            </w:numPr>
            <w:shd w:val="clear" w:color="auto" w:fill="FFFFFF" w:themeFill="background1"/>
            <w:tabs>
              <w:tab w:val="left" w:pos="884"/>
              <w:tab w:val="left" w:pos="885"/>
              <w:tab w:val="right" w:leader="dot" w:pos="9072"/>
            </w:tabs>
            <w:spacing w:before="120" w:after="120" w:line="360" w:lineRule="auto"/>
            <w:ind w:left="885" w:hanging="601"/>
            <w:rPr>
              <w:sz w:val="22"/>
            </w:rPr>
          </w:pPr>
          <w:r w:rsidRPr="00E65C94">
            <w:rPr>
              <w:sz w:val="22"/>
            </w:rPr>
            <w:t>Materyal/Metot</w:t>
          </w:r>
          <w:r w:rsidRPr="00E65C94">
            <w:rPr>
              <w:sz w:val="22"/>
            </w:rPr>
            <w:tab/>
            <w:t>4</w:t>
          </w:r>
        </w:p>
        <w:p w14:paraId="2CE6432E" w14:textId="00B425E9" w:rsidR="0078553B" w:rsidRPr="0078553B" w:rsidRDefault="0078553B" w:rsidP="0078553B">
          <w:pPr>
            <w:pStyle w:val="GvdeMetni"/>
            <w:numPr>
              <w:ilvl w:val="1"/>
              <w:numId w:val="3"/>
            </w:numPr>
            <w:shd w:val="clear" w:color="auto" w:fill="FFFFFF" w:themeFill="background1"/>
            <w:tabs>
              <w:tab w:val="right" w:leader="dot" w:pos="9072"/>
            </w:tabs>
            <w:spacing w:before="120" w:after="120" w:line="360" w:lineRule="auto"/>
            <w:ind w:left="823" w:right="136"/>
            <w:jc w:val="both"/>
            <w:rPr>
              <w:b/>
              <w:sz w:val="22"/>
              <w:szCs w:val="22"/>
            </w:rPr>
          </w:pPr>
          <w:r w:rsidRPr="0078553B">
            <w:rPr>
              <w:b/>
              <w:sz w:val="22"/>
              <w:szCs w:val="22"/>
            </w:rPr>
            <w:t>Bulgular ve Tartışma</w:t>
          </w:r>
          <w:r w:rsidRPr="0078553B">
            <w:rPr>
              <w:b/>
              <w:sz w:val="22"/>
              <w:szCs w:val="22"/>
            </w:rPr>
            <w:tab/>
          </w:r>
          <w:r>
            <w:rPr>
              <w:b/>
              <w:sz w:val="22"/>
              <w:szCs w:val="22"/>
            </w:rPr>
            <w:t>4</w:t>
          </w:r>
        </w:p>
        <w:p w14:paraId="1D2397AE" w14:textId="77777777" w:rsidR="00720355" w:rsidRPr="00E65C94" w:rsidRDefault="00720355" w:rsidP="0078553B">
          <w:pPr>
            <w:pStyle w:val="T2"/>
            <w:numPr>
              <w:ilvl w:val="1"/>
              <w:numId w:val="3"/>
            </w:numPr>
            <w:shd w:val="clear" w:color="auto" w:fill="FFFFFF" w:themeFill="background1"/>
            <w:tabs>
              <w:tab w:val="left" w:pos="884"/>
              <w:tab w:val="left" w:pos="885"/>
              <w:tab w:val="right" w:leader="dot" w:pos="9072"/>
            </w:tabs>
            <w:spacing w:before="120" w:after="120" w:line="360" w:lineRule="auto"/>
            <w:ind w:left="885" w:hanging="601"/>
            <w:rPr>
              <w:sz w:val="22"/>
            </w:rPr>
          </w:pPr>
          <w:r w:rsidRPr="00A23579">
            <w:t>Sonuçlar ve Öneriler</w:t>
          </w:r>
          <w:r w:rsidRPr="00E65C94">
            <w:rPr>
              <w:sz w:val="22"/>
            </w:rPr>
            <w:tab/>
            <w:t>4</w:t>
          </w:r>
        </w:p>
        <w:p w14:paraId="797EA535" w14:textId="77777777" w:rsidR="00720355" w:rsidRPr="00E65C94" w:rsidRDefault="00720355" w:rsidP="0078553B">
          <w:pPr>
            <w:pStyle w:val="T2"/>
            <w:numPr>
              <w:ilvl w:val="1"/>
              <w:numId w:val="3"/>
            </w:numPr>
            <w:shd w:val="clear" w:color="auto" w:fill="FFFFFF" w:themeFill="background1"/>
            <w:tabs>
              <w:tab w:val="left" w:pos="884"/>
              <w:tab w:val="left" w:pos="885"/>
              <w:tab w:val="left" w:pos="2136"/>
              <w:tab w:val="right" w:leader="dot" w:pos="9072"/>
            </w:tabs>
            <w:spacing w:before="120" w:after="120" w:line="360" w:lineRule="auto"/>
            <w:ind w:left="885" w:hanging="601"/>
            <w:rPr>
              <w:sz w:val="22"/>
            </w:rPr>
          </w:pPr>
          <w:r w:rsidRPr="00E65C94">
            <w:rPr>
              <w:sz w:val="22"/>
            </w:rPr>
            <w:t>Kaynakça</w:t>
          </w:r>
          <w:r w:rsidRPr="00E65C94">
            <w:rPr>
              <w:sz w:val="22"/>
            </w:rPr>
            <w:tab/>
          </w:r>
          <w:r w:rsidRPr="00E65C94">
            <w:rPr>
              <w:sz w:val="22"/>
            </w:rPr>
            <w:tab/>
            <w:t>4</w:t>
          </w:r>
        </w:p>
        <w:p w14:paraId="0A94C889" w14:textId="36F416BE" w:rsidR="00720355" w:rsidRPr="00E65C94" w:rsidRDefault="009D5A9F" w:rsidP="0078553B">
          <w:pPr>
            <w:pStyle w:val="T2"/>
            <w:numPr>
              <w:ilvl w:val="1"/>
              <w:numId w:val="3"/>
            </w:numPr>
            <w:shd w:val="clear" w:color="auto" w:fill="FFFFFF" w:themeFill="background1"/>
            <w:tabs>
              <w:tab w:val="left" w:pos="884"/>
              <w:tab w:val="left" w:pos="885"/>
              <w:tab w:val="right" w:leader="dot" w:pos="9072"/>
            </w:tabs>
            <w:spacing w:before="120" w:after="120" w:line="360" w:lineRule="auto"/>
            <w:ind w:left="885" w:hanging="601"/>
            <w:rPr>
              <w:sz w:val="22"/>
            </w:rPr>
          </w:pPr>
          <w:r>
            <w:rPr>
              <w:sz w:val="22"/>
            </w:rPr>
            <w:t>Ekler</w:t>
          </w:r>
          <w:r>
            <w:rPr>
              <w:sz w:val="22"/>
            </w:rPr>
            <w:tab/>
            <w:t>5</w:t>
          </w:r>
        </w:p>
        <w:p w14:paraId="08DDE100" w14:textId="2A540C52" w:rsidR="00720355" w:rsidRPr="00E65C94" w:rsidRDefault="00720355" w:rsidP="0078553B">
          <w:pPr>
            <w:pStyle w:val="T1"/>
            <w:shd w:val="clear" w:color="auto" w:fill="FFFFFF" w:themeFill="background1"/>
            <w:tabs>
              <w:tab w:val="right" w:leader="dot" w:pos="9072"/>
            </w:tabs>
            <w:spacing w:before="120" w:after="120" w:line="360" w:lineRule="auto"/>
            <w:rPr>
              <w:sz w:val="22"/>
            </w:rPr>
          </w:pPr>
          <w:hyperlink w:anchor="_TOC_250011" w:history="1">
            <w:r w:rsidRPr="00E65C94">
              <w:rPr>
                <w:sz w:val="22"/>
              </w:rPr>
              <w:t>EK-1:</w:t>
            </w:r>
            <w:r w:rsidRPr="00E65C94">
              <w:rPr>
                <w:spacing w:val="-3"/>
                <w:sz w:val="22"/>
              </w:rPr>
              <w:t xml:space="preserve"> </w:t>
            </w:r>
            <w:r w:rsidRPr="00E65C94">
              <w:rPr>
                <w:sz w:val="22"/>
              </w:rPr>
              <w:t>DIŞ</w:t>
            </w:r>
            <w:r w:rsidRPr="00E65C94">
              <w:rPr>
                <w:spacing w:val="-3"/>
                <w:sz w:val="22"/>
              </w:rPr>
              <w:t xml:space="preserve"> </w:t>
            </w:r>
            <w:r w:rsidRPr="00E65C94">
              <w:rPr>
                <w:sz w:val="22"/>
              </w:rPr>
              <w:t>KAPAK</w:t>
            </w:r>
            <w:r w:rsidRPr="00E65C94">
              <w:rPr>
                <w:sz w:val="22"/>
              </w:rPr>
              <w:tab/>
            </w:r>
            <w:r w:rsidR="009D5A9F">
              <w:rPr>
                <w:sz w:val="22"/>
              </w:rPr>
              <w:t>6</w:t>
            </w:r>
          </w:hyperlink>
        </w:p>
        <w:p w14:paraId="430D7D70" w14:textId="6A2162DE" w:rsidR="00720355" w:rsidRPr="00E65C94" w:rsidRDefault="00720355" w:rsidP="0078553B">
          <w:pPr>
            <w:pStyle w:val="T1"/>
            <w:shd w:val="clear" w:color="auto" w:fill="FFFFFF" w:themeFill="background1"/>
            <w:tabs>
              <w:tab w:val="right" w:leader="dot" w:pos="9072"/>
            </w:tabs>
            <w:spacing w:before="120" w:after="120" w:line="360" w:lineRule="auto"/>
            <w:rPr>
              <w:sz w:val="22"/>
            </w:rPr>
          </w:pPr>
          <w:hyperlink w:anchor="_TOC_250010" w:history="1">
            <w:r w:rsidRPr="00E65C94">
              <w:rPr>
                <w:sz w:val="22"/>
              </w:rPr>
              <w:t>EK-2:</w:t>
            </w:r>
            <w:r w:rsidRPr="00E65C94">
              <w:rPr>
                <w:spacing w:val="-2"/>
                <w:sz w:val="22"/>
              </w:rPr>
              <w:t xml:space="preserve"> </w:t>
            </w:r>
            <w:r w:rsidRPr="00E65C94">
              <w:rPr>
                <w:sz w:val="22"/>
              </w:rPr>
              <w:t>İÇ</w:t>
            </w:r>
            <w:r w:rsidRPr="00E65C94">
              <w:rPr>
                <w:spacing w:val="-3"/>
                <w:sz w:val="22"/>
              </w:rPr>
              <w:t xml:space="preserve"> </w:t>
            </w:r>
            <w:r w:rsidRPr="00E65C94">
              <w:rPr>
                <w:sz w:val="22"/>
              </w:rPr>
              <w:t>KAPAK</w:t>
            </w:r>
            <w:r w:rsidRPr="00E65C94">
              <w:rPr>
                <w:sz w:val="22"/>
              </w:rPr>
              <w:tab/>
            </w:r>
            <w:r w:rsidR="009D5A9F">
              <w:rPr>
                <w:sz w:val="22"/>
              </w:rPr>
              <w:t>7</w:t>
            </w:r>
          </w:hyperlink>
        </w:p>
        <w:p w14:paraId="7792139E" w14:textId="7D7C57A5" w:rsidR="00720355" w:rsidRPr="00E65C94" w:rsidRDefault="00720355" w:rsidP="0078553B">
          <w:pPr>
            <w:pStyle w:val="T1"/>
            <w:shd w:val="clear" w:color="auto" w:fill="FFFFFF" w:themeFill="background1"/>
            <w:tabs>
              <w:tab w:val="right" w:leader="dot" w:pos="9072"/>
            </w:tabs>
            <w:spacing w:before="120" w:after="120" w:line="360" w:lineRule="auto"/>
            <w:rPr>
              <w:sz w:val="22"/>
            </w:rPr>
          </w:pPr>
          <w:hyperlink w:anchor="_TOC_250009" w:history="1">
            <w:r w:rsidRPr="00E65C94">
              <w:rPr>
                <w:sz w:val="22"/>
              </w:rPr>
              <w:t>EK-3: KAPAK</w:t>
            </w:r>
            <w:r w:rsidRPr="00E65C94">
              <w:rPr>
                <w:spacing w:val="-5"/>
                <w:sz w:val="22"/>
              </w:rPr>
              <w:t xml:space="preserve"> </w:t>
            </w:r>
            <w:r w:rsidRPr="00E65C94">
              <w:rPr>
                <w:sz w:val="22"/>
              </w:rPr>
              <w:t>SIRTI</w:t>
            </w:r>
            <w:r w:rsidRPr="00E65C94">
              <w:rPr>
                <w:sz w:val="22"/>
              </w:rPr>
              <w:tab/>
            </w:r>
            <w:r w:rsidR="009D5A9F">
              <w:rPr>
                <w:sz w:val="22"/>
              </w:rPr>
              <w:t>8</w:t>
            </w:r>
          </w:hyperlink>
        </w:p>
        <w:p w14:paraId="3A077DC0" w14:textId="2FD7A50D" w:rsidR="00720355" w:rsidRPr="00E65C94" w:rsidRDefault="00720355" w:rsidP="0078553B">
          <w:pPr>
            <w:pStyle w:val="T1"/>
            <w:shd w:val="clear" w:color="auto" w:fill="FFFFFF" w:themeFill="background1"/>
            <w:tabs>
              <w:tab w:val="right" w:leader="dot" w:pos="9072"/>
            </w:tabs>
            <w:spacing w:before="120" w:after="120" w:line="360" w:lineRule="auto"/>
            <w:rPr>
              <w:sz w:val="22"/>
            </w:rPr>
          </w:pPr>
          <w:hyperlink w:anchor="_TOC_250008" w:history="1">
            <w:r w:rsidRPr="00E65C94">
              <w:rPr>
                <w:sz w:val="22"/>
              </w:rPr>
              <w:t>EK-4:</w:t>
            </w:r>
            <w:r w:rsidRPr="00E65C94">
              <w:rPr>
                <w:spacing w:val="-6"/>
                <w:sz w:val="22"/>
              </w:rPr>
              <w:t xml:space="preserve"> </w:t>
            </w:r>
            <w:r w:rsidRPr="00E65C94">
              <w:rPr>
                <w:sz w:val="22"/>
              </w:rPr>
              <w:t>BEYAN</w:t>
            </w:r>
            <w:r w:rsidRPr="00E65C94">
              <w:rPr>
                <w:sz w:val="22"/>
              </w:rPr>
              <w:tab/>
            </w:r>
            <w:r w:rsidR="009D5A9F">
              <w:rPr>
                <w:sz w:val="22"/>
              </w:rPr>
              <w:t>9</w:t>
            </w:r>
          </w:hyperlink>
        </w:p>
        <w:p w14:paraId="4C6FF136" w14:textId="7D4324A7" w:rsidR="00720355" w:rsidRDefault="00720355" w:rsidP="0078553B">
          <w:pPr>
            <w:pStyle w:val="T1"/>
            <w:shd w:val="clear" w:color="auto" w:fill="FFFFFF" w:themeFill="background1"/>
            <w:tabs>
              <w:tab w:val="right" w:leader="dot" w:pos="9072"/>
            </w:tabs>
            <w:spacing w:before="120" w:after="120" w:line="360" w:lineRule="auto"/>
            <w:rPr>
              <w:sz w:val="22"/>
            </w:rPr>
          </w:pPr>
          <w:hyperlink w:anchor="_TOC_250004" w:history="1">
            <w:r w:rsidRPr="00E65C94">
              <w:rPr>
                <w:sz w:val="22"/>
              </w:rPr>
              <w:t>EK-5:</w:t>
            </w:r>
            <w:r w:rsidRPr="00E65C94">
              <w:rPr>
                <w:spacing w:val="-2"/>
                <w:sz w:val="22"/>
              </w:rPr>
              <w:t xml:space="preserve"> </w:t>
            </w:r>
            <w:r w:rsidRPr="00E65C94">
              <w:rPr>
                <w:sz w:val="22"/>
              </w:rPr>
              <w:t>İÇİNDEKİLER</w:t>
            </w:r>
            <w:r w:rsidR="009D5A9F">
              <w:rPr>
                <w:sz w:val="22"/>
              </w:rPr>
              <w:t xml:space="preserve"> (FORMAT-1)</w:t>
            </w:r>
            <w:r w:rsidRPr="00E65C94">
              <w:rPr>
                <w:sz w:val="22"/>
              </w:rPr>
              <w:tab/>
            </w:r>
            <w:r w:rsidR="009D5A9F">
              <w:rPr>
                <w:sz w:val="22"/>
              </w:rPr>
              <w:t>10</w:t>
            </w:r>
          </w:hyperlink>
        </w:p>
        <w:p w14:paraId="47BA5429" w14:textId="13E20A64" w:rsidR="009D5A9F" w:rsidRPr="00E65C94" w:rsidRDefault="009D5A9F" w:rsidP="009D5A9F">
          <w:pPr>
            <w:pStyle w:val="T1"/>
            <w:shd w:val="clear" w:color="auto" w:fill="FFFFFF" w:themeFill="background1"/>
            <w:tabs>
              <w:tab w:val="right" w:leader="dot" w:pos="9072"/>
            </w:tabs>
            <w:spacing w:before="120" w:after="120" w:line="360" w:lineRule="auto"/>
            <w:ind w:left="113"/>
            <w:rPr>
              <w:sz w:val="22"/>
            </w:rPr>
          </w:pPr>
          <w:r>
            <w:rPr>
              <w:sz w:val="22"/>
            </w:rPr>
            <w:t>EK-6: İÇİNDEKİLER (FORMAT-2</w:t>
          </w:r>
          <w:r w:rsidRPr="009D5A9F">
            <w:rPr>
              <w:sz w:val="22"/>
            </w:rPr>
            <w:t>)</w:t>
          </w:r>
          <w:r>
            <w:rPr>
              <w:sz w:val="22"/>
            </w:rPr>
            <w:tab/>
            <w:t>12</w:t>
          </w:r>
        </w:p>
        <w:p w14:paraId="7D8582E0" w14:textId="571C9957" w:rsidR="00720355" w:rsidRPr="00E65C94" w:rsidRDefault="009D5A9F" w:rsidP="0078553B">
          <w:pPr>
            <w:pStyle w:val="T1"/>
            <w:shd w:val="clear" w:color="auto" w:fill="FFFFFF" w:themeFill="background1"/>
            <w:tabs>
              <w:tab w:val="right" w:leader="dot" w:pos="9072"/>
            </w:tabs>
            <w:spacing w:before="120" w:after="120" w:line="360" w:lineRule="auto"/>
            <w:rPr>
              <w:sz w:val="22"/>
            </w:rPr>
          </w:pPr>
          <w:hyperlink w:anchor="_TOC_250003" w:history="1">
            <w:r>
              <w:rPr>
                <w:sz w:val="22"/>
              </w:rPr>
              <w:t>EK-7</w:t>
            </w:r>
            <w:r w:rsidR="00720355" w:rsidRPr="00E65C94">
              <w:rPr>
                <w:sz w:val="22"/>
              </w:rPr>
              <w:t>:</w:t>
            </w:r>
            <w:r w:rsidR="00720355" w:rsidRPr="00E65C94">
              <w:rPr>
                <w:spacing w:val="-2"/>
                <w:sz w:val="22"/>
              </w:rPr>
              <w:t xml:space="preserve"> </w:t>
            </w:r>
            <w:r w:rsidR="00720355" w:rsidRPr="00E65C94">
              <w:rPr>
                <w:sz w:val="22"/>
              </w:rPr>
              <w:t>TABLOLAR</w:t>
            </w:r>
            <w:r w:rsidR="00720355" w:rsidRPr="00E65C94">
              <w:rPr>
                <w:spacing w:val="1"/>
                <w:sz w:val="22"/>
              </w:rPr>
              <w:t xml:space="preserve"> </w:t>
            </w:r>
            <w:r w:rsidR="00720355" w:rsidRPr="00E65C94">
              <w:rPr>
                <w:sz w:val="22"/>
              </w:rPr>
              <w:t>LİSTESİ</w:t>
            </w:r>
            <w:r w:rsidR="00720355" w:rsidRPr="00E65C94">
              <w:rPr>
                <w:sz w:val="22"/>
              </w:rPr>
              <w:tab/>
              <w:t>1</w:t>
            </w:r>
            <w:r>
              <w:rPr>
                <w:sz w:val="22"/>
              </w:rPr>
              <w:t>4</w:t>
            </w:r>
          </w:hyperlink>
        </w:p>
        <w:p w14:paraId="05FAB88D" w14:textId="78D66E96" w:rsidR="00720355" w:rsidRPr="00E65C94" w:rsidRDefault="009D5A9F" w:rsidP="0078553B">
          <w:pPr>
            <w:pStyle w:val="T1"/>
            <w:shd w:val="clear" w:color="auto" w:fill="FFFFFF" w:themeFill="background1"/>
            <w:tabs>
              <w:tab w:val="right" w:leader="dot" w:pos="9072"/>
            </w:tabs>
            <w:spacing w:before="120" w:after="120" w:line="360" w:lineRule="auto"/>
            <w:rPr>
              <w:sz w:val="22"/>
            </w:rPr>
          </w:pPr>
          <w:hyperlink w:anchor="_TOC_250002" w:history="1">
            <w:r>
              <w:rPr>
                <w:sz w:val="22"/>
              </w:rPr>
              <w:t>EK-8</w:t>
            </w:r>
            <w:r w:rsidR="00720355" w:rsidRPr="00E65C94">
              <w:rPr>
                <w:sz w:val="22"/>
              </w:rPr>
              <w:t>:</w:t>
            </w:r>
            <w:r w:rsidR="00720355" w:rsidRPr="00E65C94">
              <w:rPr>
                <w:spacing w:val="-2"/>
                <w:sz w:val="22"/>
              </w:rPr>
              <w:t xml:space="preserve"> </w:t>
            </w:r>
            <w:r w:rsidR="00720355" w:rsidRPr="00E65C94">
              <w:rPr>
                <w:sz w:val="22"/>
              </w:rPr>
              <w:t>ŞEKİLLER</w:t>
            </w:r>
            <w:r w:rsidR="00720355" w:rsidRPr="00E65C94">
              <w:rPr>
                <w:spacing w:val="1"/>
                <w:sz w:val="22"/>
              </w:rPr>
              <w:t xml:space="preserve"> </w:t>
            </w:r>
            <w:r w:rsidR="00720355" w:rsidRPr="00E65C94">
              <w:rPr>
                <w:sz w:val="22"/>
              </w:rPr>
              <w:t>LİSTESİ</w:t>
            </w:r>
            <w:r w:rsidR="00720355" w:rsidRPr="00E65C94">
              <w:rPr>
                <w:sz w:val="22"/>
              </w:rPr>
              <w:tab/>
              <w:t>1</w:t>
            </w:r>
            <w:r>
              <w:rPr>
                <w:sz w:val="22"/>
              </w:rPr>
              <w:t>5</w:t>
            </w:r>
          </w:hyperlink>
        </w:p>
        <w:p w14:paraId="7E869F5C" w14:textId="7B0A01CE" w:rsidR="00720355" w:rsidRPr="00E65C94" w:rsidRDefault="009D5A9F" w:rsidP="00BF3CF9">
          <w:pPr>
            <w:pStyle w:val="T1"/>
            <w:shd w:val="clear" w:color="auto" w:fill="FFFFFF" w:themeFill="background1"/>
            <w:tabs>
              <w:tab w:val="right" w:leader="dot" w:pos="9072"/>
            </w:tabs>
            <w:spacing w:before="120" w:after="120" w:line="360" w:lineRule="auto"/>
            <w:rPr>
              <w:sz w:val="22"/>
            </w:rPr>
          </w:pPr>
          <w:r>
            <w:rPr>
              <w:sz w:val="22"/>
            </w:rPr>
            <w:t>EK-9</w:t>
          </w:r>
          <w:r w:rsidR="00720355" w:rsidRPr="00E65C94">
            <w:rPr>
              <w:sz w:val="22"/>
            </w:rPr>
            <w:t>: TABLO VE ŞEKİLLERİN METİN İÇİ</w:t>
          </w:r>
          <w:r w:rsidR="00720355" w:rsidRPr="00E65C94">
            <w:rPr>
              <w:spacing w:val="-1"/>
              <w:sz w:val="22"/>
            </w:rPr>
            <w:t xml:space="preserve"> </w:t>
          </w:r>
          <w:r w:rsidR="00720355" w:rsidRPr="00E65C94">
            <w:rPr>
              <w:sz w:val="22"/>
            </w:rPr>
            <w:t>GÖSTERİMİ</w:t>
          </w:r>
          <w:r w:rsidR="00720355" w:rsidRPr="00E65C94">
            <w:rPr>
              <w:sz w:val="22"/>
            </w:rPr>
            <w:tab/>
            <w:t>1</w:t>
          </w:r>
          <w:r>
            <w:rPr>
              <w:sz w:val="22"/>
            </w:rPr>
            <w:t>6</w:t>
          </w:r>
        </w:p>
        <w:p w14:paraId="41BC5289" w14:textId="3B50EA8E" w:rsidR="00E65C94" w:rsidRPr="00E65C94" w:rsidRDefault="009D5A9F" w:rsidP="00BF3CF9">
          <w:pPr>
            <w:pStyle w:val="T1"/>
            <w:shd w:val="clear" w:color="auto" w:fill="FFFFFF" w:themeFill="background1"/>
            <w:tabs>
              <w:tab w:val="right" w:leader="dot" w:pos="9072"/>
            </w:tabs>
            <w:spacing w:before="120" w:after="120" w:line="360" w:lineRule="auto"/>
            <w:ind w:left="113"/>
            <w:rPr>
              <w:sz w:val="22"/>
            </w:rPr>
          </w:pPr>
          <w:r>
            <w:rPr>
              <w:sz w:val="22"/>
            </w:rPr>
            <w:t>EK-10</w:t>
          </w:r>
          <w:r w:rsidR="00720355" w:rsidRPr="00E65C94">
            <w:rPr>
              <w:sz w:val="22"/>
            </w:rPr>
            <w:t>: KISALTMALAR VE</w:t>
          </w:r>
          <w:r w:rsidR="00720355" w:rsidRPr="00E65C94">
            <w:rPr>
              <w:spacing w:val="-9"/>
              <w:sz w:val="22"/>
            </w:rPr>
            <w:t xml:space="preserve"> </w:t>
          </w:r>
          <w:r w:rsidR="00720355" w:rsidRPr="00E65C94">
            <w:rPr>
              <w:sz w:val="22"/>
            </w:rPr>
            <w:t>SİMGELER</w:t>
          </w:r>
          <w:r w:rsidR="00720355" w:rsidRPr="00E65C94">
            <w:rPr>
              <w:spacing w:val="1"/>
              <w:sz w:val="22"/>
            </w:rPr>
            <w:t xml:space="preserve"> </w:t>
          </w:r>
          <w:r w:rsidR="00720355" w:rsidRPr="00E65C94">
            <w:rPr>
              <w:sz w:val="22"/>
            </w:rPr>
            <w:t>LİSTESİ</w:t>
          </w:r>
          <w:r w:rsidR="00720355" w:rsidRPr="00E65C94">
            <w:rPr>
              <w:sz w:val="22"/>
            </w:rPr>
            <w:tab/>
            <w:t>1</w:t>
          </w:r>
          <w:r>
            <w:rPr>
              <w:sz w:val="22"/>
            </w:rPr>
            <w:t>7</w:t>
          </w:r>
        </w:p>
        <w:p w14:paraId="3BA3ED47" w14:textId="6951A532" w:rsidR="00E65C94" w:rsidRPr="00E65C94" w:rsidRDefault="009D5A9F" w:rsidP="00BF3CF9">
          <w:pPr>
            <w:pStyle w:val="T1"/>
            <w:shd w:val="clear" w:color="auto" w:fill="FFFFFF" w:themeFill="background1"/>
            <w:tabs>
              <w:tab w:val="right" w:leader="dot" w:pos="9072"/>
            </w:tabs>
            <w:spacing w:before="120" w:after="120" w:line="360" w:lineRule="auto"/>
            <w:rPr>
              <w:sz w:val="22"/>
            </w:rPr>
          </w:pPr>
          <w:r>
            <w:rPr>
              <w:sz w:val="22"/>
            </w:rPr>
            <w:t>EK-11</w:t>
          </w:r>
          <w:r w:rsidR="00E65C94" w:rsidRPr="00E65C94">
            <w:rPr>
              <w:sz w:val="22"/>
            </w:rPr>
            <w:t>: KAYNAKÇA ÖRNEĞİ</w:t>
          </w:r>
          <w:r w:rsidR="00E65C94" w:rsidRPr="00E65C94">
            <w:rPr>
              <w:sz w:val="22"/>
            </w:rPr>
            <w:tab/>
            <w:t>1</w:t>
          </w:r>
          <w:r>
            <w:rPr>
              <w:sz w:val="22"/>
            </w:rPr>
            <w:t>8</w:t>
          </w:r>
        </w:p>
        <w:p w14:paraId="46A9ABE1" w14:textId="38083412" w:rsidR="009D5A9F" w:rsidRDefault="009D5A9F" w:rsidP="00BF3CF9">
          <w:pPr>
            <w:pStyle w:val="T1"/>
            <w:shd w:val="clear" w:color="auto" w:fill="FFFFFF" w:themeFill="background1"/>
            <w:tabs>
              <w:tab w:val="right" w:leader="dot" w:pos="9072"/>
            </w:tabs>
            <w:spacing w:before="120" w:after="120" w:line="360" w:lineRule="auto"/>
            <w:ind w:left="113"/>
            <w:rPr>
              <w:sz w:val="22"/>
            </w:rPr>
          </w:pPr>
          <w:r>
            <w:rPr>
              <w:sz w:val="22"/>
            </w:rPr>
            <w:t>EK-12</w:t>
          </w:r>
          <w:r w:rsidR="00E65C94" w:rsidRPr="00E65C94">
            <w:rPr>
              <w:sz w:val="22"/>
            </w:rPr>
            <w:t xml:space="preserve">: KAYNAKÇA YAZIM </w:t>
          </w:r>
          <w:r w:rsidR="00BF3CF9">
            <w:rPr>
              <w:sz w:val="22"/>
            </w:rPr>
            <w:t>VE</w:t>
          </w:r>
          <w:r w:rsidR="00E65C94" w:rsidRPr="00E65C94">
            <w:rPr>
              <w:sz w:val="22"/>
            </w:rPr>
            <w:t xml:space="preserve"> METİN İÇİ GÖSTERİM KURALLARI</w:t>
          </w:r>
          <w:r w:rsidR="00E65C94" w:rsidRPr="00E65C94">
            <w:rPr>
              <w:sz w:val="22"/>
            </w:rPr>
            <w:tab/>
            <w:t>1</w:t>
          </w:r>
          <w:r>
            <w:rPr>
              <w:sz w:val="22"/>
            </w:rPr>
            <w:t>9</w:t>
          </w:r>
        </w:p>
      </w:sdtContent>
    </w:sdt>
    <w:p w14:paraId="0E1B27CF" w14:textId="77777777" w:rsidR="009D5A9F" w:rsidRPr="009D5A9F" w:rsidRDefault="009D5A9F" w:rsidP="009D5A9F"/>
    <w:p w14:paraId="2A49E007" w14:textId="77777777" w:rsidR="009D5A9F" w:rsidRDefault="009D5A9F" w:rsidP="009D5A9F">
      <w:pPr>
        <w:sectPr w:rsidR="009D5A9F" w:rsidSect="007C2990">
          <w:type w:val="continuous"/>
          <w:pgSz w:w="11910" w:h="16840"/>
          <w:pgMar w:top="1340" w:right="1280" w:bottom="1397" w:left="1300" w:header="708" w:footer="708" w:gutter="0"/>
          <w:pgNumType w:fmt="lowerRoman"/>
          <w:cols w:space="708"/>
        </w:sectPr>
      </w:pPr>
    </w:p>
    <w:p w14:paraId="7954DF81" w14:textId="6EEAC7F3" w:rsidR="00F60782" w:rsidRPr="003A1E6D" w:rsidRDefault="0011054C" w:rsidP="00386C9A">
      <w:pPr>
        <w:pStyle w:val="Balk1"/>
        <w:numPr>
          <w:ilvl w:val="0"/>
          <w:numId w:val="2"/>
        </w:numPr>
        <w:shd w:val="clear" w:color="auto" w:fill="FFFFFF" w:themeFill="background1"/>
        <w:spacing w:before="120" w:after="120" w:line="360" w:lineRule="auto"/>
        <w:ind w:left="0" w:firstLine="826"/>
        <w:jc w:val="both"/>
      </w:pPr>
      <w:bookmarkStart w:id="0" w:name="_TOC_250063"/>
      <w:bookmarkStart w:id="1" w:name="_TOC_250062"/>
      <w:bookmarkEnd w:id="0"/>
      <w:r w:rsidRPr="003A1E6D">
        <w:lastRenderedPageBreak/>
        <w:t xml:space="preserve">TEMEL İLKELER </w:t>
      </w:r>
      <w:bookmarkEnd w:id="1"/>
    </w:p>
    <w:p w14:paraId="71AFACD4" w14:textId="6DC41904" w:rsidR="00FD661A" w:rsidRDefault="00D058D0" w:rsidP="00386C9A">
      <w:pPr>
        <w:pStyle w:val="GvdeMetni"/>
        <w:shd w:val="clear" w:color="auto" w:fill="FFFFFF" w:themeFill="background1"/>
        <w:spacing w:before="120" w:after="120" w:line="360" w:lineRule="auto"/>
        <w:ind w:right="139" w:firstLine="710"/>
        <w:jc w:val="both"/>
      </w:pPr>
      <w:r w:rsidRPr="003A1E6D">
        <w:t xml:space="preserve">Tez/dönem projelerinin </w:t>
      </w:r>
      <w:r>
        <w:t>yazımın</w:t>
      </w:r>
      <w:r w:rsidR="00FD661A" w:rsidRPr="00FD661A">
        <w:t>da ve kısaltma</w:t>
      </w:r>
      <w:r>
        <w:t>ların</w:t>
      </w:r>
      <w:r w:rsidR="00FD661A" w:rsidRPr="00FD661A">
        <w:t xml:space="preserve"> kullanımında T</w:t>
      </w:r>
      <w:r>
        <w:t>ürk Dil Kurumu yazım kuralları dikkate alınmalıdır. İçerik k</w:t>
      </w:r>
      <w:r w:rsidR="00FD661A" w:rsidRPr="00FD661A">
        <w:t xml:space="preserve">olay anlaşılabilir, bilimsel, objektif, kısa, öz ve edilgen cümleler </w:t>
      </w:r>
      <w:r>
        <w:t>kullanılarak hazırlan</w:t>
      </w:r>
      <w:r w:rsidR="00FD661A" w:rsidRPr="00FD661A">
        <w:t xml:space="preserve">malıdır. </w:t>
      </w:r>
    </w:p>
    <w:p w14:paraId="0D53D124" w14:textId="7B863454" w:rsidR="00475E4C" w:rsidRPr="003A1E6D" w:rsidRDefault="00475E4C" w:rsidP="00386C9A">
      <w:pPr>
        <w:pStyle w:val="GvdeMetni"/>
        <w:shd w:val="clear" w:color="auto" w:fill="FFFFFF" w:themeFill="background1"/>
        <w:spacing w:before="120" w:after="120" w:line="360" w:lineRule="auto"/>
        <w:ind w:right="139" w:firstLine="710"/>
        <w:jc w:val="both"/>
      </w:pPr>
      <w:r w:rsidRPr="003A1E6D">
        <w:t>Tez basımında sayfanın yalnız bir yüzü kullanılacaktır. Ancak 150 sayfadan fazla olan tezlerde giriş bölümünden itibaren arkalı önlü olarak basım yapılabilir.</w:t>
      </w:r>
    </w:p>
    <w:p w14:paraId="65642126" w14:textId="1FC2B208" w:rsidR="00F60782" w:rsidRPr="003A1E6D" w:rsidRDefault="00E61BF5" w:rsidP="00386C9A">
      <w:pPr>
        <w:pStyle w:val="Balk1"/>
        <w:numPr>
          <w:ilvl w:val="0"/>
          <w:numId w:val="2"/>
        </w:numPr>
        <w:shd w:val="clear" w:color="auto" w:fill="FFFFFF" w:themeFill="background1"/>
        <w:spacing w:before="120" w:after="120" w:line="360" w:lineRule="auto"/>
        <w:ind w:left="0" w:firstLine="709"/>
        <w:jc w:val="both"/>
      </w:pPr>
      <w:bookmarkStart w:id="2" w:name="_TOC_250059"/>
      <w:bookmarkStart w:id="3" w:name="_TOC_250058"/>
      <w:bookmarkEnd w:id="2"/>
      <w:r w:rsidRPr="003A1E6D">
        <w:t>GENEL BİÇİM</w:t>
      </w:r>
      <w:r w:rsidR="0011054C" w:rsidRPr="003A1E6D">
        <w:t xml:space="preserve"> VE</w:t>
      </w:r>
      <w:r w:rsidR="00D8119D" w:rsidRPr="003A1E6D">
        <w:t xml:space="preserve"> YAZIM</w:t>
      </w:r>
      <w:r w:rsidR="00D8119D" w:rsidRPr="003A1E6D">
        <w:rPr>
          <w:spacing w:val="6"/>
        </w:rPr>
        <w:t xml:space="preserve"> </w:t>
      </w:r>
      <w:bookmarkEnd w:id="3"/>
      <w:r w:rsidRPr="003A1E6D">
        <w:t>İLKELERİ</w:t>
      </w:r>
      <w:bookmarkStart w:id="4" w:name="_TOC_250057"/>
      <w:bookmarkEnd w:id="4"/>
    </w:p>
    <w:p w14:paraId="4D5888B8" w14:textId="3F20976F" w:rsidR="00F60782" w:rsidRPr="003A1E6D" w:rsidRDefault="00C97744" w:rsidP="00386C9A">
      <w:pPr>
        <w:pStyle w:val="GvdeMetni"/>
        <w:shd w:val="clear" w:color="auto" w:fill="FFFFFF" w:themeFill="background1"/>
        <w:spacing w:before="120" w:after="120" w:line="360" w:lineRule="auto"/>
        <w:ind w:right="139" w:firstLine="710"/>
        <w:jc w:val="both"/>
      </w:pPr>
      <w:r w:rsidRPr="003A1E6D">
        <w:t>Tez/dönem projelerinin</w:t>
      </w:r>
      <w:r w:rsidR="00D8119D" w:rsidRPr="003A1E6D">
        <w:t xml:space="preserve"> hazırlanmasında en az 80 g/m² olan standart A4 boyutunda (21x29,7 cm) kâğıt kullanılır. Baskı siyah beyaz yapılır, çalışmada kullanılan grafik, şek</w:t>
      </w:r>
      <w:r w:rsidR="00D058D0">
        <w:t xml:space="preserve">il vb. görsellerin anlaşılması </w:t>
      </w:r>
      <w:r w:rsidR="00D8119D" w:rsidRPr="003A1E6D">
        <w:t xml:space="preserve">gerektiğinde bu sayfalar </w:t>
      </w:r>
      <w:r w:rsidR="00D058D0">
        <w:t xml:space="preserve">için tercihen </w:t>
      </w:r>
      <w:r w:rsidR="00D8119D" w:rsidRPr="003A1E6D">
        <w:t>renkli çıktı alına</w:t>
      </w:r>
      <w:r w:rsidR="00D058D0">
        <w:t>bilir.</w:t>
      </w:r>
      <w:r w:rsidR="00D8119D" w:rsidRPr="003A1E6D">
        <w:t xml:space="preserve"> </w:t>
      </w:r>
    </w:p>
    <w:p w14:paraId="5881D37C" w14:textId="77777777" w:rsidR="00F60782" w:rsidRPr="003A1E6D" w:rsidRDefault="00D36956" w:rsidP="00386C9A">
      <w:pPr>
        <w:pStyle w:val="GvdeMetni"/>
        <w:shd w:val="clear" w:color="auto" w:fill="FFFFFF" w:themeFill="background1"/>
        <w:spacing w:before="120" w:after="120" w:line="360" w:lineRule="auto"/>
        <w:ind w:firstLine="709"/>
        <w:jc w:val="both"/>
      </w:pPr>
      <w:r w:rsidRPr="003A1E6D">
        <w:t>Sayfa</w:t>
      </w:r>
      <w:r w:rsidR="00D8119D" w:rsidRPr="003A1E6D">
        <w:t xml:space="preserve"> kenar boşlukları</w:t>
      </w:r>
      <w:r w:rsidR="00595F3D" w:rsidRPr="003A1E6D">
        <w:t>,</w:t>
      </w:r>
      <w:r w:rsidR="00D8119D" w:rsidRPr="003A1E6D">
        <w:t xml:space="preserve"> her yönden 2,5 cm boşluk bırakılacak şekilde ayarlanır.</w:t>
      </w:r>
      <w:r w:rsidR="00E61BF5" w:rsidRPr="003A1E6D">
        <w:t xml:space="preserve"> Sayfaların yatay ya da dikey kullanımında belirtilen sayfa kenar boşluklarının dışına çıkılmamalıdır.</w:t>
      </w:r>
    </w:p>
    <w:p w14:paraId="079B1152" w14:textId="268156A9" w:rsidR="00F60782" w:rsidRPr="003A1E6D" w:rsidRDefault="00131F17" w:rsidP="00386C9A">
      <w:pPr>
        <w:pStyle w:val="GvdeMetni"/>
        <w:shd w:val="clear" w:color="auto" w:fill="FFFFFF" w:themeFill="background1"/>
        <w:spacing w:before="120" w:after="120" w:line="360" w:lineRule="auto"/>
        <w:ind w:right="136" w:firstLine="710"/>
        <w:jc w:val="both"/>
      </w:pPr>
      <w:r w:rsidRPr="003A1E6D">
        <w:t>Tez/dönem projesi</w:t>
      </w:r>
      <w:r w:rsidR="00702CB0" w:rsidRPr="003A1E6D">
        <w:t>nin yazı tipi</w:t>
      </w:r>
      <w:r w:rsidR="00D8119D" w:rsidRPr="003A1E6D">
        <w:t xml:space="preserve"> Times New Roman</w:t>
      </w:r>
      <w:r w:rsidR="00405E43">
        <w:t>’</w:t>
      </w:r>
      <w:r w:rsidR="00432F1D">
        <w:t xml:space="preserve">dır. </w:t>
      </w:r>
      <w:r w:rsidR="006F5C12" w:rsidRPr="003A1E6D">
        <w:t>Yazımda normal yazı stili</w:t>
      </w:r>
      <w:r w:rsidR="00702CB0" w:rsidRPr="003A1E6D">
        <w:t>,</w:t>
      </w:r>
      <w:r w:rsidR="00432F1D">
        <w:t xml:space="preserve"> 12 punto yazı boyutu,</w:t>
      </w:r>
      <w:r w:rsidR="00702CB0" w:rsidRPr="003A1E6D">
        <w:t xml:space="preserve"> 1,5 satır aralığı ve</w:t>
      </w:r>
      <w:r w:rsidR="00D8119D" w:rsidRPr="003A1E6D">
        <w:t xml:space="preserve"> iki yana yaslı </w:t>
      </w:r>
      <w:r w:rsidR="00702CB0" w:rsidRPr="003A1E6D">
        <w:t>format kullanılır</w:t>
      </w:r>
      <w:r w:rsidR="00D8119D" w:rsidRPr="003A1E6D">
        <w:t xml:space="preserve">. Paragraf girintisi (satır başı) 1,25 </w:t>
      </w:r>
      <w:r w:rsidR="00D8119D" w:rsidRPr="003A1E6D">
        <w:rPr>
          <w:spacing w:val="-3"/>
        </w:rPr>
        <w:t xml:space="preserve">cm, </w:t>
      </w:r>
      <w:r w:rsidR="00D8119D" w:rsidRPr="003A1E6D">
        <w:t xml:space="preserve">aralığı ise önce </w:t>
      </w:r>
      <w:r w:rsidR="00D8119D" w:rsidRPr="003A1E6D">
        <w:rPr>
          <w:spacing w:val="-3"/>
        </w:rPr>
        <w:t xml:space="preserve">ve </w:t>
      </w:r>
      <w:r w:rsidR="00D8119D" w:rsidRPr="003A1E6D">
        <w:t xml:space="preserve">sonra (6nk) olarak ayarlanmalıdır. </w:t>
      </w:r>
    </w:p>
    <w:p w14:paraId="273E1CAC" w14:textId="0DC5CE7D" w:rsidR="00E40A8C" w:rsidRDefault="00E40A8C" w:rsidP="0023106D">
      <w:pPr>
        <w:pStyle w:val="GvdeMetni"/>
        <w:shd w:val="clear" w:color="auto" w:fill="FFFFFF" w:themeFill="background1"/>
        <w:spacing w:before="120" w:after="120" w:line="360" w:lineRule="auto"/>
        <w:ind w:right="137" w:firstLine="710"/>
        <w:jc w:val="both"/>
      </w:pPr>
      <w:r w:rsidRPr="003A1E6D">
        <w:t>Bir kaynaktan doğrudan alınan kelime sayısı kırk kelimenin altında ise alıntı yapılacak ifadeler çift tırnak (“ ”) içerisine alınarak kullanılır. Kırk kelimeden fazla olan alıntılar tırnak içerisinde gösterilmez ve blok alıntı kullanılır. Blok alıntıya yeni bir satırdan başlanır, alıntı her iki kenardan 1,25 cm içeride olarak şekilde düzenlen</w:t>
      </w:r>
      <w:r w:rsidR="0023106D" w:rsidRPr="003A1E6D">
        <w:t>ir,</w:t>
      </w:r>
      <w:r w:rsidRPr="003A1E6D">
        <w:t xml:space="preserve"> </w:t>
      </w:r>
      <w:r w:rsidR="0023106D" w:rsidRPr="003A1E6D">
        <w:t>10 punto italik yazı tipi kullanılır, paragrafın</w:t>
      </w:r>
      <w:r w:rsidRPr="003A1E6D">
        <w:t xml:space="preserve"> üstünde ve altında bir satır boşluk b</w:t>
      </w:r>
      <w:r w:rsidR="0023106D" w:rsidRPr="003A1E6D">
        <w:t>ırakılır</w:t>
      </w:r>
      <w:r w:rsidRPr="003A1E6D">
        <w:t xml:space="preserve">. </w:t>
      </w:r>
      <w:r w:rsidR="0023106D" w:rsidRPr="003A1E6D">
        <w:t>Alıntının yapıldığı kaynak(</w:t>
      </w:r>
      <w:proofErr w:type="spellStart"/>
      <w:r w:rsidR="0023106D" w:rsidRPr="003A1E6D">
        <w:t>lar</w:t>
      </w:r>
      <w:proofErr w:type="spellEnd"/>
      <w:r w:rsidR="0023106D" w:rsidRPr="003A1E6D">
        <w:t>) metin içinde gösterilir ve kaynakçada verilir.</w:t>
      </w:r>
    </w:p>
    <w:p w14:paraId="19DFD499" w14:textId="7DAF1C0A" w:rsidR="00FD661A" w:rsidRPr="003A1E6D" w:rsidRDefault="00FD661A" w:rsidP="00FD661A">
      <w:pPr>
        <w:pStyle w:val="GvdeMetni"/>
        <w:shd w:val="clear" w:color="auto" w:fill="FFFFFF" w:themeFill="background1"/>
        <w:spacing w:before="120" w:after="120" w:line="360" w:lineRule="auto"/>
        <w:ind w:right="137" w:firstLine="710"/>
        <w:jc w:val="both"/>
      </w:pPr>
      <w:r w:rsidRPr="00386C9A">
        <w:t xml:space="preserve">Metnin içerisinde bir noktanın vurgulanması gerekiyorsa italik yazı stili kullanılabilir. </w:t>
      </w:r>
    </w:p>
    <w:p w14:paraId="086264A9" w14:textId="77777777" w:rsidR="00D058D0" w:rsidRDefault="009E18E1" w:rsidP="00386C9A">
      <w:pPr>
        <w:pStyle w:val="GvdeMetni"/>
        <w:shd w:val="clear" w:color="auto" w:fill="FFFFFF" w:themeFill="background1"/>
        <w:spacing w:before="120" w:after="120" w:line="360" w:lineRule="auto"/>
        <w:ind w:right="135" w:firstLine="710"/>
        <w:jc w:val="both"/>
      </w:pPr>
      <w:bookmarkStart w:id="5" w:name="_TOC_250054"/>
      <w:bookmarkEnd w:id="5"/>
      <w:r w:rsidRPr="003A1E6D">
        <w:t xml:space="preserve">Tez/dönem projeleri </w:t>
      </w:r>
      <w:r w:rsidR="0025353D" w:rsidRPr="003A1E6D">
        <w:t>üç</w:t>
      </w:r>
      <w:r w:rsidR="00D058D0">
        <w:t xml:space="preserve"> kısımdan oluşur;</w:t>
      </w:r>
      <w:r w:rsidRPr="003A1E6D">
        <w:t xml:space="preserve"> </w:t>
      </w:r>
    </w:p>
    <w:p w14:paraId="7086FF3C" w14:textId="77777777" w:rsidR="00D058D0" w:rsidRDefault="009E18E1" w:rsidP="00386C9A">
      <w:pPr>
        <w:pStyle w:val="GvdeMetni"/>
        <w:shd w:val="clear" w:color="auto" w:fill="FFFFFF" w:themeFill="background1"/>
        <w:spacing w:before="120" w:after="120" w:line="360" w:lineRule="auto"/>
        <w:ind w:right="135" w:firstLine="710"/>
        <w:jc w:val="both"/>
      </w:pPr>
      <w:r w:rsidRPr="003A1E6D">
        <w:t>Birinci kısımda; dış kapak, iç kapak, tez savunma sınavı jüri onay formu</w:t>
      </w:r>
      <w:r w:rsidR="00A15163" w:rsidRPr="003A1E6D">
        <w:t xml:space="preserve"> (sadece tezli programlar için)</w:t>
      </w:r>
      <w:r w:rsidRPr="003A1E6D">
        <w:t>, beyan sayfası</w:t>
      </w:r>
      <w:r w:rsidR="0025353D" w:rsidRPr="003A1E6D">
        <w:t xml:space="preserve"> yer alır ve bu kısımda sayfalar numaralandırılmaz. </w:t>
      </w:r>
    </w:p>
    <w:p w14:paraId="797E2013" w14:textId="7D447331" w:rsidR="00D058D0" w:rsidRDefault="0025353D" w:rsidP="00386C9A">
      <w:pPr>
        <w:pStyle w:val="GvdeMetni"/>
        <w:shd w:val="clear" w:color="auto" w:fill="FFFFFF" w:themeFill="background1"/>
        <w:spacing w:before="120" w:after="120" w:line="360" w:lineRule="auto"/>
        <w:ind w:right="135" w:firstLine="710"/>
        <w:jc w:val="both"/>
      </w:pPr>
      <w:r w:rsidRPr="003A1E6D">
        <w:t xml:space="preserve">İkinci kısımda; </w:t>
      </w:r>
      <w:r w:rsidR="009E18E1" w:rsidRPr="003A1E6D">
        <w:t xml:space="preserve">ön söz, özet, </w:t>
      </w:r>
      <w:proofErr w:type="spellStart"/>
      <w:r w:rsidR="009E18E1" w:rsidRPr="003A1E6D">
        <w:t>abstract</w:t>
      </w:r>
      <w:proofErr w:type="spellEnd"/>
      <w:r w:rsidR="009E18E1" w:rsidRPr="003A1E6D">
        <w:t>, içindekiler, şekiller listesi, tablolar listesi, kısaltmalar ve simgeler listesi yer alır</w:t>
      </w:r>
      <w:r w:rsidR="00D44C1D" w:rsidRPr="003A1E6D">
        <w:t xml:space="preserve"> ve “</w:t>
      </w:r>
      <w:proofErr w:type="spellStart"/>
      <w:r w:rsidR="00D44C1D" w:rsidRPr="003A1E6D">
        <w:t>i”</w:t>
      </w:r>
      <w:r w:rsidRPr="003A1E6D">
        <w:t>den</w:t>
      </w:r>
      <w:proofErr w:type="spellEnd"/>
      <w:r w:rsidRPr="003A1E6D">
        <w:t xml:space="preserve"> başlayarak </w:t>
      </w:r>
      <w:r w:rsidR="00405E43">
        <w:t>Romen</w:t>
      </w:r>
      <w:r w:rsidRPr="003A1E6D">
        <w:t xml:space="preserve"> rakamı ile sayfalar numaralandırılır</w:t>
      </w:r>
      <w:r w:rsidR="009E18E1" w:rsidRPr="003A1E6D">
        <w:t>.</w:t>
      </w:r>
      <w:r w:rsidRPr="003A1E6D">
        <w:t xml:space="preserve"> </w:t>
      </w:r>
    </w:p>
    <w:p w14:paraId="4A5717C6" w14:textId="173950DB" w:rsidR="00F60782" w:rsidRPr="003A1E6D" w:rsidRDefault="0025353D" w:rsidP="00386C9A">
      <w:pPr>
        <w:pStyle w:val="GvdeMetni"/>
        <w:shd w:val="clear" w:color="auto" w:fill="FFFFFF" w:themeFill="background1"/>
        <w:spacing w:before="120" w:after="120" w:line="360" w:lineRule="auto"/>
        <w:ind w:right="135" w:firstLine="710"/>
        <w:jc w:val="both"/>
      </w:pPr>
      <w:r w:rsidRPr="003A1E6D">
        <w:t>Üçüncü</w:t>
      </w:r>
      <w:r w:rsidR="009E18E1" w:rsidRPr="003A1E6D">
        <w:t xml:space="preserve"> kısım</w:t>
      </w:r>
      <w:r w:rsidR="00D058D0">
        <w:t>da</w:t>
      </w:r>
      <w:r w:rsidRPr="003A1E6D">
        <w:t>;</w:t>
      </w:r>
      <w:r w:rsidR="009E18E1" w:rsidRPr="003A1E6D">
        <w:t xml:space="preserve"> giriş, kuramsal/kavramsal temeller, materyal/metot, bulgular ve tartışma, sonuçlar ve öneriler, kaynakça ve ekler (varsa) başlıklarından oluşur</w:t>
      </w:r>
      <w:r w:rsidRPr="003A1E6D">
        <w:t xml:space="preserve"> ve 1’den başlayarak sayfalar numaralandırılır</w:t>
      </w:r>
      <w:r w:rsidR="009E18E1" w:rsidRPr="003A1E6D">
        <w:t>.</w:t>
      </w:r>
      <w:r w:rsidR="001527E2" w:rsidRPr="003A1E6D">
        <w:t xml:space="preserve"> </w:t>
      </w:r>
      <w:r w:rsidRPr="003A1E6D">
        <w:t>Üçüncü</w:t>
      </w:r>
      <w:r w:rsidR="001527E2" w:rsidRPr="003A1E6D">
        <w:t xml:space="preserve"> kısımda verilen başlıklar birinci düzey başlık olup </w:t>
      </w:r>
      <w:r w:rsidR="001527E2" w:rsidRPr="003A1E6D">
        <w:lastRenderedPageBreak/>
        <w:t xml:space="preserve">her biri yeni sayfadan başlamalıdır ve tamamı büyük harf </w:t>
      </w:r>
      <w:r w:rsidR="001527E2" w:rsidRPr="003A1E6D">
        <w:rPr>
          <w:spacing w:val="-3"/>
        </w:rPr>
        <w:t xml:space="preserve">ile </w:t>
      </w:r>
      <w:r w:rsidR="001527E2" w:rsidRPr="003A1E6D">
        <w:t xml:space="preserve">koyu </w:t>
      </w:r>
      <w:r w:rsidR="001527E2" w:rsidRPr="003A1E6D">
        <w:rPr>
          <w:b/>
        </w:rPr>
        <w:t>(</w:t>
      </w:r>
      <w:proofErr w:type="spellStart"/>
      <w:r w:rsidR="001527E2" w:rsidRPr="003A1E6D">
        <w:rPr>
          <w:b/>
        </w:rPr>
        <w:t>bold</w:t>
      </w:r>
      <w:proofErr w:type="spellEnd"/>
      <w:r w:rsidR="001527E2" w:rsidRPr="003A1E6D">
        <w:rPr>
          <w:b/>
        </w:rPr>
        <w:t>)</w:t>
      </w:r>
      <w:r w:rsidR="001527E2" w:rsidRPr="003A1E6D">
        <w:t xml:space="preserve"> olarak yazılmalıdır. Birinci düzey başlıklar altında alt düzey başlıklar oluşturulabilir.</w:t>
      </w:r>
      <w:r w:rsidR="001527E2" w:rsidRPr="003A1E6D">
        <w:rPr>
          <w:b/>
        </w:rPr>
        <w:t xml:space="preserve"> </w:t>
      </w:r>
      <w:r w:rsidR="00FD661A" w:rsidRPr="00386C9A">
        <w:rPr>
          <w:spacing w:val="-3"/>
        </w:rPr>
        <w:t xml:space="preserve">Alt düzey </w:t>
      </w:r>
      <w:r w:rsidR="00FD661A" w:rsidRPr="00386C9A">
        <w:t>başlıklar</w:t>
      </w:r>
      <w:r w:rsidR="00FD661A">
        <w:t xml:space="preserve"> </w:t>
      </w:r>
      <w:proofErr w:type="spellStart"/>
      <w:r w:rsidR="00FD661A" w:rsidRPr="001A23CA">
        <w:rPr>
          <w:b/>
        </w:rPr>
        <w:t>bold</w:t>
      </w:r>
      <w:proofErr w:type="spellEnd"/>
      <w:r w:rsidR="00FD661A" w:rsidRPr="00386C9A">
        <w:t xml:space="preserve"> </w:t>
      </w:r>
      <w:r w:rsidR="00FD661A">
        <w:t xml:space="preserve">ve </w:t>
      </w:r>
      <w:r w:rsidR="00FD661A" w:rsidRPr="00386C9A">
        <w:t xml:space="preserve">sadece ilk harfleri büyük olarak yazılır. </w:t>
      </w:r>
      <w:r w:rsidR="001527E2" w:rsidRPr="003A1E6D">
        <w:rPr>
          <w:spacing w:val="-3"/>
        </w:rPr>
        <w:t>Birinci düzey</w:t>
      </w:r>
      <w:r w:rsidR="00D8119D" w:rsidRPr="003A1E6D">
        <w:rPr>
          <w:spacing w:val="-3"/>
        </w:rPr>
        <w:t xml:space="preserve"> ve alt</w:t>
      </w:r>
      <w:r w:rsidR="001527E2" w:rsidRPr="003A1E6D">
        <w:rPr>
          <w:spacing w:val="-3"/>
        </w:rPr>
        <w:t xml:space="preserve"> düzey</w:t>
      </w:r>
      <w:r w:rsidR="00D8119D" w:rsidRPr="003A1E6D">
        <w:rPr>
          <w:spacing w:val="-3"/>
        </w:rPr>
        <w:t xml:space="preserve"> </w:t>
      </w:r>
      <w:r w:rsidR="00D8119D" w:rsidRPr="003A1E6D">
        <w:t xml:space="preserve">başlıklar paragraf girintisi </w:t>
      </w:r>
      <w:r w:rsidR="00D8119D" w:rsidRPr="003A1E6D">
        <w:rPr>
          <w:spacing w:val="-4"/>
        </w:rPr>
        <w:t xml:space="preserve">ile </w:t>
      </w:r>
      <w:r w:rsidR="00D8119D" w:rsidRPr="003A1E6D">
        <w:t>aynı hizada hizalanır. Birinci düzey başlıklar 1., 2., 3., 4.,</w:t>
      </w:r>
      <w:r w:rsidR="005A3291">
        <w:t xml:space="preserve"> </w:t>
      </w:r>
      <w:r w:rsidR="001527E2" w:rsidRPr="003A1E6D">
        <w:t>…</w:t>
      </w:r>
      <w:r w:rsidR="00D8119D" w:rsidRPr="003A1E6D">
        <w:t xml:space="preserve"> şeklinde </w:t>
      </w:r>
      <w:r w:rsidR="001527E2" w:rsidRPr="003A1E6D">
        <w:t>numaralandırılır</w:t>
      </w:r>
      <w:r w:rsidR="00D8119D" w:rsidRPr="003A1E6D">
        <w:t>.</w:t>
      </w:r>
      <w:r w:rsidRPr="003A1E6D">
        <w:t xml:space="preserve"> Alt düzey başlıklar için numaralandırma 1.1., 1.1.1</w:t>
      </w:r>
      <w:r w:rsidR="005A3291">
        <w:t>.</w:t>
      </w:r>
      <w:r w:rsidRPr="003A1E6D">
        <w:t>, 1.1.1.1</w:t>
      </w:r>
      <w:r w:rsidR="005A3291">
        <w:t>.</w:t>
      </w:r>
      <w:r w:rsidRPr="003A1E6D">
        <w:t>,</w:t>
      </w:r>
      <w:r w:rsidR="005A3291">
        <w:t xml:space="preserve"> .</w:t>
      </w:r>
      <w:r w:rsidRPr="003A1E6D">
        <w:t>.. örneklerindeki gibi yapılır. Başlıklar dördüncü düzeye kadar numaralandırılır ve içindekiler listesinde gösterilir. Beşinci ve sonraki düzey başlıklara numara verilmez ve içindekiler listesinde gösterilmez.</w:t>
      </w:r>
      <w:r w:rsidR="005A3291">
        <w:t xml:space="preserve"> Kaynakça ve e</w:t>
      </w:r>
      <w:r w:rsidR="00EF1E9F" w:rsidRPr="003A1E6D">
        <w:t>kler (varsa) için düzey başlık numaralandırması yapılmaz.</w:t>
      </w:r>
      <w:r w:rsidR="00D8119D" w:rsidRPr="003A1E6D">
        <w:t xml:space="preserve"> </w:t>
      </w:r>
      <w:r w:rsidRPr="003A1E6D">
        <w:t>Sayfa numaraları, sağ alt köşeye hizalanacak şekilde ayarlanır.</w:t>
      </w:r>
      <w:r w:rsidR="00EF1E9F" w:rsidRPr="003A1E6D">
        <w:t xml:space="preserve"> </w:t>
      </w:r>
    </w:p>
    <w:p w14:paraId="0A37E4AB" w14:textId="7BCC44C1" w:rsidR="0096323E" w:rsidRPr="003A1E6D" w:rsidRDefault="0096323E" w:rsidP="00386C9A">
      <w:pPr>
        <w:pStyle w:val="GvdeMetni"/>
        <w:shd w:val="clear" w:color="auto" w:fill="FFFFFF" w:themeFill="background1"/>
        <w:spacing w:before="120" w:after="120" w:line="360" w:lineRule="auto"/>
        <w:ind w:right="135" w:firstLine="710"/>
        <w:jc w:val="both"/>
      </w:pPr>
      <w:r w:rsidRPr="003A1E6D">
        <w:t xml:space="preserve">Kısaltması verilecek ifadeler tez/dönem projesi içerisinde ilk defa kullanıldıklarında açık olarak yazılır ve parantez içerisinde kısaltması </w:t>
      </w:r>
      <w:r w:rsidR="005A3291">
        <w:t>verili</w:t>
      </w:r>
      <w:r w:rsidRPr="003A1E6D">
        <w:t>r, sonraki kullanımlarda sadece kısaltması yazılır.</w:t>
      </w:r>
    </w:p>
    <w:p w14:paraId="1D4C3084" w14:textId="56850163" w:rsidR="0096323E" w:rsidRDefault="00544FB8" w:rsidP="00386C9A">
      <w:pPr>
        <w:pStyle w:val="GvdeMetni"/>
        <w:shd w:val="clear" w:color="auto" w:fill="FFFFFF" w:themeFill="background1"/>
        <w:spacing w:before="120" w:after="120" w:line="360" w:lineRule="auto"/>
        <w:ind w:right="142" w:firstLine="709"/>
        <w:jc w:val="both"/>
      </w:pPr>
      <w:r w:rsidRPr="003A1E6D">
        <w:t>D</w:t>
      </w:r>
      <w:r w:rsidR="0096323E" w:rsidRPr="003A1E6D">
        <w:t xml:space="preserve">enklemler, eşitlikler, formüller, tepkimeler vb. </w:t>
      </w:r>
      <w:r w:rsidRPr="003A1E6D">
        <w:t xml:space="preserve">resim formatında kullanılmamalı, </w:t>
      </w:r>
      <w:r w:rsidR="0096323E" w:rsidRPr="003A1E6D">
        <w:t>uygun bir “denklem editörü”</w:t>
      </w:r>
      <w:r w:rsidRPr="003A1E6D">
        <w:t xml:space="preserve"> veya yazılım programı</w:t>
      </w:r>
      <w:r w:rsidR="0096323E" w:rsidRPr="003A1E6D">
        <w:t xml:space="preserve"> ile hazırlanmalı</w:t>
      </w:r>
      <w:r w:rsidRPr="003A1E6D">
        <w:t xml:space="preserve"> ve metin içerisinde numaralandırılarak sunulmalı</w:t>
      </w:r>
      <w:r w:rsidR="0096323E" w:rsidRPr="003A1E6D">
        <w:t xml:space="preserve">dır. </w:t>
      </w:r>
      <w:r w:rsidR="00EB3378">
        <w:t>Numaralandırmalarda karışıklık olmaması için denklem kullanımında D.1, D.2, … , formül kullanımında F.1, F.2, … , tepkime kullanımında T.1, T.2, … şeklinde uygulama yapılabilir. Numaralandırma aşağıdaki örneğe göre yapılır.</w:t>
      </w:r>
      <w:r w:rsidR="006D1DB7">
        <w:t xml:space="preserve"> Verilen ifade 1,25 cm paragraf girintisi ile yazılır, numarası ise parantez içerisinde sağa yaslı şekilde verilir ve ilgili numaranın metin içi gösteriminde parantez kullanılmaz (örneğin; F.1′de görüldüğü gibi…).</w:t>
      </w:r>
    </w:p>
    <w:p w14:paraId="4977F048" w14:textId="2DA33129" w:rsidR="00EB3378" w:rsidRPr="003A1E6D" w:rsidRDefault="00EB3378" w:rsidP="00EB3378">
      <w:pPr>
        <w:pStyle w:val="GvdeMetni"/>
        <w:shd w:val="clear" w:color="auto" w:fill="FFFFFF" w:themeFill="background1"/>
        <w:tabs>
          <w:tab w:val="right" w:pos="9072"/>
        </w:tabs>
        <w:spacing w:before="120" w:after="120" w:line="360" w:lineRule="auto"/>
        <w:ind w:right="142" w:firstLine="709"/>
        <w:jc w:val="both"/>
      </w:pPr>
      <m:oMath>
        <m:r>
          <w:rPr>
            <w:rFonts w:ascii="Cambria Math" w:hAnsi="Cambria Math"/>
          </w:rPr>
          <m:t>E=</m:t>
        </m:r>
        <m:sSup>
          <m:sSupPr>
            <m:ctrlPr>
              <w:rPr>
                <w:rFonts w:ascii="Cambria Math" w:hAnsi="Cambria Math"/>
                <w:i/>
              </w:rPr>
            </m:ctrlPr>
          </m:sSupPr>
          <m:e>
            <m:r>
              <w:rPr>
                <w:rFonts w:ascii="Cambria Math" w:hAnsi="Cambria Math"/>
              </w:rPr>
              <m:t>mc</m:t>
            </m:r>
          </m:e>
          <m:sup>
            <m:r>
              <w:rPr>
                <w:rFonts w:ascii="Cambria Math" w:hAnsi="Cambria Math"/>
              </w:rPr>
              <m:t>2</m:t>
            </m:r>
          </m:sup>
        </m:sSup>
        <m:r>
          <w:rPr>
            <w:rFonts w:ascii="Cambria Math" w:hAnsi="Cambria Math"/>
          </w:rPr>
          <m:t xml:space="preserve"> </m:t>
        </m:r>
      </m:oMath>
      <w:r>
        <w:tab/>
        <w:t>(F.1)</w:t>
      </w:r>
    </w:p>
    <w:p w14:paraId="4B0FC781" w14:textId="4005AAB1" w:rsidR="006C11F4" w:rsidRPr="003A1E6D" w:rsidRDefault="0025353D" w:rsidP="00386C9A">
      <w:pPr>
        <w:pStyle w:val="GvdeMetni"/>
        <w:shd w:val="clear" w:color="auto" w:fill="FFFFFF" w:themeFill="background1"/>
        <w:spacing w:before="120" w:after="120" w:line="360" w:lineRule="auto"/>
        <w:ind w:right="135" w:firstLine="710"/>
        <w:jc w:val="both"/>
      </w:pPr>
      <w:r w:rsidRPr="003A1E6D">
        <w:t>Tez/dönem projesinin tüm kısımları ile ilgili genel bilgilendirmeler aşağıda sunulmuştur.</w:t>
      </w:r>
    </w:p>
    <w:p w14:paraId="5ABDD1FE" w14:textId="77777777" w:rsidR="00F60782" w:rsidRPr="003A1E6D" w:rsidRDefault="00544FB8" w:rsidP="00386C9A">
      <w:pPr>
        <w:pStyle w:val="Balk1"/>
        <w:numPr>
          <w:ilvl w:val="1"/>
          <w:numId w:val="2"/>
        </w:numPr>
        <w:shd w:val="clear" w:color="auto" w:fill="FFFFFF" w:themeFill="background1"/>
        <w:spacing w:before="120" w:after="120" w:line="360" w:lineRule="auto"/>
        <w:ind w:left="0" w:firstLine="709"/>
        <w:jc w:val="both"/>
      </w:pPr>
      <w:bookmarkStart w:id="6" w:name="_TOC_250052"/>
      <w:r w:rsidRPr="003A1E6D">
        <w:t>Kapak</w:t>
      </w:r>
      <w:r w:rsidRPr="003A1E6D">
        <w:rPr>
          <w:spacing w:val="-12"/>
        </w:rPr>
        <w:t xml:space="preserve"> </w:t>
      </w:r>
      <w:r w:rsidRPr="003A1E6D">
        <w:t xml:space="preserve">Sırtı, Dış Kapak ve İç Kapak </w:t>
      </w:r>
      <w:r w:rsidR="00D8119D" w:rsidRPr="003A1E6D">
        <w:t xml:space="preserve"> </w:t>
      </w:r>
      <w:bookmarkEnd w:id="6"/>
    </w:p>
    <w:p w14:paraId="7BA6DA40" w14:textId="1FC1BE1B" w:rsidR="006C11F4" w:rsidRPr="003A1E6D" w:rsidRDefault="00E25596" w:rsidP="00386C9A">
      <w:pPr>
        <w:pStyle w:val="GvdeMetni"/>
        <w:shd w:val="clear" w:color="auto" w:fill="FFFFFF" w:themeFill="background1"/>
        <w:spacing w:before="120" w:after="120" w:line="360" w:lineRule="auto"/>
        <w:ind w:right="131" w:firstLine="710"/>
        <w:jc w:val="both"/>
      </w:pPr>
      <w:r>
        <w:t>Tez/dönem projelerinin</w:t>
      </w:r>
      <w:r w:rsidR="006D1DB7">
        <w:t xml:space="preserve"> elektronik formatları öğrenci tarafından Üniversitenin Kurumsal Akademik Arşiv Sistemine yüklenir</w:t>
      </w:r>
      <w:r>
        <w:t xml:space="preserve">. Tezlerde ayrıca </w:t>
      </w:r>
      <w:r w:rsidRPr="003A1E6D">
        <w:t xml:space="preserve">beyaz kuşe karton ile </w:t>
      </w:r>
      <w:r>
        <w:t xml:space="preserve">ciltlenerek baskı alınır ve baskı için kapak sırtı örneği </w:t>
      </w:r>
      <w:r w:rsidR="00FF243B">
        <w:rPr>
          <w:b/>
        </w:rPr>
        <w:t>EK-</w:t>
      </w:r>
      <w:r w:rsidRPr="00E25596">
        <w:rPr>
          <w:b/>
        </w:rPr>
        <w:t>1</w:t>
      </w:r>
      <w:r w:rsidRPr="00E25596">
        <w:t>’</w:t>
      </w:r>
      <w:r>
        <w:t>de verilmiştir</w:t>
      </w:r>
      <w:r w:rsidR="00D8119D" w:rsidRPr="003A1E6D">
        <w:t xml:space="preserve">. </w:t>
      </w:r>
      <w:r>
        <w:t>Tez/dönem projeleri için gereken</w:t>
      </w:r>
      <w:r w:rsidR="00544FB8" w:rsidRPr="003A1E6D">
        <w:t xml:space="preserve"> d</w:t>
      </w:r>
      <w:r w:rsidR="00D8119D" w:rsidRPr="003A1E6D">
        <w:t>ış kapak</w:t>
      </w:r>
      <w:r w:rsidR="00544FB8" w:rsidRPr="003A1E6D">
        <w:t xml:space="preserve"> ve</w:t>
      </w:r>
      <w:r w:rsidR="00D8119D" w:rsidRPr="003A1E6D">
        <w:rPr>
          <w:spacing w:val="-3"/>
        </w:rPr>
        <w:t xml:space="preserve"> iç </w:t>
      </w:r>
      <w:r w:rsidR="00172D28" w:rsidRPr="003A1E6D">
        <w:t>kapak</w:t>
      </w:r>
      <w:r w:rsidR="00544FB8" w:rsidRPr="003A1E6D">
        <w:t xml:space="preserve"> </w:t>
      </w:r>
      <w:r w:rsidR="00FF243B">
        <w:rPr>
          <w:b/>
        </w:rPr>
        <w:t>EK-</w:t>
      </w:r>
      <w:r w:rsidR="00E21E28" w:rsidRPr="003A1E6D">
        <w:rPr>
          <w:b/>
        </w:rPr>
        <w:t xml:space="preserve">2 ve </w:t>
      </w:r>
      <w:r w:rsidR="00FF243B">
        <w:rPr>
          <w:b/>
        </w:rPr>
        <w:t>EK-</w:t>
      </w:r>
      <w:r w:rsidR="00E21E28" w:rsidRPr="003A1E6D">
        <w:rPr>
          <w:b/>
        </w:rPr>
        <w:t>3</w:t>
      </w:r>
      <w:r w:rsidR="00A15163" w:rsidRPr="00E25596">
        <w:t>’</w:t>
      </w:r>
      <w:r w:rsidR="00E21E28" w:rsidRPr="00E25596">
        <w:t>te</w:t>
      </w:r>
      <w:r w:rsidR="00E21E28" w:rsidRPr="003A1E6D">
        <w:t xml:space="preserve"> verilen </w:t>
      </w:r>
      <w:r w:rsidR="00A15163" w:rsidRPr="003A1E6D">
        <w:t>şablonlara</w:t>
      </w:r>
      <w:r w:rsidR="00E21E28" w:rsidRPr="003A1E6D">
        <w:t xml:space="preserve"> göre hazırlanır.</w:t>
      </w:r>
      <w:r w:rsidR="00172D28" w:rsidRPr="003A1E6D">
        <w:t xml:space="preserve"> </w:t>
      </w:r>
    </w:p>
    <w:p w14:paraId="5BD34E84" w14:textId="549BD50D" w:rsidR="00F60782" w:rsidRPr="003A1E6D" w:rsidRDefault="00C97744" w:rsidP="00386C9A">
      <w:pPr>
        <w:pStyle w:val="Balk1"/>
        <w:numPr>
          <w:ilvl w:val="1"/>
          <w:numId w:val="2"/>
        </w:numPr>
        <w:shd w:val="clear" w:color="auto" w:fill="FFFFFF" w:themeFill="background1"/>
        <w:spacing w:before="120" w:after="120" w:line="360" w:lineRule="auto"/>
        <w:ind w:left="0" w:firstLine="709"/>
        <w:jc w:val="both"/>
      </w:pPr>
      <w:bookmarkStart w:id="7" w:name="_TOC_250051"/>
      <w:r w:rsidRPr="003A1E6D">
        <w:t>Tez</w:t>
      </w:r>
      <w:bookmarkEnd w:id="7"/>
      <w:r w:rsidR="005A3DA0">
        <w:t xml:space="preserve"> </w:t>
      </w:r>
      <w:r w:rsidR="00A15163" w:rsidRPr="003A1E6D">
        <w:t>Savunma Sınavı Jüri Onay Formu</w:t>
      </w:r>
    </w:p>
    <w:p w14:paraId="1D918892" w14:textId="0CD006C4" w:rsidR="00F60782" w:rsidRPr="003A1E6D" w:rsidRDefault="00A15163" w:rsidP="00386C9A">
      <w:pPr>
        <w:pStyle w:val="GvdeMetni"/>
        <w:shd w:val="clear" w:color="auto" w:fill="FFFFFF" w:themeFill="background1"/>
        <w:spacing w:before="120" w:after="120" w:line="360" w:lineRule="auto"/>
        <w:ind w:right="131" w:firstLine="709"/>
        <w:jc w:val="both"/>
      </w:pPr>
      <w:r w:rsidRPr="003A1E6D">
        <w:t xml:space="preserve">Enstitünün </w:t>
      </w:r>
      <w:r w:rsidR="00E42D80" w:rsidRPr="003A1E6D">
        <w:t>w</w:t>
      </w:r>
      <w:r w:rsidRPr="003A1E6D">
        <w:t>eb sayfasından ulaşılabilen Tez Savunma Sınavı Jüri Onay Formu (tezli programlar için) bu kısımda yer alır. Bu form ıslak imzalı olmalıdır.</w:t>
      </w:r>
    </w:p>
    <w:p w14:paraId="733105CE" w14:textId="77777777" w:rsidR="00F60782" w:rsidRPr="003A1E6D" w:rsidRDefault="00D8119D" w:rsidP="00386C9A">
      <w:pPr>
        <w:pStyle w:val="Balk1"/>
        <w:numPr>
          <w:ilvl w:val="1"/>
          <w:numId w:val="2"/>
        </w:numPr>
        <w:shd w:val="clear" w:color="auto" w:fill="FFFFFF" w:themeFill="background1"/>
        <w:spacing w:before="120" w:after="120" w:line="360" w:lineRule="auto"/>
        <w:ind w:left="0" w:firstLine="709"/>
        <w:jc w:val="both"/>
      </w:pPr>
      <w:bookmarkStart w:id="8" w:name="_TOC_250050"/>
      <w:r w:rsidRPr="003A1E6D">
        <w:t>Beyan</w:t>
      </w:r>
      <w:r w:rsidRPr="003A1E6D">
        <w:rPr>
          <w:spacing w:val="1"/>
        </w:rPr>
        <w:t xml:space="preserve"> </w:t>
      </w:r>
      <w:bookmarkEnd w:id="8"/>
    </w:p>
    <w:p w14:paraId="3AB89597" w14:textId="77777777" w:rsidR="00F60782" w:rsidRPr="003A1E6D" w:rsidRDefault="00131F17" w:rsidP="00386C9A">
      <w:pPr>
        <w:pStyle w:val="GvdeMetni"/>
        <w:shd w:val="clear" w:color="auto" w:fill="FFFFFF" w:themeFill="background1"/>
        <w:spacing w:before="120" w:after="120" w:line="360" w:lineRule="auto"/>
        <w:ind w:right="139" w:firstLine="710"/>
        <w:jc w:val="both"/>
      </w:pPr>
      <w:r w:rsidRPr="003A1E6D">
        <w:t>Tez/dönem projesi</w:t>
      </w:r>
      <w:r w:rsidR="00C97744" w:rsidRPr="003A1E6D">
        <w:t>nin</w:t>
      </w:r>
      <w:r w:rsidR="00D8119D" w:rsidRPr="003A1E6D">
        <w:t xml:space="preserve"> bilimsel </w:t>
      </w:r>
      <w:r w:rsidR="00A15163" w:rsidRPr="003A1E6D">
        <w:t>etik</w:t>
      </w:r>
      <w:r w:rsidR="00D8119D" w:rsidRPr="003A1E6D">
        <w:t xml:space="preserve"> kurallarına uygunluğunun beyan edildiği sayfadır. Beyan sayfası, </w:t>
      </w:r>
      <w:r w:rsidR="00D8119D" w:rsidRPr="003A1E6D">
        <w:rPr>
          <w:b/>
        </w:rPr>
        <w:t>EK-4</w:t>
      </w:r>
      <w:r w:rsidR="00D8119D" w:rsidRPr="003A1E6D">
        <w:t>’</w:t>
      </w:r>
      <w:r w:rsidR="00A15163" w:rsidRPr="003A1E6D">
        <w:t>te yer alan şablona göre hazırlanır.</w:t>
      </w:r>
      <w:r w:rsidR="00D8119D" w:rsidRPr="003A1E6D">
        <w:t xml:space="preserve"> </w:t>
      </w:r>
    </w:p>
    <w:p w14:paraId="4531E310" w14:textId="35EC5D5B" w:rsidR="00F60782" w:rsidRPr="003A1E6D" w:rsidRDefault="00D8119D" w:rsidP="00386C9A">
      <w:pPr>
        <w:pStyle w:val="Balk1"/>
        <w:numPr>
          <w:ilvl w:val="1"/>
          <w:numId w:val="2"/>
        </w:numPr>
        <w:shd w:val="clear" w:color="auto" w:fill="FFFFFF" w:themeFill="background1"/>
        <w:spacing w:before="120" w:after="120" w:line="360" w:lineRule="auto"/>
        <w:ind w:left="0" w:firstLine="709"/>
        <w:jc w:val="both"/>
      </w:pPr>
      <w:bookmarkStart w:id="9" w:name="_TOC_250049"/>
      <w:r w:rsidRPr="003A1E6D">
        <w:lastRenderedPageBreak/>
        <w:t>Ön Söz</w:t>
      </w:r>
      <w:bookmarkEnd w:id="9"/>
    </w:p>
    <w:p w14:paraId="0DA6D9A7" w14:textId="42C39D38" w:rsidR="00FA4062" w:rsidRPr="003A1E6D" w:rsidRDefault="00131F17" w:rsidP="00E25596">
      <w:pPr>
        <w:shd w:val="clear" w:color="auto" w:fill="FFFFFF" w:themeFill="background1"/>
        <w:spacing w:before="120" w:after="120" w:line="360" w:lineRule="auto"/>
        <w:ind w:right="136" w:firstLine="709"/>
        <w:jc w:val="both"/>
        <w:rPr>
          <w:i/>
          <w:sz w:val="24"/>
          <w:szCs w:val="24"/>
        </w:rPr>
      </w:pPr>
      <w:r w:rsidRPr="003A1E6D">
        <w:rPr>
          <w:sz w:val="24"/>
          <w:szCs w:val="24"/>
        </w:rPr>
        <w:t>Tez/dönem projesi</w:t>
      </w:r>
      <w:r w:rsidR="00C97744" w:rsidRPr="003A1E6D">
        <w:rPr>
          <w:sz w:val="24"/>
          <w:szCs w:val="24"/>
        </w:rPr>
        <w:t>nin</w:t>
      </w:r>
      <w:r w:rsidR="00172D28" w:rsidRPr="003A1E6D">
        <w:rPr>
          <w:sz w:val="24"/>
          <w:szCs w:val="24"/>
        </w:rPr>
        <w:t xml:space="preserve"> </w:t>
      </w:r>
      <w:r w:rsidR="00D8119D" w:rsidRPr="003A1E6D">
        <w:rPr>
          <w:sz w:val="24"/>
          <w:szCs w:val="24"/>
        </w:rPr>
        <w:t xml:space="preserve">amacına dair kısa bir bilgi verildikten sonra tezin hazırlanması aşamasında destek alınan kişi/kişiler veya kurum/kurumlara teşekkür edilen sayfadır. İlgili çalışma Bilecik Şeyh Edebali Üniversitesi Bilimsel Araştırma Projeleri (BAP), TÜBİTAK veya benzeri kuruluşlarca desteklenmesi durumunda; projenin ve destekleyen kurumun adı proje numarası </w:t>
      </w:r>
      <w:proofErr w:type="gramStart"/>
      <w:r w:rsidR="00D8119D" w:rsidRPr="003A1E6D">
        <w:rPr>
          <w:sz w:val="24"/>
          <w:szCs w:val="24"/>
        </w:rPr>
        <w:t>ile birlikte</w:t>
      </w:r>
      <w:proofErr w:type="gramEnd"/>
      <w:r w:rsidR="00D8119D" w:rsidRPr="003A1E6D">
        <w:rPr>
          <w:sz w:val="24"/>
          <w:szCs w:val="24"/>
        </w:rPr>
        <w:t xml:space="preserve"> belirtilmelidir. Örneğin; </w:t>
      </w:r>
      <w:r w:rsidR="00A50B21" w:rsidRPr="003A1E6D">
        <w:rPr>
          <w:sz w:val="24"/>
          <w:szCs w:val="24"/>
        </w:rPr>
        <w:t>‘‘</w:t>
      </w:r>
      <w:r w:rsidR="00D8119D" w:rsidRPr="003A1E6D">
        <w:rPr>
          <w:i/>
          <w:sz w:val="24"/>
          <w:szCs w:val="24"/>
        </w:rPr>
        <w:t>Bu çalışma, Bilecik Şeyh Edebali Üniversitesi Bilimsel Araştırma Projeleri Koordinatörlüğü tarafından … numaralı proje ile desteklenmiştir.</w:t>
      </w:r>
      <w:r w:rsidR="00A50B21" w:rsidRPr="003A1E6D">
        <w:rPr>
          <w:i/>
          <w:sz w:val="24"/>
          <w:szCs w:val="24"/>
        </w:rPr>
        <w:t>’’</w:t>
      </w:r>
      <w:r w:rsidR="00702CB0" w:rsidRPr="003A1E6D">
        <w:rPr>
          <w:i/>
          <w:sz w:val="24"/>
          <w:szCs w:val="24"/>
        </w:rPr>
        <w:t xml:space="preserve"> </w:t>
      </w:r>
    </w:p>
    <w:p w14:paraId="3D45E883" w14:textId="3C610D0B" w:rsidR="00F60782" w:rsidRPr="003A1E6D" w:rsidRDefault="00D8119D" w:rsidP="00386C9A">
      <w:pPr>
        <w:pStyle w:val="Balk1"/>
        <w:numPr>
          <w:ilvl w:val="1"/>
          <w:numId w:val="2"/>
        </w:numPr>
        <w:shd w:val="clear" w:color="auto" w:fill="FFFFFF" w:themeFill="background1"/>
        <w:spacing w:before="120" w:after="120" w:line="360" w:lineRule="auto"/>
        <w:ind w:left="0" w:firstLine="709"/>
        <w:jc w:val="both"/>
      </w:pPr>
      <w:r w:rsidRPr="003A1E6D">
        <w:t>Özet</w:t>
      </w:r>
      <w:r w:rsidR="006F5C12" w:rsidRPr="003A1E6D">
        <w:t>/</w:t>
      </w:r>
      <w:proofErr w:type="spellStart"/>
      <w:r w:rsidR="006F5C12" w:rsidRPr="003A1E6D">
        <w:t>Abstract</w:t>
      </w:r>
      <w:proofErr w:type="spellEnd"/>
      <w:r w:rsidRPr="003A1E6D">
        <w:t xml:space="preserve"> ve Anahtar</w:t>
      </w:r>
      <w:r w:rsidR="006F5C12" w:rsidRPr="003A1E6D">
        <w:t xml:space="preserve"> Kelimeler/</w:t>
      </w:r>
      <w:proofErr w:type="spellStart"/>
      <w:r w:rsidR="006F5C12" w:rsidRPr="003A1E6D">
        <w:t>Keywords</w:t>
      </w:r>
      <w:proofErr w:type="spellEnd"/>
      <w:r w:rsidRPr="003A1E6D">
        <w:rPr>
          <w:spacing w:val="1"/>
        </w:rPr>
        <w:t xml:space="preserve"> </w:t>
      </w:r>
    </w:p>
    <w:p w14:paraId="2317D4CA" w14:textId="77777777" w:rsidR="00FD661A" w:rsidRDefault="00FD661A" w:rsidP="00FD661A">
      <w:pPr>
        <w:pStyle w:val="GvdeMetni"/>
        <w:shd w:val="clear" w:color="auto" w:fill="FFFFFF" w:themeFill="background1"/>
        <w:spacing w:before="120" w:after="120" w:line="360" w:lineRule="auto"/>
        <w:ind w:right="141" w:firstLine="710"/>
        <w:jc w:val="both"/>
      </w:pPr>
      <w:r>
        <w:t>Özet/</w:t>
      </w:r>
      <w:proofErr w:type="spellStart"/>
      <w:r>
        <w:t>Abstract</w:t>
      </w:r>
      <w:proofErr w:type="spellEnd"/>
      <w:r>
        <w:t xml:space="preserve"> kısımları, hazırlanan tez/dönem projesinde çalışmanın amacı, metodolojisi, bulguları ve sonuçlarına ilişkin genel fikir verebilecek şekilde kısa ve net ifadelerle birer sayfayı aşmayacak şekilde Türkçe/İngilizce hazırlanır.</w:t>
      </w:r>
    </w:p>
    <w:p w14:paraId="4B9FF32D" w14:textId="4A8B5A2E" w:rsidR="00AF4D59" w:rsidRDefault="00FD661A" w:rsidP="00FD661A">
      <w:pPr>
        <w:pStyle w:val="GvdeMetni"/>
        <w:shd w:val="clear" w:color="auto" w:fill="FFFFFF" w:themeFill="background1"/>
        <w:spacing w:before="120" w:after="120" w:line="360" w:lineRule="auto"/>
        <w:ind w:right="141" w:firstLine="710"/>
        <w:jc w:val="both"/>
      </w:pPr>
      <w:r>
        <w:t>Anahtar kelimeler/</w:t>
      </w:r>
      <w:proofErr w:type="spellStart"/>
      <w:r>
        <w:t>keywords</w:t>
      </w:r>
      <w:proofErr w:type="spellEnd"/>
      <w:r>
        <w:t xml:space="preserve">, Türkçe/İngilizce hazırlanır. Anahtar kelimeler özet metninin, </w:t>
      </w:r>
      <w:proofErr w:type="spellStart"/>
      <w:r>
        <w:t>Keywords</w:t>
      </w:r>
      <w:proofErr w:type="spellEnd"/>
      <w:r>
        <w:t xml:space="preserve"> </w:t>
      </w:r>
      <w:proofErr w:type="spellStart"/>
      <w:r>
        <w:t>abstract</w:t>
      </w:r>
      <w:proofErr w:type="spellEnd"/>
      <w:r>
        <w:t xml:space="preserve"> metninin altına paragraf girintisi ile hizalanarak yerleştirilir. Anahtar kelimeler/</w:t>
      </w:r>
      <w:proofErr w:type="spellStart"/>
      <w:r>
        <w:t>keywords</w:t>
      </w:r>
      <w:proofErr w:type="spellEnd"/>
      <w:r>
        <w:t xml:space="preserve"> ifadeleri </w:t>
      </w:r>
      <w:proofErr w:type="spellStart"/>
      <w:r w:rsidRPr="00AF4D59">
        <w:rPr>
          <w:b/>
        </w:rPr>
        <w:t>bold</w:t>
      </w:r>
      <w:proofErr w:type="spellEnd"/>
      <w:r>
        <w:t xml:space="preserve"> olarak yazılır, sonrasında iki nokta üst üste işareti konulur ve bir boşluk bırakılır. Tezin içeriğini en iyi yansıtacak en az üç en fazla beş </w:t>
      </w:r>
      <w:r w:rsidR="00AF4D59">
        <w:t xml:space="preserve">anahtar kelime </w:t>
      </w:r>
      <w:r>
        <w:t>aralarında virgül olacak şekilde alfabetik olarak</w:t>
      </w:r>
      <w:r w:rsidR="00AF4D59">
        <w:t xml:space="preserve"> aşağıdaki örnekteki gibi</w:t>
      </w:r>
      <w:r>
        <w:t xml:space="preserve"> sıralanır.</w:t>
      </w:r>
      <w:r w:rsidR="00AF4D59">
        <w:t xml:space="preserve"> </w:t>
      </w:r>
    </w:p>
    <w:p w14:paraId="13651156" w14:textId="2562EF7E" w:rsidR="00F60782" w:rsidRDefault="00AF4D59" w:rsidP="00FD661A">
      <w:pPr>
        <w:pStyle w:val="GvdeMetni"/>
        <w:shd w:val="clear" w:color="auto" w:fill="FFFFFF" w:themeFill="background1"/>
        <w:spacing w:before="120" w:after="120" w:line="360" w:lineRule="auto"/>
        <w:ind w:right="141" w:firstLine="710"/>
        <w:jc w:val="both"/>
      </w:pPr>
      <w:r w:rsidRPr="00AF4D59">
        <w:rPr>
          <w:b/>
        </w:rPr>
        <w:t>Anahtar Kelimeler</w:t>
      </w:r>
      <w:r>
        <w:t>: Beyin cerrahi, manyetik rezonans görüntüleme, röntgen, yapay zek</w:t>
      </w:r>
      <w:r w:rsidR="00405E43">
        <w:t>â</w:t>
      </w:r>
      <w:r>
        <w:t>.</w:t>
      </w:r>
    </w:p>
    <w:p w14:paraId="6216E2E0" w14:textId="128DDF5B" w:rsidR="00AF4D59" w:rsidRPr="00AF4D59" w:rsidRDefault="00AF4D59" w:rsidP="00FD661A">
      <w:pPr>
        <w:pStyle w:val="GvdeMetni"/>
        <w:shd w:val="clear" w:color="auto" w:fill="FFFFFF" w:themeFill="background1"/>
        <w:spacing w:before="120" w:after="120" w:line="360" w:lineRule="auto"/>
        <w:ind w:right="141" w:firstLine="710"/>
        <w:jc w:val="both"/>
        <w:rPr>
          <w:b/>
        </w:rPr>
      </w:pPr>
      <w:proofErr w:type="spellStart"/>
      <w:r w:rsidRPr="00AF4D59">
        <w:rPr>
          <w:b/>
        </w:rPr>
        <w:t>Keywords</w:t>
      </w:r>
      <w:proofErr w:type="spellEnd"/>
      <w:r w:rsidRPr="00AF4D59">
        <w:rPr>
          <w:b/>
        </w:rPr>
        <w:t xml:space="preserve">: </w:t>
      </w:r>
      <w:proofErr w:type="spellStart"/>
      <w:r w:rsidRPr="00AF4D59">
        <w:t>Artificial</w:t>
      </w:r>
      <w:proofErr w:type="spellEnd"/>
      <w:r w:rsidRPr="00AF4D59">
        <w:t xml:space="preserve"> </w:t>
      </w:r>
      <w:proofErr w:type="spellStart"/>
      <w:r w:rsidRPr="00AF4D59">
        <w:t>intelligence</w:t>
      </w:r>
      <w:proofErr w:type="spellEnd"/>
      <w:r w:rsidRPr="00AF4D59">
        <w:t xml:space="preserve">, </w:t>
      </w:r>
      <w:proofErr w:type="spellStart"/>
      <w:r>
        <w:t>b</w:t>
      </w:r>
      <w:r w:rsidRPr="00AF4D59">
        <w:t>rain</w:t>
      </w:r>
      <w:proofErr w:type="spellEnd"/>
      <w:r w:rsidRPr="00AF4D59">
        <w:t xml:space="preserve"> </w:t>
      </w:r>
      <w:proofErr w:type="spellStart"/>
      <w:r w:rsidRPr="00AF4D59">
        <w:t>surgery</w:t>
      </w:r>
      <w:proofErr w:type="spellEnd"/>
      <w:r>
        <w:t xml:space="preserve">, </w:t>
      </w:r>
      <w:proofErr w:type="spellStart"/>
      <w:r>
        <w:t>magnetic</w:t>
      </w:r>
      <w:proofErr w:type="spellEnd"/>
      <w:r>
        <w:t xml:space="preserve"> </w:t>
      </w:r>
      <w:proofErr w:type="spellStart"/>
      <w:r>
        <w:t>resonance</w:t>
      </w:r>
      <w:proofErr w:type="spellEnd"/>
      <w:r>
        <w:t xml:space="preserve"> </w:t>
      </w:r>
      <w:proofErr w:type="spellStart"/>
      <w:r>
        <w:t>imaging</w:t>
      </w:r>
      <w:proofErr w:type="spellEnd"/>
      <w:r>
        <w:t xml:space="preserve">, </w:t>
      </w:r>
      <w:proofErr w:type="spellStart"/>
      <w:r>
        <w:t>rontgen</w:t>
      </w:r>
      <w:proofErr w:type="spellEnd"/>
      <w:r>
        <w:t>.</w:t>
      </w:r>
    </w:p>
    <w:p w14:paraId="2756DAB9" w14:textId="77777777" w:rsidR="00F60782" w:rsidRPr="003A1E6D" w:rsidRDefault="00D8119D" w:rsidP="00386C9A">
      <w:pPr>
        <w:pStyle w:val="Balk1"/>
        <w:numPr>
          <w:ilvl w:val="1"/>
          <w:numId w:val="2"/>
        </w:numPr>
        <w:shd w:val="clear" w:color="auto" w:fill="FFFFFF" w:themeFill="background1"/>
        <w:spacing w:before="120" w:after="120" w:line="360" w:lineRule="auto"/>
        <w:ind w:left="0" w:firstLine="709"/>
      </w:pPr>
      <w:bookmarkStart w:id="10" w:name="_TOC_250047"/>
      <w:r w:rsidRPr="003A1E6D">
        <w:t>İçindekiler</w:t>
      </w:r>
      <w:r w:rsidRPr="003A1E6D">
        <w:rPr>
          <w:spacing w:val="-5"/>
        </w:rPr>
        <w:t xml:space="preserve"> </w:t>
      </w:r>
      <w:bookmarkEnd w:id="10"/>
    </w:p>
    <w:p w14:paraId="4A11B3D0" w14:textId="5D0D4291" w:rsidR="00F60782" w:rsidRPr="003A1E6D" w:rsidRDefault="00131F17" w:rsidP="00386C9A">
      <w:pPr>
        <w:pStyle w:val="GvdeMetni"/>
        <w:shd w:val="clear" w:color="auto" w:fill="FFFFFF" w:themeFill="background1"/>
        <w:spacing w:before="120" w:after="120" w:line="360" w:lineRule="auto"/>
        <w:ind w:right="136" w:firstLine="593"/>
        <w:jc w:val="both"/>
      </w:pPr>
      <w:r w:rsidRPr="003A1E6D">
        <w:t>Tez/dönem projesi</w:t>
      </w:r>
      <w:r w:rsidR="00C97744" w:rsidRPr="003A1E6D">
        <w:t>nin</w:t>
      </w:r>
      <w:r w:rsidR="00D8119D" w:rsidRPr="003A1E6D">
        <w:t xml:space="preserve"> içeriğinin sıralandığı sayfadır.</w:t>
      </w:r>
      <w:r w:rsidR="000C3706" w:rsidRPr="003A1E6D">
        <w:t xml:space="preserve"> Tez/dönem projesinin birinci kısmında yer alan dış kapak, iç kapak, </w:t>
      </w:r>
      <w:r w:rsidR="00405E43" w:rsidRPr="003A1E6D">
        <w:t xml:space="preserve">Tez Savunma Sınavı Jüri Onay Formu </w:t>
      </w:r>
      <w:r w:rsidR="000C3706" w:rsidRPr="003A1E6D">
        <w:t>(sadece tezli programlar için) ve beyan sayfası içindekilerde yer almaz</w:t>
      </w:r>
      <w:r w:rsidR="00D8119D" w:rsidRPr="003A1E6D">
        <w:t>. İçindekilerde başlıkları</w:t>
      </w:r>
      <w:r w:rsidR="0096323E" w:rsidRPr="003A1E6D">
        <w:t>n düzeylerine göre sıralanması</w:t>
      </w:r>
      <w:r w:rsidR="000C3706" w:rsidRPr="003A1E6D">
        <w:t xml:space="preserve"> ve girinti</w:t>
      </w:r>
      <w:r w:rsidR="0096323E" w:rsidRPr="003A1E6D">
        <w:t>lerinin ayarla</w:t>
      </w:r>
      <w:r w:rsidR="008C5094">
        <w:t xml:space="preserve">nması </w:t>
      </w:r>
      <w:r w:rsidR="0096323E" w:rsidRPr="003A1E6D">
        <w:rPr>
          <w:b/>
        </w:rPr>
        <w:t>EK-5</w:t>
      </w:r>
      <w:r w:rsidR="008C5094" w:rsidRPr="008C5094">
        <w:t xml:space="preserve"> veya</w:t>
      </w:r>
      <w:r w:rsidR="008C5094">
        <w:rPr>
          <w:b/>
        </w:rPr>
        <w:t xml:space="preserve"> EK-6</w:t>
      </w:r>
      <w:r w:rsidR="008C5094">
        <w:t>’da</w:t>
      </w:r>
      <w:r w:rsidR="0096323E" w:rsidRPr="003A1E6D">
        <w:t xml:space="preserve">ki </w:t>
      </w:r>
      <w:r w:rsidR="008C5094">
        <w:t>formatlardan herhangi biri tercih edilerek</w:t>
      </w:r>
      <w:r w:rsidR="0096323E" w:rsidRPr="003A1E6D">
        <w:t xml:space="preserve"> yapılır.</w:t>
      </w:r>
      <w:r w:rsidR="00D8119D" w:rsidRPr="003A1E6D">
        <w:t xml:space="preserve"> </w:t>
      </w:r>
    </w:p>
    <w:p w14:paraId="48F2FC71" w14:textId="0E2AF962" w:rsidR="00544FB8" w:rsidRPr="003A1E6D" w:rsidRDefault="002124F4" w:rsidP="00386C9A">
      <w:pPr>
        <w:pStyle w:val="Balk1"/>
        <w:numPr>
          <w:ilvl w:val="1"/>
          <w:numId w:val="2"/>
        </w:numPr>
        <w:shd w:val="clear" w:color="auto" w:fill="FFFFFF" w:themeFill="background1"/>
        <w:spacing w:before="120" w:after="120" w:line="360" w:lineRule="auto"/>
        <w:ind w:left="0" w:firstLine="709"/>
      </w:pPr>
      <w:bookmarkStart w:id="11" w:name="_TOC_250045"/>
      <w:r w:rsidRPr="003A1E6D">
        <w:t>Tablolar Listesi/</w:t>
      </w:r>
      <w:r w:rsidR="00544FB8" w:rsidRPr="003A1E6D">
        <w:t>Şekiller Listesi</w:t>
      </w:r>
      <w:r w:rsidR="00544FB8" w:rsidRPr="003A1E6D">
        <w:rPr>
          <w:spacing w:val="2"/>
        </w:rPr>
        <w:t xml:space="preserve"> </w:t>
      </w:r>
      <w:bookmarkEnd w:id="11"/>
    </w:p>
    <w:p w14:paraId="2CCB6633" w14:textId="60BF90FC" w:rsidR="00544FB8" w:rsidRPr="003A1E6D" w:rsidRDefault="002124F4" w:rsidP="00386C9A">
      <w:pPr>
        <w:pStyle w:val="GvdeMetni"/>
        <w:shd w:val="clear" w:color="auto" w:fill="FFFFFF" w:themeFill="background1"/>
        <w:spacing w:before="120" w:after="120" w:line="360" w:lineRule="auto"/>
        <w:ind w:right="135" w:firstLine="709"/>
        <w:jc w:val="both"/>
      </w:pPr>
      <w:r w:rsidRPr="003A1E6D">
        <w:t xml:space="preserve">Tablo ve </w:t>
      </w:r>
      <w:r w:rsidR="00544FB8" w:rsidRPr="003A1E6D">
        <w:t>şekil</w:t>
      </w:r>
      <w:r w:rsidRPr="003A1E6D">
        <w:t>lerin</w:t>
      </w:r>
      <w:r w:rsidR="00544FB8" w:rsidRPr="003A1E6D">
        <w:t xml:space="preserve"> numaralandırması her</w:t>
      </w:r>
      <w:r w:rsidR="00AF4D59">
        <w:t xml:space="preserve"> birinci düzey başlıkt</w:t>
      </w:r>
      <w:r w:rsidR="00544FB8" w:rsidRPr="003A1E6D">
        <w:t>a yeniden başlayacak şekilde önce b</w:t>
      </w:r>
      <w:r w:rsidR="00AF4D59">
        <w:t>irinci düzey</w:t>
      </w:r>
      <w:r w:rsidRPr="003A1E6D">
        <w:t xml:space="preserve"> numarası, sonrasında tablo ve </w:t>
      </w:r>
      <w:r w:rsidR="00544FB8" w:rsidRPr="003A1E6D">
        <w:t xml:space="preserve">şekil numarası gelecek şekilde </w:t>
      </w:r>
      <w:r w:rsidRPr="003A1E6D">
        <w:t>sunulur</w:t>
      </w:r>
      <w:r w:rsidR="00544FB8" w:rsidRPr="003A1E6D">
        <w:t xml:space="preserve"> </w:t>
      </w:r>
      <w:r w:rsidR="00FD661A" w:rsidRPr="00FD661A">
        <w:t xml:space="preserve">(Örneğin; </w:t>
      </w:r>
      <w:r w:rsidR="00FD661A" w:rsidRPr="00D73D03">
        <w:t>Tablo 1.1</w:t>
      </w:r>
      <w:r w:rsidR="00FD661A" w:rsidRPr="00FD661A">
        <w:t xml:space="preserve">., Tablo 1.2., ve Şekil 5.8., Şekil 5.9.). </w:t>
      </w:r>
      <w:r w:rsidR="00D73D03" w:rsidRPr="00FD661A">
        <w:t>Tablo açıklamaları tablonun üstünde, şekil açıklamaları şeklin altında ortalanarak verilir</w:t>
      </w:r>
      <w:r w:rsidR="00D73D03">
        <w:t xml:space="preserve">. </w:t>
      </w:r>
      <w:r w:rsidR="00FD661A" w:rsidRPr="00FD661A">
        <w:t xml:space="preserve">Tablo ve şekil açıklamaları 10 punto olarak yazılır, açıklamaların 2 satırı aşması durumunda 8 puntoya kadar düşürülebilir. Tablo veya şekil numarası </w:t>
      </w:r>
      <w:proofErr w:type="spellStart"/>
      <w:r w:rsidR="00D73D03" w:rsidRPr="00D73D03">
        <w:rPr>
          <w:b/>
        </w:rPr>
        <w:t>bold</w:t>
      </w:r>
      <w:proofErr w:type="spellEnd"/>
      <w:r w:rsidR="00D73D03">
        <w:t xml:space="preserve"> olarak </w:t>
      </w:r>
      <w:r w:rsidR="00FD661A" w:rsidRPr="00FD661A">
        <w:t xml:space="preserve">verildikten sonra nokta konulur, bir karakterlik boşluk bırakılır ve </w:t>
      </w:r>
      <w:r w:rsidR="00FD661A" w:rsidRPr="00FD661A">
        <w:lastRenderedPageBreak/>
        <w:t>açıklaması ilk harf büyük diğer harfl</w:t>
      </w:r>
      <w:r w:rsidR="00D73D03">
        <w:t>er küçük olacak şekilde yazılır</w:t>
      </w:r>
      <w:r w:rsidR="00FD661A" w:rsidRPr="00FD661A">
        <w:t>. Tablo ya da şekil başka bir kaynaktan alıntılandıysa kaynak açıklamanın sonunda parantez içerisinde verilir. Açıklamada parantez içerisinde atıf yapılan kaynak</w:t>
      </w:r>
      <w:r w:rsidR="00405E43">
        <w:t>,</w:t>
      </w:r>
      <w:r w:rsidR="00FD661A" w:rsidRPr="00FD661A">
        <w:t xml:space="preserve"> tablo ve şekiller listesinde gösterilmeyebilir. Tablo tek sayfaya sığmadığı durumda sonraki sayfalarda devamı verilebilir.</w:t>
      </w:r>
    </w:p>
    <w:p w14:paraId="6ACC14A1" w14:textId="4D02058A" w:rsidR="00F60782" w:rsidRPr="003A1E6D" w:rsidRDefault="00544FB8" w:rsidP="00386C9A">
      <w:pPr>
        <w:pStyle w:val="GvdeMetni"/>
        <w:shd w:val="clear" w:color="auto" w:fill="FFFFFF" w:themeFill="background1"/>
        <w:spacing w:before="120" w:after="120" w:line="360" w:lineRule="auto"/>
        <w:ind w:right="118" w:firstLine="709"/>
        <w:jc w:val="both"/>
      </w:pPr>
      <w:r w:rsidRPr="003A1E6D">
        <w:t>Tablolar</w:t>
      </w:r>
      <w:r w:rsidR="00541A9A" w:rsidRPr="003A1E6D">
        <w:t xml:space="preserve"> ve şekiller</w:t>
      </w:r>
      <w:r w:rsidRPr="003A1E6D">
        <w:t xml:space="preserve"> listesi </w:t>
      </w:r>
      <w:r w:rsidR="00541A9A" w:rsidRPr="003A1E6D">
        <w:t>örnekleri</w:t>
      </w:r>
      <w:r w:rsidRPr="003A1E6D">
        <w:t xml:space="preserve"> </w:t>
      </w:r>
      <w:r w:rsidR="009D5A9F">
        <w:rPr>
          <w:b/>
        </w:rPr>
        <w:t>EK-7 ve EK-8</w:t>
      </w:r>
      <w:r w:rsidR="00E42D80" w:rsidRPr="003A1E6D">
        <w:t>’</w:t>
      </w:r>
      <w:r w:rsidR="0023106D" w:rsidRPr="003A1E6D">
        <w:t>de,</w:t>
      </w:r>
      <w:r w:rsidR="00541A9A" w:rsidRPr="003A1E6D">
        <w:t xml:space="preserve"> </w:t>
      </w:r>
      <w:r w:rsidR="005F18E9" w:rsidRPr="003A1E6D">
        <w:t>t</w:t>
      </w:r>
      <w:r w:rsidR="00881B71" w:rsidRPr="003A1E6D">
        <w:t xml:space="preserve">ablo ve şekillere ait metin içi gösterim örnekleri </w:t>
      </w:r>
      <w:r w:rsidR="009D5A9F">
        <w:rPr>
          <w:b/>
          <w:bCs/>
        </w:rPr>
        <w:t>EK-9’da</w:t>
      </w:r>
      <w:r w:rsidR="00881B71" w:rsidRPr="003A1E6D">
        <w:t xml:space="preserve"> verilmiştir. </w:t>
      </w:r>
    </w:p>
    <w:p w14:paraId="6B1EAF26" w14:textId="233AC6AC" w:rsidR="00F60782" w:rsidRPr="003A1E6D" w:rsidRDefault="00544FB8" w:rsidP="00386C9A">
      <w:pPr>
        <w:pStyle w:val="Balk1"/>
        <w:numPr>
          <w:ilvl w:val="1"/>
          <w:numId w:val="2"/>
        </w:numPr>
        <w:shd w:val="clear" w:color="auto" w:fill="FFFFFF" w:themeFill="background1"/>
        <w:spacing w:before="120" w:after="120" w:line="360" w:lineRule="auto"/>
        <w:ind w:left="0" w:firstLine="709"/>
      </w:pPr>
      <w:bookmarkStart w:id="12" w:name="_TOC_250046"/>
      <w:r w:rsidRPr="003A1E6D">
        <w:t xml:space="preserve">Kısaltmalar ve </w:t>
      </w:r>
      <w:r w:rsidR="00D8119D" w:rsidRPr="003A1E6D">
        <w:t xml:space="preserve">Simgeler Listesi </w:t>
      </w:r>
      <w:bookmarkEnd w:id="12"/>
    </w:p>
    <w:p w14:paraId="539D66A8" w14:textId="1B7E9701" w:rsidR="008939CB" w:rsidRPr="003A1E6D" w:rsidRDefault="00131F17" w:rsidP="00D73D03">
      <w:pPr>
        <w:pStyle w:val="GvdeMetni"/>
        <w:shd w:val="clear" w:color="auto" w:fill="FFFFFF" w:themeFill="background1"/>
        <w:spacing w:before="120" w:after="120" w:line="360" w:lineRule="auto"/>
        <w:ind w:right="137" w:firstLine="710"/>
        <w:jc w:val="both"/>
      </w:pPr>
      <w:r w:rsidRPr="003A1E6D">
        <w:t>Tez/dönem projesi</w:t>
      </w:r>
      <w:r w:rsidR="00C97744" w:rsidRPr="003A1E6D">
        <w:t xml:space="preserve">nde </w:t>
      </w:r>
      <w:r w:rsidR="00D8119D" w:rsidRPr="003A1E6D">
        <w:t>yer alan kısaltmaların</w:t>
      </w:r>
      <w:r w:rsidR="00544FB8" w:rsidRPr="003A1E6D">
        <w:t xml:space="preserve"> ve </w:t>
      </w:r>
      <w:r w:rsidR="0096323E" w:rsidRPr="003A1E6D">
        <w:t xml:space="preserve">simgelerin </w:t>
      </w:r>
      <w:r w:rsidR="00544FB8" w:rsidRPr="003A1E6D">
        <w:t xml:space="preserve">alfabetik sırayla </w:t>
      </w:r>
      <w:r w:rsidR="0096323E" w:rsidRPr="003A1E6D">
        <w:t>yer aldığı sayfadır</w:t>
      </w:r>
      <w:r w:rsidR="00D8119D" w:rsidRPr="003A1E6D">
        <w:t xml:space="preserve">. Kısaltmalar ve simgeler listesi örneği </w:t>
      </w:r>
      <w:r w:rsidR="00544FB8" w:rsidRPr="003A1E6D">
        <w:rPr>
          <w:b/>
        </w:rPr>
        <w:t>EK-</w:t>
      </w:r>
      <w:r w:rsidR="009D5A9F">
        <w:rPr>
          <w:b/>
        </w:rPr>
        <w:t>10</w:t>
      </w:r>
      <w:r w:rsidR="00541A9A" w:rsidRPr="003A1E6D">
        <w:t>’d</w:t>
      </w:r>
      <w:r w:rsidR="002D7C99" w:rsidRPr="003A1E6D">
        <w:t>a</w:t>
      </w:r>
      <w:r w:rsidR="00D8119D" w:rsidRPr="003A1E6D">
        <w:t xml:space="preserve"> verilmiştir.</w:t>
      </w:r>
    </w:p>
    <w:p w14:paraId="7A479949" w14:textId="3407A1B6" w:rsidR="00F60782" w:rsidRPr="003A1E6D" w:rsidRDefault="00D8119D" w:rsidP="00386C9A">
      <w:pPr>
        <w:pStyle w:val="Balk1"/>
        <w:numPr>
          <w:ilvl w:val="1"/>
          <w:numId w:val="2"/>
        </w:numPr>
        <w:shd w:val="clear" w:color="auto" w:fill="FFFFFF" w:themeFill="background1"/>
        <w:spacing w:before="120" w:after="120" w:line="360" w:lineRule="auto"/>
        <w:ind w:left="0" w:firstLine="709"/>
        <w:jc w:val="both"/>
      </w:pPr>
      <w:bookmarkStart w:id="13" w:name="_TOC_250044"/>
      <w:r w:rsidRPr="003A1E6D">
        <w:t>Giriş</w:t>
      </w:r>
      <w:r w:rsidRPr="003A1E6D">
        <w:rPr>
          <w:spacing w:val="-1"/>
        </w:rPr>
        <w:t xml:space="preserve"> </w:t>
      </w:r>
      <w:bookmarkEnd w:id="13"/>
    </w:p>
    <w:p w14:paraId="27D08E44" w14:textId="77777777" w:rsidR="00F60782" w:rsidRPr="003A1E6D" w:rsidRDefault="00131F17" w:rsidP="00386C9A">
      <w:pPr>
        <w:pStyle w:val="GvdeMetni"/>
        <w:shd w:val="clear" w:color="auto" w:fill="FFFFFF" w:themeFill="background1"/>
        <w:spacing w:before="120" w:after="120" w:line="360" w:lineRule="auto"/>
        <w:ind w:right="144" w:firstLine="709"/>
        <w:jc w:val="both"/>
      </w:pPr>
      <w:r w:rsidRPr="003A1E6D">
        <w:t>Tez/dönem projesi</w:t>
      </w:r>
      <w:r w:rsidR="00C97744" w:rsidRPr="003A1E6D">
        <w:t>nde</w:t>
      </w:r>
      <w:r w:rsidR="00D8119D" w:rsidRPr="003A1E6D">
        <w:t xml:space="preserve"> araştırmanın konusu,</w:t>
      </w:r>
      <w:r w:rsidR="00057600" w:rsidRPr="003A1E6D">
        <w:t xml:space="preserve"> kapsamı, önemi ve</w:t>
      </w:r>
      <w:r w:rsidR="00D8119D" w:rsidRPr="003A1E6D">
        <w:t xml:space="preserve"> amacı hakkında bilgi verilen sayfadır.</w:t>
      </w:r>
    </w:p>
    <w:p w14:paraId="08AC278A" w14:textId="1F789B89" w:rsidR="00F60782" w:rsidRPr="003A1E6D" w:rsidRDefault="00057600" w:rsidP="00386C9A">
      <w:pPr>
        <w:pStyle w:val="Balk1"/>
        <w:numPr>
          <w:ilvl w:val="1"/>
          <w:numId w:val="2"/>
        </w:numPr>
        <w:shd w:val="clear" w:color="auto" w:fill="FFFFFF" w:themeFill="background1"/>
        <w:spacing w:before="120" w:after="120" w:line="360" w:lineRule="auto"/>
        <w:ind w:left="0" w:firstLine="709"/>
        <w:jc w:val="both"/>
      </w:pPr>
      <w:r w:rsidRPr="003A1E6D">
        <w:t>Kuramsal/Kavramsal Temeller</w:t>
      </w:r>
    </w:p>
    <w:p w14:paraId="69EB2200" w14:textId="58028CE8" w:rsidR="00A646DA" w:rsidRPr="003A1E6D" w:rsidRDefault="00057600" w:rsidP="00386C9A">
      <w:pPr>
        <w:pStyle w:val="GvdeMetni"/>
        <w:shd w:val="clear" w:color="auto" w:fill="FFFFFF" w:themeFill="background1"/>
        <w:spacing w:before="120" w:after="120" w:line="360" w:lineRule="auto"/>
        <w:ind w:right="136" w:firstLine="709"/>
        <w:jc w:val="both"/>
        <w:rPr>
          <w:spacing w:val="-3"/>
        </w:rPr>
      </w:pPr>
      <w:r w:rsidRPr="003A1E6D">
        <w:t>Bu</w:t>
      </w:r>
      <w:r w:rsidRPr="003A1E6D">
        <w:rPr>
          <w:spacing w:val="-3"/>
        </w:rPr>
        <w:t xml:space="preserve"> bölümde araştırma konu ve kapsamındaki</w:t>
      </w:r>
      <w:r w:rsidR="006867CE" w:rsidRPr="003A1E6D">
        <w:rPr>
          <w:spacing w:val="-3"/>
        </w:rPr>
        <w:t xml:space="preserve"> kuram, kavram ve</w:t>
      </w:r>
      <w:r w:rsidRPr="003A1E6D">
        <w:rPr>
          <w:spacing w:val="-3"/>
        </w:rPr>
        <w:t xml:space="preserve"> literatür çalışmaları ele alınır, bir bütün h</w:t>
      </w:r>
      <w:r w:rsidR="00405E43">
        <w:rPr>
          <w:spacing w:val="-3"/>
        </w:rPr>
        <w:t>â</w:t>
      </w:r>
      <w:r w:rsidRPr="003A1E6D">
        <w:rPr>
          <w:spacing w:val="-3"/>
        </w:rPr>
        <w:t>linde sunulur</w:t>
      </w:r>
      <w:r w:rsidR="00FF243B">
        <w:rPr>
          <w:spacing w:val="-3"/>
        </w:rPr>
        <w:t xml:space="preserve"> ve değerlendirilir. Tez/dönem projesini</w:t>
      </w:r>
      <w:r w:rsidRPr="003A1E6D">
        <w:rPr>
          <w:spacing w:val="-3"/>
        </w:rPr>
        <w:t>n literatüre katkısı açıklanarak çalışman</w:t>
      </w:r>
      <w:r w:rsidR="009E6298" w:rsidRPr="003A1E6D">
        <w:rPr>
          <w:spacing w:val="-3"/>
        </w:rPr>
        <w:t>ın özgünlüğü, yenilikçi yanları ve</w:t>
      </w:r>
      <w:r w:rsidRPr="003A1E6D">
        <w:rPr>
          <w:spacing w:val="-3"/>
        </w:rPr>
        <w:t xml:space="preserve"> farklılıkları ortaya konur.  </w:t>
      </w:r>
    </w:p>
    <w:p w14:paraId="7C843FF9" w14:textId="77777777" w:rsidR="006867CE" w:rsidRPr="003A1E6D" w:rsidRDefault="006867CE" w:rsidP="00386C9A">
      <w:pPr>
        <w:pStyle w:val="GvdeMetni"/>
        <w:numPr>
          <w:ilvl w:val="1"/>
          <w:numId w:val="2"/>
        </w:numPr>
        <w:shd w:val="clear" w:color="auto" w:fill="FFFFFF" w:themeFill="background1"/>
        <w:spacing w:before="120" w:after="120" w:line="360" w:lineRule="auto"/>
        <w:ind w:left="0" w:right="136" w:firstLine="709"/>
        <w:jc w:val="both"/>
        <w:rPr>
          <w:b/>
        </w:rPr>
      </w:pPr>
      <w:r w:rsidRPr="003A1E6D">
        <w:rPr>
          <w:b/>
        </w:rPr>
        <w:t>Materyal/Metot</w:t>
      </w:r>
    </w:p>
    <w:p w14:paraId="78973BD3" w14:textId="77777777" w:rsidR="004E3D16" w:rsidRPr="003A1E6D" w:rsidRDefault="004E3D16" w:rsidP="00386C9A">
      <w:pPr>
        <w:pStyle w:val="GvdeMetni"/>
        <w:shd w:val="clear" w:color="auto" w:fill="FFFFFF" w:themeFill="background1"/>
        <w:spacing w:before="120" w:after="120" w:line="360" w:lineRule="auto"/>
        <w:ind w:right="136" w:firstLine="709"/>
        <w:jc w:val="both"/>
      </w:pPr>
      <w:r w:rsidRPr="003A1E6D">
        <w:t>Bu bölümde araştırmanın uygulanabilirliğini/yapılabilirliğini ifade etmek için kullanılan materyal, araç/gereç, cihaz, sistem, yazılım/donanım, metot vb. hakkında detaylı bilgiler sunulur.</w:t>
      </w:r>
    </w:p>
    <w:p w14:paraId="03A56528" w14:textId="117959BA" w:rsidR="00CD48E4" w:rsidRPr="003A1E6D" w:rsidRDefault="00CD48E4" w:rsidP="00386C9A">
      <w:pPr>
        <w:pStyle w:val="GvdeMetni"/>
        <w:numPr>
          <w:ilvl w:val="1"/>
          <w:numId w:val="2"/>
        </w:numPr>
        <w:shd w:val="clear" w:color="auto" w:fill="FFFFFF" w:themeFill="background1"/>
        <w:spacing w:before="120" w:after="120" w:line="360" w:lineRule="auto"/>
        <w:ind w:left="0" w:right="136" w:firstLine="709"/>
        <w:jc w:val="both"/>
        <w:rPr>
          <w:b/>
        </w:rPr>
      </w:pPr>
      <w:r w:rsidRPr="003A1E6D">
        <w:rPr>
          <w:b/>
        </w:rPr>
        <w:t>Bulgular ve Tartışma</w:t>
      </w:r>
    </w:p>
    <w:p w14:paraId="7773E20C" w14:textId="6477558B" w:rsidR="00CD48E4" w:rsidRPr="003A1E6D" w:rsidRDefault="00E40CF6" w:rsidP="00386C9A">
      <w:pPr>
        <w:pStyle w:val="GvdeMetni"/>
        <w:shd w:val="clear" w:color="auto" w:fill="FFFFFF" w:themeFill="background1"/>
        <w:spacing w:before="120" w:after="120" w:line="360" w:lineRule="auto"/>
        <w:ind w:right="136" w:firstLine="709"/>
        <w:jc w:val="both"/>
      </w:pPr>
      <w:r w:rsidRPr="003A1E6D">
        <w:t>Çalışma kapsamında elde edilen bulguların sunulduğu, yorumlandığı ve literatür destekli olarak tartışıldığı kısımdır.</w:t>
      </w:r>
    </w:p>
    <w:p w14:paraId="71C1F7B8" w14:textId="48108AF9" w:rsidR="00F60782" w:rsidRPr="003A1E6D" w:rsidRDefault="00D8119D" w:rsidP="00386C9A">
      <w:pPr>
        <w:pStyle w:val="Balk1"/>
        <w:numPr>
          <w:ilvl w:val="1"/>
          <w:numId w:val="2"/>
        </w:numPr>
        <w:shd w:val="clear" w:color="auto" w:fill="FFFFFF" w:themeFill="background1"/>
        <w:tabs>
          <w:tab w:val="left" w:pos="1548"/>
        </w:tabs>
        <w:spacing w:before="120" w:after="120" w:line="360" w:lineRule="auto"/>
        <w:ind w:left="0" w:firstLine="709"/>
        <w:jc w:val="both"/>
      </w:pPr>
      <w:bookmarkStart w:id="14" w:name="_TOC_250042"/>
      <w:bookmarkEnd w:id="14"/>
      <w:r w:rsidRPr="003A1E6D">
        <w:t>S</w:t>
      </w:r>
      <w:r w:rsidR="00E40CF6" w:rsidRPr="003A1E6D">
        <w:t>onuçlar ve Öneriler</w:t>
      </w:r>
    </w:p>
    <w:p w14:paraId="39494BE0" w14:textId="38AC3DDB" w:rsidR="00F60782" w:rsidRDefault="00E40CF6" w:rsidP="00386C9A">
      <w:pPr>
        <w:pStyle w:val="GvdeMetni"/>
        <w:shd w:val="clear" w:color="auto" w:fill="FFFFFF" w:themeFill="background1"/>
        <w:spacing w:before="120" w:after="120" w:line="360" w:lineRule="auto"/>
        <w:ind w:right="131" w:firstLine="709"/>
        <w:jc w:val="both"/>
      </w:pPr>
      <w:r w:rsidRPr="003A1E6D">
        <w:t xml:space="preserve">Araştırmada elde edilen önemli sonuçlar bu kısımda sunulur. Elde edilen sonuçlara bağlı olarak geliştirilmeye açık olan veya geleceğe yönelik planlamalara ilişkin hususlar öneri olarak verilir. </w:t>
      </w:r>
    </w:p>
    <w:p w14:paraId="68017135" w14:textId="0A82BA81" w:rsidR="00F60782" w:rsidRPr="003A1E6D" w:rsidRDefault="00D8119D" w:rsidP="00386C9A">
      <w:pPr>
        <w:pStyle w:val="Balk1"/>
        <w:numPr>
          <w:ilvl w:val="1"/>
          <w:numId w:val="2"/>
        </w:numPr>
        <w:shd w:val="clear" w:color="auto" w:fill="FFFFFF" w:themeFill="background1"/>
        <w:tabs>
          <w:tab w:val="left" w:pos="1548"/>
        </w:tabs>
        <w:spacing w:before="120" w:after="120" w:line="360" w:lineRule="auto"/>
        <w:ind w:left="0" w:firstLine="709"/>
        <w:jc w:val="both"/>
      </w:pPr>
      <w:bookmarkStart w:id="15" w:name="_TOC_250041"/>
      <w:r w:rsidRPr="003A1E6D">
        <w:t>Kaynakça</w:t>
      </w:r>
      <w:r w:rsidRPr="003A1E6D">
        <w:rPr>
          <w:spacing w:val="1"/>
        </w:rPr>
        <w:t xml:space="preserve"> </w:t>
      </w:r>
      <w:bookmarkEnd w:id="15"/>
    </w:p>
    <w:p w14:paraId="49A55B0F" w14:textId="2278BA5E" w:rsidR="00426A5A" w:rsidRPr="003A1E6D" w:rsidRDefault="00292432" w:rsidP="002C7A3D">
      <w:pPr>
        <w:pStyle w:val="GvdeMetni"/>
        <w:shd w:val="clear" w:color="auto" w:fill="FFFFFF" w:themeFill="background1"/>
        <w:spacing w:before="120" w:after="120" w:line="360" w:lineRule="auto"/>
        <w:ind w:right="133" w:firstLine="709"/>
        <w:jc w:val="both"/>
      </w:pPr>
      <w:r>
        <w:t>Metin</w:t>
      </w:r>
      <w:r w:rsidR="00D8119D" w:rsidRPr="003A1E6D">
        <w:t xml:space="preserve"> içerisinde alıntılanan tüm kaynakların </w:t>
      </w:r>
      <w:r>
        <w:t xml:space="preserve">kaynakçada gösterilmesi ve kaynakçada verilen tüm kaynaklara metin içerisinde atıf yapılması gerekmektedir. </w:t>
      </w:r>
      <w:r w:rsidR="00EF79FF" w:rsidRPr="003A1E6D">
        <w:t>Kaynakça</w:t>
      </w:r>
      <w:r w:rsidR="00D8119D" w:rsidRPr="003A1E6D">
        <w:t>da bölümlendirme yapılmasından kaçınılarak tek liste halinde harf sırası</w:t>
      </w:r>
      <w:r w:rsidR="006517B5" w:rsidRPr="003A1E6D">
        <w:t xml:space="preserve">na göre sıralama </w:t>
      </w:r>
      <w:r w:rsidR="006517B5" w:rsidRPr="003A1E6D">
        <w:lastRenderedPageBreak/>
        <w:t>yapılmalıdır</w:t>
      </w:r>
      <w:r w:rsidR="0055295D" w:rsidRPr="003A1E6D">
        <w:t>.</w:t>
      </w:r>
      <w:r w:rsidR="002C7A3D">
        <w:t xml:space="preserve"> </w:t>
      </w:r>
      <w:r w:rsidR="002C7A3D" w:rsidRPr="002C7A3D">
        <w:t xml:space="preserve">Kaynakça başlığı 12 punto yazı boyutunda, </w:t>
      </w:r>
      <w:proofErr w:type="spellStart"/>
      <w:r w:rsidR="002C7A3D" w:rsidRPr="00AF4D59">
        <w:rPr>
          <w:b/>
        </w:rPr>
        <w:t>bold</w:t>
      </w:r>
      <w:proofErr w:type="spellEnd"/>
      <w:r w:rsidR="002C7A3D" w:rsidRPr="002C7A3D">
        <w:t xml:space="preserve"> olarak, tamamı büyük harflerle sayfaya ortalanarak yazılır. Kaynakça kısmına düzey başlık numarası verilmez. Bu kısımda verilen kaynaklar satır aralığı 1, önce ve sonra 0 </w:t>
      </w:r>
      <w:proofErr w:type="spellStart"/>
      <w:r w:rsidR="002C7A3D" w:rsidRPr="002C7A3D">
        <w:t>nk</w:t>
      </w:r>
      <w:proofErr w:type="spellEnd"/>
      <w:r w:rsidR="002C7A3D" w:rsidRPr="002C7A3D">
        <w:t xml:space="preserve"> olacak şekilde düzenlenir.</w:t>
      </w:r>
      <w:r w:rsidR="00426A5A" w:rsidRPr="003A1E6D">
        <w:t xml:space="preserve"> Kaynaklar sol kenar boşluğundan başlanarak yazılmalı, bir satırdan daha uzun kaynakların yazımında ikinci ve daha sonraki satırlar, birinci satıra gör</w:t>
      </w:r>
      <w:r w:rsidR="0023106D" w:rsidRPr="003A1E6D">
        <w:t>e 1,25 cm içeriden başlamalıdır.</w:t>
      </w:r>
      <w:r w:rsidR="002C7A3D">
        <w:t xml:space="preserve"> </w:t>
      </w:r>
      <w:r w:rsidR="0023106D" w:rsidRPr="003A1E6D">
        <w:t xml:space="preserve">Kaynakça örneği </w:t>
      </w:r>
      <w:r w:rsidR="009D5A9F">
        <w:rPr>
          <w:b/>
        </w:rPr>
        <w:t>EK-11</w:t>
      </w:r>
      <w:r w:rsidR="0023106D" w:rsidRPr="003A1E6D">
        <w:t>’d</w:t>
      </w:r>
      <w:r w:rsidR="009D5A9F">
        <w:t>e</w:t>
      </w:r>
      <w:r w:rsidR="00671867" w:rsidRPr="003A1E6D">
        <w:t xml:space="preserve"> sunulmuştur</w:t>
      </w:r>
      <w:r w:rsidR="0023106D" w:rsidRPr="003A1E6D">
        <w:t>.</w:t>
      </w:r>
    </w:p>
    <w:p w14:paraId="0E6E70F1" w14:textId="77777777" w:rsidR="00D73D03" w:rsidRDefault="009E6298" w:rsidP="002C7A3D">
      <w:pPr>
        <w:pStyle w:val="GvdeMetni"/>
        <w:shd w:val="clear" w:color="auto" w:fill="FFFFFF" w:themeFill="background1"/>
        <w:spacing w:before="120" w:after="120" w:line="360" w:lineRule="auto"/>
        <w:ind w:right="133" w:firstLine="709"/>
        <w:jc w:val="both"/>
      </w:pPr>
      <w:r w:rsidRPr="003A1E6D">
        <w:t xml:space="preserve">Kaynakça </w:t>
      </w:r>
      <w:r w:rsidR="00BF3CF9">
        <w:t xml:space="preserve">kısmının </w:t>
      </w:r>
      <w:r w:rsidRPr="003A1E6D">
        <w:t>oluşturul</w:t>
      </w:r>
      <w:r w:rsidR="00BF3CF9">
        <w:t>masında ve metin içi gösterimlerde</w:t>
      </w:r>
      <w:r w:rsidRPr="003A1E6D">
        <w:t xml:space="preserve"> </w:t>
      </w:r>
      <w:r w:rsidR="009D5A9F">
        <w:rPr>
          <w:b/>
        </w:rPr>
        <w:t>EK-12</w:t>
      </w:r>
      <w:r w:rsidR="00671867" w:rsidRPr="003A1E6D">
        <w:t>’de</w:t>
      </w:r>
      <w:r w:rsidR="00426A5A" w:rsidRPr="003A1E6D">
        <w:t xml:space="preserve"> verilen kurallar uygulanır</w:t>
      </w:r>
      <w:r w:rsidR="00AA12F5">
        <w:t xml:space="preserve">. </w:t>
      </w:r>
      <w:r w:rsidR="00BF3CF9">
        <w:t>Bununla birlikte</w:t>
      </w:r>
      <w:r w:rsidR="00AA12F5">
        <w:t xml:space="preserve"> metin içi gösterimler </w:t>
      </w:r>
      <w:r w:rsidR="009D5A9F">
        <w:rPr>
          <w:b/>
        </w:rPr>
        <w:t>EK-12</w:t>
      </w:r>
      <w:r w:rsidR="00AA12F5">
        <w:t>’de verilen kurallara uygun olmak kaydıyla, sadece kaynakça kısmının oluşturulmasında İSNAD atıf sistemi</w:t>
      </w:r>
      <w:r w:rsidR="00426A5A" w:rsidRPr="003A1E6D">
        <w:t xml:space="preserve"> (</w:t>
      </w:r>
      <w:hyperlink r:id="rId10" w:history="1">
        <w:r w:rsidR="00426A5A" w:rsidRPr="003A1E6D">
          <w:rPr>
            <w:rStyle w:val="Kpr"/>
          </w:rPr>
          <w:t>https://www.isnadsistemi.org/download/isnad-2-yazim-kilavuzu/</w:t>
        </w:r>
      </w:hyperlink>
      <w:r w:rsidR="00426A5A" w:rsidRPr="003A1E6D">
        <w:t>)</w:t>
      </w:r>
      <w:r w:rsidR="00F34643" w:rsidRPr="003A1E6D">
        <w:t xml:space="preserve"> </w:t>
      </w:r>
      <w:r w:rsidR="00426A5A" w:rsidRPr="003A1E6D">
        <w:t xml:space="preserve">kullanılabilir. </w:t>
      </w:r>
    </w:p>
    <w:p w14:paraId="182FE715" w14:textId="676511E0" w:rsidR="00B02CF1" w:rsidRPr="003A1E6D" w:rsidRDefault="00D73D03" w:rsidP="002C7A3D">
      <w:pPr>
        <w:pStyle w:val="GvdeMetni"/>
        <w:shd w:val="clear" w:color="auto" w:fill="FFFFFF" w:themeFill="background1"/>
        <w:spacing w:before="120" w:after="120" w:line="360" w:lineRule="auto"/>
        <w:ind w:right="133" w:firstLine="709"/>
        <w:jc w:val="both"/>
      </w:pPr>
      <w:r>
        <w:t xml:space="preserve"> K</w:t>
      </w:r>
      <w:r w:rsidR="002C7A3D" w:rsidRPr="00A23579">
        <w:t xml:space="preserve">lasik </w:t>
      </w:r>
      <w:r w:rsidR="002C7A3D">
        <w:t xml:space="preserve">dipnotlu kaynak gösterimi tercihen kullanılabilir ve bu yöntemde </w:t>
      </w:r>
      <w:r w:rsidR="002C7A3D" w:rsidRPr="00D36956">
        <w:t>tüm alıntılar</w:t>
      </w:r>
      <w:r w:rsidR="00FF243B">
        <w:t xml:space="preserve"> metin içi gösterimde</w:t>
      </w:r>
      <w:r w:rsidR="002C7A3D" w:rsidRPr="00D36956">
        <w:t xml:space="preserve"> 1’den başlayarak çalışma metninin altında verilir. Dipnotlar Times New Roman yazı tipinde, normal yazı stilinde, 10 punto yazı boyutunda ve 1 satır aralığı kullanılarak yazılır.</w:t>
      </w:r>
      <w:r w:rsidR="002C7A3D">
        <w:t xml:space="preserve"> </w:t>
      </w:r>
      <w:r w:rsidR="002C7A3D" w:rsidRPr="00D36956">
        <w:t xml:space="preserve">Kaynak </w:t>
      </w:r>
      <w:r w:rsidR="002C7A3D" w:rsidRPr="00D36956">
        <w:rPr>
          <w:spacing w:val="-4"/>
        </w:rPr>
        <w:t xml:space="preserve">ilk </w:t>
      </w:r>
      <w:r w:rsidR="002C7A3D" w:rsidRPr="00D36956">
        <w:t xml:space="preserve">kez geçtiğinde </w:t>
      </w:r>
      <w:r w:rsidR="002C7A3D" w:rsidRPr="00D36956">
        <w:rPr>
          <w:spacing w:val="3"/>
        </w:rPr>
        <w:t xml:space="preserve">tüm </w:t>
      </w:r>
      <w:r w:rsidR="002C7A3D" w:rsidRPr="00D36956">
        <w:t xml:space="preserve">künyesi verilir. Dipnotta ikinci kez geçen kaynak </w:t>
      </w:r>
      <w:r w:rsidR="00FF243B">
        <w:rPr>
          <w:spacing w:val="-3"/>
        </w:rPr>
        <w:t>için</w:t>
      </w:r>
      <w:r w:rsidR="002C7A3D" w:rsidRPr="00D36956">
        <w:rPr>
          <w:spacing w:val="-3"/>
        </w:rPr>
        <w:t xml:space="preserve"> </w:t>
      </w:r>
      <w:r w:rsidR="002C7A3D" w:rsidRPr="00D36956">
        <w:t xml:space="preserve">araya başka kaynaklar girmişse, yazarın adı ve soyadından sonra eserler </w:t>
      </w:r>
      <w:r w:rsidR="002C7A3D" w:rsidRPr="00D36956">
        <w:rPr>
          <w:spacing w:val="-3"/>
        </w:rPr>
        <w:t xml:space="preserve">için </w:t>
      </w:r>
      <w:r w:rsidR="002C7A3D" w:rsidRPr="00D36956">
        <w:t>‘‘</w:t>
      </w:r>
      <w:proofErr w:type="spellStart"/>
      <w:r w:rsidR="002C7A3D" w:rsidRPr="00D36956">
        <w:rPr>
          <w:b/>
        </w:rPr>
        <w:t>age</w:t>
      </w:r>
      <w:proofErr w:type="spellEnd"/>
      <w:r w:rsidR="002C7A3D" w:rsidRPr="00D36956">
        <w:t>’’, makaleler için ‘‘</w:t>
      </w:r>
      <w:proofErr w:type="spellStart"/>
      <w:r w:rsidR="002C7A3D" w:rsidRPr="00D36956">
        <w:rPr>
          <w:b/>
        </w:rPr>
        <w:t>agm</w:t>
      </w:r>
      <w:proofErr w:type="spellEnd"/>
      <w:r w:rsidR="002C7A3D" w:rsidRPr="00D36956">
        <w:t xml:space="preserve">’’ </w:t>
      </w:r>
      <w:r w:rsidR="002C7A3D" w:rsidRPr="00D36956">
        <w:rPr>
          <w:spacing w:val="-3"/>
        </w:rPr>
        <w:t xml:space="preserve">ve </w:t>
      </w:r>
      <w:r w:rsidR="002C7A3D" w:rsidRPr="00D36956">
        <w:t xml:space="preserve">tezler </w:t>
      </w:r>
      <w:r w:rsidR="002C7A3D" w:rsidRPr="00D36956">
        <w:rPr>
          <w:spacing w:val="-3"/>
        </w:rPr>
        <w:t xml:space="preserve">için </w:t>
      </w:r>
      <w:r w:rsidR="002C7A3D" w:rsidRPr="00D36956">
        <w:t>ise ‘‘</w:t>
      </w:r>
      <w:proofErr w:type="spellStart"/>
      <w:r w:rsidR="002C7A3D" w:rsidRPr="00D36956">
        <w:rPr>
          <w:b/>
        </w:rPr>
        <w:t>agt</w:t>
      </w:r>
      <w:proofErr w:type="spellEnd"/>
      <w:r w:rsidR="002C7A3D" w:rsidRPr="00D36956">
        <w:t>’’ kısaltması kullanılır, alıntının yapıldığı sayfa numarası haricinde bir bilgi verilmez (</w:t>
      </w:r>
      <w:r w:rsidR="002C7A3D" w:rsidRPr="00D36956">
        <w:rPr>
          <w:i/>
        </w:rPr>
        <w:t xml:space="preserve">Örneğin; </w:t>
      </w:r>
      <w:r w:rsidR="002C7A3D" w:rsidRPr="00D36956">
        <w:t xml:space="preserve">Şevket Pamuk, </w:t>
      </w:r>
      <w:proofErr w:type="spellStart"/>
      <w:r w:rsidR="002C7A3D" w:rsidRPr="00D36956">
        <w:rPr>
          <w:b/>
        </w:rPr>
        <w:t>age</w:t>
      </w:r>
      <w:proofErr w:type="spellEnd"/>
      <w:r w:rsidR="002C7A3D" w:rsidRPr="00D36956">
        <w:t xml:space="preserve">, s. 20). </w:t>
      </w:r>
      <w:r w:rsidR="002C7A3D" w:rsidRPr="00D36956">
        <w:rPr>
          <w:spacing w:val="-4"/>
        </w:rPr>
        <w:t xml:space="preserve">Bir </w:t>
      </w:r>
      <w:r w:rsidR="002C7A3D" w:rsidRPr="00D36956">
        <w:t xml:space="preserve">kaynak dipnotta ardışık olarak (arka arkaya) yer alıyorsa; yani araya başka bir kaynak girmemişse yazar adı </w:t>
      </w:r>
      <w:r w:rsidR="002C7A3D" w:rsidRPr="00D36956">
        <w:rPr>
          <w:spacing w:val="-3"/>
        </w:rPr>
        <w:t xml:space="preserve">ve </w:t>
      </w:r>
      <w:r w:rsidR="002C7A3D" w:rsidRPr="00D36956">
        <w:t>soyadını vermeye gerek yoktur (</w:t>
      </w:r>
      <w:r w:rsidR="002C7A3D" w:rsidRPr="00D36956">
        <w:rPr>
          <w:i/>
        </w:rPr>
        <w:t xml:space="preserve">Örneğin; </w:t>
      </w:r>
      <w:proofErr w:type="spellStart"/>
      <w:r w:rsidR="002C7A3D" w:rsidRPr="00D36956">
        <w:rPr>
          <w:b/>
        </w:rPr>
        <w:t>age</w:t>
      </w:r>
      <w:proofErr w:type="spellEnd"/>
      <w:r w:rsidR="002C7A3D" w:rsidRPr="00D36956">
        <w:t xml:space="preserve">, s. 20). Araya </w:t>
      </w:r>
      <w:r w:rsidR="002C7A3D" w:rsidRPr="00D36956">
        <w:rPr>
          <w:spacing w:val="-4"/>
        </w:rPr>
        <w:t xml:space="preserve">bir </w:t>
      </w:r>
      <w:r w:rsidR="002C7A3D" w:rsidRPr="00D36956">
        <w:t xml:space="preserve">kaynağın girdiği ilk dipnotta, ilgili alıntıya </w:t>
      </w:r>
      <w:r w:rsidR="002C7A3D" w:rsidRPr="00D36956">
        <w:rPr>
          <w:spacing w:val="-3"/>
        </w:rPr>
        <w:t xml:space="preserve">ait </w:t>
      </w:r>
      <w:r w:rsidR="002C7A3D" w:rsidRPr="00D36956">
        <w:t xml:space="preserve">çalışmanın daha önce kaç defa alıntılandığına bakılmaksızın, tam künyesi verilir. Yukarıda örneği verilen kısaltmalar, alıntıların hangi yazar veya eserine </w:t>
      </w:r>
      <w:r w:rsidR="002C7A3D" w:rsidRPr="00D36956">
        <w:rPr>
          <w:spacing w:val="-3"/>
        </w:rPr>
        <w:t xml:space="preserve">ait </w:t>
      </w:r>
      <w:r w:rsidR="002C7A3D" w:rsidRPr="00D36956">
        <w:t xml:space="preserve">olduğunun karıştırılmaması için </w:t>
      </w:r>
      <w:r w:rsidR="002C7A3D" w:rsidRPr="00D36956">
        <w:rPr>
          <w:spacing w:val="-3"/>
        </w:rPr>
        <w:t xml:space="preserve">bu </w:t>
      </w:r>
      <w:r w:rsidR="002C7A3D" w:rsidRPr="00D36956">
        <w:t>tip durumlarda</w:t>
      </w:r>
      <w:r w:rsidR="002C7A3D" w:rsidRPr="00D36956">
        <w:rPr>
          <w:spacing w:val="8"/>
        </w:rPr>
        <w:t xml:space="preserve"> </w:t>
      </w:r>
      <w:r w:rsidR="002C7A3D" w:rsidRPr="00D36956">
        <w:t>kullanılmaz.</w:t>
      </w:r>
      <w:r w:rsidR="002C7A3D">
        <w:t xml:space="preserve"> </w:t>
      </w:r>
      <w:r w:rsidR="002C7A3D" w:rsidRPr="00D36956">
        <w:t xml:space="preserve">Alıntı; </w:t>
      </w:r>
      <w:r w:rsidR="002C7A3D" w:rsidRPr="00D36956">
        <w:rPr>
          <w:spacing w:val="-4"/>
        </w:rPr>
        <w:t>bir</w:t>
      </w:r>
      <w:r w:rsidR="002C7A3D" w:rsidRPr="00D36956">
        <w:rPr>
          <w:spacing w:val="52"/>
        </w:rPr>
        <w:t xml:space="preserve"> </w:t>
      </w:r>
      <w:r w:rsidR="002C7A3D" w:rsidRPr="00D36956">
        <w:t xml:space="preserve">makale, bildiri veya kitap bölümünden yapılmışsa dipnotta alıntının yapıldığı sayfa bilgisi verilirken, kaynakçada </w:t>
      </w:r>
      <w:r w:rsidR="002C7A3D" w:rsidRPr="00D36956">
        <w:rPr>
          <w:spacing w:val="-3"/>
        </w:rPr>
        <w:t xml:space="preserve">ise </w:t>
      </w:r>
      <w:r w:rsidR="002C7A3D" w:rsidRPr="00D36956">
        <w:t xml:space="preserve">ilgili alıntıya </w:t>
      </w:r>
      <w:r w:rsidR="002C7A3D" w:rsidRPr="00D36956">
        <w:rPr>
          <w:spacing w:val="-3"/>
        </w:rPr>
        <w:t xml:space="preserve">ait </w:t>
      </w:r>
      <w:r w:rsidR="002C7A3D" w:rsidRPr="00D36956">
        <w:t xml:space="preserve">kaynağın künyesindeki </w:t>
      </w:r>
      <w:r w:rsidR="002C7A3D" w:rsidRPr="00D36956">
        <w:rPr>
          <w:spacing w:val="2"/>
        </w:rPr>
        <w:t xml:space="preserve">tam </w:t>
      </w:r>
      <w:r w:rsidR="002C7A3D" w:rsidRPr="00D36956">
        <w:t xml:space="preserve">sayfa aralığı verilir. Dipnotta </w:t>
      </w:r>
      <w:r w:rsidR="002C7A3D" w:rsidRPr="00D36956">
        <w:rPr>
          <w:spacing w:val="-3"/>
        </w:rPr>
        <w:t xml:space="preserve">yazar </w:t>
      </w:r>
      <w:r w:rsidR="002C7A3D" w:rsidRPr="00D36956">
        <w:t>ismi ile başlanırken kaynakçada soyadı ile başlanılır.</w:t>
      </w:r>
      <w:r w:rsidR="00FF243B">
        <w:t xml:space="preserve"> Kaynakça kısmı ise </w:t>
      </w:r>
      <w:r w:rsidR="00FF243B">
        <w:rPr>
          <w:b/>
        </w:rPr>
        <w:t>EK-</w:t>
      </w:r>
      <w:r w:rsidR="00FF243B" w:rsidRPr="00FF243B">
        <w:rPr>
          <w:b/>
        </w:rPr>
        <w:t>11</w:t>
      </w:r>
      <w:r w:rsidR="00FF243B">
        <w:t xml:space="preserve"> ve </w:t>
      </w:r>
      <w:r w:rsidR="00FF243B">
        <w:rPr>
          <w:b/>
        </w:rPr>
        <w:t>EK-</w:t>
      </w:r>
      <w:r w:rsidR="00FF243B" w:rsidRPr="00FF243B">
        <w:rPr>
          <w:b/>
        </w:rPr>
        <w:t>12</w:t>
      </w:r>
      <w:r w:rsidR="00FF243B">
        <w:t xml:space="preserve"> dikkate alınarak hazırlanır.</w:t>
      </w:r>
    </w:p>
    <w:p w14:paraId="38C44BAE" w14:textId="2DAC7EB4" w:rsidR="00F60782" w:rsidRPr="003A1E6D" w:rsidRDefault="00D8119D" w:rsidP="00386C9A">
      <w:pPr>
        <w:pStyle w:val="Balk1"/>
        <w:numPr>
          <w:ilvl w:val="1"/>
          <w:numId w:val="2"/>
        </w:numPr>
        <w:shd w:val="clear" w:color="auto" w:fill="FFFFFF" w:themeFill="background1"/>
        <w:tabs>
          <w:tab w:val="left" w:pos="1548"/>
        </w:tabs>
        <w:spacing w:before="120" w:after="120" w:line="360" w:lineRule="auto"/>
        <w:ind w:left="0" w:firstLine="709"/>
        <w:jc w:val="both"/>
      </w:pPr>
      <w:bookmarkStart w:id="16" w:name="_TOC_250040"/>
      <w:r w:rsidRPr="003A1E6D">
        <w:t>Ekler</w:t>
      </w:r>
      <w:r w:rsidRPr="003A1E6D">
        <w:rPr>
          <w:spacing w:val="-5"/>
        </w:rPr>
        <w:t xml:space="preserve"> </w:t>
      </w:r>
      <w:bookmarkEnd w:id="16"/>
    </w:p>
    <w:p w14:paraId="0ABC031D" w14:textId="05FCC22F" w:rsidR="008939CB" w:rsidRPr="003A1E6D" w:rsidRDefault="00AF1CB4" w:rsidP="008939CB">
      <w:pPr>
        <w:pStyle w:val="GvdeMetni"/>
        <w:shd w:val="clear" w:color="auto" w:fill="FFFFFF" w:themeFill="background1"/>
        <w:spacing w:before="120" w:after="120" w:line="360" w:lineRule="auto"/>
        <w:ind w:right="133" w:firstLine="709"/>
        <w:jc w:val="both"/>
      </w:pPr>
      <w:r w:rsidRPr="003A1E6D">
        <w:t xml:space="preserve">Tez/dönem projesi metni içerisinde verilmesi durumunda genel akışı ve sürekliliği </w:t>
      </w:r>
      <w:r w:rsidR="00702643">
        <w:t xml:space="preserve">bozacak </w:t>
      </w:r>
      <w:r w:rsidRPr="003A1E6D">
        <w:t>bi</w:t>
      </w:r>
      <w:r w:rsidR="00FF243B">
        <w:t xml:space="preserve">lgiler bu kısımda verilebilir. </w:t>
      </w:r>
      <w:r w:rsidR="00D8119D" w:rsidRPr="003A1E6D">
        <w:t>Her bir ek yeni bir sayfadan başlayacak şekilde numaralandırılıp isimlendirilerek hazı</w:t>
      </w:r>
      <w:r w:rsidRPr="003A1E6D">
        <w:t xml:space="preserve">rlanır ve eklere metin içerisinde atıf </w:t>
      </w:r>
      <w:r w:rsidR="009E6298" w:rsidRPr="003A1E6D">
        <w:t>yapılır</w:t>
      </w:r>
      <w:r w:rsidR="00702643">
        <w:t xml:space="preserve"> (</w:t>
      </w:r>
      <w:r w:rsidR="00702643" w:rsidRPr="00FF243B">
        <w:t>EK-1, EK-2</w:t>
      </w:r>
      <w:r w:rsidR="00FF243B" w:rsidRPr="00FF243B">
        <w:t>,</w:t>
      </w:r>
      <w:r w:rsidR="00702643">
        <w:t xml:space="preserve"> vb.</w:t>
      </w:r>
      <w:r w:rsidR="00432F1D">
        <w:t>)</w:t>
      </w:r>
      <w:r w:rsidR="008939CB">
        <w:t xml:space="preserve">. Ekler başlığı 12 punto yazı boyutunda, </w:t>
      </w:r>
      <w:proofErr w:type="spellStart"/>
      <w:r w:rsidR="008939CB" w:rsidRPr="008939CB">
        <w:rPr>
          <w:b/>
        </w:rPr>
        <w:t>bold</w:t>
      </w:r>
      <w:proofErr w:type="spellEnd"/>
      <w:r w:rsidR="008939CB" w:rsidRPr="008939CB">
        <w:rPr>
          <w:b/>
        </w:rPr>
        <w:t xml:space="preserve"> </w:t>
      </w:r>
      <w:r w:rsidR="008939CB">
        <w:t>olarak, tamamı büyük harflerle sayfaya ortalanarak yazılır. Ekler kısmına düzey başlık numarası verilmez.</w:t>
      </w:r>
    </w:p>
    <w:p w14:paraId="32D03588" w14:textId="6522FFCB" w:rsidR="00F60782" w:rsidRDefault="00F60782" w:rsidP="00D44C1D">
      <w:pPr>
        <w:pStyle w:val="GvdeMetni"/>
        <w:shd w:val="clear" w:color="auto" w:fill="FFFFFF" w:themeFill="background1"/>
        <w:spacing w:before="120" w:after="120" w:line="360" w:lineRule="auto"/>
        <w:ind w:right="141" w:firstLine="709"/>
        <w:jc w:val="both"/>
      </w:pPr>
    </w:p>
    <w:p w14:paraId="42F0F9E8" w14:textId="77777777" w:rsidR="008939CB" w:rsidRDefault="008939CB" w:rsidP="00D44C1D">
      <w:pPr>
        <w:pStyle w:val="GvdeMetni"/>
        <w:shd w:val="clear" w:color="auto" w:fill="FFFFFF" w:themeFill="background1"/>
        <w:spacing w:before="120" w:after="120" w:line="360" w:lineRule="auto"/>
        <w:ind w:right="141" w:firstLine="709"/>
        <w:jc w:val="both"/>
      </w:pPr>
    </w:p>
    <w:p w14:paraId="4C6FABB3" w14:textId="77777777" w:rsidR="008939CB" w:rsidRPr="003A1E6D" w:rsidRDefault="008939CB" w:rsidP="00FF243B">
      <w:pPr>
        <w:pStyle w:val="GvdeMetni"/>
        <w:shd w:val="clear" w:color="auto" w:fill="FFFFFF" w:themeFill="background1"/>
        <w:spacing w:before="120" w:after="120" w:line="360" w:lineRule="auto"/>
        <w:ind w:right="141"/>
        <w:jc w:val="both"/>
        <w:sectPr w:rsidR="008939CB" w:rsidRPr="003A1E6D" w:rsidSect="007C2990">
          <w:footerReference w:type="default" r:id="rId11"/>
          <w:pgSz w:w="11910" w:h="16840"/>
          <w:pgMar w:top="1320" w:right="1280" w:bottom="1200" w:left="1300" w:header="709" w:footer="709" w:gutter="0"/>
          <w:pgNumType w:start="1"/>
          <w:cols w:space="708"/>
          <w:docGrid w:linePitch="299"/>
        </w:sectPr>
      </w:pPr>
    </w:p>
    <w:p w14:paraId="60A54A9B" w14:textId="5ED72CCF" w:rsidR="00432F1D" w:rsidRDefault="00432F1D" w:rsidP="00FF243B">
      <w:pPr>
        <w:pStyle w:val="Balk1"/>
        <w:shd w:val="clear" w:color="auto" w:fill="FFFFFF" w:themeFill="background1"/>
        <w:ind w:left="0"/>
      </w:pPr>
      <w:bookmarkStart w:id="17" w:name="_TOC_250012"/>
      <w:bookmarkStart w:id="18" w:name="_TOC_250011"/>
      <w:bookmarkEnd w:id="17"/>
      <w:bookmarkEnd w:id="18"/>
    </w:p>
    <w:p w14:paraId="5301A6F5" w14:textId="7D11C6CA" w:rsidR="00F60782" w:rsidRPr="00D44C1D" w:rsidRDefault="00EF1E9F" w:rsidP="00D44C1D">
      <w:pPr>
        <w:pStyle w:val="Balk1"/>
        <w:shd w:val="clear" w:color="auto" w:fill="FFFFFF" w:themeFill="background1"/>
        <w:ind w:left="0"/>
      </w:pPr>
      <w:r w:rsidRPr="00386C9A">
        <w:t>EK-1: DIŞ KAPAK</w:t>
      </w:r>
    </w:p>
    <w:p w14:paraId="40C264C6" w14:textId="29700609" w:rsidR="00F60782" w:rsidRDefault="00F60782" w:rsidP="00872306">
      <w:pPr>
        <w:pStyle w:val="GvdeMetni"/>
        <w:shd w:val="clear" w:color="auto" w:fill="FFFFFF" w:themeFill="background1"/>
        <w:spacing w:before="4"/>
        <w:rPr>
          <w:b/>
          <w:sz w:val="26"/>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3"/>
        <w:gridCol w:w="4533"/>
      </w:tblGrid>
      <w:tr w:rsidR="00872306" w14:paraId="3CCEEF00" w14:textId="77777777" w:rsidTr="00872306">
        <w:tc>
          <w:tcPr>
            <w:tcW w:w="4533" w:type="dxa"/>
          </w:tcPr>
          <w:p w14:paraId="32E2AFE0" w14:textId="5F35197E" w:rsidR="00872306" w:rsidRDefault="00872306" w:rsidP="00872306">
            <w:pPr>
              <w:pStyle w:val="GvdeMetni"/>
              <w:spacing w:before="4"/>
              <w:rPr>
                <w:b/>
                <w:sz w:val="26"/>
              </w:rPr>
            </w:pPr>
            <w:r w:rsidRPr="00872306">
              <w:rPr>
                <w:b/>
                <w:sz w:val="26"/>
              </w:rPr>
              <w:drawing>
                <wp:inline distT="0" distB="0" distL="0" distR="0" wp14:anchorId="131FE5BF" wp14:editId="556E9C4C">
                  <wp:extent cx="1190231" cy="1019810"/>
                  <wp:effectExtent l="0" t="0" r="0" b="8890"/>
                  <wp:docPr id="159051209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512098" name=""/>
                          <pic:cNvPicPr/>
                        </pic:nvPicPr>
                        <pic:blipFill>
                          <a:blip r:embed="rId12"/>
                          <a:stretch>
                            <a:fillRect/>
                          </a:stretch>
                        </pic:blipFill>
                        <pic:spPr>
                          <a:xfrm>
                            <a:off x="0" y="0"/>
                            <a:ext cx="1204708" cy="1032214"/>
                          </a:xfrm>
                          <a:prstGeom prst="rect">
                            <a:avLst/>
                          </a:prstGeom>
                        </pic:spPr>
                      </pic:pic>
                    </a:graphicData>
                  </a:graphic>
                </wp:inline>
              </w:drawing>
            </w:r>
          </w:p>
        </w:tc>
        <w:tc>
          <w:tcPr>
            <w:tcW w:w="4533" w:type="dxa"/>
          </w:tcPr>
          <w:p w14:paraId="3D81EF87" w14:textId="2E401BF9" w:rsidR="00872306" w:rsidRDefault="00872306" w:rsidP="00872306">
            <w:pPr>
              <w:pStyle w:val="GvdeMetni"/>
              <w:spacing w:before="4"/>
              <w:jc w:val="right"/>
              <w:rPr>
                <w:b/>
                <w:sz w:val="26"/>
              </w:rPr>
            </w:pPr>
            <w:r w:rsidRPr="00872306">
              <w:rPr>
                <w:b/>
                <w:sz w:val="26"/>
              </w:rPr>
              <w:drawing>
                <wp:inline distT="0" distB="0" distL="0" distR="0" wp14:anchorId="6C7DE86F" wp14:editId="06F4B8CA">
                  <wp:extent cx="1090930" cy="1020338"/>
                  <wp:effectExtent l="0" t="0" r="0" b="8890"/>
                  <wp:docPr id="657358220" name="Resim 1" descr="simge, sembol, amblem, logo, ticari marka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358220" name="Resim 1" descr="simge, sembol, amblem, logo, ticari marka içeren bir resim&#10;&#10;Yapay zeka tarafından oluşturulmuş içerik yanlış olabilir."/>
                          <pic:cNvPicPr/>
                        </pic:nvPicPr>
                        <pic:blipFill>
                          <a:blip r:embed="rId13"/>
                          <a:stretch>
                            <a:fillRect/>
                          </a:stretch>
                        </pic:blipFill>
                        <pic:spPr>
                          <a:xfrm>
                            <a:off x="0" y="0"/>
                            <a:ext cx="1115184" cy="1043023"/>
                          </a:xfrm>
                          <a:prstGeom prst="rect">
                            <a:avLst/>
                          </a:prstGeom>
                        </pic:spPr>
                      </pic:pic>
                    </a:graphicData>
                  </a:graphic>
                </wp:inline>
              </w:drawing>
            </w:r>
          </w:p>
        </w:tc>
      </w:tr>
    </w:tbl>
    <w:p w14:paraId="722DF43C" w14:textId="77777777" w:rsidR="00872306" w:rsidRPr="00386C9A" w:rsidRDefault="00872306" w:rsidP="00872306">
      <w:pPr>
        <w:pStyle w:val="GvdeMetni"/>
        <w:shd w:val="clear" w:color="auto" w:fill="FFFFFF" w:themeFill="background1"/>
        <w:spacing w:before="4"/>
        <w:rPr>
          <w:b/>
          <w:sz w:val="26"/>
        </w:rPr>
      </w:pPr>
    </w:p>
    <w:p w14:paraId="7CA0E9E0" w14:textId="77777777" w:rsidR="00E90D43" w:rsidRPr="00386C9A" w:rsidRDefault="00E90D43" w:rsidP="00386C9A">
      <w:pPr>
        <w:pStyle w:val="GvdeMetni"/>
        <w:shd w:val="clear" w:color="auto" w:fill="FFFFFF" w:themeFill="background1"/>
        <w:ind w:left="113" w:right="2462"/>
        <w:jc w:val="center"/>
      </w:pPr>
    </w:p>
    <w:p w14:paraId="035F5217" w14:textId="77777777" w:rsidR="0020312F" w:rsidRDefault="0020312F" w:rsidP="0020312F">
      <w:pPr>
        <w:pStyle w:val="GvdeMetni"/>
        <w:shd w:val="clear" w:color="auto" w:fill="FFFFFF" w:themeFill="background1"/>
        <w:spacing w:before="120" w:after="120" w:line="360" w:lineRule="auto"/>
        <w:ind w:right="-23"/>
        <w:jc w:val="center"/>
      </w:pPr>
      <w:r w:rsidRPr="00386C9A">
        <w:t>T.C.</w:t>
      </w:r>
      <w:r>
        <w:t xml:space="preserve"> </w:t>
      </w:r>
    </w:p>
    <w:p w14:paraId="7ADCDF32" w14:textId="77777777" w:rsidR="0020312F" w:rsidRDefault="0020312F" w:rsidP="0020312F">
      <w:pPr>
        <w:pStyle w:val="GvdeMetni"/>
        <w:shd w:val="clear" w:color="auto" w:fill="FFFFFF" w:themeFill="background1"/>
        <w:spacing w:before="120" w:after="120" w:line="360" w:lineRule="auto"/>
        <w:ind w:right="-23"/>
        <w:jc w:val="center"/>
      </w:pPr>
      <w:r>
        <w:t xml:space="preserve">BİLECİK ŞEYH </w:t>
      </w:r>
      <w:r w:rsidRPr="00386C9A">
        <w:t>EDEBALİ ÜNİVERSİTESİ</w:t>
      </w:r>
    </w:p>
    <w:p w14:paraId="066B6CC4" w14:textId="77777777" w:rsidR="0020312F" w:rsidRPr="00386C9A" w:rsidRDefault="0020312F" w:rsidP="0020312F">
      <w:pPr>
        <w:pStyle w:val="GvdeMetni"/>
        <w:shd w:val="clear" w:color="auto" w:fill="FFFFFF" w:themeFill="background1"/>
        <w:spacing w:before="120" w:after="120" w:line="360" w:lineRule="auto"/>
        <w:ind w:right="-23"/>
        <w:jc w:val="center"/>
      </w:pPr>
      <w:r w:rsidRPr="00386C9A">
        <w:t xml:space="preserve"> L</w:t>
      </w:r>
      <w:r w:rsidRPr="00386C9A">
        <w:rPr>
          <w:shd w:val="clear" w:color="auto" w:fill="FFFFFF" w:themeFill="background1"/>
        </w:rPr>
        <w:t>İSANSÜST</w:t>
      </w:r>
      <w:r w:rsidRPr="00386C9A">
        <w:t>Ü EĞİTİM ENSTİTÜSÜ</w:t>
      </w:r>
    </w:p>
    <w:p w14:paraId="62384862" w14:textId="2DEBFF32" w:rsidR="0020312F" w:rsidRDefault="00000000" w:rsidP="0020312F">
      <w:pPr>
        <w:pStyle w:val="GvdeMetni"/>
        <w:shd w:val="clear" w:color="auto" w:fill="FFFFFF" w:themeFill="background1"/>
        <w:spacing w:before="120" w:after="120" w:line="360" w:lineRule="auto"/>
        <w:ind w:right="-23"/>
        <w:jc w:val="center"/>
      </w:pPr>
      <w:sdt>
        <w:sdtPr>
          <w:rPr>
            <w:shd w:val="clear" w:color="auto" w:fill="FFFFFF" w:themeFill="background1"/>
          </w:rPr>
          <w:alias w:val="ANABİLİM/ANASANAT DALI SEÇİNİZ."/>
          <w:tag w:val="ANABİLİM/ANASANAT DALI SEÇİNİZ."/>
          <w:id w:val="-610361403"/>
          <w:placeholder>
            <w:docPart w:val="CFC70F36A6CB4BE794C44E870F76390D"/>
          </w:placeholder>
          <w15:color w:val="00FF00"/>
          <w:comboBox>
            <w:listItem w:displayText="ANABİLİM/ANASANAT DALI SEÇİNİZ." w:value="ANABİLİM/ANASANAT DALI SEÇİNİZ."/>
            <w:listItem w:displayText="ACİL DURUM VE AFET YÖNETİMİ ANABİLİM DALI" w:value="ACİL DURUM VE AFET YÖNETİMİ ANABİLİM DALI"/>
            <w:listItem w:displayText="ARKEOLOJİ ANABİLİM DALI" w:value="ARKEOLOJİ ANABİLİM DALI"/>
            <w:listItem w:displayText="BANKACILIK VE FİNANS ANABİLİM DALI" w:value="BANKACILIK VE FİNANS ANABİLİM DALI"/>
            <w:listItem w:displayText="BİLGİSAYAR MÜHENDİSLİĞİ ANABİLİM DALI" w:value="BİLGİSAYAR MÜHENDİSLİĞİ ANABİLİM DALI"/>
            <w:listItem w:displayText="BİYOMÜHENDİSLİK ANABİLİM DALI" w:value="BİYOMÜHENDİSLİK ANABİLİM DALI"/>
            <w:listItem w:displayText="BİYOSİSTEM MÜHENDİSLİĞİ ANABİLİM DALI" w:value="BİYOSİSTEM MÜHENDİSLİĞİ ANABİLİM DALI"/>
            <w:listItem w:displayText="BİYOTEKNOLOJİ ANABİLİM DALI" w:value="BİYOTEKNOLOJİ ANABİLİM DALI"/>
            <w:listItem w:displayText="COĞRAFYA ANABİLİM DALI" w:value="COĞRAFYA ANABİLİM DALI"/>
            <w:listItem w:displayText="ÇOCUK GELİŞİMİ ANABİLİM DALI" w:value="ÇOCUK GELİŞİMİ ANABİLİM DALI"/>
            <w:listItem w:displayText="ELEKTRİK-ELEKTRONİK MÜHENDİSLİĞİ ANABİLİM DALI" w:value="ELEKTRİK-ELEKTRONİK MÜHENDİSLİĞİ ANABİLİM DALI"/>
            <w:listItem w:displayText="ELEKTRONİK VE BİLGİSAYAR MÜHENDİSLİĞİ ANABİLİM DALI" w:value="ELEKTRONİK VE BİLGİSAYAR MÜHENDİSLİĞİ ANABİLİM DALI"/>
            <w:listItem w:displayText="FELSEFE VE DİN BİLİMLERİ ANABİLİM DALI" w:value="FELSEFE VE DİN BİLİMLERİ ANABİLİM DALI"/>
            <w:listItem w:displayText="ENDÜSTRİYEL SÜRDÜRÜLEBİLİRLİK ANABİLİM DALI" w:value="ENDÜSTRİYEL SÜRDÜRÜLEBİLİRLİK ANABİLİM DALI"/>
            <w:listItem w:displayText="ENERJİ SİSTEMLERİ MÜHENDİSLİĞİ ANABİLİM DALI" w:value="ENERJİ SİSTEMLERİ MÜHENDİSLİĞİ ANABİLİM DALI"/>
            <w:listItem w:displayText="ENERJİ YÖNETİMİ ANABİLİM DALI" w:value="ENERJİ YÖNETİMİ ANABİLİM DALI"/>
            <w:listItem w:displayText="FİZİK ANABİLİM DALI" w:value="FİZİK ANABİLİM DALI"/>
            <w:listItem w:displayText="İKTİSAT ANABİLİM DALI" w:value="İKTİSAT ANABİLİM DALI"/>
            <w:listItem w:displayText="İNŞAAT MÜHENDİSLİĞİ ANABİLİM DALI" w:value="İNŞAAT MÜHENDİSLİĞİ ANABİLİM DALI"/>
            <w:listItem w:displayText="İŞLETME ANABİLİM DALI" w:value="İŞLETME ANABİLİM DALI"/>
            <w:listItem w:displayText="İŞ SAĞLIĞI VE GÜVENLİĞİ ANABİLİM DALI" w:value="İŞ SAĞLIĞI VE GÜVENLİĞİ ANABİLİM DALI"/>
            <w:listItem w:displayText="KİMYA ANABİLİM DALI" w:value="KİMYA ANABİLİM DALI"/>
            <w:listItem w:displayText="KİMYA MÜHENDİSLİĞİ ANABİLİM DALI" w:value="KİMYA MÜHENDİSLİĞİ ANABİLİM DALI"/>
            <w:listItem w:displayText="MAKİNE MÜHENDİSLİĞİ ANABİLİM DALI" w:value="MAKİNE MÜHENDİSLİĞİ ANABİLİM DALI"/>
            <w:listItem w:displayText="MANEVİ DANIŞMANLIK VE REHBERLİK ANABİLİM DALI" w:value="MANEVİ DANIŞMANLIK VE REHBERLİK ANABİLİM DALI"/>
            <w:listItem w:displayText="MALİYE ANABİLİM DALI" w:value="MALİYE ANABİLİM DALI"/>
            <w:listItem w:displayText="MATEMATİK ANABİLİM DALI" w:value="MATEMATİK ANABİLİM DALI"/>
            <w:listItem w:displayText="METALURJİ VE MALZEME MÜHENDİSLİĞİ ANABİLİM DALI" w:value="METALURJİ VE MALZEME MÜHENDİSLİĞİ ANABİLİM DALI"/>
            <w:listItem w:displayText="MOLEKÜLER BİYOLOJİ VE GENETİK ANABİLİM DALI" w:value="MOLEKÜLER BİYOLOJİ VE GENETİK ANABİLİM DALI"/>
            <w:listItem w:displayText="MUHASEBE VE DENETİM ANABİLİM DALI" w:value="MUHASEBE VE DENETİM ANABİLİM DALI"/>
            <w:listItem w:displayText="SAĞLIK YÖNETİMİ ANABİLİM DALI" w:value="SAĞLIK YÖNETİMİ ANABİLİM DALI"/>
            <w:listItem w:displayText="SERAMİK VE CAM ANASANAT DALI" w:value="SERAMİK VE CAM ANASANAT DALI"/>
            <w:listItem w:displayText="SİYASET BİLİMİ VE KAMU YÖNETİMİ ANABİLİM DALI" w:value="SİYASET BİLİMİ VE KAMU YÖNETİMİ ANABİLİM DALI"/>
            <w:listItem w:displayText="TARİH ANABİLİM DALI" w:value="TARİH ANABİLİM DALI"/>
            <w:listItem w:displayText="TARLA BİTKİLERİ ANABİLİM DALI" w:value="TARLA BİTKİLERİ ANABİLİM DALI"/>
            <w:listItem w:displayText="TEMEL İSLAM BİLİMLERİ ANABİLİM DALI" w:value="TEMEL İSLAM BİLİMLERİ ANABİLİM DALI"/>
            <w:listItem w:displayText="TÜRK DİLİ VE EDEBİYATI ANABİLİM DALI" w:value="TÜRK DİLİ VE EDEBİYATI ANABİLİM DALI"/>
          </w:comboBox>
        </w:sdtPr>
        <w:sdtContent>
          <w:r w:rsidR="00321357">
            <w:rPr>
              <w:shd w:val="clear" w:color="auto" w:fill="FFFFFF" w:themeFill="background1"/>
            </w:rPr>
            <w:t>ANABİLİM/ANASANAT DALI SEÇİNİZ.</w:t>
          </w:r>
        </w:sdtContent>
      </w:sdt>
      <w:r w:rsidR="0020312F" w:rsidRPr="00386C9A">
        <w:t xml:space="preserve"> </w:t>
      </w:r>
    </w:p>
    <w:sdt>
      <w:sdtPr>
        <w:alias w:val="PROGRAM ADI"/>
        <w:tag w:val="PROGRAM ADI"/>
        <w:id w:val="-1752489740"/>
        <w:placeholder>
          <w:docPart w:val="FA7A1EB1860046B3B908A7B84CDC8D60"/>
        </w:placeholder>
        <w:comboBox>
          <w:listItem w:value="PROGRAM ADI SEÇİNİZ."/>
          <w:listItem w:displayText="ACİL DURUM VE AFET YÖNETİMİ TEZLİ YÜKSEK LİSANS PROGRAMI " w:value="ACİL DURUM VE AFET YÖNETİMİ TEZLİ YÜKSEK LİSANS PROGRAMI "/>
          <w:listItem w:displayText="BANKACILIK VE SİGORTACILIK TEZLİ YÜKSEK LİSANS PROGRAMI " w:value="BANKACILIK VE SİGORTACILIK TEZLİ YÜKSEK LİSANS PROGRAMI "/>
          <w:listItem w:displayText="BANKACILIK VE FİNANS TEZSİZ YÜKSEK LİSANS PROGRAMI " w:value="BANKACILIK VE FİNANS TEZSİZ YÜKSEK LİSANS PROGRAMI "/>
          <w:listItem w:displayText="BİLGİSAYAR MÜHENDİSLİĞİ TEZLİ YÜKSEK LİSANS PROGRAMI " w:value="BİLGİSAYAR MÜHENDİSLİĞİ TEZLİ YÜKSEK LİSANS PROGRAMI "/>
          <w:listItem w:displayText="BİYOMÜHENDİSLİK TEZLİ YÜKSEK LİSANS PROGRAMI" w:value="BİYOMÜHENDİSLİK TEZLİ YÜKSEK LİSANS PROGRAMI"/>
          <w:listItem w:displayText="BİYOSİSTEM MÜHENDİSLİĞİ TEZLİ YÜKSEK LİSANS PROGRAMI " w:value="BİYOSİSTEM MÜHENDİSLİĞİ TEZLİ YÜKSEK LİSANS PROGRAMI "/>
          <w:listItem w:displayText="BİYOTEKNOLOJİ TEZLİ YÜKSEK LİSANS PROGRAMI" w:value="BİYOTEKNOLOJİ TEZLİ YÜKSEK LİSANS PROGRAMI"/>
          <w:listItem w:displayText="BİYOTEKNOLOJİ DOKTORA PROGRAMI" w:value="BİYOTEKNOLOJİ DOKTORA PROGRAMI"/>
          <w:listItem w:displayText="COĞRAFYA TEZLİ YÜKSEK LİSANS PROGRAMI" w:value="COĞRAFYA TEZLİ YÜKSEK LİSANS PROGRAMI"/>
          <w:listItem w:displayText="COĞRAFYA DOKTORA PROGRAMI" w:value="COĞRAFYA DOKTORA PROGRAMI"/>
          <w:listItem w:displayText="ÇOCUK GELİŞİMİ TEZLİ YÜKSEK LİSANS PROGRAMI (İ.Ö.)" w:value="ÇOCUK GELİŞİMİ TEZLİ YÜKSEK LİSANS PROGRAMI (İ.Ö.)"/>
          <w:listItem w:displayText="ELEKTRİK-ELEKTRONİK MÜHENDİSLİĞİ TEZLİ YÜKSEK LİSANS PROGRAMI " w:value="ELEKTRİK-ELEKTRONİK MÜHENDİSLİĞİ TEZLİ YÜKSEK LİSANS PROGRAMI "/>
          <w:listItem w:displayText="ELEKTRİK-ELEKTRONİK MÜHENDİSLİĞİ DOKTORA PROGRAMI" w:value="ELEKTRİK-ELEKTRONİK MÜHENDİSLİĞİ DOKTORA PROGRAMI"/>
          <w:listItem w:displayText="ELEKTRONİK VE BİLGİSAYAR MÜHENDİSLİĞİ DOKTORA PROGRAMI" w:value="ELEKTRONİK VE BİLGİSAYAR MÜHENDİSLİĞİ DOKTORA PROGRAMI"/>
          <w:listItem w:displayText="ENDÜSTRİYEL SÜRDÜRÜLEBİLİRLİK TEZLİ YÜKSEK LİSANS PROGRAMI" w:value="ENDÜSTRİYEL SÜRDÜRÜLEBİLİRLİK TEZLİ YÜKSEK LİSANS PROGRAMI"/>
          <w:listItem w:displayText="ENERJİ SİSTEMLERİ MÜHENDİSLİĞİ TEZLİ YÜKSEK LİSANS PROGRAMI" w:value="ENERJİ SİSTEMLERİ MÜHENDİSLİĞİ TEZLİ YÜKSEK LİSANS PROGRAMI"/>
          <w:listItem w:displayText="ENERJİ SİSTEMLERİ MÜHENDİSLİĞİ DOKTORA PROGRAMI" w:value="ENERJİ SİSTEMLERİ MÜHENDİSLİĞİ DOKTORA PROGRAMI"/>
          <w:listItem w:displayText="ENERJİ YÖNETİMİ TEZSİZ YÜKSEK LİSANS PROGRAMI (İ.Ö.)" w:value="ENERJİ YÖNETİMİ TEZSİZ YÜKSEK LİSANS PROGRAMI (İ.Ö.)"/>
          <w:listItem w:displayText="FELSEFE VE DİN BİLİMLERİ TEZLİ YÜKSEK LİSANS PROGRAMI" w:value="FELSEFE VE DİN BİLİMLERİ TEZLİ YÜKSEK LİSANS PROGRAMI"/>
          <w:listItem w:displayText="FİZİK TEZLİ YÜKSEK LİSANS PROGRAMI" w:value="FİZİK TEZLİ YÜKSEK LİSANS PROGRAMI"/>
          <w:listItem w:displayText="İKTİSAT TEZLİ YÜKSEK LİSANS PROGRAMI" w:value="İKTİSAT TEZLİ YÜKSEK LİSANS PROGRAMI"/>
          <w:listItem w:displayText="İKTİSAT TEZLİ YÜKSEK LİSANS PROGRAMI (İ.Ö.)" w:value="İKTİSAT TEZLİ YÜKSEK LİSANS PROGRAMI (İ.Ö.)"/>
          <w:listItem w:displayText="İKTİSAT TEZSİZ YÜKSEK LİSANS PROGRAMI" w:value="İKTİSAT TEZSİZ YÜKSEK LİSANS PROGRAMI"/>
          <w:listItem w:displayText="İKTİSAT DOKTORA PROGRAMI" w:value="İKTİSAT DOKTORA PROGRAMI"/>
          <w:listItem w:displayText="İNŞAAT MÜHENDİSLİĞİ TEZLİ YÜKSEK LİSANS PROGRAMI" w:value="İNŞAAT MÜHENDİSLİĞİ TEZLİ YÜKSEK LİSANS PROGRAMI"/>
          <w:listItem w:displayText="İNŞAAT MÜHENDİSLİĞİ DOKTORA PROGRAMI" w:value="İNŞAAT MÜHENDİSLİĞİ DOKTORA PROGRAMI"/>
          <w:listItem w:displayText="İŞLETME TEZLİ YÜKSEK LİSANS PROGRAMI" w:value="İŞLETME TEZLİ YÜKSEK LİSANS PROGRAMI"/>
          <w:listItem w:displayText="İŞLETME TEZSİZ YÜKSEK LİSANS PROGRAMI" w:value="İŞLETME TEZSİZ YÜKSEK LİSANS PROGRAMI"/>
          <w:listItem w:displayText="İŞLETME TEZSİZ YÜKSEK LİSANS PROGRAMI (İ.Ö.)" w:value="İŞLETME TEZSİZ YÜKSEK LİSANS PROGRAMI (İ.Ö.)"/>
          <w:listItem w:displayText="İŞLETME DOKTORA PROGRAMI" w:value="İŞLETME DOKTORA PROGRAMI"/>
          <w:listItem w:displayText="İŞ SAĞLIĞI VE GÜVENLİĞİ TEZSİZ YÜKSEK LİSANS PROGRAMI (İ.Ö.)" w:value="İŞ SAĞLIĞI VE GÜVENLİĞİ TEZSİZ YÜKSEK LİSANS PROGRAMI (İ.Ö.)"/>
          <w:listItem w:displayText="KAMU YÖNETİMİ TEZLİ YÜKSEK LİSANS PROGRAMI" w:value="KAMU YÖNETİMİ TEZLİ YÜKSEK LİSANS PROGRAMI"/>
          <w:listItem w:displayText="KİMYA TEZLİ YÜKSEK LİSANS PROGRAMI" w:value="KİMYA TEZLİ YÜKSEK LİSANS PROGRAMI"/>
          <w:listItem w:displayText="KİMYA DOKTORA PROGRAMI" w:value="KİMYA DOKTORA PROGRAMI"/>
          <w:listItem w:displayText="KİMYA MÜHENDİSLİĞİ TEZLİ YÜKSEK LİSANS PROGRAMI" w:value="KİMYA MÜHENDİSLİĞİ TEZLİ YÜKSEK LİSANS PROGRAMI"/>
          <w:listItem w:displayText="KİMYA MÜHENDİSLİĞİ DOKTORA PROGRAMI" w:value="KİMYA MÜHENDİSLİĞİ DOKTORA PROGRAMI"/>
          <w:listItem w:displayText="KÜRESEL SİYASET VE GÜVENLİK TEZSİZ YÜKSEK LİSANS PROGRAMI (İ.Ö.)" w:value="KÜRESEL SİYASET VE GÜVENLİK TEZSİZ YÜKSEK LİSANS PROGRAMI (İ.Ö.)"/>
          <w:listItem w:displayText="MANEVİ DANIŞMANLIK VE REHBERLİK TEZSİZ YÜKSEK LİSANS PROGRAMI" w:value="MANEVİ DANIŞMANLIK VE REHBERLİK TEZSİZ YÜKSEK LİSANS PROGRAMI"/>
          <w:listItem w:displayText="MAKİNE MÜHENDİSLİĞİ TEZLİ YÜKSEK LİSANS PROGRAMI" w:value="MAKİNE MÜHENDİSLİĞİ TEZLİ YÜKSEK LİSANS PROGRAMI"/>
          <w:listItem w:displayText="MAKİNE MÜHENDİSLİĞİ DOKTORA PROGRAMI" w:value="MAKİNE MÜHENDİSLİĞİ DOKTORA PROGRAMI"/>
          <w:listItem w:displayText="MALİYE TEZLİ YÜKSEK LİSANS PROGRAMI" w:value="MALİYE TEZLİ YÜKSEK LİSANS PROGRAMI"/>
          <w:listItem w:displayText="MALİYE TEZSİZ YÜKSEK LİSANS PROGRAMI (İ.Ö.)" w:value="MALİYE TEZSİZ YÜKSEK LİSANS PROGRAMI (İ.Ö.)"/>
          <w:listItem w:displayText="MATEMATİK TEZLİ YÜKSEK LİSANS PROGRAMI" w:value="MATEMATİK TEZLİ YÜKSEK LİSANS PROGRAMI"/>
          <w:listItem w:displayText="MATEMATİK DOKTORA PROGRAMI" w:value="MATEMATİK DOKTORA PROGRAMI"/>
          <w:listItem w:displayText="METALURJİ VE MALZEME MÜHENDİSLİĞİ TEZLİ YÜKSEK LİSANS PROGRAMI" w:value="METALURJİ VE MALZEME MÜHENDİSLİĞİ TEZLİ YÜKSEK LİSANS PROGRAMI"/>
          <w:listItem w:displayText="METALURJİ VE MALZEME MÜHENDİSLİĞİ DOKTORA PROGRAMI" w:value="METALURJİ VE MALZEME MÜHENDİSLİĞİ DOKTORA PROGRAMI"/>
          <w:listItem w:displayText="MOLEKÜLER BİYOLOJİ TEZLİ YÜKSEK LİSANS PROGRAMI" w:value="MOLEKÜLER BİYOLOJİ TEZLİ YÜKSEK LİSANS PROGRAMI"/>
          <w:listItem w:displayText="MOLEKÜLER BİYOLOJİ VE GENETİK DOKTORA PROGRAMI" w:value="MOLEKÜLER BİYOLOJİ VE GENETİK DOKTORA PROGRAMI"/>
          <w:listItem w:displayText="MOLEKÜLER BİYOLOJİ VE GENETİK DOKTORA PROGRAMI (ORTAK)" w:value="MOLEKÜLER BİYOLOJİ VE GENETİK DOKTORA PROGRAMI (ORTAK)"/>
          <w:listItem w:displayText="MUHASEBE VE DENETİM TEZLİ YÜKSEK LİSANS PROGRAMI" w:value="MUHASEBE VE DENETİM TEZLİ YÜKSEK LİSANS PROGRAMI"/>
          <w:listItem w:displayText="MUHASEBE VE DENETİM TEZSİZ YÜKSEK LİSANS PROGRAMI (İ.Ö.)" w:value="MUHASEBE VE DENETİM TEZSİZ YÜKSEK LİSANS PROGRAMI (İ.Ö.)"/>
          <w:listItem w:displayText="MUHASEBE VE FİNANSMAN TEZLİ YÜKSEK LİSANS PROGRAMI" w:value="MUHASEBE VE FİNANSMAN TEZLİ YÜKSEK LİSANS PROGRAMI"/>
          <w:listItem w:displayText="MUHASEBE VE FİNANSMAN TEZSİZ YÜKSEK LİSANS PROGRAMI (İ.Ö.)" w:value="MUHASEBE VE FİNANSMAN TEZSİZ YÜKSEK LİSANS PROGRAMI (İ.Ö.)"/>
          <w:listItem w:displayText="PARA-BANKA VE DIŞ TİCARET TEZSİZ YÜKSEK LİSANS PROGRAMI (İ.Ö.)" w:value="PARA-BANKA VE DIŞ TİCARET TEZSİZ YÜKSEK LİSANS PROGRAMI (İ.Ö.)"/>
          <w:listItem w:displayText="PROTOHİSTORYA VE ÖNASYA ARKEOLOJİSİ TEZLİ YÜKSEK LİSANS PROGRAMI " w:value="PROTOHİSTORYA VE ÖNASYA ARKEOLOJİSİ TEZLİ YÜKSEK LİSANS PROGRAMI "/>
          <w:listItem w:displayText="SAĞLIK YÖNETİMİ TEZSİZ YÜKSEK LİSANS PROGRAMI (İ.Ö.)" w:value="SAĞLIK YÖNETİMİ TEZSİZ YÜKSEK LİSANS PROGRAMI (İ.Ö.)"/>
          <w:listItem w:displayText="SERAMİK VE CAM TEZLİ YÜKSEK LİSANS PROGRAMI" w:value="SERAMİK VE CAM TEZLİ YÜKSEK LİSANS PROGRAMI"/>
          <w:listItem w:displayText="SERAMİK SANATTA YETERLİK PROGRAMI" w:value="SERAMİK SANATTA YETERLİK PROGRAMI"/>
          <w:listItem w:displayText="TARİH TEZLİ YÜKSEK LİSANS PROGRAMI" w:value="TARİH TEZLİ YÜKSEK LİSANS PROGRAMI"/>
          <w:listItem w:displayText="TARİH DOKTORA PROGRAMI" w:value="TARİH DOKTORA PROGRAMI"/>
          <w:listItem w:displayText="TARLA BİTKİLERİ TEZLİ YÜKSEK LİSANS PROGRAMI" w:value="TARLA BİTKİLERİ TEZLİ YÜKSEK LİSANS PROGRAMI"/>
          <w:listItem w:displayText="TARLA BİTKİLERİ DOKTORA PROGRAMI" w:value="TARLA BİTKİLERİ DOKTORA PROGRAMI"/>
          <w:listItem w:displayText="TEMEL İSLAM BİLİMLERİ TEZLİ YÜKSEK LİSANS PROGRAMI" w:value="TEMEL İSLAM BİLİMLERİ TEZLİ YÜKSEK LİSANS PROGRAMI"/>
          <w:listItem w:displayText="TEMEL İSLAM BİLİMLERİ (ARAPÇA) TEZLİ YÜKSEK LİSANS PROGRAMI" w:value="TEMEL İSLAM BİLİMLERİ (ARAPÇA) TEZLİ YÜKSEK LİSANS PROGRAMI"/>
          <w:listItem w:displayText="TÜRK DİLİ VE EDEBİYATI TEZLİ YÜKSEK LİSANS PROGRAMI" w:value="TÜRK DİLİ VE EDEBİYATI TEZLİ YÜKSEK LİSANS PROGRAMI"/>
          <w:listItem w:displayText="TÜRK DİLİ VE EDEBİYATI TEZSİZ YÜKSEK LİSANS PROGRAMI (İ.Ö.)" w:value="TÜRK DİLİ VE EDEBİYATI TEZSİZ YÜKSEK LİSANS PROGRAMI (İ.Ö.)"/>
          <w:listItem w:displayText="TÜRK DİLİ VE EDEBİYATI DOKTORA PROGRAMI" w:value="TÜRK DİLİ VE EDEBİYATI DOKTORA PROGRAMI"/>
          <w:listItem w:displayText="ÜRETİM YÖNETİMİ VE PAZARLAMA TEZLİ YÜKSEK LİSANS PROGRAMI" w:value="ÜRETİM YÖNETİMİ VE PAZARLAMA TEZLİ YÜKSEK LİSANS PROGRAMI"/>
          <w:listItem w:displayText="YÖNETİM VE ORGANİZASYON TEZLİ YÜKSEK LİSANS PROGRAMI (İ.Ö.)" w:value="YÖNETİM VE ORGANİZASYON TEZLİ YÜKSEK LİSANS PROGRAMI (İ.Ö.)"/>
          <w:listItem w:displayText="İKTİSADİ GELİŞME VE ULUSLARARASI İKTİSAT TEZLİ YÜKSEK LİSANS PROGRAMI" w:value="İKTİSADİ GELİŞME VE ULUSLARARASI İKTİSAT TEZLİ YÜKSEK LİSANS PROGRAMI"/>
          <w:listItem w:displayText="İKTİSAT POLİTİKASI TEZLİ YÜKSEK LİSANS PROGRAMI" w:value="İKTİSAT POLİTİKASI TEZLİ YÜKSEK LİSANS PROGRAMI"/>
          <w:listItem w:displayText="İKTİSAT TEORİSİ TEZLİ YÜKSEK LİSANS PROGRAMI" w:value="İKTİSAT TEORİSİ TEZLİ YÜKSEK LİSANS PROGRAMI"/>
          <w:listItem w:displayText="YÖNETİM VE ORGANİZASYON TEZLİ YÜKSEK LİSANS PROGRAMI" w:value="YÖNETİM VE ORGANİZASYON TEZLİ YÜKSEK LİSANS PROGRAMI"/>
          <w:listItem w:displayText="YÖNETİM VE ORGANİZASYON TEZSİZ YÜKSEK LİSANS PROGRAMI (İ.Ö.)" w:value="YÖNETİM VE ORGANİZASYON TEZSİZ YÜKSEK LİSANS PROGRAMI (İ.Ö.)"/>
        </w:comboBox>
      </w:sdtPr>
      <w:sdtContent>
        <w:p w14:paraId="47EDE1C2" w14:textId="4B5E5F2C" w:rsidR="0020312F" w:rsidRPr="00D44C1D" w:rsidRDefault="00321357" w:rsidP="00D44C1D">
          <w:pPr>
            <w:pStyle w:val="GvdeMetni"/>
            <w:shd w:val="clear" w:color="auto" w:fill="FFFFFF" w:themeFill="background1"/>
            <w:spacing w:before="120" w:after="120" w:line="360" w:lineRule="auto"/>
            <w:ind w:right="-23"/>
            <w:jc w:val="center"/>
            <w:sectPr w:rsidR="0020312F" w:rsidRPr="00D44C1D" w:rsidSect="008939CB">
              <w:pgSz w:w="11910" w:h="16840"/>
              <w:pgMar w:top="1417" w:right="1417" w:bottom="1417" w:left="1417" w:header="0" w:footer="1010" w:gutter="0"/>
              <w:cols w:space="708" w:equalWidth="0">
                <w:col w:w="9076" w:space="166"/>
              </w:cols>
              <w:docGrid w:linePitch="299"/>
            </w:sectPr>
          </w:pPr>
          <w:r>
            <w:t>PROGRAM ADI SEÇİNİZ.</w:t>
          </w:r>
        </w:p>
      </w:sdtContent>
    </w:sdt>
    <w:p w14:paraId="28D70A44" w14:textId="77777777" w:rsidR="0020312F" w:rsidRPr="00386C9A" w:rsidRDefault="0020312F" w:rsidP="0020312F">
      <w:pPr>
        <w:pStyle w:val="GvdeMetni"/>
        <w:shd w:val="clear" w:color="auto" w:fill="FFFFFF" w:themeFill="background1"/>
        <w:ind w:right="-24"/>
        <w:rPr>
          <w:b/>
          <w:sz w:val="26"/>
        </w:rPr>
      </w:pPr>
    </w:p>
    <w:p w14:paraId="5CB19623" w14:textId="77777777" w:rsidR="0020312F" w:rsidRPr="00386C9A" w:rsidRDefault="0020312F" w:rsidP="0020312F">
      <w:pPr>
        <w:pStyle w:val="GvdeMetni"/>
        <w:shd w:val="clear" w:color="auto" w:fill="FFFFFF" w:themeFill="background1"/>
        <w:ind w:right="-24"/>
        <w:rPr>
          <w:b/>
          <w:sz w:val="26"/>
        </w:rPr>
      </w:pPr>
    </w:p>
    <w:p w14:paraId="23D9A8D7" w14:textId="77777777" w:rsidR="0020312F" w:rsidRPr="00386C9A" w:rsidRDefault="0020312F" w:rsidP="0020312F">
      <w:pPr>
        <w:pStyle w:val="GvdeMetni"/>
        <w:shd w:val="clear" w:color="auto" w:fill="FFFFFF" w:themeFill="background1"/>
        <w:spacing w:before="9"/>
        <w:ind w:right="-24"/>
        <w:jc w:val="center"/>
        <w:rPr>
          <w:b/>
          <w:sz w:val="20"/>
        </w:rPr>
      </w:pPr>
    </w:p>
    <w:p w14:paraId="702EF7B3" w14:textId="63BD43D2" w:rsidR="0020312F" w:rsidRPr="00386C9A" w:rsidRDefault="00000000" w:rsidP="0020312F">
      <w:pPr>
        <w:pStyle w:val="GvdeMetni"/>
        <w:shd w:val="clear" w:color="auto" w:fill="FFFFFF" w:themeFill="background1"/>
        <w:spacing w:line="360" w:lineRule="auto"/>
        <w:ind w:right="-24"/>
        <w:jc w:val="center"/>
        <w:rPr>
          <w:bCs/>
          <w:shd w:val="clear" w:color="auto" w:fill="C2D69B" w:themeFill="accent3" w:themeFillTint="99"/>
        </w:rPr>
      </w:pPr>
      <w:sdt>
        <w:sdtPr>
          <w:rPr>
            <w:b/>
            <w:shd w:val="clear" w:color="auto" w:fill="FFFFFF" w:themeFill="background1"/>
          </w:rPr>
          <w:alias w:val="TEZ BAŞLIĞINI KOYU VE BÜYÜK HARFLERLE YAZINIZ."/>
          <w:tag w:val="TEZ BAŞLIĞINI KOYU VE BÜYÜK HARFLERLE YAZINIZ."/>
          <w:id w:val="1992136444"/>
          <w:placeholder>
            <w:docPart w:val="5208B905C2AB4128BB353C899839F800"/>
          </w:placeholder>
          <w15:color w:val="99CC00"/>
          <w:text/>
        </w:sdtPr>
        <w:sdtContent>
          <w:r w:rsidR="0020312F" w:rsidRPr="00386C9A">
            <w:rPr>
              <w:b/>
              <w:shd w:val="clear" w:color="auto" w:fill="FFFFFF" w:themeFill="background1"/>
            </w:rPr>
            <w:t>TEZ</w:t>
          </w:r>
          <w:r w:rsidR="007E533F">
            <w:rPr>
              <w:b/>
              <w:shd w:val="clear" w:color="auto" w:fill="FFFFFF" w:themeFill="background1"/>
            </w:rPr>
            <w:t>/DÖNEM PROJESİ</w:t>
          </w:r>
          <w:r w:rsidR="0020312F" w:rsidRPr="00386C9A">
            <w:rPr>
              <w:b/>
              <w:shd w:val="clear" w:color="auto" w:fill="FFFFFF" w:themeFill="background1"/>
            </w:rPr>
            <w:t xml:space="preserve"> BAŞLIĞI</w:t>
          </w:r>
        </w:sdtContent>
      </w:sdt>
    </w:p>
    <w:p w14:paraId="54E185B0" w14:textId="77777777" w:rsidR="0020312F" w:rsidRPr="00386C9A" w:rsidRDefault="0020312F" w:rsidP="0020312F">
      <w:pPr>
        <w:pStyle w:val="GvdeMetni"/>
        <w:shd w:val="clear" w:color="auto" w:fill="FFFFFF" w:themeFill="background1"/>
        <w:spacing w:before="5"/>
        <w:ind w:right="-24"/>
        <w:jc w:val="center"/>
        <w:rPr>
          <w:b/>
          <w:sz w:val="36"/>
        </w:rPr>
      </w:pPr>
    </w:p>
    <w:p w14:paraId="6AD28DEC" w14:textId="77777777" w:rsidR="0020312F" w:rsidRPr="00386C9A" w:rsidRDefault="0020312F" w:rsidP="0020312F">
      <w:pPr>
        <w:pStyle w:val="GvdeMetni"/>
        <w:shd w:val="clear" w:color="auto" w:fill="FFFFFF" w:themeFill="background1"/>
        <w:spacing w:before="5"/>
        <w:ind w:right="-24"/>
        <w:jc w:val="center"/>
        <w:rPr>
          <w:b/>
          <w:sz w:val="36"/>
        </w:rPr>
      </w:pPr>
    </w:p>
    <w:p w14:paraId="2A9B8089" w14:textId="02E3E594" w:rsidR="0020312F" w:rsidRPr="00386C9A" w:rsidRDefault="00000000" w:rsidP="0020312F">
      <w:pPr>
        <w:pStyle w:val="GvdeMetni"/>
        <w:shd w:val="clear" w:color="auto" w:fill="FFFFFF" w:themeFill="background1"/>
        <w:ind w:right="-24"/>
        <w:jc w:val="center"/>
      </w:pPr>
      <w:sdt>
        <w:sdtPr>
          <w:rPr>
            <w:shd w:val="clear" w:color="auto" w:fill="FFFFFF" w:themeFill="background1"/>
          </w:rPr>
          <w:alias w:val="PROGRAM TÜRÜ SEÇİNİZ."/>
          <w:tag w:val="PROGRAM TÜRÜ SEÇİNİZ."/>
          <w:id w:val="-1898109785"/>
          <w:placeholder>
            <w:docPart w:val="0907B053CFCC493188068FFA670C340F"/>
          </w:placeholder>
          <w15:color w:val="00FF00"/>
          <w:comboBox>
            <w:listItem w:displayText="PROGRAM TÜRÜ SEÇİNİZ." w:value="PROGRAM TÜRÜ SEÇİNİZ."/>
            <w:listItem w:displayText="YÜKSEK LİSANS TEZİ" w:value="YÜKSEK LİSANS TEZİ"/>
            <w:listItem w:displayText="DOKTORA TEZİ" w:value="DOKTORA TEZİ"/>
            <w:listItem w:displayText="SANATTA YETERLİK TEZİ" w:value="SANATTA YETERLİK TEZİ"/>
            <w:listItem w:displayText="DÖNEM PROJESİ" w:value="DÖNEM PROJESİ"/>
          </w:comboBox>
        </w:sdtPr>
        <w:sdtContent>
          <w:r w:rsidR="00671867">
            <w:rPr>
              <w:shd w:val="clear" w:color="auto" w:fill="FFFFFF" w:themeFill="background1"/>
            </w:rPr>
            <w:t>PROGRAM TÜRÜ SEÇİNİZ.</w:t>
          </w:r>
        </w:sdtContent>
      </w:sdt>
    </w:p>
    <w:p w14:paraId="2A9ECD88" w14:textId="77777777" w:rsidR="0020312F" w:rsidRPr="00386C9A" w:rsidRDefault="0020312F" w:rsidP="0020312F">
      <w:pPr>
        <w:pStyle w:val="GvdeMetni"/>
        <w:shd w:val="clear" w:color="auto" w:fill="FFFFFF" w:themeFill="background1"/>
        <w:spacing w:before="8"/>
        <w:ind w:right="-24"/>
        <w:jc w:val="center"/>
        <w:rPr>
          <w:sz w:val="22"/>
        </w:rPr>
      </w:pPr>
    </w:p>
    <w:p w14:paraId="06D101AA" w14:textId="77777777" w:rsidR="0020312F" w:rsidRPr="00386C9A" w:rsidRDefault="0020312F" w:rsidP="00872306">
      <w:pPr>
        <w:pStyle w:val="GvdeMetni"/>
        <w:shd w:val="clear" w:color="auto" w:fill="FFFFFF" w:themeFill="background1"/>
        <w:ind w:right="-24"/>
        <w:rPr>
          <w:b/>
          <w:sz w:val="22"/>
        </w:rPr>
      </w:pPr>
    </w:p>
    <w:p w14:paraId="1B398D4F" w14:textId="77777777" w:rsidR="0020312F" w:rsidRPr="00386C9A" w:rsidRDefault="0020312F" w:rsidP="0020312F">
      <w:pPr>
        <w:pStyle w:val="GvdeMetni"/>
        <w:shd w:val="clear" w:color="auto" w:fill="FFFFFF" w:themeFill="background1"/>
        <w:ind w:right="-24"/>
        <w:jc w:val="center"/>
        <w:rPr>
          <w:b/>
          <w:sz w:val="22"/>
        </w:rPr>
      </w:pPr>
    </w:p>
    <w:p w14:paraId="09EECC2C" w14:textId="77777777" w:rsidR="0020312F" w:rsidRPr="00386C9A" w:rsidRDefault="00000000" w:rsidP="0020312F">
      <w:pPr>
        <w:pStyle w:val="GvdeMetni"/>
        <w:shd w:val="clear" w:color="auto" w:fill="FFFFFF" w:themeFill="background1"/>
        <w:ind w:right="-24"/>
        <w:jc w:val="center"/>
        <w:rPr>
          <w:sz w:val="26"/>
        </w:rPr>
      </w:pPr>
      <w:sdt>
        <w:sdtPr>
          <w:rPr>
            <w:bCs/>
            <w:shd w:val="clear" w:color="auto" w:fill="FFFFFF" w:themeFill="background1"/>
          </w:rPr>
          <w:alias w:val="AD SOYADINIZI BÜYÜK HARFLERLE YAZINIZ."/>
          <w:tag w:val="AD SOYADINIZI BÜYÜK HARFLERLE YAZINIZ."/>
          <w:id w:val="2007707423"/>
          <w:placeholder>
            <w:docPart w:val="04CDEB488D004545BAC5054D89A38155"/>
          </w:placeholder>
          <w15:color w:val="99CC00"/>
          <w:text/>
        </w:sdtPr>
        <w:sdtContent>
          <w:r w:rsidR="0020312F" w:rsidRPr="00386C9A">
            <w:rPr>
              <w:bCs/>
              <w:shd w:val="clear" w:color="auto" w:fill="FFFFFF" w:themeFill="background1"/>
            </w:rPr>
            <w:t xml:space="preserve">ÖĞRENCİ ADI SOYADI </w:t>
          </w:r>
        </w:sdtContent>
      </w:sdt>
    </w:p>
    <w:p w14:paraId="18F8A717" w14:textId="77777777" w:rsidR="0020312F" w:rsidRPr="00386C9A" w:rsidRDefault="0020312F" w:rsidP="008939CB">
      <w:pPr>
        <w:pStyle w:val="GvdeMetni"/>
        <w:shd w:val="clear" w:color="auto" w:fill="FFFFFF" w:themeFill="background1"/>
        <w:spacing w:line="360" w:lineRule="auto"/>
        <w:ind w:right="-24"/>
        <w:rPr>
          <w:sz w:val="37"/>
        </w:rPr>
      </w:pPr>
    </w:p>
    <w:sdt>
      <w:sdtPr>
        <w:alias w:val="DANIŞMAN SEÇİNİZ."/>
        <w:tag w:val="DANIŞMAN SEÇİNİZ."/>
        <w:id w:val="-1960023052"/>
        <w:placeholder>
          <w:docPart w:val="EB3134AD93A547EA9D560CAF5C519806"/>
        </w:placeholder>
        <w:comboBox>
          <w:listItem w:value="DANIŞMAN SEÇİNİZ."/>
          <w:listItem w:displayText="TEZ DANIŞMANI" w:value="TEZ DANIŞMANI"/>
          <w:listItem w:displayText="DÖNEM PROJESİ DANIŞMANI" w:value="DÖNEM PROJESİ DANIŞMANI"/>
        </w:comboBox>
      </w:sdtPr>
      <w:sdtContent>
        <w:p w14:paraId="60C97716" w14:textId="2DCA33E6" w:rsidR="003C6971" w:rsidRPr="003C6971" w:rsidRDefault="003C6971" w:rsidP="003C6971">
          <w:pPr>
            <w:pStyle w:val="GvdeMetni"/>
            <w:shd w:val="clear" w:color="auto" w:fill="FFFFFF" w:themeFill="background1"/>
            <w:spacing w:line="360" w:lineRule="auto"/>
            <w:ind w:right="-24"/>
            <w:jc w:val="center"/>
          </w:pPr>
          <w:r w:rsidRPr="003C6971">
            <w:t>DANIŞMAN SEÇİNİZ.</w:t>
          </w:r>
        </w:p>
      </w:sdtContent>
    </w:sdt>
    <w:p w14:paraId="1C4DB5B8" w14:textId="5412656A" w:rsidR="0020312F" w:rsidRPr="00386C9A" w:rsidRDefault="00000000" w:rsidP="0020312F">
      <w:pPr>
        <w:pStyle w:val="GvdeMetni"/>
        <w:shd w:val="clear" w:color="auto" w:fill="FFFFFF" w:themeFill="background1"/>
        <w:spacing w:line="360" w:lineRule="auto"/>
        <w:ind w:right="-24"/>
        <w:jc w:val="center"/>
        <w:rPr>
          <w:bCs/>
        </w:rPr>
      </w:pPr>
      <w:sdt>
        <w:sdtPr>
          <w:rPr>
            <w:bCs/>
            <w:shd w:val="clear" w:color="auto" w:fill="FFFFFF" w:themeFill="background1"/>
          </w:rPr>
          <w:alias w:val="ÜNVAN SEÇİNİZ."/>
          <w:tag w:val="ÜNVAN SEÇİNİZ."/>
          <w:id w:val="1158189577"/>
          <w:placeholder>
            <w:docPart w:val="06DAA29675EB4FC28D88A02284E0FFB9"/>
          </w:placeholder>
          <w15:color w:val="99CC00"/>
          <w:comboBox>
            <w:listItem w:displayText="ÜNVAN SEÇİNİZ." w:value="ÜNVAN SEÇİNİZ."/>
            <w:listItem w:displayText="PROF. DR. " w:value="PROF. DR. "/>
            <w:listItem w:displayText="DOÇ. DR. " w:value="DOÇ. DR. "/>
            <w:listItem w:displayText="DR. ÖĞR. ÜYESİ " w:value="DR. ÖĞR. ÜYESİ "/>
            <w:listItem w:displayText="PROF." w:value="PROF."/>
            <w:listItem w:displayText="DOÇ." w:value="DOÇ."/>
            <w:listItem w:displayText="ARŞ. GÖR. DR." w:value="ARŞ. GÖR. DR."/>
            <w:listItem w:displayText="ÖĞR. GÖR. DR." w:value="ÖĞR. GÖR. DR."/>
            <w:listItem w:displayText="DR." w:value="DR."/>
          </w:comboBox>
        </w:sdtPr>
        <w:sdtContent>
          <w:r w:rsidR="0020312F" w:rsidRPr="00386C9A">
            <w:rPr>
              <w:bCs/>
              <w:shd w:val="clear" w:color="auto" w:fill="FFFFFF" w:themeFill="background1"/>
            </w:rPr>
            <w:t>ÜNVAN</w:t>
          </w:r>
        </w:sdtContent>
      </w:sdt>
      <w:r w:rsidR="0020312F" w:rsidRPr="00386C9A">
        <w:rPr>
          <w:bCs/>
        </w:rPr>
        <w:t xml:space="preserve"> </w:t>
      </w:r>
      <w:sdt>
        <w:sdtPr>
          <w:rPr>
            <w:bCs/>
          </w:rPr>
          <w:alias w:val="DANIŞMAN AD SOYADINI BÜYÜK HARFLERLE YAZINIZ."/>
          <w:tag w:val="DANIŞMAN AD SOYADINI BÜYÜK HARFLERLE YAZINIZ."/>
          <w:id w:val="-1065865264"/>
          <w:placeholder>
            <w:docPart w:val="547056B83FC04D2C889EFA1817771D74"/>
          </w:placeholder>
          <w15:color w:val="99CC00"/>
        </w:sdtPr>
        <w:sdtContent>
          <w:r w:rsidR="0020312F" w:rsidRPr="00386C9A">
            <w:rPr>
              <w:bCs/>
              <w:shd w:val="clear" w:color="auto" w:fill="FFFFFF" w:themeFill="background1"/>
            </w:rPr>
            <w:t>DANIŞMAN ADI SOYADI</w:t>
          </w:r>
        </w:sdtContent>
      </w:sdt>
    </w:p>
    <w:p w14:paraId="6C410E6F" w14:textId="77777777" w:rsidR="0020312F" w:rsidRPr="00386C9A" w:rsidRDefault="0020312F" w:rsidP="0020312F">
      <w:pPr>
        <w:pStyle w:val="GvdeMetni"/>
        <w:shd w:val="clear" w:color="auto" w:fill="FFFFFF" w:themeFill="background1"/>
        <w:ind w:right="-24"/>
        <w:jc w:val="center"/>
        <w:rPr>
          <w:sz w:val="26"/>
        </w:rPr>
      </w:pPr>
    </w:p>
    <w:p w14:paraId="16D3BA2E" w14:textId="77777777" w:rsidR="0020312F" w:rsidRPr="00386C9A" w:rsidRDefault="0020312F" w:rsidP="0020312F">
      <w:pPr>
        <w:pStyle w:val="GvdeMetni"/>
        <w:shd w:val="clear" w:color="auto" w:fill="FFFFFF" w:themeFill="background1"/>
        <w:ind w:right="-24"/>
        <w:jc w:val="center"/>
        <w:rPr>
          <w:sz w:val="26"/>
        </w:rPr>
      </w:pPr>
    </w:p>
    <w:p w14:paraId="539A21F2" w14:textId="59CF14F3" w:rsidR="0020312F" w:rsidRPr="00386C9A" w:rsidRDefault="00000000" w:rsidP="0020312F">
      <w:pPr>
        <w:pStyle w:val="GvdeMetni"/>
        <w:shd w:val="clear" w:color="auto" w:fill="FFFFFF" w:themeFill="background1"/>
        <w:spacing w:line="360" w:lineRule="auto"/>
        <w:ind w:right="-24"/>
        <w:jc w:val="center"/>
      </w:pPr>
      <w:sdt>
        <w:sdtPr>
          <w:rPr>
            <w:shd w:val="clear" w:color="auto" w:fill="FFFFFF" w:themeFill="background1"/>
          </w:rPr>
          <w:alias w:val="İKİNCİ TEZ DANIŞMANI SEÇİNİZ (Yoksa bu kısım silinecektir.)"/>
          <w:tag w:val="İKİNCİ TEZ DANIŞMANI SEÇİNİZ (Yoksa bu kısım silinecektir.)"/>
          <w:id w:val="-1730225212"/>
          <w:placeholder>
            <w:docPart w:val="9AC063E2ABF848D5A687F5B6D8A20C0D"/>
          </w:placeholder>
          <w15:color w:val="00FF00"/>
          <w:comboBox>
            <w:listItem w:displayText="İKİNCİ TEZ DANIŞMANI " w:value="İKİNCİ TEZ DANIŞMANI "/>
          </w:comboBox>
        </w:sdtPr>
        <w:sdtContent>
          <w:r w:rsidR="00D65FDA">
            <w:rPr>
              <w:shd w:val="clear" w:color="auto" w:fill="FFFFFF" w:themeFill="background1"/>
            </w:rPr>
            <w:t xml:space="preserve">İKİNCİ TEZ DANIŞMANI </w:t>
          </w:r>
        </w:sdtContent>
      </w:sdt>
    </w:p>
    <w:p w14:paraId="5B151355" w14:textId="77777777" w:rsidR="0020312F" w:rsidRPr="00386C9A" w:rsidRDefault="00000000" w:rsidP="0020312F">
      <w:pPr>
        <w:pStyle w:val="GvdeMetni"/>
        <w:shd w:val="clear" w:color="auto" w:fill="FFFFFF" w:themeFill="background1"/>
        <w:spacing w:line="360" w:lineRule="auto"/>
        <w:ind w:right="-24"/>
        <w:jc w:val="center"/>
        <w:rPr>
          <w:bCs/>
        </w:rPr>
      </w:pPr>
      <w:sdt>
        <w:sdtPr>
          <w:rPr>
            <w:bCs/>
            <w:shd w:val="clear" w:color="auto" w:fill="FFFFFF" w:themeFill="background1"/>
          </w:rPr>
          <w:alias w:val="ÜNVAN SEÇİNİZ."/>
          <w:tag w:val="ÜNVAN SEÇİNİZ."/>
          <w:id w:val="1481580309"/>
          <w:placeholder>
            <w:docPart w:val="3993D60CC4B24C2683238058CB54F1E2"/>
          </w:placeholder>
          <w15:color w:val="99CC00"/>
          <w:comboBox>
            <w:listItem w:displayText="ÜNVAN SEÇİNİZ." w:value="ÜNVAN SEÇİNİZ."/>
            <w:listItem w:displayText="PROF. DR. " w:value="PROF. DR. "/>
            <w:listItem w:displayText="DOÇ. DR. " w:value="DOÇ. DR. "/>
            <w:listItem w:displayText="DR. ÖĞR. ÜYESİ " w:value="DR. ÖĞR. ÜYESİ "/>
            <w:listItem w:displayText="PROF." w:value="PROF."/>
            <w:listItem w:displayText="DOÇ." w:value="DOÇ."/>
            <w:listItem w:displayText="ARŞ. GÖR. DR." w:value="ARŞ. GÖR. DR."/>
            <w:listItem w:displayText="ÖĞR. GÖR. DR." w:value="ÖĞR. GÖR. DR."/>
            <w:listItem w:displayText="DR." w:value="DR."/>
          </w:comboBox>
        </w:sdtPr>
        <w:sdtContent>
          <w:r w:rsidR="0020312F" w:rsidRPr="00386C9A">
            <w:rPr>
              <w:bCs/>
              <w:shd w:val="clear" w:color="auto" w:fill="FFFFFF" w:themeFill="background1"/>
            </w:rPr>
            <w:t>ÜNVAN</w:t>
          </w:r>
        </w:sdtContent>
      </w:sdt>
      <w:r w:rsidR="0020312F" w:rsidRPr="00386C9A">
        <w:rPr>
          <w:bCs/>
        </w:rPr>
        <w:t xml:space="preserve"> </w:t>
      </w:r>
      <w:sdt>
        <w:sdtPr>
          <w:rPr>
            <w:bCs/>
          </w:rPr>
          <w:alias w:val="DANIŞMAN AD SOYADINI BÜYÜK HARFLERLE YAZINIZ."/>
          <w:tag w:val="DANIŞMAN AD SOYADINI BÜYÜK HARFLERLE YAZINIZ."/>
          <w:id w:val="-1073194951"/>
          <w:placeholder>
            <w:docPart w:val="1387F2A0627A42ABA88F67F031662991"/>
          </w:placeholder>
          <w15:color w:val="99CC00"/>
        </w:sdtPr>
        <w:sdtContent>
          <w:r w:rsidR="0020312F" w:rsidRPr="00386C9A">
            <w:rPr>
              <w:bCs/>
              <w:shd w:val="clear" w:color="auto" w:fill="FFFFFF" w:themeFill="background1"/>
            </w:rPr>
            <w:t>İKİNCİ TEZ DANIŞMANI ADI SOYADI</w:t>
          </w:r>
        </w:sdtContent>
      </w:sdt>
    </w:p>
    <w:p w14:paraId="03EB183D" w14:textId="77777777" w:rsidR="0020312F" w:rsidRDefault="0020312F" w:rsidP="0020312F">
      <w:pPr>
        <w:pStyle w:val="GvdeMetni"/>
        <w:shd w:val="clear" w:color="auto" w:fill="FFFFFF" w:themeFill="background1"/>
        <w:spacing w:before="5"/>
        <w:ind w:right="-24"/>
        <w:rPr>
          <w:sz w:val="37"/>
        </w:rPr>
      </w:pPr>
    </w:p>
    <w:p w14:paraId="3897106E" w14:textId="77777777" w:rsidR="008939CB" w:rsidRPr="00386C9A" w:rsidRDefault="008939CB" w:rsidP="0020312F">
      <w:pPr>
        <w:pStyle w:val="GvdeMetni"/>
        <w:shd w:val="clear" w:color="auto" w:fill="FFFFFF" w:themeFill="background1"/>
        <w:spacing w:before="5"/>
        <w:ind w:right="-24"/>
        <w:rPr>
          <w:sz w:val="37"/>
        </w:rPr>
      </w:pPr>
    </w:p>
    <w:p w14:paraId="3ABF83BC" w14:textId="77777777" w:rsidR="0020312F" w:rsidRPr="00386C9A" w:rsidRDefault="0020312F" w:rsidP="0020312F">
      <w:pPr>
        <w:pStyle w:val="GvdeMetni"/>
        <w:shd w:val="clear" w:color="auto" w:fill="FFFFFF" w:themeFill="background1"/>
        <w:spacing w:line="360" w:lineRule="auto"/>
        <w:ind w:right="-24"/>
        <w:jc w:val="center"/>
      </w:pPr>
      <w:r w:rsidRPr="00386C9A">
        <w:t xml:space="preserve">BİLECİK, </w:t>
      </w:r>
      <w:sdt>
        <w:sdtPr>
          <w:alias w:val="MEZUNİYET YILI SEÇİNİZ."/>
          <w:tag w:val="MEZUNİYET YILI SEÇİNİZ."/>
          <w:id w:val="-395516408"/>
          <w:placeholder>
            <w:docPart w:val="EC0F8A9E80824BC3986B6FF66960BEEC"/>
          </w:placeholder>
          <w15:color w:val="00FF00"/>
          <w:comboBox>
            <w:listItem w:displayText="MEZUNİYET YILI SEÇİNİZ." w:value="MEZUNİYET YILI SEÇİNİZ."/>
            <w:listItem w:displayText="2024" w:value="2024"/>
            <w:listItem w:displayText="2025" w:value="2025"/>
            <w:listItem w:displayText="2026" w:value="2026"/>
            <w:listItem w:displayText="2027" w:value="2027"/>
            <w:listItem w:displayText="2028" w:value="2028"/>
            <w:listItem w:displayText="2029" w:value="2029"/>
            <w:listItem w:displayText="2030" w:value="2030"/>
            <w:listItem w:displayText="2031" w:value="2031"/>
            <w:listItem w:displayText="2032" w:value="2032"/>
            <w:listItem w:displayText="2033" w:value="2033"/>
            <w:listItem w:displayText="2034" w:value="2034"/>
            <w:listItem w:displayText="2035" w:value="2035"/>
            <w:listItem w:displayText="2036" w:value="2036"/>
            <w:listItem w:displayText="2037" w:value="2037"/>
            <w:listItem w:displayText="2038" w:value="2038"/>
            <w:listItem w:displayText="2039" w:value="2039"/>
            <w:listItem w:displayText="2040" w:value="2040"/>
            <w:listItem w:displayText="2041" w:value="2041"/>
            <w:listItem w:displayText="2042" w:value="2042"/>
            <w:listItem w:displayText="2043" w:value="2043"/>
            <w:listItem w:displayText="2044" w:value="2044"/>
            <w:listItem w:displayText="2045" w:value="2045"/>
            <w:listItem w:displayText="2046" w:value="2046"/>
            <w:listItem w:displayText="2047" w:value="2047"/>
            <w:listItem w:displayText="2048" w:value="2048"/>
            <w:listItem w:displayText="2049" w:value="2049"/>
            <w:listItem w:displayText="2050" w:value="2050"/>
          </w:comboBox>
        </w:sdtPr>
        <w:sdtContent>
          <w:r w:rsidRPr="00386C9A">
            <w:t>YIL</w:t>
          </w:r>
        </w:sdtContent>
      </w:sdt>
    </w:p>
    <w:p w14:paraId="309FFB51" w14:textId="533AF448" w:rsidR="00386C9A" w:rsidRPr="00386C9A" w:rsidRDefault="00000000" w:rsidP="0020312F">
      <w:pPr>
        <w:shd w:val="clear" w:color="auto" w:fill="FFFFFF" w:themeFill="background1"/>
        <w:jc w:val="center"/>
        <w:rPr>
          <w:sz w:val="20"/>
        </w:rPr>
        <w:sectPr w:rsidR="00386C9A" w:rsidRPr="00386C9A" w:rsidSect="008939CB">
          <w:type w:val="continuous"/>
          <w:pgSz w:w="11910" w:h="16840"/>
          <w:pgMar w:top="1417" w:right="1417" w:bottom="1417" w:left="1417" w:header="708" w:footer="708" w:gutter="0"/>
          <w:cols w:space="708"/>
        </w:sectPr>
      </w:pPr>
      <w:sdt>
        <w:sdtPr>
          <w:rPr>
            <w:bCs/>
            <w:sz w:val="24"/>
            <w:szCs w:val="24"/>
          </w:rPr>
          <w:alias w:val="DÖNEM PROJESİ ÖĞRENCİLERİ İÇİN BU KISIM SİLİNİR. "/>
          <w:tag w:val="DÖNEM PROJESİ ÖĞRENCİLERİ İÇİN BU KISIM SİLİNİR."/>
          <w:id w:val="665141037"/>
          <w:placeholder>
            <w:docPart w:val="C3B1CC1C07DB41D5BF084E35C4321B31"/>
          </w:placeholder>
          <w15:color w:val="99CC00"/>
        </w:sdtPr>
        <w:sdtContent>
          <w:r w:rsidR="0020312F" w:rsidRPr="00386C9A">
            <w:rPr>
              <w:bCs/>
              <w:sz w:val="24"/>
              <w:szCs w:val="24"/>
              <w:shd w:val="clear" w:color="auto" w:fill="FFFFFF" w:themeFill="background1"/>
            </w:rPr>
            <w:t xml:space="preserve">REFERANS NUMARASI </w:t>
          </w:r>
        </w:sdtContent>
      </w:sdt>
    </w:p>
    <w:p w14:paraId="2ADAD8F6" w14:textId="06F95689" w:rsidR="00F60782" w:rsidRPr="00386C9A" w:rsidRDefault="00F60782" w:rsidP="00386C9A">
      <w:pPr>
        <w:shd w:val="clear" w:color="auto" w:fill="FFFFFF" w:themeFill="background1"/>
        <w:jc w:val="center"/>
        <w:rPr>
          <w:sz w:val="20"/>
        </w:rPr>
        <w:sectPr w:rsidR="00F60782" w:rsidRPr="00386C9A" w:rsidSect="008939CB">
          <w:type w:val="continuous"/>
          <w:pgSz w:w="11910" w:h="16840"/>
          <w:pgMar w:top="1417" w:right="1417" w:bottom="1417" w:left="1417" w:header="708" w:footer="708" w:gutter="0"/>
          <w:cols w:space="708"/>
        </w:sectPr>
      </w:pPr>
    </w:p>
    <w:p w14:paraId="36F27E20" w14:textId="0FDD7163" w:rsidR="00356F2B" w:rsidRPr="00356F2B" w:rsidRDefault="00D8119D" w:rsidP="00356F2B">
      <w:pPr>
        <w:pStyle w:val="Balk1"/>
        <w:shd w:val="clear" w:color="auto" w:fill="FFFFFF" w:themeFill="background1"/>
        <w:ind w:left="116"/>
      </w:pPr>
      <w:bookmarkStart w:id="19" w:name="_TOC_250010"/>
      <w:bookmarkEnd w:id="19"/>
      <w:r w:rsidRPr="00386C9A">
        <w:lastRenderedPageBreak/>
        <w:t>EK-2: İÇ KAPAK</w:t>
      </w:r>
    </w:p>
    <w:p w14:paraId="5604BB6C" w14:textId="77777777" w:rsidR="00FA4062" w:rsidRDefault="00FA4062" w:rsidP="00FA4062">
      <w:pPr>
        <w:pStyle w:val="GvdeMetni"/>
        <w:shd w:val="clear" w:color="auto" w:fill="FFFFFF" w:themeFill="background1"/>
        <w:spacing w:before="120" w:after="120" w:line="360" w:lineRule="auto"/>
        <w:ind w:right="-23"/>
        <w:jc w:val="center"/>
      </w:pPr>
      <w:r w:rsidRPr="00386C9A">
        <w:t>T.C.</w:t>
      </w:r>
      <w:r>
        <w:t xml:space="preserve"> </w:t>
      </w:r>
    </w:p>
    <w:p w14:paraId="0E971526" w14:textId="77777777" w:rsidR="00FA4062" w:rsidRDefault="00FA4062" w:rsidP="00FA4062">
      <w:pPr>
        <w:pStyle w:val="GvdeMetni"/>
        <w:shd w:val="clear" w:color="auto" w:fill="FFFFFF" w:themeFill="background1"/>
        <w:spacing w:before="120" w:after="120" w:line="360" w:lineRule="auto"/>
        <w:ind w:right="-23"/>
        <w:jc w:val="center"/>
      </w:pPr>
      <w:r>
        <w:t xml:space="preserve">BİLECİK ŞEYH </w:t>
      </w:r>
      <w:r w:rsidRPr="00386C9A">
        <w:t>EDEBALİ ÜNİVERSİTESİ</w:t>
      </w:r>
    </w:p>
    <w:p w14:paraId="55131065" w14:textId="77777777" w:rsidR="00FA4062" w:rsidRPr="00386C9A" w:rsidRDefault="00FA4062" w:rsidP="00FA4062">
      <w:pPr>
        <w:pStyle w:val="GvdeMetni"/>
        <w:shd w:val="clear" w:color="auto" w:fill="FFFFFF" w:themeFill="background1"/>
        <w:spacing w:before="120" w:after="120" w:line="360" w:lineRule="auto"/>
        <w:ind w:right="-23"/>
        <w:jc w:val="center"/>
      </w:pPr>
      <w:r w:rsidRPr="00386C9A">
        <w:t xml:space="preserve"> L</w:t>
      </w:r>
      <w:r w:rsidRPr="00386C9A">
        <w:rPr>
          <w:shd w:val="clear" w:color="auto" w:fill="FFFFFF" w:themeFill="background1"/>
        </w:rPr>
        <w:t>İSANSÜST</w:t>
      </w:r>
      <w:r w:rsidRPr="00386C9A">
        <w:t>Ü EĞİTİM ENSTİTÜSÜ</w:t>
      </w:r>
    </w:p>
    <w:p w14:paraId="5768D85E" w14:textId="77777777" w:rsidR="00FA4062" w:rsidRDefault="00000000" w:rsidP="00FA4062">
      <w:pPr>
        <w:pStyle w:val="GvdeMetni"/>
        <w:shd w:val="clear" w:color="auto" w:fill="FFFFFF" w:themeFill="background1"/>
        <w:spacing w:before="120" w:after="120" w:line="360" w:lineRule="auto"/>
        <w:ind w:right="-23"/>
        <w:jc w:val="center"/>
      </w:pPr>
      <w:sdt>
        <w:sdtPr>
          <w:rPr>
            <w:shd w:val="clear" w:color="auto" w:fill="FFFFFF" w:themeFill="background1"/>
          </w:rPr>
          <w:alias w:val="ANABİLİM/ANASANAT DALI SEÇİNİZ."/>
          <w:tag w:val="ANABİLİM/ANASANAT DALI SEÇİNİZ."/>
          <w:id w:val="-433827912"/>
          <w:placeholder>
            <w:docPart w:val="A1B16AED33144FA09179A6BC3248A5CC"/>
          </w:placeholder>
          <w15:color w:val="00FF00"/>
          <w:comboBox>
            <w:listItem w:displayText="ANABİLİM/ANASANAT DALI SEÇİNİZ." w:value="ANABİLİM/ANASANAT DALI SEÇİNİZ."/>
            <w:listItem w:displayText="ACİL DURUM VE AFET YÖNETİMİ ANABİLİM DALI" w:value="ACİL DURUM VE AFET YÖNETİMİ ANABİLİM DALI"/>
            <w:listItem w:displayText="ARKEOLOJİ ANABİLİM DALI" w:value="ARKEOLOJİ ANABİLİM DALI"/>
            <w:listItem w:displayText="BANKACILIK VE FİNANS ANABİLİM DALI" w:value="BANKACILIK VE FİNANS ANABİLİM DALI"/>
            <w:listItem w:displayText="BİLGİSAYAR MÜHENDİSLİĞİ ANABİLİM DALI" w:value="BİLGİSAYAR MÜHENDİSLİĞİ ANABİLİM DALI"/>
            <w:listItem w:displayText="BİYOMÜHENDİSLİK ANABİLİM DALI" w:value="BİYOMÜHENDİSLİK ANABİLİM DALI"/>
            <w:listItem w:displayText="BİYOSİSTEM MÜHENDİSLİĞİ ANABİLİM DALI" w:value="BİYOSİSTEM MÜHENDİSLİĞİ ANABİLİM DALI"/>
            <w:listItem w:displayText="BİYOTEKNOLOJİ ANABİLİM DALI" w:value="BİYOTEKNOLOJİ ANABİLİM DALI"/>
            <w:listItem w:displayText="COĞRAFYA ANABİLİM DALI" w:value="COĞRAFYA ANABİLİM DALI"/>
            <w:listItem w:displayText="ÇOCUK GELİŞİMİ ANABİLİM DALI" w:value="ÇOCUK GELİŞİMİ ANABİLİM DALI"/>
            <w:listItem w:displayText="ELEKTRİK-ELEKTRONİK MÜHENDİSLİĞİ ANABİLİM DALI" w:value="ELEKTRİK-ELEKTRONİK MÜHENDİSLİĞİ ANABİLİM DALI"/>
            <w:listItem w:displayText="ELEKTRONİK VE BİLGİSAYAR MÜHENDİSLİĞİ ANABİLİM DALI" w:value="ELEKTRONİK VE BİLGİSAYAR MÜHENDİSLİĞİ ANABİLİM DALI"/>
            <w:listItem w:displayText="FELSEFE VE DİN BİLİMLERİ ANABİLİM DALI" w:value="FELSEFE VE DİN BİLİMLERİ ANABİLİM DALI"/>
            <w:listItem w:displayText="ENDÜSTRİYEL SÜRDÜRÜLEBİLİRLİK ANABİLİM DALI" w:value="ENDÜSTRİYEL SÜRDÜRÜLEBİLİRLİK ANABİLİM DALI"/>
            <w:listItem w:displayText="ENERJİ SİSTEMLERİ MÜHENDİSLİĞİ ANABİLİM DALI" w:value="ENERJİ SİSTEMLERİ MÜHENDİSLİĞİ ANABİLİM DALI"/>
            <w:listItem w:displayText="ENERJİ YÖNETİMİ ANABİLİM DALI" w:value="ENERJİ YÖNETİMİ ANABİLİM DALI"/>
            <w:listItem w:displayText="FİZİK ANABİLİM DALI" w:value="FİZİK ANABİLİM DALI"/>
            <w:listItem w:displayText="İKTİSAT ANABİLİM DALI" w:value="İKTİSAT ANABİLİM DALI"/>
            <w:listItem w:displayText="İNŞAAT MÜHENDİSLİĞİ ANABİLİM DALI" w:value="İNŞAAT MÜHENDİSLİĞİ ANABİLİM DALI"/>
            <w:listItem w:displayText="İŞLETME ANABİLİM DALI" w:value="İŞLETME ANABİLİM DALI"/>
            <w:listItem w:displayText="İŞ SAĞLIĞI VE GÜVENLİĞİ ANABİLİM DALI" w:value="İŞ SAĞLIĞI VE GÜVENLİĞİ ANABİLİM DALI"/>
            <w:listItem w:displayText="KİMYA ANABİLİM DALI" w:value="KİMYA ANABİLİM DALI"/>
            <w:listItem w:displayText="KİMYA MÜHENDİSLİĞİ ANABİLİM DALI" w:value="KİMYA MÜHENDİSLİĞİ ANABİLİM DALI"/>
            <w:listItem w:displayText="MAKİNE MÜHENDİSLİĞİ ANABİLİM DALI" w:value="MAKİNE MÜHENDİSLİĞİ ANABİLİM DALI"/>
            <w:listItem w:displayText="MANEVİ DANIŞMANLIK VE REHBERLİK ANABİLİM DALI" w:value="MANEVİ DANIŞMANLIK VE REHBERLİK ANABİLİM DALI"/>
            <w:listItem w:displayText="MALİYE ANABİLİM DALI" w:value="MALİYE ANABİLİM DALI"/>
            <w:listItem w:displayText="MATEMATİK ANABİLİM DALI" w:value="MATEMATİK ANABİLİM DALI"/>
            <w:listItem w:displayText="METALURJİ VE MALZEME MÜHENDİSLİĞİ ANABİLİM DALI" w:value="METALURJİ VE MALZEME MÜHENDİSLİĞİ ANABİLİM DALI"/>
            <w:listItem w:displayText="MOLEKÜLER BİYOLOJİ VE GENETİK ANABİLİM DALI" w:value="MOLEKÜLER BİYOLOJİ VE GENETİK ANABİLİM DALI"/>
            <w:listItem w:displayText="MUHASEBE VE DENETİM ANABİLİM DALI" w:value="MUHASEBE VE DENETİM ANABİLİM DALI"/>
            <w:listItem w:displayText="SAĞLIK YÖNETİMİ ANABİLİM DALI" w:value="SAĞLIK YÖNETİMİ ANABİLİM DALI"/>
            <w:listItem w:displayText="SERAMİK VE CAM ANASANAT DALI" w:value="SERAMİK VE CAM ANASANAT DALI"/>
            <w:listItem w:displayText="SİYASET BİLİMİ VE KAMU YÖNETİMİ ANABİLİM DALI" w:value="SİYASET BİLİMİ VE KAMU YÖNETİMİ ANABİLİM DALI"/>
            <w:listItem w:displayText="TARİH ANABİLİM DALI" w:value="TARİH ANABİLİM DALI"/>
            <w:listItem w:displayText="TARLA BİTKİLERİ ANABİLİM DALI" w:value="TARLA BİTKİLERİ ANABİLİM DALI"/>
            <w:listItem w:displayText="TEMEL İSLAM BİLİMLERİ ANABİLİM DALI" w:value="TEMEL İSLAM BİLİMLERİ ANABİLİM DALI"/>
            <w:listItem w:displayText="TÜRK DİLİ VE EDEBİYATI ANABİLİM DALI" w:value="TÜRK DİLİ VE EDEBİYATI ANABİLİM DALI"/>
          </w:comboBox>
        </w:sdtPr>
        <w:sdtContent>
          <w:r w:rsidR="00FA4062">
            <w:rPr>
              <w:shd w:val="clear" w:color="auto" w:fill="FFFFFF" w:themeFill="background1"/>
            </w:rPr>
            <w:t>ANABİLİM/ANASANAT DALI SEÇİNİZ.</w:t>
          </w:r>
        </w:sdtContent>
      </w:sdt>
      <w:r w:rsidR="00FA4062" w:rsidRPr="00386C9A">
        <w:t xml:space="preserve"> </w:t>
      </w:r>
    </w:p>
    <w:sdt>
      <w:sdtPr>
        <w:alias w:val="PROGRAM ADI"/>
        <w:tag w:val="PROGRAM ADI"/>
        <w:id w:val="-1498496307"/>
        <w:placeholder>
          <w:docPart w:val="2D463346AF9A449CB7D6DC8FA58862F9"/>
        </w:placeholder>
        <w:comboBox>
          <w:listItem w:value="PROGRAM ADI SEÇİNİZ."/>
          <w:listItem w:displayText="ACİL DURUM VE AFET YÖNETİMİ TEZLİ YÜKSEK LİSANS PROGRAMI " w:value="ACİL DURUM VE AFET YÖNETİMİ TEZLİ YÜKSEK LİSANS PROGRAMI "/>
          <w:listItem w:displayText="BANKACILIK VE SİGORTACILIK TEZLİ YÜKSEK LİSANS PROGRAMI " w:value="BANKACILIK VE SİGORTACILIK TEZLİ YÜKSEK LİSANS PROGRAMI "/>
          <w:listItem w:displayText="BANKACILIK VE FİNANS TEZSİZ YÜKSEK LİSANS PROGRAMI " w:value="BANKACILIK VE FİNANS TEZSİZ YÜKSEK LİSANS PROGRAMI "/>
          <w:listItem w:displayText="BİLGİSAYAR MÜHENDİSLİĞİ TEZLİ YÜKSEK LİSANS PROGRAMI " w:value="BİLGİSAYAR MÜHENDİSLİĞİ TEZLİ YÜKSEK LİSANS PROGRAMI "/>
          <w:listItem w:displayText="BİYOMÜHENDİSLİK TEZLİ YÜKSEK LİSANS PROGRAMI" w:value="BİYOMÜHENDİSLİK TEZLİ YÜKSEK LİSANS PROGRAMI"/>
          <w:listItem w:displayText="BİYOSİSTEM MÜHENDİSLİĞİ TEZLİ YÜKSEK LİSANS PROGRAMI " w:value="BİYOSİSTEM MÜHENDİSLİĞİ TEZLİ YÜKSEK LİSANS PROGRAMI "/>
          <w:listItem w:displayText="BİYOTEKNOLOJİ TEZLİ YÜKSEK LİSANS PROGRAMI" w:value="BİYOTEKNOLOJİ TEZLİ YÜKSEK LİSANS PROGRAMI"/>
          <w:listItem w:displayText="BİYOTEKNOLOJİ DOKTORA PROGRAMI" w:value="BİYOTEKNOLOJİ DOKTORA PROGRAMI"/>
          <w:listItem w:displayText="COĞRAFYA TEZLİ YÜKSEK LİSANS PROGRAMI" w:value="COĞRAFYA TEZLİ YÜKSEK LİSANS PROGRAMI"/>
          <w:listItem w:displayText="COĞRAFYA DOKTORA PROGRAMI" w:value="COĞRAFYA DOKTORA PROGRAMI"/>
          <w:listItem w:displayText="ÇOCUK GELİŞİMİ TEZLİ YÜKSEK LİSANS PROGRAMI (İ.Ö.)" w:value="ÇOCUK GELİŞİMİ TEZLİ YÜKSEK LİSANS PROGRAMI (İ.Ö.)"/>
          <w:listItem w:displayText="ELEKTRİK-ELEKTRONİK MÜHENDİSLİĞİ TEZLİ YÜKSEK LİSANS PROGRAMI " w:value="ELEKTRİK-ELEKTRONİK MÜHENDİSLİĞİ TEZLİ YÜKSEK LİSANS PROGRAMI "/>
          <w:listItem w:displayText="ELEKTRİK-ELEKTRONİK MÜHENDİSLİĞİ DOKTORA PROGRAMI" w:value="ELEKTRİK-ELEKTRONİK MÜHENDİSLİĞİ DOKTORA PROGRAMI"/>
          <w:listItem w:displayText="ELEKTRONİK VE BİLGİSAYAR MÜHENDİSLİĞİ DOKTORA PROGRAMI" w:value="ELEKTRONİK VE BİLGİSAYAR MÜHENDİSLİĞİ DOKTORA PROGRAMI"/>
          <w:listItem w:displayText="ENDÜSTRİYEL SÜRDÜRÜLEBİLİRLİK TEZLİ YÜKSEK LİSANS PROGRAMI" w:value="ENDÜSTRİYEL SÜRDÜRÜLEBİLİRLİK TEZLİ YÜKSEK LİSANS PROGRAMI"/>
          <w:listItem w:displayText="ENERJİ SİSTEMLERİ MÜHENDİSLİĞİ TEZLİ YÜKSEK LİSANS PROGRAMI" w:value="ENERJİ SİSTEMLERİ MÜHENDİSLİĞİ TEZLİ YÜKSEK LİSANS PROGRAMI"/>
          <w:listItem w:displayText="ENERJİ SİSTEMLERİ MÜHENDİSLİĞİ DOKTORA PROGRAMI" w:value="ENERJİ SİSTEMLERİ MÜHENDİSLİĞİ DOKTORA PROGRAMI"/>
          <w:listItem w:displayText="ENERJİ YÖNETİMİ TEZSİZ YÜKSEK LİSANS PROGRAMI (İ.Ö.)" w:value="ENERJİ YÖNETİMİ TEZSİZ YÜKSEK LİSANS PROGRAMI (İ.Ö.)"/>
          <w:listItem w:displayText="FELSEFE VE DİN BİLİMLERİ TEZLİ YÜKSEK LİSANS PROGRAMI" w:value="FELSEFE VE DİN BİLİMLERİ TEZLİ YÜKSEK LİSANS PROGRAMI"/>
          <w:listItem w:displayText="FİZİK TEZLİ YÜKSEK LİSANS PROGRAMI" w:value="FİZİK TEZLİ YÜKSEK LİSANS PROGRAMI"/>
          <w:listItem w:displayText="İKTİSAT TEZLİ YÜKSEK LİSANS PROGRAMI" w:value="İKTİSAT TEZLİ YÜKSEK LİSANS PROGRAMI"/>
          <w:listItem w:displayText="İKTİSAT TEZLİ YÜKSEK LİSANS PROGRAMI (İ.Ö.)" w:value="İKTİSAT TEZLİ YÜKSEK LİSANS PROGRAMI (İ.Ö.)"/>
          <w:listItem w:displayText="İKTİSAT TEZSİZ YÜKSEK LİSANS PROGRAMI" w:value="İKTİSAT TEZSİZ YÜKSEK LİSANS PROGRAMI"/>
          <w:listItem w:displayText="İKTİSAT DOKTORA PROGRAMI" w:value="İKTİSAT DOKTORA PROGRAMI"/>
          <w:listItem w:displayText="İNŞAAT MÜHENDİSLİĞİ TEZLİ YÜKSEK LİSANS PROGRAMI" w:value="İNŞAAT MÜHENDİSLİĞİ TEZLİ YÜKSEK LİSANS PROGRAMI"/>
          <w:listItem w:displayText="İNŞAAT MÜHENDİSLİĞİ DOKTORA PROGRAMI" w:value="İNŞAAT MÜHENDİSLİĞİ DOKTORA PROGRAMI"/>
          <w:listItem w:displayText="İŞLETME TEZLİ YÜKSEK LİSANS PROGRAMI" w:value="İŞLETME TEZLİ YÜKSEK LİSANS PROGRAMI"/>
          <w:listItem w:displayText="İŞLETME TEZSİZ YÜKSEK LİSANS PROGRAMI" w:value="İŞLETME TEZSİZ YÜKSEK LİSANS PROGRAMI"/>
          <w:listItem w:displayText="İŞLETME TEZSİZ YÜKSEK LİSANS PROGRAMI (İ.Ö.)" w:value="İŞLETME TEZSİZ YÜKSEK LİSANS PROGRAMI (İ.Ö.)"/>
          <w:listItem w:displayText="İŞLETME DOKTORA PROGRAMI" w:value="İŞLETME DOKTORA PROGRAMI"/>
          <w:listItem w:displayText="İŞ SAĞLIĞI VE GÜVENLİĞİ TEZSİZ YÜKSEK LİSANS PROGRAMI (İ.Ö.)" w:value="İŞ SAĞLIĞI VE GÜVENLİĞİ TEZSİZ YÜKSEK LİSANS PROGRAMI (İ.Ö.)"/>
          <w:listItem w:displayText="KAMU YÖNETİMİ TEZLİ YÜKSEK LİSANS PROGRAMI" w:value="KAMU YÖNETİMİ TEZLİ YÜKSEK LİSANS PROGRAMI"/>
          <w:listItem w:displayText="KİMYA TEZLİ YÜKSEK LİSANS PROGRAMI" w:value="KİMYA TEZLİ YÜKSEK LİSANS PROGRAMI"/>
          <w:listItem w:displayText="KİMYA DOKTORA PROGRAMI" w:value="KİMYA DOKTORA PROGRAMI"/>
          <w:listItem w:displayText="KİMYA MÜHENDİSLİĞİ TEZLİ YÜKSEK LİSANS PROGRAMI" w:value="KİMYA MÜHENDİSLİĞİ TEZLİ YÜKSEK LİSANS PROGRAMI"/>
          <w:listItem w:displayText="KİMYA MÜHENDİSLİĞİ DOKTORA PROGRAMI" w:value="KİMYA MÜHENDİSLİĞİ DOKTORA PROGRAMI"/>
          <w:listItem w:displayText="KÜRESEL SİYASET VE GÜVENLİK TEZSİZ YÜKSEK LİSANS PROGRAMI (İ.Ö.)" w:value="KÜRESEL SİYASET VE GÜVENLİK TEZSİZ YÜKSEK LİSANS PROGRAMI (İ.Ö.)"/>
          <w:listItem w:displayText="MANEVİ DANIŞMANLIK VE REHBERLİK TEZSİZ YÜKSEK LİSANS PROGRAMI" w:value="MANEVİ DANIŞMANLIK VE REHBERLİK TEZSİZ YÜKSEK LİSANS PROGRAMI"/>
          <w:listItem w:displayText="MAKİNE MÜHENDİSLİĞİ TEZLİ YÜKSEK LİSANS PROGRAMI" w:value="MAKİNE MÜHENDİSLİĞİ TEZLİ YÜKSEK LİSANS PROGRAMI"/>
          <w:listItem w:displayText="MAKİNE MÜHENDİSLİĞİ DOKTORA PROGRAMI" w:value="MAKİNE MÜHENDİSLİĞİ DOKTORA PROGRAMI"/>
          <w:listItem w:displayText="MALİYE TEZLİ YÜKSEK LİSANS PROGRAMI" w:value="MALİYE TEZLİ YÜKSEK LİSANS PROGRAMI"/>
          <w:listItem w:displayText="MALİYE TEZSİZ YÜKSEK LİSANS PROGRAMI (İ.Ö.)" w:value="MALİYE TEZSİZ YÜKSEK LİSANS PROGRAMI (İ.Ö.)"/>
          <w:listItem w:displayText="MATEMATİK TEZLİ YÜKSEK LİSANS PROGRAMI" w:value="MATEMATİK TEZLİ YÜKSEK LİSANS PROGRAMI"/>
          <w:listItem w:displayText="MATEMATİK DOKTORA PROGRAMI" w:value="MATEMATİK DOKTORA PROGRAMI"/>
          <w:listItem w:displayText="METALURJİ VE MALZEME MÜHENDİSLİĞİ TEZLİ YÜKSEK LİSANS PROGRAMI" w:value="METALURJİ VE MALZEME MÜHENDİSLİĞİ TEZLİ YÜKSEK LİSANS PROGRAMI"/>
          <w:listItem w:displayText="METALURJİ VE MALZEME MÜHENDİSLİĞİ DOKTORA PROGRAMI" w:value="METALURJİ VE MALZEME MÜHENDİSLİĞİ DOKTORA PROGRAMI"/>
          <w:listItem w:displayText="MOLEKÜLER BİYOLOJİ TEZLİ YÜKSEK LİSANS PROGRAMI" w:value="MOLEKÜLER BİYOLOJİ TEZLİ YÜKSEK LİSANS PROGRAMI"/>
          <w:listItem w:displayText="MOLEKÜLER BİYOLOJİ VE GENETİK DOKTORA PROGRAMI" w:value="MOLEKÜLER BİYOLOJİ VE GENETİK DOKTORA PROGRAMI"/>
          <w:listItem w:displayText="MOLEKÜLER BİYOLOJİ VE GENETİK DOKTORA PROGRAMI (ORTAK)" w:value="MOLEKÜLER BİYOLOJİ VE GENETİK DOKTORA PROGRAMI (ORTAK)"/>
          <w:listItem w:displayText="MUHASEBE VE DENETİM TEZLİ YÜKSEK LİSANS PROGRAMI" w:value="MUHASEBE VE DENETİM TEZLİ YÜKSEK LİSANS PROGRAMI"/>
          <w:listItem w:displayText="MUHASEBE VE DENETİM TEZSİZ YÜKSEK LİSANS PROGRAMI (İ.Ö.)" w:value="MUHASEBE VE DENETİM TEZSİZ YÜKSEK LİSANS PROGRAMI (İ.Ö.)"/>
          <w:listItem w:displayText="MUHASEBE VE FİNANSMAN TEZLİ YÜKSEK LİSANS PROGRAMI" w:value="MUHASEBE VE FİNANSMAN TEZLİ YÜKSEK LİSANS PROGRAMI"/>
          <w:listItem w:displayText="MUHASEBE VE FİNANSMAN TEZSİZ YÜKSEK LİSANS PROGRAMI (İ.Ö.)" w:value="MUHASEBE VE FİNANSMAN TEZSİZ YÜKSEK LİSANS PROGRAMI (İ.Ö.)"/>
          <w:listItem w:displayText="PARA-BANKA VE DIŞ TİCARET TEZSİZ YÜKSEK LİSANS PROGRAMI (İ.Ö.)" w:value="PARA-BANKA VE DIŞ TİCARET TEZSİZ YÜKSEK LİSANS PROGRAMI (İ.Ö.)"/>
          <w:listItem w:displayText="PROTOHİSTORYA VE ÖNASYA ARKEOLOJİSİ TEZLİ YÜKSEK LİSANS PROGRAMI " w:value="PROTOHİSTORYA VE ÖNASYA ARKEOLOJİSİ TEZLİ YÜKSEK LİSANS PROGRAMI "/>
          <w:listItem w:displayText="SAĞLIK YÖNETİMİ TEZSİZ YÜKSEK LİSANS PROGRAMI (İ.Ö.)" w:value="SAĞLIK YÖNETİMİ TEZSİZ YÜKSEK LİSANS PROGRAMI (İ.Ö.)"/>
          <w:listItem w:displayText="SERAMİK VE CAM TEZLİ YÜKSEK LİSANS PROGRAMI" w:value="SERAMİK VE CAM TEZLİ YÜKSEK LİSANS PROGRAMI"/>
          <w:listItem w:displayText="SERAMİK SANATTA YETERLİK PROGRAMI" w:value="SERAMİK SANATTA YETERLİK PROGRAMI"/>
          <w:listItem w:displayText="TARİH TEZLİ YÜKSEK LİSANS PROGRAMI" w:value="TARİH TEZLİ YÜKSEK LİSANS PROGRAMI"/>
          <w:listItem w:displayText="TARİH DOKTORA PROGRAMI" w:value="TARİH DOKTORA PROGRAMI"/>
          <w:listItem w:displayText="TARLA BİTKİLERİ TEZLİ YÜKSEK LİSANS PROGRAMI" w:value="TARLA BİTKİLERİ TEZLİ YÜKSEK LİSANS PROGRAMI"/>
          <w:listItem w:displayText="TARLA BİTKİLERİ DOKTORA PROGRAMI" w:value="TARLA BİTKİLERİ DOKTORA PROGRAMI"/>
          <w:listItem w:displayText="TEMEL İSLAM BİLİMLERİ TEZLİ YÜKSEK LİSANS PROGRAMI" w:value="TEMEL İSLAM BİLİMLERİ TEZLİ YÜKSEK LİSANS PROGRAMI"/>
          <w:listItem w:displayText="TEMEL İSLAM BİLİMLERİ (ARAPÇA) TEZLİ YÜKSEK LİSANS PROGRAMI" w:value="TEMEL İSLAM BİLİMLERİ (ARAPÇA) TEZLİ YÜKSEK LİSANS PROGRAMI"/>
          <w:listItem w:displayText="TÜRK DİLİ VE EDEBİYATI TEZLİ YÜKSEK LİSANS PROGRAMI" w:value="TÜRK DİLİ VE EDEBİYATI TEZLİ YÜKSEK LİSANS PROGRAMI"/>
          <w:listItem w:displayText="TÜRK DİLİ VE EDEBİYATI TEZSİZ YÜKSEK LİSANS PROGRAMI (İ.Ö.)" w:value="TÜRK DİLİ VE EDEBİYATI TEZSİZ YÜKSEK LİSANS PROGRAMI (İ.Ö.)"/>
          <w:listItem w:displayText="TÜRK DİLİ VE EDEBİYATI DOKTORA PROGRAMI" w:value="TÜRK DİLİ VE EDEBİYATI DOKTORA PROGRAMI"/>
          <w:listItem w:displayText="ÜRETİM YÖNETİMİ VE PAZARLAMA TEZLİ YÜKSEK LİSANS PROGRAMI" w:value="ÜRETİM YÖNETİMİ VE PAZARLAMA TEZLİ YÜKSEK LİSANS PROGRAMI"/>
          <w:listItem w:displayText="YÖNETİM VE ORGANİZASYON TEZLİ YÜKSEK LİSANS PROGRAMI (İ.Ö.)" w:value="YÖNETİM VE ORGANİZASYON TEZLİ YÜKSEK LİSANS PROGRAMI (İ.Ö.)"/>
          <w:listItem w:displayText="İKTİSADİ GELİŞME VE ULUSLARARASI İKTİSAT TEZLİ YÜKSEK LİSANS PROGRAMI" w:value="İKTİSADİ GELİŞME VE ULUSLARARASI İKTİSAT TEZLİ YÜKSEK LİSANS PROGRAMI"/>
          <w:listItem w:displayText="İKTİSAT POLİTİKASI TEZLİ YÜKSEK LİSANS PROGRAMI" w:value="İKTİSAT POLİTİKASI TEZLİ YÜKSEK LİSANS PROGRAMI"/>
          <w:listItem w:displayText="İKTİSAT TEORİSİ TEZLİ YÜKSEK LİSANS PROGRAMI" w:value="İKTİSAT TEORİSİ TEZLİ YÜKSEK LİSANS PROGRAMI"/>
          <w:listItem w:displayText="YÖNETİM VE ORGANİZASYON TEZLİ YÜKSEK LİSANS PROGRAMI" w:value="YÖNETİM VE ORGANİZASYON TEZLİ YÜKSEK LİSANS PROGRAMI"/>
          <w:listItem w:displayText="YÖNETİM VE ORGANİZASYON TEZSİZ YÜKSEK LİSANS PROGRAMI (İ.Ö.)" w:value="YÖNETİM VE ORGANİZASYON TEZSİZ YÜKSEK LİSANS PROGRAMI (İ.Ö.)"/>
        </w:comboBox>
      </w:sdtPr>
      <w:sdtContent>
        <w:p w14:paraId="6C417AA4" w14:textId="77777777" w:rsidR="00FA4062" w:rsidRPr="00D44C1D" w:rsidRDefault="00FA4062" w:rsidP="00FA4062">
          <w:pPr>
            <w:pStyle w:val="GvdeMetni"/>
            <w:shd w:val="clear" w:color="auto" w:fill="FFFFFF" w:themeFill="background1"/>
            <w:spacing w:before="120" w:after="120" w:line="360" w:lineRule="auto"/>
            <w:ind w:right="-23"/>
            <w:jc w:val="center"/>
            <w:sectPr w:rsidR="00FA4062" w:rsidRPr="00D44C1D" w:rsidSect="008939CB">
              <w:pgSz w:w="11910" w:h="16840"/>
              <w:pgMar w:top="1417" w:right="1417" w:bottom="1417" w:left="1417" w:header="0" w:footer="1010" w:gutter="0"/>
              <w:cols w:space="708" w:equalWidth="0">
                <w:col w:w="9076" w:space="166"/>
              </w:cols>
              <w:docGrid w:linePitch="299"/>
            </w:sectPr>
          </w:pPr>
          <w:r>
            <w:t>PROGRAM ADI SEÇİNİZ.</w:t>
          </w:r>
        </w:p>
      </w:sdtContent>
    </w:sdt>
    <w:p w14:paraId="270AE662" w14:textId="77777777" w:rsidR="00FA4062" w:rsidRPr="00386C9A" w:rsidRDefault="00FA4062" w:rsidP="00FA4062">
      <w:pPr>
        <w:pStyle w:val="GvdeMetni"/>
        <w:shd w:val="clear" w:color="auto" w:fill="FFFFFF" w:themeFill="background1"/>
        <w:ind w:right="-24"/>
        <w:rPr>
          <w:b/>
          <w:sz w:val="26"/>
        </w:rPr>
      </w:pPr>
    </w:p>
    <w:p w14:paraId="6834FA5E" w14:textId="77777777" w:rsidR="00FA4062" w:rsidRPr="00386C9A" w:rsidRDefault="00FA4062" w:rsidP="00FA4062">
      <w:pPr>
        <w:pStyle w:val="GvdeMetni"/>
        <w:shd w:val="clear" w:color="auto" w:fill="FFFFFF" w:themeFill="background1"/>
        <w:ind w:right="-24"/>
        <w:rPr>
          <w:b/>
          <w:sz w:val="26"/>
        </w:rPr>
      </w:pPr>
    </w:p>
    <w:p w14:paraId="5375CDE6" w14:textId="77777777" w:rsidR="00FA4062" w:rsidRPr="00386C9A" w:rsidRDefault="00FA4062" w:rsidP="00FA4062">
      <w:pPr>
        <w:pStyle w:val="GvdeMetni"/>
        <w:shd w:val="clear" w:color="auto" w:fill="FFFFFF" w:themeFill="background1"/>
        <w:spacing w:before="9"/>
        <w:ind w:right="-24"/>
        <w:jc w:val="center"/>
        <w:rPr>
          <w:b/>
          <w:sz w:val="20"/>
        </w:rPr>
      </w:pPr>
    </w:p>
    <w:p w14:paraId="6968E404" w14:textId="77777777" w:rsidR="00FA4062" w:rsidRPr="00386C9A" w:rsidRDefault="00000000" w:rsidP="00FA4062">
      <w:pPr>
        <w:pStyle w:val="GvdeMetni"/>
        <w:shd w:val="clear" w:color="auto" w:fill="FFFFFF" w:themeFill="background1"/>
        <w:spacing w:line="360" w:lineRule="auto"/>
        <w:ind w:right="-24"/>
        <w:jc w:val="center"/>
        <w:rPr>
          <w:bCs/>
          <w:shd w:val="clear" w:color="auto" w:fill="C2D69B" w:themeFill="accent3" w:themeFillTint="99"/>
        </w:rPr>
      </w:pPr>
      <w:sdt>
        <w:sdtPr>
          <w:rPr>
            <w:b/>
            <w:shd w:val="clear" w:color="auto" w:fill="FFFFFF" w:themeFill="background1"/>
          </w:rPr>
          <w:alias w:val="TEZ BAŞLIĞINI KOYU VE BÜYÜK HARFLERLE YAZINIZ."/>
          <w:tag w:val="TEZ BAŞLIĞINI KOYU VE BÜYÜK HARFLERLE YAZINIZ."/>
          <w:id w:val="-1652205788"/>
          <w:placeholder>
            <w:docPart w:val="C17BB1604F0B4C8E8C180A7AEADB3EB4"/>
          </w:placeholder>
          <w15:color w:val="99CC00"/>
          <w:text/>
        </w:sdtPr>
        <w:sdtContent>
          <w:r w:rsidR="00FA4062" w:rsidRPr="00386C9A">
            <w:rPr>
              <w:b/>
              <w:shd w:val="clear" w:color="auto" w:fill="FFFFFF" w:themeFill="background1"/>
            </w:rPr>
            <w:t>TEZ</w:t>
          </w:r>
          <w:r w:rsidR="00FA4062">
            <w:rPr>
              <w:b/>
              <w:shd w:val="clear" w:color="auto" w:fill="FFFFFF" w:themeFill="background1"/>
            </w:rPr>
            <w:t>/DÖNEM PROJESİ</w:t>
          </w:r>
          <w:r w:rsidR="00FA4062" w:rsidRPr="00386C9A">
            <w:rPr>
              <w:b/>
              <w:shd w:val="clear" w:color="auto" w:fill="FFFFFF" w:themeFill="background1"/>
            </w:rPr>
            <w:t xml:space="preserve"> BAŞLIĞI</w:t>
          </w:r>
        </w:sdtContent>
      </w:sdt>
    </w:p>
    <w:p w14:paraId="78006A21" w14:textId="77777777" w:rsidR="00FA4062" w:rsidRPr="00386C9A" w:rsidRDefault="00FA4062" w:rsidP="00FA4062">
      <w:pPr>
        <w:pStyle w:val="GvdeMetni"/>
        <w:shd w:val="clear" w:color="auto" w:fill="FFFFFF" w:themeFill="background1"/>
        <w:spacing w:before="5"/>
        <w:ind w:right="-24"/>
        <w:jc w:val="center"/>
        <w:rPr>
          <w:b/>
          <w:sz w:val="36"/>
        </w:rPr>
      </w:pPr>
    </w:p>
    <w:p w14:paraId="42F47DC8" w14:textId="77777777" w:rsidR="00FA4062" w:rsidRPr="00386C9A" w:rsidRDefault="00FA4062" w:rsidP="00FA4062">
      <w:pPr>
        <w:pStyle w:val="GvdeMetni"/>
        <w:shd w:val="clear" w:color="auto" w:fill="FFFFFF" w:themeFill="background1"/>
        <w:spacing w:before="5"/>
        <w:ind w:right="-24"/>
        <w:jc w:val="center"/>
        <w:rPr>
          <w:b/>
          <w:sz w:val="36"/>
        </w:rPr>
      </w:pPr>
    </w:p>
    <w:p w14:paraId="388A3CFF" w14:textId="77777777" w:rsidR="00FA4062" w:rsidRPr="00386C9A" w:rsidRDefault="00000000" w:rsidP="00FA4062">
      <w:pPr>
        <w:pStyle w:val="GvdeMetni"/>
        <w:shd w:val="clear" w:color="auto" w:fill="FFFFFF" w:themeFill="background1"/>
        <w:ind w:right="-24"/>
        <w:jc w:val="center"/>
      </w:pPr>
      <w:sdt>
        <w:sdtPr>
          <w:rPr>
            <w:shd w:val="clear" w:color="auto" w:fill="FFFFFF" w:themeFill="background1"/>
          </w:rPr>
          <w:alias w:val="PROGRAM TÜRÜ SEÇİNİZ."/>
          <w:tag w:val="PROGRAM TÜRÜ SEÇİNİZ."/>
          <w:id w:val="1686403521"/>
          <w:placeholder>
            <w:docPart w:val="4E613E751EA44CC3BAF13513E7FEF87B"/>
          </w:placeholder>
          <w15:color w:val="00FF00"/>
          <w:comboBox>
            <w:listItem w:displayText="PROGRAM TÜRÜ SEÇİNİZ." w:value="PROGRAM TÜRÜ SEÇİNİZ."/>
            <w:listItem w:displayText="YÜKSEK LİSANS TEZİ" w:value="YÜKSEK LİSANS TEZİ"/>
            <w:listItem w:displayText="DOKTORA TEZİ" w:value="DOKTORA TEZİ"/>
            <w:listItem w:displayText="SANATTA YETERLİK TEZİ" w:value="SANATTA YETERLİK TEZİ"/>
            <w:listItem w:displayText="DÖNEM PROJESİ" w:value="DÖNEM PROJESİ"/>
          </w:comboBox>
        </w:sdtPr>
        <w:sdtContent>
          <w:r w:rsidR="00FA4062">
            <w:rPr>
              <w:shd w:val="clear" w:color="auto" w:fill="FFFFFF" w:themeFill="background1"/>
            </w:rPr>
            <w:t>PROGRAM TÜRÜ SEÇİNİZ.</w:t>
          </w:r>
        </w:sdtContent>
      </w:sdt>
    </w:p>
    <w:p w14:paraId="2A52C639" w14:textId="77777777" w:rsidR="00FA4062" w:rsidRPr="00386C9A" w:rsidRDefault="00FA4062" w:rsidP="00FA4062">
      <w:pPr>
        <w:pStyle w:val="GvdeMetni"/>
        <w:shd w:val="clear" w:color="auto" w:fill="FFFFFF" w:themeFill="background1"/>
        <w:spacing w:before="8"/>
        <w:ind w:right="-24"/>
        <w:jc w:val="center"/>
        <w:rPr>
          <w:sz w:val="22"/>
        </w:rPr>
      </w:pPr>
    </w:p>
    <w:p w14:paraId="448B4C67" w14:textId="77777777" w:rsidR="00FA4062" w:rsidRPr="00386C9A" w:rsidRDefault="00FA4062" w:rsidP="00FA4062">
      <w:pPr>
        <w:pStyle w:val="GvdeMetni"/>
        <w:shd w:val="clear" w:color="auto" w:fill="FFFFFF" w:themeFill="background1"/>
        <w:ind w:right="-24"/>
        <w:jc w:val="center"/>
        <w:rPr>
          <w:b/>
          <w:sz w:val="22"/>
        </w:rPr>
      </w:pPr>
    </w:p>
    <w:p w14:paraId="2EFEE123" w14:textId="77777777" w:rsidR="00FA4062" w:rsidRPr="00386C9A" w:rsidRDefault="00FA4062" w:rsidP="00FA4062">
      <w:pPr>
        <w:pStyle w:val="GvdeMetni"/>
        <w:shd w:val="clear" w:color="auto" w:fill="FFFFFF" w:themeFill="background1"/>
        <w:ind w:right="-24"/>
        <w:jc w:val="center"/>
        <w:rPr>
          <w:b/>
          <w:sz w:val="22"/>
        </w:rPr>
      </w:pPr>
    </w:p>
    <w:p w14:paraId="030FCDC4" w14:textId="77777777" w:rsidR="00FA4062" w:rsidRPr="00386C9A" w:rsidRDefault="00FA4062" w:rsidP="00FA4062">
      <w:pPr>
        <w:pStyle w:val="GvdeMetni"/>
        <w:shd w:val="clear" w:color="auto" w:fill="FFFFFF" w:themeFill="background1"/>
        <w:ind w:right="-24"/>
        <w:jc w:val="center"/>
        <w:rPr>
          <w:b/>
          <w:sz w:val="22"/>
        </w:rPr>
      </w:pPr>
    </w:p>
    <w:p w14:paraId="105587B6" w14:textId="77777777" w:rsidR="00FA4062" w:rsidRPr="00386C9A" w:rsidRDefault="00000000" w:rsidP="00FA4062">
      <w:pPr>
        <w:pStyle w:val="GvdeMetni"/>
        <w:shd w:val="clear" w:color="auto" w:fill="FFFFFF" w:themeFill="background1"/>
        <w:ind w:right="-24"/>
        <w:jc w:val="center"/>
        <w:rPr>
          <w:sz w:val="26"/>
        </w:rPr>
      </w:pPr>
      <w:sdt>
        <w:sdtPr>
          <w:rPr>
            <w:bCs/>
            <w:shd w:val="clear" w:color="auto" w:fill="FFFFFF" w:themeFill="background1"/>
          </w:rPr>
          <w:alias w:val="AD SOYADINIZI BÜYÜK HARFLERLE YAZINIZ."/>
          <w:tag w:val="AD SOYADINIZI BÜYÜK HARFLERLE YAZINIZ."/>
          <w:id w:val="1150939229"/>
          <w:placeholder>
            <w:docPart w:val="B9BDD8D43AEF448FA60F3823111634E8"/>
          </w:placeholder>
          <w15:color w:val="99CC00"/>
          <w:text/>
        </w:sdtPr>
        <w:sdtContent>
          <w:r w:rsidR="00FA4062" w:rsidRPr="00386C9A">
            <w:rPr>
              <w:bCs/>
              <w:shd w:val="clear" w:color="auto" w:fill="FFFFFF" w:themeFill="background1"/>
            </w:rPr>
            <w:t xml:space="preserve">ÖĞRENCİ ADI SOYADI </w:t>
          </w:r>
        </w:sdtContent>
      </w:sdt>
    </w:p>
    <w:p w14:paraId="3C440ABD" w14:textId="77777777" w:rsidR="00FA4062" w:rsidRPr="00386C9A" w:rsidRDefault="00FA4062" w:rsidP="00FA4062">
      <w:pPr>
        <w:pStyle w:val="GvdeMetni"/>
        <w:shd w:val="clear" w:color="auto" w:fill="FFFFFF" w:themeFill="background1"/>
        <w:spacing w:line="360" w:lineRule="auto"/>
        <w:ind w:right="-24"/>
        <w:rPr>
          <w:sz w:val="26"/>
        </w:rPr>
      </w:pPr>
    </w:p>
    <w:p w14:paraId="195CD94B" w14:textId="77777777" w:rsidR="00FA4062" w:rsidRDefault="00FA4062" w:rsidP="00FA4062">
      <w:pPr>
        <w:pStyle w:val="GvdeMetni"/>
        <w:shd w:val="clear" w:color="auto" w:fill="FFFFFF" w:themeFill="background1"/>
        <w:spacing w:line="360" w:lineRule="auto"/>
        <w:ind w:right="-24"/>
        <w:jc w:val="center"/>
        <w:rPr>
          <w:sz w:val="37"/>
        </w:rPr>
      </w:pPr>
    </w:p>
    <w:sdt>
      <w:sdtPr>
        <w:alias w:val="DANIŞMAN SEÇİNİZ."/>
        <w:tag w:val="DANIŞMAN SEÇİNİZ."/>
        <w:id w:val="588274032"/>
        <w:placeholder>
          <w:docPart w:val="DefaultPlaceholder_-1854013438"/>
        </w:placeholder>
        <w:comboBox>
          <w:listItem w:value="DANIŞMAN SEÇİNİZ."/>
          <w:listItem w:displayText="TEZ DANIŞMANI" w:value="TEZ DANIŞMANI"/>
          <w:listItem w:displayText="DÖNEM PROJESİ DANIŞMANI" w:value="DÖNEM PROJESİ DANIŞMANI"/>
        </w:comboBox>
      </w:sdtPr>
      <w:sdtContent>
        <w:p w14:paraId="4CDA393B" w14:textId="203A4984" w:rsidR="00FA4062" w:rsidRPr="003C6971" w:rsidRDefault="003C6971" w:rsidP="00FA4062">
          <w:pPr>
            <w:pStyle w:val="GvdeMetni"/>
            <w:shd w:val="clear" w:color="auto" w:fill="FFFFFF" w:themeFill="background1"/>
            <w:spacing w:line="360" w:lineRule="auto"/>
            <w:ind w:right="-24"/>
            <w:jc w:val="center"/>
          </w:pPr>
          <w:r>
            <w:t>DANIŞMAN SEÇİNİZ.</w:t>
          </w:r>
        </w:p>
      </w:sdtContent>
    </w:sdt>
    <w:p w14:paraId="5D42BFA1" w14:textId="77777777" w:rsidR="00FA4062" w:rsidRPr="00386C9A" w:rsidRDefault="00000000" w:rsidP="00FA4062">
      <w:pPr>
        <w:pStyle w:val="GvdeMetni"/>
        <w:shd w:val="clear" w:color="auto" w:fill="FFFFFF" w:themeFill="background1"/>
        <w:spacing w:line="360" w:lineRule="auto"/>
        <w:ind w:right="-24"/>
        <w:jc w:val="center"/>
        <w:rPr>
          <w:bCs/>
        </w:rPr>
      </w:pPr>
      <w:sdt>
        <w:sdtPr>
          <w:rPr>
            <w:bCs/>
            <w:shd w:val="clear" w:color="auto" w:fill="FFFFFF" w:themeFill="background1"/>
          </w:rPr>
          <w:alias w:val="ÜNVAN SEÇİNİZ."/>
          <w:tag w:val="ÜNVAN SEÇİNİZ."/>
          <w:id w:val="-1688366202"/>
          <w:placeholder>
            <w:docPart w:val="9D6580CA07934AE1B81C2A7914C6377C"/>
          </w:placeholder>
          <w15:color w:val="99CC00"/>
          <w:comboBox>
            <w:listItem w:displayText="ÜNVAN SEÇİNİZ." w:value="ÜNVAN SEÇİNİZ."/>
            <w:listItem w:displayText="PROF. DR. " w:value="PROF. DR. "/>
            <w:listItem w:displayText="DOÇ. DR. " w:value="DOÇ. DR. "/>
            <w:listItem w:displayText="DR. ÖĞR. ÜYESİ " w:value="DR. ÖĞR. ÜYESİ "/>
            <w:listItem w:displayText="PROF." w:value="PROF."/>
            <w:listItem w:displayText="DOÇ." w:value="DOÇ."/>
            <w:listItem w:displayText="ARŞ. GÖR. DR." w:value="ARŞ. GÖR. DR."/>
            <w:listItem w:displayText="ÖĞR. GÖR. DR." w:value="ÖĞR. GÖR. DR."/>
            <w:listItem w:displayText="DR." w:value="DR."/>
          </w:comboBox>
        </w:sdtPr>
        <w:sdtContent>
          <w:r w:rsidR="00FA4062" w:rsidRPr="00386C9A">
            <w:rPr>
              <w:bCs/>
              <w:shd w:val="clear" w:color="auto" w:fill="FFFFFF" w:themeFill="background1"/>
            </w:rPr>
            <w:t>ÜNVAN</w:t>
          </w:r>
        </w:sdtContent>
      </w:sdt>
      <w:r w:rsidR="00FA4062" w:rsidRPr="00386C9A">
        <w:rPr>
          <w:bCs/>
        </w:rPr>
        <w:t xml:space="preserve"> </w:t>
      </w:r>
      <w:sdt>
        <w:sdtPr>
          <w:rPr>
            <w:bCs/>
          </w:rPr>
          <w:alias w:val="DANIŞMAN AD SOYADINI BÜYÜK HARFLERLE YAZINIZ."/>
          <w:tag w:val="DANIŞMAN AD SOYADINI BÜYÜK HARFLERLE YAZINIZ."/>
          <w:id w:val="-433593167"/>
          <w:placeholder>
            <w:docPart w:val="54864460D3274A94A407862FF7AA72C1"/>
          </w:placeholder>
          <w15:color w:val="99CC00"/>
        </w:sdtPr>
        <w:sdtContent>
          <w:r w:rsidR="00FA4062" w:rsidRPr="00386C9A">
            <w:rPr>
              <w:bCs/>
              <w:shd w:val="clear" w:color="auto" w:fill="FFFFFF" w:themeFill="background1"/>
            </w:rPr>
            <w:t>DANIŞMAN ADI SOYADI</w:t>
          </w:r>
        </w:sdtContent>
      </w:sdt>
    </w:p>
    <w:p w14:paraId="64BE614C" w14:textId="77777777" w:rsidR="00FA4062" w:rsidRPr="00386C9A" w:rsidRDefault="00FA4062" w:rsidP="00FA4062">
      <w:pPr>
        <w:pStyle w:val="GvdeMetni"/>
        <w:shd w:val="clear" w:color="auto" w:fill="FFFFFF" w:themeFill="background1"/>
        <w:ind w:right="-24"/>
        <w:jc w:val="center"/>
        <w:rPr>
          <w:sz w:val="26"/>
        </w:rPr>
      </w:pPr>
    </w:p>
    <w:p w14:paraId="76A78A55" w14:textId="77777777" w:rsidR="00FA4062" w:rsidRPr="00386C9A" w:rsidRDefault="00FA4062" w:rsidP="00FA4062">
      <w:pPr>
        <w:pStyle w:val="GvdeMetni"/>
        <w:shd w:val="clear" w:color="auto" w:fill="FFFFFF" w:themeFill="background1"/>
        <w:ind w:right="-24"/>
        <w:jc w:val="center"/>
        <w:rPr>
          <w:sz w:val="26"/>
        </w:rPr>
      </w:pPr>
    </w:p>
    <w:p w14:paraId="1472C409" w14:textId="77777777" w:rsidR="00FA4062" w:rsidRPr="00386C9A" w:rsidRDefault="00000000" w:rsidP="00FA4062">
      <w:pPr>
        <w:pStyle w:val="GvdeMetni"/>
        <w:shd w:val="clear" w:color="auto" w:fill="FFFFFF" w:themeFill="background1"/>
        <w:spacing w:line="360" w:lineRule="auto"/>
        <w:ind w:right="-24"/>
        <w:jc w:val="center"/>
      </w:pPr>
      <w:sdt>
        <w:sdtPr>
          <w:rPr>
            <w:shd w:val="clear" w:color="auto" w:fill="FFFFFF" w:themeFill="background1"/>
          </w:rPr>
          <w:alias w:val="İKİNCİ TEZ DANIŞMANI SEÇİNİZ (Yoksa bu kısım silinecektir.)"/>
          <w:tag w:val="İKİNCİ TEZ DANIŞMANI SEÇİNİZ (Yoksa bu kısım silinecektir.)"/>
          <w:id w:val="-715189331"/>
          <w:placeholder>
            <w:docPart w:val="1E8A7AC684B44EF1966DB8271F96BA20"/>
          </w:placeholder>
          <w15:color w:val="00FF00"/>
          <w:comboBox>
            <w:listItem w:displayText="İKİNCİ TEZ DANIŞMANI " w:value="İKİNCİ TEZ DANIŞMANI "/>
          </w:comboBox>
        </w:sdtPr>
        <w:sdtContent>
          <w:r w:rsidR="00FA4062">
            <w:rPr>
              <w:shd w:val="clear" w:color="auto" w:fill="FFFFFF" w:themeFill="background1"/>
            </w:rPr>
            <w:t xml:space="preserve">İKİNCİ TEZ DANIŞMANI </w:t>
          </w:r>
        </w:sdtContent>
      </w:sdt>
    </w:p>
    <w:p w14:paraId="11D74924" w14:textId="77777777" w:rsidR="00FA4062" w:rsidRPr="00386C9A" w:rsidRDefault="00000000" w:rsidP="00FA4062">
      <w:pPr>
        <w:pStyle w:val="GvdeMetni"/>
        <w:shd w:val="clear" w:color="auto" w:fill="FFFFFF" w:themeFill="background1"/>
        <w:spacing w:line="360" w:lineRule="auto"/>
        <w:ind w:right="-24"/>
        <w:jc w:val="center"/>
        <w:rPr>
          <w:bCs/>
        </w:rPr>
      </w:pPr>
      <w:sdt>
        <w:sdtPr>
          <w:rPr>
            <w:bCs/>
            <w:shd w:val="clear" w:color="auto" w:fill="FFFFFF" w:themeFill="background1"/>
          </w:rPr>
          <w:alias w:val="ÜNVAN SEÇİNİZ."/>
          <w:tag w:val="ÜNVAN SEÇİNİZ."/>
          <w:id w:val="598608309"/>
          <w:placeholder>
            <w:docPart w:val="BEDC5683DCD64DFDA75499BF763287B6"/>
          </w:placeholder>
          <w15:color w:val="99CC00"/>
          <w:comboBox>
            <w:listItem w:displayText="ÜNVAN SEÇİNİZ." w:value="ÜNVAN SEÇİNİZ."/>
            <w:listItem w:displayText="PROF. DR. " w:value="PROF. DR. "/>
            <w:listItem w:displayText="DOÇ. DR. " w:value="DOÇ. DR. "/>
            <w:listItem w:displayText="DR. ÖĞR. ÜYESİ " w:value="DR. ÖĞR. ÜYESİ "/>
            <w:listItem w:displayText="PROF." w:value="PROF."/>
            <w:listItem w:displayText="DOÇ." w:value="DOÇ."/>
            <w:listItem w:displayText="ARŞ. GÖR. DR." w:value="ARŞ. GÖR. DR."/>
            <w:listItem w:displayText="ÖĞR. GÖR. DR." w:value="ÖĞR. GÖR. DR."/>
            <w:listItem w:displayText="DR." w:value="DR."/>
          </w:comboBox>
        </w:sdtPr>
        <w:sdtContent>
          <w:r w:rsidR="00FA4062" w:rsidRPr="00386C9A">
            <w:rPr>
              <w:bCs/>
              <w:shd w:val="clear" w:color="auto" w:fill="FFFFFF" w:themeFill="background1"/>
            </w:rPr>
            <w:t>ÜNVAN</w:t>
          </w:r>
        </w:sdtContent>
      </w:sdt>
      <w:r w:rsidR="00FA4062" w:rsidRPr="00386C9A">
        <w:rPr>
          <w:bCs/>
        </w:rPr>
        <w:t xml:space="preserve"> </w:t>
      </w:r>
      <w:sdt>
        <w:sdtPr>
          <w:rPr>
            <w:bCs/>
          </w:rPr>
          <w:alias w:val="DANIŞMAN AD SOYADINI BÜYÜK HARFLERLE YAZINIZ."/>
          <w:tag w:val="DANIŞMAN AD SOYADINI BÜYÜK HARFLERLE YAZINIZ."/>
          <w:id w:val="-1425414375"/>
          <w:placeholder>
            <w:docPart w:val="C9D9800F9BFB40BD9629920318C5A5F8"/>
          </w:placeholder>
          <w15:color w:val="99CC00"/>
        </w:sdtPr>
        <w:sdtContent>
          <w:r w:rsidR="00FA4062" w:rsidRPr="00386C9A">
            <w:rPr>
              <w:bCs/>
              <w:shd w:val="clear" w:color="auto" w:fill="FFFFFF" w:themeFill="background1"/>
            </w:rPr>
            <w:t>İKİNCİ TEZ DANIŞMANI ADI SOYADI</w:t>
          </w:r>
        </w:sdtContent>
      </w:sdt>
    </w:p>
    <w:p w14:paraId="0B1DA294" w14:textId="77777777" w:rsidR="00FA4062" w:rsidRDefault="00FA4062" w:rsidP="00FA4062">
      <w:pPr>
        <w:pStyle w:val="GvdeMetni"/>
        <w:shd w:val="clear" w:color="auto" w:fill="FFFFFF" w:themeFill="background1"/>
        <w:spacing w:before="5"/>
        <w:ind w:right="-24"/>
        <w:rPr>
          <w:sz w:val="37"/>
        </w:rPr>
      </w:pPr>
    </w:p>
    <w:p w14:paraId="0AF2B999" w14:textId="77777777" w:rsidR="00FA4062" w:rsidRDefault="00FA4062" w:rsidP="00FA4062">
      <w:pPr>
        <w:pStyle w:val="GvdeMetni"/>
        <w:shd w:val="clear" w:color="auto" w:fill="FFFFFF" w:themeFill="background1"/>
        <w:spacing w:before="5"/>
        <w:ind w:right="-24"/>
        <w:rPr>
          <w:sz w:val="37"/>
        </w:rPr>
      </w:pPr>
    </w:p>
    <w:p w14:paraId="165E1B03" w14:textId="77777777" w:rsidR="008939CB" w:rsidRDefault="008939CB" w:rsidP="00FA4062">
      <w:pPr>
        <w:pStyle w:val="GvdeMetni"/>
        <w:shd w:val="clear" w:color="auto" w:fill="FFFFFF" w:themeFill="background1"/>
        <w:spacing w:before="5"/>
        <w:ind w:right="-24"/>
        <w:rPr>
          <w:sz w:val="37"/>
        </w:rPr>
      </w:pPr>
    </w:p>
    <w:p w14:paraId="15000394" w14:textId="77777777" w:rsidR="008939CB" w:rsidRDefault="008939CB" w:rsidP="00FA4062">
      <w:pPr>
        <w:pStyle w:val="GvdeMetni"/>
        <w:shd w:val="clear" w:color="auto" w:fill="FFFFFF" w:themeFill="background1"/>
        <w:spacing w:before="5"/>
        <w:ind w:right="-24"/>
        <w:rPr>
          <w:sz w:val="37"/>
        </w:rPr>
      </w:pPr>
    </w:p>
    <w:p w14:paraId="3C960368" w14:textId="77777777" w:rsidR="008939CB" w:rsidRPr="00386C9A" w:rsidRDefault="008939CB" w:rsidP="00FA4062">
      <w:pPr>
        <w:pStyle w:val="GvdeMetni"/>
        <w:shd w:val="clear" w:color="auto" w:fill="FFFFFF" w:themeFill="background1"/>
        <w:spacing w:before="5"/>
        <w:ind w:right="-24"/>
        <w:rPr>
          <w:sz w:val="37"/>
        </w:rPr>
      </w:pPr>
    </w:p>
    <w:p w14:paraId="1CC6CE0B" w14:textId="77777777" w:rsidR="00FA4062" w:rsidRPr="00386C9A" w:rsidRDefault="00FA4062" w:rsidP="00FA4062">
      <w:pPr>
        <w:pStyle w:val="GvdeMetni"/>
        <w:shd w:val="clear" w:color="auto" w:fill="FFFFFF" w:themeFill="background1"/>
        <w:spacing w:line="360" w:lineRule="auto"/>
        <w:ind w:right="-24"/>
        <w:jc w:val="center"/>
      </w:pPr>
      <w:r w:rsidRPr="00386C9A">
        <w:t xml:space="preserve">BİLECİK, </w:t>
      </w:r>
      <w:sdt>
        <w:sdtPr>
          <w:alias w:val="MEZUNİYET YILI SEÇİNİZ."/>
          <w:tag w:val="MEZUNİYET YILI SEÇİNİZ."/>
          <w:id w:val="657350114"/>
          <w:placeholder>
            <w:docPart w:val="0D488CE94AB644CD94CFF8DCEE6A7848"/>
          </w:placeholder>
          <w15:color w:val="00FF00"/>
          <w:comboBox>
            <w:listItem w:displayText="MEZUNİYET YILI SEÇİNİZ." w:value="MEZUNİYET YILI SEÇİNİZ."/>
            <w:listItem w:displayText="2024" w:value="2024"/>
            <w:listItem w:displayText="2025" w:value="2025"/>
            <w:listItem w:displayText="2026" w:value="2026"/>
            <w:listItem w:displayText="2027" w:value="2027"/>
            <w:listItem w:displayText="2028" w:value="2028"/>
            <w:listItem w:displayText="2029" w:value="2029"/>
            <w:listItem w:displayText="2030" w:value="2030"/>
            <w:listItem w:displayText="2031" w:value="2031"/>
            <w:listItem w:displayText="2032" w:value="2032"/>
            <w:listItem w:displayText="2033" w:value="2033"/>
            <w:listItem w:displayText="2034" w:value="2034"/>
            <w:listItem w:displayText="2035" w:value="2035"/>
            <w:listItem w:displayText="2036" w:value="2036"/>
            <w:listItem w:displayText="2037" w:value="2037"/>
            <w:listItem w:displayText="2038" w:value="2038"/>
            <w:listItem w:displayText="2039" w:value="2039"/>
            <w:listItem w:displayText="2040" w:value="2040"/>
            <w:listItem w:displayText="2041" w:value="2041"/>
            <w:listItem w:displayText="2042" w:value="2042"/>
            <w:listItem w:displayText="2043" w:value="2043"/>
            <w:listItem w:displayText="2044" w:value="2044"/>
            <w:listItem w:displayText="2045" w:value="2045"/>
            <w:listItem w:displayText="2046" w:value="2046"/>
            <w:listItem w:displayText="2047" w:value="2047"/>
            <w:listItem w:displayText="2048" w:value="2048"/>
            <w:listItem w:displayText="2049" w:value="2049"/>
            <w:listItem w:displayText="2050" w:value="2050"/>
          </w:comboBox>
        </w:sdtPr>
        <w:sdtContent>
          <w:r w:rsidRPr="00386C9A">
            <w:t>YIL</w:t>
          </w:r>
        </w:sdtContent>
      </w:sdt>
    </w:p>
    <w:p w14:paraId="5435FCE4" w14:textId="11DB3CF6" w:rsidR="009E0664" w:rsidRPr="00386C9A" w:rsidRDefault="00000000" w:rsidP="00FA4062">
      <w:pPr>
        <w:shd w:val="clear" w:color="auto" w:fill="FFFFFF" w:themeFill="background1"/>
        <w:jc w:val="center"/>
        <w:rPr>
          <w:sz w:val="20"/>
        </w:rPr>
        <w:sectPr w:rsidR="009E0664" w:rsidRPr="00386C9A" w:rsidSect="008939CB">
          <w:type w:val="continuous"/>
          <w:pgSz w:w="11910" w:h="16840"/>
          <w:pgMar w:top="1417" w:right="1417" w:bottom="1417" w:left="1417" w:header="708" w:footer="708" w:gutter="0"/>
          <w:cols w:space="708"/>
        </w:sectPr>
      </w:pPr>
      <w:sdt>
        <w:sdtPr>
          <w:rPr>
            <w:bCs/>
            <w:sz w:val="24"/>
            <w:szCs w:val="24"/>
          </w:rPr>
          <w:alias w:val="DÖNEM PROJESİ ÖĞRENCİLERİ İÇİN BU KISIM SİLİNİR. "/>
          <w:tag w:val="DÖNEM PROJESİ ÖĞRENCİLERİ İÇİN BU KISIM SİLİNİR."/>
          <w:id w:val="13421002"/>
          <w:placeholder>
            <w:docPart w:val="E2C313C6531C48F2AB5BCC983ADA579F"/>
          </w:placeholder>
          <w15:color w:val="99CC00"/>
        </w:sdtPr>
        <w:sdtContent>
          <w:r w:rsidR="00FA4062" w:rsidRPr="00386C9A">
            <w:rPr>
              <w:bCs/>
              <w:sz w:val="24"/>
              <w:szCs w:val="24"/>
              <w:shd w:val="clear" w:color="auto" w:fill="FFFFFF" w:themeFill="background1"/>
            </w:rPr>
            <w:t xml:space="preserve">REFERANS NUMARASI </w:t>
          </w:r>
        </w:sdtContent>
      </w:sdt>
      <w:r w:rsidR="00386C9A">
        <w:rPr>
          <w:sz w:val="20"/>
        </w:rPr>
        <w:t xml:space="preserve"> </w:t>
      </w:r>
      <w:r w:rsidR="009E0664" w:rsidRPr="00386C9A">
        <w:rPr>
          <w:sz w:val="20"/>
        </w:rPr>
        <w:t xml:space="preserve"> </w:t>
      </w:r>
    </w:p>
    <w:p w14:paraId="63B915FA" w14:textId="7B2E7373" w:rsidR="00F60782" w:rsidRPr="00386C9A" w:rsidRDefault="009E0664" w:rsidP="00386C9A">
      <w:pPr>
        <w:shd w:val="clear" w:color="auto" w:fill="FFFFFF" w:themeFill="background1"/>
        <w:jc w:val="center"/>
        <w:rPr>
          <w:sz w:val="20"/>
        </w:rPr>
        <w:sectPr w:rsidR="00F60782" w:rsidRPr="00386C9A" w:rsidSect="008939CB">
          <w:type w:val="continuous"/>
          <w:pgSz w:w="11910" w:h="16840"/>
          <w:pgMar w:top="1417" w:right="1417" w:bottom="1417" w:left="1417" w:header="708" w:footer="708" w:gutter="0"/>
          <w:cols w:space="708"/>
        </w:sectPr>
      </w:pPr>
      <w:r w:rsidRPr="00386C9A">
        <w:rPr>
          <w:sz w:val="20"/>
        </w:rPr>
        <w:t xml:space="preserve"> </w:t>
      </w:r>
    </w:p>
    <w:p w14:paraId="4E8CFFD2" w14:textId="46A55590" w:rsidR="00F60782" w:rsidRDefault="00595092" w:rsidP="00386C9A">
      <w:pPr>
        <w:pStyle w:val="Balk1"/>
        <w:shd w:val="clear" w:color="auto" w:fill="FFFFFF" w:themeFill="background1"/>
        <w:ind w:left="116"/>
      </w:pPr>
      <w:r w:rsidRPr="00386C9A">
        <w:rPr>
          <w:noProof/>
          <w:lang w:bidi="ar-SA"/>
        </w:rPr>
        <w:lastRenderedPageBreak/>
        <mc:AlternateContent>
          <mc:Choice Requires="wps">
            <w:drawing>
              <wp:anchor distT="0" distB="0" distL="114300" distR="114300" simplePos="0" relativeHeight="251646976" behindDoc="0" locked="0" layoutInCell="1" allowOverlap="1" wp14:anchorId="3561F5D2" wp14:editId="0A203F93">
                <wp:simplePos x="0" y="0"/>
                <wp:positionH relativeFrom="page">
                  <wp:posOffset>5156200</wp:posOffset>
                </wp:positionH>
                <wp:positionV relativeFrom="paragraph">
                  <wp:posOffset>918210</wp:posOffset>
                </wp:positionV>
                <wp:extent cx="1270" cy="9525"/>
                <wp:effectExtent l="0" t="0" r="0" b="0"/>
                <wp:wrapNone/>
                <wp:docPr id="53" name="Freeform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9525"/>
                        </a:xfrm>
                        <a:custGeom>
                          <a:avLst/>
                          <a:gdLst>
                            <a:gd name="T0" fmla="+- 0 1461 1446"/>
                            <a:gd name="T1" fmla="*/ 1461 h 15"/>
                            <a:gd name="T2" fmla="+- 0 1446 1446"/>
                            <a:gd name="T3" fmla="*/ 1446 h 15"/>
                            <a:gd name="T4" fmla="+- 0 1461 1446"/>
                            <a:gd name="T5" fmla="*/ 1461 h 15"/>
                          </a:gdLst>
                          <a:ahLst/>
                          <a:cxnLst>
                            <a:cxn ang="0">
                              <a:pos x="0" y="T1"/>
                            </a:cxn>
                            <a:cxn ang="0">
                              <a:pos x="0" y="T3"/>
                            </a:cxn>
                            <a:cxn ang="0">
                              <a:pos x="0" y="T5"/>
                            </a:cxn>
                          </a:cxnLst>
                          <a:rect l="0" t="0" r="r" b="b"/>
                          <a:pathLst>
                            <a:path h="15">
                              <a:moveTo>
                                <a:pt x="0" y="15"/>
                              </a:moveTo>
                              <a:lnTo>
                                <a:pt x="0" y="0"/>
                              </a:lnTo>
                              <a:lnTo>
                                <a:pt x="0" y="15"/>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39320E" id="Freeform 41" o:spid="_x0000_s1026" style="position:absolute;margin-left:406pt;margin-top:72.3pt;width:.1pt;height:.7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JtBFAMAAC0HAAAOAAAAZHJzL2Uyb0RvYy54bWysVVFv0zAQfkfiP1h+BHVJurRdqqXTtlKE&#10;NGDSyg9wHaeJSOxgu00H4r9zPiddt5VpQuTBsXNfznff+T6fX+zqimyFNqWSKY1OQkqE5Cor5Tql&#10;35aLwRklxjKZsUpJkdJ7YejF7O2b87aZiqEqVJUJTcCJNNO2SWlhbTMNAsMLUTNzohohwZgrXTML&#10;S70OMs1a8F5XwTAMx0GrdNZoxYUx8HXujXSG/vNccPs1z42wpEopxGZx1Diu3BjMztl0rVlTlLwL&#10;g/1DFDUrJWy6dzVnlpGNLp+5qkuulVG5PeGqDlSel1xgDpBNFD7J5q5gjcBcgBzT7Gky/88t/7K9&#10;1aTMUjo6pUSyGmq00EI4xkkcOX7axkwBdtfcapehaW4U/27AEDyyuIUBDFm1n1UGbtjGKuRkl+va&#10;/QnZkh1Sf7+nXuws4fAxGk6gPBwMyWg4ctsGbNr/yDfGfhQKnbDtjbG+ahnMkPOsC3wJLvK6ggK+&#10;H5CQRPE4giEed1Xew6Ie9i7woIJEuCfUbw8a9qDOVzw+6gtY81uiLwAd8xX3oJfjGvWwp3EBF+s+&#10;W1b0BPCd7BiAGWGu40IkvFHmgeglFhE8AMix9SL2tGP+Ndi+Soj1/rtwNLTd04bTlEDDrXwpGmZd&#10;Fi4cNyUFHIARhl6rrVgqNNiHHHx1YI8HcyWfw7CdAdXb+ndzzFVv5JUywp83FwsevH18Lq2Dw2dU&#10;VWaLsqpcgEavV9eVJlsG2jK/nF/P5x17j2AVsi6V+81v47/Aye8ocD2AWvEriYZxeDVMBovx2WQQ&#10;L+LRIJmEZ4MwSq6ScRgn8Xzx2/EUxdOizDIhb0opet2K4tfpQqegXnFQuUjb9R3m9dckQ3yOJanV&#10;RmbYlYVg2YdubllZ+XnwOGIkGdLu30gEyolTEC85K5Xdg5po5TUb7hiYFEr/pKQFvU6p+bFhWlBS&#10;fZIgiAk0uhN4XMSjyRAW+tCyOrQwycFVSi2FvnHTa+svhU2jy3UBO0V4HKW6BBXLS6c4GJ+PqluA&#10;JmMG3f3hRP9wjaiHW272BwAA//8DAFBLAwQUAAYACAAAACEAJGcAUtwAAAALAQAADwAAAGRycy9k&#10;b3ducmV2LnhtbExPy0rDQBTdC/7DcAU3xU4SSgxpJkUiBcGFWP2AaeY2CWbuhMzk0b/3dqXL8+A8&#10;isNqezHj6DtHCuJtBAKpdqajRsH31/EpA+GDJqN7R6jgih4O5f1doXPjFvrE+RQawSHkc62gDWHI&#10;pfR1i1b7rRuQWLu40erAcGykGfXC4baXSRSl0uqOuKHVA1Yt1j+nyXJJU23S5ym7Hl/pbYnm6uN9&#10;00qlHh/Wlz2IgGv4M8NtPk+Hkjed3UTGi15BFif8JbCw26Ug2MFMAuJ8Y9IYZFnI/x/KXwAAAP//&#10;AwBQSwECLQAUAAYACAAAACEAtoM4kv4AAADhAQAAEwAAAAAAAAAAAAAAAAAAAAAAW0NvbnRlbnRf&#10;VHlwZXNdLnhtbFBLAQItABQABgAIAAAAIQA4/SH/1gAAAJQBAAALAAAAAAAAAAAAAAAAAC8BAABf&#10;cmVscy8ucmVsc1BLAQItABQABgAIAAAAIQAuFJtBFAMAAC0HAAAOAAAAAAAAAAAAAAAAAC4CAABk&#10;cnMvZTJvRG9jLnhtbFBLAQItABQABgAIAAAAIQAkZwBS3AAAAAsBAAAPAAAAAAAAAAAAAAAAAG4F&#10;AABkcnMvZG93bnJldi54bWxQSwUGAAAAAAQABADzAAAAdwYAAAAA&#10;" path="m,15l,,,15xe" fillcolor="#dadcdd" stroked="f">
                <v:path arrowok="t" o:connecttype="custom" o:connectlocs="0,927735;0,918210;0,927735" o:connectangles="0,0,0"/>
                <w10:wrap anchorx="page"/>
              </v:shape>
            </w:pict>
          </mc:Fallback>
        </mc:AlternateContent>
      </w:r>
      <w:r w:rsidRPr="00386C9A">
        <w:rPr>
          <w:noProof/>
          <w:lang w:bidi="ar-SA"/>
        </w:rPr>
        <mc:AlternateContent>
          <mc:Choice Requires="wps">
            <w:drawing>
              <wp:anchor distT="0" distB="0" distL="114300" distR="114300" simplePos="0" relativeHeight="251648000" behindDoc="0" locked="0" layoutInCell="1" allowOverlap="1" wp14:anchorId="1233AC6B" wp14:editId="636A3952">
                <wp:simplePos x="0" y="0"/>
                <wp:positionH relativeFrom="page">
                  <wp:posOffset>5156200</wp:posOffset>
                </wp:positionH>
                <wp:positionV relativeFrom="paragraph">
                  <wp:posOffset>1108710</wp:posOffset>
                </wp:positionV>
                <wp:extent cx="1270" cy="9525"/>
                <wp:effectExtent l="0" t="0" r="0" b="0"/>
                <wp:wrapNone/>
                <wp:docPr id="52" name="Freeform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9525"/>
                        </a:xfrm>
                        <a:custGeom>
                          <a:avLst/>
                          <a:gdLst>
                            <a:gd name="T0" fmla="+- 0 1761 1746"/>
                            <a:gd name="T1" fmla="*/ 1761 h 15"/>
                            <a:gd name="T2" fmla="+- 0 1746 1746"/>
                            <a:gd name="T3" fmla="*/ 1746 h 15"/>
                            <a:gd name="T4" fmla="+- 0 1761 1746"/>
                            <a:gd name="T5" fmla="*/ 1761 h 15"/>
                          </a:gdLst>
                          <a:ahLst/>
                          <a:cxnLst>
                            <a:cxn ang="0">
                              <a:pos x="0" y="T1"/>
                            </a:cxn>
                            <a:cxn ang="0">
                              <a:pos x="0" y="T3"/>
                            </a:cxn>
                            <a:cxn ang="0">
                              <a:pos x="0" y="T5"/>
                            </a:cxn>
                          </a:cxnLst>
                          <a:rect l="0" t="0" r="r" b="b"/>
                          <a:pathLst>
                            <a:path h="15">
                              <a:moveTo>
                                <a:pt x="0" y="15"/>
                              </a:moveTo>
                              <a:lnTo>
                                <a:pt x="0" y="0"/>
                              </a:lnTo>
                              <a:lnTo>
                                <a:pt x="0" y="15"/>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7F4332" id="Freeform 40" o:spid="_x0000_s1026" style="position:absolute;margin-left:406pt;margin-top:87.3pt;width:.1pt;height:.7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jz4FAMAAC0HAAAOAAAAZHJzL2Uyb0RvYy54bWysVW1v0zAQ/o7Ef7D8EdTlZWm7VEunbaUI&#10;acCklR/gOk4TkdjBdpsOxH/nfEn6spUJEPng2Lkn57vnfI8vr7ZVSTZCm0LJhAZnPiVCcpUWcpXQ&#10;L4v54IISY5lMWamkSOijMPRq+vrVZVNPRKhyVaZCE3AizaSpE5pbW088z/BcVMycqVpIMGZKV8zC&#10;Uq+8VLMGvFelF/r+yGuUTmutuDAGvs5aI52i/ywT3H7OMiMsKRMKsVkcNY5LN3rTSzZZaVbnBe/C&#10;YP8QRcUKCZvuXM2YZWSti2euqoJrZVRmz7iqPJVlBReYA2QT+E+yechZLTAXIMfUO5rM/3PLP23u&#10;NSnShA5DSiSroEZzLYRjnETIT1ObCcAe6nvtMjT1neJfDRDnHVncwgCGLJuPKgU3bG0VcrLNdOX+&#10;hGzJFql/3FEvtpZw+BiEYygPB0M8DIeuLB6b9D/ytbHvhUInbHNnbFu1FGbIedoFvgAXWVVCAd8O&#10;iE+C8SiAIRp1Vd7Bgh72xmtBOQlwT6jfDgR0HPmKRid9nfcw9AWgU76iHvRyXMMe9jQu4GLVZ8vy&#10;ngC+lR0DMCPMdZyPhNfK7IleBB2bAHJsvYg9/wtsXyX0CxHCuwtHQ9s9bThNCTTcsi1FzazLwoXj&#10;piSHAzDE0Cu1EQuFBrvPoa0O7LE3l/I5DI8roHpb/65PueqNvFRGtOfNxYIHbxefS+vg8BlVFum8&#10;KEsXoNGr5W2pyYaBtsyuZ7ezWcfeEaxE1qVyv7XbtF/g5HcUuB5ArfgRB2Hk34TxYD66GA+ieTQc&#10;xGP/YuAH8U088qM4ms1/Op6CaJIXaSrkXSFFr1tB9Ge60CloqzioXKTp+g7z+m2SPj6nktRqLVPs&#10;ylyw9F03t6wo27l3HDGSDGn3byQC5cQpiBNvM1mq9BHURKtWs+GOgUmu9HdKGtDrhJpva6YFJeUH&#10;CYIYBxHIFbG4iIbjEBb60LI8tDDJwVVCLYW+cdNb214K61oXqxx2CvA4SnUNKpYVTnEwvjaqbgGa&#10;jBl094cT/cM1ova33PQXAAAA//8DAFBLAwQUAAYACAAAACEAPPmF+twAAAALAQAADwAAAGRycy9k&#10;b3ducmV2LnhtbExPy0rDQBTdC/7DcAU3xU4SJA0xkyKRguBCrH7ANHObhGbuhMzk0b/3dqXL8+A8&#10;iv1qezHj6DtHCuJtBAKpdqajRsHP9+EpA+GDJqN7R6jgih725f1doXPjFvrC+RgawSHkc62gDWHI&#10;pfR1i1b7rRuQWDu70erAcGykGfXC4baXSRSl0uqOuKHVA1Yt1pfjZLmkqTbpbsquhzd6X6K5+vzY&#10;tFKpx4f19QVEwDX8meE2n6dDyZtObiLjRa8gixP+EljYPacg2MFMAuJ0Y9IYZFnI/x/KXwAAAP//&#10;AwBQSwECLQAUAAYACAAAACEAtoM4kv4AAADhAQAAEwAAAAAAAAAAAAAAAAAAAAAAW0NvbnRlbnRf&#10;VHlwZXNdLnhtbFBLAQItABQABgAIAAAAIQA4/SH/1gAAAJQBAAALAAAAAAAAAAAAAAAAAC8BAABf&#10;cmVscy8ucmVsc1BLAQItABQABgAIAAAAIQB6cjz4FAMAAC0HAAAOAAAAAAAAAAAAAAAAAC4CAABk&#10;cnMvZTJvRG9jLnhtbFBLAQItABQABgAIAAAAIQA8+YX63AAAAAsBAAAPAAAAAAAAAAAAAAAAAG4F&#10;AABkcnMvZG93bnJldi54bWxQSwUGAAAAAAQABADzAAAAdwYAAAAA&#10;" path="m,15l,,,15xe" fillcolor="#dadcdd" stroked="f">
                <v:path arrowok="t" o:connecttype="custom" o:connectlocs="0,1118235;0,1108710;0,1118235" o:connectangles="0,0,0"/>
                <w10:wrap anchorx="page"/>
              </v:shape>
            </w:pict>
          </mc:Fallback>
        </mc:AlternateContent>
      </w:r>
      <w:r w:rsidRPr="00386C9A">
        <w:rPr>
          <w:noProof/>
          <w:lang w:bidi="ar-SA"/>
        </w:rPr>
        <mc:AlternateContent>
          <mc:Choice Requires="wps">
            <w:drawing>
              <wp:anchor distT="0" distB="0" distL="114300" distR="114300" simplePos="0" relativeHeight="251649024" behindDoc="0" locked="0" layoutInCell="1" allowOverlap="1" wp14:anchorId="7D25DE52" wp14:editId="30CEE055">
                <wp:simplePos x="0" y="0"/>
                <wp:positionH relativeFrom="page">
                  <wp:posOffset>5156200</wp:posOffset>
                </wp:positionH>
                <wp:positionV relativeFrom="paragraph">
                  <wp:posOffset>1299210</wp:posOffset>
                </wp:positionV>
                <wp:extent cx="1270" cy="9525"/>
                <wp:effectExtent l="0" t="0" r="0" b="0"/>
                <wp:wrapNone/>
                <wp:docPr id="51" name="Freeform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9525"/>
                        </a:xfrm>
                        <a:custGeom>
                          <a:avLst/>
                          <a:gdLst>
                            <a:gd name="T0" fmla="+- 0 2061 2046"/>
                            <a:gd name="T1" fmla="*/ 2061 h 15"/>
                            <a:gd name="T2" fmla="+- 0 2046 2046"/>
                            <a:gd name="T3" fmla="*/ 2046 h 15"/>
                            <a:gd name="T4" fmla="+- 0 2061 2046"/>
                            <a:gd name="T5" fmla="*/ 2061 h 15"/>
                          </a:gdLst>
                          <a:ahLst/>
                          <a:cxnLst>
                            <a:cxn ang="0">
                              <a:pos x="0" y="T1"/>
                            </a:cxn>
                            <a:cxn ang="0">
                              <a:pos x="0" y="T3"/>
                            </a:cxn>
                            <a:cxn ang="0">
                              <a:pos x="0" y="T5"/>
                            </a:cxn>
                          </a:cxnLst>
                          <a:rect l="0" t="0" r="r" b="b"/>
                          <a:pathLst>
                            <a:path h="15">
                              <a:moveTo>
                                <a:pt x="0" y="15"/>
                              </a:moveTo>
                              <a:lnTo>
                                <a:pt x="0" y="0"/>
                              </a:lnTo>
                              <a:lnTo>
                                <a:pt x="0" y="15"/>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8D5070" id="Freeform 39" o:spid="_x0000_s1026" style="position:absolute;margin-left:406pt;margin-top:102.3pt;width:.1pt;height:.7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PjRFAMAAC0HAAAOAAAAZHJzL2Uyb0RvYy54bWysVW1v0zAQ/o7Ef7D8EdTlZWm7VEunbaUI&#10;acCklR/gOk4TkdjBdpsWxH/nfEnabisTIPLBsXNPznfP+R5fXm2rkmyENoWSCQ3OfEqE5Cot5Cqh&#10;XxbzwQUlxjKZslJJkdCdMPRq+vrVZVNPRKhyVaZCE3AizaSpE5pbW088z/BcVMycqVpIMGZKV8zC&#10;Uq+8VLMGvFelF/r+yGuUTmutuDAGvs5aI52i/ywT3H7OMiMsKRMKsVkcNY5LN3rTSzZZaVbnBe/C&#10;YP8QRcUKCZvuXc2YZWSti2euqoJrZVRmz7iqPJVlBReYA2QT+E+yechZLTAXIMfUe5rM/3PLP23u&#10;NSnShA4DSiSroEZzLYRjnJzHjp+mNhOAPdT32mVo6jvFvxoweI8sbmEAQ5bNR5WCG7a2CjnZZrpy&#10;f0K2ZIvU7/bUi60lHD4G4RjKw8EQD8Oh29Zjk/5Hvjb2vVDohG3ujG2rlsIMOU+7wBfgIqtKKODb&#10;AfFJ6I8CGKJRV+U9DDJtYW+8FpSTAPeE+u1BYQ/qfEWjk77Oexj6AtApX1EPejmuYQ97Ghdwseqz&#10;ZXlPAN/KjgGYEeY6zkfCa2UORC+Cjk0AObZexJ7/BbavEvqFCOHdhaOh7Z42nKYEGm7ZlqJm1mXh&#10;wnFTksMBGGLoldqIhUKDPeTQVgf2OJhL+RyG7Qyo3ta/61OueiMvlRHteXOx4MHbx+fSOjp8RpVF&#10;Oi/K0gVo9Gp5W2qyYaAts+vZ7WzWsfcIViLrUrnf2m3aL3DyOwpcD6BW/IiDMPJvwngwH12MB9E8&#10;Gg7isX8x8IP4Jh75URzN5j8dT0E0yYs0FfKukKLXrSD6M13oFLRVHFQu0nR9h3n9Nkkfn1NJarWW&#10;KXZlLlj6rptbVpTt3HscMZIMafdvJALlxClIKzlLle5ATbRqNRvuGJjkSn+npAG9Tqj5tmZaUFJ+&#10;kCCIcRBFTuBxEQ3HISz0sWV5bGGSg6uEWgp946a3tr0U1rUuVjnsFOBxlOoaVCwrnOJgfG1U3QI0&#10;GTPo7g8n+sdrRB1uuekvAAAA//8DAFBLAwQUAAYACAAAACEAslZost8AAAALAQAADwAAAGRycy9k&#10;b3ducmV2LnhtbEyPzWrDMBCE74W+g9hCL6GRbIprXMuhuAQKPZQmfQDFUiwTa2Us+Sdv382pPe7s&#10;MPNNuVtdz2Yzhs6jhGQrgBlsvO6wlfBz3D/lwEJUqFXv0Ui4mgC76v6uVIX2C36b+RBbRiEYCiXB&#10;xjgUnIfGGqfC1g8G6Xf2o1ORzrHlelQLhbuep0Jk3KkOqcGqwdTWNJfD5KikrTfZy5Rf9+/4sYi5&#10;/vrcWC7l48P69gosmjX+meGGT+hQEdPJT6gD6yXkSUpbooRUPGfAyEFKCux0U7IEeFXy/xuqXwAA&#10;AP//AwBQSwECLQAUAAYACAAAACEAtoM4kv4AAADhAQAAEwAAAAAAAAAAAAAAAAAAAAAAW0NvbnRl&#10;bnRfVHlwZXNdLnhtbFBLAQItABQABgAIAAAAIQA4/SH/1gAAAJQBAAALAAAAAAAAAAAAAAAAAC8B&#10;AABfcmVscy8ucmVsc1BLAQItABQABgAIAAAAIQDKuPjRFAMAAC0HAAAOAAAAAAAAAAAAAAAAAC4C&#10;AABkcnMvZTJvRG9jLnhtbFBLAQItABQABgAIAAAAIQCyVmiy3wAAAAsBAAAPAAAAAAAAAAAAAAAA&#10;AG4FAABkcnMvZG93bnJldi54bWxQSwUGAAAAAAQABADzAAAAegYAAAAA&#10;" path="m,15l,,,15xe" fillcolor="#dadcdd" stroked="f">
                <v:path arrowok="t" o:connecttype="custom" o:connectlocs="0,1308735;0,1299210;0,1308735" o:connectangles="0,0,0"/>
                <w10:wrap anchorx="page"/>
              </v:shape>
            </w:pict>
          </mc:Fallback>
        </mc:AlternateContent>
      </w:r>
      <w:r w:rsidRPr="00386C9A">
        <w:rPr>
          <w:noProof/>
          <w:lang w:bidi="ar-SA"/>
        </w:rPr>
        <mc:AlternateContent>
          <mc:Choice Requires="wps">
            <w:drawing>
              <wp:anchor distT="0" distB="0" distL="114300" distR="114300" simplePos="0" relativeHeight="251650048" behindDoc="0" locked="0" layoutInCell="1" allowOverlap="1" wp14:anchorId="0B80F021" wp14:editId="6C88CDE5">
                <wp:simplePos x="0" y="0"/>
                <wp:positionH relativeFrom="page">
                  <wp:posOffset>5156200</wp:posOffset>
                </wp:positionH>
                <wp:positionV relativeFrom="paragraph">
                  <wp:posOffset>1489710</wp:posOffset>
                </wp:positionV>
                <wp:extent cx="1270" cy="9525"/>
                <wp:effectExtent l="0" t="0" r="0" b="0"/>
                <wp:wrapNone/>
                <wp:docPr id="50" name="Freeform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9525"/>
                        </a:xfrm>
                        <a:custGeom>
                          <a:avLst/>
                          <a:gdLst>
                            <a:gd name="T0" fmla="+- 0 2361 2346"/>
                            <a:gd name="T1" fmla="*/ 2361 h 15"/>
                            <a:gd name="T2" fmla="+- 0 2346 2346"/>
                            <a:gd name="T3" fmla="*/ 2346 h 15"/>
                            <a:gd name="T4" fmla="+- 0 2361 2346"/>
                            <a:gd name="T5" fmla="*/ 2361 h 15"/>
                          </a:gdLst>
                          <a:ahLst/>
                          <a:cxnLst>
                            <a:cxn ang="0">
                              <a:pos x="0" y="T1"/>
                            </a:cxn>
                            <a:cxn ang="0">
                              <a:pos x="0" y="T3"/>
                            </a:cxn>
                            <a:cxn ang="0">
                              <a:pos x="0" y="T5"/>
                            </a:cxn>
                          </a:cxnLst>
                          <a:rect l="0" t="0" r="r" b="b"/>
                          <a:pathLst>
                            <a:path h="15">
                              <a:moveTo>
                                <a:pt x="0" y="15"/>
                              </a:moveTo>
                              <a:lnTo>
                                <a:pt x="0" y="0"/>
                              </a:lnTo>
                              <a:lnTo>
                                <a:pt x="0" y="15"/>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122D81" id="Freeform 38" o:spid="_x0000_s1026" style="position:absolute;margin-left:406pt;margin-top:117.3pt;width:.1pt;height:.7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l9oEwMAAC0HAAAOAAAAZHJzL2Uyb0RvYy54bWysVW1v0zAQ/o7Ef7D8EdTlpelLqqXTtlKE&#10;NGDSyg9wHaeJSOxgu00H4r9zviRdt5UJEPng2Lkn57vnfI/PL/ZVSXZCm0LJhAZnPiVCcpUWcpPQ&#10;L6vlYEqJsUymrFRSJPReGHoxf/3qvKlnIlS5KlOhCTiRZtbUCc2trWeeZ3guKmbOVC0kGDOlK2Zh&#10;qTdeqlkD3qvSC31/7DVKp7VWXBgDXxetkc7Rf5YJbj9nmRGWlAmF2CyOGse1G735OZttNKvzgndh&#10;sH+IomKFhE0PrhbMMrLVxTNXVcG1MiqzZ1xVnsqyggvMAbIJ/CfZ3OWsFpgLkGPqA03m/7nln3a3&#10;mhRpQkdAj2QV1GiphXCMk+HU8dPUZgawu/pWuwxNfaP4VwMG75HFLQxgyLr5qFJww7ZWISf7TFfu&#10;T8iW7JH6+wP1Ym8Jh49BOIH9ORjiUThy23ps1v/It8a+FwqdsN2NsW3VUpgh52kX+ApcZFUJBXw7&#10;ID4Jh+MAhmjcVfkAC3rYG68F5STAPaF+B1DYgzpf0fikr2EPQ18AOuUr6kEvxzXqYU/jAi42fbYs&#10;7wnge9kxADPCXMf5SHitzAPRq6BjE0COrRexw7/A9lVCvxAhvLtwNLTd04bTlEDDrdtS1My6LFw4&#10;bkpyOAAjDL1SO7FSaLAPObTVgT0ezKV8DsN2BlRv69/1KVe9kZfKiPa8uVjw4B3ic2kdHT6jyiJd&#10;FmXpAjR6s74uNdkx0JbF5eJ6sejYewQrkXWp3G/tNu0XOPkdBa4HUCt+xEEY+VdhPFiOp5NBtIxG&#10;g3jiTwd+EF/FYz+Ko8Xyp+MpiGZ5kaZC3hRS9LoVRH+mC52CtoqDykWaru8wr98m6eNzKkmttjLF&#10;rswFS991c8uKsp17jyNGkiHt/o1EoJw4BWklZ63Se1ATrVrNhjsGJrnS3ylpQK8Tar5tmRaUlB8k&#10;CGIcRJETeFxEo0kIC31sWR9bmOTgKqGWQt+46bVtL4VtrYtNDjsFeBylugQVywqnOBhfG1W3AE3G&#10;DLr7w4n+8RpRD7fc/BcAAAD//wMAUEsDBBQABgAIAAAAIQCqyO0a3wAAAAsBAAAPAAAAZHJzL2Rv&#10;d25yZXYueG1sTI/NTsMwEITvSLyDtUhcqtZJQCEKcSoUVAmJA6LwAG68TSLidRQ7P317tic47uxo&#10;5ptiv9pezDj6zpGCeBeBQKqd6ahR8P112GYgfNBkdO8IFVzQw768vSl0btxCnzgfQyM4hHyuFbQh&#10;DLmUvm7Rar9zAxL/zm60OvA5NtKMeuFw28skilJpdUfc0OoBqxbrn+NkuaSpNunTlF0Or/S2RHP1&#10;8b5ppVL3d+vLM4iAa/gzwxWf0aFkppObyHjRK8jihLcEBcnDYwqCHawkIE5XJY1BloX8v6H8BQAA&#10;//8DAFBLAQItABQABgAIAAAAIQC2gziS/gAAAOEBAAATAAAAAAAAAAAAAAAAAAAAAABbQ29udGVu&#10;dF9UeXBlc10ueG1sUEsBAi0AFAAGAAgAAAAhADj9If/WAAAAlAEAAAsAAAAAAAAAAAAAAAAALwEA&#10;AF9yZWxzLy5yZWxzUEsBAi0AFAAGAAgAAAAhAJ7eX2gTAwAALQcAAA4AAAAAAAAAAAAAAAAALgIA&#10;AGRycy9lMm9Eb2MueG1sUEsBAi0AFAAGAAgAAAAhAKrI7RrfAAAACwEAAA8AAAAAAAAAAAAAAAAA&#10;bQUAAGRycy9kb3ducmV2LnhtbFBLBQYAAAAABAAEAPMAAAB5BgAAAAA=&#10;" path="m,15l,,,15xe" fillcolor="#dadcdd" stroked="f">
                <v:path arrowok="t" o:connecttype="custom" o:connectlocs="0,1499235;0,1489710;0,1499235" o:connectangles="0,0,0"/>
                <w10:wrap anchorx="page"/>
              </v:shape>
            </w:pict>
          </mc:Fallback>
        </mc:AlternateContent>
      </w:r>
      <w:r w:rsidRPr="00386C9A">
        <w:rPr>
          <w:noProof/>
          <w:lang w:bidi="ar-SA"/>
        </w:rPr>
        <mc:AlternateContent>
          <mc:Choice Requires="wps">
            <w:drawing>
              <wp:anchor distT="0" distB="0" distL="114300" distR="114300" simplePos="0" relativeHeight="251651072" behindDoc="0" locked="0" layoutInCell="1" allowOverlap="1" wp14:anchorId="574FB4F7" wp14:editId="27DE3B6D">
                <wp:simplePos x="0" y="0"/>
                <wp:positionH relativeFrom="page">
                  <wp:posOffset>5156200</wp:posOffset>
                </wp:positionH>
                <wp:positionV relativeFrom="page">
                  <wp:posOffset>2720975</wp:posOffset>
                </wp:positionV>
                <wp:extent cx="1270" cy="9525"/>
                <wp:effectExtent l="0" t="0" r="0" b="0"/>
                <wp:wrapNone/>
                <wp:docPr id="49" name="Freeform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9525"/>
                        </a:xfrm>
                        <a:custGeom>
                          <a:avLst/>
                          <a:gdLst>
                            <a:gd name="T0" fmla="+- 0 4300 4285"/>
                            <a:gd name="T1" fmla="*/ 4300 h 15"/>
                            <a:gd name="T2" fmla="+- 0 4285 4285"/>
                            <a:gd name="T3" fmla="*/ 4285 h 15"/>
                            <a:gd name="T4" fmla="+- 0 4300 4285"/>
                            <a:gd name="T5" fmla="*/ 4300 h 15"/>
                          </a:gdLst>
                          <a:ahLst/>
                          <a:cxnLst>
                            <a:cxn ang="0">
                              <a:pos x="0" y="T1"/>
                            </a:cxn>
                            <a:cxn ang="0">
                              <a:pos x="0" y="T3"/>
                            </a:cxn>
                            <a:cxn ang="0">
                              <a:pos x="0" y="T5"/>
                            </a:cxn>
                          </a:cxnLst>
                          <a:rect l="0" t="0" r="r" b="b"/>
                          <a:pathLst>
                            <a:path h="15">
                              <a:moveTo>
                                <a:pt x="0" y="15"/>
                              </a:moveTo>
                              <a:lnTo>
                                <a:pt x="0" y="0"/>
                              </a:lnTo>
                              <a:lnTo>
                                <a:pt x="0" y="15"/>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0367F2" id="Freeform 37" o:spid="_x0000_s1026" style="position:absolute;margin-left:406pt;margin-top:214.25pt;width:.1pt;height:.7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bcaDwMAAC0HAAAOAAAAZHJzL2Uyb0RvYy54bWysVV1v0zAUfUfiP1h+BHX5aLo20dJpWyhC&#10;GjBp5Qe4jtNEJLax3aYD8d+5dpK228oEiDw4du7J8b3H9vHF5a6p0ZYpXQme4uDMx4hxKvKKr1P8&#10;ZbkYzTDShvCc1IKzFD8wjS/nr19dtDJhoShFnTOFgITrpJUpLo2RiedpWrKG6DMhGYdgIVRDDAzV&#10;2ssVaYG9qb3Q98+9VqhcKkGZ1vA164J47viLglHzuSg0M6hOMeRmXKtcu7KtN78gyVoRWVa0T4P8&#10;QxYNqThMuqfKiCFoo6pnVE1FldCiMGdUNJ4oiooyVwNUE/hPqrkviWSuFhBHy71M+v/R0k/bO4Wq&#10;PMVRjBEnDazRQjFmFUfjqdWnlToB2L28U7ZCLW8F/aoh4D2K2IEGDFq1H0UONGRjhNNkV6jG/gnV&#10;op2T/mEvPdsZROFjEE5heSgE4kk4sdN6JBl+pBtt3jPhSMj2Vptu1XLoOc3zPvElUBRNDQv4doR8&#10;FI19aMKZo4Ol2cOCAfbG60AlCp6BwgHUcQHNSa7xALNcFnSKKxpAL+c1GWBP8wIt1kO1pBwEoDve&#10;KwA9ROyJ853gUuiD0MugVxNAVq0XseO/wA6r5HghQ3j36Sg4dk8PnMIIDtzK8pNEEmOrGLqohA0w&#10;cak3YsuWwgXMoYZudWCOQ7jmz2HuOANqiA1veYpqCNJaaNbtN5uW23j7/GxZR5tPi7rKF1Vd2wS1&#10;Wq9uaoW2BLwlu8pusqxX7xGsdqpzYX/rpum+wM7vJbBnwHnFjzgII/86jEeL89l0FC2iySie+rOR&#10;H8TX8bkfxVG2+Gl1CqKkrPKc8duKs8G3gujPfKF30M5xnHOhtj93rq7fFum751SRSmx47pa2ZCR/&#10;1/cNqequ7z3O2IkMZQ9vJ4SzE+sgneWsRP4AbqJE59lwx0CnFOo7Ri34dYr1tw1RDKP6AwdDjIMo&#10;sgbvBtFkGsJAHUdWxxHCKVCl2GA4N7Z7Y7pLYSNVtS5hpsBtRy6uwMWKyjqOy6/Lqh+AJ7sK+vvD&#10;mv7x2KEOt9z8FwAAAP//AwBQSwMEFAAGAAgAAAAhAKPdnZbfAAAACwEAAA8AAABkcnMvZG93bnJl&#10;di54bWxMj81OwzAQhO9IvIO1SFwqajdAG4U4FQqqhMQBUXgAN9nGEfE6ip2fvj3LCY47O5r5Jt8v&#10;rhMTDqH1pGGzViCQKl+31Gj4+jzcpSBCNFSbzhNquGCAfXF9lZus9jN94HSMjeAQCpnRYGPsMylD&#10;ZdGZsPY9Ev/OfnAm8jk0sh7MzOGuk4lSW+lMS9xgTY+lxer7ODouacrVdjeml8MLvc5qKt/fVlZq&#10;fXuzPD+BiLjEPzP84jM6FMx08iPVQXQa0k3CW6KGhyR9BMEOVhIQJ1bulQJZ5PL/huIHAAD//wMA&#10;UEsBAi0AFAAGAAgAAAAhALaDOJL+AAAA4QEAABMAAAAAAAAAAAAAAAAAAAAAAFtDb250ZW50X1R5&#10;cGVzXS54bWxQSwECLQAUAAYACAAAACEAOP0h/9YAAACUAQAACwAAAAAAAAAAAAAAAAAvAQAAX3Jl&#10;bHMvLnJlbHNQSwECLQAUAAYACAAAACEAqJG3Gg8DAAAtBwAADgAAAAAAAAAAAAAAAAAuAgAAZHJz&#10;L2Uyb0RvYy54bWxQSwECLQAUAAYACAAAACEAo92dlt8AAAALAQAADwAAAAAAAAAAAAAAAABpBQAA&#10;ZHJzL2Rvd25yZXYueG1sUEsFBgAAAAAEAAQA8wAAAHUGAAAAAA==&#10;" path="m,15l,,,15xe" fillcolor="#dadcdd" stroked="f">
                <v:path arrowok="t" o:connecttype="custom" o:connectlocs="0,2730500;0,2720975;0,2730500" o:connectangles="0,0,0"/>
                <w10:wrap anchorx="page" anchory="page"/>
              </v:shape>
            </w:pict>
          </mc:Fallback>
        </mc:AlternateContent>
      </w:r>
      <w:r w:rsidRPr="00386C9A">
        <w:rPr>
          <w:noProof/>
          <w:lang w:bidi="ar-SA"/>
        </w:rPr>
        <mc:AlternateContent>
          <mc:Choice Requires="wps">
            <w:drawing>
              <wp:anchor distT="0" distB="0" distL="114300" distR="114300" simplePos="0" relativeHeight="251652096" behindDoc="0" locked="0" layoutInCell="1" allowOverlap="1" wp14:anchorId="139A9A52" wp14:editId="2D1EE779">
                <wp:simplePos x="0" y="0"/>
                <wp:positionH relativeFrom="page">
                  <wp:posOffset>5156200</wp:posOffset>
                </wp:positionH>
                <wp:positionV relativeFrom="page">
                  <wp:posOffset>2911475</wp:posOffset>
                </wp:positionV>
                <wp:extent cx="1270" cy="9525"/>
                <wp:effectExtent l="0" t="0" r="0" b="0"/>
                <wp:wrapNone/>
                <wp:docPr id="48" name="Freeform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9525"/>
                        </a:xfrm>
                        <a:custGeom>
                          <a:avLst/>
                          <a:gdLst>
                            <a:gd name="T0" fmla="+- 0 4600 4585"/>
                            <a:gd name="T1" fmla="*/ 4600 h 15"/>
                            <a:gd name="T2" fmla="+- 0 4585 4585"/>
                            <a:gd name="T3" fmla="*/ 4585 h 15"/>
                            <a:gd name="T4" fmla="+- 0 4600 4585"/>
                            <a:gd name="T5" fmla="*/ 4600 h 15"/>
                          </a:gdLst>
                          <a:ahLst/>
                          <a:cxnLst>
                            <a:cxn ang="0">
                              <a:pos x="0" y="T1"/>
                            </a:cxn>
                            <a:cxn ang="0">
                              <a:pos x="0" y="T3"/>
                            </a:cxn>
                            <a:cxn ang="0">
                              <a:pos x="0" y="T5"/>
                            </a:cxn>
                          </a:cxnLst>
                          <a:rect l="0" t="0" r="r" b="b"/>
                          <a:pathLst>
                            <a:path h="15">
                              <a:moveTo>
                                <a:pt x="0" y="15"/>
                              </a:moveTo>
                              <a:lnTo>
                                <a:pt x="0" y="0"/>
                              </a:lnTo>
                              <a:lnTo>
                                <a:pt x="0" y="15"/>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CB64B0" id="Freeform 36" o:spid="_x0000_s1026" style="position:absolute;margin-left:406pt;margin-top:229.25pt;width:.1pt;height:.7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g9MDwMAAC0HAAAOAAAAZHJzL2Uyb0RvYy54bWysVV1vmzAUfZ+0/2D5cVPKRyEJqKRqm2Wa&#10;1G2Vmv0Ax5iAZmxmOyHdtP++awNJ2mbVNo0HsLmH43vPtQ8Xl7uaoy1TupIiw8GZjxETVOaVWGf4&#10;y3IxmmKkDRE54VKwDD8wjS9nr19dtE3KQllKnjOFgETotG0yXBrTpJ6naclqos9kwwQEC6lqYmCq&#10;1l6uSAvsNfdC3x97rVR5oyRlWsPbeRfEM8dfFIyaz0WhmUE8w5CbcXfl7it792YXJF0r0pQV7dMg&#10;/5BFTSoBi+6p5sQQtFHVM6q6okpqWZgzKmtPFkVFmasBqgn8J9Xcl6RhrhYQRzd7mfT/o6WftncK&#10;VXmGI+iUIDX0aKEYs4qj87HVp210CrD75k7ZCnVzK+lXDQHvUcRONGDQqv0oc6AhGyOdJrtC1fZL&#10;qBbtnPQPe+nZziAKL4NwAu2hEEjiMLbLeiQdPqQbbd4z6UjI9labrms5jJzmeZ/4EiiKmkMD346Q&#10;j6KxD7d46uigNXtYMMDeeB2oRMEzUDiAOi6gOcl1PsAslwWd4ooG0Mt5xQPsaV6gxXqolpSDAHQn&#10;egVghIg9cb4TvJH6IPQy6NUEkFXrRez5X2CHLjleyBCefToKjt3TA6cwggO3svwkbYixVQxDVMIG&#10;iF3qtdyypXQBc6ih6w6scQhz8RzmjjOghtjwbE5RDUHKpWbdfrNpuY23z8+WdbT5tORVvqg4twlq&#10;tV7dcIW2BLxlfjW/mc979R7BuFNdSPtZt0z3BnZ+L4E9A84rfiRBGPnXYTJajKeTUbSI4lEy8acj&#10;P0iuk7EfJdF88dPqFERpWeU5E7eVYINvBdGf+ULvoJ3jOOdCbX/uXF2/LdJ316kildyI3LW2ZCR/&#10;148NqXg39h5n7ESGsoenE8LZiXWQznJWMn8AN1Gy82z4x8CglOo7Ri34dYb1tw1RDCP+QYAhJkEU&#10;WYN3kyiehDBRx5HVcYQIClQZNhjOjR3emO6nsGlUtS5hpcBtRyGvwMWKyjqOy6/Lqp+AJ7sK+v+H&#10;Nf3juUMd/nKzXwAAAP//AwBQSwMEFAAGAAgAAAAhAJhucCnfAAAACwEAAA8AAABkcnMvZG93bnJl&#10;di54bWxMj81OwzAQhO9IvIO1SFwqajeiIQpxKhRUCYkDovAAbrwkEfE6ip2fvj3LCY47O5r5pjis&#10;rhczjqHzpGG3VSCQam87ajR8fhzvMhAhGrKm94QaLhjgUF5fFSa3fqF3nE+xERxCITca2hiHXMpQ&#10;t+hM2PoBiX9ffnQm8jk20o5m4XDXy0SpVDrTETe0ZsCqxfr7NDkuaapN+jBll+MzvSxqrt5eN63U&#10;+vZmfXoEEXGNf2b4xWd0KJnp7CeyQfQasl3CW6KG+322B8EOVhIQZ1ZSpUCWhfy/ofwBAAD//wMA&#10;UEsBAi0AFAAGAAgAAAAhALaDOJL+AAAA4QEAABMAAAAAAAAAAAAAAAAAAAAAAFtDb250ZW50X1R5&#10;cGVzXS54bWxQSwECLQAUAAYACAAAACEAOP0h/9YAAACUAQAACwAAAAAAAAAAAAAAAAAvAQAAX3Jl&#10;bHMvLnJlbHNQSwECLQAUAAYACAAAACEAg1YPTA8DAAAtBwAADgAAAAAAAAAAAAAAAAAuAgAAZHJz&#10;L2Uyb0RvYy54bWxQSwECLQAUAAYACAAAACEAmG5wKd8AAAALAQAADwAAAAAAAAAAAAAAAABpBQAA&#10;ZHJzL2Rvd25yZXYueG1sUEsFBgAAAAAEAAQA8wAAAHUGAAAAAA==&#10;" path="m,15l,,,15xe" fillcolor="#dadcdd" stroked="f">
                <v:path arrowok="t" o:connecttype="custom" o:connectlocs="0,2921000;0,2911475;0,2921000" o:connectangles="0,0,0"/>
                <w10:wrap anchorx="page" anchory="page"/>
              </v:shape>
            </w:pict>
          </mc:Fallback>
        </mc:AlternateContent>
      </w:r>
      <w:r w:rsidRPr="00386C9A">
        <w:rPr>
          <w:noProof/>
          <w:lang w:bidi="ar-SA"/>
        </w:rPr>
        <mc:AlternateContent>
          <mc:Choice Requires="wps">
            <w:drawing>
              <wp:anchor distT="0" distB="0" distL="114300" distR="114300" simplePos="0" relativeHeight="251653120" behindDoc="0" locked="0" layoutInCell="1" allowOverlap="1" wp14:anchorId="15A2E2D4" wp14:editId="24E498A3">
                <wp:simplePos x="0" y="0"/>
                <wp:positionH relativeFrom="page">
                  <wp:posOffset>5156200</wp:posOffset>
                </wp:positionH>
                <wp:positionV relativeFrom="page">
                  <wp:posOffset>3101975</wp:posOffset>
                </wp:positionV>
                <wp:extent cx="1270" cy="9525"/>
                <wp:effectExtent l="0" t="0" r="0" b="0"/>
                <wp:wrapNone/>
                <wp:docPr id="47" name="Freeform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9525"/>
                        </a:xfrm>
                        <a:custGeom>
                          <a:avLst/>
                          <a:gdLst>
                            <a:gd name="T0" fmla="+- 0 4900 4885"/>
                            <a:gd name="T1" fmla="*/ 4900 h 15"/>
                            <a:gd name="T2" fmla="+- 0 4885 4885"/>
                            <a:gd name="T3" fmla="*/ 4885 h 15"/>
                            <a:gd name="T4" fmla="+- 0 4900 4885"/>
                            <a:gd name="T5" fmla="*/ 4900 h 15"/>
                          </a:gdLst>
                          <a:ahLst/>
                          <a:cxnLst>
                            <a:cxn ang="0">
                              <a:pos x="0" y="T1"/>
                            </a:cxn>
                            <a:cxn ang="0">
                              <a:pos x="0" y="T3"/>
                            </a:cxn>
                            <a:cxn ang="0">
                              <a:pos x="0" y="T5"/>
                            </a:cxn>
                          </a:cxnLst>
                          <a:rect l="0" t="0" r="r" b="b"/>
                          <a:pathLst>
                            <a:path h="15">
                              <a:moveTo>
                                <a:pt x="0" y="15"/>
                              </a:moveTo>
                              <a:lnTo>
                                <a:pt x="0" y="0"/>
                              </a:lnTo>
                              <a:lnTo>
                                <a:pt x="0" y="15"/>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D7146E" id="Freeform 35" o:spid="_x0000_s1026" style="position:absolute;margin-left:406pt;margin-top:244.25pt;width:.1pt;height:.7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yJpDwMAAC0HAAAOAAAAZHJzL2Uyb0RvYy54bWysVV1v0zAUfUfiP1h+BHX5WLo20dJpWylC&#10;GjBp5Qe4jtNYJHaw3aYD8d+5tpOu28oEiD6kdu7J8b3HvsfnF7umRlumNJcix9FJiBETVBZcrHP8&#10;ZbkYTTHShoiC1FKwHN8zjS9mr1+dd23GYlnJumAKAYnQWdfmuDKmzYJA04o1RJ/IlgkIllI1xMBU&#10;rYNCkQ7YmzqIw/As6KQqWiUp0xrezn0Qzxx/WTJqPpelZgbVOYbcjHsq91zZZzA7J9lakbbitE+D&#10;/EMWDeECFt1TzYkhaKP4M6qGUyW1LM0JlU0gy5JT5mqAaqLwSTV3FWmZqwXE0e1eJv3/aOmn7a1C&#10;vMhxMsFIkAb2aKEYs4qj07HVp2t1BrC79lbZCnV7I+lXDYHgUcRONGDQqvsoC6AhGyOdJrtSNfZL&#10;qBbtnPT3e+nZziAKL6N4AttDIZCOY7dsQLLhQ7rR5j2TjoRsb7Txu1bAyGle9IkvgaJsatjAtyMU&#10;oiQN4TGdOjrYmj0sGmBvAg+qUPQMFA8gzwU0R7lOB5jlsqBjXMkAejmv8QB7mhdosR6qJdUgAN2J&#10;XgEYIWI7LnSCt1I/CL2M7CYCA4CsWi9iT/8CO+yS4/X8fToK2u5pwymMoOFWvuFaYmwVNh07RBUc&#10;gLFLvZFbtpQuYB5q8LsDazyEa/Ec5toZUENs+G+PUQ1BWkvNvEI2FyfVPj9b1sHh07LmxYLXtU1Q&#10;q/XqulZoS8Bb5pfz6/m8V+8RrHaqC2k/88v4N3DyewlsDziv+JFGcRJexelocTadjJJFMh6lk3A6&#10;CqP0Kj0LkzSZL35anaIkq3hRMHHDBRt8K0r+zBd6B/WO45wLdX3fubp+W2TofseKVHIjCqiOZBUj&#10;xbt+bAiv/Th4nLETGcoe/p0Qzk6sg3jLWcniHtxESe/ZcMfAoJLqO0Yd+HWO9bcNUQyj+oMAQ0yj&#10;JLEG7ybJeBLDRB1GVocRIihQ5dhg6Bs7vDb+Uti0iq8rWClyx1HIS3CxklvHcfn5rPoJeLKroL8/&#10;rOkfzh3q4Zab/QIAAP//AwBQSwMEFAAGAAgAAAAhAHGVYtPfAAAACwEAAA8AAABkcnMvZG93bnJl&#10;di54bWxMj81OwzAQhO9IvIO1SFyq1m4ExYQ4FQqqhMQBUfoAbmziiHgdxc5P357lBMedHc18U+wX&#10;37HJDrENqGC7EcAs1sG02Cg4fR7WElhMGo3uAloFFxthX15fFTo3YcYPOx1TwygEY64VuJT6nPNY&#10;O+t13ITeIv2+wuB1onNouBn0TOG+45kQO+51i9TgdG8rZ+vv4+ippKlWu4dRXg4v+DqLqXp/Wzmu&#10;1O3N8vwELNkl/ZnhF5/QoSSmcxjRRNYpkNuMtiQFd1LeAyMHKRmwMymPQgAvC/5/Q/kDAAD//wMA&#10;UEsBAi0AFAAGAAgAAAAhALaDOJL+AAAA4QEAABMAAAAAAAAAAAAAAAAAAAAAAFtDb250ZW50X1R5&#10;cGVzXS54bWxQSwECLQAUAAYACAAAACEAOP0h/9YAAACUAQAACwAAAAAAAAAAAAAAAAAvAQAAX3Jl&#10;bHMvLnJlbHNQSwECLQAUAAYACAAAACEAWNsiaQ8DAAAtBwAADgAAAAAAAAAAAAAAAAAuAgAAZHJz&#10;L2Uyb0RvYy54bWxQSwECLQAUAAYACAAAACEAcZVi098AAAALAQAADwAAAAAAAAAAAAAAAABpBQAA&#10;ZHJzL2Rvd25yZXYueG1sUEsFBgAAAAAEAAQA8wAAAHUGAAAAAA==&#10;" path="m,15l,,,15xe" fillcolor="#dadcdd" stroked="f">
                <v:path arrowok="t" o:connecttype="custom" o:connectlocs="0,3111500;0,3101975;0,3111500" o:connectangles="0,0,0"/>
                <w10:wrap anchorx="page" anchory="page"/>
              </v:shape>
            </w:pict>
          </mc:Fallback>
        </mc:AlternateContent>
      </w:r>
      <w:r w:rsidRPr="00386C9A">
        <w:rPr>
          <w:noProof/>
          <w:lang w:bidi="ar-SA"/>
        </w:rPr>
        <mc:AlternateContent>
          <mc:Choice Requires="wps">
            <w:drawing>
              <wp:anchor distT="0" distB="0" distL="114300" distR="114300" simplePos="0" relativeHeight="251654144" behindDoc="0" locked="0" layoutInCell="1" allowOverlap="1" wp14:anchorId="70C072D7" wp14:editId="220282D7">
                <wp:simplePos x="0" y="0"/>
                <wp:positionH relativeFrom="page">
                  <wp:posOffset>5156200</wp:posOffset>
                </wp:positionH>
                <wp:positionV relativeFrom="page">
                  <wp:posOffset>3292475</wp:posOffset>
                </wp:positionV>
                <wp:extent cx="1270" cy="9525"/>
                <wp:effectExtent l="0" t="0" r="0" b="0"/>
                <wp:wrapNone/>
                <wp:docPr id="46" name="Freeform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9525"/>
                        </a:xfrm>
                        <a:custGeom>
                          <a:avLst/>
                          <a:gdLst>
                            <a:gd name="T0" fmla="+- 0 5200 5185"/>
                            <a:gd name="T1" fmla="*/ 5200 h 15"/>
                            <a:gd name="T2" fmla="+- 0 5185 5185"/>
                            <a:gd name="T3" fmla="*/ 5185 h 15"/>
                            <a:gd name="T4" fmla="+- 0 5200 5185"/>
                            <a:gd name="T5" fmla="*/ 5200 h 15"/>
                          </a:gdLst>
                          <a:ahLst/>
                          <a:cxnLst>
                            <a:cxn ang="0">
                              <a:pos x="0" y="T1"/>
                            </a:cxn>
                            <a:cxn ang="0">
                              <a:pos x="0" y="T3"/>
                            </a:cxn>
                            <a:cxn ang="0">
                              <a:pos x="0" y="T5"/>
                            </a:cxn>
                          </a:cxnLst>
                          <a:rect l="0" t="0" r="r" b="b"/>
                          <a:pathLst>
                            <a:path h="15">
                              <a:moveTo>
                                <a:pt x="0" y="15"/>
                              </a:moveTo>
                              <a:lnTo>
                                <a:pt x="0" y="0"/>
                              </a:lnTo>
                              <a:lnTo>
                                <a:pt x="0" y="15"/>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60C8AE" id="Freeform 34" o:spid="_x0000_s1026" style="position:absolute;margin-left:406pt;margin-top:259.25pt;width:.1pt;height:.7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ZBaDwMAAC0HAAAOAAAAZHJzL2Uyb0RvYy54bWysVV1vmzAUfZ+0/2D5cVPKRyEJqKRqm2Wa&#10;1G2Vmv0AxzYBDWxmOyHdtP++awNJ2mbVNo0HsLmH43uPfQ8Xl7u6QluudClFhoMzHyMuqGSlWGf4&#10;y3IxmmKkDRGMVFLwDD9wjS9nr19dtE3KQ1nIinGFgETotG0yXBjTpJ6nacFros9kwwUEc6lqYmCq&#10;1h5TpAX2uvJC3x97rVSsUZJyreHtvAvimePPc07N5zzX3KAqw5CbcXfl7it792YXJF0r0hQl7dMg&#10;/5BFTUoBi+6p5sQQtFHlM6q6pEpqmZszKmtP5nlJuasBqgn8J9XcF6ThrhYQRzd7mfT/o6WftncK&#10;lSzD0RgjQWrYo4Xi3CqOziOrT9voFGD3zZ2yFermVtKvGgLeo4idaMCgVftRMqAhGyOdJrtc1fZL&#10;qBbtnPQPe+n5ziAKL4NwAttDIZDEYWyX9Ug6fEg32rzn0pGQ7a023a4xGDnNWZ/4EijyuoINfDtC&#10;PorhgKA4mDo62Jo9LBhgb7wOVKDgGSgcQB0X0JzkOh9glsuCTnFFA+jlvOIB9jQv0GI9VEuKQQC6&#10;E70CMELEdpzvBG+kPgi9DHo1AWTVehF7/hfYYZccL2QIzz4dBW33tOEURtBwK8tP0oYYW8UwRAUc&#10;gNilXsstX0oXMIcaut2BNQ7hSjyHuXYG1BAbns0pqiFIK6l5d95sWu7g7fOzZR0dPi2rki3KqrIJ&#10;arVe3VQKbQl4y/xqfjOf9+o9glVOdSHtZ90y3Rs4+b0EtgecV/xIgjDyr8NktBhPJ6NoEcWjZOJP&#10;R36QXCdjP0qi+eKn1SmI0qJkjIvbUvDBt4Loz3yhd9DOcZxzobbvO1fXb4v03XWqSCU3grmtLThh&#10;7/qxIWXVjb3HGTuRoezh6YRwdmIdpLOclWQP4CZKdp4N/xgYFFJ9x6gFv86w/rYhimNUfRBgiEkQ&#10;Rdbg3SSKJyFM1HFkdRwhggJVhg2GvrHDG9P9FDaNKtcFrBS44yjkFbhYXlrHcfl1WfUT8GRXQf//&#10;sKZ/PHeow19u9gsAAP//AwBQSwMEFAAGAAgAAAAhAEG0sGLeAAAACwEAAA8AAABkcnMvZG93bnJl&#10;di54bWxMj81qwzAQhO+FvoPYQi+hkW1IalzLobgECj2UJn0AxdpaptbKWPJP3r7bU3vc2WG+mfKw&#10;ul7MOIbOk4J0m4BAarzpqFXweT4+5CBC1GR07wkVXDHAobq9KXVh/EIfOJ9iKziEQqEV2BiHQsrQ&#10;WHQ6bP2AxL8vPzod+RxbaUa9cLjrZZYke+l0R0ywesDaYvN9mhxD2nqzf5zy6/GFXpdkrt/fNlYq&#10;dX+3Pj+BiLjGPzP81ufqUHGni5/IBNEryNOMt0QFuzTfgWAHKxmICytMBlmV8v+G6gcAAP//AwBQ&#10;SwECLQAUAAYACAAAACEAtoM4kv4AAADhAQAAEwAAAAAAAAAAAAAAAAAAAAAAW0NvbnRlbnRfVHlw&#10;ZXNdLnhtbFBLAQItABQABgAIAAAAIQA4/SH/1gAAAJQBAAALAAAAAAAAAAAAAAAAAC8BAABfcmVs&#10;cy8ucmVsc1BLAQItABQABgAIAAAAIQA0gZBaDwMAAC0HAAAOAAAAAAAAAAAAAAAAAC4CAABkcnMv&#10;ZTJvRG9jLnhtbFBLAQItABQABgAIAAAAIQBBtLBi3gAAAAsBAAAPAAAAAAAAAAAAAAAAAGkFAABk&#10;cnMvZG93bnJldi54bWxQSwUGAAAAAAQABADzAAAAdAYAAAAA&#10;" path="m,15l,,,15xe" fillcolor="#dadcdd" stroked="f">
                <v:path arrowok="t" o:connecttype="custom" o:connectlocs="0,3302000;0,3292475;0,3302000" o:connectangles="0,0,0"/>
                <w10:wrap anchorx="page" anchory="page"/>
              </v:shape>
            </w:pict>
          </mc:Fallback>
        </mc:AlternateContent>
      </w:r>
      <w:r w:rsidRPr="00386C9A">
        <w:rPr>
          <w:noProof/>
          <w:lang w:bidi="ar-SA"/>
        </w:rPr>
        <mc:AlternateContent>
          <mc:Choice Requires="wps">
            <w:drawing>
              <wp:anchor distT="0" distB="0" distL="114300" distR="114300" simplePos="0" relativeHeight="251655168" behindDoc="0" locked="0" layoutInCell="1" allowOverlap="1" wp14:anchorId="556238C3" wp14:editId="342875B2">
                <wp:simplePos x="0" y="0"/>
                <wp:positionH relativeFrom="page">
                  <wp:posOffset>5156200</wp:posOffset>
                </wp:positionH>
                <wp:positionV relativeFrom="page">
                  <wp:posOffset>3483610</wp:posOffset>
                </wp:positionV>
                <wp:extent cx="1270" cy="9525"/>
                <wp:effectExtent l="0" t="0" r="0" b="0"/>
                <wp:wrapNone/>
                <wp:docPr id="45" name="Freeform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9525"/>
                        </a:xfrm>
                        <a:custGeom>
                          <a:avLst/>
                          <a:gdLst>
                            <a:gd name="T0" fmla="+- 0 5501 5486"/>
                            <a:gd name="T1" fmla="*/ 5501 h 15"/>
                            <a:gd name="T2" fmla="+- 0 5486 5486"/>
                            <a:gd name="T3" fmla="*/ 5486 h 15"/>
                            <a:gd name="T4" fmla="+- 0 5501 5486"/>
                            <a:gd name="T5" fmla="*/ 5501 h 15"/>
                          </a:gdLst>
                          <a:ahLst/>
                          <a:cxnLst>
                            <a:cxn ang="0">
                              <a:pos x="0" y="T1"/>
                            </a:cxn>
                            <a:cxn ang="0">
                              <a:pos x="0" y="T3"/>
                            </a:cxn>
                            <a:cxn ang="0">
                              <a:pos x="0" y="T5"/>
                            </a:cxn>
                          </a:cxnLst>
                          <a:rect l="0" t="0" r="r" b="b"/>
                          <a:pathLst>
                            <a:path h="15">
                              <a:moveTo>
                                <a:pt x="0" y="15"/>
                              </a:moveTo>
                              <a:lnTo>
                                <a:pt x="0" y="0"/>
                              </a:lnTo>
                              <a:lnTo>
                                <a:pt x="0" y="15"/>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984DD7" id="Freeform 33" o:spid="_x0000_s1026" style="position:absolute;margin-left:406pt;margin-top:274.3pt;width:.1pt;height:.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EgFwMAAC0HAAAOAAAAZHJzL2Uyb0RvYy54bWysVW1v0zAQ/o7Ef7D8EdTlZUnbREunbaUI&#10;acCklR/gOk4TkdjBdpsOxH/nbCdtt5VpQuRDYucen++e8z2+uNw1NdoyqSrBMxyc+RgxTkVe8XWG&#10;vy0XoylGShOek1pwluEHpvDl7O2bi65NWShKUedMInDCVdq1GS61blPPU7RkDVFnomUcjIWQDdEw&#10;lWsvl6QD703thb4/9joh81YKypSCv3NnxDPrvygY1V+LQjGN6gxDbNq+pX2vzNubXZB0LUlbVrQP&#10;g/xDFA2pOGy6dzUnmqCNrJ65aioqhRKFPqOi8URRVJTZHCCbwH+SzX1JWmZzAXJUu6dJ/T+39Mv2&#10;TqIqz3AUY8RJAzVaSMYM4+j83PDTtSoF2H17J02Gqr0V9LsCg/fIYiYKMGjVfRY5uCEbLSwnu0I2&#10;ZiVki3aW+oc99WynEYWfQTiB8lAwJHEYm209kg4L6Ubpj0xYJ2R7q7SrWg4jy3neB74EF0VTQwHf&#10;j5CP4tgPUBxNx32V97BggL3zHKhEgd0T6rcHhQPI+QI3J32dDzDjy4BO+YoG0MtxQQVc+E/jAi7W&#10;Q7akHAigO94zACNETMf5lvBWqAPRy6BnE0CGrRextuCw22uwQ5Us1q3pw5HQdk8bTmIEDbdypWiJ&#10;NlmYcMwQlXAAYht6I7ZsKaxBH3Jw1YE9DuaaP4fZdgbUYBu+7SlXg5HWQjF33kws9uDt4zNpHR0+&#10;JeoqX1R1bQJUcr26qSXaEtCW+dX8Zj7vmX4Eqy3rXJhlbhv3B05+T4HpAasVv5IgjPzrMBktxtPJ&#10;KFpE8SiZ+NORHyTXydiPkmi++G14CqK0rPKc8duKs0G3guh1utArqFMcq1yo6/vO5vXXJH37nEpS&#10;ig3PbVeWjOQf+rEmVe3G3uOILcmQ9vC1RFg5MQriJGcl8gdQEymcZsMdA4NSyJ8YdaDXGVY/NkQy&#10;jOpPHAQxCaLICLydRPEkhIk8tqyOLYRTcJVhjaFvzPBGu0th08pqXcJOgT2OXFyBihWVURwbn4uq&#10;n4Am2wz6+8OI/vHcog633OwPAAAA//8DAFBLAwQUAAYACAAAACEAba4IKeAAAAALAQAADwAAAGRy&#10;cy9kb3ducmV2LnhtbEyPzU7DMBCE70i8g7VIXKrWTkRDFOJUKKgSEgdE4QHc2I0j4nUUOz99e5YT&#10;HHd2NPNNeVhdz2Yzhs6jhGQngBlsvO6wlfD1edzmwEJUqFXv0Ui4mgCH6vamVIX2C36Y+RRbRiEY&#10;CiXBxjgUnIfGGqfCzg8G6Xfxo1ORzrHlelQLhbuep0Jk3KkOqcGqwdTWNN+nyVFJW2+yxym/Hl/w&#10;dRFz/f62sVzK+7v1+QlYNGv8M8MvPqFDRUxnP6EOrJeQJyltiRL2D3kGjBykpMDOpOxFArwq+f8N&#10;1Q8AAAD//wMAUEsBAi0AFAAGAAgAAAAhALaDOJL+AAAA4QEAABMAAAAAAAAAAAAAAAAAAAAAAFtD&#10;b250ZW50X1R5cGVzXS54bWxQSwECLQAUAAYACAAAACEAOP0h/9YAAACUAQAACwAAAAAAAAAAAAAA&#10;AAAvAQAAX3JlbHMvLnJlbHNQSwECLQAUAAYACAAAACEAOPwxIBcDAAAtBwAADgAAAAAAAAAAAAAA&#10;AAAuAgAAZHJzL2Uyb0RvYy54bWxQSwECLQAUAAYACAAAACEAba4IKeAAAAALAQAADwAAAAAAAAAA&#10;AAAAAABxBQAAZHJzL2Rvd25yZXYueG1sUEsFBgAAAAAEAAQA8wAAAH4GAAAAAA==&#10;" path="m,15l,,,15xe" fillcolor="#dadcdd" stroked="f">
                <v:path arrowok="t" o:connecttype="custom" o:connectlocs="0,3493135;0,3483610;0,3493135" o:connectangles="0,0,0"/>
                <w10:wrap anchorx="page" anchory="page"/>
              </v:shape>
            </w:pict>
          </mc:Fallback>
        </mc:AlternateContent>
      </w:r>
      <w:r w:rsidRPr="00386C9A">
        <w:rPr>
          <w:noProof/>
          <w:lang w:bidi="ar-SA"/>
        </w:rPr>
        <mc:AlternateContent>
          <mc:Choice Requires="wps">
            <w:drawing>
              <wp:anchor distT="0" distB="0" distL="114300" distR="114300" simplePos="0" relativeHeight="251656192" behindDoc="0" locked="0" layoutInCell="1" allowOverlap="1" wp14:anchorId="0F37F3E0" wp14:editId="7093936A">
                <wp:simplePos x="0" y="0"/>
                <wp:positionH relativeFrom="page">
                  <wp:posOffset>5156200</wp:posOffset>
                </wp:positionH>
                <wp:positionV relativeFrom="page">
                  <wp:posOffset>3673475</wp:posOffset>
                </wp:positionV>
                <wp:extent cx="1270" cy="9525"/>
                <wp:effectExtent l="0" t="0" r="0" b="0"/>
                <wp:wrapNone/>
                <wp:docPr id="44" name="Freeform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9525"/>
                        </a:xfrm>
                        <a:custGeom>
                          <a:avLst/>
                          <a:gdLst>
                            <a:gd name="T0" fmla="+- 0 5800 5785"/>
                            <a:gd name="T1" fmla="*/ 5800 h 15"/>
                            <a:gd name="T2" fmla="+- 0 5785 5785"/>
                            <a:gd name="T3" fmla="*/ 5785 h 15"/>
                            <a:gd name="T4" fmla="+- 0 5800 5785"/>
                            <a:gd name="T5" fmla="*/ 5800 h 15"/>
                          </a:gdLst>
                          <a:ahLst/>
                          <a:cxnLst>
                            <a:cxn ang="0">
                              <a:pos x="0" y="T1"/>
                            </a:cxn>
                            <a:cxn ang="0">
                              <a:pos x="0" y="T3"/>
                            </a:cxn>
                            <a:cxn ang="0">
                              <a:pos x="0" y="T5"/>
                            </a:cxn>
                          </a:cxnLst>
                          <a:rect l="0" t="0" r="r" b="b"/>
                          <a:pathLst>
                            <a:path h="15">
                              <a:moveTo>
                                <a:pt x="0" y="15"/>
                              </a:moveTo>
                              <a:lnTo>
                                <a:pt x="0" y="0"/>
                              </a:lnTo>
                              <a:lnTo>
                                <a:pt x="0" y="15"/>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911D50" id="Freeform 32" o:spid="_x0000_s1026" style="position:absolute;margin-left:406pt;margin-top:289.25pt;width:.1pt;height:.7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slDDgMAAC0HAAAOAAAAZHJzL2Uyb0RvYy54bWysVV1v2yAUfZ+0/4B43JT6o04TW3Wqtlmm&#10;Sd1WqdkPIBjHaBg8IHG6af99F2ynaZtN3TQ/YPA9Ptx7gMP5xa4WaMu04UrmODoJMWKSqoLLdY6/&#10;LBejKUbGElkQoSTL8T0z+GL2+tV522QsVpUSBdMISKTJ2ibHlbVNFgSGVqwm5kQ1TEKwVLomFoZ6&#10;HRSatMBeiyAOw7OgVbpotKLMGPg674J45vnLklH7uSwNs0jkGHKzvtW+Xbk2mJ2TbK1JU3Hap0H+&#10;IYuacAmT7qnmxBK00fwZVc2pVkaV9oSqOlBlySnzNUA1UfikmruKNMzXAuKYZi+T+X+09NP2ViNe&#10;5DhJMJKkhjVaaMac4ug0dvq0jckAdtfcalehaW4U/WogEDyKuIEBDFq1H1UBNGRjlddkV+ra/QnV&#10;op2X/n4vPdtZROFjFE9geSgE0nE8dtMGJBt+pBtj3zPlScj2xthu1Qroec2LPvElUJS1gAV8O0Ih&#10;Gk9DaCZTTwdLs4dFA+xN0IEqFD0DxQOo4wKao1ynA8xxOdAxLpD2JXmNB9jTvECL9VAtqQYB6E72&#10;CkAPEXfiQi94o8yD0MuoVxNATq0/Yk//AjuskueFDOHdp6Ph2D09cBojOHArx0+yhlhXxdBFFWyA&#10;sU+9Vlu2VD5gH2roVgfmeAgL+RzmjzOghtjwbo5RDUEqlGHdfnNp+Y23z8+VdbD5jBK8WHAhXIJG&#10;r1fXQqMtAW+ZX86v5/NevUcw4VWXyv3WTdN9gZ3fS+DOgPeKH2kUJ+FVnI4WZ9PJKFkk41E6Caej&#10;MEqv0rMwSZP54qfTKUqyihcFkzdcssG3ouRlvtA7aOc43rlQ2587X9dviwz9c6xIrTay8EtbMVK8&#10;6/uWcNH1g8cZe5Gh7OHthfB24hyks5yVKu7BTbTqPBvuGOhUSn/HqAW/zrH5tiGaYSQ+SDDENEoS&#10;Z/B+kIwnMQz0YWR1GCGSAlWOLYZz47rXtrsUNo3m6wpmivx2lOoSXKzkznF8fl1W/QA82VfQ3x/O&#10;9A/HHvVwy81+AQAA//8DAFBLAwQUAAYACAAAACEA/YPB398AAAALAQAADwAAAGRycy9kb3ducmV2&#10;LnhtbEyPzWrDMBCE74W+g9hCL6GRYkgiXMuhuAQKPZSmfQDFUiwTa2Us+Sdv3+2pPe7sMPNNcVh8&#10;xyY7xDaggs1aALNYB9Nio+D76/gkgcWk0eguoFVwsxEO5f1doXMTZvy00yk1jEIw5lqBS6nPOY+1&#10;s17Hdegt0u8SBq8TnUPDzaBnCvcdz4TYca9bpAane1s5W19Po6eSplrt9qO8HV/xbRZT9fG+clyp&#10;x4fl5RlYskv6M8MvPqFDSUznMKKJrFMgNxltSQq2e7kFRg5SMmBnUqQQwMuC/99Q/gAAAP//AwBQ&#10;SwECLQAUAAYACAAAACEAtoM4kv4AAADhAQAAEwAAAAAAAAAAAAAAAAAAAAAAW0NvbnRlbnRfVHlw&#10;ZXNdLnhtbFBLAQItABQABgAIAAAAIQA4/SH/1gAAAJQBAAALAAAAAAAAAAAAAAAAAC8BAABfcmVs&#10;cy8ucmVsc1BLAQItABQABgAIAAAAIQDj0slDDgMAAC0HAAAOAAAAAAAAAAAAAAAAAC4CAABkcnMv&#10;ZTJvRG9jLnhtbFBLAQItABQABgAIAAAAIQD9g8Hf3wAAAAsBAAAPAAAAAAAAAAAAAAAAAGgFAABk&#10;cnMvZG93bnJldi54bWxQSwUGAAAAAAQABADzAAAAdAYAAAAA&#10;" path="m,15l,,,15xe" fillcolor="#dadcdd" stroked="f">
                <v:path arrowok="t" o:connecttype="custom" o:connectlocs="0,3683000;0,3673475;0,3683000" o:connectangles="0,0,0"/>
                <w10:wrap anchorx="page" anchory="page"/>
              </v:shape>
            </w:pict>
          </mc:Fallback>
        </mc:AlternateContent>
      </w:r>
      <w:r w:rsidRPr="00386C9A">
        <w:rPr>
          <w:noProof/>
          <w:lang w:bidi="ar-SA"/>
        </w:rPr>
        <mc:AlternateContent>
          <mc:Choice Requires="wps">
            <w:drawing>
              <wp:anchor distT="0" distB="0" distL="114300" distR="114300" simplePos="0" relativeHeight="251657216" behindDoc="0" locked="0" layoutInCell="1" allowOverlap="1" wp14:anchorId="688B4ECE" wp14:editId="435B1412">
                <wp:simplePos x="0" y="0"/>
                <wp:positionH relativeFrom="page">
                  <wp:posOffset>5156200</wp:posOffset>
                </wp:positionH>
                <wp:positionV relativeFrom="page">
                  <wp:posOffset>3863975</wp:posOffset>
                </wp:positionV>
                <wp:extent cx="1270" cy="9525"/>
                <wp:effectExtent l="0" t="0" r="0" b="0"/>
                <wp:wrapNone/>
                <wp:docPr id="43" name="Freeform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9525"/>
                        </a:xfrm>
                        <a:custGeom>
                          <a:avLst/>
                          <a:gdLst>
                            <a:gd name="T0" fmla="+- 0 6100 6085"/>
                            <a:gd name="T1" fmla="*/ 6100 h 15"/>
                            <a:gd name="T2" fmla="+- 0 6085 6085"/>
                            <a:gd name="T3" fmla="*/ 6085 h 15"/>
                            <a:gd name="T4" fmla="+- 0 6100 6085"/>
                            <a:gd name="T5" fmla="*/ 6100 h 15"/>
                          </a:gdLst>
                          <a:ahLst/>
                          <a:cxnLst>
                            <a:cxn ang="0">
                              <a:pos x="0" y="T1"/>
                            </a:cxn>
                            <a:cxn ang="0">
                              <a:pos x="0" y="T3"/>
                            </a:cxn>
                            <a:cxn ang="0">
                              <a:pos x="0" y="T5"/>
                            </a:cxn>
                          </a:cxnLst>
                          <a:rect l="0" t="0" r="r" b="b"/>
                          <a:pathLst>
                            <a:path h="15">
                              <a:moveTo>
                                <a:pt x="0" y="15"/>
                              </a:moveTo>
                              <a:lnTo>
                                <a:pt x="0" y="0"/>
                              </a:lnTo>
                              <a:lnTo>
                                <a:pt x="0" y="15"/>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5D00E8" id="Freeform 31" o:spid="_x0000_s1026" style="position:absolute;margin-left:406pt;margin-top:304.25pt;width:.1pt;height:.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TOHEgMAAC0HAAAOAAAAZHJzL2Uyb0RvYy54bWysVV1v0zAUfUfiP1h+BHX5WPqRaum0rRQh&#10;DZi08gNcx2ksEjvYbtOB+O9c20nbbWWaEH1I7dyT43uPfY8vLnd1hbZMaS5FhqOzECMmqMy5WGf4&#10;23IxmGCkDRE5qaRgGX5gGl/O3r65aJspi2Upq5wpBCRCT9smw6UxzTQINC1ZTfSZbJiAYCFVTQxM&#10;1TrIFWmBva6COAxHQStV3ihJmdbwdu6DeOb4i4JR87UoNDOoyjDkZtxTuefKPoPZBZmuFWlKTrs0&#10;yD9kURMuYNE91ZwYgjaKP6OqOVVSy8KcUVkHsig4Za4GqCYKn1RzX5KGuVpAHN3sZdL/j5Z+2d4p&#10;xPMMJ+cYCVLDHi0UY1ZxdB5ZfdpGTwF239wpW6FubiX9riEQPIrYiQYMWrWfZQ40ZGOk02RXqNp+&#10;CdWinZP+YS892xlE4WUUj2F7KATSYTy0ywZk2n9IN9p8ZNKRkO2tNn7Xchg5zfMu8SVQFHUFG/h+&#10;gEI0ikJ4hBNHB1uzh0U97F3gQSWKnoHiHuS5gOYkF6jml7RcFnSKK+lBL+c17GFP8wIt1n21pOwF&#10;oDvRKQAjRGzHhU7wRuqD0Eu3icAAIKvWi9jzTvnXYPtdcljP36WjoO2eNpzCCBpu5RuuIcZWYdOx&#10;Q1TCARi61Gu5ZUvpAuZQg98dWOMQrsRzmGtnQPWx/r85RdUHaSU18+fN5uIO3j4/W9bR4dOy4vmC&#10;V5VNUKv16qZSaEvAW+ZX85v5vFPvEaxyqgtpP/PL+Ddw8jsJbA84r/iVRnESXsfpYDGajAfJIhkO&#10;0nE4GYRRep2OwiRN5ovfVqcomZY8z5m45YL1vhUlr/OFzkG94zjnQm3Xd66uvxYZut+pIpXciNx1&#10;ZclI/qEbG8IrPw4eZ+xEhrL7fyeEsxPrIN5yVjJ/ADdR0ns23DEwKKX6iVELfp1h/WNDFMOo+iTA&#10;ENMoSazBu0kyHMcwUceR1XGECApUGTYY+sYOb4y/FDaN4usSVorccRTyClys4NZxXH4+q24Cnuwq&#10;6O4Pa/rHc4c63HKzPwAAAP//AwBQSwMEFAAGAAgAAAAhAMMg40TeAAAACwEAAA8AAABkcnMvZG93&#10;bnJldi54bWxMj81KxEAQhO+C7zC04GVxZxIwhpjJIpEFwYO4+gCzmTYJZnpCZvKzb2970mNXF1Vf&#10;lYfNDWLBKfSeNCR7BQKp8banVsPnx/EuBxGiIWsGT6jhggEO1fVVaQrrV3rH5RRbwSEUCqOhi3Es&#10;pAxNh86EvR+R+PflJ2cin1Mr7WRWDneDTJXKpDM9cUNnRqw7bL5Ps+OStt5lD3N+OT7Ty6qW+u11&#10;10mtb2+2p0cQEbf4Z4ZffEaHipnOfiYbxKAhT1LeEjVkKr8HwQ5WUhBnVhKlQFal/L+h+gEAAP//&#10;AwBQSwECLQAUAAYACAAAACEAtoM4kv4AAADhAQAAEwAAAAAAAAAAAAAAAAAAAAAAW0NvbnRlbnRf&#10;VHlwZXNdLnhtbFBLAQItABQABgAIAAAAIQA4/SH/1gAAAJQBAAALAAAAAAAAAAAAAAAAAC8BAABf&#10;cmVscy8ucmVsc1BLAQItABQABgAIAAAAIQCzFTOHEgMAAC0HAAAOAAAAAAAAAAAAAAAAAC4CAABk&#10;cnMvZTJvRG9jLnhtbFBLAQItABQABgAIAAAAIQDDIONE3gAAAAsBAAAPAAAAAAAAAAAAAAAAAGwF&#10;AABkcnMvZG93bnJldi54bWxQSwUGAAAAAAQABADzAAAAdwYAAAAA&#10;" path="m,15l,,,15xe" fillcolor="#dadcdd" stroked="f">
                <v:path arrowok="t" o:connecttype="custom" o:connectlocs="0,3873500;0,3863975;0,3873500" o:connectangles="0,0,0"/>
                <w10:wrap anchorx="page" anchory="page"/>
              </v:shape>
            </w:pict>
          </mc:Fallback>
        </mc:AlternateContent>
      </w:r>
      <w:r w:rsidRPr="00386C9A">
        <w:rPr>
          <w:noProof/>
          <w:lang w:bidi="ar-SA"/>
        </w:rPr>
        <mc:AlternateContent>
          <mc:Choice Requires="wps">
            <w:drawing>
              <wp:anchor distT="0" distB="0" distL="114300" distR="114300" simplePos="0" relativeHeight="251658240" behindDoc="0" locked="0" layoutInCell="1" allowOverlap="1" wp14:anchorId="181DCB36" wp14:editId="4A0993D5">
                <wp:simplePos x="0" y="0"/>
                <wp:positionH relativeFrom="page">
                  <wp:posOffset>5156200</wp:posOffset>
                </wp:positionH>
                <wp:positionV relativeFrom="page">
                  <wp:posOffset>4054475</wp:posOffset>
                </wp:positionV>
                <wp:extent cx="1270" cy="9525"/>
                <wp:effectExtent l="0" t="0" r="0" b="0"/>
                <wp:wrapNone/>
                <wp:docPr id="42" name="Freeform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9525"/>
                        </a:xfrm>
                        <a:custGeom>
                          <a:avLst/>
                          <a:gdLst>
                            <a:gd name="T0" fmla="+- 0 6400 6385"/>
                            <a:gd name="T1" fmla="*/ 6400 h 15"/>
                            <a:gd name="T2" fmla="+- 0 6385 6385"/>
                            <a:gd name="T3" fmla="*/ 6385 h 15"/>
                            <a:gd name="T4" fmla="+- 0 6400 6385"/>
                            <a:gd name="T5" fmla="*/ 6400 h 15"/>
                          </a:gdLst>
                          <a:ahLst/>
                          <a:cxnLst>
                            <a:cxn ang="0">
                              <a:pos x="0" y="T1"/>
                            </a:cxn>
                            <a:cxn ang="0">
                              <a:pos x="0" y="T3"/>
                            </a:cxn>
                            <a:cxn ang="0">
                              <a:pos x="0" y="T5"/>
                            </a:cxn>
                          </a:cxnLst>
                          <a:rect l="0" t="0" r="r" b="b"/>
                          <a:pathLst>
                            <a:path h="15">
                              <a:moveTo>
                                <a:pt x="0" y="15"/>
                              </a:moveTo>
                              <a:lnTo>
                                <a:pt x="0" y="0"/>
                              </a:lnTo>
                              <a:lnTo>
                                <a:pt x="0" y="15"/>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265F6D" id="Freeform 30" o:spid="_x0000_s1026" style="position:absolute;margin-left:406pt;margin-top:319.25pt;width:.1pt;height:.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UCDEAMAAC0HAAAOAAAAZHJzL2Uyb0RvYy54bWysVV1v0zAUfUfiP1h+BHX5WPoVLZ22lSKk&#10;AZNWfoDrOE1EYgfbbToQ/53rm6TttjIBIg+JnXtycu+x7/HF5a4qyVZoUyiZ0ODMp0RIrtJCrhP6&#10;ZbkYTCgxlsmUlUqKhD4IQy9nr19dNHUsQpWrMhWaAIk0cVMnNLe2jj3P8FxUzJypWkgIZkpXzMJU&#10;r71UswbYq9ILfX/kNUqntVZcGANv522QzpA/ywS3n7PMCEvKhEJuFu8a7yt392YXLF5rVucF79Jg&#10;/5BFxQoJP91TzZllZKOLZ1RVwbUyKrNnXFWeyrKCC6wBqgn8J9Xc56wWWAuIY+q9TOb/0fJP2ztN&#10;ijShUUiJZBWs0UIL4RQn56hPU5sYYPf1nXYVmvpW8a8GhPMeRdzEAIasmo8qBRq2sQo12WW6cl9C&#10;tWSH0j/spRc7Szi8DMIxLA+HwHQYDt2yeCzuP+QbY98LhSRse2tsu2opjFDztEt8CRRZVcICvh0Q&#10;n4wiH27nE6SDpdnDgh72xmtBOQmegUCOYy6gOcl13sMclwOd4op60Mt5DXvY07xAi3VfLct7AfhO&#10;dgrAiDDXcT4KXitzEHoZdGoCyKn1Ivb8L7D9KiEvZAjPLh0Nbfe04TQl0HCrtuFqZl0VLh03JDls&#10;gCGmXqmtWCoM2EMN7erAPw7hUj6H4XYFVB/rn/Upqj7IS2VEu99cLrjx9vm5so42n1FlkS6KsnQJ&#10;Gr1e3ZSabBl4y/xqfjOfd+o9gpWoulTus/Y37RvY+Z0ErgfQK35MgzDyr8PpYDGajAfRIhoOpmN/&#10;MvCD6fV05EfTaL746XQKojgv0lTI20KK3reC6M98oXPQ1nHQuUjT9R3W9dsifbxOFanVRqbYlblg&#10;6btubFlRtmPvccYoMpTdP1EItBPnIM68TbxS6QO4iVatZ8MZA4Nc6e+UNODXCTXfNkwLSsoPEgxx&#10;GkSRM3icRMNxCBN9HFkdR5jkQJVQS6Fv3PDGtofCptbFOoc/BbgdpboCF8sK5ziYX5tVNwFPxgq6&#10;88OZ/vEcUYdTbvYLAAD//wMAUEsDBBQABgAIAAAAIQAdu1sa3wAAAAsBAAAPAAAAZHJzL2Rvd25y&#10;ZXYueG1sTI/NTsMwEITvSLyDtUhcKmo3QIhCnAoFVULigCg8gJsscUS8jmLnp2/PcoLjzo5mvin2&#10;q+vFjGPoPGnYbRUIpNo3HbUaPj8ONxmIEA01pveEGs4YYF9eXhQmb/xC7zgfYys4hEJuNNgYh1zK&#10;UFt0Jmz9gMS/Lz86E/kcW9mMZuFw18tEqVQ60xE3WDNgZbH+Pk6OS9pqkz5M2fnwTC+Lmqu3142V&#10;Wl9frU+PICKu8c8Mv/iMDiUznfxETRC9hmyX8JaoIb3N7kGwg5UExImVO6VAloX8v6H8AQAA//8D&#10;AFBLAQItABQABgAIAAAAIQC2gziS/gAAAOEBAAATAAAAAAAAAAAAAAAAAAAAAABbQ29udGVudF9U&#10;eXBlc10ueG1sUEsBAi0AFAAGAAgAAAAhADj9If/WAAAAlAEAAAsAAAAAAAAAAAAAAAAALwEAAF9y&#10;ZWxzLy5yZWxzUEsBAi0AFAAGAAgAAAAhANylQIMQAwAALQcAAA4AAAAAAAAAAAAAAAAALgIAAGRy&#10;cy9lMm9Eb2MueG1sUEsBAi0AFAAGAAgAAAAhAB27WxrfAAAACwEAAA8AAAAAAAAAAAAAAAAAagUA&#10;AGRycy9kb3ducmV2LnhtbFBLBQYAAAAABAAEAPMAAAB2BgAAAAA=&#10;" path="m,15l,,,15xe" fillcolor="#dadcdd" stroked="f">
                <v:path arrowok="t" o:connecttype="custom" o:connectlocs="0,4064000;0,4054475;0,4064000" o:connectangles="0,0,0"/>
                <w10:wrap anchorx="page" anchory="page"/>
              </v:shape>
            </w:pict>
          </mc:Fallback>
        </mc:AlternateContent>
      </w:r>
      <w:r w:rsidRPr="00386C9A">
        <w:rPr>
          <w:noProof/>
          <w:lang w:bidi="ar-SA"/>
        </w:rPr>
        <mc:AlternateContent>
          <mc:Choice Requires="wps">
            <w:drawing>
              <wp:anchor distT="0" distB="0" distL="114300" distR="114300" simplePos="0" relativeHeight="251659264" behindDoc="0" locked="0" layoutInCell="1" allowOverlap="1" wp14:anchorId="6C793B93" wp14:editId="01EF7782">
                <wp:simplePos x="0" y="0"/>
                <wp:positionH relativeFrom="page">
                  <wp:posOffset>5156200</wp:posOffset>
                </wp:positionH>
                <wp:positionV relativeFrom="page">
                  <wp:posOffset>4244975</wp:posOffset>
                </wp:positionV>
                <wp:extent cx="1270" cy="9525"/>
                <wp:effectExtent l="0" t="0" r="0" b="0"/>
                <wp:wrapNone/>
                <wp:docPr id="41" name="Freeform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9525"/>
                        </a:xfrm>
                        <a:custGeom>
                          <a:avLst/>
                          <a:gdLst>
                            <a:gd name="T0" fmla="+- 0 6700 6685"/>
                            <a:gd name="T1" fmla="*/ 6700 h 15"/>
                            <a:gd name="T2" fmla="+- 0 6685 6685"/>
                            <a:gd name="T3" fmla="*/ 6685 h 15"/>
                            <a:gd name="T4" fmla="+- 0 6700 6685"/>
                            <a:gd name="T5" fmla="*/ 6700 h 15"/>
                          </a:gdLst>
                          <a:ahLst/>
                          <a:cxnLst>
                            <a:cxn ang="0">
                              <a:pos x="0" y="T1"/>
                            </a:cxn>
                            <a:cxn ang="0">
                              <a:pos x="0" y="T3"/>
                            </a:cxn>
                            <a:cxn ang="0">
                              <a:pos x="0" y="T5"/>
                            </a:cxn>
                          </a:cxnLst>
                          <a:rect l="0" t="0" r="r" b="b"/>
                          <a:pathLst>
                            <a:path h="15">
                              <a:moveTo>
                                <a:pt x="0" y="15"/>
                              </a:moveTo>
                              <a:lnTo>
                                <a:pt x="0" y="0"/>
                              </a:lnTo>
                              <a:lnTo>
                                <a:pt x="0" y="15"/>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F897F1" id="Freeform 29" o:spid="_x0000_s1026" style="position:absolute;margin-left:406pt;margin-top:334.25pt;width:.1pt;height:.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ABsDwMAAC0HAAAOAAAAZHJzL2Uyb0RvYy54bWysVV1v0zAUfUfiP1h+BHX5WPqRaOm0LRQh&#10;DZi08gNcx2kiEjvYbtOB+O9c20nbbWUCRB4cO/fk+N5j+/jictfUaMukqgRPcXDmY8Q4FXnF1yn+&#10;slyMZhgpTXhOasFZih+Ywpfz168uujZhoShFnTOJgISrpGtTXGrdJp6naMkaos5EyzgECyEbomEo&#10;114uSQfsTe2Fvj/xOiHzVgrKlIKvmQviueUvCkb156JQTKM6xZCbtq207cq03vyCJGtJ2rKifRrk&#10;H7JoSMVh0j1VRjRBG1k9o2oqKoUShT6jovFEUVSU2RqgmsB/Us19SVpmawFxVLuXSf0/WvppeydR&#10;lac4CjDipIE1WkjGjOIojI0+XasSgN23d9JUqNpbQb8qCHiPImagAINW3UeRAw3ZaGE12RWyMX9C&#10;tWhnpX/YS892GlH4GIRTWB4KgXgcjs20HkmGH+lG6fdMWBKyvVXarVoOPat53ie+BIqiqWEB346Q&#10;jyZTH5rJzNLB0uxhUKmDvfEcqETBM1A4gBwX0JzkOh9ghsuATnFFA+jlvMYD7GleoMV6qJaUgwB0&#10;x3sFoIeIOXG+FbwV6iD0MujVBJBR60Xs+V9gh1WyvJAhvPt0JBy7pwdOYgQHbmX4SdISbaoYuqiE&#10;DTC2qTdiy5bCBvShBrc6MMchXPPnMHucATXEhnd7imoI0loo5vabSctuvH1+pqyjzadEXeWLqq5N&#10;gkquVze1RFsC3pJdZTdZ1qv3CFZb1bkwv7lp3BfY+b0E5gxYr/gRB2HkX4fxaDGZTUfRIhqP4qk/&#10;G/lBfB1P/CiOssVPo1MQJWWV54zfVpwNvhVEf+YLvYM6x7HOhbr+3Nm6flukb59TRUqx4bld2pKR&#10;/F3f16SqXd97nLEVGcoe3lYIayfGQZzlrET+AG4ihfNsuGOgUwr5HaMO/DrF6tuGSIZR/YGDIcZB&#10;FBmDt4NoPA1hII8jq+MI4RSoUqwxnBvTvdHuUti0slqXMFNgtyMXV+BiRWUcx+bnsuoH4Mm2gv7+&#10;MKZ/PLaowy03/wUAAP//AwBQSwMEFAAGAAgAAAAhALIamc7fAAAACwEAAA8AAABkcnMvZG93bnJl&#10;di54bWxMj81qwzAQhO+FvoPYQi+hkWKoY1zLobgECj2UJn0AxdraptbKWPJP3r7bU3vc2WHmm+Kw&#10;ul7MOIbOk4bdVoFAqr3tqNHweT4+ZCBCNGRN7wk1XDHAoby9KUxu/UIfOJ9iIziEQm40tDEOuZSh&#10;btGZsPUDEv++/OhM5HNspB3NwuGul4lSqXSmI25ozYBVi/X3aXJc0lSbdD9l1+MLvS5qrt7fNq3U&#10;+v5ufX4CEXGNf2b4xWd0KJnp4ieyQfQasl3CW6KGNM0eQbCDlQTEhZW9UiDLQv7fUP4AAAD//wMA&#10;UEsBAi0AFAAGAAgAAAAhALaDOJL+AAAA4QEAABMAAAAAAAAAAAAAAAAAAAAAAFtDb250ZW50X1R5&#10;cGVzXS54bWxQSwECLQAUAAYACAAAACEAOP0h/9YAAACUAQAACwAAAAAAAAAAAAAAAAAvAQAAX3Jl&#10;bHMvLnJlbHNQSwECLQAUAAYACAAAACEA+aAAbA8DAAAtBwAADgAAAAAAAAAAAAAAAAAuAgAAZHJz&#10;L2Uyb0RvYy54bWxQSwECLQAUAAYACAAAACEAshqZzt8AAAALAQAADwAAAAAAAAAAAAAAAABpBQAA&#10;ZHJzL2Rvd25yZXYueG1sUEsFBgAAAAAEAAQA8wAAAHUGAAAAAA==&#10;" path="m,15l,,,15xe" fillcolor="#dadcdd" stroked="f">
                <v:path arrowok="t" o:connecttype="custom" o:connectlocs="0,4254500;0,4244975;0,4254500" o:connectangles="0,0,0"/>
                <w10:wrap anchorx="page" anchory="page"/>
              </v:shape>
            </w:pict>
          </mc:Fallback>
        </mc:AlternateContent>
      </w:r>
      <w:r w:rsidRPr="00386C9A">
        <w:rPr>
          <w:noProof/>
          <w:lang w:bidi="ar-SA"/>
        </w:rPr>
        <mc:AlternateContent>
          <mc:Choice Requires="wps">
            <w:drawing>
              <wp:anchor distT="0" distB="0" distL="114300" distR="114300" simplePos="0" relativeHeight="251660288" behindDoc="0" locked="0" layoutInCell="1" allowOverlap="1" wp14:anchorId="5AC86881" wp14:editId="555DF222">
                <wp:simplePos x="0" y="0"/>
                <wp:positionH relativeFrom="page">
                  <wp:posOffset>5156200</wp:posOffset>
                </wp:positionH>
                <wp:positionV relativeFrom="page">
                  <wp:posOffset>4625975</wp:posOffset>
                </wp:positionV>
                <wp:extent cx="1270" cy="9525"/>
                <wp:effectExtent l="0" t="0" r="0" b="0"/>
                <wp:wrapNone/>
                <wp:docPr id="40" name="Freeform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9525"/>
                        </a:xfrm>
                        <a:custGeom>
                          <a:avLst/>
                          <a:gdLst>
                            <a:gd name="T0" fmla="+- 0 7300 7285"/>
                            <a:gd name="T1" fmla="*/ 7300 h 15"/>
                            <a:gd name="T2" fmla="+- 0 7285 7285"/>
                            <a:gd name="T3" fmla="*/ 7285 h 15"/>
                            <a:gd name="T4" fmla="+- 0 7300 7285"/>
                            <a:gd name="T5" fmla="*/ 7300 h 15"/>
                          </a:gdLst>
                          <a:ahLst/>
                          <a:cxnLst>
                            <a:cxn ang="0">
                              <a:pos x="0" y="T1"/>
                            </a:cxn>
                            <a:cxn ang="0">
                              <a:pos x="0" y="T3"/>
                            </a:cxn>
                            <a:cxn ang="0">
                              <a:pos x="0" y="T5"/>
                            </a:cxn>
                          </a:cxnLst>
                          <a:rect l="0" t="0" r="r" b="b"/>
                          <a:pathLst>
                            <a:path h="15">
                              <a:moveTo>
                                <a:pt x="0" y="15"/>
                              </a:moveTo>
                              <a:lnTo>
                                <a:pt x="0" y="0"/>
                              </a:lnTo>
                              <a:lnTo>
                                <a:pt x="0" y="15"/>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260A2A" id="Freeform 28" o:spid="_x0000_s1026" style="position:absolute;margin-left:406pt;margin-top:364.25pt;width:.1pt;height:.7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evDgMAAC0HAAAOAAAAZHJzL2Uyb0RvYy54bWysVV1v2yAUfZ+0/4B43JT6o04TW3Wqtlmm&#10;Sd1WqdkPIBjHaBg8IHG6af99F2ynaZtV2zQ/YPA9Ptx7gMP5xa4WaMu04UrmODoJMWKSqoLLdY6/&#10;LBejKUbGElkQoSTL8T0z+GL2+tV522QsVpUSBdMISKTJ2ibHlbVNFgSGVqwm5kQ1TEKwVLomFoZ6&#10;HRSatMBeiyAOw7OgVbpotKLMGPg674J45vnLklH7uSwNs0jkGHKzvtW+Xbk2mJ2TbK1JU3Hap0H+&#10;IYuacAmT7qnmxBK00fwZVc2pVkaV9oSqOlBlySnzNUA1UfikmruKNMzXAuKYZi+T+X+09NP2ViNe&#10;5DgBeSSpYY0WmjGnOIqnTp+2MRnA7ppb7So0zY2iXw0EgkcRNzCAQav2oyqAhmys8prsSl27P6Fa&#10;tPPS3++lZzuLKHyM4gnMTyGQjuOxmzYg2fAj3Rj7nilPQrY3xnarVkDPa170iS+BoqwFLODbEQrR&#10;5DSEJp56OliaPSwaYG+CDlSh6BkoHkAdF9Ac5TodYI7LgY5xJQPo5bzGA+xpXqDFeqiWVIMAdCd7&#10;BaCHiDtxoRe8UeZB6GXUqwkgp9aL2NO/wA6r5HkhQ3j36Wg4dk8PnMYIDtzK8ZOsIdZVMXRRBRtg&#10;7FOv1ZYtlQ/Yhxq61YE5HsJCPof54wyoITa8m2NUQ5AKZVi331xafuPt83NlHWw+owQvFlwIl6DR&#10;69W10GhLwFvml/Pr+bxX7xFMeNWlcr9103RfYOf3Ergz4L3iRxrFSXgVp6PF2XQyShbJeJROwuko&#10;jNKr9CxM0mS++Ol0ipKs4kXB5A2XbPCtKPkzX+gdtHMc71yo7c+dr+u3RYb+OVakVhtZ+KWtGCne&#10;9X1LuOj6weOMvchQ9vD2Qng7cQ7SWc5KFffgJlp1ng13DHQqpb9j1IJf59h82xDNMBIfJBhiGiXO&#10;wawfJONJDAN9GFkdRoikQJVji+HcuO617S6FTaP5uoKZIr8dpboEFyu5cxyfX5dVPwBP9hX094cz&#10;/cOxRz3ccrNfAAAA//8DAFBLAwQUAAYACAAAACEAa8BZhd8AAAALAQAADwAAAGRycy9kb3ducmV2&#10;LnhtbEyPzU7DMBCE70i8g7VIXCpqN4g2SuNUKKgSEgdE4QHcZBtHxOsodn769iwnOO7saOab/LC4&#10;Tkw4hNaThs1agUCqfN1So+Hr8/iQggjRUG06T6jhigEOxe1NbrLaz/SB0yk2gkMoZEaDjbHPpAyV&#10;RWfC2vdI/Lv4wZnI59DIejAzh7tOJkptpTMtcYM1PZYWq+/T6LikKVfb3Zhejy/0OqupfH9bWan1&#10;/d3yvAcRcYl/ZvjFZ3QomOnsR6qD6DSkm4S3RA27JH0CwQ5WEhBnVh6VAlnk8v+G4gcAAP//AwBQ&#10;SwECLQAUAAYACAAAACEAtoM4kv4AAADhAQAAEwAAAAAAAAAAAAAAAAAAAAAAW0NvbnRlbnRfVHlw&#10;ZXNdLnhtbFBLAQItABQABgAIAAAAIQA4/SH/1gAAAJQBAAALAAAAAAAAAAAAAAAAAC8BAABfcmVs&#10;cy8ucmVsc1BLAQItABQABgAIAAAAIQCC/NevDgMAAC0HAAAOAAAAAAAAAAAAAAAAAC4CAABkcnMv&#10;ZTJvRG9jLnhtbFBLAQItABQABgAIAAAAIQBrwFmF3wAAAAsBAAAPAAAAAAAAAAAAAAAAAGgFAABk&#10;cnMvZG93bnJldi54bWxQSwUGAAAAAAQABADzAAAAdAYAAAAA&#10;" path="m,15l,,,15xe" fillcolor="#dadcdd" stroked="f">
                <v:path arrowok="t" o:connecttype="custom" o:connectlocs="0,4635500;0,4625975;0,4635500" o:connectangles="0,0,0"/>
                <w10:wrap anchorx="page" anchory="page"/>
              </v:shape>
            </w:pict>
          </mc:Fallback>
        </mc:AlternateContent>
      </w:r>
      <w:r w:rsidRPr="00386C9A">
        <w:rPr>
          <w:noProof/>
          <w:lang w:bidi="ar-SA"/>
        </w:rPr>
        <mc:AlternateContent>
          <mc:Choice Requires="wps">
            <w:drawing>
              <wp:anchor distT="0" distB="0" distL="114300" distR="114300" simplePos="0" relativeHeight="251661312" behindDoc="0" locked="0" layoutInCell="1" allowOverlap="1" wp14:anchorId="101EE7F5" wp14:editId="0CB5612C">
                <wp:simplePos x="0" y="0"/>
                <wp:positionH relativeFrom="page">
                  <wp:posOffset>5156200</wp:posOffset>
                </wp:positionH>
                <wp:positionV relativeFrom="page">
                  <wp:posOffset>4816475</wp:posOffset>
                </wp:positionV>
                <wp:extent cx="1270" cy="9525"/>
                <wp:effectExtent l="0" t="0" r="0" b="0"/>
                <wp:wrapNone/>
                <wp:docPr id="39"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9525"/>
                        </a:xfrm>
                        <a:custGeom>
                          <a:avLst/>
                          <a:gdLst>
                            <a:gd name="T0" fmla="+- 0 7600 7585"/>
                            <a:gd name="T1" fmla="*/ 7600 h 15"/>
                            <a:gd name="T2" fmla="+- 0 7585 7585"/>
                            <a:gd name="T3" fmla="*/ 7585 h 15"/>
                            <a:gd name="T4" fmla="+- 0 7600 7585"/>
                            <a:gd name="T5" fmla="*/ 7600 h 15"/>
                          </a:gdLst>
                          <a:ahLst/>
                          <a:cxnLst>
                            <a:cxn ang="0">
                              <a:pos x="0" y="T1"/>
                            </a:cxn>
                            <a:cxn ang="0">
                              <a:pos x="0" y="T3"/>
                            </a:cxn>
                            <a:cxn ang="0">
                              <a:pos x="0" y="T5"/>
                            </a:cxn>
                          </a:cxnLst>
                          <a:rect l="0" t="0" r="r" b="b"/>
                          <a:pathLst>
                            <a:path h="15">
                              <a:moveTo>
                                <a:pt x="0" y="15"/>
                              </a:moveTo>
                              <a:lnTo>
                                <a:pt x="0" y="0"/>
                              </a:lnTo>
                              <a:lnTo>
                                <a:pt x="0" y="15"/>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E0FFD2" id="Freeform 27" o:spid="_x0000_s1026" style="position:absolute;margin-left:406pt;margin-top:379.25pt;width:.1pt;height:.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W7dDwMAAC0HAAAOAAAAZHJzL2Uyb0RvYy54bWysVV1v0zAUfUfiP1h+BHX5WNI20dJpWylC&#10;GjBp5Qe4jtNEOHaw3aYD8d+5dpK228oEiDw4du7J8b3H9vHF5a7maMuUrqTIcHDmY8QElXkl1hn+&#10;slyMphhpQ0ROuBQsww9M48vZ61cXbZOyUJaS50whIBE6bZsMl8Y0qedpWrKa6DPZMAHBQqqaGBiq&#10;tZcr0gJ7zb3Q98deK1XeKEmZ1vB13gXxzPEXBaPmc1FoZhDPMORmXKtcu7KtN7sg6VqRpqxonwb5&#10;hyxqUgmYdE81J4agjaqeUdUVVVLLwpxRWXuyKCrKXA1QTeA/qea+JA1ztYA4utnLpP8fLf20vVOo&#10;yjN8nmAkSA1rtFCMWcVROLH6tI1OAXbf3ClboW5uJf2qIeA9itiBBgxatR9lDjRkY6TTZFeo2v4J&#10;1aKdk/5hLz3bGUThYxBOYHkoBJI4jO20HkmHH+lGm/dMOhKyvdWmW7Ucek7zvE98CRRFzWEB346Q&#10;jyZjH5p46uhgafawYIC98TpQiYJnoHAAdVxAc5LrfIBZLgs6xRUNoJfzigfY07xAi/VQLSkHAehO&#10;9ApADxF74nwneCP1Qehl0KsJIKvWi9jzv8AOq+R4IUN49+koOHZPD5zCCA7cyvKTtCHGVjF0UQkb&#10;IHap13LLltIFzKGGbnVgjkOYi+cwd5wBNcSGd3OKaghSLjXr9ptNy228fX62rKPNpyWv8kXFuU1Q&#10;q/Xqhiu0JeAt86v5zXzeq/cIxp3qQtrfumm6L7DzewnsGXBe8SMJwsi/DpPRYjydjKJFFI+SiT8d&#10;+UFynYz9KInmi59WpyBKyyrPmbitBBt8K4j+zBd6B+0cxzkXavtz5+r6bZG+e04VqeRG5G5pS0by&#10;d33fkIp3fe9xxk5kKHt4OyGcnVgH6SxnJfMHcBMlO8+GOwY6pVTfMWrBrzOsv22IYhjxDwIMMQmi&#10;yBq8G0TxJISBOo6sjiNEUKDKsMFwbmz3xnSXwqZR1bqEmQK3HYW8AhcrKus4Lr8uq34Anuwq6O8P&#10;a/rHY4c63HKzXwAAAP//AwBQSwMEFAAGAAgAAAAhAFBztDrfAAAACwEAAA8AAABkcnMvZG93bnJl&#10;di54bWxMj81qwzAQhO+FvoPYQi+hkWKIY1zLobgECj2Upn0AxdraptbKWPJP3r7bU3vc2WHmm+K4&#10;ul7MOIbOk4bdVoFAqr3tqNHw+XF6yECEaMia3hNquGKAY3l7U5jc+oXecT7HRnAIhdxoaGMccilD&#10;3aIzYesHJP59+dGZyOfYSDuahcNdLxOlUulMR9zQmgGrFuvv8+S4pKk26WHKrqdnelnUXL29blqp&#10;9f3d+vQIIuIa/8zwi8/oUDLTxU9kg+g1ZLuEt0QNh322B8EOVhIQF1ZSpUCWhfy/ofwBAAD//wMA&#10;UEsBAi0AFAAGAAgAAAAhALaDOJL+AAAA4QEAABMAAAAAAAAAAAAAAAAAAAAAAFtDb250ZW50X1R5&#10;cGVzXS54bWxQSwECLQAUAAYACAAAACEAOP0h/9YAAACUAQAACwAAAAAAAAAAAAAAAAAvAQAAX3Jl&#10;bHMvLnJlbHNQSwECLQAUAAYACAAAACEAQVlu3Q8DAAAtBwAADgAAAAAAAAAAAAAAAAAuAgAAZHJz&#10;L2Uyb0RvYy54bWxQSwECLQAUAAYACAAAACEAUHO0Ot8AAAALAQAADwAAAAAAAAAAAAAAAABpBQAA&#10;ZHJzL2Rvd25yZXYueG1sUEsFBgAAAAAEAAQA8wAAAHUGAAAAAA==&#10;" path="m,15l,,,15xe" fillcolor="#dadcdd" stroked="f">
                <v:path arrowok="t" o:connecttype="custom" o:connectlocs="0,4826000;0,4816475;0,4826000" o:connectangles="0,0,0"/>
                <w10:wrap anchorx="page" anchory="page"/>
              </v:shape>
            </w:pict>
          </mc:Fallback>
        </mc:AlternateContent>
      </w:r>
      <w:r w:rsidRPr="00386C9A">
        <w:rPr>
          <w:noProof/>
          <w:lang w:bidi="ar-SA"/>
        </w:rPr>
        <mc:AlternateContent>
          <mc:Choice Requires="wps">
            <w:drawing>
              <wp:anchor distT="0" distB="0" distL="114300" distR="114300" simplePos="0" relativeHeight="251662336" behindDoc="0" locked="0" layoutInCell="1" allowOverlap="1" wp14:anchorId="255D8D2F" wp14:editId="10FE0065">
                <wp:simplePos x="0" y="0"/>
                <wp:positionH relativeFrom="page">
                  <wp:posOffset>5156200</wp:posOffset>
                </wp:positionH>
                <wp:positionV relativeFrom="page">
                  <wp:posOffset>5007610</wp:posOffset>
                </wp:positionV>
                <wp:extent cx="1270" cy="9525"/>
                <wp:effectExtent l="0" t="0" r="0" b="0"/>
                <wp:wrapNone/>
                <wp:docPr id="38" name="Freeform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9525"/>
                        </a:xfrm>
                        <a:custGeom>
                          <a:avLst/>
                          <a:gdLst>
                            <a:gd name="T0" fmla="+- 0 7901 7886"/>
                            <a:gd name="T1" fmla="*/ 7901 h 15"/>
                            <a:gd name="T2" fmla="+- 0 7886 7886"/>
                            <a:gd name="T3" fmla="*/ 7886 h 15"/>
                            <a:gd name="T4" fmla="+- 0 7901 7886"/>
                            <a:gd name="T5" fmla="*/ 7901 h 15"/>
                          </a:gdLst>
                          <a:ahLst/>
                          <a:cxnLst>
                            <a:cxn ang="0">
                              <a:pos x="0" y="T1"/>
                            </a:cxn>
                            <a:cxn ang="0">
                              <a:pos x="0" y="T3"/>
                            </a:cxn>
                            <a:cxn ang="0">
                              <a:pos x="0" y="T5"/>
                            </a:cxn>
                          </a:cxnLst>
                          <a:rect l="0" t="0" r="r" b="b"/>
                          <a:pathLst>
                            <a:path h="15">
                              <a:moveTo>
                                <a:pt x="0" y="15"/>
                              </a:moveTo>
                              <a:lnTo>
                                <a:pt x="0" y="0"/>
                              </a:lnTo>
                              <a:lnTo>
                                <a:pt x="0" y="15"/>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B37953" id="Freeform 26" o:spid="_x0000_s1026" style="position:absolute;margin-left:406pt;margin-top:394.3pt;width:.1pt;height:.7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OILEgMAAC0HAAAOAAAAZHJzL2Uyb0RvYy54bWysVV1v0zAUfUfiP1h+BHX5WPqRaum0rRQh&#10;DZi08gNcx2kiEjvYbtOB+O9c3yRtt5UJEHlI7NyT43vPtU8uLndVSbZCm0LJhAZnPiVCcpUWcp3Q&#10;L8vFYEKJsUymrFRSJPRBGHo5e/3qoqmnIlS5KlOhCZBIM23qhObW1lPPMzwXFTNnqhYSgpnSFbMw&#10;1Wsv1awB9qr0Qt8feY3Saa0VF8bA23kbpDPkzzLB7ecsM8KSMqGQm8W7xvvK3b3ZBZuuNavzgndp&#10;sH/IomKFhEX3VHNmGdno4hlVVXCtjMrsGVeVp7Ks4AJrgGoC/0k19zmrBdYC4ph6L5P5f7T80/ZO&#10;kyJN6Dl0SrIKerTQQjjFSThy+jS1mQLsvr7TrkJT3yr+1UDAexRxEwMYsmo+qhRo2MYq1GSX6cp9&#10;CdWSHUr/sJde7Czh8DIIx9AeDoF4GA7dsh6b9h/yjbHvhUIStr01tu1aCiPUPO0SXwJFVpXQwLcD&#10;4pNx7AdkPJlgFdCaPSzoYW+8FpSTANc8BoU9qOUCmpNc5z3McTnQKa6oB72c17CHPc0LtFj31bK8&#10;F4DvZKcAjAhzJ85HwWtlDkIvg05NADm1XsSe/wW27xLyQobw7NLRcOyeHjhNCRy4leNn05pZV0U/&#10;JDlsgCGmXqmtWCoM2EMNbXdgjUO4lM9heJwB1cf6Z32Kqg/yUhnR7jeXFm68fX6urKPNZ1RZpIui&#10;LF2CRq9XN6UmWwbeMr+a38znnXqPYCWqLpX7rF2mfQM7v5PAnQH0ih9xEEb+dRgPFqPJeBAtouEg&#10;HvuTgR/E1/HIj+JovvjpdAqiaV6kqZC3hRS9bwXRn/lC56Ct46BzkaY7d1jXb4v08TpVpFYbmWJr&#10;c8HSd93YsqJsx97jjFFkKLt/ohBoJ85BWstZqfQB3ESr1rPhHwODXOnvlDTg1wk13zZMC0rKDxIM&#10;MQ6iyBk8TqLhOISJPo6sjiNMcqBKqKVwbtzwxrY/hU2ti3UOKwW4HaW6AhfLCuc4mF+bVTcBT8YK&#10;uv+HM/3jOaIOf7nZLwAAAP//AwBQSwMEFAAGAAgAAAAhAIE3JU3fAAAACwEAAA8AAABkcnMvZG93&#10;bnJldi54bWxMj81OwzAQhO9IvIO1SFyq1k4OqUnjVCioEhIHRMsDuLFJIuJ1FDs/fXuWExx3djTz&#10;TXFcXc9mO4bOo4JkJ4BZrL3psFHweTltJbAQNRrde7QKbjbAsby/K3Ru/IIfdj7HhlEIhlwraGMc&#10;cs5D3Vqnw84PFun35UenI51jw82oFwp3PU+FyLjTHVJDqwdbtbb+Pk+OSppqk+0neTu94Osi5ur9&#10;bdNypR4f1ucDsGjX+GeGX3xCh5KYrn5CE1ivQCYpbYkK9lJmwMhBSgrsSsqTSICXBf+/ofwBAAD/&#10;/wMAUEsBAi0AFAAGAAgAAAAhALaDOJL+AAAA4QEAABMAAAAAAAAAAAAAAAAAAAAAAFtDb250ZW50&#10;X1R5cGVzXS54bWxQSwECLQAUAAYACAAAACEAOP0h/9YAAACUAQAACwAAAAAAAAAAAAAAAAAvAQAA&#10;X3JlbHMvLnJlbHNQSwECLQAUAAYACAAAACEAHRjiCxIDAAAtBwAADgAAAAAAAAAAAAAAAAAuAgAA&#10;ZHJzL2Uyb0RvYy54bWxQSwECLQAUAAYACAAAACEAgTclTd8AAAALAQAADwAAAAAAAAAAAAAAAABs&#10;BQAAZHJzL2Rvd25yZXYueG1sUEsFBgAAAAAEAAQA8wAAAHgGAAAAAA==&#10;" path="m,15l,,,15xe" fillcolor="#dadcdd" stroked="f">
                <v:path arrowok="t" o:connecttype="custom" o:connectlocs="0,5017135;0,5007610;0,5017135" o:connectangles="0,0,0"/>
                <w10:wrap anchorx="page" anchory="page"/>
              </v:shape>
            </w:pict>
          </mc:Fallback>
        </mc:AlternateContent>
      </w:r>
      <w:r w:rsidRPr="00386C9A">
        <w:rPr>
          <w:noProof/>
          <w:lang w:bidi="ar-SA"/>
        </w:rPr>
        <mc:AlternateContent>
          <mc:Choice Requires="wps">
            <w:drawing>
              <wp:anchor distT="0" distB="0" distL="114300" distR="114300" simplePos="0" relativeHeight="251663360" behindDoc="0" locked="0" layoutInCell="1" allowOverlap="1" wp14:anchorId="7B61DEA1" wp14:editId="74A6D2AD">
                <wp:simplePos x="0" y="0"/>
                <wp:positionH relativeFrom="page">
                  <wp:posOffset>5156200</wp:posOffset>
                </wp:positionH>
                <wp:positionV relativeFrom="page">
                  <wp:posOffset>5197475</wp:posOffset>
                </wp:positionV>
                <wp:extent cx="1270" cy="9525"/>
                <wp:effectExtent l="0" t="0" r="0" b="0"/>
                <wp:wrapNone/>
                <wp:docPr id="37" name="Freeform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9525"/>
                        </a:xfrm>
                        <a:custGeom>
                          <a:avLst/>
                          <a:gdLst>
                            <a:gd name="T0" fmla="+- 0 8200 8185"/>
                            <a:gd name="T1" fmla="*/ 8200 h 15"/>
                            <a:gd name="T2" fmla="+- 0 8185 8185"/>
                            <a:gd name="T3" fmla="*/ 8185 h 15"/>
                            <a:gd name="T4" fmla="+- 0 8200 8185"/>
                            <a:gd name="T5" fmla="*/ 8200 h 15"/>
                          </a:gdLst>
                          <a:ahLst/>
                          <a:cxnLst>
                            <a:cxn ang="0">
                              <a:pos x="0" y="T1"/>
                            </a:cxn>
                            <a:cxn ang="0">
                              <a:pos x="0" y="T3"/>
                            </a:cxn>
                            <a:cxn ang="0">
                              <a:pos x="0" y="T5"/>
                            </a:cxn>
                          </a:cxnLst>
                          <a:rect l="0" t="0" r="r" b="b"/>
                          <a:pathLst>
                            <a:path h="15">
                              <a:moveTo>
                                <a:pt x="0" y="15"/>
                              </a:moveTo>
                              <a:lnTo>
                                <a:pt x="0" y="0"/>
                              </a:lnTo>
                              <a:lnTo>
                                <a:pt x="0" y="15"/>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CD08E4" id="Freeform 25" o:spid="_x0000_s1026" style="position:absolute;margin-left:406pt;margin-top:409.25pt;width:.1pt;height:.7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UADwMAAC0HAAAOAAAAZHJzL2Uyb0RvYy54bWysVV1v0zAUfUfiP1h+BHX5WLo20dJpWylC&#10;GjBp5Qe4jtNYJHaw3aYD8d+5tpOu28oEiDwkdu7J8b3HvifnF7umRlumNJcix9FJiBETVBZcrHP8&#10;ZbkYTTHShoiC1FKwHN8zjS9mr1+dd23GYlnJumAKAYnQWdfmuDKmzYJA04o1RJ/IlgkIllI1xMBU&#10;rYNCkQ7YmzqIw/As6KQqWiUp0xrezn0Qzxx/WTJqPpelZgbVOYbcjLsrd1/ZezA7J9lakbbitE+D&#10;/EMWDeECFt1TzYkhaKP4M6qGUyW1LM0JlU0gy5JT5mqAaqLwSTV3FWmZqwXE0e1eJv3/aOmn7a1C&#10;vMjx6QQjQRrYo4VizCqO4rHVp2t1BrC79lbZCnV7I+lXDYHgUcRONGDQqvsoC6AhGyOdJrtSNfZL&#10;qBbtnPT3e+nZziAKL6N4AttDIZCO/bIByYYP6Uab90w6ErK90cbvWgEjp3nRJ74EirKpYQPfjlCI&#10;pnBA0DSauipga/awaIC9CTyoQtEzUDyAPBfQHOU6HWCWy4KOcSUD6OW8xgPsaV6gxXqollSDAHQn&#10;egVghIjtuNAJ3kr9IPQyspsIDACyar2IPf0LrFNs4PXPPh0Fbfe04RRG0HAr33AtMbYKm44dogoO&#10;wNil3sgtW0oXMA81+N2BNR7CtXgOc+0MqCE2PNtjVEOQ1lIzr5DNxUm1z8+WdXD4tKx5seB1bRPU&#10;ar26rhXaEvCW+eX8ej7v1XsEq53qQtrP/DL+DZz8XgLbA84rfqRRnIRXcTpanE0no2SRjEfpJJyO&#10;wii9Ss/CJE3mi59WpyjJKl4UTNxwwQbfipI/84XeQb3jOOdCXd93rq7fFhm661iRSm5EAdWRrGKk&#10;eNePDeG1HwePM3YiQ9nD0wnh7MQ6iLeclSzuwU2U9J4N/xgYVFJ9x6gDv86x/rYhimFUfxBgiGmU&#10;JNbg3SQZT2KYqMPI6jBCBAWqHBsMfWOH18b/FDat4usKVorccRTyElys5NZxXH4+q34Cnuwq6P8f&#10;1vQP5w718Jeb/QIAAP//AwBQSwMEFAAGAAgAAAAhAOY1zJXcAAAACwEAAA8AAABkcnMvZG93bnJl&#10;di54bWxMT8tqwzAQvBf6D2ILvYRGjqGpcS2H4hIo9FCa9AMUa2OZWCtjyY/8fTen9ja7M8yj2C2u&#10;ExMOofWkYLNOQCDV3rTUKPg57p8yECFqMrrzhAquGGBX3t8VOjd+pm+cDrERbEIh1wpsjH0uZagt&#10;Oh3Wvkdi7uwHpyOfQyPNoGc2d51Mk2QrnW6JE6zusbJYXw6j45CmWm1fxuy6f6ePOZmqr8+VlUo9&#10;PixvryAiLvFPDLf6XB1K7nTyI5kgOgXZJuUt8QayZxCs4E8K4sSAk0GWhfy/ofwFAAD//wMAUEsB&#10;Ai0AFAAGAAgAAAAhALaDOJL+AAAA4QEAABMAAAAAAAAAAAAAAAAAAAAAAFtDb250ZW50X1R5cGVz&#10;XS54bWxQSwECLQAUAAYACAAAACEAOP0h/9YAAACUAQAACwAAAAAAAAAAAAAAAAAvAQAAX3JlbHMv&#10;LnJlbHNQSwECLQAUAAYACAAAACEAv5GFAA8DAAAtBwAADgAAAAAAAAAAAAAAAAAuAgAAZHJzL2Uy&#10;b0RvYy54bWxQSwECLQAUAAYACAAAACEA5jXMldwAAAALAQAADwAAAAAAAAAAAAAAAABpBQAAZHJz&#10;L2Rvd25yZXYueG1sUEsFBgAAAAAEAAQA8wAAAHIGAAAAAA==&#10;" path="m,15l,,,15xe" fillcolor="#dadcdd" stroked="f">
                <v:path arrowok="t" o:connecttype="custom" o:connectlocs="0,5207000;0,5197475;0,5207000" o:connectangles="0,0,0"/>
                <w10:wrap anchorx="page" anchory="page"/>
              </v:shape>
            </w:pict>
          </mc:Fallback>
        </mc:AlternateContent>
      </w:r>
      <w:r w:rsidRPr="00386C9A">
        <w:rPr>
          <w:noProof/>
          <w:lang w:bidi="ar-SA"/>
        </w:rPr>
        <mc:AlternateContent>
          <mc:Choice Requires="wps">
            <w:drawing>
              <wp:anchor distT="0" distB="0" distL="114300" distR="114300" simplePos="0" relativeHeight="251664384" behindDoc="0" locked="0" layoutInCell="1" allowOverlap="1" wp14:anchorId="3EED315B" wp14:editId="2C8B494D">
                <wp:simplePos x="0" y="0"/>
                <wp:positionH relativeFrom="page">
                  <wp:posOffset>5156200</wp:posOffset>
                </wp:positionH>
                <wp:positionV relativeFrom="page">
                  <wp:posOffset>5387975</wp:posOffset>
                </wp:positionV>
                <wp:extent cx="1270" cy="9525"/>
                <wp:effectExtent l="0" t="0" r="0" b="0"/>
                <wp:wrapNone/>
                <wp:docPr id="36"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9525"/>
                        </a:xfrm>
                        <a:custGeom>
                          <a:avLst/>
                          <a:gdLst>
                            <a:gd name="T0" fmla="+- 0 8500 8485"/>
                            <a:gd name="T1" fmla="*/ 8500 h 15"/>
                            <a:gd name="T2" fmla="+- 0 8485 8485"/>
                            <a:gd name="T3" fmla="*/ 8485 h 15"/>
                            <a:gd name="T4" fmla="+- 0 8500 8485"/>
                            <a:gd name="T5" fmla="*/ 8500 h 15"/>
                          </a:gdLst>
                          <a:ahLst/>
                          <a:cxnLst>
                            <a:cxn ang="0">
                              <a:pos x="0" y="T1"/>
                            </a:cxn>
                            <a:cxn ang="0">
                              <a:pos x="0" y="T3"/>
                            </a:cxn>
                            <a:cxn ang="0">
                              <a:pos x="0" y="T5"/>
                            </a:cxn>
                          </a:cxnLst>
                          <a:rect l="0" t="0" r="r" b="b"/>
                          <a:pathLst>
                            <a:path h="15">
                              <a:moveTo>
                                <a:pt x="0" y="15"/>
                              </a:moveTo>
                              <a:lnTo>
                                <a:pt x="0" y="0"/>
                              </a:lnTo>
                              <a:lnTo>
                                <a:pt x="0" y="15"/>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94F4C2" id="Freeform 24" o:spid="_x0000_s1026" style="position:absolute;margin-left:406pt;margin-top:424.25pt;width:.1pt;height:.7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BQUDwMAAC0HAAAOAAAAZHJzL2Uyb0RvYy54bWysVV1v0zAUfUfiP1h+BHX5WNI20dJpWylC&#10;GjBp5Qe4jtNEOHaw3aYD8d+5dpK228oEiDw4du7J8b3H9vHF5a7maMuUrqTIcHDmY8QElXkl1hn+&#10;slyMphhpQ0ROuBQsww9M48vZ61cXbZOyUJaS50whIBE6bZsMl8Y0qedpWrKa6DPZMAHBQqqaGBiq&#10;tZcr0gJ7zb3Q98deK1XeKEmZ1vB13gXxzPEXBaPmc1FoZhDPMORmXKtcu7KtN7sg6VqRpqxonwb5&#10;hyxqUgmYdE81J4agjaqeUdUVVVLLwpxRWXuyKCrKXA1QTeA/qea+JA1ztYA4utnLpP8fLf20vVOo&#10;yjN8PsZIkBrWaKEYs4qjMLL6tI1OAXbf3ClboW5uJf2qIeA9itiBBgxatR9lDjRkY6TTZFeo2v4J&#10;1aKdk/5hLz3bGUThYxBOYHkoBJI4jO20HkmHH+lGm/dMOhKyvdWmW7Ucek7zvE98CRRFzWEB346Q&#10;j6axD000dXSwNHtYMMDeeB2oRMEzUDiAOi6gOcl1PsAslwWd4ooG0Mt5xQPsaV6gxXqolpSDAHQn&#10;egWgh4g9cb4TvJH6IPQy6NUEkFXrRez5X2CHVXK8kCG8+3QUHLunB05hBAduZflJ2hBjqxi6qIQN&#10;ELvUa7llS+kC5lBDtzowxyHMxXOYO86AGmLDuzlFNQQpl5p1+82m5TbePj9b1tHm05JX+aLi3Cao&#10;1Xp1wxXaEvCW+dX8Zj7v1XsE4051Ie1v3TTdF9j5vQT2DDiv+JEEYeRfh8loMZ5ORtEiikfJxJ+O&#10;/CC5TsZ+lETzxU+rUxClZZXnTNxWgg2+FUR/5gu9g3aO45wLtf25c3X9tkjfPaeKVHIjcre0JSP5&#10;u75vSMW7vvc4YycylD28nRDOTqyDdJazkvkDuImSnWfDHQOdUqrvGLXg1xnW3zZEMYz4BwGGmARR&#10;ZA3eDaJ4EsJAHUdWxxEiKFBl2GA4N7Z7Y7pLYdOoal3CTIHbjkJegYsVlXUcl1+XVT8AT3YV9PeH&#10;Nf3jsUMdbrnZLwAAAP//AwBQSwMEFAAGAAgAAAAhAPKQ91PeAAAACwEAAA8AAABkcnMvZG93bnJl&#10;di54bWxMT8tOwzAQvCPxD9YicalauxEtUYhToaBKSBwQhQ9wk20cEa+j2Hn071lOcJvdGc0jPyyu&#10;ExMOofWkYbtRIJAqX7fUaPj6PK5TECEaqk3nCTVcMcChuL3JTVb7mT5wOsVGsAmFzGiwMfaZlKGy&#10;6EzY+B6JuYsfnIl8Do2sBzOzuetkotReOtMSJ1jTY2mx+j6NjkOacrV/HNPr8YVeZzWV728rK7W+&#10;v1uen0BEXOKfGH7rc3UouNPZj1QH0WlItwlviQwe0h0IVvAnAXFmsFMKZJHL/xuKHwAAAP//AwBQ&#10;SwECLQAUAAYACAAAACEAtoM4kv4AAADhAQAAEwAAAAAAAAAAAAAAAAAAAAAAW0NvbnRlbnRfVHlw&#10;ZXNdLnhtbFBLAQItABQABgAIAAAAIQA4/SH/1gAAAJQBAAALAAAAAAAAAAAAAAAAAC8BAABfcmVs&#10;cy8ucmVsc1BLAQItABQABgAIAAAAIQDfoBQUDwMAAC0HAAAOAAAAAAAAAAAAAAAAAC4CAABkcnMv&#10;ZTJvRG9jLnhtbFBLAQItABQABgAIAAAAIQDykPdT3gAAAAsBAAAPAAAAAAAAAAAAAAAAAGkFAABk&#10;cnMvZG93bnJldi54bWxQSwUGAAAAAAQABADzAAAAdAYAAAAA&#10;" path="m,15l,,,15xe" fillcolor="#dadcdd" stroked="f">
                <v:path arrowok="t" o:connecttype="custom" o:connectlocs="0,5397500;0,5387975;0,5397500" o:connectangles="0,0,0"/>
                <w10:wrap anchorx="page" anchory="page"/>
              </v:shape>
            </w:pict>
          </mc:Fallback>
        </mc:AlternateContent>
      </w:r>
      <w:r w:rsidRPr="00386C9A">
        <w:rPr>
          <w:noProof/>
          <w:lang w:bidi="ar-SA"/>
        </w:rPr>
        <mc:AlternateContent>
          <mc:Choice Requires="wps">
            <w:drawing>
              <wp:anchor distT="0" distB="0" distL="114300" distR="114300" simplePos="0" relativeHeight="251665408" behindDoc="0" locked="0" layoutInCell="1" allowOverlap="1" wp14:anchorId="7687CF42" wp14:editId="53271155">
                <wp:simplePos x="0" y="0"/>
                <wp:positionH relativeFrom="page">
                  <wp:posOffset>5156200</wp:posOffset>
                </wp:positionH>
                <wp:positionV relativeFrom="page">
                  <wp:posOffset>5578475</wp:posOffset>
                </wp:positionV>
                <wp:extent cx="1270" cy="9525"/>
                <wp:effectExtent l="0" t="0" r="0" b="0"/>
                <wp:wrapNone/>
                <wp:docPr id="35" name="Freeform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9525"/>
                        </a:xfrm>
                        <a:custGeom>
                          <a:avLst/>
                          <a:gdLst>
                            <a:gd name="T0" fmla="+- 0 8800 8785"/>
                            <a:gd name="T1" fmla="*/ 8800 h 15"/>
                            <a:gd name="T2" fmla="+- 0 8785 8785"/>
                            <a:gd name="T3" fmla="*/ 8785 h 15"/>
                            <a:gd name="T4" fmla="+- 0 8800 8785"/>
                            <a:gd name="T5" fmla="*/ 8800 h 15"/>
                          </a:gdLst>
                          <a:ahLst/>
                          <a:cxnLst>
                            <a:cxn ang="0">
                              <a:pos x="0" y="T1"/>
                            </a:cxn>
                            <a:cxn ang="0">
                              <a:pos x="0" y="T3"/>
                            </a:cxn>
                            <a:cxn ang="0">
                              <a:pos x="0" y="T5"/>
                            </a:cxn>
                          </a:cxnLst>
                          <a:rect l="0" t="0" r="r" b="b"/>
                          <a:pathLst>
                            <a:path h="15">
                              <a:moveTo>
                                <a:pt x="0" y="15"/>
                              </a:moveTo>
                              <a:lnTo>
                                <a:pt x="0" y="0"/>
                              </a:lnTo>
                              <a:lnTo>
                                <a:pt x="0" y="15"/>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7732B0" id="Freeform 23" o:spid="_x0000_s1026" style="position:absolute;margin-left:406pt;margin-top:439.25pt;width:.1pt;height:.7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twZEwMAAC0HAAAOAAAAZHJzL2Uyb0RvYy54bWysVW1v0zAQ/o7Ef7D8EdTlZenaVGunbaUI&#10;acCklR/gOk4TkdjBdpsOxH/nfE66bivThOgH1849Pt8953t8frGrK7IV2pRKTml0ElIiJFdZKddT&#10;+m25GIwpMZbJjFVKiim9F4ZezN6+OW+biYhVoapMaAJOpJm0zZQW1jaTIDC8EDUzJ6oREoy50jWz&#10;sNTrINOsBe91FcRheBa0SmeNVlwYA1/n3khn6D/PBbdf89wIS6ophdgsjhrHlRuD2TmbrDVripJ3&#10;YbB/iKJmpYRD967mzDKy0eUzV3XJtTIqtydc1YHK85ILzAGyicIn2dwVrBGYC5Bjmj1N5v+55V+2&#10;t5qU2ZSeDimRrIYaLbQQjnESnzp+2sZMAHbX3GqXoWluFP9uwBA8sriFAQxZtZ9VBm7YxirkZJfr&#10;2u2EbMkOqb/fUy92lnD4GMUjKA8HQzqMh+7YgE36jXxj7Eeh0Anb3hjrq5bBDDnPusCX4CKvKyjg&#10;+wEJyXgcwjAaozsozR4W9bB3gQcVJHoGinuQ9wVujvo67WHOlwMd85X0oJfjggr48J/GBVys+2xZ&#10;0RPAd7JjAGaEuY4LkfBGmQeil1HHJoAcWy9iseBw2muwfZUQ6/d04Whou6cNpymBhlv5hmuYdVm4&#10;cNyUFHABhhh6rbZiqdBgH3Lw1YEzHsyVfA7DdgZUb+v/m2OueiOvlBH+vrlY8OLt43NpHVw+o6oy&#10;W5RV5QI0er26rjTZMtCW+eX8ej7vmH4Eq5B1qdw2f4z/Aje/o8D1AGrFrzSKk/AqTgeLs/FokCyS&#10;4SAdheNBGKVX6VmYpMl88dvxFCWToswyIW9KKXrdipLX6UKnoF5xULlI2/Ud5vXXJEP8HUtSq43M&#10;sCsLwbIP3dyysvLz4HHESDKk3f8jESgnTkG85KxUdg9qopXXbHhjYFIo/ZOSFvR6Ss2PDdOCkuqT&#10;BEFMoyRxAo+LZDiKYaEPLatDC5McXE2ppdA3bnpt/aOwaXS5LuCkCK+jVJegYnnpFAfj81F1C9Bk&#10;zKB7P5zoH64R9fDKzf4AAAD//wMAUEsDBBQABgAIAAAAIQBaAr0o3QAAAAsBAAAPAAAAZHJzL2Rv&#10;d25yZXYueG1sTE/LasMwELwX+g9iC72ERoqhiXAsh+ISKPRQmvQDFEuxTK2VseRH/r7bU3ub3Rnm&#10;URwW37HJDrENqGCzFsAs1sG02Cj4Oh+fJLCYNBrdBbQKbjbCoby/K3RuwoyfdjqlhpEJxlwrcCn1&#10;OeexdtbruA69ReKuYfA60Tk03Ax6JnPf8UyILfe6RUpwureVs/X3afQU0lSr7W6Ut+Mrvs1iqj7e&#10;V44r9fiwvOyBJbukPzH81qfqUFKnSxjRRNYpkJuMtiQCO/kMjBT0yYBdCEghgJcF/7+h/AEAAP//&#10;AwBQSwECLQAUAAYACAAAACEAtoM4kv4AAADhAQAAEwAAAAAAAAAAAAAAAAAAAAAAW0NvbnRlbnRf&#10;VHlwZXNdLnhtbFBLAQItABQABgAIAAAAIQA4/SH/1gAAAJQBAAALAAAAAAAAAAAAAAAAAC8BAABf&#10;cmVscy8ucmVsc1BLAQItABQABgAIAAAAIQBowtwZEwMAAC0HAAAOAAAAAAAAAAAAAAAAAC4CAABk&#10;cnMvZTJvRG9jLnhtbFBLAQItABQABgAIAAAAIQBaAr0o3QAAAAsBAAAPAAAAAAAAAAAAAAAAAG0F&#10;AABkcnMvZG93bnJldi54bWxQSwUGAAAAAAQABADzAAAAdwYAAAAA&#10;" path="m,15l,,,15xe" fillcolor="#dadcdd" stroked="f">
                <v:path arrowok="t" o:connecttype="custom" o:connectlocs="0,5588000;0,5578475;0,5588000" o:connectangles="0,0,0"/>
                <w10:wrap anchorx="page" anchory="page"/>
              </v:shape>
            </w:pict>
          </mc:Fallback>
        </mc:AlternateContent>
      </w:r>
      <w:r w:rsidRPr="00386C9A">
        <w:rPr>
          <w:noProof/>
          <w:lang w:bidi="ar-SA"/>
        </w:rPr>
        <mc:AlternateContent>
          <mc:Choice Requires="wps">
            <w:drawing>
              <wp:anchor distT="0" distB="0" distL="114300" distR="114300" simplePos="0" relativeHeight="251666432" behindDoc="0" locked="0" layoutInCell="1" allowOverlap="1" wp14:anchorId="1CD0DB8C" wp14:editId="13835265">
                <wp:simplePos x="0" y="0"/>
                <wp:positionH relativeFrom="page">
                  <wp:posOffset>5156200</wp:posOffset>
                </wp:positionH>
                <wp:positionV relativeFrom="page">
                  <wp:posOffset>5768975</wp:posOffset>
                </wp:positionV>
                <wp:extent cx="1270" cy="9525"/>
                <wp:effectExtent l="0" t="0" r="0" b="0"/>
                <wp:wrapNone/>
                <wp:docPr id="34"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9525"/>
                        </a:xfrm>
                        <a:custGeom>
                          <a:avLst/>
                          <a:gdLst>
                            <a:gd name="T0" fmla="+- 0 9100 9085"/>
                            <a:gd name="T1" fmla="*/ 9100 h 15"/>
                            <a:gd name="T2" fmla="+- 0 9085 9085"/>
                            <a:gd name="T3" fmla="*/ 9085 h 15"/>
                            <a:gd name="T4" fmla="+- 0 9100 9085"/>
                            <a:gd name="T5" fmla="*/ 9100 h 15"/>
                          </a:gdLst>
                          <a:ahLst/>
                          <a:cxnLst>
                            <a:cxn ang="0">
                              <a:pos x="0" y="T1"/>
                            </a:cxn>
                            <a:cxn ang="0">
                              <a:pos x="0" y="T3"/>
                            </a:cxn>
                            <a:cxn ang="0">
                              <a:pos x="0" y="T5"/>
                            </a:cxn>
                          </a:cxnLst>
                          <a:rect l="0" t="0" r="r" b="b"/>
                          <a:pathLst>
                            <a:path h="15">
                              <a:moveTo>
                                <a:pt x="0" y="15"/>
                              </a:moveTo>
                              <a:lnTo>
                                <a:pt x="0" y="0"/>
                              </a:lnTo>
                              <a:lnTo>
                                <a:pt x="0" y="15"/>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DBCC31" id="Freeform 22" o:spid="_x0000_s1026" style="position:absolute;margin-left:406pt;margin-top:454.25pt;width:.1pt;height:.7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xqfDgMAAC0HAAAOAAAAZHJzL2Uyb0RvYy54bWysVV1v2yAUfZ+0/4B43JT6o04TW3Wqtlmm&#10;Sd1WqdkPIIBjazYwIHG6af99F2ynaZtN3TQ/YPA9Ptx7gMP5xa6p0ZZrU0mR4+gkxIgLKlkl1jn+&#10;slyMphgZSwQjtRQ8x/fc4IvZ61fnrcp4LEtZM64RkAiTtSrHpbUqCwJDS94QcyIVFxAspG6IhaFe&#10;B0yTFtibOojD8CxopWZKS8qNga/zLohnnr8oOLWfi8Jwi+ocQ27Wt9q3K9cGs3OSrTVRZUX7NMg/&#10;ZNGQSsCke6o5sQRtdPWMqqmolkYW9oTKJpBFUVHua4BqovBJNXclUdzXAuIYtZfJ/D9a+ml7q1HF&#10;cnyaYCRIA2u00Jw7xVEcO31aZTKA3alb7So06kbSrwYCwaOIGxjAoFX7UTKgIRsrvSa7QjfuT6gW&#10;7bz093vp+c4iCh+jeALLQyGQjuOxmzYg2fAj3Rj7nktPQrY3xnarxqDnNWd94kugKJoaFvDtCIUo&#10;jUJowqmng6XZw6IB9iboQCWKnoHiAdRxAc1RrtMB5rgc6BgXSPuSvMYD7GleoMV6qJaUgwB0J3oF&#10;oIeIO3GhF1xJ8yD0MurVBJBT64/Y07/ADqvkeSFDePfpaDh2Tw+cxggO3Mrxk0wR66oYuqiEDTD2&#10;qTdyy5fSB+xDDd3qwBwP4Vo8h/njDKghNrzVMaohSGtpeLffXFp+4+3zc2UdbD4j64otqrp2CRq9&#10;Xl3XGm0JeMv8cn49n/fqPYLVXnUh3W/dNN0X2Pm9BO4MeK/4kUZxEl7F6WhxNp2MkkUyHqWTcDoK&#10;o/QqPQuTNJkvfjqdoiQrK8a4uKkEH3wrSl7mC72Ddo7jnQu1/bnzdf22yNA/x4rUciOYX9qSE/au&#10;71tS1V0/eJyxFxnKHt5eCG8nzkE6y1lJdg9uomXn2XDHQKeU+jtGLfh1js23DdEco/qDAENMoyRx&#10;Bu8HyXgSw0AfRlaHESIoUOXYYjg3rnttu0tho3S1LmGmyG9HIS/BxYrKOY7Pr8uqH4An+wr6+8OZ&#10;/uHYox5uudkvAAAA//8DAFBLAwQUAAYACAAAACEAK0o3GN8AAAALAQAADwAAAGRycy9kb3ducmV2&#10;LnhtbEyPzU7DMBCE70i8g7VIXCpqJxIlhDgVCqqExAG18ABuvCQR8TqKnZ++PcsJjjs7mvmm2K+u&#10;FzOOofOkIdkqEEi1tx01Gj4/DncZiBANWdN7Qg0XDLAvr68Kk1u/0BHnU2wEh1DIjYY2xiGXMtQt&#10;OhO2fkDi35cfnYl8jo20o1k43PUyVWonnemIG1ozYNVi/X2aHJc01Wb3MGWXwwu9Lmqu3t82rdT6&#10;9mZ9fgIRcY1/ZvjFZ3QomensJ7JB9BqyJOUtUcOjyu5BsIOVFMSZlUQpkGUh/28ofwAAAP//AwBQ&#10;SwECLQAUAAYACAAAACEAtoM4kv4AAADhAQAAEwAAAAAAAAAAAAAAAAAAAAAAW0NvbnRlbnRfVHlw&#10;ZXNdLnhtbFBLAQItABQABgAIAAAAIQA4/SH/1gAAAJQBAAALAAAAAAAAAAAAAAAAAC8BAABfcmVs&#10;cy8ucmVsc1BLAQItABQABgAIAAAAIQCD9xqfDgMAAC0HAAAOAAAAAAAAAAAAAAAAAC4CAABkcnMv&#10;ZTJvRG9jLnhtbFBLAQItABQABgAIAAAAIQArSjcY3wAAAAsBAAAPAAAAAAAAAAAAAAAAAGgFAABk&#10;cnMvZG93bnJldi54bWxQSwUGAAAAAAQABADzAAAAdAYAAAAA&#10;" path="m,15l,,,15xe" fillcolor="#dadcdd" stroked="f">
                <v:path arrowok="t" o:connecttype="custom" o:connectlocs="0,5778500;0,5768975;0,5778500" o:connectangles="0,0,0"/>
                <w10:wrap anchorx="page" anchory="page"/>
              </v:shape>
            </w:pict>
          </mc:Fallback>
        </mc:AlternateContent>
      </w:r>
      <w:r w:rsidRPr="00386C9A">
        <w:rPr>
          <w:noProof/>
          <w:lang w:bidi="ar-SA"/>
        </w:rPr>
        <mc:AlternateContent>
          <mc:Choice Requires="wps">
            <w:drawing>
              <wp:anchor distT="0" distB="0" distL="114300" distR="114300" simplePos="0" relativeHeight="251667456" behindDoc="0" locked="0" layoutInCell="1" allowOverlap="1" wp14:anchorId="2FFC9993" wp14:editId="089C6EAD">
                <wp:simplePos x="0" y="0"/>
                <wp:positionH relativeFrom="page">
                  <wp:posOffset>5156200</wp:posOffset>
                </wp:positionH>
                <wp:positionV relativeFrom="page">
                  <wp:posOffset>5959475</wp:posOffset>
                </wp:positionV>
                <wp:extent cx="1270" cy="10160"/>
                <wp:effectExtent l="0" t="0" r="0" b="0"/>
                <wp:wrapNone/>
                <wp:docPr id="33" name="Freeform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10160"/>
                        </a:xfrm>
                        <a:custGeom>
                          <a:avLst/>
                          <a:gdLst>
                            <a:gd name="T0" fmla="+- 0 9401 9385"/>
                            <a:gd name="T1" fmla="*/ 9401 h 16"/>
                            <a:gd name="T2" fmla="+- 0 9385 9385"/>
                            <a:gd name="T3" fmla="*/ 9385 h 16"/>
                            <a:gd name="T4" fmla="+- 0 9401 9385"/>
                            <a:gd name="T5" fmla="*/ 9401 h 16"/>
                          </a:gdLst>
                          <a:ahLst/>
                          <a:cxnLst>
                            <a:cxn ang="0">
                              <a:pos x="0" y="T1"/>
                            </a:cxn>
                            <a:cxn ang="0">
                              <a:pos x="0" y="T3"/>
                            </a:cxn>
                            <a:cxn ang="0">
                              <a:pos x="0" y="T5"/>
                            </a:cxn>
                          </a:cxnLst>
                          <a:rect l="0" t="0" r="r" b="b"/>
                          <a:pathLst>
                            <a:path h="16">
                              <a:moveTo>
                                <a:pt x="0" y="16"/>
                              </a:moveTo>
                              <a:lnTo>
                                <a:pt x="0" y="0"/>
                              </a:lnTo>
                              <a:lnTo>
                                <a:pt x="0" y="16"/>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253E1D" id="Freeform 21" o:spid="_x0000_s1026" style="position:absolute;margin-left:406pt;margin-top:469.25pt;width:.1pt;height:.8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FpoFAMAAC4HAAAOAAAAZHJzL2Uyb0RvYy54bWysVWtvmzAU/T5p/8Hyx00pj5AHqKTqmmWa&#10;1G2Vmv0Ax5iABjaznZBu2n/ftQ15NaqqaXwAm3s4vvdcfHx9s6srtGVSlYKnOLjyMWKciqzk6xR/&#10;Xy4GU4yUJjwjleAsxU9M4ZvZ2zfXbZOwUBSiyphEQMJV0jYpLrRuEs9TtGA1UVeiYRyCuZA10TCV&#10;ay+TpAX2uvJC3x97rZBZIwVlSsHbuQvimeXPc0b1tzxXTKMqxZCbtndp7ytz92bXJFlL0hQl7dIg&#10;/5BFTUoOi+6p5kQTtJHlM6q6pFIokesrKmpP5HlJma0Bqgn8s2oeC9IwWwuIo5q9TOr/0dKv2weJ&#10;yizFwyFGnNTQo4VkzCiOwsDo0zYqAdhj8yBNhaq5F/SHgoB3EjETBRi0ar+IDGjIRguryS6XtfkS&#10;qkU7K/3TXnq204jCyyCcQHsoBAI/GNu+eCTpv6QbpT8xYVnI9l5p17YMRlb0rMt8CRx5XUEH3w+Q&#10;j+LID1A8nI66Nu9hQQ975zlQgYLxOSjsQY4LaC5ygWxuScNlQJe4oh70cl6jHnaeF2ix7qslRS8A&#10;3fFOARghYracbxVvhDoovbRdBAYAGbVexA6NCq/EWll7rHt26UjYd+c7TmIEO27lVG6INlWYdMwQ&#10;FdD3sU29Flu2FDagDzW47sAah3DFn8P6/6aP9c/mElUfpJVQzFVtcrHl7/MzZR39fEpUZbYoq8ok&#10;qOR6dVdJtCVgLvPb+d183ql3Aqus6lyYz9wy7g38+p0EZhNYs/gdB2HkfwjjwWI8nQyiRTQaxBN/&#10;OvCD+EM89qM4mi/+GJ2CKCnKLGP8vuSsN64gep0xdBbqLMdaF2pTHI/CkW3BSfYnRfr2ulSkFBue&#10;QXUkKRjJPnZjTcrKjb3TjK3IUHb/tEJYPzEW4jxnJbInsBMpnGnDIQODQshfGLVg2ClWPzdEMoyq&#10;zxwcMQ6iyDi8nUSjSQgTeRxZHUcIp0CVYo1h35jhnXanwqaR5bqAlQKrBRe3YGN5aRzH5uey6iZg&#10;yraC7gAxrn88t6jDMTf7CwAA//8DAFBLAwQUAAYACAAAACEA15wz198AAAALAQAADwAAAGRycy9k&#10;b3ducmV2LnhtbEyPwU7DMBBE70j8g7VIXFDrJBAIIU6VInHi1MKlNzc2cUhsB3vThr9nOcFxZ0cz&#10;b6rNYkd20iH23glI1wkw7VqvetcJeH97WRXAIkqn5OidFvCtI2zqy4tKlsqf3U6f9tgxCnGxlAIM&#10;4lRyHlujrYxrP2lHvw8frEQ6Q8dVkGcKtyPPkuSeW9k7ajBy0s9Gt8N+tgIO+OmHh1eTt1/NdsEw&#10;zHmzvRHi+mppnoChXvDPDL/4hA41MR397FRko4AizWgLCni8LXJg5CAlA3Yk5S5JgdcV/7+h/gEA&#10;AP//AwBQSwECLQAUAAYACAAAACEAtoM4kv4AAADhAQAAEwAAAAAAAAAAAAAAAAAAAAAAW0NvbnRl&#10;bnRfVHlwZXNdLnhtbFBLAQItABQABgAIAAAAIQA4/SH/1gAAAJQBAAALAAAAAAAAAAAAAAAAAC8B&#10;AABfcmVscy8ucmVsc1BLAQItABQABgAIAAAAIQDSTFpoFAMAAC4HAAAOAAAAAAAAAAAAAAAAAC4C&#10;AABkcnMvZTJvRG9jLnhtbFBLAQItABQABgAIAAAAIQDXnDPX3wAAAAsBAAAPAAAAAAAAAAAAAAAA&#10;AG4FAABkcnMvZG93bnJldi54bWxQSwUGAAAAAAQABADzAAAAegYAAAAA&#10;" path="m,16l,,,16xe" fillcolor="#dadcdd" stroked="f">
                <v:path arrowok="t" o:connecttype="custom" o:connectlocs="0,5969635;0,5959475;0,5969635" o:connectangles="0,0,0"/>
                <w10:wrap anchorx="page" anchory="page"/>
              </v:shape>
            </w:pict>
          </mc:Fallback>
        </mc:AlternateContent>
      </w:r>
      <w:r w:rsidRPr="00386C9A">
        <w:rPr>
          <w:noProof/>
          <w:lang w:bidi="ar-SA"/>
        </w:rPr>
        <mc:AlternateContent>
          <mc:Choice Requires="wps">
            <w:drawing>
              <wp:anchor distT="0" distB="0" distL="114300" distR="114300" simplePos="0" relativeHeight="251668480" behindDoc="0" locked="0" layoutInCell="1" allowOverlap="1" wp14:anchorId="744EA741" wp14:editId="0873629A">
                <wp:simplePos x="0" y="0"/>
                <wp:positionH relativeFrom="page">
                  <wp:posOffset>5156200</wp:posOffset>
                </wp:positionH>
                <wp:positionV relativeFrom="page">
                  <wp:posOffset>6149975</wp:posOffset>
                </wp:positionV>
                <wp:extent cx="1270" cy="9525"/>
                <wp:effectExtent l="0" t="0" r="0" b="0"/>
                <wp:wrapNone/>
                <wp:docPr id="32" name="Freeform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9525"/>
                        </a:xfrm>
                        <a:custGeom>
                          <a:avLst/>
                          <a:gdLst>
                            <a:gd name="T0" fmla="+- 0 9700 9685"/>
                            <a:gd name="T1" fmla="*/ 9700 h 15"/>
                            <a:gd name="T2" fmla="+- 0 9685 9685"/>
                            <a:gd name="T3" fmla="*/ 9685 h 15"/>
                            <a:gd name="T4" fmla="+- 0 9700 9685"/>
                            <a:gd name="T5" fmla="*/ 9700 h 15"/>
                          </a:gdLst>
                          <a:ahLst/>
                          <a:cxnLst>
                            <a:cxn ang="0">
                              <a:pos x="0" y="T1"/>
                            </a:cxn>
                            <a:cxn ang="0">
                              <a:pos x="0" y="T3"/>
                            </a:cxn>
                            <a:cxn ang="0">
                              <a:pos x="0" y="T5"/>
                            </a:cxn>
                          </a:cxnLst>
                          <a:rect l="0" t="0" r="r" b="b"/>
                          <a:pathLst>
                            <a:path h="15">
                              <a:moveTo>
                                <a:pt x="0" y="15"/>
                              </a:moveTo>
                              <a:lnTo>
                                <a:pt x="0" y="0"/>
                              </a:lnTo>
                              <a:lnTo>
                                <a:pt x="0" y="15"/>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299C19" id="Freeform 20" o:spid="_x0000_s1026" style="position:absolute;margin-left:406pt;margin-top:484.25pt;width:.1pt;height:.7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hD6EQMAAC0HAAAOAAAAZHJzL2Uyb0RvYy54bWysVV1v0zAUfUfiP1h+BHX5WPoVLZ22lSKk&#10;AZNWfoDrOE1EYgfbbToQ/53rm6TttjIBIg+JnXtycu+x7/HF5a4qyVZoUyiZ0ODMp0RIrtJCrhP6&#10;ZbkYTCgxlsmUlUqKhD4IQy9nr19dNHUsQpWrMhWaAIk0cVMnNLe2jj3P8FxUzJypWkgIZkpXzMJU&#10;r71UswbYq9ILfX/kNUqntVZcGANv522QzpA/ywS3n7PMCEvKhEJuFu8a7yt392YXLF5rVucF79Jg&#10;/5BFxQoJP91TzZllZKOLZ1RVwbUyKrNnXFWeyrKCC6wBqgn8J9Xc56wWWAuIY+q9TOb/0fJP2ztN&#10;ijSh5yElklWwRgsthFOchKhPU5sYYPf1nXYVmvpW8a8GhPMeRdzEAIasmo8qBRq2sQo12WW6cl9C&#10;tWSH0j/spRc7Szi8DMIxLA+HwHQYDt2yeCzuP+QbY98LhSRse2tsu2opjFDztEt8CRRZVcICvh0Q&#10;n0zHPtxGE6SDpdnDgh72xmtBOQmegUCOYy6gOcl13sMclwOd4op60Mt5DXvY07xAi3VfLct7AfhO&#10;dgrAiDDXcT4KXitzEHoZdGoCyKn1Ivb8L7D9KiEvZAjPLh0Nbfe04TQl0HCrtuFqZl0VLh03JDls&#10;gCGmXqmtWCoM2EMN7erAPw7hUj6H4XYFVB/rn/Upqj7IS2VEu99cLrjx9vm5so42n1FlkS6KsnQJ&#10;Gr1e3ZSabBl4y/xqfjOfd+o9gpWoulTus/Y37RvY+Z0ErgfQK35MgzDyr8PpYDGajAfRIhoOYBNP&#10;Bn4wvZ6O/GgazRc/nU5BFOdFmgp5W0jR+1YQ/ZkvdA7aOg46F2m6vsO6flukj9epIrXayBS7Mhcs&#10;fdeNLSvKduw9zhhFhrL7JwqBduIcxJm3iVcqfQA30ar1bDhjYJAr/Z2SBvw6oebbhmlBSflBgiFO&#10;gyhyBo+TaDgG7yL6OLI6jjDJgSqhlkLfuOGNbQ+FTa2LdQ5/CnA7SnUFLpYVznEwvzarbgKejBV0&#10;54cz/eM5og6n3OwXAAAA//8DAFBLAwQUAAYACAAAACEAWnBNkt8AAAALAQAADwAAAGRycy9kb3du&#10;cmV2LnhtbEyPzU7DMBCE70i8g7VIXCpqNxJpCHEqFFQJiQOi8ABuvCQR8TqKnZ++PcsJjjs7mvmm&#10;OKyuFzOOofOkYbdVIJBqbztqNHx+HO8yECEasqb3hBouGOBQXl8VJrd+oXecT7ERHEIhNxraGIdc&#10;ylC36EzY+gGJf19+dCbyOTbSjmbhcNfLRKlUOtMRN7RmwKrF+vs0OS5pqk26n7LL8ZleFjVXb6+b&#10;Vmp9e7M+PYKIuMY/M/ziMzqUzHT2E9kgeg3ZLuEtUcNDmt2DYAcrCYgzK3ulQJaF/L+h/AEAAP//&#10;AwBQSwECLQAUAAYACAAAACEAtoM4kv4AAADhAQAAEwAAAAAAAAAAAAAAAAAAAAAAW0NvbnRlbnRf&#10;VHlwZXNdLnhtbFBLAQItABQABgAIAAAAIQA4/SH/1gAAAJQBAAALAAAAAAAAAAAAAAAAAC8BAABf&#10;cmVscy8ucmVsc1BLAQItABQABgAIAAAAIQALrhD6EQMAAC0HAAAOAAAAAAAAAAAAAAAAAC4CAABk&#10;cnMvZTJvRG9jLnhtbFBLAQItABQABgAIAAAAIQBacE2S3wAAAAsBAAAPAAAAAAAAAAAAAAAAAGsF&#10;AABkcnMvZG93bnJldi54bWxQSwUGAAAAAAQABADzAAAAdwYAAAAA&#10;" path="m,15l,,,15xe" fillcolor="#dadcdd" stroked="f">
                <v:path arrowok="t" o:connecttype="custom" o:connectlocs="0,6159500;0,6149975;0,6159500" o:connectangles="0,0,0"/>
                <w10:wrap anchorx="page" anchory="page"/>
              </v:shape>
            </w:pict>
          </mc:Fallback>
        </mc:AlternateContent>
      </w:r>
      <w:r w:rsidRPr="00386C9A">
        <w:rPr>
          <w:noProof/>
          <w:lang w:bidi="ar-SA"/>
        </w:rPr>
        <mc:AlternateContent>
          <mc:Choice Requires="wps">
            <w:drawing>
              <wp:anchor distT="0" distB="0" distL="114300" distR="114300" simplePos="0" relativeHeight="251669504" behindDoc="0" locked="0" layoutInCell="1" allowOverlap="1" wp14:anchorId="4D9A5655" wp14:editId="34EED10C">
                <wp:simplePos x="0" y="0"/>
                <wp:positionH relativeFrom="page">
                  <wp:posOffset>5156200</wp:posOffset>
                </wp:positionH>
                <wp:positionV relativeFrom="page">
                  <wp:posOffset>6340475</wp:posOffset>
                </wp:positionV>
                <wp:extent cx="1270" cy="9525"/>
                <wp:effectExtent l="0" t="0" r="0" b="0"/>
                <wp:wrapNone/>
                <wp:docPr id="31"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9525"/>
                        </a:xfrm>
                        <a:custGeom>
                          <a:avLst/>
                          <a:gdLst>
                            <a:gd name="T0" fmla="+- 0 10000 9985"/>
                            <a:gd name="T1" fmla="*/ 10000 h 15"/>
                            <a:gd name="T2" fmla="+- 0 9985 9985"/>
                            <a:gd name="T3" fmla="*/ 9985 h 15"/>
                            <a:gd name="T4" fmla="+- 0 10000 9985"/>
                            <a:gd name="T5" fmla="*/ 10000 h 15"/>
                          </a:gdLst>
                          <a:ahLst/>
                          <a:cxnLst>
                            <a:cxn ang="0">
                              <a:pos x="0" y="T1"/>
                            </a:cxn>
                            <a:cxn ang="0">
                              <a:pos x="0" y="T3"/>
                            </a:cxn>
                            <a:cxn ang="0">
                              <a:pos x="0" y="T5"/>
                            </a:cxn>
                          </a:cxnLst>
                          <a:rect l="0" t="0" r="r" b="b"/>
                          <a:pathLst>
                            <a:path h="15">
                              <a:moveTo>
                                <a:pt x="0" y="15"/>
                              </a:moveTo>
                              <a:lnTo>
                                <a:pt x="0" y="0"/>
                              </a:lnTo>
                              <a:lnTo>
                                <a:pt x="0" y="15"/>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5A718F" id="Freeform 19" o:spid="_x0000_s1026" style="position:absolute;margin-left:406pt;margin-top:499.25pt;width:.1pt;height:.75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eNeEgMAADEHAAAOAAAAZHJzL2Uyb0RvYy54bWysVV1vmzAUfZ+0/2D5cVMKpKQJqKRqm2Wa&#10;1G2Vmv0Ax5iABjaznZBu2n/f9QXy0XSfGg9gcw/H9x77Hi6vtlVJNkKbQsmEBmc+JUJylRZyldBP&#10;i/lgQomxTKasVFIk9FEYejV9+eKyqWMxVLkqU6EJkEgTN3VCc2vr2PMMz0XFzJmqhYRgpnTFLEz1&#10;yks1a4C9Kr2h7194jdJprRUXxsDbWRukU+TPMsHtxywzwpIyoZCbxbvG+9Ldvekli1ea1XnBuzTY&#10;P2RRsULCojuqGbOMrHVxQlUVXCujMnvGVeWpLCu4wBqgmsB/Us1DzmqBtYA4pt7JZP4fLf+wudek&#10;SBN6HlAiWQV7NNdCOMVJEDl9mtrEAHuo77Wr0NR3in82EPCOIm5iAEOWzXuVAg1bW4WabDNduS+h&#10;WrJF6R930outJRxeBsMxbA+HQDQajtyyHov7D/na2LdCIQnb3Bnb7loKI9Q87RJfAEVWlbCBrwfE&#10;J4EPF4miCfLB3uxwUGqLe+V1qJwEJ6hhj0I2x/Ms2XkPAzIEPccV9qDfZDbqcSeZgR6rvmKW9yLw&#10;rexUgBFhrut8FL1WZi/2IugUBZBT7JfY87/A9juFvJAhPLt0NLTe06bTlEDTLR0/i2tmXRX9kORw&#10;CEaYeqU2YqEwYPc1tPsDa+zDpTyFYUsDqo/1z/o5qj7IS2VEe+ZcWnj4dvm5sg4OoFFlkc6LsnQJ&#10;Gr1a3paabBj4y+x6djubdeodwUpUXSr3WbtM+wZOfyeB6wP0i29RMAz9m2E0mF9MxoNwHo4G0dif&#10;DPwguoku/DAKZ/PvTqcgjPMiTYW8K6TovSsI/8wbOhdtXQfdizRd72FdPy3S9ZTfi3xUpFZrmeLW&#10;5oKlb7qxZUXZjr3jjFFkKLt/ohBoKc5FWttZqvQRHEWr1rfhPwODXOmvlDTg2Qk1X9ZMC0rKdxJM&#10;MQrC0Jk8TsLReAgTfRhZHkaY5ECVUEuhb9zw1rY/hnWti1UOKwV4HKW6BifLCuc6mF+bVTcBX8YK&#10;un+IM/7DOaL2f7rpDwAAAP//AwBQSwMEFAAGAAgAAAAhANYIXXbgAAAADAEAAA8AAABkcnMvZG93&#10;bnJldi54bWxMj81OwzAQhO9IvIO1SFyq1m4kShriVCioEhIHROEB3GQbR8TrKHZ++vYsJ9jb7o5m&#10;vskPi+vEhENoPWnYbhQIpMrXLTUavj6P6xREiIZq03lCDVcMcChub3KT1X6mD5xOsRFsQiEzGmyM&#10;fSZlqCw6Eza+R+LfxQ/ORF6HRtaDmdncdTJRaiedaYkTrOmxtFh9n0bHIU252j2O6fX4Qq+zmsr3&#10;t5WVWt/fLc9PICIu8U8Mv/iMDgUznf1IdRCdhnSbcJeoYb9PH0Cwgi8JiDNLFQ/IIpf/SxQ/AAAA&#10;//8DAFBLAQItABQABgAIAAAAIQC2gziS/gAAAOEBAAATAAAAAAAAAAAAAAAAAAAAAABbQ29udGVu&#10;dF9UeXBlc10ueG1sUEsBAi0AFAAGAAgAAAAhADj9If/WAAAAlAEAAAsAAAAAAAAAAAAAAAAALwEA&#10;AF9yZWxzLy5yZWxzUEsBAi0AFAAGAAgAAAAhABQB414SAwAAMQcAAA4AAAAAAAAAAAAAAAAALgIA&#10;AGRycy9lMm9Eb2MueG1sUEsBAi0AFAAGAAgAAAAhANYIXXbgAAAADAEAAA8AAAAAAAAAAAAAAAAA&#10;bAUAAGRycy9kb3ducmV2LnhtbFBLBQYAAAAABAAEAPMAAAB5BgAAAAA=&#10;" path="m,15l,,,15xe" fillcolor="#dadcdd" stroked="f">
                <v:path arrowok="t" o:connecttype="custom" o:connectlocs="0,6350000;0,6340475;0,6350000" o:connectangles="0,0,0"/>
                <w10:wrap anchorx="page" anchory="page"/>
              </v:shape>
            </w:pict>
          </mc:Fallback>
        </mc:AlternateContent>
      </w:r>
      <w:r w:rsidRPr="00386C9A">
        <w:rPr>
          <w:noProof/>
          <w:lang w:bidi="ar-SA"/>
        </w:rPr>
        <mc:AlternateContent>
          <mc:Choice Requires="wps">
            <w:drawing>
              <wp:anchor distT="0" distB="0" distL="114300" distR="114300" simplePos="0" relativeHeight="251670528" behindDoc="0" locked="0" layoutInCell="1" allowOverlap="1" wp14:anchorId="48D68EDA" wp14:editId="6A3324B3">
                <wp:simplePos x="0" y="0"/>
                <wp:positionH relativeFrom="page">
                  <wp:posOffset>5156200</wp:posOffset>
                </wp:positionH>
                <wp:positionV relativeFrom="page">
                  <wp:posOffset>6531610</wp:posOffset>
                </wp:positionV>
                <wp:extent cx="1270" cy="9525"/>
                <wp:effectExtent l="0" t="0" r="0" b="0"/>
                <wp:wrapNone/>
                <wp:docPr id="30"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9525"/>
                        </a:xfrm>
                        <a:custGeom>
                          <a:avLst/>
                          <a:gdLst>
                            <a:gd name="T0" fmla="+- 0 10300 10286"/>
                            <a:gd name="T1" fmla="*/ 10300 h 15"/>
                            <a:gd name="T2" fmla="+- 0 10286 10286"/>
                            <a:gd name="T3" fmla="*/ 10286 h 15"/>
                            <a:gd name="T4" fmla="+- 0 10300 10286"/>
                            <a:gd name="T5" fmla="*/ 10300 h 15"/>
                          </a:gdLst>
                          <a:ahLst/>
                          <a:cxnLst>
                            <a:cxn ang="0">
                              <a:pos x="0" y="T1"/>
                            </a:cxn>
                            <a:cxn ang="0">
                              <a:pos x="0" y="T3"/>
                            </a:cxn>
                            <a:cxn ang="0">
                              <a:pos x="0" y="T5"/>
                            </a:cxn>
                          </a:cxnLst>
                          <a:rect l="0" t="0" r="r" b="b"/>
                          <a:pathLst>
                            <a:path h="15">
                              <a:moveTo>
                                <a:pt x="0" y="14"/>
                              </a:moveTo>
                              <a:lnTo>
                                <a:pt x="0" y="0"/>
                              </a:lnTo>
                              <a:lnTo>
                                <a:pt x="0" y="14"/>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3AF3B6" id="Freeform 18" o:spid="_x0000_s1026" style="position:absolute;margin-left:406pt;margin-top:514.3pt;width:.1pt;height:.7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PthEgMAADYHAAAOAAAAZHJzL2Uyb0RvYy54bWysVWtvmzAU/T5p/8Hyx00pj5AHUUnVNss0&#10;qdsqNfsBjjEBzdjMdkK6af9918akaZs9NT6AzT1cn3vsezi/2Ncc7ZjSlRQZjs5CjJigMq/EJsOf&#10;VsvBFCNtiMgJl4Jl+J5pfDF/+eK8bWYslqXkOVMIkgg9a5sMl8Y0syDQtGQ10WeyYQKChVQ1MTBV&#10;myBXpIXsNQ/iMBwHrVR5oyRlWsPbRRfEc5e/KBg1H4tCM4N4hoGbcXfl7mt7D+bnZLZRpCkr6mmQ&#10;f2BRk0rAoodUC2II2qrqWaq6okpqWZgzKutAFkVFmasBqonCJ9XclaRhrhYQRzcHmfT/S0s/7G4V&#10;qvIMD0EeQWrYo6VizCqOoqnVp230DGB3za2yFermRtLPGgLBo4idaMCgdfte5pCGbI10muwLVdsv&#10;oVq0d9LfH6Rne4MovIziCaxPIZCO4pFdNiCz/kO61eYtky4J2d1o0+1aDiOnee6JryBFUXPYwNcD&#10;FKIoHIb2Hk/Hfp8PwKgHvgo8rESRWxa28ICKe5RPB4lOpxv2QJfOwk6lS3rU79iNeuAzdiDKpi+b&#10;lL0SdC+8FDBCxLZe6JRvpH5QfBV5WQFkZfsldvgX2H67XF5gCE9PR0H/Pe08hRF03rrbkYYYW4Wl&#10;Y4eohJMwctRruWMr6QLmoYYo8bwewlw8h7m+BiZ9rH82p1L1QcqlZt3Bs1zcCTzws2UdnUIteZUv&#10;K84tQa0262uu0I6AySwuF9eLhWf5CMad6kLaz7plujfQAl4C2wzONL6lUZyEV3E6WI6nk0GyTEaD&#10;dBJOB2GUXqXjMEmTxfK71SlKZmWV50zcVIL1BhYlf2YQ3ko763EWhlrfgK6unxYZuutUkUpuRe7a&#10;s2Qkf+PHhlS8GwePGTuRoez+6YRwvmKtpPOetczvwVaU7MwbfjYwKKX6ilELxp1h/WVLFMOIvxPg&#10;jGmUJNbp3SQZTWKYqOPI+jhCBIVUGTYY+sYOr033d9g2qtqUsFLkjqOQl2BnRWWtx/HrWPkJmLOr&#10;wP9IrPsfzx3q4Xc3/wEAAP//AwBQSwMEFAAGAAgAAAAhAHv+a4fdAAAADQEAAA8AAABkcnMvZG93&#10;bnJldi54bWxMT9tKwzAYvhd8h/AL3gyXtEIttemQykDwQtx8gKzJmrLmT2nSw97ef1d6+R34DuVu&#10;dT2bzRg6jxKSrQBmsPG6w1bCz3H/lAMLUaFWvUcj4WoC7Kr7u1IV2i/4beZDbBmFYCiUBBvjUHAe&#10;GmucCls/GCTt7EenIsGx5XpUC4W7nqdCZNypDqnBqsHU1jSXw+SopK032cuUX/fv+LGIuf763Fgu&#10;5ePD+vYKLJo1/pnhNp+mQ0WbTn5CHVgvIU9S+hJJEGmeASMLUSmw0416FgnwquT/X1S/AAAA//8D&#10;AFBLAQItABQABgAIAAAAIQC2gziS/gAAAOEBAAATAAAAAAAAAAAAAAAAAAAAAABbQ29udGVudF9U&#10;eXBlc10ueG1sUEsBAi0AFAAGAAgAAAAhADj9If/WAAAAlAEAAAsAAAAAAAAAAAAAAAAALwEAAF9y&#10;ZWxzLy5yZWxzUEsBAi0AFAAGAAgAAAAhAIGw+2ESAwAANgcAAA4AAAAAAAAAAAAAAAAALgIAAGRy&#10;cy9lMm9Eb2MueG1sUEsBAi0AFAAGAAgAAAAhAHv+a4fdAAAADQEAAA8AAAAAAAAAAAAAAAAAbAUA&#10;AGRycy9kb3ducmV2LnhtbFBLBQYAAAAABAAEAPMAAAB2BgAAAAA=&#10;" path="m,14l,,,14xe" fillcolor="#dadcdd" stroked="f">
                <v:path arrowok="t" o:connecttype="custom" o:connectlocs="0,6540500;0,6531610;0,6540500" o:connectangles="0,0,0"/>
                <w10:wrap anchorx="page" anchory="page"/>
              </v:shape>
            </w:pict>
          </mc:Fallback>
        </mc:AlternateContent>
      </w:r>
      <w:r w:rsidRPr="00386C9A">
        <w:rPr>
          <w:noProof/>
          <w:lang w:bidi="ar-SA"/>
        </w:rPr>
        <mc:AlternateContent>
          <mc:Choice Requires="wps">
            <w:drawing>
              <wp:anchor distT="0" distB="0" distL="114300" distR="114300" simplePos="0" relativeHeight="251671552" behindDoc="0" locked="0" layoutInCell="1" allowOverlap="1" wp14:anchorId="4713C942" wp14:editId="5D1CC7D6">
                <wp:simplePos x="0" y="0"/>
                <wp:positionH relativeFrom="page">
                  <wp:posOffset>5156200</wp:posOffset>
                </wp:positionH>
                <wp:positionV relativeFrom="page">
                  <wp:posOffset>6721475</wp:posOffset>
                </wp:positionV>
                <wp:extent cx="1270" cy="10160"/>
                <wp:effectExtent l="0" t="0" r="0" b="0"/>
                <wp:wrapNone/>
                <wp:docPr id="29"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10160"/>
                        </a:xfrm>
                        <a:custGeom>
                          <a:avLst/>
                          <a:gdLst>
                            <a:gd name="T0" fmla="+- 0 10601 10585"/>
                            <a:gd name="T1" fmla="*/ 10601 h 16"/>
                            <a:gd name="T2" fmla="+- 0 10585 10585"/>
                            <a:gd name="T3" fmla="*/ 10585 h 16"/>
                            <a:gd name="T4" fmla="+- 0 10601 10585"/>
                            <a:gd name="T5" fmla="*/ 10601 h 16"/>
                          </a:gdLst>
                          <a:ahLst/>
                          <a:cxnLst>
                            <a:cxn ang="0">
                              <a:pos x="0" y="T1"/>
                            </a:cxn>
                            <a:cxn ang="0">
                              <a:pos x="0" y="T3"/>
                            </a:cxn>
                            <a:cxn ang="0">
                              <a:pos x="0" y="T5"/>
                            </a:cxn>
                          </a:cxnLst>
                          <a:rect l="0" t="0" r="r" b="b"/>
                          <a:pathLst>
                            <a:path h="16">
                              <a:moveTo>
                                <a:pt x="0" y="16"/>
                              </a:moveTo>
                              <a:lnTo>
                                <a:pt x="0" y="0"/>
                              </a:lnTo>
                              <a:lnTo>
                                <a:pt x="0" y="16"/>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D58348" id="Freeform 17" o:spid="_x0000_s1026" style="position:absolute;margin-left:406pt;margin-top:529.25pt;width:.1pt;height:.8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yn5EwMAADcHAAAOAAAAZHJzL2Uyb0RvYy54bWysVV1vmzAUfZ+0/2D5cVMKZoQEVFK1zTJN&#10;6rZKzX6AY0xAA5vZTkg37b/v2kA+2mhfGg/G5h4O956Ljy+vdnWFtlzpUooUkwsfIy6YzEqxTvHn&#10;5WI0xUgbKjJaScFT/Mg1vpq9fHHZNgkPZCGrjCsEJEInbZPiwpgm8TzNCl5TfSEbLiCYS1VTA0u1&#10;9jJFW2CvKy/w/chrpcoaJRnXGp7OuyCeOf4858x8ynPNDapSDLkZNyo3ruzozS5psla0KUrWp0H/&#10;IYualgI+uqeaU0PRRpXPqOqSKallbi6YrD2Z5yXjrgaohvhPqnkoaMNdLSCObvYy6f9Hyz5u7xUq&#10;sxQHMUaC1tCjheLcKo7IxOrTNjoB2ENzr2yFurmT7IuGgHcSsQsNGLRqP8gMaOjGSKfJLle1fROq&#10;RTsn/eNeer4ziMFDEkygPQwCxCeR64tHk+FNttHmHZeOhW7vtOnalsHMiZ71mS+BI68r6ODrEfIR&#10;8SOfwDiejvtG74FkAL7yeliBSPQUFQyong6IztO9GYCOzsLO0YUD6nfZjQfgs+xAlPVQNi0GJdhO&#10;9FLADFG793wnfSP1QfIlsfUBA4CsbL/EvvkLrFN34O3ufToKNuDTracwgq236rRuqLFV2HTsFBXw&#10;A0Qu9Vpu+VK6gDnU0PUIvnEIV+I5bPiBhthwb85RDUFWSc07hWwuTqp9fraso79Qy6rMFmVV2QS1&#10;Wq9uK4W2FFxmfj2/nc979U5glVNdSPta95nuCeyBXgK7G5xrfI9JEPo3QTxaRNPJKFyE41E88acj&#10;n8Q3ceSHcThf/LA6kTApyizj4q4UfHAwEv6ZQ/Re2nmP8zDUpjgeB2PXgpPsT4r03XWuSCU3IoPq&#10;aFJwmr3t54aWVTf3TjN2IkPZw90J4YzFeklnPiuZPYKvKNm5N5w2MCmk+oZRC86dYv11QxXHqHov&#10;wBpjEobW6t0iHE8CWKjjyOo4QgUDqhQbDPvGTm9NdzxsGlWuC/gScVoIeQ1+lpfWelx+XVb9AtzZ&#10;VdCfJNb+j9cOdTjvZj8BAAD//wMAUEsDBBQABgAIAAAAIQBB45iN3wAAAA0BAAAPAAAAZHJzL2Rv&#10;d25yZXYueG1sTI/BTsMwEETvSPyDtUhcELUTKSUKcaoUiRMnChdubmzikNgO9qYNf8/2BMedGc2+&#10;qXerm9jJxDQELyHbCGDGd0EPvpfw/vZ8XwJLqLxWU/BGwo9JsGuur2pV6XD2r+Z0wJ5RiU+VkmAR&#10;54rz1FnjVNqE2XjyPkN0CumMPddRnancTTwXYsudGjx9sGo2T9Z042FxEj7wK4wPL7bovtv9inFc&#10;inZ/J+Xtzdo+AkOz4l8YLviEDg0xHcPidWKThDLLaQuSIYqyAEYRknJgx4u0FRnwpub/VzS/AAAA&#10;//8DAFBLAQItABQABgAIAAAAIQC2gziS/gAAAOEBAAATAAAAAAAAAAAAAAAAAAAAAABbQ29udGVu&#10;dF9UeXBlc10ueG1sUEsBAi0AFAAGAAgAAAAhADj9If/WAAAAlAEAAAsAAAAAAAAAAAAAAAAALwEA&#10;AF9yZWxzLy5yZWxzUEsBAi0AFAAGAAgAAAAhALUvKfkTAwAANwcAAA4AAAAAAAAAAAAAAAAALgIA&#10;AGRycy9lMm9Eb2MueG1sUEsBAi0AFAAGAAgAAAAhAEHjmI3fAAAADQEAAA8AAAAAAAAAAAAAAAAA&#10;bQUAAGRycy9kb3ducmV2LnhtbFBLBQYAAAAABAAEAPMAAAB5BgAAAAA=&#10;" path="m,16l,,,16xe" fillcolor="#dadcdd" stroked="f">
                <v:path arrowok="t" o:connecttype="custom" o:connectlocs="0,6731635;0,6721475;0,6731635" o:connectangles="0,0,0"/>
                <w10:wrap anchorx="page" anchory="page"/>
              </v:shape>
            </w:pict>
          </mc:Fallback>
        </mc:AlternateContent>
      </w:r>
      <w:r w:rsidRPr="00386C9A">
        <w:rPr>
          <w:noProof/>
          <w:lang w:bidi="ar-SA"/>
        </w:rPr>
        <mc:AlternateContent>
          <mc:Choice Requires="wps">
            <w:drawing>
              <wp:anchor distT="0" distB="0" distL="114300" distR="114300" simplePos="0" relativeHeight="251672576" behindDoc="0" locked="0" layoutInCell="1" allowOverlap="1" wp14:anchorId="342B34EF" wp14:editId="789A86A5">
                <wp:simplePos x="0" y="0"/>
                <wp:positionH relativeFrom="page">
                  <wp:posOffset>5156200</wp:posOffset>
                </wp:positionH>
                <wp:positionV relativeFrom="page">
                  <wp:posOffset>6911975</wp:posOffset>
                </wp:positionV>
                <wp:extent cx="1270" cy="9525"/>
                <wp:effectExtent l="0" t="0" r="0" b="0"/>
                <wp:wrapNone/>
                <wp:docPr id="28" name="Freeform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9525"/>
                        </a:xfrm>
                        <a:custGeom>
                          <a:avLst/>
                          <a:gdLst>
                            <a:gd name="T0" fmla="+- 0 10900 10885"/>
                            <a:gd name="T1" fmla="*/ 10900 h 15"/>
                            <a:gd name="T2" fmla="+- 0 10885 10885"/>
                            <a:gd name="T3" fmla="*/ 10885 h 15"/>
                            <a:gd name="T4" fmla="+- 0 10900 10885"/>
                            <a:gd name="T5" fmla="*/ 10900 h 15"/>
                          </a:gdLst>
                          <a:ahLst/>
                          <a:cxnLst>
                            <a:cxn ang="0">
                              <a:pos x="0" y="T1"/>
                            </a:cxn>
                            <a:cxn ang="0">
                              <a:pos x="0" y="T3"/>
                            </a:cxn>
                            <a:cxn ang="0">
                              <a:pos x="0" y="T5"/>
                            </a:cxn>
                          </a:cxnLst>
                          <a:rect l="0" t="0" r="r" b="b"/>
                          <a:pathLst>
                            <a:path h="15">
                              <a:moveTo>
                                <a:pt x="0" y="15"/>
                              </a:moveTo>
                              <a:lnTo>
                                <a:pt x="0" y="0"/>
                              </a:lnTo>
                              <a:lnTo>
                                <a:pt x="0" y="15"/>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56A371" id="Freeform 16" o:spid="_x0000_s1026" style="position:absolute;margin-left:406pt;margin-top:544.25pt;width:.1pt;height:.7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wLVDwMAADYHAAAOAAAAZHJzL2Uyb0RvYy54bWysVWtvmzAU/T5p/8Hyx00pj5IHqEnVNss0&#10;qdsqNfsBjjEBDWxmOyHdtP++6wukaZM9NT6AzT0c33vse7i43FUl2QptCiWnNDjzKRGSq7SQ6yn9&#10;tFwMJpQYy2TKSiXFlD4IQy9nL19cNHUiQpWrMhWaAIk0SVNPaW5tnXie4bmomDlTtZAQzJSumIWp&#10;XnupZg2wV6UX+v7Ia5ROa624MAbeztsgnSF/lgluP2aZEZaUUwq5WbxrvK/c3ZtdsGStWZ0XvEuD&#10;/UMWFSskLLqnmjPLyEYXR1RVwbUyKrNnXFWeyrKCC6wBqgn8Z9Xc56wWWAuIY+q9TOb/0fIP2ztN&#10;inRKQ9gpySrYo4UWwilOgpHTp6lNArD7+k67Ck19q/hnAwHvScRNDGDIqnmvUqBhG6tQk12mK/cl&#10;VEt2KP3DXnqxs4TDyyAcw/ZwCMTDcOiW9VjSf8g3xr4VCknY9tbYdtdSGKHmaZf4EiiyqoQNfD0g&#10;Pgn82Hf3yQQJYXP2wKAHvvI6WE6CI1TYozo6IDpNd94Dkc7BTtFFPep32Q174FF2IMq6L5vlvRJ8&#10;JzspYESYaz0fla+VeVR8GXSyAsjJ9kvs+V9g++1CXsgQnl06GvrveedpSqDzVo6fJTWzrop+SHI4&#10;CUNMvVJbsVQYsI81tHsEazyGS3kMw74GVB/rn/Upqj7IS2VEe/BcWngC9/m5sg5OoVFlkS6KsnQJ&#10;Gr1e3ZSabBmYzPxqfjOfd+o9gZWoulTus3aZ9g20QCeBawY0jW9xEEb+dRgPFqPJeBAtouEgHvuT&#10;gR/E1/HIj+JovvjudAqiJC/SVMjbQorewILozwyis9LWetDCSNM1INb10yJ9vE4VqdVGpri1uWDp&#10;m25sWVG2Y+9pxigylN0/UQj0FWclrfesVPoAtqJVa97ws4FBrvRXShow7ik1XzZMC0rKdxKcMQ6i&#10;yDk9TqLhOISJPoysDiNMcqCaUkuhb9zwxrZ/h02ti3UOKwV4HKW6AjvLCmc9mF+bVTcBc8YKuh+J&#10;c//DOaIef3ezHwAAAP//AwBQSwMEFAAGAAgAAAAhAH/V3CPdAAAADQEAAA8AAABkcnMvZG93bnJl&#10;di54bWxMT9tKwzAYvhd8h/AL3owtWcGZ1aZDKgPBC3H6AFkTm2LzpzTpYW/vvyu9/A58h+Kw+I5N&#10;dohtQAXbjQBmsQ6mxUbB1+dxLYHFpNHoLqBVcLERDuXtTaFzE2b8sNMpNYxCMOZagUupzzmPtbNe&#10;x03oLZL2HQavE8Gh4WbQM4X7jmdC7LjXLVKD072tnK1/TqOnkqZa7R5HeTm+4Osspur9beW4Uvd3&#10;y/MTsGSX9GeG63yaDiVtOocRTWSdArnN6EsiQUj5AIwsRGXAzldqLwTwsuD/X5S/AAAA//8DAFBL&#10;AQItABQABgAIAAAAIQC2gziS/gAAAOEBAAATAAAAAAAAAAAAAAAAAAAAAABbQ29udGVudF9UeXBl&#10;c10ueG1sUEsBAi0AFAAGAAgAAAAhADj9If/WAAAAlAEAAAsAAAAAAAAAAAAAAAAALwEAAF9yZWxz&#10;Ly5yZWxzUEsBAi0AFAAGAAgAAAAhACDfAtUPAwAANgcAAA4AAAAAAAAAAAAAAAAALgIAAGRycy9l&#10;Mm9Eb2MueG1sUEsBAi0AFAAGAAgAAAAhAH/V3CPdAAAADQEAAA8AAAAAAAAAAAAAAAAAaQUAAGRy&#10;cy9kb3ducmV2LnhtbFBLBQYAAAAABAAEAPMAAABzBgAAAAA=&#10;" path="m,15l,,,15xe" fillcolor="#dadcdd" stroked="f">
                <v:path arrowok="t" o:connecttype="custom" o:connectlocs="0,6921500;0,6911975;0,6921500" o:connectangles="0,0,0"/>
                <w10:wrap anchorx="page" anchory="page"/>
              </v:shape>
            </w:pict>
          </mc:Fallback>
        </mc:AlternateContent>
      </w:r>
      <w:r w:rsidRPr="00386C9A">
        <w:rPr>
          <w:noProof/>
          <w:lang w:bidi="ar-SA"/>
        </w:rPr>
        <mc:AlternateContent>
          <mc:Choice Requires="wps">
            <w:drawing>
              <wp:anchor distT="0" distB="0" distL="114300" distR="114300" simplePos="0" relativeHeight="251673600" behindDoc="0" locked="0" layoutInCell="1" allowOverlap="1" wp14:anchorId="5B2C4F44" wp14:editId="4DE9D020">
                <wp:simplePos x="0" y="0"/>
                <wp:positionH relativeFrom="page">
                  <wp:posOffset>5156200</wp:posOffset>
                </wp:positionH>
                <wp:positionV relativeFrom="page">
                  <wp:posOffset>7102475</wp:posOffset>
                </wp:positionV>
                <wp:extent cx="1270" cy="9525"/>
                <wp:effectExtent l="0" t="0" r="0" b="0"/>
                <wp:wrapNone/>
                <wp:docPr id="27"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9525"/>
                        </a:xfrm>
                        <a:custGeom>
                          <a:avLst/>
                          <a:gdLst>
                            <a:gd name="T0" fmla="+- 0 11200 11185"/>
                            <a:gd name="T1" fmla="*/ 11200 h 15"/>
                            <a:gd name="T2" fmla="+- 0 11185 11185"/>
                            <a:gd name="T3" fmla="*/ 11185 h 15"/>
                            <a:gd name="T4" fmla="+- 0 11200 11185"/>
                            <a:gd name="T5" fmla="*/ 11200 h 15"/>
                          </a:gdLst>
                          <a:ahLst/>
                          <a:cxnLst>
                            <a:cxn ang="0">
                              <a:pos x="0" y="T1"/>
                            </a:cxn>
                            <a:cxn ang="0">
                              <a:pos x="0" y="T3"/>
                            </a:cxn>
                            <a:cxn ang="0">
                              <a:pos x="0" y="T5"/>
                            </a:cxn>
                          </a:cxnLst>
                          <a:rect l="0" t="0" r="r" b="b"/>
                          <a:pathLst>
                            <a:path h="15">
                              <a:moveTo>
                                <a:pt x="0" y="15"/>
                              </a:moveTo>
                              <a:lnTo>
                                <a:pt x="0" y="0"/>
                              </a:lnTo>
                              <a:lnTo>
                                <a:pt x="0" y="15"/>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5D3639" id="Freeform 15" o:spid="_x0000_s1026" style="position:absolute;margin-left:406pt;margin-top:559.25pt;width:.1pt;height:.75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61EQMAADYHAAAOAAAAZHJzL2Uyb0RvYy54bWysVV1v0zAUfUfiP1h+BHX5WLo20bJpWylC&#10;GjBp5Qe4jtNEJHaw3aYD8d+5vknabiufog+pnXtyfO+x7/H55bauyEZoUyqZ0uDEp0RIrrJSrlL6&#10;aTEfTSkxlsmMVUqKlD4IQy8vXr44b5tEhKpQVSY0ARJpkrZJaWFtk3ie4YWomTlRjZAQzJWumYWp&#10;XnmZZi2w15UX+v6Z1yqdNVpxYQy8nXVBeoH8eS64/ZjnRlhSpRRys/jU+Fy6p3dxzpKVZk1R8j4N&#10;9g9Z1KyUsOiOasYsI2tdPqOqS66VUbk94ar2VJ6XXGANUE3gP6nmvmCNwFpAHNPsZDL/j5Z/2Nxp&#10;UmYpDSeUSFbDHs21EE5xEoydPm1jEoDdN3faVWiaW8U/Gwh4jyJuYgBDlu17lQENW1uFmmxzXbsv&#10;oVqyRekfdtKLrSUcXgbhBLaHQyAeh7isx5LhQ7429q1QSMI2t8Z2u5bBCDXP+sQXQJHXFWzg6xHx&#10;SRDACYFnMEVC2JwdMBiAr7weVvTVHqLCAdXTAdFxutMBiHQOdowuGlC/y248AJ9lB6KshrJZMSjB&#10;t7KXAkaEudbzUflGmb3ii8DtJjAAyMn2S+zpX2CH7ULejr9PR0P/Pe08TQl03rLrvIZZV4VLxw1J&#10;ASdhjKnXaiMWCgN2X0N3ImGNfbiSz2HY14AaYsN/c4xqCPJKGdEp5HJBqXb5ubIOTqFRVZnNy6py&#10;CRq9Wt5UmmwYmMzsanYzm/XqPYJVqLpU7rNume4NtEAvgWsGNI1vcRBG/nUYj+Zn08komkfjUTzx&#10;pyM/iK/jMz+Ko9n8u9MpiJKizDIhb0spBgMLoj8ziN5KO+tBCyNt34BY10+L9PF3rEit1jKD6lhS&#10;CJa96ceWlVU39h5njCJD2cM/CoG+4qyk856lyh7AVrTqzBsuGxgUSn+lpAXjTqn5smZaUFK9k+CM&#10;cRBFzulxEo0nIUz0YWR5GGGSA1VKLYW+ccMb290O60aXqwJWCvA4SnUFdpaXznowvy6rfgLmjBX0&#10;F4lz/8M5ovbX3cUPAAAA//8DAFBLAwQUAAYACAAAACEAM7k4V9wAAAANAQAADwAAAGRycy9kb3du&#10;cmV2LnhtbExPy0rEMBTdC/5DuIKbwUlbcCy16SCVAcGFOOMHZJprU2xuSpM+5u+9s9LleXAe5X51&#10;vZhxDJ0nBek2AYHUeNNRq+DrdHjIQYSoyejeEyq4YIB9dXtT6sL4hT5xPsZWcAiFQiuwMQ6FlKGx&#10;6HTY+gGJtW8/Oh0Zjq00o1443PUyS5KddLojbrB6wNpi83OcHJe09Wb3NOWXwyu9Lclcf7xvrFTq&#10;/m59eQYRcY1/ZrjO5+lQ8aazn8gE0SvI04y/RBbSNH8EwRamMhDnK8XdIKtS/n9R/QIAAP//AwBQ&#10;SwECLQAUAAYACAAAACEAtoM4kv4AAADhAQAAEwAAAAAAAAAAAAAAAAAAAAAAW0NvbnRlbnRfVHlw&#10;ZXNdLnhtbFBLAQItABQABgAIAAAAIQA4/SH/1gAAAJQBAAALAAAAAAAAAAAAAAAAAC8BAABfcmVs&#10;cy8ucmVsc1BLAQItABQABgAIAAAAIQB/3s61EQMAADYHAAAOAAAAAAAAAAAAAAAAAC4CAABkcnMv&#10;ZTJvRG9jLnhtbFBLAQItABQABgAIAAAAIQAzuThX3AAAAA0BAAAPAAAAAAAAAAAAAAAAAGsFAABk&#10;cnMvZG93bnJldi54bWxQSwUGAAAAAAQABADzAAAAdAYAAAAA&#10;" path="m,15l,,,15xe" fillcolor="#dadcdd" stroked="f">
                <v:path arrowok="t" o:connecttype="custom" o:connectlocs="0,7112000;0,7102475;0,7112000" o:connectangles="0,0,0"/>
                <w10:wrap anchorx="page" anchory="page"/>
              </v:shape>
            </w:pict>
          </mc:Fallback>
        </mc:AlternateContent>
      </w:r>
      <w:r w:rsidRPr="00386C9A">
        <w:rPr>
          <w:noProof/>
          <w:lang w:bidi="ar-SA"/>
        </w:rPr>
        <mc:AlternateContent>
          <mc:Choice Requires="wps">
            <w:drawing>
              <wp:anchor distT="0" distB="0" distL="114300" distR="114300" simplePos="0" relativeHeight="251674624" behindDoc="0" locked="0" layoutInCell="1" allowOverlap="1" wp14:anchorId="1DE22F19" wp14:editId="093592E6">
                <wp:simplePos x="0" y="0"/>
                <wp:positionH relativeFrom="page">
                  <wp:posOffset>5156200</wp:posOffset>
                </wp:positionH>
                <wp:positionV relativeFrom="page">
                  <wp:posOffset>7484110</wp:posOffset>
                </wp:positionV>
                <wp:extent cx="1270" cy="9525"/>
                <wp:effectExtent l="0" t="0" r="0" b="0"/>
                <wp:wrapNone/>
                <wp:docPr id="26"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9525"/>
                        </a:xfrm>
                        <a:custGeom>
                          <a:avLst/>
                          <a:gdLst>
                            <a:gd name="T0" fmla="+- 0 11801 11786"/>
                            <a:gd name="T1" fmla="*/ 11801 h 15"/>
                            <a:gd name="T2" fmla="+- 0 11786 11786"/>
                            <a:gd name="T3" fmla="*/ 11786 h 15"/>
                            <a:gd name="T4" fmla="+- 0 11801 11786"/>
                            <a:gd name="T5" fmla="*/ 11801 h 15"/>
                          </a:gdLst>
                          <a:ahLst/>
                          <a:cxnLst>
                            <a:cxn ang="0">
                              <a:pos x="0" y="T1"/>
                            </a:cxn>
                            <a:cxn ang="0">
                              <a:pos x="0" y="T3"/>
                            </a:cxn>
                            <a:cxn ang="0">
                              <a:pos x="0" y="T5"/>
                            </a:cxn>
                          </a:cxnLst>
                          <a:rect l="0" t="0" r="r" b="b"/>
                          <a:pathLst>
                            <a:path h="15">
                              <a:moveTo>
                                <a:pt x="0" y="15"/>
                              </a:moveTo>
                              <a:lnTo>
                                <a:pt x="0" y="0"/>
                              </a:lnTo>
                              <a:lnTo>
                                <a:pt x="0" y="15"/>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89D553" id="Freeform 14" o:spid="_x0000_s1026" style="position:absolute;margin-left:406pt;margin-top:589.3pt;width:.1pt;height:.75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cMrFAMAADYHAAAOAAAAZHJzL2Uyb0RvYy54bWysVW1vmzAQ/j5p/8Hyx00pmJIXopKqbZZp&#10;UrdVavYDHGMCGtjMdkK6af99Z2OStM1eNT4Ym3s43z3ne3xxuasrtOVKl1KkmJyFGHHBZFaKdYo/&#10;LReDCUbaUJHRSgqe4geu8eXs5YuLtpnySBayyrhC4EToadukuDCmmQaBZgWvqT6TDRdgzKWqqYGl&#10;WgeZoi14r6sgCsNR0EqVNUoyrjV8nXdGPHP+85wz8zHPNTeoSjHEZtyo3LiyYzC7oNO1ok1RMh8G&#10;/YcoaloK2HTvak4NRRtVPnNVl0xJLXNzxmQdyDwvGXc5QDYkfJLNfUEb7nIBcnSzp0n/P7fsw/ZO&#10;oTJLcTTCSNAaarRQnFvGEYktP22jpwC7b+6UzVA3t5J91mAIHlnsQgMGrdr3MgM3dGOk42SXq9r+&#10;CdminaP+YU893xnE4COJxlAeBoZkGA3ttgGd9j+yjTZvuXRO6PZWm65qGcwc55kPfAku8rqCAr4e&#10;oBARMgkJjOPJyNd5DyQ98FXgYQUiblso4R4V9SjvDhyddnfeA507CzvlLu5Rv4tu2AOfRQekrPu0&#10;adEzwXbCUwEzRG3rhY75RuoD40viaQWQpe2X2PO/wPblcn4hQnj7cBT039POUxhB5626ijTU2Cxs&#10;OHaKCjgJQxd6Lbd8KZ3BHHLoagR7HMyVeA5zfQ2o3ta/m1OueiOrpObdwbOxuBO4j8+mdXQKtazK&#10;bFFWlQ1Qq/XqplJoS0Fk5lfzm/ncs/cIVjnWhbS/ddt0X6AFPAW2GZxofEtIFIfXUTJYjCbjQbyI&#10;h4NkHE4GIUmuk1EYJ/F88d3yROJpUWYZF7el4L2AkfjPBMJLaSc9TsJQ6xvQ5fXTJEP3nEpSyY3I&#10;XHsWnGZv/NzQsurmweOIHcmQdv92RDhdsVLSac9KZg8gK0p24g2XDUwKqb5i1IJwp1h/2VDFMare&#10;CVDGhMSxVXq3iIfjCBbq2LI6tlDBwFWKDYa+sdMb090Om0aV6wJ2Iu44CnkFcpaXVnpcfF1UfgHi&#10;7DLwF4lV/+O1Qx2uu9kPAAAA//8DAFBLAwQUAAYACAAAACEAF1B9Wd0AAAANAQAADwAAAGRycy9k&#10;b3ducmV2LnhtbExPSWrDMBTdF3oH8QvdhEayF45wLYfgEih0UZr0AIql2ibWl7HkIbfvz6pdvoE3&#10;FPvV9Wy2Y+g8Kki2ApjF2psOGwXf5+OLBBaiRqN7j1bBzQbYl48Phc6NX/DLzqfYMArBkGsFbYxD&#10;znmoW+t02PrBImk/fnQ6Ehwbbka9ULjreSpExp3ukBpaPdiqtfX1NDkqaapNtpvk7fiG74uYq8+P&#10;TcuVen5aD6/Aol3jnxnu82k6lLTp4ic0gfUKZJLSl0hCspMZMLIQlQK73CkpEuBlwf+/KH8BAAD/&#10;/wMAUEsBAi0AFAAGAAgAAAAhALaDOJL+AAAA4QEAABMAAAAAAAAAAAAAAAAAAAAAAFtDb250ZW50&#10;X1R5cGVzXS54bWxQSwECLQAUAAYACAAAACEAOP0h/9YAAACUAQAACwAAAAAAAAAAAAAAAAAvAQAA&#10;X3JlbHMvLnJlbHNQSwECLQAUAAYACAAAACEANXXDKxQDAAA2BwAADgAAAAAAAAAAAAAAAAAuAgAA&#10;ZHJzL2Uyb0RvYy54bWxQSwECLQAUAAYACAAAACEAF1B9Wd0AAAANAQAADwAAAAAAAAAAAAAAAABu&#10;BQAAZHJzL2Rvd25yZXYueG1sUEsFBgAAAAAEAAQA8wAAAHgGAAAAAA==&#10;" path="m,15l,,,15xe" fillcolor="#dadcdd" stroked="f">
                <v:path arrowok="t" o:connecttype="custom" o:connectlocs="0,7493635;0,7484110;0,7493635" o:connectangles="0,0,0"/>
                <w10:wrap anchorx="page" anchory="page"/>
              </v:shape>
            </w:pict>
          </mc:Fallback>
        </mc:AlternateContent>
      </w:r>
      <w:r w:rsidRPr="00386C9A">
        <w:rPr>
          <w:noProof/>
          <w:lang w:bidi="ar-SA"/>
        </w:rPr>
        <mc:AlternateContent>
          <mc:Choice Requires="wps">
            <w:drawing>
              <wp:anchor distT="0" distB="0" distL="114300" distR="114300" simplePos="0" relativeHeight="251675648" behindDoc="0" locked="0" layoutInCell="1" allowOverlap="1" wp14:anchorId="67513999" wp14:editId="321B9DB1">
                <wp:simplePos x="0" y="0"/>
                <wp:positionH relativeFrom="page">
                  <wp:posOffset>5156200</wp:posOffset>
                </wp:positionH>
                <wp:positionV relativeFrom="page">
                  <wp:posOffset>7673975</wp:posOffset>
                </wp:positionV>
                <wp:extent cx="1270" cy="9525"/>
                <wp:effectExtent l="0" t="0" r="0" b="0"/>
                <wp:wrapNone/>
                <wp:docPr id="25"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9525"/>
                        </a:xfrm>
                        <a:custGeom>
                          <a:avLst/>
                          <a:gdLst>
                            <a:gd name="T0" fmla="+- 0 12100 12085"/>
                            <a:gd name="T1" fmla="*/ 12100 h 15"/>
                            <a:gd name="T2" fmla="+- 0 12085 12085"/>
                            <a:gd name="T3" fmla="*/ 12085 h 15"/>
                            <a:gd name="T4" fmla="+- 0 12100 12085"/>
                            <a:gd name="T5" fmla="*/ 12100 h 15"/>
                          </a:gdLst>
                          <a:ahLst/>
                          <a:cxnLst>
                            <a:cxn ang="0">
                              <a:pos x="0" y="T1"/>
                            </a:cxn>
                            <a:cxn ang="0">
                              <a:pos x="0" y="T3"/>
                            </a:cxn>
                            <a:cxn ang="0">
                              <a:pos x="0" y="T5"/>
                            </a:cxn>
                          </a:cxnLst>
                          <a:rect l="0" t="0" r="r" b="b"/>
                          <a:pathLst>
                            <a:path h="15">
                              <a:moveTo>
                                <a:pt x="0" y="15"/>
                              </a:moveTo>
                              <a:lnTo>
                                <a:pt x="0" y="0"/>
                              </a:lnTo>
                              <a:lnTo>
                                <a:pt x="0" y="15"/>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CFA54F" id="Freeform 13" o:spid="_x0000_s1026" style="position:absolute;margin-left:406pt;margin-top:604.25pt;width:.1pt;height:.7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r5EgMAADYHAAAOAAAAZHJzL2Uyb0RvYy54bWysVV1v0zAUfUfiP1h+BHX5WLo21dJpWylC&#10;GjBp5Qe4jtNEJHaw3aYD8d+5vknabi0wIfqQ2rknx/ce+x5fXm2rkmyENoWSCQ3OfEqE5Cot5Cqh&#10;XxbzwZgSY5lMWamkSOijMPRq+vrVZVNPRKhyVaZCEyCRZtLUCc2trSeeZ3guKmbOVC0kBDOlK2Zh&#10;qldeqlkD7FXphb5/4TVKp7VWXBgDb2dtkE6RP8sEt5+zzAhLyoRCbhafGp9L9/Sml2yy0qzOC96l&#10;wf4hi4oVEhbdUc2YZWStiyOqquBaGZXZM64qT2VZwQXWANUE/rNqHnJWC6wFxDH1Tibz/2j5p829&#10;JkWa0HBIiWQV7NFcC+EUJ8G506epzQRgD/W9dhWa+k7xrwYC3pOImxjAkGXzUaVAw9ZWoSbbTFfu&#10;S6iWbFH6x530YmsJh5dBOILt4RCIh5CJY2eT/kO+Nva9UEjCNnfGtruWwgg1T7vEF0CRVSVs4NsB&#10;8UkQBr57+mMkhM3ZAYMe+MbrYDkJjlBhj+rogOg03XkPRDoHO0UX9ai/ZQc70ZZxlB2IsurLZnmv&#10;BN/KTgoYEeZaz0fla2X2ii+CTlYAOdn+iMWdh9Vegu23C7HtN106GvrveedpSqDzlm3n1cy6Klw6&#10;bkhyOAlDTL1SG7FQGLD7Gto9gjX24VIew7CvAdXH+v/6FFUf5KUyoj14Lhc8gbv8XFkHp9Coskjn&#10;RVm6BI1eLW9LTTYMTGZ2PbudzTqln8BKVF0q91m7TPsGWqCTwDUDmsaPOAgj/yaMB/OL8WgQzaPh&#10;IB7544EfxDfxhR/F0Wz+0+kURJO8SFMh7wopegMLopcZRGelrfWghZGma0Cs67dF+vg7VaRWa5li&#10;e+aCpe+6sWVF2Y69pxmjyFB2/49CoK84K2m9Z6nSR7AVrVrzhssGBrnS3ylpwLgTar6tmRaUlB8k&#10;OGMcRJFzepxEw1EIE30YWR5GmORAlVBLoW/c8Na2t8O61sUqh5UCPI5SXYOdZYWzHsyvzaqbgDlj&#10;Bd1F4tz/cI6o/XU3/QUAAP//AwBQSwMEFAAGAAgAAAAhAHWzU1ndAAAADQEAAA8AAABkcnMvZG93&#10;bnJldi54bWxMT8tKxDAU3Qv+Q7iCm8FJWnAstekglQHBhTjjB2Saa1tsbkqTPubvvbPS5XlwHsV+&#10;db2YcQydJw3JVoFAqr3tqNHwdTo8ZCBCNGRN7wk1XDDAvry9KUxu/UKfOB9jIziEQm40tDEOuZSh&#10;btGZsPUDEmvffnQmMhwbaUezcLjrZarUTjrTETe0ZsCqxfrnODkuaarN7mnKLodXelvUXH28b1qp&#10;9f3d+vIMIuIa/8xwnc/ToeRNZz+RDaLXkCUpf4kspCp7BMEWplIQ5yuVKAWyLOT/F+UvAAAA//8D&#10;AFBLAQItABQABgAIAAAAIQC2gziS/gAAAOEBAAATAAAAAAAAAAAAAAAAAAAAAABbQ29udGVudF9U&#10;eXBlc10ueG1sUEsBAi0AFAAGAAgAAAAhADj9If/WAAAAlAEAAAsAAAAAAAAAAAAAAAAALwEAAF9y&#10;ZWxzLy5yZWxzUEsBAi0AFAAGAAgAAAAhANI/+vkSAwAANgcAAA4AAAAAAAAAAAAAAAAALgIAAGRy&#10;cy9lMm9Eb2MueG1sUEsBAi0AFAAGAAgAAAAhAHWzU1ndAAAADQEAAA8AAAAAAAAAAAAAAAAAbAUA&#10;AGRycy9kb3ducmV2LnhtbFBLBQYAAAAABAAEAPMAAAB2BgAAAAA=&#10;" path="m,15l,,,15xe" fillcolor="#dadcdd" stroked="f">
                <v:path arrowok="t" o:connecttype="custom" o:connectlocs="0,7683500;0,7673975;0,7683500" o:connectangles="0,0,0"/>
                <w10:wrap anchorx="page" anchory="page"/>
              </v:shape>
            </w:pict>
          </mc:Fallback>
        </mc:AlternateContent>
      </w:r>
      <w:r w:rsidRPr="00386C9A">
        <w:rPr>
          <w:noProof/>
          <w:lang w:bidi="ar-SA"/>
        </w:rPr>
        <mc:AlternateContent>
          <mc:Choice Requires="wps">
            <w:drawing>
              <wp:anchor distT="0" distB="0" distL="114300" distR="114300" simplePos="0" relativeHeight="251676672" behindDoc="0" locked="0" layoutInCell="1" allowOverlap="1" wp14:anchorId="687D537C" wp14:editId="2AF8A120">
                <wp:simplePos x="0" y="0"/>
                <wp:positionH relativeFrom="page">
                  <wp:posOffset>5156200</wp:posOffset>
                </wp:positionH>
                <wp:positionV relativeFrom="page">
                  <wp:posOffset>7864475</wp:posOffset>
                </wp:positionV>
                <wp:extent cx="1270" cy="9525"/>
                <wp:effectExtent l="0" t="0" r="0" b="0"/>
                <wp:wrapNone/>
                <wp:docPr id="24" name="Freeform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9525"/>
                        </a:xfrm>
                        <a:custGeom>
                          <a:avLst/>
                          <a:gdLst>
                            <a:gd name="T0" fmla="+- 0 12400 12385"/>
                            <a:gd name="T1" fmla="*/ 12400 h 15"/>
                            <a:gd name="T2" fmla="+- 0 12385 12385"/>
                            <a:gd name="T3" fmla="*/ 12385 h 15"/>
                            <a:gd name="T4" fmla="+- 0 12400 12385"/>
                            <a:gd name="T5" fmla="*/ 12400 h 15"/>
                          </a:gdLst>
                          <a:ahLst/>
                          <a:cxnLst>
                            <a:cxn ang="0">
                              <a:pos x="0" y="T1"/>
                            </a:cxn>
                            <a:cxn ang="0">
                              <a:pos x="0" y="T3"/>
                            </a:cxn>
                            <a:cxn ang="0">
                              <a:pos x="0" y="T5"/>
                            </a:cxn>
                          </a:cxnLst>
                          <a:rect l="0" t="0" r="r" b="b"/>
                          <a:pathLst>
                            <a:path h="15">
                              <a:moveTo>
                                <a:pt x="0" y="15"/>
                              </a:moveTo>
                              <a:lnTo>
                                <a:pt x="0" y="0"/>
                              </a:lnTo>
                              <a:lnTo>
                                <a:pt x="0" y="15"/>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FFF378" id="Freeform 12" o:spid="_x0000_s1026" style="position:absolute;margin-left:406pt;margin-top:619.25pt;width:.1pt;height:.75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KTEDgMAADYHAAAOAAAAZHJzL2Uyb0RvYy54bWysVV1v0zAUfUfiP1h+BHX5WLo20dppWylC&#10;GjBp5Qe4jtNEJHaw3aYD8d+5vknabi1oIPKQ2Lknx/ce+55cXm2rkmyENoWSExqc+ZQIyVVayNWE&#10;flnMB2NKjGUyZaWSYkIfhaFX09evLps6EaHKVZkKTYBEmqSpJzS3tk48z/BcVMycqVpICGZKV8zC&#10;VK+8VLMG2KvSC33/wmuUTmutuDAG3s7aIJ0if5YJbj9nmRGWlBMKuVm8a7wv3d2bXrJkpVmdF7xL&#10;g/1DFhUrJCy6o5oxy8haF0dUVcG1MiqzZ1xVnsqyggusAaoJ/GfVPOSsFlgLiGPqnUzm/9HyT5t7&#10;TYp0QsOIEskq2KO5FsIpToLQ6dPUJgHYQ32vXYWmvlP8q4GA9yTiJgYwZNl8VCnQsLVVqMk205X7&#10;EqolW5T+cSe92FrC4WUQjmB7OATiYTh0y3os6T/ka2PfC4UkbHNnbLtrKYxQ87RLfAEUWVXCBr4d&#10;EB/Sj3x3Px8jIWzODhj0wDdeB8tJcIQKe1RHB0Sn6c57INI52Ck6EPhl2Q174FF2IMqqL5vlvRJ8&#10;KzspYESYaz0fla+V2Su+CDpZAeRk+yP2/C+w/XYhL2QIzy4dDf33vPM0JdB5S8fPkppZV0U/JDmc&#10;hCGmXqmNWCgM2H0N7R7BGvtwKY9h2NeA6mP9sz5F1Qd5qYxoD55LC0/gLj9X1sEpNKos0nlRli5B&#10;o1fL21KTDQOTmV3PbmezTr0nsBJVl8p91i7TvoEW6CRwzYCm8SN2Z/cmjAfzi/FoEM2j4SAe+eOB&#10;H8Q38YUfxdFs/tPpFERJXqSpkHeFFL2BBdHLDKKz0tZ60MJI0zUg1vXbIn28ThWp1VqmuLW5YOm7&#10;bmxZUbZj72nGKDKU3T9RCPQVZyWt9yxV+gi2olVr3vCzgUGu9HdKGjDuCTXf1kwLSsoPEpwxDqLI&#10;OT1OouEohIk+jCwPI0xyoJpQS6Fv3PDWtn+Hda2LVQ4rBXgcpboGO8sKZz2YX5tVNwFzxgq6H4lz&#10;/8M5ova/u+kvAAAA//8DAFBLAwQUAAYACAAAACEA2ITM/t0AAAANAQAADwAAAGRycy9kb3ducmV2&#10;LnhtbExPy0rDQBTdC/7DcAU3xc40ag0xkyKRguCiWP2AaXLNBDN3Qmby6N97u9LleXAe+W5xnZhw&#10;CK0nDZu1AoFU+bqlRsPX5/4uBRGiodp0nlDDGQPsiuur3GS1n+kDp2NsBIdQyIwGG2OfSRkqi86E&#10;te+RWPv2gzOR4dDIejAzh7tOJkptpTMtcYM1PZYWq5/j6LikKVfbpzE971/pbVZTeXhfWan17c3y&#10;8gwi4hL/zHCZz9Oh4E0nP1IdRKch3ST8JbKQ3KePINjCVALidKEelAJZ5PL/i+IXAAD//wMAUEsB&#10;Ai0AFAAGAAgAAAAhALaDOJL+AAAA4QEAABMAAAAAAAAAAAAAAAAAAAAAAFtDb250ZW50X1R5cGVz&#10;XS54bWxQSwECLQAUAAYACAAAACEAOP0h/9YAAACUAQAACwAAAAAAAAAAAAAAAAAvAQAAX3JlbHMv&#10;LnJlbHNQSwECLQAUAAYACAAAACEApdSkxA4DAAA2BwAADgAAAAAAAAAAAAAAAAAuAgAAZHJzL2Uy&#10;b0RvYy54bWxQSwECLQAUAAYACAAAACEA2ITM/t0AAAANAQAADwAAAAAAAAAAAAAAAABoBQAAZHJz&#10;L2Rvd25yZXYueG1sUEsFBgAAAAAEAAQA8wAAAHIGAAAAAA==&#10;" path="m,15l,,,15xe" fillcolor="#dadcdd" stroked="f">
                <v:path arrowok="t" o:connecttype="custom" o:connectlocs="0,7874000;0,7864475;0,7874000" o:connectangles="0,0,0"/>
                <w10:wrap anchorx="page" anchory="page"/>
              </v:shape>
            </w:pict>
          </mc:Fallback>
        </mc:AlternateContent>
      </w:r>
      <w:r w:rsidRPr="00386C9A">
        <w:rPr>
          <w:noProof/>
          <w:lang w:bidi="ar-SA"/>
        </w:rPr>
        <mc:AlternateContent>
          <mc:Choice Requires="wps">
            <w:drawing>
              <wp:anchor distT="0" distB="0" distL="114300" distR="114300" simplePos="0" relativeHeight="251677696" behindDoc="0" locked="0" layoutInCell="1" allowOverlap="1" wp14:anchorId="1F4A23BD" wp14:editId="7A49DEB3">
                <wp:simplePos x="0" y="0"/>
                <wp:positionH relativeFrom="page">
                  <wp:posOffset>5156200</wp:posOffset>
                </wp:positionH>
                <wp:positionV relativeFrom="page">
                  <wp:posOffset>8054975</wp:posOffset>
                </wp:positionV>
                <wp:extent cx="1270" cy="9525"/>
                <wp:effectExtent l="0" t="0" r="0" b="0"/>
                <wp:wrapNone/>
                <wp:docPr id="2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9525"/>
                        </a:xfrm>
                        <a:custGeom>
                          <a:avLst/>
                          <a:gdLst>
                            <a:gd name="T0" fmla="+- 0 12700 12685"/>
                            <a:gd name="T1" fmla="*/ 12700 h 15"/>
                            <a:gd name="T2" fmla="+- 0 12685 12685"/>
                            <a:gd name="T3" fmla="*/ 12685 h 15"/>
                            <a:gd name="T4" fmla="+- 0 12700 12685"/>
                            <a:gd name="T5" fmla="*/ 12700 h 15"/>
                          </a:gdLst>
                          <a:ahLst/>
                          <a:cxnLst>
                            <a:cxn ang="0">
                              <a:pos x="0" y="T1"/>
                            </a:cxn>
                            <a:cxn ang="0">
                              <a:pos x="0" y="T3"/>
                            </a:cxn>
                            <a:cxn ang="0">
                              <a:pos x="0" y="T5"/>
                            </a:cxn>
                          </a:cxnLst>
                          <a:rect l="0" t="0" r="r" b="b"/>
                          <a:pathLst>
                            <a:path h="15">
                              <a:moveTo>
                                <a:pt x="0" y="15"/>
                              </a:moveTo>
                              <a:lnTo>
                                <a:pt x="0" y="0"/>
                              </a:lnTo>
                              <a:lnTo>
                                <a:pt x="0" y="15"/>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48B114" id="Freeform 11" o:spid="_x0000_s1026" style="position:absolute;margin-left:406pt;margin-top:634.25pt;width:.1pt;height:.75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ZpLEQMAADYHAAAOAAAAZHJzL2Uyb0RvYy54bWysVV1v0zAUfUfiP1h+BHX5WPqRaum0rRQh&#10;DZi08gNcx2kiEjvYbtOB+O9c3yRdtxaYEH1I7dyT43uPfY8vLndVSbZCm0LJhAZnPiVCcpUWcp3Q&#10;L8vFYEKJsUymrFRSJPRBGHo5e/3qoqmnIlS5KlOhCZBIM23qhObW1lPPMzwXFTNnqhYSgpnSFbMw&#10;1Wsv1awB9qr0Qt8feY3Saa0VF8bA23kbpDPkzzLB7ecsM8KSMqGQm8WnxufKPb3ZBZuuNavzgndp&#10;sH/IomKFhEX3VHNmGdno4oiqKrhWRmX2jKvKU1lWcIE1QDWB/6ya+5zVAmsBcUy9l8n8P1r+aXun&#10;SZEmNDynRLIK9mihhXCKkyBw+jS1mQLsvr7TrkJT3yr+1UDAexJxEwMYsmo+qhRo2MYq1GSX6cp9&#10;CdWSHUr/sJde7Czh8DIIx7A9HALxMBy6ZT027T/kG2PfC4UkbHtrbLtrKYxQ87RLfAkUWVXCBr4d&#10;EJ84TvccTZAQNmcPDHrgG6+D5SQ4QoU9qqMDotN0IF27LtI52Cm6qEf9LbthDzzKDkRZ92WzvFeC&#10;72QnBYwIc63no/K1Mo+KL3E3gQFATrY/Ys+7LXgJtt8uxLb8XToa+u9552lKoPNWbefVzLoqXDpu&#10;SHI4CUNMvVJbsVQYsI81tHsEazyGS3kMw74GVB/r/+tTVH2Ql8qI9uC5XPAE7vNzZR2cQqPKIl0U&#10;ZekSNHq9uik12TIwmfnV/GY+79R7AitRdancZ+0y7RtogU4C1wxoGj/iIIz86zAeLEaT8SBaRMNB&#10;PPYnAz+Ir+ORH8XRfPHT6RRE07xIUyFvCyl6AwuilxlEZ6Wt9aCFkaZrQKzrt0X6+DtVpFYbmWJ7&#10;5oKl77qxZUXZjr2nGaPIUHb/j0Kgrzgrab1npdIHsBWtWvOGywYGudLfKWnAuBNqvm2YFpSUHyQ4&#10;YxxEkXN6nETDcQgTfRhZHUaY5ECVUEuhb9zwxra3w6bWxTqHlQI8jlJdgZ1lhbMezK/NqpuAOWMF&#10;3UXi3P9wjqjH6272CwAA//8DAFBLAwQUAAYACAAAACEAo9cX+t0AAAANAQAADwAAAGRycy9kb3du&#10;cmV2LnhtbExPy0rEMBTdC/5DuIKbwUmmYKfUpoNUBgQX4ugHZJprW2xuSpM+5u+9s9LleXAexWF1&#10;vZhxDJ0nDbutAoFUe9tRo+Hr8/iQgQjRkDW9J9RwwQCH8vamMLn1C33gfIqN4BAKudHQxjjkUoa6&#10;RWfC1g9IrH370ZnIcGykHc3C4a6XiVKpdKYjbmjNgFWL9c9pclzSVJt0P2WX4wu9Lmqu3t82rdT6&#10;/m59fgIRcY1/ZrjO5+lQ8qazn8gG0WvIdgl/iSwkafYIgi1MJSDOV2qvFMiykP9flL8AAAD//wMA&#10;UEsBAi0AFAAGAAgAAAAhALaDOJL+AAAA4QEAABMAAAAAAAAAAAAAAAAAAAAAAFtDb250ZW50X1R5&#10;cGVzXS54bWxQSwECLQAUAAYACAAAACEAOP0h/9YAAACUAQAACwAAAAAAAAAAAAAAAAAvAQAAX3Jl&#10;bHMvLnJlbHNQSwECLQAUAAYACAAAACEAoVmaSxEDAAA2BwAADgAAAAAAAAAAAAAAAAAuAgAAZHJz&#10;L2Uyb0RvYy54bWxQSwECLQAUAAYACAAAACEAo9cX+t0AAAANAQAADwAAAAAAAAAAAAAAAABrBQAA&#10;ZHJzL2Rvd25yZXYueG1sUEsFBgAAAAAEAAQA8wAAAHUGAAAAAA==&#10;" path="m,15l,,,15xe" fillcolor="#dadcdd" stroked="f">
                <v:path arrowok="t" o:connecttype="custom" o:connectlocs="0,8064500;0,8054975;0,8064500" o:connectangles="0,0,0"/>
                <w10:wrap anchorx="page" anchory="page"/>
              </v:shape>
            </w:pict>
          </mc:Fallback>
        </mc:AlternateContent>
      </w:r>
      <w:r w:rsidRPr="00386C9A">
        <w:rPr>
          <w:noProof/>
          <w:lang w:bidi="ar-SA"/>
        </w:rPr>
        <mc:AlternateContent>
          <mc:Choice Requires="wps">
            <w:drawing>
              <wp:anchor distT="0" distB="0" distL="114300" distR="114300" simplePos="0" relativeHeight="251678720" behindDoc="0" locked="0" layoutInCell="1" allowOverlap="1" wp14:anchorId="7EF17F72" wp14:editId="11B33386">
                <wp:simplePos x="0" y="0"/>
                <wp:positionH relativeFrom="page">
                  <wp:posOffset>5156200</wp:posOffset>
                </wp:positionH>
                <wp:positionV relativeFrom="page">
                  <wp:posOffset>8246110</wp:posOffset>
                </wp:positionV>
                <wp:extent cx="1270" cy="9525"/>
                <wp:effectExtent l="0" t="0" r="0" b="0"/>
                <wp:wrapNone/>
                <wp:docPr id="22"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9525"/>
                        </a:xfrm>
                        <a:custGeom>
                          <a:avLst/>
                          <a:gdLst>
                            <a:gd name="T0" fmla="+- 0 13001 12986"/>
                            <a:gd name="T1" fmla="*/ 13001 h 15"/>
                            <a:gd name="T2" fmla="+- 0 12986 12986"/>
                            <a:gd name="T3" fmla="*/ 12986 h 15"/>
                            <a:gd name="T4" fmla="+- 0 13001 12986"/>
                            <a:gd name="T5" fmla="*/ 13001 h 15"/>
                          </a:gdLst>
                          <a:ahLst/>
                          <a:cxnLst>
                            <a:cxn ang="0">
                              <a:pos x="0" y="T1"/>
                            </a:cxn>
                            <a:cxn ang="0">
                              <a:pos x="0" y="T3"/>
                            </a:cxn>
                            <a:cxn ang="0">
                              <a:pos x="0" y="T5"/>
                            </a:cxn>
                          </a:cxnLst>
                          <a:rect l="0" t="0" r="r" b="b"/>
                          <a:pathLst>
                            <a:path h="15">
                              <a:moveTo>
                                <a:pt x="0" y="15"/>
                              </a:moveTo>
                              <a:lnTo>
                                <a:pt x="0" y="0"/>
                              </a:lnTo>
                              <a:lnTo>
                                <a:pt x="0" y="15"/>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7EA394" id="Freeform 10" o:spid="_x0000_s1026" style="position:absolute;margin-left:406pt;margin-top:649.3pt;width:.1pt;height:.75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ZGFFQMAADYHAAAOAAAAZHJzL2Uyb0RvYy54bWysVWtvmzAU/T5p/8Hyx00pj5IHqEnVNss0&#10;qdsqNfsBjjEBDWxmOyHdtP++6wskaZs9NT6AzT0c33uufbi43FUl2QptCiWnNDjzKRGSq7SQ6yn9&#10;tFwMJpQYy2TKSiXFlD4IQy9nL19cNHUiQpWrMhWaAIk0SVNPaW5tnXie4bmomDlTtZAQzJSumIWp&#10;XnupZg2wV6UX+v7Ia5ROa624MAbeztsgnSF/lgluP2aZEZaUUwq5WbxrvK/c3ZtdsGStWZ0XvEuD&#10;/UMWFSskLLqnmjPLyEYXz6iqgmtlVGbPuKo8lWUFF1gDVBP4T6q5z1ktsBYQx9R7mcz/o+Uftnea&#10;FOmUhiElklXQo4UWwilOAtSnqU0CsPv6TrsKTX2r+GcDwnmPIm5iAENWzXuVAg3bWIWa7DJduS+h&#10;WrJD6R/20oudJRxeBuEY2sMhEA/DoWuLx5L+Q74x9q1QSMK2t8a2XUthhJqnXeJLoMiqEhr4ekB8&#10;Epz7fkCCMJ6Muj7vgUEPfOV1sJwEuCy0cI8CRY7pHNFpuvMe6OgQdoou6lG/y27YA59lB6Ks+7JZ&#10;3ivBd7KTAkaEuaPno/K1MgfFl0EnK4CcbL/Env8Ftm8X8kKG8OzS0XD+np48TQmcvFXbkZpZV4VL&#10;xw1JDjthiKlXaiuWCgP2UEPbI1jjEC7lcxjuW0D1sf5Zn6Lqg7xURrQbz+WCO3CfnyvraBcaVRbp&#10;oihLl6DR69VNqcmWgcnMr+Y383mn3iNYiapL5T5rl2nfwBHoJHCHAU3jWxyEkX8dxoPFaDIeRIto&#10;OIjH/mTgB/F1PPKjOJovvjudgijJizQV8raQojewIPozg+istLUetDDSdAcQ6/ppkT5ep4rUaiNT&#10;PJ65YOmbbmxZUbZj73HGKDKU3T9RCPQVZyXOxU2yUukD2IpWrXnDzwYGudJfKWnAuKfUfNkwLSgp&#10;30lwxjiIIuf0OImG4xAm+jiyOo4wyYFqSi2Fc+OGN7b9O2xqXaxzWCnA7SjVFdhZVjjrwfzarLoJ&#10;mDNW0P1InPsfzxF1+N3NfgAAAP//AwBQSwMEFAAGAAgAAAAhAKzHnJ7dAAAADQEAAA8AAABkcnMv&#10;ZG93bnJldi54bWxMT8tKxDAU3Qv+Q7iCm8FJWqF2atNBKgOCC5nRD8g0mabY3JQmfczfe13p8jw4&#10;j3K/up7NZgydRwnJVgAz2HjdYSvh6/PwkAMLUaFWvUcj4WoC7Kvbm1IV2i94NPMptoxCMBRKgo1x&#10;KDgPjTVOha0fDJJ28aNTkeDYcj2qhcJdz1MhMu5Uh9Rg1WBqa5rv0+SopK032dOUXw+v+LaIuf54&#10;31gu5f3d+vIMLJo1/pnhdz5Nh4o2nf2EOrBeQp6k9CWSkO7yDBhZiEqBnYl6FCIBXpX8/4vqBwAA&#10;//8DAFBLAQItABQABgAIAAAAIQC2gziS/gAAAOEBAAATAAAAAAAAAAAAAAAAAAAAAABbQ29udGVu&#10;dF9UeXBlc10ueG1sUEsBAi0AFAAGAAgAAAAhADj9If/WAAAAlAEAAAsAAAAAAAAAAAAAAAAALwEA&#10;AF9yZWxzLy5yZWxzUEsBAi0AFAAGAAgAAAAhAPmpkYUVAwAANgcAAA4AAAAAAAAAAAAAAAAALgIA&#10;AGRycy9lMm9Eb2MueG1sUEsBAi0AFAAGAAgAAAAhAKzHnJ7dAAAADQEAAA8AAAAAAAAAAAAAAAAA&#10;bwUAAGRycy9kb3ducmV2LnhtbFBLBQYAAAAABAAEAPMAAAB5BgAAAAA=&#10;" path="m,15l,,,15xe" fillcolor="#dadcdd" stroked="f">
                <v:path arrowok="t" o:connecttype="custom" o:connectlocs="0,8255635;0,8246110;0,8255635" o:connectangles="0,0,0"/>
                <w10:wrap anchorx="page" anchory="page"/>
              </v:shape>
            </w:pict>
          </mc:Fallback>
        </mc:AlternateContent>
      </w:r>
      <w:r w:rsidRPr="00386C9A">
        <w:rPr>
          <w:noProof/>
          <w:lang w:bidi="ar-SA"/>
        </w:rPr>
        <mc:AlternateContent>
          <mc:Choice Requires="wps">
            <w:drawing>
              <wp:anchor distT="0" distB="0" distL="114300" distR="114300" simplePos="0" relativeHeight="251679744" behindDoc="0" locked="0" layoutInCell="1" allowOverlap="1" wp14:anchorId="22CC5FF1" wp14:editId="1589663D">
                <wp:simplePos x="0" y="0"/>
                <wp:positionH relativeFrom="page">
                  <wp:posOffset>5156200</wp:posOffset>
                </wp:positionH>
                <wp:positionV relativeFrom="page">
                  <wp:posOffset>8435975</wp:posOffset>
                </wp:positionV>
                <wp:extent cx="1270" cy="9525"/>
                <wp:effectExtent l="0" t="0" r="0" b="0"/>
                <wp:wrapNone/>
                <wp:docPr id="20"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9525"/>
                        </a:xfrm>
                        <a:custGeom>
                          <a:avLst/>
                          <a:gdLst>
                            <a:gd name="T0" fmla="+- 0 13300 13285"/>
                            <a:gd name="T1" fmla="*/ 13300 h 15"/>
                            <a:gd name="T2" fmla="+- 0 13285 13285"/>
                            <a:gd name="T3" fmla="*/ 13285 h 15"/>
                            <a:gd name="T4" fmla="+- 0 13300 13285"/>
                            <a:gd name="T5" fmla="*/ 13300 h 15"/>
                          </a:gdLst>
                          <a:ahLst/>
                          <a:cxnLst>
                            <a:cxn ang="0">
                              <a:pos x="0" y="T1"/>
                            </a:cxn>
                            <a:cxn ang="0">
                              <a:pos x="0" y="T3"/>
                            </a:cxn>
                            <a:cxn ang="0">
                              <a:pos x="0" y="T5"/>
                            </a:cxn>
                          </a:cxnLst>
                          <a:rect l="0" t="0" r="r" b="b"/>
                          <a:pathLst>
                            <a:path h="15">
                              <a:moveTo>
                                <a:pt x="0" y="15"/>
                              </a:moveTo>
                              <a:lnTo>
                                <a:pt x="0" y="0"/>
                              </a:lnTo>
                              <a:lnTo>
                                <a:pt x="0" y="15"/>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681392" id="Freeform 9" o:spid="_x0000_s1026" style="position:absolute;margin-left:406pt;margin-top:664.25pt;width:.1pt;height:.75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YniDgMAADUHAAAOAAAAZHJzL2Uyb0RvYy54bWysVV1vmzAUfZ+0/2D5cVPKR0gTUJOqbZZp&#10;UrdVavYDHGMCGtjMdkK6af991xdI0yb71HgAm3s4vvfY93BxuatKshXaFEpOaXDmUyIkV2kh11P6&#10;abkYTCgxlsmUlUqKKX0Qhl7OXr64aOpEhCpXZSo0ARJpkqae0tzaOvE8w3NRMXOmaiEhmCldMQtT&#10;vfZSzRpgr0ov9P1zr1E6rbXiwhh4O2+DdIb8WSa4/ZhlRlhSTinkZvGu8b5yd292wZK1ZnVe8C4N&#10;9g9ZVKyQsOieas4sIxtdHFFVBdfKqMyecVV5KssKLrAGqCbwn1Vzn7NaYC0gjqn3Mpn/R8s/bO80&#10;KdIpDUEeySrYo4UWwilOYidPU5sEUPf1nXYFmvpW8c8GAt6TiJsYwJBV816lwMI2VqEku0xX7kso&#10;luxQ+Ye98mJnCYeXQTiG5TkE4lE4cst6LOk/5Btj3wqFJGx7a2y7aSmMUPK0y3sJFFlVwv69HhCf&#10;BMOh7+7hBAlhb/bAoAe+8jpYToIjVNijOjogOk037IFI52Cn6KIe9bvsRj3wKDsQZd2XzfJeCb6T&#10;nRQwIsx1no/K18o8Kr4MOlkB5GT7JXb4F9h+u5AXMoRnl46G9nveeJoSaLyV42dJzayroh+SHE7C&#10;CFOv1FYsFQbsYw3tHsEaj+FSHsOwrQHVx/pnfYqqD/JSGdEePJcWnsB9fq6sg1NoVFmki6IsXYJG&#10;r1c3pSZbBh4zv5rfzOedek9gJaoulfusXaZ9Ay3QSeCaAT3jWxyEkX8dxoPF+WQ8iBbRaBCP/cnA&#10;D+Lr+NyP4mi++O50CqIkL9JUyNtCit6/gujP/KFz0tZ50MFI0zUg1vXTIn28ThWp1UamuLW5YOmb&#10;bmxZUbZj72nGKDKU3T9RCPQVZyWt96xU+gC2olXr3fCvgUGu9FdKGvDtKTVfNkwLSsp3EowxDqLI&#10;GT1OotHY2Zo+jKwOI0xyoJpSS6Fv3PDGtj+HTa2LdQ4rBXgcpboCO8sKZz2YX5tVNwFvxgq6/4gz&#10;/8M5oh7/drMfAAAA//8DAFBLAwQUAAYACAAAACEApmRQx90AAAANAQAADwAAAGRycy9kb3ducmV2&#10;LnhtbExPy0rDQBTdC/7DcAU3xc40xRpiJkUiBcGFtPoB08w1CWbuhMzk0b/3dqXL8+A88v3iOjHh&#10;EFpPGjZrBQKp8ralWsPX5+EhBRGiIWs6T6jhggH2xe1NbjLrZzridIq14BAKmdHQxNhnUoaqQWfC&#10;2vdIrH37wZnIcKilHczM4a6TiVI76UxL3NCYHssGq5/T6LikLle7pzG9HF7pbVZT+fG+aqTW93fL&#10;yzOIiEv8M8N1Pk+Hgjed/Ug2iE5Dukn4S2Rhm6SPINjCVALifKW2SoEscvn/RfELAAD//wMAUEsB&#10;Ai0AFAAGAAgAAAAhALaDOJL+AAAA4QEAABMAAAAAAAAAAAAAAAAAAAAAAFtDb250ZW50X1R5cGVz&#10;XS54bWxQSwECLQAUAAYACAAAACEAOP0h/9YAAACUAQAACwAAAAAAAAAAAAAAAAAvAQAAX3JlbHMv&#10;LnJlbHNQSwECLQAUAAYACAAAACEA49GJ4g4DAAA1BwAADgAAAAAAAAAAAAAAAAAuAgAAZHJzL2Uy&#10;b0RvYy54bWxQSwECLQAUAAYACAAAACEApmRQx90AAAANAQAADwAAAAAAAAAAAAAAAABoBQAAZHJz&#10;L2Rvd25yZXYueG1sUEsFBgAAAAAEAAQA8wAAAHIGAAAAAA==&#10;" path="m,15l,,,15xe" fillcolor="#dadcdd" stroked="f">
                <v:path arrowok="t" o:connecttype="custom" o:connectlocs="0,8445500;0,8435975;0,8445500" o:connectangles="0,0,0"/>
                <w10:wrap anchorx="page" anchory="page"/>
              </v:shape>
            </w:pict>
          </mc:Fallback>
        </mc:AlternateContent>
      </w:r>
      <w:r w:rsidRPr="00386C9A">
        <w:rPr>
          <w:noProof/>
          <w:lang w:bidi="ar-SA"/>
        </w:rPr>
        <mc:AlternateContent>
          <mc:Choice Requires="wps">
            <w:drawing>
              <wp:anchor distT="0" distB="0" distL="114300" distR="114300" simplePos="0" relativeHeight="251680768" behindDoc="0" locked="0" layoutInCell="1" allowOverlap="1" wp14:anchorId="5323E2CA" wp14:editId="22C034CE">
                <wp:simplePos x="0" y="0"/>
                <wp:positionH relativeFrom="page">
                  <wp:posOffset>5156200</wp:posOffset>
                </wp:positionH>
                <wp:positionV relativeFrom="page">
                  <wp:posOffset>8626475</wp:posOffset>
                </wp:positionV>
                <wp:extent cx="1270" cy="9525"/>
                <wp:effectExtent l="0" t="0" r="0" b="0"/>
                <wp:wrapNone/>
                <wp:docPr id="18"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9525"/>
                        </a:xfrm>
                        <a:custGeom>
                          <a:avLst/>
                          <a:gdLst>
                            <a:gd name="T0" fmla="+- 0 13600 13585"/>
                            <a:gd name="T1" fmla="*/ 13600 h 15"/>
                            <a:gd name="T2" fmla="+- 0 13585 13585"/>
                            <a:gd name="T3" fmla="*/ 13585 h 15"/>
                            <a:gd name="T4" fmla="+- 0 13600 13585"/>
                            <a:gd name="T5" fmla="*/ 13600 h 15"/>
                          </a:gdLst>
                          <a:ahLst/>
                          <a:cxnLst>
                            <a:cxn ang="0">
                              <a:pos x="0" y="T1"/>
                            </a:cxn>
                            <a:cxn ang="0">
                              <a:pos x="0" y="T3"/>
                            </a:cxn>
                            <a:cxn ang="0">
                              <a:pos x="0" y="T5"/>
                            </a:cxn>
                          </a:cxnLst>
                          <a:rect l="0" t="0" r="r" b="b"/>
                          <a:pathLst>
                            <a:path h="15">
                              <a:moveTo>
                                <a:pt x="0" y="15"/>
                              </a:moveTo>
                              <a:lnTo>
                                <a:pt x="0" y="0"/>
                              </a:lnTo>
                              <a:lnTo>
                                <a:pt x="0" y="15"/>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2049D8" id="Freeform 8" o:spid="_x0000_s1026" style="position:absolute;margin-left:406pt;margin-top:679.25pt;width:.1pt;height:.75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WlDgMAADUHAAAOAAAAZHJzL2Uyb0RvYy54bWysVWtvmzAU/T5p/8Hi46aUR8kD1KRqm2Wa&#10;1G2Vmv0Ax5hgDWxmOyHdtP++6wukaZM9NT6AzT0c33uufbi43FUl2XJthJJTLzwLPMIlU5mQ66n3&#10;abkYTDxiLJUZLZXkU++BG+9y9vLFRVOnPFKFKjOuCZBIkzb11CusrVPfN6zgFTVnquYSgrnSFbUw&#10;1Ws/07QB9qr0oyAY+Y3SWa0V48bA23kb9GbIn+ec2Y95brgl5dSD3CzeNd5X7u7PLmi61rQuBOvS&#10;oP+QRUWFhEX3VHNqKdlocURVCaaVUbk9Y6ryVZ4LxrEGqCYMnlVzX9CaYy0gjqn3Mpn/R8s+bO80&#10;ERn0DjolaQU9WmjOneJk4uRpapMC6r6+065AU98q9tlAwH8ScRMDGLJq3qsMWOjGKpRkl+vKfQnF&#10;kh0q/7BXnu8sYfAyjMbQHQaBZBgN3bI+TfsP2cbYt1whCd3eGts2LYMRSp51eS+BIq9K6N/rAQlI&#10;eD4K3H04QULozR4Y9sBXfgcrSHiEinpURwdEp+nOeyDSOdgpurhH/S67YQ88yg5EWfdl06JXgu1k&#10;JwWMCHUnL0Dla2UeFV+GnawAcrL9Env+F9i+XcgLGcKzS0fD8Xt+8LRH4OCtHD9Na2pdFf2QFLAT&#10;hph6pbZ8qTBgH2toewRrPIZLeQzDYw2oPtY/61NUfZCVyvB247m0cAfu83NlHexCo0qRLURZugSN&#10;Xq9uSk22FDxmfjW/mc879Z7ASlRdKvdZu0z7Bo5AJ4E7DOgZ35IwioPrKBksRpPxIF7Ew0EyDiaD&#10;IEyuk1EQJ/F88d3pFMZpIbKMy1shee9fYfxn/tA5aes86GCk6Q4g1vXTIgO8ThWp1UZm2NqC0+xN&#10;N7ZUlO3Yf5oxigxl908UAn3FWUnrPSuVPYCtaNV6N/xrYFAo/dUjDfj21DNfNlRzj5TvJBhjEsax&#10;M3qcxMNxBBN9GFkdRqhkQDX1rAfnxg1vbPtz2NRarAtYKcTtKNUV2FkunPVgfm1W3QS8GSvo/iPO&#10;/A/niHr8281+AAAA//8DAFBLAwQUAAYACAAAACEA1BBOsN0AAAANAQAADwAAAGRycy9kb3ducmV2&#10;LnhtbExP20rDMBi+F3yH8AvejC1ZZV2pTYdUBoIXsukDZE1sis2f0qSHvb3/rvTyO/AdisPiOjaZ&#10;IbQeJWw3ApjB2usWGwlfn8d1BixEhVp1Ho2EqwlwKO/vCpVrP+PJTOfYMArBkCsJNsY+5zzU1jgV&#10;Nr43SNq3H5yKBIeG60HNFO46ngiRcqdapAarelNZU/+cR0clTbVK92N2Pb7i2yym6uN9ZbmUjw/L&#10;yzOwaJb4Z4bbfJoOJW26+BF1YJ2EbJvQl0jC0y7bASMLUQmwy41KhQBeFvz/i/IXAAD//wMAUEsB&#10;Ai0AFAAGAAgAAAAhALaDOJL+AAAA4QEAABMAAAAAAAAAAAAAAAAAAAAAAFtDb250ZW50X1R5cGVz&#10;XS54bWxQSwECLQAUAAYACAAAACEAOP0h/9YAAACUAQAACwAAAAAAAAAAAAAAAAAvAQAAX3JlbHMv&#10;LnJlbHNQSwECLQAUAAYACAAAACEA2JR1pQ4DAAA1BwAADgAAAAAAAAAAAAAAAAAuAgAAZHJzL2Uy&#10;b0RvYy54bWxQSwECLQAUAAYACAAAACEA1BBOsN0AAAANAQAADwAAAAAAAAAAAAAAAABoBQAAZHJz&#10;L2Rvd25yZXYueG1sUEsFBgAAAAAEAAQA8wAAAHIGAAAAAA==&#10;" path="m,15l,,,15xe" fillcolor="#dadcdd" stroked="f">
                <v:path arrowok="t" o:connecttype="custom" o:connectlocs="0,8636000;0,8626475;0,8636000" o:connectangles="0,0,0"/>
                <w10:wrap anchorx="page" anchory="page"/>
              </v:shape>
            </w:pict>
          </mc:Fallback>
        </mc:AlternateContent>
      </w:r>
      <w:r w:rsidRPr="00386C9A">
        <w:rPr>
          <w:noProof/>
          <w:lang w:bidi="ar-SA"/>
        </w:rPr>
        <mc:AlternateContent>
          <mc:Choice Requires="wps">
            <w:drawing>
              <wp:anchor distT="0" distB="0" distL="114300" distR="114300" simplePos="0" relativeHeight="251681792" behindDoc="0" locked="0" layoutInCell="1" allowOverlap="1" wp14:anchorId="42B67902" wp14:editId="6D4D2813">
                <wp:simplePos x="0" y="0"/>
                <wp:positionH relativeFrom="page">
                  <wp:posOffset>5156200</wp:posOffset>
                </wp:positionH>
                <wp:positionV relativeFrom="page">
                  <wp:posOffset>8816975</wp:posOffset>
                </wp:positionV>
                <wp:extent cx="1270" cy="9525"/>
                <wp:effectExtent l="0" t="0" r="0" b="0"/>
                <wp:wrapNone/>
                <wp:docPr id="16"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9525"/>
                        </a:xfrm>
                        <a:custGeom>
                          <a:avLst/>
                          <a:gdLst>
                            <a:gd name="T0" fmla="+- 0 13900 13885"/>
                            <a:gd name="T1" fmla="*/ 13900 h 15"/>
                            <a:gd name="T2" fmla="+- 0 13885 13885"/>
                            <a:gd name="T3" fmla="*/ 13885 h 15"/>
                            <a:gd name="T4" fmla="+- 0 13900 13885"/>
                            <a:gd name="T5" fmla="*/ 13900 h 15"/>
                          </a:gdLst>
                          <a:ahLst/>
                          <a:cxnLst>
                            <a:cxn ang="0">
                              <a:pos x="0" y="T1"/>
                            </a:cxn>
                            <a:cxn ang="0">
                              <a:pos x="0" y="T3"/>
                            </a:cxn>
                            <a:cxn ang="0">
                              <a:pos x="0" y="T5"/>
                            </a:cxn>
                          </a:cxnLst>
                          <a:rect l="0" t="0" r="r" b="b"/>
                          <a:pathLst>
                            <a:path h="15">
                              <a:moveTo>
                                <a:pt x="0" y="15"/>
                              </a:moveTo>
                              <a:lnTo>
                                <a:pt x="0" y="0"/>
                              </a:lnTo>
                              <a:lnTo>
                                <a:pt x="0" y="15"/>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FF4CED" id="Freeform 7" o:spid="_x0000_s1026" style="position:absolute;margin-left:406pt;margin-top:694.25pt;width:.1pt;height:.75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RJ2DgMAADUHAAAOAAAAZHJzL2Uyb0RvYy54bWysVWtvmzAU/T5p/8Hyx00pj5IHqEnVNss0&#10;qdsqNfsBjjEBDWxmOyHdtP++6wukaZM9NT6AzT0c33vse7i43FUl2QptCiWnNDjzKRGSq7SQ6yn9&#10;tFwMJpQYy2TKSiXFlD4IQy9nL19cNHUiQpWrMhWaAIk0SVNPaW5tnXie4bmomDlTtZAQzJSumIWp&#10;XnupZg2wV6UX+v7Ia5ROa624MAbeztsgnSF/lgluP2aZEZaUUwq5WbxrvK/c3ZtdsGStWZ0XvEuD&#10;/UMWFSskLLqnmjPLyEYXR1RVwbUyKrNnXFWeyrKCC6wBqgn8Z9Xc56wWWAuIY+q9TOb/0fIP2ztN&#10;ihT2bkSJZBXs0UIL4RQnYydPU5sEUPf1nXYFmvpW8c8GAt6TiJsYwJBV816lwMI2VqEku0xX7kso&#10;luxQ+Ye98mJnCYeXQTiG3eEQiIfh0C3rsaT/kG+MfSsUkrDtrbHtpqUwQsnTLu8lUGRVCfv3ekB8&#10;EpzHvrtPJkgIe7MHBj3wldfBchIcocIe1dEB0Wm68x6IdA52ii7qUb/LbtgDj7IDUdZ92SzvleA7&#10;2UkBI8Jc5/mofK3Mo+LLoJMVQE62X2LP/wLbbxfyQobw7NLR0H7PG09TAo23cvwsqZl1VfRDksNJ&#10;GGLqldqKpcKAfayh3SNY4zFcymMYtjWg+lj/rE9R9UFeKiPag+fSwhO4z8+VdXAKjSqLdFGUpUvQ&#10;6PXqptRky8Bj5lfzm/m8U+8JrETVpXKftcu0b6AFOglcM6BnfIuDMPKvw3iwGE3Gg2gRDQfx2J8M&#10;/CC+jkd+FEfzxXenUxAleZGmQt4WUvT+FUR/5g+dk7bOgw5Gmq4Bsa6fFunjdapIrTYyxa3NBUvf&#10;dGPLirIde08zRpGh7P6JQqCvOCtpvWel0gewFa1a74Z/DQxypb9S0oBvT6n5smFaUFK+k2CMcRBF&#10;zuhxEg3HIUz0YWR1GGGSA9WUWgp944Y3tv05bGpdrHNYKcDjKNUV2FlWOOvB/Nqsugl4M1bQ/Uec&#10;+R/OEfX4t5v9AAAA//8DAFBLAwQUAAYACAAAACEAnc/t+d0AAAANAQAADwAAAGRycy9kb3ducmV2&#10;LnhtbExP20rDMBi+F3yH8AveDJes4oy16ZDKQPBiOH2ArIlNsflTmvSwt/fflV5+B75DsVt8xyY7&#10;xDaggs1aALNYB9Nio+Drc38ngcWk0eguoFVwthF25fVVoXMTZvyw0zE1jEIw5lqBS6nPOY+1s17H&#10;degtkvYdBq8TwaHhZtAzhfuOZ0JsudctUoPTva2crX+Oo6eSplptH0d53r/i2yym6vC+clyp25vl&#10;5RlYskv6M8NlPk2Hkjadwogmsk6B3GT0JZFwL+UDMLIQlQE7XagnIYCXBf//ovwFAAD//wMAUEsB&#10;Ai0AFAAGAAgAAAAhALaDOJL+AAAA4QEAABMAAAAAAAAAAAAAAAAAAAAAAFtDb250ZW50X1R5cGVz&#10;XS54bWxQSwECLQAUAAYACAAAACEAOP0h/9YAAACUAQAACwAAAAAAAAAAAAAAAAAvAQAAX3JlbHMv&#10;LnJlbHNQSwECLQAUAAYACAAAACEAXNESdg4DAAA1BwAADgAAAAAAAAAAAAAAAAAuAgAAZHJzL2Uy&#10;b0RvYy54bWxQSwECLQAUAAYACAAAACEAnc/t+d0AAAANAQAADwAAAAAAAAAAAAAAAABoBQAAZHJz&#10;L2Rvd25yZXYueG1sUEsFBgAAAAAEAAQA8wAAAHIGAAAAAA==&#10;" path="m,15l,,,15xe" fillcolor="#dadcdd" stroked="f">
                <v:path arrowok="t" o:connecttype="custom" o:connectlocs="0,8826500;0,8816975;0,8826500" o:connectangles="0,0,0"/>
                <w10:wrap anchorx="page" anchory="page"/>
              </v:shape>
            </w:pict>
          </mc:Fallback>
        </mc:AlternateContent>
      </w:r>
      <w:r w:rsidRPr="00386C9A">
        <w:rPr>
          <w:noProof/>
          <w:lang w:bidi="ar-SA"/>
        </w:rPr>
        <mc:AlternateContent>
          <mc:Choice Requires="wps">
            <w:drawing>
              <wp:anchor distT="0" distB="0" distL="114300" distR="114300" simplePos="0" relativeHeight="251682816" behindDoc="0" locked="0" layoutInCell="1" allowOverlap="1" wp14:anchorId="440765C0" wp14:editId="6AD75289">
                <wp:simplePos x="0" y="0"/>
                <wp:positionH relativeFrom="page">
                  <wp:posOffset>5156200</wp:posOffset>
                </wp:positionH>
                <wp:positionV relativeFrom="page">
                  <wp:posOffset>9008110</wp:posOffset>
                </wp:positionV>
                <wp:extent cx="1270" cy="9525"/>
                <wp:effectExtent l="0" t="0" r="0" b="0"/>
                <wp:wrapNone/>
                <wp:docPr id="14"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9525"/>
                        </a:xfrm>
                        <a:custGeom>
                          <a:avLst/>
                          <a:gdLst>
                            <a:gd name="T0" fmla="+- 0 14201 14186"/>
                            <a:gd name="T1" fmla="*/ 14201 h 15"/>
                            <a:gd name="T2" fmla="+- 0 14186 14186"/>
                            <a:gd name="T3" fmla="*/ 14186 h 15"/>
                            <a:gd name="T4" fmla="+- 0 14201 14186"/>
                            <a:gd name="T5" fmla="*/ 14201 h 15"/>
                          </a:gdLst>
                          <a:ahLst/>
                          <a:cxnLst>
                            <a:cxn ang="0">
                              <a:pos x="0" y="T1"/>
                            </a:cxn>
                            <a:cxn ang="0">
                              <a:pos x="0" y="T3"/>
                            </a:cxn>
                            <a:cxn ang="0">
                              <a:pos x="0" y="T5"/>
                            </a:cxn>
                          </a:cxnLst>
                          <a:rect l="0" t="0" r="r" b="b"/>
                          <a:pathLst>
                            <a:path h="15">
                              <a:moveTo>
                                <a:pt x="0" y="15"/>
                              </a:moveTo>
                              <a:lnTo>
                                <a:pt x="0" y="0"/>
                              </a:lnTo>
                              <a:lnTo>
                                <a:pt x="0" y="15"/>
                              </a:lnTo>
                              <a:close/>
                            </a:path>
                          </a:pathLst>
                        </a:custGeom>
                        <a:solidFill>
                          <a:srgbClr val="DADC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6BC4A0" id="Freeform 6" o:spid="_x0000_s1026" style="position:absolute;margin-left:406pt;margin-top:709.3pt;width:.1pt;height:.75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wbsEAMAADUHAAAOAAAAZHJzL2Uyb0RvYy54bWysVW1v0zAQ/o7Ef7D8EdTlZelLorXTtlKE&#10;NGDSyg9wHaeJSOxgu00H4r9zviRttxU0EPng2LnL47vnfI8vLndVSbZCm0LJKQ3OfEqE5Cot5HpK&#10;vywXgwklxjKZslJJMaUPwtDL2etXF02diFDlqkyFJgAiTdLUU5pbWyeeZ3guKmbOVC0kGDOlK2Zh&#10;qddeqlkD6FXphb4/8hql01orLoyBr/PWSGeIn2WC289ZZoQl5ZRCbBZHjePKjd7sgiVrzeq84F0Y&#10;7B+iqFghYdM91JxZRja6eAZVFVwrozJ7xlXlqSwruMAcIJvAf5LNfc5qgbkAOabe02T+Hyz/tL3T&#10;pEihdhElklVQo4UWwjFORo6epjYJeN3Xd9olaOpbxb8aMHiPLG5hwIesmo8qBRS2sQop2WW6cn9C&#10;smSHzD/smRc7Szh8DMIxVIeDIR6GQ7etx5L+R74x9r1QCMK2t8a2RUthhpSnXdxLgMiqEur3dkB8&#10;EkRAKYzBBPOA2uwdg97xjde55STAbY+9wt6rgwOg03DnvSPCObdTcMDvy6Ib9o7PogNS1n3aLO+Z&#10;4DvZUQEzwlzn+ch8rcyB8WXQ0QpOjrY/+p7/hW9fLsSFCOHdhaOh/Z42nqYEGm/l8FlSM+uy6Kck&#10;h5MwxNArtRVLhQZ7yKGtEexxMJfyuRu2NXj1tv5dn4LqjbxURrQHz4WFJ3Afn0vr6BQaVRbpoihL&#10;F6DR69VNqcmWgcbMr+Y383nH3iO3ElmXyv3WbtN+gRboKHDNgJrxIw7CyL8O48FiNBkPokU0HMRj&#10;fzLwg/g6HvlRHM0XPx1PQZTkRZoKeVtI0etXEL1MHzolbZUHFYw0XQNiXr9N0sfnVJJabWSKpc0F&#10;S991c8uKsp17jyNGkiHt/o1EoK44KWm1Z6XSB5AVrVrthrsGJrnS3ylpQLen1HzbMC0oKT9IEMY4&#10;iCIn9LiIhuMQFvrYsjq2MMkBakothb5x0xvbXg6bWhfrHHYK8DhKdQVylhVOejC+NqpuAdqMGXT3&#10;iBP/4zV6HW672S8AAAD//wMAUEsDBBQABgAIAAAAIQBrEBB43QAAAA0BAAAPAAAAZHJzL2Rvd25y&#10;ZXYueG1sTE/bSsMwGL4XfIfwC94Ml7RILbXpkMpA8ELcfICsyZqy5k9p0sPe3n9Xevkd+A7lbnU9&#10;m80YOo8Skq0AZrDxusNWws9x/5QDC1GhVr1HI+FqAuyq+7tSFdov+G3mQ2wZhWAolAQb41BwHhpr&#10;nApbPxgk7exHpyLBseV6VAuFu56nQmTcqQ6pwarB1NY0l8PkqKStN9nLlF/37/ixiLn++txYLuXj&#10;w/r2CiyaNf6Z4TafpkNFm05+Qh1YLyFPUvoSSXhO8gwYWYhKgZ1uVCoS4FXJ/7+ofgEAAP//AwBQ&#10;SwECLQAUAAYACAAAACEAtoM4kv4AAADhAQAAEwAAAAAAAAAAAAAAAAAAAAAAW0NvbnRlbnRfVHlw&#10;ZXNdLnhtbFBLAQItABQABgAIAAAAIQA4/SH/1gAAAJQBAAALAAAAAAAAAAAAAAAAAC8BAABfcmVs&#10;cy8ucmVsc1BLAQItABQABgAIAAAAIQCMWwbsEAMAADUHAAAOAAAAAAAAAAAAAAAAAC4CAABkcnMv&#10;ZTJvRG9jLnhtbFBLAQItABQABgAIAAAAIQBrEBB43QAAAA0BAAAPAAAAAAAAAAAAAAAAAGoFAABk&#10;cnMvZG93bnJldi54bWxQSwUGAAAAAAQABADzAAAAdAYAAAAA&#10;" path="m,15l,,,15xe" fillcolor="#dadcdd" stroked="f">
                <v:path arrowok="t" o:connecttype="custom" o:connectlocs="0,9017635;0,9008110;0,9017635" o:connectangles="0,0,0"/>
                <w10:wrap anchorx="page" anchory="page"/>
              </v:shape>
            </w:pict>
          </mc:Fallback>
        </mc:AlternateContent>
      </w:r>
      <w:bookmarkStart w:id="20" w:name="_TOC_250009"/>
      <w:bookmarkEnd w:id="20"/>
      <w:r w:rsidR="00D8119D" w:rsidRPr="00386C9A">
        <w:t xml:space="preserve">EK-3: KAPAK SIRTI </w:t>
      </w:r>
    </w:p>
    <w:p w14:paraId="10ED6E18" w14:textId="77777777" w:rsidR="0063003D" w:rsidRDefault="0063003D" w:rsidP="00386C9A">
      <w:pPr>
        <w:pStyle w:val="Balk1"/>
        <w:shd w:val="clear" w:color="auto" w:fill="FFFFFF" w:themeFill="background1"/>
        <w:ind w:left="116"/>
      </w:pPr>
    </w:p>
    <w:p w14:paraId="488C418C" w14:textId="73F072C5" w:rsidR="0063003D" w:rsidRPr="00386C9A" w:rsidRDefault="0063003D" w:rsidP="00386C9A">
      <w:pPr>
        <w:pStyle w:val="Balk1"/>
        <w:shd w:val="clear" w:color="auto" w:fill="FFFFFF" w:themeFill="background1"/>
        <w:ind w:left="116"/>
      </w:pPr>
      <w:r>
        <w:t xml:space="preserve">Not: </w:t>
      </w:r>
      <w:r w:rsidRPr="00F61279">
        <w:rPr>
          <w:b w:val="0"/>
        </w:rPr>
        <w:t xml:space="preserve">Kapak sırtı </w:t>
      </w:r>
      <w:r w:rsidR="00C209AD" w:rsidRPr="00F61279">
        <w:rPr>
          <w:b w:val="0"/>
        </w:rPr>
        <w:t>sadece basılı tezlerde kullanım</w:t>
      </w:r>
      <w:r w:rsidRPr="00F61279">
        <w:rPr>
          <w:b w:val="0"/>
        </w:rPr>
        <w:t xml:space="preserve"> içindir.</w:t>
      </w:r>
    </w:p>
    <w:p w14:paraId="123EF9A0" w14:textId="77777777" w:rsidR="00F60782" w:rsidRPr="00386C9A" w:rsidRDefault="00F60782" w:rsidP="00386C9A">
      <w:pPr>
        <w:pStyle w:val="GvdeMetni"/>
        <w:shd w:val="clear" w:color="auto" w:fill="FFFFFF" w:themeFill="background1"/>
        <w:rPr>
          <w:b/>
          <w:sz w:val="20"/>
        </w:rPr>
      </w:pPr>
    </w:p>
    <w:p w14:paraId="3CFF9969" w14:textId="2564FA4F" w:rsidR="00F60782" w:rsidRPr="00386C9A" w:rsidRDefault="00CC3B94" w:rsidP="00386C9A">
      <w:pPr>
        <w:pStyle w:val="GvdeMetni"/>
        <w:shd w:val="clear" w:color="auto" w:fill="FFFFFF" w:themeFill="background1"/>
        <w:spacing w:before="10"/>
        <w:rPr>
          <w:b/>
          <w:sz w:val="25"/>
        </w:rPr>
        <w:sectPr w:rsidR="00F60782" w:rsidRPr="00386C9A">
          <w:pgSz w:w="11910" w:h="16840"/>
          <w:pgMar w:top="1320" w:right="1280" w:bottom="1200" w:left="1300" w:header="0" w:footer="1010" w:gutter="0"/>
          <w:cols w:space="708"/>
        </w:sectPr>
      </w:pPr>
      <w:r w:rsidRPr="00386C9A">
        <w:rPr>
          <w:noProof/>
          <w:lang w:bidi="ar-SA"/>
        </w:rPr>
        <mc:AlternateContent>
          <mc:Choice Requires="wps">
            <w:drawing>
              <wp:anchor distT="0" distB="0" distL="0" distR="0" simplePos="0" relativeHeight="251645952" behindDoc="1" locked="0" layoutInCell="1" allowOverlap="1" wp14:anchorId="1E6EFD18" wp14:editId="3828CC89">
                <wp:simplePos x="0" y="0"/>
                <wp:positionH relativeFrom="page">
                  <wp:posOffset>3169920</wp:posOffset>
                </wp:positionH>
                <wp:positionV relativeFrom="paragraph">
                  <wp:posOffset>217170</wp:posOffset>
                </wp:positionV>
                <wp:extent cx="1214755" cy="7840980"/>
                <wp:effectExtent l="0" t="0" r="4445" b="7620"/>
                <wp:wrapTopAndBottom/>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4755" cy="7840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Ind w:w="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1890"/>
                            </w:tblGrid>
                            <w:tr w:rsidR="005A3DA0" w14:paraId="4700FD06" w14:textId="77777777" w:rsidTr="00A35966">
                              <w:trPr>
                                <w:trHeight w:val="1682"/>
                              </w:trPr>
                              <w:tc>
                                <w:tcPr>
                                  <w:tcW w:w="1890" w:type="dxa"/>
                                  <w:tcBorders>
                                    <w:left w:val="single" w:sz="6" w:space="0" w:color="000000"/>
                                    <w:right w:val="single" w:sz="6" w:space="0" w:color="000000"/>
                                  </w:tcBorders>
                                  <w:textDirection w:val="tbRl"/>
                                  <w:vAlign w:val="bottom"/>
                                </w:tcPr>
                                <w:p w14:paraId="06174D66" w14:textId="027F62F4" w:rsidR="005A3DA0" w:rsidRDefault="00872306" w:rsidP="00872306">
                                  <w:pPr>
                                    <w:pStyle w:val="TableParagraph"/>
                                    <w:spacing w:line="480" w:lineRule="auto"/>
                                    <w:ind w:left="113" w:right="277"/>
                                    <w:jc w:val="both"/>
                                    <w:rPr>
                                      <w:b/>
                                      <w:sz w:val="24"/>
                                    </w:rPr>
                                  </w:pPr>
                                  <w:r w:rsidRPr="00872306">
                                    <w:rPr>
                                      <w:b/>
                                      <w:sz w:val="26"/>
                                    </w:rPr>
                                    <w:drawing>
                                      <wp:inline distT="0" distB="0" distL="0" distR="0" wp14:anchorId="6C03E887" wp14:editId="3E58798B">
                                        <wp:extent cx="985034" cy="982200"/>
                                        <wp:effectExtent l="1588" t="0" r="7302" b="7303"/>
                                        <wp:docPr id="141933218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512098" name=""/>
                                                <pic:cNvPicPr/>
                                              </pic:nvPicPr>
                                              <pic:blipFill>
                                                <a:blip r:embed="rId12"/>
                                                <a:stretch>
                                                  <a:fillRect/>
                                                </a:stretch>
                                              </pic:blipFill>
                                              <pic:spPr>
                                                <a:xfrm rot="5400000">
                                                  <a:off x="0" y="0"/>
                                                  <a:ext cx="1010749" cy="1007841"/>
                                                </a:xfrm>
                                                <a:prstGeom prst="rect">
                                                  <a:avLst/>
                                                </a:prstGeom>
                                              </pic:spPr>
                                            </pic:pic>
                                          </a:graphicData>
                                        </a:graphic>
                                      </wp:inline>
                                    </w:drawing>
                                  </w:r>
                                </w:p>
                              </w:tc>
                            </w:tr>
                            <w:tr w:rsidR="005A3DA0" w14:paraId="46BA9BA1" w14:textId="77777777" w:rsidTr="00CC3B94">
                              <w:trPr>
                                <w:trHeight w:val="3165"/>
                              </w:trPr>
                              <w:sdt>
                                <w:sdtPr>
                                  <w:rPr>
                                    <w:b/>
                                    <w:sz w:val="26"/>
                                  </w:rPr>
                                  <w:alias w:val="ÖĞRENCİ AD VE SOYADI BÜYÜK HARFLERLE YAZINIZ."/>
                                  <w:tag w:val="ÖĞRENCİ AD VE SOYADI BÜYÜK HARFLERLE YAZINIZ."/>
                                  <w:id w:val="313541160"/>
                                  <w:placeholder>
                                    <w:docPart w:val="DefaultPlaceholder_-1854013436"/>
                                  </w:placeholder>
                                  <w:docPartList>
                                    <w:docPartGallery w:val="Quick Parts"/>
                                  </w:docPartList>
                                </w:sdtPr>
                                <w:sdtEndPr>
                                  <w:rPr>
                                    <w:sz w:val="24"/>
                                  </w:rPr>
                                </w:sdtEndPr>
                                <w:sdtContent>
                                  <w:tc>
                                    <w:tcPr>
                                      <w:tcW w:w="1890" w:type="dxa"/>
                                      <w:tcBorders>
                                        <w:left w:val="single" w:sz="6" w:space="0" w:color="000000"/>
                                        <w:right w:val="single" w:sz="6" w:space="0" w:color="000000"/>
                                      </w:tcBorders>
                                      <w:textDirection w:val="tbRl"/>
                                    </w:tcPr>
                                    <w:p w14:paraId="0BF7A726" w14:textId="39BC56BD" w:rsidR="005A3DA0" w:rsidRDefault="005A3DA0">
                                      <w:pPr>
                                        <w:pStyle w:val="TableParagraph"/>
                                        <w:rPr>
                                          <w:b/>
                                          <w:sz w:val="26"/>
                                        </w:rPr>
                                      </w:pPr>
                                    </w:p>
                                    <w:p w14:paraId="36D419B9" w14:textId="77777777" w:rsidR="005A3DA0" w:rsidRDefault="005A3DA0">
                                      <w:pPr>
                                        <w:pStyle w:val="TableParagraph"/>
                                        <w:rPr>
                                          <w:b/>
                                          <w:sz w:val="26"/>
                                        </w:rPr>
                                      </w:pPr>
                                    </w:p>
                                    <w:p w14:paraId="01EB9B8A" w14:textId="636F348C" w:rsidR="005A3DA0" w:rsidRDefault="005A3DA0">
                                      <w:pPr>
                                        <w:pStyle w:val="TableParagraph"/>
                                        <w:spacing w:before="205"/>
                                        <w:ind w:left="87"/>
                                        <w:rPr>
                                          <w:b/>
                                          <w:sz w:val="24"/>
                                        </w:rPr>
                                      </w:pPr>
                                      <w:r>
                                        <w:rPr>
                                          <w:b/>
                                          <w:sz w:val="24"/>
                                          <w:shd w:val="clear" w:color="auto" w:fill="FFFFFF" w:themeFill="background1"/>
                                        </w:rPr>
                                        <w:t>ÖĞRENCİ AD VE SOYA</w:t>
                                      </w:r>
                                      <w:r w:rsidRPr="00386C9A">
                                        <w:rPr>
                                          <w:b/>
                                          <w:sz w:val="24"/>
                                          <w:shd w:val="clear" w:color="auto" w:fill="FFFFFF" w:themeFill="background1"/>
                                        </w:rPr>
                                        <w:t>DI</w:t>
                                      </w:r>
                                    </w:p>
                                  </w:tc>
                                </w:sdtContent>
                              </w:sdt>
                            </w:tr>
                            <w:tr w:rsidR="005A3DA0" w14:paraId="7BD2AF2B" w14:textId="77777777" w:rsidTr="00CC3B94">
                              <w:trPr>
                                <w:trHeight w:val="3946"/>
                              </w:trPr>
                              <w:tc>
                                <w:tcPr>
                                  <w:tcW w:w="1890" w:type="dxa"/>
                                  <w:tcBorders>
                                    <w:left w:val="single" w:sz="6" w:space="0" w:color="000000"/>
                                    <w:right w:val="single" w:sz="6" w:space="0" w:color="000000"/>
                                  </w:tcBorders>
                                  <w:textDirection w:val="tbRl"/>
                                </w:tcPr>
                                <w:p w14:paraId="7FF1468E" w14:textId="77777777" w:rsidR="005A3DA0" w:rsidRDefault="005A3DA0">
                                  <w:pPr>
                                    <w:pStyle w:val="TableParagraph"/>
                                    <w:rPr>
                                      <w:b/>
                                      <w:sz w:val="26"/>
                                    </w:rPr>
                                  </w:pPr>
                                </w:p>
                                <w:p w14:paraId="662CA8F9" w14:textId="77777777" w:rsidR="005A3DA0" w:rsidRDefault="005A3DA0">
                                  <w:pPr>
                                    <w:pStyle w:val="TableParagraph"/>
                                    <w:rPr>
                                      <w:b/>
                                      <w:sz w:val="26"/>
                                    </w:rPr>
                                  </w:pPr>
                                </w:p>
                                <w:sdt>
                                  <w:sdtPr>
                                    <w:rPr>
                                      <w:b/>
                                      <w:sz w:val="24"/>
                                    </w:rPr>
                                    <w:alias w:val="TEZ YA DA DÖNEM PROJESİNİN BAŞLIĞINI BÜYÜK HARFLERLE YAZINIZ."/>
                                    <w:tag w:val="TEZ YA DA DÖNEM PROJESİNİN BAŞLIĞINI BÜYÜK HARFLERLE YAZINIZ."/>
                                    <w:id w:val="-1507429179"/>
                                    <w:placeholder>
                                      <w:docPart w:val="DefaultPlaceholder_-1854013436"/>
                                    </w:placeholder>
                                    <w:docPartList>
                                      <w:docPartGallery w:val="Quick Parts"/>
                                    </w:docPartList>
                                  </w:sdtPr>
                                  <w:sdtContent>
                                    <w:p w14:paraId="5A5B4E2B" w14:textId="542120B4" w:rsidR="005A3DA0" w:rsidRDefault="005A3DA0" w:rsidP="00CC3B94">
                                      <w:pPr>
                                        <w:pStyle w:val="TableParagraph"/>
                                        <w:spacing w:before="205"/>
                                        <w:ind w:left="113"/>
                                        <w:rPr>
                                          <w:b/>
                                          <w:sz w:val="24"/>
                                        </w:rPr>
                                      </w:pPr>
                                      <w:r>
                                        <w:rPr>
                                          <w:b/>
                                          <w:sz w:val="24"/>
                                        </w:rPr>
                                        <w:t xml:space="preserve">             </w:t>
                                      </w:r>
                                      <w:r w:rsidRPr="00386C9A">
                                        <w:rPr>
                                          <w:b/>
                                          <w:sz w:val="24"/>
                                          <w:shd w:val="clear" w:color="auto" w:fill="FFFFFF" w:themeFill="background1"/>
                                        </w:rPr>
                                        <w:t>TEZ BAŞLIĞI</w:t>
                                      </w:r>
                                    </w:p>
                                  </w:sdtContent>
                                </w:sdt>
                              </w:tc>
                            </w:tr>
                            <w:tr w:rsidR="005A3DA0" w14:paraId="1B40F874" w14:textId="77777777" w:rsidTr="00386C9A">
                              <w:trPr>
                                <w:trHeight w:val="3368"/>
                              </w:trPr>
                              <w:tc>
                                <w:tcPr>
                                  <w:tcW w:w="1890" w:type="dxa"/>
                                  <w:tcBorders>
                                    <w:left w:val="single" w:sz="6" w:space="0" w:color="000000"/>
                                    <w:bottom w:val="single" w:sz="6" w:space="0" w:color="000000"/>
                                    <w:right w:val="single" w:sz="6" w:space="0" w:color="000000"/>
                                  </w:tcBorders>
                                  <w:shd w:val="clear" w:color="auto" w:fill="FFFFFF" w:themeFill="background1"/>
                                  <w:textDirection w:val="tbRl"/>
                                </w:tcPr>
                                <w:p w14:paraId="5C9705DF" w14:textId="77777777" w:rsidR="005A3DA0" w:rsidRDefault="005A3DA0">
                                  <w:pPr>
                                    <w:pStyle w:val="TableParagraph"/>
                                    <w:rPr>
                                      <w:b/>
                                      <w:sz w:val="26"/>
                                    </w:rPr>
                                  </w:pPr>
                                </w:p>
                                <w:p w14:paraId="28C92297" w14:textId="77777777" w:rsidR="005A3DA0" w:rsidRDefault="005A3DA0">
                                  <w:pPr>
                                    <w:pStyle w:val="TableParagraph"/>
                                    <w:rPr>
                                      <w:b/>
                                      <w:sz w:val="26"/>
                                    </w:rPr>
                                  </w:pPr>
                                </w:p>
                                <w:sdt>
                                  <w:sdtPr>
                                    <w:rPr>
                                      <w:b/>
                                      <w:sz w:val="24"/>
                                      <w:shd w:val="clear" w:color="auto" w:fill="FFFFFF" w:themeFill="background1"/>
                                    </w:rPr>
                                    <w:alias w:val="PROGRAM TÜRÜ SEÇİNİZ."/>
                                    <w:tag w:val="PROGRAM TÜRÜ SEÇİNİZ."/>
                                    <w:id w:val="-440996232"/>
                                    <w:placeholder>
                                      <w:docPart w:val="DefaultPlaceholder_-1854013438"/>
                                    </w:placeholder>
                                    <w:dropDownList>
                                      <w:listItem w:displayText="PROGRAM TÜRÜ " w:value="PROGRAM TÜRÜ "/>
                                      <w:listItem w:displayText="YÜKSEK LİSANS TEZİ" w:value="YÜKSEK LİSANS TEZİ"/>
                                      <w:listItem w:displayText="DOKTORA TEZİ" w:value="DOKTORA TEZİ"/>
                                      <w:listItem w:displayText="SANATTA YETERLİK TEZİ" w:value="SANATTA YETERLİK TEZİ"/>
                                    </w:dropDownList>
                                  </w:sdtPr>
                                  <w:sdtContent>
                                    <w:p w14:paraId="4740C7E2" w14:textId="5061A147" w:rsidR="005A3DA0" w:rsidRDefault="005A3DA0" w:rsidP="00A35966">
                                      <w:pPr>
                                        <w:pStyle w:val="TableParagraph"/>
                                        <w:spacing w:before="205"/>
                                        <w:ind w:left="297"/>
                                        <w:jc w:val="center"/>
                                        <w:rPr>
                                          <w:b/>
                                          <w:sz w:val="24"/>
                                        </w:rPr>
                                      </w:pPr>
                                      <w:r w:rsidRPr="00386C9A">
                                        <w:rPr>
                                          <w:b/>
                                          <w:sz w:val="24"/>
                                          <w:shd w:val="clear" w:color="auto" w:fill="FFFFFF" w:themeFill="background1"/>
                                        </w:rPr>
                                        <w:t xml:space="preserve">PROGRAM TÜRÜ </w:t>
                                      </w:r>
                                    </w:p>
                                  </w:sdtContent>
                                </w:sdt>
                              </w:tc>
                            </w:tr>
                          </w:tbl>
                          <w:p w14:paraId="26883B55" w14:textId="77777777" w:rsidR="005A3DA0" w:rsidRDefault="005A3DA0">
                            <w:pPr>
                              <w:pStyle w:val="GvdeMetni"/>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6EFD18" id="_x0000_t202" coordsize="21600,21600" o:spt="202" path="m,l,21600r21600,l21600,xe">
                <v:stroke joinstyle="miter"/>
                <v:path gradientshapeok="t" o:connecttype="rect"/>
              </v:shapetype>
              <v:shape id="Text Box 2" o:spid="_x0000_s1026" type="#_x0000_t202" style="position:absolute;margin-left:249.6pt;margin-top:17.1pt;width:95.65pt;height:617.4pt;z-index:-2516705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pp72AEAAJIDAAAOAAAAZHJzL2Uyb0RvYy54bWysU9tu2zAMfR+wfxD0vjgJ2jUz4hRdiw4D&#10;ugvQ7QNkWbKN2aJGKrGzrx8lx+m2vhV7ESiJOjznkNpej30nDgapBVfI1WIphXEaqtbVhfz+7f7N&#10;RgoKylWqA2cKeTQkr3evX20Hn5s1NNBVBgWDOMoHX8gmBJ9nGenG9IoW4I3jSwvYq8BbrLMK1cDo&#10;fZetl8u32QBYeQRtiPj0brqUu4RvrdHhi7VkgugKydxCWjGtZVyz3VblNSrftPpEQ72ARa9ax0XP&#10;UHcqKLHH9hlU32oEAhsWGvoMrG21SRpYzWr5j5rHRnmTtLA55M820f+D1Z8Pj/4rijC+h5EbmESQ&#10;fwD9g4SD20a52twgwtAYVXHhVbQsGzzlp6fRasopgpTDJ6i4yWofIAGNFvvoCusUjM4NOJ5NN2MQ&#10;OpZcry6uLi+l0Hx3tblYvtuktmQqn597pPDBQC9iUEjkriZ4dXigEOmofE6J1Rzct12XOtu5vw44&#10;MZ4k+pHxxD2M5cjZUUYJ1ZGFIEyDwoPNQQP4S4qBh6SQ9HOv0EjRfXRsRpyoOcA5KOdAOc1PCxmk&#10;mMLbME3e3mNbN4w82e3ghg2zbZLyxOLEkxufFJ6GNE7Wn/uU9fSVdr8BAAD//wMAUEsDBBQABgAI&#10;AAAAIQB4Imce3gAAAAsBAAAPAAAAZHJzL2Rvd25yZXYueG1sTI/BTsMwDIbvSLxDZCRuLKWMipam&#10;04TghIToyoFj2nhttMYpTbaVt8ec4GRb/vT7c7lZ3ChOOAfrScHtKgGB1HljqVfw0bzcPIAIUZPR&#10;oydU8I0BNtXlRakL489U42kXe8EhFAqtYIhxKqQM3YBOh5WfkHi397PTkce5l2bWZw53o0yTJJNO&#10;W+ILg57wacDusDs6BdtPqp/t11v7Xu9r2zR5Qq/ZQanrq2X7CCLiEv9g+NVndajYqfVHMkGMCtZ5&#10;njKq4G7NlYEsT+5BtEym3IKsSvn/h+oHAAD//wMAUEsBAi0AFAAGAAgAAAAhALaDOJL+AAAA4QEA&#10;ABMAAAAAAAAAAAAAAAAAAAAAAFtDb250ZW50X1R5cGVzXS54bWxQSwECLQAUAAYACAAAACEAOP0h&#10;/9YAAACUAQAACwAAAAAAAAAAAAAAAAAvAQAAX3JlbHMvLnJlbHNQSwECLQAUAAYACAAAACEAF+qa&#10;e9gBAACSAwAADgAAAAAAAAAAAAAAAAAuAgAAZHJzL2Uyb0RvYy54bWxQSwECLQAUAAYACAAAACEA&#10;eCJnHt4AAAALAQAADwAAAAAAAAAAAAAAAAAyBAAAZHJzL2Rvd25yZXYueG1sUEsFBgAAAAAEAAQA&#10;8wAAAD0FAAAAAA==&#10;" filled="f" stroked="f">
                <v:textbox inset="0,0,0,0">
                  <w:txbxContent>
                    <w:tbl>
                      <w:tblPr>
                        <w:tblStyle w:val="TableNormal"/>
                        <w:tblW w:w="0" w:type="auto"/>
                        <w:tblInd w:w="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1890"/>
                      </w:tblGrid>
                      <w:tr w:rsidR="005A3DA0" w14:paraId="4700FD06" w14:textId="77777777" w:rsidTr="00A35966">
                        <w:trPr>
                          <w:trHeight w:val="1682"/>
                        </w:trPr>
                        <w:tc>
                          <w:tcPr>
                            <w:tcW w:w="1890" w:type="dxa"/>
                            <w:tcBorders>
                              <w:left w:val="single" w:sz="6" w:space="0" w:color="000000"/>
                              <w:right w:val="single" w:sz="6" w:space="0" w:color="000000"/>
                            </w:tcBorders>
                            <w:textDirection w:val="tbRl"/>
                            <w:vAlign w:val="bottom"/>
                          </w:tcPr>
                          <w:p w14:paraId="06174D66" w14:textId="027F62F4" w:rsidR="005A3DA0" w:rsidRDefault="00872306" w:rsidP="00872306">
                            <w:pPr>
                              <w:pStyle w:val="TableParagraph"/>
                              <w:spacing w:line="480" w:lineRule="auto"/>
                              <w:ind w:left="113" w:right="277"/>
                              <w:jc w:val="both"/>
                              <w:rPr>
                                <w:b/>
                                <w:sz w:val="24"/>
                              </w:rPr>
                            </w:pPr>
                            <w:r w:rsidRPr="00872306">
                              <w:rPr>
                                <w:b/>
                                <w:sz w:val="26"/>
                              </w:rPr>
                              <w:drawing>
                                <wp:inline distT="0" distB="0" distL="0" distR="0" wp14:anchorId="6C03E887" wp14:editId="3E58798B">
                                  <wp:extent cx="985034" cy="982200"/>
                                  <wp:effectExtent l="1588" t="0" r="7302" b="7303"/>
                                  <wp:docPr id="141933218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512098" name=""/>
                                          <pic:cNvPicPr/>
                                        </pic:nvPicPr>
                                        <pic:blipFill>
                                          <a:blip r:embed="rId12"/>
                                          <a:stretch>
                                            <a:fillRect/>
                                          </a:stretch>
                                        </pic:blipFill>
                                        <pic:spPr>
                                          <a:xfrm rot="5400000">
                                            <a:off x="0" y="0"/>
                                            <a:ext cx="1010749" cy="1007841"/>
                                          </a:xfrm>
                                          <a:prstGeom prst="rect">
                                            <a:avLst/>
                                          </a:prstGeom>
                                        </pic:spPr>
                                      </pic:pic>
                                    </a:graphicData>
                                  </a:graphic>
                                </wp:inline>
                              </w:drawing>
                            </w:r>
                          </w:p>
                        </w:tc>
                      </w:tr>
                      <w:tr w:rsidR="005A3DA0" w14:paraId="46BA9BA1" w14:textId="77777777" w:rsidTr="00CC3B94">
                        <w:trPr>
                          <w:trHeight w:val="3165"/>
                        </w:trPr>
                        <w:sdt>
                          <w:sdtPr>
                            <w:rPr>
                              <w:b/>
                              <w:sz w:val="26"/>
                            </w:rPr>
                            <w:alias w:val="ÖĞRENCİ AD VE SOYADI BÜYÜK HARFLERLE YAZINIZ."/>
                            <w:tag w:val="ÖĞRENCİ AD VE SOYADI BÜYÜK HARFLERLE YAZINIZ."/>
                            <w:id w:val="313541160"/>
                            <w:placeholder>
                              <w:docPart w:val="DefaultPlaceholder_-1854013436"/>
                            </w:placeholder>
                            <w:docPartList>
                              <w:docPartGallery w:val="Quick Parts"/>
                            </w:docPartList>
                          </w:sdtPr>
                          <w:sdtEndPr>
                            <w:rPr>
                              <w:sz w:val="24"/>
                            </w:rPr>
                          </w:sdtEndPr>
                          <w:sdtContent>
                            <w:tc>
                              <w:tcPr>
                                <w:tcW w:w="1890" w:type="dxa"/>
                                <w:tcBorders>
                                  <w:left w:val="single" w:sz="6" w:space="0" w:color="000000"/>
                                  <w:right w:val="single" w:sz="6" w:space="0" w:color="000000"/>
                                </w:tcBorders>
                                <w:textDirection w:val="tbRl"/>
                              </w:tcPr>
                              <w:p w14:paraId="0BF7A726" w14:textId="39BC56BD" w:rsidR="005A3DA0" w:rsidRDefault="005A3DA0">
                                <w:pPr>
                                  <w:pStyle w:val="TableParagraph"/>
                                  <w:rPr>
                                    <w:b/>
                                    <w:sz w:val="26"/>
                                  </w:rPr>
                                </w:pPr>
                              </w:p>
                              <w:p w14:paraId="36D419B9" w14:textId="77777777" w:rsidR="005A3DA0" w:rsidRDefault="005A3DA0">
                                <w:pPr>
                                  <w:pStyle w:val="TableParagraph"/>
                                  <w:rPr>
                                    <w:b/>
                                    <w:sz w:val="26"/>
                                  </w:rPr>
                                </w:pPr>
                              </w:p>
                              <w:p w14:paraId="01EB9B8A" w14:textId="636F348C" w:rsidR="005A3DA0" w:rsidRDefault="005A3DA0">
                                <w:pPr>
                                  <w:pStyle w:val="TableParagraph"/>
                                  <w:spacing w:before="205"/>
                                  <w:ind w:left="87"/>
                                  <w:rPr>
                                    <w:b/>
                                    <w:sz w:val="24"/>
                                  </w:rPr>
                                </w:pPr>
                                <w:r>
                                  <w:rPr>
                                    <w:b/>
                                    <w:sz w:val="24"/>
                                    <w:shd w:val="clear" w:color="auto" w:fill="FFFFFF" w:themeFill="background1"/>
                                  </w:rPr>
                                  <w:t>ÖĞRENCİ AD VE SOYA</w:t>
                                </w:r>
                                <w:r w:rsidRPr="00386C9A">
                                  <w:rPr>
                                    <w:b/>
                                    <w:sz w:val="24"/>
                                    <w:shd w:val="clear" w:color="auto" w:fill="FFFFFF" w:themeFill="background1"/>
                                  </w:rPr>
                                  <w:t>DI</w:t>
                                </w:r>
                              </w:p>
                            </w:tc>
                          </w:sdtContent>
                        </w:sdt>
                      </w:tr>
                      <w:tr w:rsidR="005A3DA0" w14:paraId="7BD2AF2B" w14:textId="77777777" w:rsidTr="00CC3B94">
                        <w:trPr>
                          <w:trHeight w:val="3946"/>
                        </w:trPr>
                        <w:tc>
                          <w:tcPr>
                            <w:tcW w:w="1890" w:type="dxa"/>
                            <w:tcBorders>
                              <w:left w:val="single" w:sz="6" w:space="0" w:color="000000"/>
                              <w:right w:val="single" w:sz="6" w:space="0" w:color="000000"/>
                            </w:tcBorders>
                            <w:textDirection w:val="tbRl"/>
                          </w:tcPr>
                          <w:p w14:paraId="7FF1468E" w14:textId="77777777" w:rsidR="005A3DA0" w:rsidRDefault="005A3DA0">
                            <w:pPr>
                              <w:pStyle w:val="TableParagraph"/>
                              <w:rPr>
                                <w:b/>
                                <w:sz w:val="26"/>
                              </w:rPr>
                            </w:pPr>
                          </w:p>
                          <w:p w14:paraId="662CA8F9" w14:textId="77777777" w:rsidR="005A3DA0" w:rsidRDefault="005A3DA0">
                            <w:pPr>
                              <w:pStyle w:val="TableParagraph"/>
                              <w:rPr>
                                <w:b/>
                                <w:sz w:val="26"/>
                              </w:rPr>
                            </w:pPr>
                          </w:p>
                          <w:sdt>
                            <w:sdtPr>
                              <w:rPr>
                                <w:b/>
                                <w:sz w:val="24"/>
                              </w:rPr>
                              <w:alias w:val="TEZ YA DA DÖNEM PROJESİNİN BAŞLIĞINI BÜYÜK HARFLERLE YAZINIZ."/>
                              <w:tag w:val="TEZ YA DA DÖNEM PROJESİNİN BAŞLIĞINI BÜYÜK HARFLERLE YAZINIZ."/>
                              <w:id w:val="-1507429179"/>
                              <w:placeholder>
                                <w:docPart w:val="DefaultPlaceholder_-1854013436"/>
                              </w:placeholder>
                              <w:docPartList>
                                <w:docPartGallery w:val="Quick Parts"/>
                              </w:docPartList>
                            </w:sdtPr>
                            <w:sdtContent>
                              <w:p w14:paraId="5A5B4E2B" w14:textId="542120B4" w:rsidR="005A3DA0" w:rsidRDefault="005A3DA0" w:rsidP="00CC3B94">
                                <w:pPr>
                                  <w:pStyle w:val="TableParagraph"/>
                                  <w:spacing w:before="205"/>
                                  <w:ind w:left="113"/>
                                  <w:rPr>
                                    <w:b/>
                                    <w:sz w:val="24"/>
                                  </w:rPr>
                                </w:pPr>
                                <w:r>
                                  <w:rPr>
                                    <w:b/>
                                    <w:sz w:val="24"/>
                                  </w:rPr>
                                  <w:t xml:space="preserve">             </w:t>
                                </w:r>
                                <w:r w:rsidRPr="00386C9A">
                                  <w:rPr>
                                    <w:b/>
                                    <w:sz w:val="24"/>
                                    <w:shd w:val="clear" w:color="auto" w:fill="FFFFFF" w:themeFill="background1"/>
                                  </w:rPr>
                                  <w:t>TEZ BAŞLIĞI</w:t>
                                </w:r>
                              </w:p>
                            </w:sdtContent>
                          </w:sdt>
                        </w:tc>
                      </w:tr>
                      <w:tr w:rsidR="005A3DA0" w14:paraId="1B40F874" w14:textId="77777777" w:rsidTr="00386C9A">
                        <w:trPr>
                          <w:trHeight w:val="3368"/>
                        </w:trPr>
                        <w:tc>
                          <w:tcPr>
                            <w:tcW w:w="1890" w:type="dxa"/>
                            <w:tcBorders>
                              <w:left w:val="single" w:sz="6" w:space="0" w:color="000000"/>
                              <w:bottom w:val="single" w:sz="6" w:space="0" w:color="000000"/>
                              <w:right w:val="single" w:sz="6" w:space="0" w:color="000000"/>
                            </w:tcBorders>
                            <w:shd w:val="clear" w:color="auto" w:fill="FFFFFF" w:themeFill="background1"/>
                            <w:textDirection w:val="tbRl"/>
                          </w:tcPr>
                          <w:p w14:paraId="5C9705DF" w14:textId="77777777" w:rsidR="005A3DA0" w:rsidRDefault="005A3DA0">
                            <w:pPr>
                              <w:pStyle w:val="TableParagraph"/>
                              <w:rPr>
                                <w:b/>
                                <w:sz w:val="26"/>
                              </w:rPr>
                            </w:pPr>
                          </w:p>
                          <w:p w14:paraId="28C92297" w14:textId="77777777" w:rsidR="005A3DA0" w:rsidRDefault="005A3DA0">
                            <w:pPr>
                              <w:pStyle w:val="TableParagraph"/>
                              <w:rPr>
                                <w:b/>
                                <w:sz w:val="26"/>
                              </w:rPr>
                            </w:pPr>
                          </w:p>
                          <w:sdt>
                            <w:sdtPr>
                              <w:rPr>
                                <w:b/>
                                <w:sz w:val="24"/>
                                <w:shd w:val="clear" w:color="auto" w:fill="FFFFFF" w:themeFill="background1"/>
                              </w:rPr>
                              <w:alias w:val="PROGRAM TÜRÜ SEÇİNİZ."/>
                              <w:tag w:val="PROGRAM TÜRÜ SEÇİNİZ."/>
                              <w:id w:val="-440996232"/>
                              <w:placeholder>
                                <w:docPart w:val="DefaultPlaceholder_-1854013438"/>
                              </w:placeholder>
                              <w:dropDownList>
                                <w:listItem w:displayText="PROGRAM TÜRÜ " w:value="PROGRAM TÜRÜ "/>
                                <w:listItem w:displayText="YÜKSEK LİSANS TEZİ" w:value="YÜKSEK LİSANS TEZİ"/>
                                <w:listItem w:displayText="DOKTORA TEZİ" w:value="DOKTORA TEZİ"/>
                                <w:listItem w:displayText="SANATTA YETERLİK TEZİ" w:value="SANATTA YETERLİK TEZİ"/>
                              </w:dropDownList>
                            </w:sdtPr>
                            <w:sdtContent>
                              <w:p w14:paraId="4740C7E2" w14:textId="5061A147" w:rsidR="005A3DA0" w:rsidRDefault="005A3DA0" w:rsidP="00A35966">
                                <w:pPr>
                                  <w:pStyle w:val="TableParagraph"/>
                                  <w:spacing w:before="205"/>
                                  <w:ind w:left="297"/>
                                  <w:jc w:val="center"/>
                                  <w:rPr>
                                    <w:b/>
                                    <w:sz w:val="24"/>
                                  </w:rPr>
                                </w:pPr>
                                <w:r w:rsidRPr="00386C9A">
                                  <w:rPr>
                                    <w:b/>
                                    <w:sz w:val="24"/>
                                    <w:shd w:val="clear" w:color="auto" w:fill="FFFFFF" w:themeFill="background1"/>
                                  </w:rPr>
                                  <w:t xml:space="preserve">PROGRAM TÜRÜ </w:t>
                                </w:r>
                              </w:p>
                            </w:sdtContent>
                          </w:sdt>
                        </w:tc>
                      </w:tr>
                    </w:tbl>
                    <w:p w14:paraId="26883B55" w14:textId="77777777" w:rsidR="005A3DA0" w:rsidRDefault="005A3DA0">
                      <w:pPr>
                        <w:pStyle w:val="GvdeMetni"/>
                      </w:pPr>
                    </w:p>
                  </w:txbxContent>
                </v:textbox>
                <w10:wrap type="topAndBottom" anchorx="page"/>
              </v:shape>
            </w:pict>
          </mc:Fallback>
        </mc:AlternateContent>
      </w:r>
    </w:p>
    <w:p w14:paraId="34AD2FC8" w14:textId="77777777" w:rsidR="00F60782" w:rsidRPr="00386C9A" w:rsidRDefault="00D8119D" w:rsidP="00386C9A">
      <w:pPr>
        <w:pStyle w:val="Balk1"/>
        <w:shd w:val="clear" w:color="auto" w:fill="FFFFFF" w:themeFill="background1"/>
        <w:ind w:left="116"/>
      </w:pPr>
      <w:r w:rsidRPr="00386C9A">
        <w:lastRenderedPageBreak/>
        <w:t>EK-4: BEYAN</w:t>
      </w:r>
    </w:p>
    <w:p w14:paraId="730ECEF0" w14:textId="77777777" w:rsidR="00F60782" w:rsidRPr="00386C9A" w:rsidRDefault="00F60782" w:rsidP="00386C9A">
      <w:pPr>
        <w:pStyle w:val="GvdeMetni"/>
        <w:shd w:val="clear" w:color="auto" w:fill="FFFFFF" w:themeFill="background1"/>
        <w:spacing w:before="6"/>
        <w:rPr>
          <w:b/>
          <w:sz w:val="14"/>
        </w:rPr>
      </w:pPr>
    </w:p>
    <w:p w14:paraId="1A25D1BD" w14:textId="102903C5" w:rsidR="00F60782" w:rsidRPr="00386C9A" w:rsidRDefault="00D8119D" w:rsidP="00386C9A">
      <w:pPr>
        <w:shd w:val="clear" w:color="auto" w:fill="FFFFFF" w:themeFill="background1"/>
        <w:spacing w:before="90"/>
        <w:ind w:left="1862" w:right="1879"/>
        <w:jc w:val="center"/>
        <w:rPr>
          <w:b/>
          <w:sz w:val="24"/>
        </w:rPr>
      </w:pPr>
      <w:r w:rsidRPr="00386C9A">
        <w:rPr>
          <w:b/>
          <w:sz w:val="24"/>
        </w:rPr>
        <w:t>BEYAN</w:t>
      </w:r>
      <w:r w:rsidR="00DF34D9" w:rsidRPr="00386C9A">
        <w:rPr>
          <w:b/>
          <w:sz w:val="24"/>
        </w:rPr>
        <w:t xml:space="preserve"> </w:t>
      </w:r>
    </w:p>
    <w:p w14:paraId="73B881EA" w14:textId="77777777" w:rsidR="00F60782" w:rsidRPr="00386C9A" w:rsidRDefault="00F60782" w:rsidP="00386C9A">
      <w:pPr>
        <w:pStyle w:val="GvdeMetni"/>
        <w:shd w:val="clear" w:color="auto" w:fill="FFFFFF" w:themeFill="background1"/>
        <w:spacing w:before="5"/>
        <w:rPr>
          <w:b/>
          <w:sz w:val="22"/>
        </w:rPr>
      </w:pPr>
    </w:p>
    <w:p w14:paraId="09435315" w14:textId="46AA3647" w:rsidR="00DF34D9" w:rsidRPr="00386C9A" w:rsidRDefault="003810E1" w:rsidP="00292432">
      <w:pPr>
        <w:pStyle w:val="GvdeMetni"/>
        <w:shd w:val="clear" w:color="auto" w:fill="FFFFFF" w:themeFill="background1"/>
        <w:spacing w:line="360" w:lineRule="auto"/>
        <w:ind w:left="116" w:right="135"/>
        <w:jc w:val="both"/>
      </w:pPr>
      <w:r w:rsidRPr="00386C9A">
        <w:t xml:space="preserve"> </w:t>
      </w:r>
      <w:r w:rsidR="00DF34D9" w:rsidRPr="00386C9A">
        <w:t xml:space="preserve">… </w:t>
      </w:r>
      <w:r w:rsidR="00345F25" w:rsidRPr="00386C9A">
        <w:t>başlıklı</w:t>
      </w:r>
      <w:r w:rsidR="00DF34D9" w:rsidRPr="00386C9A">
        <w:t xml:space="preserve"> </w:t>
      </w:r>
      <w:sdt>
        <w:sdtPr>
          <w:alias w:val="program türü seçiniz."/>
          <w:tag w:val="program türü seçiniz."/>
          <w:id w:val="678632847"/>
          <w:placeholder>
            <w:docPart w:val="AD173C72A4134A59AAE1AECCF3DA1DE8"/>
          </w:placeholder>
          <w:dropDownList>
            <w:listItem w:displayText="program türü seçiniz." w:value="program türü seçiniz."/>
            <w:listItem w:displayText="yüksek lisans tezinin" w:value="yüksek lisans tezinin"/>
            <w:listItem w:displayText="doktora tezinin" w:value="doktora tezinin"/>
            <w:listItem w:displayText="sanatta yeterlik tezinin" w:value="sanatta yeterlik tezinin"/>
            <w:listItem w:displayText="dönem projesinin" w:value="dönem projesinin"/>
          </w:dropDownList>
        </w:sdtPr>
        <w:sdtContent>
          <w:r w:rsidR="00345F25" w:rsidRPr="00833838">
            <w:t>program türü seçiniz.</w:t>
          </w:r>
        </w:sdtContent>
      </w:sdt>
      <w:r w:rsidR="00DF34D9" w:rsidRPr="00386C9A">
        <w:t xml:space="preserve"> </w:t>
      </w:r>
      <w:r w:rsidR="00671867">
        <w:t>hazırlık ve yazım aşaması</w:t>
      </w:r>
      <w:r w:rsidR="00345F25" w:rsidRPr="00386C9A">
        <w:t>n</w:t>
      </w:r>
      <w:r w:rsidR="00DF34D9" w:rsidRPr="00386C9A">
        <w:t xml:space="preserve">da bilimsel araştırma ve etik kurallarına uyduğumu, </w:t>
      </w:r>
      <w:hyperlink r:id="rId14" w:history="1">
        <w:r w:rsidR="00292432" w:rsidRPr="00833838">
          <w:rPr>
            <w:rStyle w:val="Kpr"/>
          </w:rPr>
          <w:t>Yükseköğretim Kurumları Bilimsel Araştırma ve Yayın Faaliyetlerinde Üretken Yapay Zekâ Kullanımına Dair Etik Rehberine</w:t>
        </w:r>
      </w:hyperlink>
      <w:r w:rsidR="00833838">
        <w:t xml:space="preserve"> </w:t>
      </w:r>
      <w:r w:rsidR="00292432">
        <w:t>uygun olarak tez</w:t>
      </w:r>
      <w:r w:rsidR="00FD661A">
        <w:t>/dönem projemi</w:t>
      </w:r>
      <w:r w:rsidR="00292432">
        <w:t xml:space="preserve"> hazırladı</w:t>
      </w:r>
      <w:r w:rsidR="00FD661A">
        <w:t>ğımı,</w:t>
      </w:r>
      <w:r w:rsidR="00292432">
        <w:t xml:space="preserve"> </w:t>
      </w:r>
      <w:r w:rsidR="00DF34D9" w:rsidRPr="00386C9A">
        <w:t xml:space="preserve">başkalarının eserlerinden yararlandığım bölümlerde bilimsel </w:t>
      </w:r>
      <w:r w:rsidR="00833838">
        <w:t xml:space="preserve">etik </w:t>
      </w:r>
      <w:r w:rsidR="00DF34D9" w:rsidRPr="00386C9A">
        <w:t>kurallar</w:t>
      </w:r>
      <w:r w:rsidR="00833838">
        <w:t>ın</w:t>
      </w:r>
      <w:r w:rsidR="00DF34D9" w:rsidRPr="00386C9A">
        <w:t xml:space="preserve">a uygun olarak atıfta bulunduğumu, kullandığım verilerde herhangi bir tahrifat yapmadığımı, </w:t>
      </w:r>
      <w:r w:rsidR="00345F25" w:rsidRPr="00386C9A">
        <w:t>çalışmamın</w:t>
      </w:r>
      <w:r w:rsidR="00DF34D9" w:rsidRPr="00386C9A">
        <w:t xml:space="preserve"> herhangi bir kısmının başka bir tez</w:t>
      </w:r>
      <w:r w:rsidR="00345F25" w:rsidRPr="00386C9A">
        <w:t>/dönem projesi</w:t>
      </w:r>
      <w:r w:rsidR="00DF34D9" w:rsidRPr="00386C9A">
        <w:t xml:space="preserve"> olarak sunulmadığını, aksinin tespit edil</w:t>
      </w:r>
      <w:r w:rsidR="00345F25" w:rsidRPr="00386C9A">
        <w:t>mesi durumunda</w:t>
      </w:r>
      <w:r w:rsidR="00DF34D9" w:rsidRPr="00386C9A">
        <w:t xml:space="preserve"> doğabilecek her türlü hukuki sorumluluğu kabul ettiğimi ve vermiş olduğum bilgilerin doğru olduğunu beyan ederim.</w:t>
      </w:r>
    </w:p>
    <w:p w14:paraId="59F6F58C" w14:textId="5E64CB88" w:rsidR="00345F25" w:rsidRPr="00386C9A" w:rsidRDefault="00345F25" w:rsidP="00386C9A">
      <w:pPr>
        <w:pStyle w:val="GvdeMetni"/>
        <w:shd w:val="clear" w:color="auto" w:fill="FFFFFF" w:themeFill="background1"/>
        <w:spacing w:line="360" w:lineRule="auto"/>
        <w:ind w:left="116" w:right="135"/>
        <w:jc w:val="both"/>
        <w:rPr>
          <w:b/>
        </w:rPr>
      </w:pPr>
      <w:r w:rsidRPr="00386C9A">
        <w:t>Bu çalışma … tarafından …</w:t>
      </w:r>
      <w:r w:rsidR="009014EF" w:rsidRPr="00386C9A">
        <w:t xml:space="preserve"> </w:t>
      </w:r>
      <w:proofErr w:type="spellStart"/>
      <w:r w:rsidR="009014EF" w:rsidRPr="00386C9A">
        <w:t>nolu</w:t>
      </w:r>
      <w:proofErr w:type="spellEnd"/>
      <w:r w:rsidR="009014EF" w:rsidRPr="00386C9A">
        <w:t xml:space="preserve"> proje ile desteklenmiştir </w:t>
      </w:r>
      <w:r w:rsidR="009014EF" w:rsidRPr="00386C9A">
        <w:rPr>
          <w:b/>
        </w:rPr>
        <w:t>(Proje desteği bulunmaması durumunda bu i</w:t>
      </w:r>
      <w:r w:rsidR="00833838">
        <w:rPr>
          <w:b/>
        </w:rPr>
        <w:t>fad</w:t>
      </w:r>
      <w:r w:rsidR="009014EF" w:rsidRPr="00386C9A">
        <w:rPr>
          <w:b/>
        </w:rPr>
        <w:t xml:space="preserve">e silinmelidir). </w:t>
      </w:r>
    </w:p>
    <w:p w14:paraId="22C484A2" w14:textId="62C19F7A" w:rsidR="009014EF" w:rsidRPr="00386C9A" w:rsidRDefault="009014EF" w:rsidP="00386C9A">
      <w:pPr>
        <w:pStyle w:val="GvdeMetni"/>
        <w:shd w:val="clear" w:color="auto" w:fill="FFFFFF" w:themeFill="background1"/>
        <w:spacing w:line="360" w:lineRule="auto"/>
        <w:ind w:left="116" w:right="135"/>
        <w:jc w:val="both"/>
        <w:rPr>
          <w:b/>
        </w:rPr>
      </w:pPr>
      <w:r w:rsidRPr="00386C9A">
        <w:t xml:space="preserve">Bu çalışma için … kurumundan … tarihli </w:t>
      </w:r>
      <w:r w:rsidR="00E42D80" w:rsidRPr="00671867">
        <w:t>ve</w:t>
      </w:r>
      <w:r w:rsidR="00E42D80">
        <w:t xml:space="preserve"> </w:t>
      </w:r>
      <w:r w:rsidRPr="00386C9A">
        <w:t xml:space="preserve">… sayılı Etik Kurul Onayı alınmıştır </w:t>
      </w:r>
      <w:r w:rsidRPr="00386C9A">
        <w:rPr>
          <w:b/>
        </w:rPr>
        <w:t>(Etik Kurul Onayı gerekmiyorsa bu i</w:t>
      </w:r>
      <w:r w:rsidR="00833838">
        <w:rPr>
          <w:b/>
        </w:rPr>
        <w:t>fad</w:t>
      </w:r>
      <w:r w:rsidRPr="00386C9A">
        <w:rPr>
          <w:b/>
        </w:rPr>
        <w:t xml:space="preserve">e silinmelidir). </w:t>
      </w:r>
    </w:p>
    <w:p w14:paraId="533B1707" w14:textId="77777777" w:rsidR="00345F25" w:rsidRPr="00386C9A" w:rsidRDefault="00345F25" w:rsidP="00386C9A">
      <w:pPr>
        <w:pStyle w:val="GvdeMetni"/>
        <w:shd w:val="clear" w:color="auto" w:fill="FFFFFF" w:themeFill="background1"/>
        <w:spacing w:line="360" w:lineRule="auto"/>
        <w:ind w:right="135"/>
        <w:jc w:val="both"/>
      </w:pPr>
    </w:p>
    <w:p w14:paraId="6EB2A55C" w14:textId="77777777" w:rsidR="003810E1" w:rsidRPr="00386C9A" w:rsidRDefault="003810E1" w:rsidP="00386C9A">
      <w:pPr>
        <w:pStyle w:val="Balk1"/>
        <w:shd w:val="clear" w:color="auto" w:fill="FFFFFF" w:themeFill="background1"/>
        <w:spacing w:before="0"/>
        <w:ind w:left="0" w:right="128"/>
      </w:pPr>
    </w:p>
    <w:p w14:paraId="5696ABBD" w14:textId="77777777" w:rsidR="003810E1" w:rsidRPr="00386C9A" w:rsidRDefault="003810E1" w:rsidP="00386C9A">
      <w:pPr>
        <w:pStyle w:val="Balk1"/>
        <w:shd w:val="clear" w:color="auto" w:fill="FFFFFF" w:themeFill="background1"/>
        <w:spacing w:before="0"/>
        <w:ind w:left="0" w:right="128"/>
        <w:jc w:val="right"/>
      </w:pPr>
    </w:p>
    <w:p w14:paraId="59AE7346" w14:textId="37BA4817" w:rsidR="00345F25" w:rsidRPr="00386C9A" w:rsidRDefault="00000000" w:rsidP="00386C9A">
      <w:pPr>
        <w:pStyle w:val="Balk1"/>
        <w:shd w:val="clear" w:color="auto" w:fill="FFFFFF" w:themeFill="background1"/>
        <w:spacing w:before="0"/>
        <w:ind w:left="0" w:right="128"/>
        <w:jc w:val="right"/>
      </w:pPr>
      <w:sdt>
        <w:sdtPr>
          <w:rPr>
            <w:bCs w:val="0"/>
          </w:rPr>
          <w:alias w:val="Ad Soyadınızın sadece baş harfleri büyük olacak şekilde yazınız."/>
          <w:tag w:val="Ad Soyadınızın sadece baş harfleri büyük olacak şekilde yazınız."/>
          <w:id w:val="-839622536"/>
          <w:placeholder>
            <w:docPart w:val="6A33171D7EEA44F4B3E0E506925D2EDF"/>
          </w:placeholder>
          <w15:color w:val="99CC00"/>
          <w:text/>
        </w:sdtPr>
        <w:sdtContent>
          <w:r w:rsidR="00345F25" w:rsidRPr="00386C9A">
            <w:t>Ö</w:t>
          </w:r>
          <w:r w:rsidR="00093E31" w:rsidRPr="00386C9A">
            <w:t>ğrenci</w:t>
          </w:r>
          <w:r w:rsidR="00345F25" w:rsidRPr="00386C9A">
            <w:t xml:space="preserve"> A</w:t>
          </w:r>
          <w:r w:rsidR="00093E31" w:rsidRPr="00386C9A">
            <w:t>dı</w:t>
          </w:r>
          <w:r w:rsidR="00345F25" w:rsidRPr="00386C9A">
            <w:t xml:space="preserve"> S</w:t>
          </w:r>
          <w:r w:rsidR="00093E31" w:rsidRPr="00386C9A">
            <w:t>oyadı</w:t>
          </w:r>
        </w:sdtContent>
      </w:sdt>
    </w:p>
    <w:p w14:paraId="6EB98CEA" w14:textId="77777777" w:rsidR="00F60782" w:rsidRDefault="00F60782" w:rsidP="00386C9A">
      <w:pPr>
        <w:pStyle w:val="GvdeMetni"/>
        <w:shd w:val="clear" w:color="auto" w:fill="FFFFFF" w:themeFill="background1"/>
        <w:spacing w:before="9"/>
        <w:rPr>
          <w:b/>
          <w:sz w:val="22"/>
        </w:rPr>
      </w:pPr>
    </w:p>
    <w:tbl>
      <w:tblPr>
        <w:tblStyle w:val="TabloKlavuzu"/>
        <w:tblW w:w="0" w:type="auto"/>
        <w:tblInd w:w="70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7"/>
      </w:tblGrid>
      <w:tr w:rsidR="00671867" w14:paraId="0A36275F" w14:textId="77777777" w:rsidTr="00671867">
        <w:tc>
          <w:tcPr>
            <w:tcW w:w="2237" w:type="dxa"/>
          </w:tcPr>
          <w:p w14:paraId="16BF6BFD" w14:textId="1A781ED8" w:rsidR="00671867" w:rsidRPr="00386C9A" w:rsidRDefault="00E7690F" w:rsidP="00671867">
            <w:pPr>
              <w:shd w:val="clear" w:color="auto" w:fill="FFFFFF" w:themeFill="background1"/>
              <w:ind w:right="129"/>
              <w:jc w:val="center"/>
              <w:rPr>
                <w:b/>
                <w:sz w:val="24"/>
              </w:rPr>
            </w:pPr>
            <w:r>
              <w:rPr>
                <w:b/>
                <w:spacing w:val="-1"/>
                <w:sz w:val="24"/>
              </w:rPr>
              <w:t>../../20..</w:t>
            </w:r>
          </w:p>
          <w:p w14:paraId="33A6346E" w14:textId="77777777" w:rsidR="00671867" w:rsidRDefault="00671867" w:rsidP="00671867">
            <w:pPr>
              <w:pStyle w:val="Balk1"/>
              <w:spacing w:before="0"/>
              <w:ind w:left="0" w:right="128"/>
              <w:jc w:val="center"/>
            </w:pPr>
          </w:p>
        </w:tc>
      </w:tr>
      <w:tr w:rsidR="00671867" w14:paraId="0C5D86BB" w14:textId="77777777" w:rsidTr="00671867">
        <w:tc>
          <w:tcPr>
            <w:tcW w:w="2237" w:type="dxa"/>
          </w:tcPr>
          <w:p w14:paraId="537EC6A9" w14:textId="0D441000" w:rsidR="00671867" w:rsidRPr="00386C9A" w:rsidRDefault="00671867" w:rsidP="00E7690F">
            <w:pPr>
              <w:shd w:val="clear" w:color="auto" w:fill="FFFFFF" w:themeFill="background1"/>
              <w:ind w:right="134"/>
              <w:rPr>
                <w:b/>
                <w:sz w:val="24"/>
              </w:rPr>
            </w:pPr>
            <w:r w:rsidRPr="00386C9A">
              <w:rPr>
                <w:b/>
                <w:spacing w:val="-3"/>
                <w:sz w:val="24"/>
              </w:rPr>
              <w:t>İmza</w:t>
            </w:r>
            <w:r w:rsidR="00E7690F">
              <w:rPr>
                <w:b/>
                <w:spacing w:val="-3"/>
                <w:sz w:val="24"/>
              </w:rPr>
              <w:t>:</w:t>
            </w:r>
          </w:p>
          <w:p w14:paraId="5A911EF5" w14:textId="77777777" w:rsidR="00671867" w:rsidRDefault="00671867" w:rsidP="00671867">
            <w:pPr>
              <w:pStyle w:val="Balk1"/>
              <w:spacing w:before="0"/>
              <w:ind w:left="0" w:right="128"/>
              <w:jc w:val="center"/>
            </w:pPr>
          </w:p>
        </w:tc>
      </w:tr>
    </w:tbl>
    <w:p w14:paraId="4E421E78" w14:textId="77777777" w:rsidR="00671867" w:rsidRPr="00386C9A" w:rsidRDefault="00671867" w:rsidP="00386C9A">
      <w:pPr>
        <w:pStyle w:val="GvdeMetni"/>
        <w:shd w:val="clear" w:color="auto" w:fill="FFFFFF" w:themeFill="background1"/>
        <w:spacing w:before="9"/>
        <w:rPr>
          <w:b/>
          <w:sz w:val="22"/>
        </w:rPr>
      </w:pPr>
    </w:p>
    <w:p w14:paraId="7C2AB8CF" w14:textId="77777777" w:rsidR="00F60782" w:rsidRPr="00386C9A" w:rsidRDefault="00F60782" w:rsidP="00386C9A">
      <w:pPr>
        <w:pStyle w:val="GvdeMetni"/>
        <w:shd w:val="clear" w:color="auto" w:fill="FFFFFF" w:themeFill="background1"/>
        <w:spacing w:before="4"/>
        <w:rPr>
          <w:b/>
          <w:sz w:val="22"/>
        </w:rPr>
      </w:pPr>
    </w:p>
    <w:p w14:paraId="628867A0" w14:textId="77777777" w:rsidR="00093E31" w:rsidRPr="00386C9A" w:rsidRDefault="00093E31" w:rsidP="00386C9A">
      <w:pPr>
        <w:shd w:val="clear" w:color="auto" w:fill="FFFFFF" w:themeFill="background1"/>
        <w:ind w:right="129"/>
        <w:jc w:val="right"/>
        <w:rPr>
          <w:b/>
          <w:spacing w:val="-1"/>
          <w:sz w:val="24"/>
        </w:rPr>
      </w:pPr>
    </w:p>
    <w:p w14:paraId="08C583B5" w14:textId="77777777" w:rsidR="00F60782" w:rsidRPr="00386C9A" w:rsidRDefault="00F60782" w:rsidP="00386C9A">
      <w:pPr>
        <w:pStyle w:val="GvdeMetni"/>
        <w:shd w:val="clear" w:color="auto" w:fill="FFFFFF" w:themeFill="background1"/>
        <w:spacing w:before="4"/>
        <w:rPr>
          <w:b/>
          <w:sz w:val="22"/>
        </w:rPr>
      </w:pPr>
    </w:p>
    <w:p w14:paraId="51D8800E" w14:textId="77777777" w:rsidR="00F60782" w:rsidRPr="00386C9A" w:rsidRDefault="00F60782" w:rsidP="00386C9A">
      <w:pPr>
        <w:pStyle w:val="GvdeMetni"/>
        <w:shd w:val="clear" w:color="auto" w:fill="FFFFFF" w:themeFill="background1"/>
        <w:spacing w:before="9"/>
        <w:rPr>
          <w:b/>
          <w:sz w:val="22"/>
        </w:rPr>
      </w:pPr>
    </w:p>
    <w:p w14:paraId="4345A5E8" w14:textId="77777777" w:rsidR="00F60782" w:rsidRPr="00386C9A" w:rsidRDefault="00F60782" w:rsidP="00386C9A">
      <w:pPr>
        <w:shd w:val="clear" w:color="auto" w:fill="FFFFFF" w:themeFill="background1"/>
        <w:jc w:val="center"/>
        <w:rPr>
          <w:sz w:val="24"/>
        </w:rPr>
        <w:sectPr w:rsidR="00F60782" w:rsidRPr="00386C9A">
          <w:pgSz w:w="11910" w:h="16840"/>
          <w:pgMar w:top="1320" w:right="1280" w:bottom="1200" w:left="1300" w:header="0" w:footer="1010" w:gutter="0"/>
          <w:cols w:space="708"/>
        </w:sectPr>
      </w:pPr>
    </w:p>
    <w:p w14:paraId="17BD5746" w14:textId="3DFC97E8" w:rsidR="00F60782" w:rsidRPr="00386C9A" w:rsidRDefault="00D8119D" w:rsidP="00386C9A">
      <w:pPr>
        <w:pStyle w:val="Balk1"/>
        <w:shd w:val="clear" w:color="auto" w:fill="FFFFFF" w:themeFill="background1"/>
        <w:ind w:left="116"/>
      </w:pPr>
      <w:bookmarkStart w:id="21" w:name="_TOC_250007"/>
      <w:bookmarkStart w:id="22" w:name="_TOC_250006"/>
      <w:bookmarkStart w:id="23" w:name="_TOC_250005"/>
      <w:bookmarkStart w:id="24" w:name="_TOC_250004"/>
      <w:bookmarkEnd w:id="21"/>
      <w:bookmarkEnd w:id="22"/>
      <w:bookmarkEnd w:id="23"/>
      <w:bookmarkEnd w:id="24"/>
      <w:r w:rsidRPr="00386C9A">
        <w:lastRenderedPageBreak/>
        <w:t>EK-</w:t>
      </w:r>
      <w:r w:rsidR="00F73672" w:rsidRPr="00386C9A">
        <w:t>5</w:t>
      </w:r>
      <w:r w:rsidRPr="00386C9A">
        <w:t>: İÇİNDEKİLER</w:t>
      </w:r>
      <w:r w:rsidR="00B62D23">
        <w:t xml:space="preserve"> (FORMAT-1)</w:t>
      </w:r>
    </w:p>
    <w:p w14:paraId="17A052E7" w14:textId="77777777" w:rsidR="008F07ED" w:rsidRPr="00386C9A" w:rsidRDefault="008F07ED" w:rsidP="008F07ED">
      <w:pPr>
        <w:pStyle w:val="GvdeMetni"/>
        <w:shd w:val="clear" w:color="auto" w:fill="FFFFFF" w:themeFill="background1"/>
        <w:spacing w:before="6"/>
        <w:rPr>
          <w:b/>
          <w:sz w:val="14"/>
        </w:rPr>
      </w:pPr>
    </w:p>
    <w:p w14:paraId="7C993910" w14:textId="77777777" w:rsidR="008F07ED" w:rsidRPr="00386C9A" w:rsidRDefault="008F07ED" w:rsidP="008F07ED">
      <w:pPr>
        <w:shd w:val="clear" w:color="auto" w:fill="FFFFFF" w:themeFill="background1"/>
        <w:spacing w:before="90"/>
        <w:ind w:right="116"/>
        <w:jc w:val="center"/>
        <w:rPr>
          <w:b/>
          <w:sz w:val="24"/>
        </w:rPr>
      </w:pPr>
      <w:r w:rsidRPr="00386C9A">
        <w:rPr>
          <w:b/>
          <w:sz w:val="24"/>
        </w:rPr>
        <w:t>İÇİNDEKİLER</w:t>
      </w:r>
    </w:p>
    <w:p w14:paraId="1D2F1027" w14:textId="77777777" w:rsidR="008F07ED" w:rsidRPr="00386C9A" w:rsidRDefault="008F07ED" w:rsidP="008F07ED">
      <w:pPr>
        <w:pStyle w:val="GvdeMetni"/>
        <w:shd w:val="clear" w:color="auto" w:fill="FFFFFF" w:themeFill="background1"/>
        <w:ind w:right="116"/>
        <w:rPr>
          <w:b/>
          <w:sz w:val="15"/>
        </w:rPr>
      </w:pPr>
    </w:p>
    <w:p w14:paraId="318B6D07" w14:textId="77777777" w:rsidR="008F07ED" w:rsidRDefault="008F07ED" w:rsidP="008F07ED">
      <w:pPr>
        <w:pStyle w:val="Balk1"/>
        <w:shd w:val="clear" w:color="auto" w:fill="FFFFFF" w:themeFill="background1"/>
        <w:spacing w:before="90" w:line="463" w:lineRule="auto"/>
        <w:ind w:left="0" w:right="4"/>
        <w:jc w:val="right"/>
      </w:pPr>
      <w:r w:rsidRPr="00386C9A">
        <w:t>Sayfa</w:t>
      </w:r>
    </w:p>
    <w:p w14:paraId="4CE27C9C" w14:textId="77777777" w:rsidR="008F07ED" w:rsidRPr="00386C9A" w:rsidRDefault="008F07ED" w:rsidP="008F07ED">
      <w:pPr>
        <w:pStyle w:val="Balk1"/>
        <w:shd w:val="clear" w:color="auto" w:fill="FFFFFF" w:themeFill="background1"/>
        <w:tabs>
          <w:tab w:val="right" w:leader="dot" w:pos="9072"/>
        </w:tabs>
        <w:spacing w:before="90" w:line="463" w:lineRule="auto"/>
        <w:ind w:left="0" w:right="113"/>
      </w:pPr>
      <w:r w:rsidRPr="00386C9A">
        <w:t>ÖN</w:t>
      </w:r>
      <w:r w:rsidRPr="00386C9A">
        <w:rPr>
          <w:spacing w:val="2"/>
        </w:rPr>
        <w:t xml:space="preserve"> </w:t>
      </w:r>
      <w:r w:rsidRPr="00386C9A">
        <w:t>SÖZ</w:t>
      </w:r>
      <w:r>
        <w:tab/>
      </w:r>
      <w:r w:rsidRPr="00386C9A">
        <w:t>i</w:t>
      </w:r>
    </w:p>
    <w:p w14:paraId="27D3490F" w14:textId="77777777" w:rsidR="008F07ED" w:rsidRPr="00386C9A" w:rsidRDefault="008F07ED" w:rsidP="008F07ED">
      <w:pPr>
        <w:pStyle w:val="Balk1"/>
        <w:shd w:val="clear" w:color="auto" w:fill="FFFFFF" w:themeFill="background1"/>
        <w:tabs>
          <w:tab w:val="right" w:leader="dot" w:pos="9072"/>
        </w:tabs>
        <w:spacing w:before="0"/>
        <w:ind w:left="0" w:right="113"/>
      </w:pPr>
      <w:r w:rsidRPr="00386C9A">
        <w:t>ÖZET</w:t>
      </w:r>
      <w:r w:rsidRPr="00386C9A">
        <w:tab/>
        <w:t>ii</w:t>
      </w:r>
    </w:p>
    <w:p w14:paraId="6FA69CDD" w14:textId="77777777" w:rsidR="008F07ED" w:rsidRPr="00386C9A" w:rsidRDefault="008F07ED" w:rsidP="008F07ED">
      <w:pPr>
        <w:pStyle w:val="Balk1"/>
        <w:shd w:val="clear" w:color="auto" w:fill="FFFFFF" w:themeFill="background1"/>
        <w:tabs>
          <w:tab w:val="right" w:leader="dot" w:pos="9072"/>
        </w:tabs>
        <w:spacing w:before="258"/>
        <w:ind w:left="0" w:right="113"/>
      </w:pPr>
      <w:r w:rsidRPr="00386C9A">
        <w:t>ABSTRACT</w:t>
      </w:r>
      <w:r w:rsidRPr="00386C9A">
        <w:tab/>
        <w:t>iii</w:t>
      </w:r>
    </w:p>
    <w:p w14:paraId="65DCB103" w14:textId="77777777" w:rsidR="008F07ED" w:rsidRPr="00386C9A" w:rsidRDefault="008F07ED" w:rsidP="008F07ED">
      <w:pPr>
        <w:pStyle w:val="Balk1"/>
        <w:shd w:val="clear" w:color="auto" w:fill="FFFFFF" w:themeFill="background1"/>
        <w:tabs>
          <w:tab w:val="right" w:leader="dot" w:pos="9072"/>
        </w:tabs>
        <w:spacing w:before="261"/>
        <w:ind w:left="0" w:right="113"/>
      </w:pPr>
      <w:r w:rsidRPr="00386C9A">
        <w:t>İÇİNDEKİLER</w:t>
      </w:r>
      <w:r w:rsidRPr="00386C9A">
        <w:tab/>
        <w:t>iv</w:t>
      </w:r>
    </w:p>
    <w:p w14:paraId="5E7F9B20" w14:textId="77777777" w:rsidR="008F07ED" w:rsidRPr="00386C9A" w:rsidRDefault="008F07ED" w:rsidP="008F07ED">
      <w:pPr>
        <w:pStyle w:val="Balk1"/>
        <w:shd w:val="clear" w:color="auto" w:fill="FFFFFF" w:themeFill="background1"/>
        <w:tabs>
          <w:tab w:val="right" w:leader="dot" w:pos="9072"/>
        </w:tabs>
        <w:spacing w:before="257"/>
        <w:ind w:left="0" w:right="113"/>
      </w:pPr>
      <w:r w:rsidRPr="00386C9A">
        <w:t>TABLOLAR</w:t>
      </w:r>
      <w:r w:rsidRPr="00386C9A">
        <w:rPr>
          <w:spacing w:val="-3"/>
        </w:rPr>
        <w:t xml:space="preserve"> </w:t>
      </w:r>
      <w:r w:rsidRPr="00386C9A">
        <w:t>LİSTESİ</w:t>
      </w:r>
      <w:r w:rsidRPr="00386C9A">
        <w:tab/>
        <w:t>ix</w:t>
      </w:r>
    </w:p>
    <w:p w14:paraId="606F0F10" w14:textId="77777777" w:rsidR="008F07ED" w:rsidRPr="00386C9A" w:rsidRDefault="008F07ED" w:rsidP="008F07ED">
      <w:pPr>
        <w:pStyle w:val="Balk1"/>
        <w:shd w:val="clear" w:color="auto" w:fill="FFFFFF" w:themeFill="background1"/>
        <w:tabs>
          <w:tab w:val="right" w:leader="dot" w:pos="9072"/>
        </w:tabs>
        <w:spacing w:before="257"/>
        <w:ind w:left="0" w:right="113"/>
      </w:pPr>
      <w:r w:rsidRPr="00386C9A">
        <w:t>ŞEKİLLER</w:t>
      </w:r>
      <w:r w:rsidRPr="00386C9A">
        <w:rPr>
          <w:spacing w:val="-3"/>
        </w:rPr>
        <w:t xml:space="preserve"> </w:t>
      </w:r>
      <w:r w:rsidRPr="00386C9A">
        <w:t>LİSTESİ</w:t>
      </w:r>
      <w:r w:rsidRPr="00386C9A">
        <w:tab/>
        <w:t>x</w:t>
      </w:r>
    </w:p>
    <w:p w14:paraId="1FA1BCFE" w14:textId="77777777" w:rsidR="008F07ED" w:rsidRPr="00386C9A" w:rsidRDefault="008F07ED" w:rsidP="008F07ED">
      <w:pPr>
        <w:pStyle w:val="Balk1"/>
        <w:shd w:val="clear" w:color="auto" w:fill="FFFFFF" w:themeFill="background1"/>
        <w:tabs>
          <w:tab w:val="right" w:leader="dot" w:pos="9072"/>
        </w:tabs>
        <w:spacing w:before="262"/>
        <w:ind w:left="0" w:right="113"/>
      </w:pPr>
      <w:r w:rsidRPr="00386C9A">
        <w:t>KISALTMALAR VE SİMGELER LİSTESİ</w:t>
      </w:r>
      <w:r w:rsidRPr="00386C9A">
        <w:tab/>
        <w:t>xii</w:t>
      </w:r>
    </w:p>
    <w:p w14:paraId="1ADC307F" w14:textId="77777777" w:rsidR="008F07ED" w:rsidRPr="00386C9A" w:rsidRDefault="008F07ED" w:rsidP="008F07ED">
      <w:pPr>
        <w:pStyle w:val="Balk1"/>
        <w:shd w:val="clear" w:color="auto" w:fill="FFFFFF" w:themeFill="background1"/>
        <w:tabs>
          <w:tab w:val="right" w:leader="dot" w:pos="9072"/>
        </w:tabs>
        <w:spacing w:before="257"/>
        <w:ind w:left="0" w:right="113"/>
      </w:pPr>
      <w:r>
        <w:t xml:space="preserve">1. </w:t>
      </w:r>
      <w:r w:rsidRPr="00386C9A">
        <w:t>GİRİŞ</w:t>
      </w:r>
      <w:r w:rsidRPr="00386C9A">
        <w:tab/>
        <w:t>1</w:t>
      </w:r>
    </w:p>
    <w:p w14:paraId="0C3D31E9" w14:textId="77777777" w:rsidR="008F07ED" w:rsidRPr="00386C9A" w:rsidRDefault="008F07ED" w:rsidP="008F07ED">
      <w:pPr>
        <w:pStyle w:val="Balk1"/>
        <w:numPr>
          <w:ilvl w:val="1"/>
          <w:numId w:val="1"/>
        </w:numPr>
        <w:shd w:val="clear" w:color="auto" w:fill="FFFFFF" w:themeFill="background1"/>
        <w:tabs>
          <w:tab w:val="right" w:leader="dot" w:pos="9072"/>
        </w:tabs>
        <w:spacing w:before="257"/>
        <w:ind w:left="709" w:right="113"/>
      </w:pPr>
      <w:r w:rsidRPr="00386C9A">
        <w:t>İkinci</w:t>
      </w:r>
      <w:r w:rsidRPr="00386C9A">
        <w:rPr>
          <w:spacing w:val="-2"/>
        </w:rPr>
        <w:t xml:space="preserve"> </w:t>
      </w:r>
      <w:r w:rsidRPr="00386C9A">
        <w:t>Düzey</w:t>
      </w:r>
      <w:r w:rsidRPr="00386C9A">
        <w:rPr>
          <w:spacing w:val="-2"/>
        </w:rPr>
        <w:t xml:space="preserve"> </w:t>
      </w:r>
      <w:r w:rsidRPr="00386C9A">
        <w:t>Başlık</w:t>
      </w:r>
      <w:r w:rsidRPr="00386C9A">
        <w:tab/>
        <w:t>2</w:t>
      </w:r>
    </w:p>
    <w:p w14:paraId="22B06CD9" w14:textId="77777777" w:rsidR="008F07ED" w:rsidRPr="00386C9A" w:rsidRDefault="008F07ED" w:rsidP="008F07ED">
      <w:pPr>
        <w:pStyle w:val="Balk1"/>
        <w:numPr>
          <w:ilvl w:val="1"/>
          <w:numId w:val="1"/>
        </w:numPr>
        <w:shd w:val="clear" w:color="auto" w:fill="FFFFFF" w:themeFill="background1"/>
        <w:tabs>
          <w:tab w:val="right" w:leader="dot" w:pos="9072"/>
        </w:tabs>
        <w:spacing w:before="257"/>
        <w:ind w:left="709" w:right="113"/>
      </w:pPr>
      <w:r w:rsidRPr="00386C9A">
        <w:t>İkinci</w:t>
      </w:r>
      <w:r w:rsidRPr="00386C9A">
        <w:rPr>
          <w:spacing w:val="-2"/>
        </w:rPr>
        <w:t xml:space="preserve"> </w:t>
      </w:r>
      <w:r w:rsidRPr="00386C9A">
        <w:t>Düzey</w:t>
      </w:r>
      <w:r w:rsidRPr="00386C9A">
        <w:rPr>
          <w:spacing w:val="-2"/>
        </w:rPr>
        <w:t xml:space="preserve"> </w:t>
      </w:r>
      <w:r w:rsidRPr="00386C9A">
        <w:t>Başlık</w:t>
      </w:r>
      <w:r w:rsidRPr="00386C9A">
        <w:tab/>
        <w:t>4</w:t>
      </w:r>
    </w:p>
    <w:p w14:paraId="654C72F5" w14:textId="77777777" w:rsidR="008F07ED" w:rsidRPr="00386C9A" w:rsidRDefault="008F07ED" w:rsidP="008F07ED">
      <w:pPr>
        <w:pStyle w:val="Balk1"/>
        <w:numPr>
          <w:ilvl w:val="1"/>
          <w:numId w:val="1"/>
        </w:numPr>
        <w:shd w:val="clear" w:color="auto" w:fill="FFFFFF" w:themeFill="background1"/>
        <w:tabs>
          <w:tab w:val="right" w:leader="dot" w:pos="9072"/>
        </w:tabs>
        <w:spacing w:before="257"/>
        <w:ind w:left="709" w:right="113" w:hanging="425"/>
      </w:pPr>
      <w:r w:rsidRPr="00386C9A">
        <w:t>İkinci</w:t>
      </w:r>
      <w:r w:rsidRPr="00386C9A">
        <w:rPr>
          <w:spacing w:val="-2"/>
        </w:rPr>
        <w:t xml:space="preserve"> </w:t>
      </w:r>
      <w:r w:rsidRPr="00386C9A">
        <w:t>Düzey</w:t>
      </w:r>
      <w:r w:rsidRPr="00386C9A">
        <w:rPr>
          <w:spacing w:val="-2"/>
        </w:rPr>
        <w:t xml:space="preserve"> </w:t>
      </w:r>
      <w:r w:rsidRPr="00386C9A">
        <w:t>Başlık</w:t>
      </w:r>
      <w:r w:rsidRPr="00386C9A">
        <w:tab/>
        <w:t>7</w:t>
      </w:r>
    </w:p>
    <w:p w14:paraId="40E30EB3" w14:textId="77777777" w:rsidR="008F07ED" w:rsidRPr="00386C9A" w:rsidRDefault="008F07ED" w:rsidP="008F07ED">
      <w:pPr>
        <w:pStyle w:val="Balk1"/>
        <w:numPr>
          <w:ilvl w:val="0"/>
          <w:numId w:val="4"/>
        </w:numPr>
        <w:shd w:val="clear" w:color="auto" w:fill="FFFFFF" w:themeFill="background1"/>
        <w:tabs>
          <w:tab w:val="right" w:leader="dot" w:pos="9072"/>
        </w:tabs>
        <w:spacing w:before="257"/>
        <w:ind w:right="113"/>
      </w:pPr>
      <w:r w:rsidRPr="00386C9A">
        <w:t>BİRİNCİ</w:t>
      </w:r>
      <w:r w:rsidRPr="00386C9A">
        <w:rPr>
          <w:spacing w:val="-5"/>
        </w:rPr>
        <w:t xml:space="preserve"> </w:t>
      </w:r>
      <w:r w:rsidRPr="00386C9A">
        <w:t>DÜZEY</w:t>
      </w:r>
      <w:r w:rsidRPr="00386C9A">
        <w:rPr>
          <w:spacing w:val="-2"/>
        </w:rPr>
        <w:t xml:space="preserve"> </w:t>
      </w:r>
      <w:r w:rsidRPr="00386C9A">
        <w:t>BAŞLIK</w:t>
      </w:r>
      <w:r w:rsidRPr="00386C9A">
        <w:tab/>
        <w:t>24</w:t>
      </w:r>
    </w:p>
    <w:p w14:paraId="61B7BFDE" w14:textId="77777777" w:rsidR="008F07ED" w:rsidRPr="00386C9A" w:rsidRDefault="008F07ED" w:rsidP="008F07ED">
      <w:pPr>
        <w:pStyle w:val="Balk1"/>
        <w:numPr>
          <w:ilvl w:val="1"/>
          <w:numId w:val="4"/>
        </w:numPr>
        <w:shd w:val="clear" w:color="auto" w:fill="FFFFFF" w:themeFill="background1"/>
        <w:tabs>
          <w:tab w:val="right" w:leader="dot" w:pos="9072"/>
        </w:tabs>
        <w:spacing w:before="257"/>
        <w:ind w:left="709" w:right="113" w:hanging="425"/>
      </w:pPr>
      <w:r>
        <w:t xml:space="preserve"> </w:t>
      </w:r>
      <w:r w:rsidRPr="00386C9A">
        <w:t>İkinci</w:t>
      </w:r>
      <w:r w:rsidRPr="00386C9A">
        <w:rPr>
          <w:spacing w:val="-2"/>
        </w:rPr>
        <w:t xml:space="preserve"> </w:t>
      </w:r>
      <w:r w:rsidRPr="00386C9A">
        <w:t>Düzey</w:t>
      </w:r>
      <w:r w:rsidRPr="00564993">
        <w:t xml:space="preserve"> </w:t>
      </w:r>
      <w:r w:rsidRPr="00386C9A">
        <w:t>Başlık</w:t>
      </w:r>
      <w:r w:rsidRPr="00386C9A">
        <w:tab/>
        <w:t>26</w:t>
      </w:r>
    </w:p>
    <w:p w14:paraId="6148957E" w14:textId="77777777" w:rsidR="008F07ED" w:rsidRPr="00386C9A" w:rsidRDefault="008F07ED" w:rsidP="008F07ED">
      <w:pPr>
        <w:pStyle w:val="Balk1"/>
        <w:numPr>
          <w:ilvl w:val="1"/>
          <w:numId w:val="4"/>
        </w:numPr>
        <w:shd w:val="clear" w:color="auto" w:fill="FFFFFF" w:themeFill="background1"/>
        <w:tabs>
          <w:tab w:val="right" w:leader="dot" w:pos="9072"/>
        </w:tabs>
        <w:spacing w:before="257"/>
        <w:ind w:left="709" w:right="113" w:hanging="425"/>
      </w:pPr>
      <w:r w:rsidRPr="00386C9A">
        <w:t>İkinci</w:t>
      </w:r>
      <w:r w:rsidRPr="00564993">
        <w:t xml:space="preserve"> </w:t>
      </w:r>
      <w:r w:rsidRPr="00386C9A">
        <w:t>Düzey</w:t>
      </w:r>
      <w:r w:rsidRPr="00386C9A">
        <w:rPr>
          <w:spacing w:val="-2"/>
        </w:rPr>
        <w:t xml:space="preserve"> </w:t>
      </w:r>
      <w:r w:rsidRPr="00386C9A">
        <w:t>Başlık</w:t>
      </w:r>
      <w:r w:rsidRPr="00386C9A">
        <w:tab/>
        <w:t>29</w:t>
      </w:r>
    </w:p>
    <w:p w14:paraId="389BE78E" w14:textId="77777777" w:rsidR="008F07ED" w:rsidRPr="00386C9A" w:rsidRDefault="008F07ED" w:rsidP="008F07ED">
      <w:pPr>
        <w:pStyle w:val="Balk1"/>
        <w:numPr>
          <w:ilvl w:val="2"/>
          <w:numId w:val="4"/>
        </w:numPr>
        <w:shd w:val="clear" w:color="auto" w:fill="FFFFFF" w:themeFill="background1"/>
        <w:tabs>
          <w:tab w:val="right" w:leader="dot" w:pos="9072"/>
        </w:tabs>
        <w:spacing w:before="261"/>
        <w:ind w:left="1176" w:right="113" w:hanging="604"/>
      </w:pPr>
      <w:r w:rsidRPr="00386C9A">
        <w:t>Üçüncü</w:t>
      </w:r>
      <w:r w:rsidRPr="00386C9A">
        <w:rPr>
          <w:spacing w:val="-6"/>
        </w:rPr>
        <w:t xml:space="preserve"> </w:t>
      </w:r>
      <w:r w:rsidRPr="00386C9A">
        <w:t>düzey</w:t>
      </w:r>
      <w:r w:rsidRPr="00386C9A">
        <w:rPr>
          <w:spacing w:val="-1"/>
        </w:rPr>
        <w:t xml:space="preserve"> </w:t>
      </w:r>
      <w:r w:rsidRPr="00386C9A">
        <w:t>başlık</w:t>
      </w:r>
      <w:r w:rsidRPr="00386C9A">
        <w:tab/>
        <w:t>35</w:t>
      </w:r>
    </w:p>
    <w:p w14:paraId="500EF1D3" w14:textId="77777777" w:rsidR="008F07ED" w:rsidRPr="00386C9A" w:rsidRDefault="008F07ED" w:rsidP="008F07ED">
      <w:pPr>
        <w:pStyle w:val="Balk1"/>
        <w:numPr>
          <w:ilvl w:val="2"/>
          <w:numId w:val="4"/>
        </w:numPr>
        <w:shd w:val="clear" w:color="auto" w:fill="FFFFFF" w:themeFill="background1"/>
        <w:tabs>
          <w:tab w:val="right" w:leader="dot" w:pos="9072"/>
        </w:tabs>
        <w:spacing w:before="261"/>
        <w:ind w:left="1176" w:right="113" w:hanging="604"/>
      </w:pPr>
      <w:r w:rsidRPr="00386C9A">
        <w:t>Üçüncü</w:t>
      </w:r>
      <w:r w:rsidRPr="00386C9A">
        <w:rPr>
          <w:spacing w:val="-6"/>
        </w:rPr>
        <w:t xml:space="preserve"> </w:t>
      </w:r>
      <w:r w:rsidRPr="00386C9A">
        <w:t>düzey</w:t>
      </w:r>
      <w:r w:rsidRPr="00386C9A">
        <w:rPr>
          <w:spacing w:val="-1"/>
        </w:rPr>
        <w:t xml:space="preserve"> </w:t>
      </w:r>
      <w:r w:rsidRPr="00386C9A">
        <w:t>başlık</w:t>
      </w:r>
      <w:r w:rsidRPr="00386C9A">
        <w:tab/>
        <w:t>37</w:t>
      </w:r>
    </w:p>
    <w:p w14:paraId="6860112E" w14:textId="4B1EF239" w:rsidR="008F07ED" w:rsidRPr="00386C9A" w:rsidRDefault="00FA78AC" w:rsidP="008F07ED">
      <w:pPr>
        <w:pStyle w:val="Balk1"/>
        <w:numPr>
          <w:ilvl w:val="3"/>
          <w:numId w:val="4"/>
        </w:numPr>
        <w:shd w:val="clear" w:color="auto" w:fill="FFFFFF" w:themeFill="background1"/>
        <w:tabs>
          <w:tab w:val="right" w:leader="dot" w:pos="9072"/>
        </w:tabs>
        <w:spacing w:before="261"/>
        <w:ind w:left="1701" w:right="113"/>
      </w:pPr>
      <w:r>
        <w:t xml:space="preserve"> </w:t>
      </w:r>
      <w:r w:rsidR="008F07ED" w:rsidRPr="00386C9A">
        <w:t>Dördüncü</w:t>
      </w:r>
      <w:r w:rsidR="008F07ED" w:rsidRPr="00386C9A">
        <w:rPr>
          <w:spacing w:val="-3"/>
        </w:rPr>
        <w:t xml:space="preserve"> </w:t>
      </w:r>
      <w:r w:rsidR="008F07ED" w:rsidRPr="00386C9A">
        <w:t>düzey</w:t>
      </w:r>
      <w:r w:rsidR="008F07ED" w:rsidRPr="00386C9A">
        <w:rPr>
          <w:spacing w:val="-2"/>
        </w:rPr>
        <w:t xml:space="preserve"> </w:t>
      </w:r>
      <w:r w:rsidR="008F07ED" w:rsidRPr="00386C9A">
        <w:t>başlık</w:t>
      </w:r>
      <w:r w:rsidR="008F07ED" w:rsidRPr="00386C9A">
        <w:tab/>
        <w:t>39</w:t>
      </w:r>
    </w:p>
    <w:p w14:paraId="487FF045" w14:textId="77777777" w:rsidR="008F07ED" w:rsidRPr="00386C9A" w:rsidRDefault="008F07ED" w:rsidP="008F07ED">
      <w:pPr>
        <w:pStyle w:val="Balk1"/>
        <w:numPr>
          <w:ilvl w:val="2"/>
          <w:numId w:val="4"/>
        </w:numPr>
        <w:shd w:val="clear" w:color="auto" w:fill="FFFFFF" w:themeFill="background1"/>
        <w:tabs>
          <w:tab w:val="right" w:leader="dot" w:pos="9072"/>
        </w:tabs>
        <w:spacing w:before="261"/>
        <w:ind w:left="1176" w:right="113" w:hanging="604"/>
      </w:pPr>
      <w:r w:rsidRPr="00386C9A">
        <w:t>Üçüncü</w:t>
      </w:r>
      <w:r w:rsidRPr="00386C9A">
        <w:rPr>
          <w:spacing w:val="-6"/>
        </w:rPr>
        <w:t xml:space="preserve"> </w:t>
      </w:r>
      <w:r w:rsidRPr="00386C9A">
        <w:t>düzey</w:t>
      </w:r>
      <w:r w:rsidRPr="00386C9A">
        <w:rPr>
          <w:spacing w:val="-1"/>
        </w:rPr>
        <w:t xml:space="preserve"> </w:t>
      </w:r>
      <w:r w:rsidRPr="00386C9A">
        <w:t>başlık</w:t>
      </w:r>
      <w:r w:rsidRPr="00386C9A">
        <w:tab/>
        <w:t>40</w:t>
      </w:r>
    </w:p>
    <w:p w14:paraId="6F3169BF" w14:textId="77777777" w:rsidR="008F07ED" w:rsidRPr="00386C9A" w:rsidRDefault="008F07ED" w:rsidP="008F07ED">
      <w:pPr>
        <w:pStyle w:val="Balk1"/>
        <w:numPr>
          <w:ilvl w:val="0"/>
          <w:numId w:val="4"/>
        </w:numPr>
        <w:shd w:val="clear" w:color="auto" w:fill="FFFFFF" w:themeFill="background1"/>
        <w:tabs>
          <w:tab w:val="right" w:leader="dot" w:pos="9072"/>
        </w:tabs>
        <w:spacing w:before="257"/>
        <w:ind w:right="113"/>
      </w:pPr>
      <w:r w:rsidRPr="00386C9A">
        <w:t>BİRİNCİ</w:t>
      </w:r>
      <w:r w:rsidRPr="00386C9A">
        <w:rPr>
          <w:spacing w:val="-5"/>
        </w:rPr>
        <w:t xml:space="preserve"> </w:t>
      </w:r>
      <w:r w:rsidRPr="00386C9A">
        <w:t>DÜZEY</w:t>
      </w:r>
      <w:r w:rsidRPr="00386C9A">
        <w:rPr>
          <w:spacing w:val="-2"/>
        </w:rPr>
        <w:t xml:space="preserve"> </w:t>
      </w:r>
      <w:r w:rsidRPr="00386C9A">
        <w:t>BAŞLIK</w:t>
      </w:r>
      <w:r w:rsidRPr="00386C9A">
        <w:tab/>
        <w:t>45</w:t>
      </w:r>
    </w:p>
    <w:p w14:paraId="55B2A6B1" w14:textId="77777777" w:rsidR="008F07ED" w:rsidRPr="00386C9A" w:rsidRDefault="008F07ED" w:rsidP="008F07ED">
      <w:pPr>
        <w:pStyle w:val="Balk1"/>
        <w:numPr>
          <w:ilvl w:val="1"/>
          <w:numId w:val="4"/>
        </w:numPr>
        <w:shd w:val="clear" w:color="auto" w:fill="FFFFFF" w:themeFill="background1"/>
        <w:tabs>
          <w:tab w:val="right" w:leader="dot" w:pos="9072"/>
        </w:tabs>
        <w:spacing w:before="257"/>
        <w:ind w:left="709" w:right="113" w:hanging="425"/>
      </w:pPr>
      <w:r w:rsidRPr="00386C9A">
        <w:t>İkinci</w:t>
      </w:r>
      <w:r w:rsidRPr="00386C9A">
        <w:rPr>
          <w:spacing w:val="-2"/>
        </w:rPr>
        <w:t xml:space="preserve"> </w:t>
      </w:r>
      <w:r w:rsidRPr="00386C9A">
        <w:t>Düzey</w:t>
      </w:r>
      <w:r w:rsidRPr="00386C9A">
        <w:rPr>
          <w:spacing w:val="-2"/>
        </w:rPr>
        <w:t xml:space="preserve"> </w:t>
      </w:r>
      <w:r w:rsidRPr="00386C9A">
        <w:t>Başlık</w:t>
      </w:r>
      <w:r w:rsidRPr="00386C9A">
        <w:tab/>
        <w:t>46</w:t>
      </w:r>
    </w:p>
    <w:p w14:paraId="41B1BA21" w14:textId="77777777" w:rsidR="008F07ED" w:rsidRPr="00386C9A" w:rsidRDefault="008F07ED" w:rsidP="008F07ED">
      <w:pPr>
        <w:pStyle w:val="Balk1"/>
        <w:numPr>
          <w:ilvl w:val="2"/>
          <w:numId w:val="4"/>
        </w:numPr>
        <w:shd w:val="clear" w:color="auto" w:fill="FFFFFF" w:themeFill="background1"/>
        <w:tabs>
          <w:tab w:val="right" w:leader="dot" w:pos="9072"/>
        </w:tabs>
        <w:spacing w:before="261"/>
        <w:ind w:left="1176" w:right="113" w:hanging="604"/>
      </w:pPr>
      <w:r w:rsidRPr="00386C9A">
        <w:t>Üçüncü</w:t>
      </w:r>
      <w:r w:rsidRPr="00386C9A">
        <w:rPr>
          <w:spacing w:val="-6"/>
        </w:rPr>
        <w:t xml:space="preserve"> </w:t>
      </w:r>
      <w:r w:rsidRPr="00386C9A">
        <w:t>düzey</w:t>
      </w:r>
      <w:r w:rsidRPr="00386C9A">
        <w:rPr>
          <w:spacing w:val="-1"/>
        </w:rPr>
        <w:t xml:space="preserve"> </w:t>
      </w:r>
      <w:r w:rsidRPr="00386C9A">
        <w:t>başlık</w:t>
      </w:r>
      <w:r w:rsidRPr="00386C9A">
        <w:tab/>
        <w:t>46</w:t>
      </w:r>
    </w:p>
    <w:p w14:paraId="5A3E580E" w14:textId="77777777" w:rsidR="008F07ED" w:rsidRPr="00386C9A" w:rsidRDefault="008F07ED" w:rsidP="008F07ED">
      <w:pPr>
        <w:pStyle w:val="Balk1"/>
        <w:numPr>
          <w:ilvl w:val="1"/>
          <w:numId w:val="4"/>
        </w:numPr>
        <w:shd w:val="clear" w:color="auto" w:fill="FFFFFF" w:themeFill="background1"/>
        <w:tabs>
          <w:tab w:val="right" w:leader="dot" w:pos="9072"/>
        </w:tabs>
        <w:spacing w:before="257"/>
        <w:ind w:left="709" w:right="113" w:hanging="425"/>
      </w:pPr>
      <w:r w:rsidRPr="00386C9A">
        <w:t>İkinci</w:t>
      </w:r>
      <w:r w:rsidRPr="00386C9A">
        <w:rPr>
          <w:spacing w:val="-2"/>
        </w:rPr>
        <w:t xml:space="preserve"> </w:t>
      </w:r>
      <w:r w:rsidRPr="00386C9A">
        <w:t>Düzey</w:t>
      </w:r>
      <w:r w:rsidRPr="00386C9A">
        <w:rPr>
          <w:spacing w:val="-2"/>
        </w:rPr>
        <w:t xml:space="preserve"> </w:t>
      </w:r>
      <w:r w:rsidRPr="00386C9A">
        <w:t>Başlık</w:t>
      </w:r>
      <w:r w:rsidRPr="00386C9A">
        <w:tab/>
        <w:t>46</w:t>
      </w:r>
    </w:p>
    <w:p w14:paraId="24C509A6" w14:textId="77777777" w:rsidR="008F07ED" w:rsidRPr="00386C9A" w:rsidRDefault="008F07ED" w:rsidP="008F07ED">
      <w:pPr>
        <w:shd w:val="clear" w:color="auto" w:fill="FFFFFF" w:themeFill="background1"/>
        <w:ind w:right="113"/>
        <w:sectPr w:rsidR="008F07ED" w:rsidRPr="00386C9A" w:rsidSect="008F07ED">
          <w:pgSz w:w="11910" w:h="16840"/>
          <w:pgMar w:top="1417" w:right="1417" w:bottom="1417" w:left="1417" w:header="0" w:footer="1010" w:gutter="0"/>
          <w:cols w:space="708"/>
          <w:docGrid w:linePitch="299"/>
        </w:sectPr>
      </w:pPr>
    </w:p>
    <w:p w14:paraId="360FE2BF" w14:textId="77777777" w:rsidR="008F07ED" w:rsidRPr="00386C9A" w:rsidRDefault="008F07ED" w:rsidP="008F07ED">
      <w:pPr>
        <w:pStyle w:val="Balk1"/>
        <w:numPr>
          <w:ilvl w:val="2"/>
          <w:numId w:val="4"/>
        </w:numPr>
        <w:shd w:val="clear" w:color="auto" w:fill="FFFFFF" w:themeFill="background1"/>
        <w:tabs>
          <w:tab w:val="right" w:leader="dot" w:pos="9072"/>
        </w:tabs>
        <w:spacing w:before="261"/>
        <w:ind w:left="1176" w:right="113" w:hanging="604"/>
      </w:pPr>
      <w:r w:rsidRPr="00386C9A">
        <w:lastRenderedPageBreak/>
        <w:t>Üçüncü</w:t>
      </w:r>
      <w:r w:rsidRPr="00386C9A">
        <w:rPr>
          <w:spacing w:val="-3"/>
        </w:rPr>
        <w:t xml:space="preserve"> </w:t>
      </w:r>
      <w:r w:rsidRPr="00386C9A">
        <w:t>düzey</w:t>
      </w:r>
      <w:r w:rsidRPr="00386C9A">
        <w:rPr>
          <w:spacing w:val="2"/>
        </w:rPr>
        <w:t xml:space="preserve"> </w:t>
      </w:r>
      <w:r w:rsidRPr="00386C9A">
        <w:t>başlık</w:t>
      </w:r>
      <w:r w:rsidRPr="00386C9A">
        <w:tab/>
        <w:t>47</w:t>
      </w:r>
    </w:p>
    <w:p w14:paraId="1A7A9121" w14:textId="77777777" w:rsidR="008F07ED" w:rsidRPr="00386C9A" w:rsidRDefault="008F07ED" w:rsidP="008F07ED">
      <w:pPr>
        <w:pStyle w:val="Balk1"/>
        <w:numPr>
          <w:ilvl w:val="2"/>
          <w:numId w:val="4"/>
        </w:numPr>
        <w:shd w:val="clear" w:color="auto" w:fill="FFFFFF" w:themeFill="background1"/>
        <w:tabs>
          <w:tab w:val="right" w:leader="dot" w:pos="9072"/>
        </w:tabs>
        <w:spacing w:before="261"/>
        <w:ind w:left="1176" w:right="113" w:hanging="604"/>
      </w:pPr>
      <w:r w:rsidRPr="00386C9A">
        <w:t>Üçüncü</w:t>
      </w:r>
      <w:r w:rsidRPr="00386C9A">
        <w:rPr>
          <w:spacing w:val="-3"/>
        </w:rPr>
        <w:t xml:space="preserve"> </w:t>
      </w:r>
      <w:r w:rsidRPr="00386C9A">
        <w:t>düzey</w:t>
      </w:r>
      <w:r w:rsidRPr="00386C9A">
        <w:rPr>
          <w:spacing w:val="2"/>
        </w:rPr>
        <w:t xml:space="preserve"> </w:t>
      </w:r>
      <w:r w:rsidRPr="00386C9A">
        <w:t>başlık</w:t>
      </w:r>
      <w:r w:rsidRPr="00386C9A">
        <w:tab/>
        <w:t>49</w:t>
      </w:r>
    </w:p>
    <w:p w14:paraId="6B1E6D5C" w14:textId="011DDAF1" w:rsidR="008F07ED" w:rsidRPr="00386C9A" w:rsidRDefault="00FA78AC" w:rsidP="008F07ED">
      <w:pPr>
        <w:pStyle w:val="Balk1"/>
        <w:numPr>
          <w:ilvl w:val="3"/>
          <w:numId w:val="4"/>
        </w:numPr>
        <w:shd w:val="clear" w:color="auto" w:fill="FFFFFF" w:themeFill="background1"/>
        <w:tabs>
          <w:tab w:val="right" w:leader="dot" w:pos="9072"/>
        </w:tabs>
        <w:spacing w:before="261"/>
        <w:ind w:left="1701" w:right="113"/>
      </w:pPr>
      <w:r>
        <w:t xml:space="preserve"> </w:t>
      </w:r>
      <w:r w:rsidR="008F07ED" w:rsidRPr="00386C9A">
        <w:t>Dördüncü</w:t>
      </w:r>
      <w:r w:rsidR="008F07ED" w:rsidRPr="00386C9A">
        <w:rPr>
          <w:spacing w:val="1"/>
        </w:rPr>
        <w:t xml:space="preserve"> </w:t>
      </w:r>
      <w:r w:rsidR="008F07ED" w:rsidRPr="00386C9A">
        <w:t>düzey</w:t>
      </w:r>
      <w:r w:rsidR="008F07ED" w:rsidRPr="00386C9A">
        <w:rPr>
          <w:spacing w:val="2"/>
        </w:rPr>
        <w:t xml:space="preserve"> </w:t>
      </w:r>
      <w:r w:rsidR="008F07ED" w:rsidRPr="00386C9A">
        <w:t>başlık</w:t>
      </w:r>
      <w:r w:rsidR="008F07ED" w:rsidRPr="00386C9A">
        <w:tab/>
        <w:t>50</w:t>
      </w:r>
    </w:p>
    <w:p w14:paraId="0956627A" w14:textId="77777777" w:rsidR="008F07ED" w:rsidRPr="00386C9A" w:rsidRDefault="008F07ED" w:rsidP="008F07ED">
      <w:pPr>
        <w:pStyle w:val="Balk1"/>
        <w:numPr>
          <w:ilvl w:val="2"/>
          <w:numId w:val="4"/>
        </w:numPr>
        <w:shd w:val="clear" w:color="auto" w:fill="FFFFFF" w:themeFill="background1"/>
        <w:tabs>
          <w:tab w:val="right" w:leader="dot" w:pos="9072"/>
        </w:tabs>
        <w:spacing w:before="261"/>
        <w:ind w:left="1176" w:right="113" w:hanging="604"/>
      </w:pPr>
      <w:r w:rsidRPr="00386C9A">
        <w:t>Üçüncü</w:t>
      </w:r>
      <w:r w:rsidRPr="00386C9A">
        <w:rPr>
          <w:spacing w:val="-3"/>
        </w:rPr>
        <w:t xml:space="preserve"> </w:t>
      </w:r>
      <w:r w:rsidRPr="00386C9A">
        <w:t>düzey</w:t>
      </w:r>
      <w:r w:rsidRPr="00386C9A">
        <w:rPr>
          <w:spacing w:val="2"/>
        </w:rPr>
        <w:t xml:space="preserve"> </w:t>
      </w:r>
      <w:r w:rsidRPr="00386C9A">
        <w:t>başlık</w:t>
      </w:r>
      <w:r w:rsidRPr="00386C9A">
        <w:tab/>
        <w:t>51</w:t>
      </w:r>
    </w:p>
    <w:p w14:paraId="520CA621" w14:textId="77777777" w:rsidR="008F07ED" w:rsidRPr="00386C9A" w:rsidRDefault="008F07ED" w:rsidP="008F07ED">
      <w:pPr>
        <w:pStyle w:val="Balk1"/>
        <w:numPr>
          <w:ilvl w:val="0"/>
          <w:numId w:val="4"/>
        </w:numPr>
        <w:shd w:val="clear" w:color="auto" w:fill="FFFFFF" w:themeFill="background1"/>
        <w:tabs>
          <w:tab w:val="right" w:leader="dot" w:pos="9072"/>
        </w:tabs>
        <w:spacing w:before="257"/>
        <w:ind w:right="113"/>
      </w:pPr>
      <w:r w:rsidRPr="00386C9A">
        <w:t>BİRİNCİ</w:t>
      </w:r>
      <w:r w:rsidRPr="00386C9A">
        <w:rPr>
          <w:spacing w:val="-2"/>
        </w:rPr>
        <w:t xml:space="preserve"> </w:t>
      </w:r>
      <w:r w:rsidRPr="00386C9A">
        <w:t>DÜZEY</w:t>
      </w:r>
      <w:r w:rsidRPr="00386C9A">
        <w:rPr>
          <w:spacing w:val="1"/>
        </w:rPr>
        <w:t xml:space="preserve"> </w:t>
      </w:r>
      <w:r w:rsidRPr="00386C9A">
        <w:t>BAŞLIK</w:t>
      </w:r>
      <w:r w:rsidRPr="00386C9A">
        <w:tab/>
        <w:t>53</w:t>
      </w:r>
    </w:p>
    <w:p w14:paraId="4A4E2896" w14:textId="77777777" w:rsidR="008F07ED" w:rsidRPr="00386C9A" w:rsidRDefault="008F07ED" w:rsidP="008F07ED">
      <w:pPr>
        <w:pStyle w:val="Balk1"/>
        <w:numPr>
          <w:ilvl w:val="1"/>
          <w:numId w:val="4"/>
        </w:numPr>
        <w:shd w:val="clear" w:color="auto" w:fill="FFFFFF" w:themeFill="background1"/>
        <w:tabs>
          <w:tab w:val="right" w:leader="dot" w:pos="9072"/>
        </w:tabs>
        <w:spacing w:before="257"/>
        <w:ind w:left="709" w:right="113" w:hanging="425"/>
      </w:pPr>
      <w:r w:rsidRPr="00386C9A">
        <w:t>İkinci</w:t>
      </w:r>
      <w:r w:rsidRPr="00386C9A">
        <w:rPr>
          <w:spacing w:val="1"/>
        </w:rPr>
        <w:t xml:space="preserve"> </w:t>
      </w:r>
      <w:r w:rsidRPr="00386C9A">
        <w:t>Düzey</w:t>
      </w:r>
      <w:r w:rsidRPr="00386C9A">
        <w:rPr>
          <w:spacing w:val="2"/>
        </w:rPr>
        <w:t xml:space="preserve"> </w:t>
      </w:r>
      <w:r w:rsidRPr="00386C9A">
        <w:t>Başlık</w:t>
      </w:r>
      <w:r w:rsidRPr="00386C9A">
        <w:tab/>
        <w:t>55</w:t>
      </w:r>
    </w:p>
    <w:p w14:paraId="3377F236" w14:textId="77777777" w:rsidR="008F07ED" w:rsidRPr="00386C9A" w:rsidRDefault="008F07ED" w:rsidP="008F07ED">
      <w:pPr>
        <w:pStyle w:val="Balk1"/>
        <w:numPr>
          <w:ilvl w:val="2"/>
          <w:numId w:val="4"/>
        </w:numPr>
        <w:shd w:val="clear" w:color="auto" w:fill="FFFFFF" w:themeFill="background1"/>
        <w:tabs>
          <w:tab w:val="right" w:leader="dot" w:pos="9072"/>
        </w:tabs>
        <w:spacing w:before="261"/>
        <w:ind w:left="1176" w:right="113" w:hanging="604"/>
      </w:pPr>
      <w:r w:rsidRPr="00386C9A">
        <w:t>Üçüncü</w:t>
      </w:r>
      <w:r w:rsidRPr="00386C9A">
        <w:rPr>
          <w:spacing w:val="-3"/>
        </w:rPr>
        <w:t xml:space="preserve"> </w:t>
      </w:r>
      <w:r w:rsidRPr="00386C9A">
        <w:t>düzey</w:t>
      </w:r>
      <w:r w:rsidRPr="00386C9A">
        <w:rPr>
          <w:spacing w:val="2"/>
        </w:rPr>
        <w:t xml:space="preserve"> </w:t>
      </w:r>
      <w:r w:rsidRPr="00386C9A">
        <w:t>başlık</w:t>
      </w:r>
      <w:r w:rsidRPr="00386C9A">
        <w:tab/>
        <w:t>56</w:t>
      </w:r>
    </w:p>
    <w:p w14:paraId="1B93D4CA" w14:textId="7164F35B" w:rsidR="008F07ED" w:rsidRPr="00386C9A" w:rsidRDefault="00FA78AC" w:rsidP="008F07ED">
      <w:pPr>
        <w:pStyle w:val="Balk1"/>
        <w:numPr>
          <w:ilvl w:val="3"/>
          <w:numId w:val="4"/>
        </w:numPr>
        <w:shd w:val="clear" w:color="auto" w:fill="FFFFFF" w:themeFill="background1"/>
        <w:tabs>
          <w:tab w:val="right" w:leader="dot" w:pos="9072"/>
        </w:tabs>
        <w:spacing w:before="261"/>
        <w:ind w:left="1701" w:right="113"/>
      </w:pPr>
      <w:r>
        <w:t xml:space="preserve"> </w:t>
      </w:r>
      <w:r w:rsidR="008F07ED" w:rsidRPr="00386C9A">
        <w:t>Dördüncü</w:t>
      </w:r>
      <w:r w:rsidR="008F07ED" w:rsidRPr="00386C9A">
        <w:rPr>
          <w:spacing w:val="1"/>
        </w:rPr>
        <w:t xml:space="preserve"> </w:t>
      </w:r>
      <w:r w:rsidR="008F07ED" w:rsidRPr="00386C9A">
        <w:t>düzey</w:t>
      </w:r>
      <w:r w:rsidR="008F07ED" w:rsidRPr="00386C9A">
        <w:rPr>
          <w:spacing w:val="2"/>
        </w:rPr>
        <w:t xml:space="preserve"> </w:t>
      </w:r>
      <w:r w:rsidR="008F07ED" w:rsidRPr="00386C9A">
        <w:t>başlık</w:t>
      </w:r>
      <w:r w:rsidR="008F07ED" w:rsidRPr="00386C9A">
        <w:tab/>
        <w:t>56</w:t>
      </w:r>
    </w:p>
    <w:p w14:paraId="115714B0" w14:textId="48D8D443" w:rsidR="008F07ED" w:rsidRPr="00386C9A" w:rsidRDefault="00FA78AC" w:rsidP="008F07ED">
      <w:pPr>
        <w:pStyle w:val="Balk1"/>
        <w:numPr>
          <w:ilvl w:val="3"/>
          <w:numId w:val="4"/>
        </w:numPr>
        <w:shd w:val="clear" w:color="auto" w:fill="FFFFFF" w:themeFill="background1"/>
        <w:tabs>
          <w:tab w:val="right" w:leader="dot" w:pos="9072"/>
        </w:tabs>
        <w:spacing w:before="261"/>
        <w:ind w:left="1701" w:right="113"/>
      </w:pPr>
      <w:r>
        <w:t xml:space="preserve"> </w:t>
      </w:r>
      <w:r w:rsidR="008F07ED" w:rsidRPr="00386C9A">
        <w:t>Dördüncü</w:t>
      </w:r>
      <w:r w:rsidR="008F07ED" w:rsidRPr="00386C9A">
        <w:rPr>
          <w:spacing w:val="1"/>
        </w:rPr>
        <w:t xml:space="preserve"> </w:t>
      </w:r>
      <w:r w:rsidR="008F07ED" w:rsidRPr="00386C9A">
        <w:t>düzey</w:t>
      </w:r>
      <w:r w:rsidR="008F07ED" w:rsidRPr="00386C9A">
        <w:rPr>
          <w:spacing w:val="2"/>
        </w:rPr>
        <w:t xml:space="preserve"> </w:t>
      </w:r>
      <w:r w:rsidR="008F07ED" w:rsidRPr="00386C9A">
        <w:t>başlık</w:t>
      </w:r>
      <w:r w:rsidR="008F07ED" w:rsidRPr="00386C9A">
        <w:tab/>
        <w:t>57</w:t>
      </w:r>
    </w:p>
    <w:p w14:paraId="54C16C78" w14:textId="77777777" w:rsidR="008F07ED" w:rsidRPr="00386C9A" w:rsidRDefault="008F07ED" w:rsidP="008F07ED">
      <w:pPr>
        <w:pStyle w:val="Balk1"/>
        <w:numPr>
          <w:ilvl w:val="1"/>
          <w:numId w:val="4"/>
        </w:numPr>
        <w:shd w:val="clear" w:color="auto" w:fill="FFFFFF" w:themeFill="background1"/>
        <w:tabs>
          <w:tab w:val="right" w:leader="dot" w:pos="9072"/>
        </w:tabs>
        <w:spacing w:before="257"/>
        <w:ind w:left="709" w:right="113" w:hanging="425"/>
      </w:pPr>
      <w:r w:rsidRPr="00386C9A">
        <w:t>İkinci</w:t>
      </w:r>
      <w:r w:rsidRPr="00386C9A">
        <w:rPr>
          <w:spacing w:val="1"/>
        </w:rPr>
        <w:t xml:space="preserve"> </w:t>
      </w:r>
      <w:r w:rsidRPr="00386C9A">
        <w:t>Düzey</w:t>
      </w:r>
      <w:r w:rsidRPr="00386C9A">
        <w:rPr>
          <w:spacing w:val="2"/>
        </w:rPr>
        <w:t xml:space="preserve"> </w:t>
      </w:r>
      <w:r w:rsidRPr="00386C9A">
        <w:t>Başlık</w:t>
      </w:r>
      <w:r w:rsidRPr="00386C9A">
        <w:tab/>
        <w:t>60</w:t>
      </w:r>
    </w:p>
    <w:p w14:paraId="1B6B0AD7" w14:textId="77777777" w:rsidR="008F07ED" w:rsidRPr="00386C9A" w:rsidRDefault="008F07ED" w:rsidP="008F07ED">
      <w:pPr>
        <w:pStyle w:val="Balk1"/>
        <w:numPr>
          <w:ilvl w:val="2"/>
          <w:numId w:val="4"/>
        </w:numPr>
        <w:shd w:val="clear" w:color="auto" w:fill="FFFFFF" w:themeFill="background1"/>
        <w:tabs>
          <w:tab w:val="right" w:leader="dot" w:pos="9072"/>
        </w:tabs>
        <w:spacing w:before="261"/>
        <w:ind w:left="1176" w:right="113" w:hanging="604"/>
      </w:pPr>
      <w:r w:rsidRPr="00386C9A">
        <w:t>Üçüncü</w:t>
      </w:r>
      <w:r w:rsidRPr="00386C9A">
        <w:rPr>
          <w:spacing w:val="-3"/>
        </w:rPr>
        <w:t xml:space="preserve"> </w:t>
      </w:r>
      <w:r w:rsidRPr="00386C9A">
        <w:t>düzey</w:t>
      </w:r>
      <w:r w:rsidRPr="00386C9A">
        <w:rPr>
          <w:spacing w:val="2"/>
        </w:rPr>
        <w:t xml:space="preserve"> </w:t>
      </w:r>
      <w:r w:rsidRPr="00386C9A">
        <w:t>başlık</w:t>
      </w:r>
      <w:r w:rsidRPr="00386C9A">
        <w:tab/>
        <w:t>60</w:t>
      </w:r>
    </w:p>
    <w:p w14:paraId="748BAC60" w14:textId="77777777" w:rsidR="008F07ED" w:rsidRPr="00386C9A" w:rsidRDefault="008F07ED" w:rsidP="008F07ED">
      <w:pPr>
        <w:pStyle w:val="Balk1"/>
        <w:numPr>
          <w:ilvl w:val="0"/>
          <w:numId w:val="4"/>
        </w:numPr>
        <w:shd w:val="clear" w:color="auto" w:fill="FFFFFF" w:themeFill="background1"/>
        <w:tabs>
          <w:tab w:val="right" w:leader="dot" w:pos="9072"/>
        </w:tabs>
        <w:spacing w:before="257"/>
        <w:ind w:right="113"/>
      </w:pPr>
      <w:r w:rsidRPr="00386C9A">
        <w:t>SONUÇLAR</w:t>
      </w:r>
      <w:r w:rsidRPr="00386C9A">
        <w:rPr>
          <w:spacing w:val="4"/>
        </w:rPr>
        <w:t xml:space="preserve"> </w:t>
      </w:r>
      <w:r w:rsidRPr="00386C9A">
        <w:t>VE</w:t>
      </w:r>
      <w:r w:rsidRPr="00386C9A">
        <w:rPr>
          <w:spacing w:val="-1"/>
        </w:rPr>
        <w:t xml:space="preserve"> </w:t>
      </w:r>
      <w:r w:rsidRPr="00386C9A">
        <w:t>ÖNERİLER</w:t>
      </w:r>
      <w:r w:rsidRPr="00386C9A">
        <w:tab/>
        <w:t>70</w:t>
      </w:r>
    </w:p>
    <w:p w14:paraId="2D60C9A6" w14:textId="77777777" w:rsidR="008F07ED" w:rsidRDefault="008F07ED" w:rsidP="008939CB">
      <w:pPr>
        <w:pStyle w:val="Balk1"/>
        <w:shd w:val="clear" w:color="auto" w:fill="FFFFFF" w:themeFill="background1"/>
        <w:tabs>
          <w:tab w:val="right" w:leader="dot" w:pos="9072"/>
        </w:tabs>
        <w:spacing w:before="257"/>
        <w:ind w:left="360" w:right="113"/>
      </w:pPr>
      <w:r w:rsidRPr="00386C9A">
        <w:t>KAYNAKÇA</w:t>
      </w:r>
      <w:r w:rsidRPr="00386C9A">
        <w:tab/>
        <w:t>83</w:t>
      </w:r>
    </w:p>
    <w:p w14:paraId="2E983F3F" w14:textId="5219400A" w:rsidR="008939CB" w:rsidRDefault="008939CB" w:rsidP="008939CB">
      <w:pPr>
        <w:pStyle w:val="Balk1"/>
        <w:shd w:val="clear" w:color="auto" w:fill="FFFFFF" w:themeFill="background1"/>
        <w:tabs>
          <w:tab w:val="right" w:leader="dot" w:pos="9072"/>
        </w:tabs>
        <w:spacing w:before="257"/>
        <w:ind w:left="360" w:right="113"/>
      </w:pPr>
      <w:r>
        <w:t>EKLER</w:t>
      </w:r>
      <w:r w:rsidR="00833838">
        <w:t xml:space="preserve"> </w:t>
      </w:r>
      <w:r w:rsidR="00833838" w:rsidRPr="00833838">
        <w:rPr>
          <w:b w:val="0"/>
        </w:rPr>
        <w:t>(varsa)</w:t>
      </w:r>
      <w:r>
        <w:tab/>
        <w:t>90</w:t>
      </w:r>
    </w:p>
    <w:p w14:paraId="65F5DFD0" w14:textId="77777777" w:rsidR="008C5094" w:rsidRDefault="008C5094" w:rsidP="008939CB">
      <w:pPr>
        <w:pStyle w:val="Balk1"/>
        <w:shd w:val="clear" w:color="auto" w:fill="FFFFFF" w:themeFill="background1"/>
        <w:tabs>
          <w:tab w:val="right" w:leader="dot" w:pos="9072"/>
        </w:tabs>
        <w:spacing w:before="257"/>
        <w:ind w:left="360" w:right="113"/>
      </w:pPr>
    </w:p>
    <w:p w14:paraId="24981B83" w14:textId="77777777" w:rsidR="008C5094" w:rsidRDefault="008C5094" w:rsidP="008939CB">
      <w:pPr>
        <w:pStyle w:val="Balk1"/>
        <w:shd w:val="clear" w:color="auto" w:fill="FFFFFF" w:themeFill="background1"/>
        <w:tabs>
          <w:tab w:val="right" w:leader="dot" w:pos="9072"/>
        </w:tabs>
        <w:spacing w:before="257"/>
        <w:ind w:left="360" w:right="113"/>
      </w:pPr>
    </w:p>
    <w:p w14:paraId="7A64281C" w14:textId="77777777" w:rsidR="008C5094" w:rsidRDefault="008C5094" w:rsidP="008939CB">
      <w:pPr>
        <w:pStyle w:val="Balk1"/>
        <w:shd w:val="clear" w:color="auto" w:fill="FFFFFF" w:themeFill="background1"/>
        <w:tabs>
          <w:tab w:val="right" w:leader="dot" w:pos="9072"/>
        </w:tabs>
        <w:spacing w:before="257"/>
        <w:ind w:left="360" w:right="113"/>
      </w:pPr>
    </w:p>
    <w:p w14:paraId="6F63AADD" w14:textId="77777777" w:rsidR="008C5094" w:rsidRDefault="008C5094" w:rsidP="008939CB">
      <w:pPr>
        <w:pStyle w:val="Balk1"/>
        <w:shd w:val="clear" w:color="auto" w:fill="FFFFFF" w:themeFill="background1"/>
        <w:tabs>
          <w:tab w:val="right" w:leader="dot" w:pos="9072"/>
        </w:tabs>
        <w:spacing w:before="257"/>
        <w:ind w:left="360" w:right="113"/>
      </w:pPr>
    </w:p>
    <w:p w14:paraId="5D9EC151" w14:textId="77777777" w:rsidR="008C5094" w:rsidRDefault="008C5094" w:rsidP="008939CB">
      <w:pPr>
        <w:pStyle w:val="Balk1"/>
        <w:shd w:val="clear" w:color="auto" w:fill="FFFFFF" w:themeFill="background1"/>
        <w:tabs>
          <w:tab w:val="right" w:leader="dot" w:pos="9072"/>
        </w:tabs>
        <w:spacing w:before="257"/>
        <w:ind w:left="360" w:right="113"/>
      </w:pPr>
    </w:p>
    <w:p w14:paraId="2E6B22F5" w14:textId="77777777" w:rsidR="008C5094" w:rsidRDefault="008C5094" w:rsidP="008939CB">
      <w:pPr>
        <w:pStyle w:val="Balk1"/>
        <w:shd w:val="clear" w:color="auto" w:fill="FFFFFF" w:themeFill="background1"/>
        <w:tabs>
          <w:tab w:val="right" w:leader="dot" w:pos="9072"/>
        </w:tabs>
        <w:spacing w:before="257"/>
        <w:ind w:left="360" w:right="113"/>
      </w:pPr>
    </w:p>
    <w:p w14:paraId="5F28E55F" w14:textId="77777777" w:rsidR="008C5094" w:rsidRDefault="008C5094" w:rsidP="008939CB">
      <w:pPr>
        <w:pStyle w:val="Balk1"/>
        <w:shd w:val="clear" w:color="auto" w:fill="FFFFFF" w:themeFill="background1"/>
        <w:tabs>
          <w:tab w:val="right" w:leader="dot" w:pos="9072"/>
        </w:tabs>
        <w:spacing w:before="257"/>
        <w:ind w:left="360" w:right="113"/>
      </w:pPr>
    </w:p>
    <w:p w14:paraId="3EF45B95" w14:textId="77777777" w:rsidR="008C5094" w:rsidRDefault="008C5094" w:rsidP="008939CB">
      <w:pPr>
        <w:pStyle w:val="Balk1"/>
        <w:shd w:val="clear" w:color="auto" w:fill="FFFFFF" w:themeFill="background1"/>
        <w:tabs>
          <w:tab w:val="right" w:leader="dot" w:pos="9072"/>
        </w:tabs>
        <w:spacing w:before="257"/>
        <w:ind w:left="360" w:right="113"/>
      </w:pPr>
    </w:p>
    <w:p w14:paraId="3F6A3673" w14:textId="77777777" w:rsidR="008C5094" w:rsidRDefault="008C5094" w:rsidP="008939CB">
      <w:pPr>
        <w:pStyle w:val="Balk1"/>
        <w:shd w:val="clear" w:color="auto" w:fill="FFFFFF" w:themeFill="background1"/>
        <w:tabs>
          <w:tab w:val="right" w:leader="dot" w:pos="9072"/>
        </w:tabs>
        <w:spacing w:before="257"/>
        <w:ind w:left="360" w:right="113"/>
      </w:pPr>
    </w:p>
    <w:p w14:paraId="68B7B304" w14:textId="77777777" w:rsidR="008C5094" w:rsidRDefault="008C5094" w:rsidP="008939CB">
      <w:pPr>
        <w:pStyle w:val="Balk1"/>
        <w:shd w:val="clear" w:color="auto" w:fill="FFFFFF" w:themeFill="background1"/>
        <w:tabs>
          <w:tab w:val="right" w:leader="dot" w:pos="9072"/>
        </w:tabs>
        <w:spacing w:before="257"/>
        <w:ind w:left="360" w:right="113"/>
      </w:pPr>
    </w:p>
    <w:p w14:paraId="6A5B871A" w14:textId="77777777" w:rsidR="008C5094" w:rsidRDefault="008C5094" w:rsidP="008939CB">
      <w:pPr>
        <w:pStyle w:val="Balk1"/>
        <w:shd w:val="clear" w:color="auto" w:fill="FFFFFF" w:themeFill="background1"/>
        <w:tabs>
          <w:tab w:val="right" w:leader="dot" w:pos="9072"/>
        </w:tabs>
        <w:spacing w:before="257"/>
        <w:ind w:left="360" w:right="113"/>
      </w:pPr>
    </w:p>
    <w:p w14:paraId="545AEACD" w14:textId="77777777" w:rsidR="008C5094" w:rsidRDefault="008C5094" w:rsidP="008939CB">
      <w:pPr>
        <w:pStyle w:val="Balk1"/>
        <w:shd w:val="clear" w:color="auto" w:fill="FFFFFF" w:themeFill="background1"/>
        <w:tabs>
          <w:tab w:val="right" w:leader="dot" w:pos="9072"/>
        </w:tabs>
        <w:spacing w:before="257"/>
        <w:ind w:left="360" w:right="113"/>
      </w:pPr>
    </w:p>
    <w:p w14:paraId="06D934B2" w14:textId="695C6F1D" w:rsidR="008C5094" w:rsidRDefault="008C5094" w:rsidP="008C5094">
      <w:pPr>
        <w:shd w:val="clear" w:color="auto" w:fill="FFFFFF" w:themeFill="background1"/>
        <w:spacing w:before="90"/>
        <w:ind w:right="116"/>
        <w:rPr>
          <w:b/>
          <w:sz w:val="24"/>
        </w:rPr>
      </w:pPr>
      <w:r>
        <w:rPr>
          <w:b/>
          <w:sz w:val="24"/>
        </w:rPr>
        <w:lastRenderedPageBreak/>
        <w:t>EK-6</w:t>
      </w:r>
      <w:r w:rsidRPr="008C5094">
        <w:rPr>
          <w:b/>
          <w:sz w:val="24"/>
        </w:rPr>
        <w:t>: İÇİNDEKİLER</w:t>
      </w:r>
      <w:r w:rsidR="00B62D23">
        <w:rPr>
          <w:b/>
          <w:sz w:val="24"/>
        </w:rPr>
        <w:t xml:space="preserve"> (FORMAT-2</w:t>
      </w:r>
      <w:r w:rsidR="00B62D23" w:rsidRPr="00B62D23">
        <w:rPr>
          <w:b/>
          <w:sz w:val="24"/>
        </w:rPr>
        <w:t>)</w:t>
      </w:r>
    </w:p>
    <w:p w14:paraId="429F0A94" w14:textId="77777777" w:rsidR="008C5094" w:rsidRPr="00386C9A" w:rsidRDefault="008C5094" w:rsidP="008C5094">
      <w:pPr>
        <w:shd w:val="clear" w:color="auto" w:fill="FFFFFF" w:themeFill="background1"/>
        <w:spacing w:before="90"/>
        <w:ind w:right="116"/>
        <w:jc w:val="center"/>
        <w:rPr>
          <w:b/>
          <w:sz w:val="24"/>
        </w:rPr>
      </w:pPr>
      <w:r w:rsidRPr="00386C9A">
        <w:rPr>
          <w:b/>
          <w:sz w:val="24"/>
        </w:rPr>
        <w:t>İÇİNDEKİLER</w:t>
      </w:r>
    </w:p>
    <w:p w14:paraId="6A65B43E" w14:textId="77777777" w:rsidR="008C5094" w:rsidRPr="00386C9A" w:rsidRDefault="008C5094" w:rsidP="008C5094">
      <w:pPr>
        <w:pStyle w:val="GvdeMetni"/>
        <w:shd w:val="clear" w:color="auto" w:fill="FFFFFF" w:themeFill="background1"/>
        <w:ind w:right="116"/>
        <w:rPr>
          <w:b/>
          <w:sz w:val="15"/>
        </w:rPr>
      </w:pPr>
    </w:p>
    <w:p w14:paraId="5AC09E9D" w14:textId="77777777" w:rsidR="008C5094" w:rsidRDefault="008C5094" w:rsidP="008C5094">
      <w:pPr>
        <w:pStyle w:val="Balk1"/>
        <w:shd w:val="clear" w:color="auto" w:fill="FFFFFF" w:themeFill="background1"/>
        <w:spacing w:before="90" w:line="463" w:lineRule="auto"/>
        <w:ind w:left="0" w:right="4"/>
        <w:jc w:val="right"/>
      </w:pPr>
      <w:r w:rsidRPr="00386C9A">
        <w:t>Sayfa</w:t>
      </w:r>
    </w:p>
    <w:p w14:paraId="2A91E30D" w14:textId="77777777" w:rsidR="008C5094" w:rsidRPr="00386C9A" w:rsidRDefault="008C5094" w:rsidP="008C5094">
      <w:pPr>
        <w:pStyle w:val="Balk1"/>
        <w:shd w:val="clear" w:color="auto" w:fill="FFFFFF" w:themeFill="background1"/>
        <w:tabs>
          <w:tab w:val="right" w:leader="dot" w:pos="9072"/>
        </w:tabs>
        <w:spacing w:before="90" w:line="463" w:lineRule="auto"/>
        <w:ind w:left="0" w:right="113"/>
      </w:pPr>
      <w:r w:rsidRPr="00386C9A">
        <w:t>ÖN</w:t>
      </w:r>
      <w:r w:rsidRPr="00386C9A">
        <w:rPr>
          <w:spacing w:val="2"/>
        </w:rPr>
        <w:t xml:space="preserve"> </w:t>
      </w:r>
      <w:r w:rsidRPr="00386C9A">
        <w:t>SÖZ</w:t>
      </w:r>
      <w:r>
        <w:tab/>
      </w:r>
      <w:r w:rsidRPr="00386C9A">
        <w:t>i</w:t>
      </w:r>
    </w:p>
    <w:p w14:paraId="39C0206C" w14:textId="77777777" w:rsidR="008C5094" w:rsidRPr="00386C9A" w:rsidRDefault="008C5094" w:rsidP="008C5094">
      <w:pPr>
        <w:pStyle w:val="Balk1"/>
        <w:shd w:val="clear" w:color="auto" w:fill="FFFFFF" w:themeFill="background1"/>
        <w:tabs>
          <w:tab w:val="right" w:leader="dot" w:pos="9072"/>
        </w:tabs>
        <w:spacing w:before="0"/>
        <w:ind w:left="0" w:right="113"/>
      </w:pPr>
      <w:r w:rsidRPr="00386C9A">
        <w:t>ÖZET</w:t>
      </w:r>
      <w:r w:rsidRPr="00386C9A">
        <w:tab/>
        <w:t>ii</w:t>
      </w:r>
    </w:p>
    <w:p w14:paraId="1AA899A4" w14:textId="77777777" w:rsidR="008C5094" w:rsidRPr="00386C9A" w:rsidRDefault="008C5094" w:rsidP="008C5094">
      <w:pPr>
        <w:pStyle w:val="Balk1"/>
        <w:shd w:val="clear" w:color="auto" w:fill="FFFFFF" w:themeFill="background1"/>
        <w:tabs>
          <w:tab w:val="right" w:leader="dot" w:pos="9072"/>
        </w:tabs>
        <w:spacing w:before="258"/>
        <w:ind w:left="0" w:right="113"/>
      </w:pPr>
      <w:r w:rsidRPr="00386C9A">
        <w:t>ABSTRACT</w:t>
      </w:r>
      <w:r w:rsidRPr="00386C9A">
        <w:tab/>
        <w:t>iii</w:t>
      </w:r>
    </w:p>
    <w:p w14:paraId="511AEA37" w14:textId="77777777" w:rsidR="008C5094" w:rsidRPr="00386C9A" w:rsidRDefault="008C5094" w:rsidP="008C5094">
      <w:pPr>
        <w:pStyle w:val="Balk1"/>
        <w:shd w:val="clear" w:color="auto" w:fill="FFFFFF" w:themeFill="background1"/>
        <w:tabs>
          <w:tab w:val="right" w:leader="dot" w:pos="9072"/>
        </w:tabs>
        <w:spacing w:before="261"/>
        <w:ind w:left="0" w:right="113"/>
      </w:pPr>
      <w:r w:rsidRPr="00386C9A">
        <w:t>İÇİNDEKİLER</w:t>
      </w:r>
      <w:r w:rsidRPr="00386C9A">
        <w:tab/>
        <w:t>iv</w:t>
      </w:r>
    </w:p>
    <w:p w14:paraId="10981E52" w14:textId="77777777" w:rsidR="008C5094" w:rsidRPr="00386C9A" w:rsidRDefault="008C5094" w:rsidP="008C5094">
      <w:pPr>
        <w:pStyle w:val="Balk1"/>
        <w:shd w:val="clear" w:color="auto" w:fill="FFFFFF" w:themeFill="background1"/>
        <w:tabs>
          <w:tab w:val="right" w:leader="dot" w:pos="9072"/>
        </w:tabs>
        <w:spacing w:before="257"/>
        <w:ind w:left="0" w:right="113"/>
      </w:pPr>
      <w:r w:rsidRPr="00386C9A">
        <w:t>TABLOLAR</w:t>
      </w:r>
      <w:r w:rsidRPr="00386C9A">
        <w:rPr>
          <w:spacing w:val="-3"/>
        </w:rPr>
        <w:t xml:space="preserve"> </w:t>
      </w:r>
      <w:r w:rsidRPr="00386C9A">
        <w:t>LİSTESİ</w:t>
      </w:r>
      <w:r w:rsidRPr="00386C9A">
        <w:tab/>
        <w:t>ix</w:t>
      </w:r>
    </w:p>
    <w:p w14:paraId="36CFD734" w14:textId="77777777" w:rsidR="008C5094" w:rsidRPr="00386C9A" w:rsidRDefault="008C5094" w:rsidP="008C5094">
      <w:pPr>
        <w:pStyle w:val="Balk1"/>
        <w:shd w:val="clear" w:color="auto" w:fill="FFFFFF" w:themeFill="background1"/>
        <w:tabs>
          <w:tab w:val="right" w:leader="dot" w:pos="9072"/>
        </w:tabs>
        <w:spacing w:before="257"/>
        <w:ind w:left="0" w:right="113"/>
      </w:pPr>
      <w:r w:rsidRPr="00386C9A">
        <w:t>ŞEKİLLER</w:t>
      </w:r>
      <w:r w:rsidRPr="00386C9A">
        <w:rPr>
          <w:spacing w:val="-3"/>
        </w:rPr>
        <w:t xml:space="preserve"> </w:t>
      </w:r>
      <w:r w:rsidRPr="00386C9A">
        <w:t>LİSTESİ</w:t>
      </w:r>
      <w:r w:rsidRPr="00386C9A">
        <w:tab/>
        <w:t>x</w:t>
      </w:r>
    </w:p>
    <w:p w14:paraId="5E7FAE32" w14:textId="77777777" w:rsidR="008C5094" w:rsidRPr="00386C9A" w:rsidRDefault="008C5094" w:rsidP="008C5094">
      <w:pPr>
        <w:pStyle w:val="Balk1"/>
        <w:shd w:val="clear" w:color="auto" w:fill="FFFFFF" w:themeFill="background1"/>
        <w:tabs>
          <w:tab w:val="right" w:leader="dot" w:pos="9072"/>
        </w:tabs>
        <w:spacing w:before="262"/>
        <w:ind w:left="0" w:right="113"/>
      </w:pPr>
      <w:r w:rsidRPr="00386C9A">
        <w:t>KISALTMALAR VE SİMGELER LİSTESİ</w:t>
      </w:r>
      <w:r w:rsidRPr="00386C9A">
        <w:tab/>
        <w:t>xii</w:t>
      </w:r>
    </w:p>
    <w:p w14:paraId="634A98DE" w14:textId="5AABC97E" w:rsidR="008C5094" w:rsidRDefault="008C5094" w:rsidP="008C5094">
      <w:pPr>
        <w:pStyle w:val="Balk1"/>
        <w:shd w:val="clear" w:color="auto" w:fill="FFFFFF" w:themeFill="background1"/>
        <w:tabs>
          <w:tab w:val="right" w:leader="dot" w:pos="9072"/>
        </w:tabs>
        <w:spacing w:before="257"/>
        <w:ind w:left="0" w:right="113"/>
      </w:pPr>
      <w:r w:rsidRPr="00386C9A">
        <w:t>GİRİŞ</w:t>
      </w:r>
      <w:r w:rsidRPr="00386C9A">
        <w:tab/>
        <w:t>1</w:t>
      </w:r>
    </w:p>
    <w:p w14:paraId="0B5DD658" w14:textId="2B8BA570" w:rsidR="00B62D23" w:rsidRDefault="00B62D23" w:rsidP="00B62D23">
      <w:pPr>
        <w:pStyle w:val="Balk1"/>
        <w:shd w:val="clear" w:color="auto" w:fill="FFFFFF" w:themeFill="background1"/>
        <w:tabs>
          <w:tab w:val="right" w:leader="dot" w:pos="9072"/>
        </w:tabs>
        <w:spacing w:before="257"/>
        <w:ind w:left="0" w:right="113"/>
        <w:jc w:val="center"/>
      </w:pPr>
      <w:r>
        <w:t>BİRİNCİ BÖLÜM</w:t>
      </w:r>
    </w:p>
    <w:p w14:paraId="29F4B334" w14:textId="27568178" w:rsidR="00B62D23" w:rsidRDefault="00B62D23" w:rsidP="00B62D23">
      <w:pPr>
        <w:pStyle w:val="Balk1"/>
        <w:shd w:val="clear" w:color="auto" w:fill="FFFFFF" w:themeFill="background1"/>
        <w:tabs>
          <w:tab w:val="right" w:leader="dot" w:pos="9072"/>
        </w:tabs>
        <w:spacing w:before="257"/>
        <w:ind w:left="0" w:right="113"/>
        <w:jc w:val="center"/>
      </w:pPr>
      <w:r>
        <w:t>BÖLÜM ADI</w:t>
      </w:r>
    </w:p>
    <w:p w14:paraId="325350FC" w14:textId="695249A4" w:rsidR="00B62D23" w:rsidRPr="00B62D23" w:rsidRDefault="005A3291" w:rsidP="00B62D23">
      <w:pPr>
        <w:pStyle w:val="Balk1"/>
        <w:numPr>
          <w:ilvl w:val="0"/>
          <w:numId w:val="12"/>
        </w:numPr>
        <w:shd w:val="clear" w:color="auto" w:fill="FFFFFF" w:themeFill="background1"/>
        <w:tabs>
          <w:tab w:val="right" w:leader="dot" w:pos="9072"/>
        </w:tabs>
        <w:spacing w:before="257"/>
        <w:ind w:left="567" w:right="113" w:hanging="357"/>
        <w:rPr>
          <w:b w:val="0"/>
        </w:rPr>
      </w:pPr>
      <w:r>
        <w:rPr>
          <w:b w:val="0"/>
        </w:rPr>
        <w:t>Birinci Düzey Başlık</w:t>
      </w:r>
      <w:r>
        <w:rPr>
          <w:b w:val="0"/>
        </w:rPr>
        <w:tab/>
        <w:t>2</w:t>
      </w:r>
    </w:p>
    <w:p w14:paraId="3FD75B49" w14:textId="727CF556" w:rsidR="008C5094" w:rsidRPr="00B62D23" w:rsidRDefault="00B62D23" w:rsidP="00B62D23">
      <w:pPr>
        <w:pStyle w:val="Balk1"/>
        <w:numPr>
          <w:ilvl w:val="1"/>
          <w:numId w:val="12"/>
        </w:numPr>
        <w:shd w:val="clear" w:color="auto" w:fill="FFFFFF" w:themeFill="background1"/>
        <w:tabs>
          <w:tab w:val="right" w:leader="dot" w:pos="9072"/>
        </w:tabs>
        <w:spacing w:before="257"/>
        <w:ind w:left="851" w:right="113"/>
        <w:rPr>
          <w:b w:val="0"/>
        </w:rPr>
      </w:pPr>
      <w:r w:rsidRPr="00B62D23">
        <w:rPr>
          <w:b w:val="0"/>
        </w:rPr>
        <w:t xml:space="preserve"> </w:t>
      </w:r>
      <w:r w:rsidR="008C5094" w:rsidRPr="00B62D23">
        <w:rPr>
          <w:b w:val="0"/>
        </w:rPr>
        <w:t>İkinci</w:t>
      </w:r>
      <w:r w:rsidR="008C5094" w:rsidRPr="00B62D23">
        <w:rPr>
          <w:b w:val="0"/>
          <w:spacing w:val="-2"/>
        </w:rPr>
        <w:t xml:space="preserve"> </w:t>
      </w:r>
      <w:r w:rsidR="008C5094" w:rsidRPr="00B62D23">
        <w:rPr>
          <w:b w:val="0"/>
        </w:rPr>
        <w:t>Düzey</w:t>
      </w:r>
      <w:r w:rsidR="008C5094" w:rsidRPr="00B62D23">
        <w:rPr>
          <w:b w:val="0"/>
          <w:spacing w:val="-2"/>
        </w:rPr>
        <w:t xml:space="preserve"> </w:t>
      </w:r>
      <w:r w:rsidR="005A3291">
        <w:rPr>
          <w:b w:val="0"/>
        </w:rPr>
        <w:t>Başlık</w:t>
      </w:r>
      <w:r w:rsidR="005A3291">
        <w:rPr>
          <w:b w:val="0"/>
        </w:rPr>
        <w:tab/>
        <w:t>3</w:t>
      </w:r>
    </w:p>
    <w:p w14:paraId="43D5C2CE" w14:textId="1BFC85E2" w:rsidR="008C5094" w:rsidRPr="00B62D23" w:rsidRDefault="00B62D23" w:rsidP="00B62D23">
      <w:pPr>
        <w:pStyle w:val="Balk1"/>
        <w:numPr>
          <w:ilvl w:val="2"/>
          <w:numId w:val="12"/>
        </w:numPr>
        <w:shd w:val="clear" w:color="auto" w:fill="FFFFFF" w:themeFill="background1"/>
        <w:tabs>
          <w:tab w:val="right" w:leader="dot" w:pos="9072"/>
        </w:tabs>
        <w:spacing w:before="257"/>
        <w:ind w:left="1560" w:right="113"/>
        <w:rPr>
          <w:b w:val="0"/>
        </w:rPr>
      </w:pPr>
      <w:r w:rsidRPr="00B62D23">
        <w:rPr>
          <w:b w:val="0"/>
        </w:rPr>
        <w:t>Üçüncü</w:t>
      </w:r>
      <w:r w:rsidR="008C5094" w:rsidRPr="00B62D23">
        <w:rPr>
          <w:b w:val="0"/>
          <w:spacing w:val="-2"/>
        </w:rPr>
        <w:t xml:space="preserve"> </w:t>
      </w:r>
      <w:r w:rsidR="008C5094" w:rsidRPr="00B62D23">
        <w:rPr>
          <w:b w:val="0"/>
        </w:rPr>
        <w:t>Düzey</w:t>
      </w:r>
      <w:r w:rsidR="008C5094" w:rsidRPr="00B62D23">
        <w:rPr>
          <w:b w:val="0"/>
          <w:spacing w:val="-2"/>
        </w:rPr>
        <w:t xml:space="preserve"> </w:t>
      </w:r>
      <w:r w:rsidR="008C5094" w:rsidRPr="00B62D23">
        <w:rPr>
          <w:b w:val="0"/>
        </w:rPr>
        <w:t>Başlık</w:t>
      </w:r>
      <w:r w:rsidR="008C5094" w:rsidRPr="00B62D23">
        <w:rPr>
          <w:b w:val="0"/>
        </w:rPr>
        <w:tab/>
        <w:t>4</w:t>
      </w:r>
    </w:p>
    <w:p w14:paraId="6476E8EA" w14:textId="41A60662" w:rsidR="00B62D23" w:rsidRPr="00B62D23" w:rsidRDefault="00B62D23" w:rsidP="00B62D23">
      <w:pPr>
        <w:pStyle w:val="Balk1"/>
        <w:numPr>
          <w:ilvl w:val="2"/>
          <w:numId w:val="12"/>
        </w:numPr>
        <w:shd w:val="clear" w:color="auto" w:fill="FFFFFF" w:themeFill="background1"/>
        <w:tabs>
          <w:tab w:val="right" w:leader="dot" w:pos="9072"/>
        </w:tabs>
        <w:spacing w:before="257"/>
        <w:ind w:left="1559" w:right="113"/>
        <w:rPr>
          <w:b w:val="0"/>
        </w:rPr>
      </w:pPr>
      <w:r w:rsidRPr="00B62D23">
        <w:rPr>
          <w:b w:val="0"/>
        </w:rPr>
        <w:t>Üçüncü Düzey Başlık</w:t>
      </w:r>
      <w:r w:rsidRPr="00B62D23">
        <w:rPr>
          <w:b w:val="0"/>
        </w:rPr>
        <w:tab/>
        <w:t>6</w:t>
      </w:r>
    </w:p>
    <w:p w14:paraId="7A9F3704" w14:textId="48551DCC" w:rsidR="008C5094" w:rsidRPr="00B62D23" w:rsidRDefault="00B62D23" w:rsidP="00B62D23">
      <w:pPr>
        <w:pStyle w:val="Balk1"/>
        <w:numPr>
          <w:ilvl w:val="0"/>
          <w:numId w:val="12"/>
        </w:numPr>
        <w:shd w:val="clear" w:color="auto" w:fill="FFFFFF" w:themeFill="background1"/>
        <w:tabs>
          <w:tab w:val="right" w:leader="dot" w:pos="9072"/>
        </w:tabs>
        <w:spacing w:before="257"/>
        <w:ind w:right="113"/>
        <w:rPr>
          <w:b w:val="0"/>
        </w:rPr>
      </w:pPr>
      <w:r w:rsidRPr="00B62D23">
        <w:rPr>
          <w:b w:val="0"/>
        </w:rPr>
        <w:t>Birin</w:t>
      </w:r>
      <w:r w:rsidR="008C5094" w:rsidRPr="00B62D23">
        <w:rPr>
          <w:b w:val="0"/>
        </w:rPr>
        <w:t>ci</w:t>
      </w:r>
      <w:r w:rsidR="008C5094" w:rsidRPr="00B62D23">
        <w:rPr>
          <w:b w:val="0"/>
          <w:spacing w:val="-2"/>
        </w:rPr>
        <w:t xml:space="preserve"> </w:t>
      </w:r>
      <w:r w:rsidR="008C5094" w:rsidRPr="00B62D23">
        <w:rPr>
          <w:b w:val="0"/>
        </w:rPr>
        <w:t>Düzey</w:t>
      </w:r>
      <w:r w:rsidR="008C5094" w:rsidRPr="00B62D23">
        <w:rPr>
          <w:b w:val="0"/>
          <w:spacing w:val="-2"/>
        </w:rPr>
        <w:t xml:space="preserve"> </w:t>
      </w:r>
      <w:r w:rsidR="008C5094" w:rsidRPr="00B62D23">
        <w:rPr>
          <w:b w:val="0"/>
        </w:rPr>
        <w:t>Başlık</w:t>
      </w:r>
      <w:r w:rsidR="008C5094" w:rsidRPr="00B62D23">
        <w:rPr>
          <w:b w:val="0"/>
        </w:rPr>
        <w:tab/>
        <w:t>7</w:t>
      </w:r>
    </w:p>
    <w:p w14:paraId="15CD06D9" w14:textId="54998F3D" w:rsidR="00B62D23" w:rsidRPr="00B62D23" w:rsidRDefault="00833838" w:rsidP="00B62D23">
      <w:pPr>
        <w:pStyle w:val="Balk1"/>
        <w:numPr>
          <w:ilvl w:val="1"/>
          <w:numId w:val="12"/>
        </w:numPr>
        <w:shd w:val="clear" w:color="auto" w:fill="FFFFFF" w:themeFill="background1"/>
        <w:tabs>
          <w:tab w:val="right" w:leader="dot" w:pos="9072"/>
        </w:tabs>
        <w:spacing w:before="257"/>
        <w:ind w:left="851" w:right="113"/>
        <w:rPr>
          <w:b w:val="0"/>
        </w:rPr>
      </w:pPr>
      <w:r>
        <w:rPr>
          <w:b w:val="0"/>
        </w:rPr>
        <w:t xml:space="preserve"> </w:t>
      </w:r>
      <w:r w:rsidR="00B62D23" w:rsidRPr="00B62D23">
        <w:rPr>
          <w:b w:val="0"/>
        </w:rPr>
        <w:t>İkinci</w:t>
      </w:r>
      <w:r w:rsidR="00B62D23" w:rsidRPr="00B62D23">
        <w:rPr>
          <w:b w:val="0"/>
          <w:spacing w:val="-2"/>
        </w:rPr>
        <w:t xml:space="preserve"> </w:t>
      </w:r>
      <w:r w:rsidR="00B62D23" w:rsidRPr="00B62D23">
        <w:rPr>
          <w:b w:val="0"/>
        </w:rPr>
        <w:t>Düzey</w:t>
      </w:r>
      <w:r w:rsidR="00B62D23" w:rsidRPr="00B62D23">
        <w:rPr>
          <w:b w:val="0"/>
          <w:spacing w:val="-2"/>
        </w:rPr>
        <w:t xml:space="preserve"> </w:t>
      </w:r>
      <w:r w:rsidR="00B62D23">
        <w:rPr>
          <w:b w:val="0"/>
        </w:rPr>
        <w:t>Başlık</w:t>
      </w:r>
      <w:r w:rsidR="00B62D23">
        <w:rPr>
          <w:b w:val="0"/>
        </w:rPr>
        <w:tab/>
        <w:t>9</w:t>
      </w:r>
    </w:p>
    <w:p w14:paraId="39007851" w14:textId="22190A1A" w:rsidR="00B62D23" w:rsidRPr="00B62D23" w:rsidRDefault="00833838" w:rsidP="00B62D23">
      <w:pPr>
        <w:pStyle w:val="Balk1"/>
        <w:numPr>
          <w:ilvl w:val="1"/>
          <w:numId w:val="12"/>
        </w:numPr>
        <w:shd w:val="clear" w:color="auto" w:fill="FFFFFF" w:themeFill="background1"/>
        <w:tabs>
          <w:tab w:val="right" w:leader="dot" w:pos="9072"/>
        </w:tabs>
        <w:spacing w:before="257"/>
        <w:ind w:left="851" w:right="113"/>
        <w:rPr>
          <w:b w:val="0"/>
        </w:rPr>
      </w:pPr>
      <w:r>
        <w:rPr>
          <w:b w:val="0"/>
        </w:rPr>
        <w:t xml:space="preserve"> </w:t>
      </w:r>
      <w:r w:rsidR="00B62D23" w:rsidRPr="00B62D23">
        <w:rPr>
          <w:b w:val="0"/>
        </w:rPr>
        <w:t>İkin</w:t>
      </w:r>
      <w:r w:rsidR="00B62D23">
        <w:rPr>
          <w:b w:val="0"/>
        </w:rPr>
        <w:t>ci Düzey Başlık</w:t>
      </w:r>
      <w:r w:rsidR="00B62D23">
        <w:rPr>
          <w:b w:val="0"/>
        </w:rPr>
        <w:tab/>
        <w:t>11</w:t>
      </w:r>
    </w:p>
    <w:p w14:paraId="1D54AE96" w14:textId="2FC8AA96" w:rsidR="00B62D23" w:rsidRDefault="00B62D23" w:rsidP="00B62D23">
      <w:pPr>
        <w:pStyle w:val="Balk1"/>
        <w:shd w:val="clear" w:color="auto" w:fill="FFFFFF" w:themeFill="background1"/>
        <w:tabs>
          <w:tab w:val="right" w:leader="dot" w:pos="9072"/>
        </w:tabs>
        <w:spacing w:before="257"/>
        <w:ind w:left="0" w:right="113"/>
        <w:jc w:val="center"/>
      </w:pPr>
      <w:r>
        <w:t>İKİNCİ BÖLÜM</w:t>
      </w:r>
    </w:p>
    <w:p w14:paraId="32A26298" w14:textId="54BA792C" w:rsidR="00B62D23" w:rsidRDefault="00B62D23" w:rsidP="00B62D23">
      <w:pPr>
        <w:pStyle w:val="Balk1"/>
        <w:shd w:val="clear" w:color="auto" w:fill="FFFFFF" w:themeFill="background1"/>
        <w:tabs>
          <w:tab w:val="right" w:leader="dot" w:pos="9072"/>
        </w:tabs>
        <w:spacing w:before="257"/>
        <w:ind w:left="0" w:right="113"/>
        <w:jc w:val="center"/>
      </w:pPr>
      <w:r>
        <w:t>BÖLÜM ADI</w:t>
      </w:r>
    </w:p>
    <w:p w14:paraId="02C475CA" w14:textId="64E36736" w:rsidR="00B62D23" w:rsidRPr="00B62D23" w:rsidRDefault="00B62D23" w:rsidP="00B62D23">
      <w:pPr>
        <w:pStyle w:val="Balk1"/>
        <w:numPr>
          <w:ilvl w:val="0"/>
          <w:numId w:val="14"/>
        </w:numPr>
        <w:shd w:val="clear" w:color="auto" w:fill="FFFFFF" w:themeFill="background1"/>
        <w:tabs>
          <w:tab w:val="right" w:leader="dot" w:pos="9072"/>
        </w:tabs>
        <w:spacing w:before="257"/>
        <w:ind w:right="113"/>
        <w:rPr>
          <w:b w:val="0"/>
        </w:rPr>
      </w:pPr>
      <w:r w:rsidRPr="00B62D23">
        <w:rPr>
          <w:b w:val="0"/>
        </w:rPr>
        <w:t>Birinci Düzey Başlık</w:t>
      </w:r>
      <w:r w:rsidRPr="00B62D23">
        <w:rPr>
          <w:b w:val="0"/>
        </w:rPr>
        <w:tab/>
      </w:r>
      <w:r>
        <w:rPr>
          <w:b w:val="0"/>
        </w:rPr>
        <w:t>13</w:t>
      </w:r>
    </w:p>
    <w:p w14:paraId="45E77883" w14:textId="04669485" w:rsidR="00B62D23" w:rsidRDefault="00B62D23" w:rsidP="00B62D23">
      <w:pPr>
        <w:pStyle w:val="Balk1"/>
        <w:numPr>
          <w:ilvl w:val="1"/>
          <w:numId w:val="14"/>
        </w:numPr>
        <w:shd w:val="clear" w:color="auto" w:fill="FFFFFF" w:themeFill="background1"/>
        <w:tabs>
          <w:tab w:val="right" w:leader="dot" w:pos="9072"/>
        </w:tabs>
        <w:spacing w:before="257"/>
        <w:ind w:left="851" w:right="113"/>
        <w:rPr>
          <w:b w:val="0"/>
        </w:rPr>
      </w:pPr>
      <w:r w:rsidRPr="00B62D23">
        <w:rPr>
          <w:b w:val="0"/>
        </w:rPr>
        <w:t xml:space="preserve"> İkinci</w:t>
      </w:r>
      <w:r w:rsidRPr="00B62D23">
        <w:rPr>
          <w:b w:val="0"/>
          <w:spacing w:val="-2"/>
        </w:rPr>
        <w:t xml:space="preserve"> </w:t>
      </w:r>
      <w:r w:rsidRPr="00B62D23">
        <w:rPr>
          <w:b w:val="0"/>
        </w:rPr>
        <w:t>Düzey</w:t>
      </w:r>
      <w:r w:rsidRPr="00B62D23">
        <w:rPr>
          <w:b w:val="0"/>
          <w:spacing w:val="-2"/>
        </w:rPr>
        <w:t xml:space="preserve"> </w:t>
      </w:r>
      <w:r>
        <w:rPr>
          <w:b w:val="0"/>
        </w:rPr>
        <w:t>Başlık</w:t>
      </w:r>
      <w:r>
        <w:rPr>
          <w:b w:val="0"/>
        </w:rPr>
        <w:tab/>
        <w:t>15</w:t>
      </w:r>
    </w:p>
    <w:p w14:paraId="43F1D5C9" w14:textId="6838D6BD" w:rsidR="00B62D23" w:rsidRPr="00B62D23" w:rsidRDefault="00B62D23" w:rsidP="00B62D23">
      <w:pPr>
        <w:pStyle w:val="Balk1"/>
        <w:numPr>
          <w:ilvl w:val="0"/>
          <w:numId w:val="14"/>
        </w:numPr>
        <w:shd w:val="clear" w:color="auto" w:fill="FFFFFF" w:themeFill="background1"/>
        <w:tabs>
          <w:tab w:val="right" w:leader="dot" w:pos="9072"/>
        </w:tabs>
        <w:spacing w:before="257"/>
        <w:ind w:right="113"/>
        <w:rPr>
          <w:b w:val="0"/>
        </w:rPr>
      </w:pPr>
      <w:r w:rsidRPr="00B62D23">
        <w:rPr>
          <w:b w:val="0"/>
        </w:rPr>
        <w:t>Birinci</w:t>
      </w:r>
      <w:r w:rsidRPr="00B62D23">
        <w:rPr>
          <w:b w:val="0"/>
          <w:spacing w:val="-2"/>
        </w:rPr>
        <w:t xml:space="preserve"> </w:t>
      </w:r>
      <w:r w:rsidRPr="00B62D23">
        <w:rPr>
          <w:b w:val="0"/>
        </w:rPr>
        <w:t>Düzey</w:t>
      </w:r>
      <w:r w:rsidRPr="00B62D23">
        <w:rPr>
          <w:b w:val="0"/>
          <w:spacing w:val="-2"/>
        </w:rPr>
        <w:t xml:space="preserve"> </w:t>
      </w:r>
      <w:r>
        <w:rPr>
          <w:b w:val="0"/>
        </w:rPr>
        <w:t>Başlık</w:t>
      </w:r>
      <w:r>
        <w:rPr>
          <w:b w:val="0"/>
        </w:rPr>
        <w:tab/>
        <w:t>16</w:t>
      </w:r>
    </w:p>
    <w:p w14:paraId="2FA35298" w14:textId="67930745" w:rsidR="00B62D23" w:rsidRDefault="00B62D23" w:rsidP="00833838">
      <w:pPr>
        <w:pStyle w:val="Balk1"/>
        <w:numPr>
          <w:ilvl w:val="1"/>
          <w:numId w:val="14"/>
        </w:numPr>
        <w:shd w:val="clear" w:color="auto" w:fill="FFFFFF" w:themeFill="background1"/>
        <w:tabs>
          <w:tab w:val="right" w:leader="dot" w:pos="9072"/>
        </w:tabs>
        <w:spacing w:before="257"/>
        <w:ind w:right="113" w:hanging="502"/>
        <w:rPr>
          <w:b w:val="0"/>
        </w:rPr>
      </w:pPr>
      <w:r w:rsidRPr="00B62D23">
        <w:rPr>
          <w:b w:val="0"/>
        </w:rPr>
        <w:t>İkinci</w:t>
      </w:r>
      <w:r w:rsidRPr="00B62D23">
        <w:rPr>
          <w:b w:val="0"/>
          <w:spacing w:val="-2"/>
        </w:rPr>
        <w:t xml:space="preserve"> </w:t>
      </w:r>
      <w:r w:rsidRPr="00B62D23">
        <w:rPr>
          <w:b w:val="0"/>
        </w:rPr>
        <w:t>Düzey</w:t>
      </w:r>
      <w:r w:rsidRPr="00B62D23">
        <w:rPr>
          <w:b w:val="0"/>
          <w:spacing w:val="-2"/>
        </w:rPr>
        <w:t xml:space="preserve"> </w:t>
      </w:r>
      <w:r>
        <w:rPr>
          <w:b w:val="0"/>
        </w:rPr>
        <w:t>Başlık</w:t>
      </w:r>
      <w:r>
        <w:rPr>
          <w:b w:val="0"/>
        </w:rPr>
        <w:tab/>
        <w:t>19</w:t>
      </w:r>
    </w:p>
    <w:p w14:paraId="1924F14B" w14:textId="5F83C9F7" w:rsidR="00B62D23" w:rsidRDefault="00B62D23" w:rsidP="00B62D23">
      <w:pPr>
        <w:pStyle w:val="Balk1"/>
        <w:shd w:val="clear" w:color="auto" w:fill="FFFFFF" w:themeFill="background1"/>
        <w:tabs>
          <w:tab w:val="right" w:leader="dot" w:pos="9072"/>
        </w:tabs>
        <w:spacing w:before="257"/>
        <w:ind w:left="0" w:right="113"/>
        <w:jc w:val="center"/>
      </w:pPr>
      <w:r>
        <w:lastRenderedPageBreak/>
        <w:t>ÜÇÜNCÜ BÖLÜM</w:t>
      </w:r>
    </w:p>
    <w:p w14:paraId="39498BBC" w14:textId="77777777" w:rsidR="00B62D23" w:rsidRDefault="00B62D23" w:rsidP="00B62D23">
      <w:pPr>
        <w:pStyle w:val="Balk1"/>
        <w:shd w:val="clear" w:color="auto" w:fill="FFFFFF" w:themeFill="background1"/>
        <w:tabs>
          <w:tab w:val="right" w:leader="dot" w:pos="9072"/>
        </w:tabs>
        <w:spacing w:before="257"/>
        <w:ind w:left="0" w:right="113"/>
        <w:jc w:val="center"/>
      </w:pPr>
      <w:r>
        <w:t>BÖLÜM ADI</w:t>
      </w:r>
    </w:p>
    <w:p w14:paraId="55827BB2" w14:textId="643BB618" w:rsidR="00B62D23" w:rsidRPr="00B62D23" w:rsidRDefault="00B62D23" w:rsidP="00B62D23">
      <w:pPr>
        <w:pStyle w:val="Balk1"/>
        <w:shd w:val="clear" w:color="auto" w:fill="FFFFFF" w:themeFill="background1"/>
        <w:tabs>
          <w:tab w:val="right" w:leader="dot" w:pos="9072"/>
        </w:tabs>
        <w:spacing w:before="257"/>
        <w:ind w:left="360" w:right="113"/>
        <w:rPr>
          <w:b w:val="0"/>
        </w:rPr>
      </w:pPr>
      <w:r>
        <w:rPr>
          <w:b w:val="0"/>
        </w:rPr>
        <w:t xml:space="preserve">1. </w:t>
      </w:r>
      <w:r w:rsidRPr="00B62D23">
        <w:rPr>
          <w:b w:val="0"/>
        </w:rPr>
        <w:t>Birinci Düzey Başlık</w:t>
      </w:r>
      <w:r w:rsidRPr="00B62D23">
        <w:rPr>
          <w:b w:val="0"/>
        </w:rPr>
        <w:tab/>
      </w:r>
      <w:r>
        <w:rPr>
          <w:b w:val="0"/>
        </w:rPr>
        <w:t>20</w:t>
      </w:r>
    </w:p>
    <w:p w14:paraId="09D031AF" w14:textId="74026736" w:rsidR="00B62D23" w:rsidRDefault="00B62D23" w:rsidP="00B62D23">
      <w:pPr>
        <w:pStyle w:val="Balk1"/>
        <w:shd w:val="clear" w:color="auto" w:fill="FFFFFF" w:themeFill="background1"/>
        <w:tabs>
          <w:tab w:val="right" w:leader="dot" w:pos="9072"/>
        </w:tabs>
        <w:spacing w:before="257"/>
        <w:ind w:left="709" w:right="113"/>
        <w:rPr>
          <w:b w:val="0"/>
        </w:rPr>
      </w:pPr>
      <w:r>
        <w:rPr>
          <w:b w:val="0"/>
        </w:rPr>
        <w:t>1.1.</w:t>
      </w:r>
      <w:r w:rsidRPr="00B62D23">
        <w:rPr>
          <w:b w:val="0"/>
        </w:rPr>
        <w:t xml:space="preserve"> İkinci</w:t>
      </w:r>
      <w:r w:rsidRPr="00B62D23">
        <w:rPr>
          <w:b w:val="0"/>
          <w:spacing w:val="-2"/>
        </w:rPr>
        <w:t xml:space="preserve"> </w:t>
      </w:r>
      <w:r w:rsidRPr="00B62D23">
        <w:rPr>
          <w:b w:val="0"/>
        </w:rPr>
        <w:t>Düzey</w:t>
      </w:r>
      <w:r w:rsidRPr="00B62D23">
        <w:rPr>
          <w:b w:val="0"/>
          <w:spacing w:val="-2"/>
        </w:rPr>
        <w:t xml:space="preserve"> </w:t>
      </w:r>
      <w:r>
        <w:rPr>
          <w:b w:val="0"/>
        </w:rPr>
        <w:t>Başlık</w:t>
      </w:r>
      <w:r>
        <w:rPr>
          <w:b w:val="0"/>
        </w:rPr>
        <w:tab/>
        <w:t>25</w:t>
      </w:r>
    </w:p>
    <w:p w14:paraId="130ECE22" w14:textId="483623B9" w:rsidR="00B62D23" w:rsidRPr="00B62D23" w:rsidRDefault="00B62D23" w:rsidP="00B62D23">
      <w:pPr>
        <w:pStyle w:val="Balk1"/>
        <w:shd w:val="clear" w:color="auto" w:fill="FFFFFF" w:themeFill="background1"/>
        <w:tabs>
          <w:tab w:val="right" w:leader="dot" w:pos="9072"/>
        </w:tabs>
        <w:spacing w:before="257"/>
        <w:ind w:left="360" w:right="113"/>
        <w:rPr>
          <w:b w:val="0"/>
        </w:rPr>
      </w:pPr>
      <w:r>
        <w:rPr>
          <w:b w:val="0"/>
        </w:rPr>
        <w:t xml:space="preserve">2. </w:t>
      </w:r>
      <w:r w:rsidRPr="00B62D23">
        <w:rPr>
          <w:b w:val="0"/>
        </w:rPr>
        <w:t>Birinci</w:t>
      </w:r>
      <w:r w:rsidRPr="00B62D23">
        <w:rPr>
          <w:b w:val="0"/>
          <w:spacing w:val="-2"/>
        </w:rPr>
        <w:t xml:space="preserve"> </w:t>
      </w:r>
      <w:r w:rsidRPr="00B62D23">
        <w:rPr>
          <w:b w:val="0"/>
        </w:rPr>
        <w:t>Düzey</w:t>
      </w:r>
      <w:r w:rsidRPr="00B62D23">
        <w:rPr>
          <w:b w:val="0"/>
          <w:spacing w:val="-2"/>
        </w:rPr>
        <w:t xml:space="preserve"> </w:t>
      </w:r>
      <w:r>
        <w:rPr>
          <w:b w:val="0"/>
        </w:rPr>
        <w:t>Başlık</w:t>
      </w:r>
      <w:r>
        <w:rPr>
          <w:b w:val="0"/>
        </w:rPr>
        <w:tab/>
        <w:t>26</w:t>
      </w:r>
    </w:p>
    <w:p w14:paraId="3A06B3BC" w14:textId="09A647D8" w:rsidR="00B62D23" w:rsidRDefault="00FA78AC" w:rsidP="00B62D23">
      <w:pPr>
        <w:pStyle w:val="Balk1"/>
        <w:numPr>
          <w:ilvl w:val="1"/>
          <w:numId w:val="16"/>
        </w:numPr>
        <w:shd w:val="clear" w:color="auto" w:fill="FFFFFF" w:themeFill="background1"/>
        <w:tabs>
          <w:tab w:val="right" w:leader="dot" w:pos="9072"/>
        </w:tabs>
        <w:spacing w:before="257"/>
        <w:ind w:right="113"/>
        <w:rPr>
          <w:b w:val="0"/>
        </w:rPr>
      </w:pPr>
      <w:r>
        <w:rPr>
          <w:b w:val="0"/>
        </w:rPr>
        <w:t xml:space="preserve"> </w:t>
      </w:r>
      <w:r w:rsidR="00B62D23" w:rsidRPr="00B62D23">
        <w:rPr>
          <w:b w:val="0"/>
        </w:rPr>
        <w:t>İkinci</w:t>
      </w:r>
      <w:r w:rsidR="00B62D23" w:rsidRPr="00B62D23">
        <w:rPr>
          <w:b w:val="0"/>
          <w:spacing w:val="-2"/>
        </w:rPr>
        <w:t xml:space="preserve"> </w:t>
      </w:r>
      <w:r w:rsidR="00B62D23" w:rsidRPr="00B62D23">
        <w:rPr>
          <w:b w:val="0"/>
        </w:rPr>
        <w:t>Düzey</w:t>
      </w:r>
      <w:r w:rsidR="00B62D23" w:rsidRPr="00B62D23">
        <w:rPr>
          <w:b w:val="0"/>
          <w:spacing w:val="-2"/>
        </w:rPr>
        <w:t xml:space="preserve"> </w:t>
      </w:r>
      <w:r w:rsidR="00B62D23">
        <w:rPr>
          <w:b w:val="0"/>
        </w:rPr>
        <w:t>Başlık</w:t>
      </w:r>
      <w:r w:rsidR="00B62D23">
        <w:rPr>
          <w:b w:val="0"/>
        </w:rPr>
        <w:tab/>
        <w:t>39</w:t>
      </w:r>
    </w:p>
    <w:p w14:paraId="12BAC0A9" w14:textId="056B65D0" w:rsidR="00B62D23" w:rsidRPr="00B62D23" w:rsidRDefault="00B62D23" w:rsidP="00B62D23">
      <w:pPr>
        <w:pStyle w:val="Balk1"/>
        <w:shd w:val="clear" w:color="auto" w:fill="FFFFFF" w:themeFill="background1"/>
        <w:tabs>
          <w:tab w:val="right" w:leader="dot" w:pos="9072"/>
        </w:tabs>
        <w:spacing w:before="257"/>
        <w:ind w:left="0" w:right="113"/>
      </w:pPr>
      <w:r w:rsidRPr="00B62D23">
        <w:t>SONUÇ</w:t>
      </w:r>
      <w:r w:rsidRPr="00B62D23">
        <w:tab/>
        <w:t>45</w:t>
      </w:r>
    </w:p>
    <w:p w14:paraId="217DC0E1" w14:textId="62354A3A" w:rsidR="00B62D23" w:rsidRPr="00B62D23" w:rsidRDefault="00B62D23" w:rsidP="00B62D23">
      <w:pPr>
        <w:pStyle w:val="Balk1"/>
        <w:shd w:val="clear" w:color="auto" w:fill="FFFFFF" w:themeFill="background1"/>
        <w:tabs>
          <w:tab w:val="right" w:leader="dot" w:pos="9072"/>
        </w:tabs>
        <w:spacing w:before="257"/>
        <w:ind w:left="0" w:right="113"/>
      </w:pPr>
      <w:r w:rsidRPr="00B62D23">
        <w:t>KAYNAKÇA</w:t>
      </w:r>
      <w:r w:rsidRPr="00B62D23">
        <w:tab/>
        <w:t>47</w:t>
      </w:r>
    </w:p>
    <w:p w14:paraId="42C83DB6" w14:textId="24CF422C" w:rsidR="00B62D23" w:rsidRPr="00B62D23" w:rsidRDefault="00B62D23" w:rsidP="00B62D23">
      <w:pPr>
        <w:pStyle w:val="Balk1"/>
        <w:shd w:val="clear" w:color="auto" w:fill="FFFFFF" w:themeFill="background1"/>
        <w:tabs>
          <w:tab w:val="right" w:leader="dot" w:pos="9072"/>
        </w:tabs>
        <w:spacing w:before="257"/>
        <w:ind w:left="0" w:right="113"/>
      </w:pPr>
      <w:r w:rsidRPr="00B62D23">
        <w:t>EKLER</w:t>
      </w:r>
      <w:r w:rsidR="00833838">
        <w:t xml:space="preserve"> (</w:t>
      </w:r>
      <w:r w:rsidR="00833838" w:rsidRPr="00833838">
        <w:rPr>
          <w:b w:val="0"/>
        </w:rPr>
        <w:t>varsa</w:t>
      </w:r>
      <w:r w:rsidR="00833838">
        <w:t>)</w:t>
      </w:r>
      <w:r w:rsidRPr="00B62D23">
        <w:tab/>
        <w:t>50</w:t>
      </w:r>
    </w:p>
    <w:p w14:paraId="06DE4C62" w14:textId="77777777" w:rsidR="00B62D23" w:rsidRPr="00B62D23" w:rsidRDefault="00B62D23" w:rsidP="00B62D23">
      <w:pPr>
        <w:pStyle w:val="Balk1"/>
        <w:shd w:val="clear" w:color="auto" w:fill="FFFFFF" w:themeFill="background1"/>
        <w:tabs>
          <w:tab w:val="right" w:leader="dot" w:pos="9072"/>
        </w:tabs>
        <w:spacing w:before="257"/>
        <w:ind w:left="1069" w:right="113"/>
        <w:rPr>
          <w:b w:val="0"/>
        </w:rPr>
      </w:pPr>
    </w:p>
    <w:p w14:paraId="61F2F0FB" w14:textId="77777777" w:rsidR="008C5094" w:rsidRPr="00386C9A" w:rsidRDefault="008C5094" w:rsidP="008C5094">
      <w:pPr>
        <w:shd w:val="clear" w:color="auto" w:fill="FFFFFF" w:themeFill="background1"/>
        <w:ind w:right="113"/>
        <w:sectPr w:rsidR="008C5094" w:rsidRPr="00386C9A" w:rsidSect="008F07ED">
          <w:pgSz w:w="11910" w:h="16840"/>
          <w:pgMar w:top="1417" w:right="1417" w:bottom="1417" w:left="1417" w:header="0" w:footer="1010" w:gutter="0"/>
          <w:cols w:space="708"/>
          <w:docGrid w:linePitch="299"/>
        </w:sectPr>
      </w:pPr>
    </w:p>
    <w:p w14:paraId="303F8783" w14:textId="4C45C0BF" w:rsidR="00F60782" w:rsidRPr="00386C9A" w:rsidRDefault="00D8119D" w:rsidP="00386C9A">
      <w:pPr>
        <w:pStyle w:val="Balk1"/>
        <w:shd w:val="clear" w:color="auto" w:fill="FFFFFF" w:themeFill="background1"/>
        <w:ind w:left="116"/>
      </w:pPr>
      <w:bookmarkStart w:id="25" w:name="_TOC_250003"/>
      <w:bookmarkEnd w:id="25"/>
      <w:r w:rsidRPr="00386C9A">
        <w:lastRenderedPageBreak/>
        <w:t>EK-</w:t>
      </w:r>
      <w:r w:rsidR="00B62D23">
        <w:t>7</w:t>
      </w:r>
      <w:r w:rsidRPr="00386C9A">
        <w:t>: TABLOLAR LİSTESİ</w:t>
      </w:r>
    </w:p>
    <w:p w14:paraId="103E6E15" w14:textId="77777777" w:rsidR="00F60782" w:rsidRPr="00386C9A" w:rsidRDefault="00F60782" w:rsidP="00386C9A">
      <w:pPr>
        <w:pStyle w:val="GvdeMetni"/>
        <w:shd w:val="clear" w:color="auto" w:fill="FFFFFF" w:themeFill="background1"/>
        <w:spacing w:before="4"/>
        <w:rPr>
          <w:b/>
          <w:sz w:val="22"/>
        </w:rPr>
      </w:pPr>
    </w:p>
    <w:p w14:paraId="4611C5AA" w14:textId="77777777" w:rsidR="00F60782" w:rsidRPr="00386C9A" w:rsidRDefault="00D8119D" w:rsidP="00386C9A">
      <w:pPr>
        <w:shd w:val="clear" w:color="auto" w:fill="FFFFFF" w:themeFill="background1"/>
        <w:ind w:left="1862" w:right="1879"/>
        <w:jc w:val="center"/>
        <w:rPr>
          <w:b/>
          <w:sz w:val="24"/>
        </w:rPr>
      </w:pPr>
      <w:r w:rsidRPr="00386C9A">
        <w:rPr>
          <w:b/>
          <w:sz w:val="24"/>
        </w:rPr>
        <w:t>TABLOLAR LİSTESİ</w:t>
      </w:r>
    </w:p>
    <w:p w14:paraId="32D8E0C7" w14:textId="77777777" w:rsidR="00F60782" w:rsidRPr="00386C9A" w:rsidRDefault="00F60782" w:rsidP="00386C9A">
      <w:pPr>
        <w:pStyle w:val="GvdeMetni"/>
        <w:shd w:val="clear" w:color="auto" w:fill="FFFFFF" w:themeFill="background1"/>
        <w:spacing w:before="9"/>
        <w:rPr>
          <w:b/>
          <w:sz w:val="22"/>
        </w:rPr>
      </w:pPr>
    </w:p>
    <w:p w14:paraId="4533F9D9" w14:textId="77777777" w:rsidR="00F60782" w:rsidRPr="00386C9A" w:rsidRDefault="00D8119D" w:rsidP="00386C9A">
      <w:pPr>
        <w:shd w:val="clear" w:color="auto" w:fill="FFFFFF" w:themeFill="background1"/>
        <w:tabs>
          <w:tab w:val="left" w:leader="dot" w:pos="9017"/>
        </w:tabs>
        <w:spacing w:before="1" w:line="458" w:lineRule="auto"/>
        <w:ind w:left="116" w:right="129" w:firstLine="8504"/>
        <w:rPr>
          <w:b/>
          <w:sz w:val="24"/>
        </w:rPr>
      </w:pPr>
      <w:r w:rsidRPr="00386C9A">
        <w:rPr>
          <w:b/>
          <w:sz w:val="24"/>
        </w:rPr>
        <w:t xml:space="preserve">Sayfa Tablo 1.1. </w:t>
      </w:r>
      <w:r w:rsidRPr="00386C9A">
        <w:rPr>
          <w:sz w:val="24"/>
        </w:rPr>
        <w:t>Tablo</w:t>
      </w:r>
      <w:r w:rsidRPr="00386C9A">
        <w:rPr>
          <w:spacing w:val="3"/>
          <w:sz w:val="24"/>
        </w:rPr>
        <w:t xml:space="preserve"> </w:t>
      </w:r>
      <w:r w:rsidRPr="00386C9A">
        <w:rPr>
          <w:sz w:val="24"/>
        </w:rPr>
        <w:t>Adı</w:t>
      </w:r>
      <w:r w:rsidRPr="00386C9A">
        <w:rPr>
          <w:sz w:val="24"/>
        </w:rPr>
        <w:tab/>
      </w:r>
      <w:r w:rsidRPr="00386C9A">
        <w:rPr>
          <w:b/>
          <w:sz w:val="24"/>
        </w:rPr>
        <w:t>1</w:t>
      </w:r>
    </w:p>
    <w:p w14:paraId="7604E593" w14:textId="77777777" w:rsidR="00F60782" w:rsidRPr="00386C9A" w:rsidRDefault="00D8119D" w:rsidP="00386C9A">
      <w:pPr>
        <w:shd w:val="clear" w:color="auto" w:fill="FFFFFF" w:themeFill="background1"/>
        <w:tabs>
          <w:tab w:val="left" w:leader="dot" w:pos="9017"/>
        </w:tabs>
        <w:spacing w:before="6"/>
        <w:ind w:left="116"/>
        <w:rPr>
          <w:b/>
          <w:sz w:val="24"/>
        </w:rPr>
      </w:pPr>
      <w:r w:rsidRPr="00386C9A">
        <w:rPr>
          <w:b/>
          <w:sz w:val="24"/>
        </w:rPr>
        <w:t xml:space="preserve">Tablo 1.2. </w:t>
      </w:r>
      <w:r w:rsidRPr="00386C9A">
        <w:rPr>
          <w:sz w:val="24"/>
        </w:rPr>
        <w:t>Tablo</w:t>
      </w:r>
      <w:r w:rsidRPr="00386C9A">
        <w:rPr>
          <w:spacing w:val="3"/>
          <w:sz w:val="24"/>
        </w:rPr>
        <w:t xml:space="preserve"> </w:t>
      </w:r>
      <w:r w:rsidRPr="00386C9A">
        <w:rPr>
          <w:sz w:val="24"/>
        </w:rPr>
        <w:t>Adı</w:t>
      </w:r>
      <w:r w:rsidRPr="00386C9A">
        <w:rPr>
          <w:sz w:val="24"/>
        </w:rPr>
        <w:tab/>
      </w:r>
      <w:r w:rsidRPr="00386C9A">
        <w:rPr>
          <w:b/>
          <w:sz w:val="24"/>
        </w:rPr>
        <w:t>2</w:t>
      </w:r>
    </w:p>
    <w:p w14:paraId="34E84040" w14:textId="77777777" w:rsidR="00F60782" w:rsidRPr="00386C9A" w:rsidRDefault="00F60782" w:rsidP="00386C9A">
      <w:pPr>
        <w:pStyle w:val="GvdeMetni"/>
        <w:shd w:val="clear" w:color="auto" w:fill="FFFFFF" w:themeFill="background1"/>
        <w:spacing w:before="4"/>
        <w:rPr>
          <w:b/>
          <w:sz w:val="22"/>
        </w:rPr>
      </w:pPr>
    </w:p>
    <w:p w14:paraId="4CF596DD" w14:textId="77777777" w:rsidR="00F60782" w:rsidRPr="00386C9A" w:rsidRDefault="00D8119D" w:rsidP="00386C9A">
      <w:pPr>
        <w:shd w:val="clear" w:color="auto" w:fill="FFFFFF" w:themeFill="background1"/>
        <w:tabs>
          <w:tab w:val="left" w:leader="dot" w:pos="9020"/>
        </w:tabs>
        <w:ind w:left="116"/>
        <w:rPr>
          <w:b/>
          <w:sz w:val="24"/>
        </w:rPr>
      </w:pPr>
      <w:r w:rsidRPr="00386C9A">
        <w:rPr>
          <w:b/>
          <w:sz w:val="24"/>
        </w:rPr>
        <w:t xml:space="preserve">Tablo 2.1. </w:t>
      </w:r>
      <w:r w:rsidRPr="00386C9A">
        <w:rPr>
          <w:sz w:val="24"/>
        </w:rPr>
        <w:t>Tablo</w:t>
      </w:r>
      <w:r w:rsidRPr="00386C9A">
        <w:rPr>
          <w:spacing w:val="3"/>
          <w:sz w:val="24"/>
        </w:rPr>
        <w:t xml:space="preserve"> </w:t>
      </w:r>
      <w:r w:rsidRPr="00386C9A">
        <w:rPr>
          <w:sz w:val="24"/>
        </w:rPr>
        <w:t>Adı</w:t>
      </w:r>
      <w:r w:rsidRPr="00386C9A">
        <w:rPr>
          <w:sz w:val="24"/>
        </w:rPr>
        <w:tab/>
      </w:r>
      <w:r w:rsidRPr="00386C9A">
        <w:rPr>
          <w:b/>
          <w:sz w:val="24"/>
        </w:rPr>
        <w:t>3</w:t>
      </w:r>
    </w:p>
    <w:p w14:paraId="04A97E4C" w14:textId="77777777" w:rsidR="00F60782" w:rsidRPr="00386C9A" w:rsidRDefault="00F60782" w:rsidP="00386C9A">
      <w:pPr>
        <w:pStyle w:val="GvdeMetni"/>
        <w:shd w:val="clear" w:color="auto" w:fill="FFFFFF" w:themeFill="background1"/>
        <w:spacing w:before="9"/>
        <w:rPr>
          <w:b/>
          <w:sz w:val="22"/>
        </w:rPr>
      </w:pPr>
    </w:p>
    <w:p w14:paraId="755ECD33" w14:textId="77777777" w:rsidR="00F60782" w:rsidRPr="00386C9A" w:rsidRDefault="00D8119D" w:rsidP="00386C9A">
      <w:pPr>
        <w:shd w:val="clear" w:color="auto" w:fill="FFFFFF" w:themeFill="background1"/>
        <w:tabs>
          <w:tab w:val="left" w:leader="dot" w:pos="9017"/>
        </w:tabs>
        <w:ind w:left="116"/>
        <w:rPr>
          <w:b/>
          <w:sz w:val="24"/>
        </w:rPr>
      </w:pPr>
      <w:r w:rsidRPr="00386C9A">
        <w:rPr>
          <w:b/>
          <w:sz w:val="24"/>
        </w:rPr>
        <w:t xml:space="preserve">Tablo 2.2. </w:t>
      </w:r>
      <w:r w:rsidRPr="00386C9A">
        <w:rPr>
          <w:sz w:val="24"/>
        </w:rPr>
        <w:t>Tablo</w:t>
      </w:r>
      <w:r w:rsidRPr="00386C9A">
        <w:rPr>
          <w:spacing w:val="3"/>
          <w:sz w:val="24"/>
        </w:rPr>
        <w:t xml:space="preserve"> </w:t>
      </w:r>
      <w:r w:rsidRPr="00386C9A">
        <w:rPr>
          <w:sz w:val="24"/>
        </w:rPr>
        <w:t>Adı</w:t>
      </w:r>
      <w:r w:rsidRPr="00386C9A">
        <w:rPr>
          <w:sz w:val="24"/>
        </w:rPr>
        <w:tab/>
      </w:r>
      <w:r w:rsidRPr="00386C9A">
        <w:rPr>
          <w:b/>
          <w:sz w:val="24"/>
        </w:rPr>
        <w:t>4</w:t>
      </w:r>
    </w:p>
    <w:p w14:paraId="50F30215" w14:textId="77777777" w:rsidR="00F60782" w:rsidRPr="00386C9A" w:rsidRDefault="00F60782" w:rsidP="00386C9A">
      <w:pPr>
        <w:pStyle w:val="GvdeMetni"/>
        <w:shd w:val="clear" w:color="auto" w:fill="FFFFFF" w:themeFill="background1"/>
        <w:spacing w:before="4"/>
        <w:rPr>
          <w:b/>
          <w:sz w:val="22"/>
        </w:rPr>
      </w:pPr>
    </w:p>
    <w:p w14:paraId="15A3B07B" w14:textId="77777777" w:rsidR="00F60782" w:rsidRPr="00386C9A" w:rsidRDefault="00D8119D" w:rsidP="00386C9A">
      <w:pPr>
        <w:shd w:val="clear" w:color="auto" w:fill="FFFFFF" w:themeFill="background1"/>
        <w:tabs>
          <w:tab w:val="left" w:leader="dot" w:pos="9017"/>
        </w:tabs>
        <w:ind w:left="116"/>
        <w:rPr>
          <w:b/>
          <w:sz w:val="24"/>
        </w:rPr>
      </w:pPr>
      <w:r w:rsidRPr="00386C9A">
        <w:rPr>
          <w:b/>
          <w:sz w:val="24"/>
        </w:rPr>
        <w:t xml:space="preserve">Tablo 3.1. </w:t>
      </w:r>
      <w:r w:rsidRPr="00386C9A">
        <w:rPr>
          <w:sz w:val="24"/>
        </w:rPr>
        <w:t>Tablo</w:t>
      </w:r>
      <w:r w:rsidRPr="00386C9A">
        <w:rPr>
          <w:spacing w:val="3"/>
          <w:sz w:val="24"/>
        </w:rPr>
        <w:t xml:space="preserve"> </w:t>
      </w:r>
      <w:r w:rsidRPr="00386C9A">
        <w:rPr>
          <w:sz w:val="24"/>
        </w:rPr>
        <w:t>Adı</w:t>
      </w:r>
      <w:r w:rsidRPr="00386C9A">
        <w:rPr>
          <w:sz w:val="24"/>
        </w:rPr>
        <w:tab/>
      </w:r>
      <w:r w:rsidRPr="00386C9A">
        <w:rPr>
          <w:b/>
          <w:sz w:val="24"/>
        </w:rPr>
        <w:t>5</w:t>
      </w:r>
    </w:p>
    <w:p w14:paraId="43B611C9" w14:textId="77777777" w:rsidR="00881B71" w:rsidRPr="00386C9A" w:rsidRDefault="00881B71" w:rsidP="00386C9A">
      <w:pPr>
        <w:shd w:val="clear" w:color="auto" w:fill="FFFFFF" w:themeFill="background1"/>
        <w:rPr>
          <w:sz w:val="24"/>
        </w:rPr>
        <w:sectPr w:rsidR="00881B71" w:rsidRPr="00386C9A">
          <w:pgSz w:w="11910" w:h="16840"/>
          <w:pgMar w:top="1320" w:right="1280" w:bottom="1200" w:left="1300" w:header="0" w:footer="1010" w:gutter="0"/>
          <w:cols w:space="708"/>
        </w:sectPr>
      </w:pPr>
    </w:p>
    <w:p w14:paraId="3AD52137" w14:textId="41B48259" w:rsidR="00F60782" w:rsidRPr="00386C9A" w:rsidRDefault="00D8119D" w:rsidP="00386C9A">
      <w:pPr>
        <w:pStyle w:val="Balk1"/>
        <w:shd w:val="clear" w:color="auto" w:fill="FFFFFF" w:themeFill="background1"/>
        <w:ind w:left="116"/>
      </w:pPr>
      <w:bookmarkStart w:id="26" w:name="_TOC_250002"/>
      <w:bookmarkEnd w:id="26"/>
      <w:r w:rsidRPr="00386C9A">
        <w:lastRenderedPageBreak/>
        <w:t>EK-</w:t>
      </w:r>
      <w:r w:rsidR="00B62D23">
        <w:t>8</w:t>
      </w:r>
      <w:r w:rsidRPr="00386C9A">
        <w:t>: ŞEKİLLER LİSTESİ</w:t>
      </w:r>
    </w:p>
    <w:p w14:paraId="1D68029D" w14:textId="77777777" w:rsidR="00F60782" w:rsidRPr="00386C9A" w:rsidRDefault="00F60782" w:rsidP="00386C9A">
      <w:pPr>
        <w:pStyle w:val="GvdeMetni"/>
        <w:shd w:val="clear" w:color="auto" w:fill="FFFFFF" w:themeFill="background1"/>
        <w:spacing w:before="6"/>
        <w:rPr>
          <w:b/>
          <w:sz w:val="14"/>
        </w:rPr>
      </w:pPr>
    </w:p>
    <w:p w14:paraId="3A390D63" w14:textId="77777777" w:rsidR="00F60782" w:rsidRPr="00386C9A" w:rsidRDefault="00D8119D" w:rsidP="00386C9A">
      <w:pPr>
        <w:shd w:val="clear" w:color="auto" w:fill="FFFFFF" w:themeFill="background1"/>
        <w:spacing w:before="90"/>
        <w:ind w:left="1857" w:right="1879"/>
        <w:jc w:val="center"/>
        <w:rPr>
          <w:b/>
          <w:sz w:val="24"/>
        </w:rPr>
      </w:pPr>
      <w:r w:rsidRPr="00386C9A">
        <w:rPr>
          <w:b/>
          <w:sz w:val="24"/>
        </w:rPr>
        <w:t>ŞEKİLLER LİSTESİ</w:t>
      </w:r>
    </w:p>
    <w:p w14:paraId="39C36C54" w14:textId="77777777" w:rsidR="00F60782" w:rsidRPr="00386C9A" w:rsidRDefault="00D8119D" w:rsidP="00386C9A">
      <w:pPr>
        <w:shd w:val="clear" w:color="auto" w:fill="FFFFFF" w:themeFill="background1"/>
        <w:tabs>
          <w:tab w:val="left" w:leader="dot" w:pos="9036"/>
        </w:tabs>
        <w:spacing w:before="262" w:line="458" w:lineRule="auto"/>
        <w:ind w:left="116" w:right="129" w:firstLine="8504"/>
        <w:rPr>
          <w:b/>
          <w:sz w:val="24"/>
        </w:rPr>
      </w:pPr>
      <w:r w:rsidRPr="00386C9A">
        <w:rPr>
          <w:b/>
          <w:sz w:val="24"/>
        </w:rPr>
        <w:t>Sayfa Şekil 1.1.</w:t>
      </w:r>
      <w:r w:rsidRPr="00386C9A">
        <w:rPr>
          <w:b/>
          <w:spacing w:val="-5"/>
          <w:sz w:val="24"/>
        </w:rPr>
        <w:t xml:space="preserve"> </w:t>
      </w:r>
      <w:r w:rsidRPr="00386C9A">
        <w:rPr>
          <w:sz w:val="24"/>
        </w:rPr>
        <w:t>Şekil</w:t>
      </w:r>
      <w:r w:rsidRPr="00386C9A">
        <w:rPr>
          <w:spacing w:val="1"/>
          <w:sz w:val="24"/>
        </w:rPr>
        <w:t xml:space="preserve"> </w:t>
      </w:r>
      <w:r w:rsidRPr="00386C9A">
        <w:rPr>
          <w:sz w:val="24"/>
        </w:rPr>
        <w:t>Adı</w:t>
      </w:r>
      <w:r w:rsidRPr="00386C9A">
        <w:rPr>
          <w:sz w:val="24"/>
        </w:rPr>
        <w:tab/>
      </w:r>
      <w:r w:rsidRPr="00386C9A">
        <w:rPr>
          <w:b/>
          <w:sz w:val="24"/>
        </w:rPr>
        <w:t>1</w:t>
      </w:r>
    </w:p>
    <w:p w14:paraId="191F926F" w14:textId="77777777" w:rsidR="00F60782" w:rsidRPr="00386C9A" w:rsidRDefault="00D8119D" w:rsidP="00386C9A">
      <w:pPr>
        <w:shd w:val="clear" w:color="auto" w:fill="FFFFFF" w:themeFill="background1"/>
        <w:tabs>
          <w:tab w:val="left" w:leader="dot" w:pos="9036"/>
        </w:tabs>
        <w:spacing w:before="7"/>
        <w:ind w:left="116"/>
        <w:rPr>
          <w:b/>
          <w:sz w:val="24"/>
        </w:rPr>
      </w:pPr>
      <w:r w:rsidRPr="00386C9A">
        <w:rPr>
          <w:b/>
          <w:sz w:val="24"/>
        </w:rPr>
        <w:t>Şekil 1.2.</w:t>
      </w:r>
      <w:r w:rsidRPr="00386C9A">
        <w:rPr>
          <w:b/>
          <w:spacing w:val="-4"/>
          <w:sz w:val="24"/>
        </w:rPr>
        <w:t xml:space="preserve"> </w:t>
      </w:r>
      <w:r w:rsidRPr="00386C9A">
        <w:rPr>
          <w:sz w:val="24"/>
        </w:rPr>
        <w:t>Şekil</w:t>
      </w:r>
      <w:r w:rsidRPr="00386C9A">
        <w:rPr>
          <w:spacing w:val="1"/>
          <w:sz w:val="24"/>
        </w:rPr>
        <w:t xml:space="preserve"> </w:t>
      </w:r>
      <w:r w:rsidRPr="00386C9A">
        <w:rPr>
          <w:sz w:val="24"/>
        </w:rPr>
        <w:t>Adı</w:t>
      </w:r>
      <w:r w:rsidRPr="00386C9A">
        <w:rPr>
          <w:sz w:val="24"/>
        </w:rPr>
        <w:tab/>
      </w:r>
      <w:r w:rsidRPr="00386C9A">
        <w:rPr>
          <w:b/>
          <w:sz w:val="24"/>
        </w:rPr>
        <w:t>2</w:t>
      </w:r>
    </w:p>
    <w:p w14:paraId="6B415D7A" w14:textId="77777777" w:rsidR="00F60782" w:rsidRPr="00386C9A" w:rsidRDefault="00D8119D" w:rsidP="00386C9A">
      <w:pPr>
        <w:shd w:val="clear" w:color="auto" w:fill="FFFFFF" w:themeFill="background1"/>
        <w:tabs>
          <w:tab w:val="left" w:leader="dot" w:pos="9036"/>
        </w:tabs>
        <w:spacing w:before="257"/>
        <w:ind w:left="116"/>
        <w:rPr>
          <w:b/>
          <w:sz w:val="24"/>
        </w:rPr>
      </w:pPr>
      <w:r w:rsidRPr="00386C9A">
        <w:rPr>
          <w:b/>
          <w:sz w:val="24"/>
        </w:rPr>
        <w:t>Şekil 1.3.</w:t>
      </w:r>
      <w:r w:rsidRPr="00386C9A">
        <w:rPr>
          <w:b/>
          <w:spacing w:val="-4"/>
          <w:sz w:val="24"/>
        </w:rPr>
        <w:t xml:space="preserve"> </w:t>
      </w:r>
      <w:r w:rsidRPr="00386C9A">
        <w:rPr>
          <w:sz w:val="24"/>
        </w:rPr>
        <w:t>Şekil</w:t>
      </w:r>
      <w:r w:rsidRPr="00386C9A">
        <w:rPr>
          <w:spacing w:val="1"/>
          <w:sz w:val="24"/>
        </w:rPr>
        <w:t xml:space="preserve"> </w:t>
      </w:r>
      <w:r w:rsidRPr="00386C9A">
        <w:rPr>
          <w:sz w:val="24"/>
        </w:rPr>
        <w:t>Adı</w:t>
      </w:r>
      <w:r w:rsidRPr="00386C9A">
        <w:rPr>
          <w:sz w:val="24"/>
        </w:rPr>
        <w:tab/>
      </w:r>
      <w:r w:rsidRPr="00386C9A">
        <w:rPr>
          <w:b/>
          <w:sz w:val="24"/>
        </w:rPr>
        <w:t>3</w:t>
      </w:r>
    </w:p>
    <w:p w14:paraId="45ABF127" w14:textId="77777777" w:rsidR="00F60782" w:rsidRPr="00386C9A" w:rsidRDefault="00D8119D" w:rsidP="00386C9A">
      <w:pPr>
        <w:shd w:val="clear" w:color="auto" w:fill="FFFFFF" w:themeFill="background1"/>
        <w:tabs>
          <w:tab w:val="left" w:leader="dot" w:pos="9036"/>
        </w:tabs>
        <w:spacing w:before="262"/>
        <w:ind w:left="116"/>
        <w:rPr>
          <w:b/>
          <w:sz w:val="24"/>
        </w:rPr>
      </w:pPr>
      <w:r w:rsidRPr="00386C9A">
        <w:rPr>
          <w:b/>
          <w:sz w:val="24"/>
        </w:rPr>
        <w:t>Şekil 2.1.</w:t>
      </w:r>
      <w:r w:rsidRPr="00386C9A">
        <w:rPr>
          <w:b/>
          <w:spacing w:val="-4"/>
          <w:sz w:val="24"/>
        </w:rPr>
        <w:t xml:space="preserve"> </w:t>
      </w:r>
      <w:r w:rsidRPr="00386C9A">
        <w:rPr>
          <w:sz w:val="24"/>
        </w:rPr>
        <w:t>Şekil</w:t>
      </w:r>
      <w:r w:rsidRPr="00386C9A">
        <w:rPr>
          <w:spacing w:val="1"/>
          <w:sz w:val="24"/>
        </w:rPr>
        <w:t xml:space="preserve"> </w:t>
      </w:r>
      <w:r w:rsidRPr="00386C9A">
        <w:rPr>
          <w:sz w:val="24"/>
        </w:rPr>
        <w:t>Adı</w:t>
      </w:r>
      <w:r w:rsidRPr="00386C9A">
        <w:rPr>
          <w:sz w:val="24"/>
        </w:rPr>
        <w:tab/>
      </w:r>
      <w:r w:rsidRPr="00386C9A">
        <w:rPr>
          <w:b/>
          <w:sz w:val="24"/>
        </w:rPr>
        <w:t>4</w:t>
      </w:r>
    </w:p>
    <w:p w14:paraId="2D086C31" w14:textId="02F58E42" w:rsidR="00F60782" w:rsidRPr="00386C9A" w:rsidRDefault="00D8119D" w:rsidP="00386C9A">
      <w:pPr>
        <w:shd w:val="clear" w:color="auto" w:fill="FFFFFF" w:themeFill="background1"/>
        <w:tabs>
          <w:tab w:val="left" w:leader="dot" w:pos="9036"/>
        </w:tabs>
        <w:spacing w:before="257"/>
        <w:ind w:left="116"/>
        <w:rPr>
          <w:b/>
          <w:sz w:val="24"/>
        </w:rPr>
        <w:sectPr w:rsidR="00F60782" w:rsidRPr="00386C9A">
          <w:pgSz w:w="11910" w:h="16840"/>
          <w:pgMar w:top="1320" w:right="1280" w:bottom="1200" w:left="1300" w:header="0" w:footer="1010" w:gutter="0"/>
          <w:cols w:space="708"/>
        </w:sectPr>
      </w:pPr>
      <w:r w:rsidRPr="00386C9A">
        <w:rPr>
          <w:b/>
          <w:sz w:val="24"/>
        </w:rPr>
        <w:t>Şekil 3.1.</w:t>
      </w:r>
      <w:r w:rsidRPr="00386C9A">
        <w:rPr>
          <w:b/>
          <w:spacing w:val="-4"/>
          <w:sz w:val="24"/>
        </w:rPr>
        <w:t xml:space="preserve"> </w:t>
      </w:r>
      <w:r w:rsidRPr="00386C9A">
        <w:rPr>
          <w:sz w:val="24"/>
        </w:rPr>
        <w:t>Şekil</w:t>
      </w:r>
      <w:r w:rsidRPr="00386C9A">
        <w:rPr>
          <w:spacing w:val="1"/>
          <w:sz w:val="24"/>
        </w:rPr>
        <w:t xml:space="preserve"> </w:t>
      </w:r>
      <w:r w:rsidRPr="00386C9A">
        <w:rPr>
          <w:sz w:val="24"/>
        </w:rPr>
        <w:t>Adı</w:t>
      </w:r>
      <w:r w:rsidRPr="00386C9A">
        <w:rPr>
          <w:sz w:val="24"/>
        </w:rPr>
        <w:tab/>
      </w:r>
      <w:r w:rsidRPr="00386C9A">
        <w:rPr>
          <w:b/>
          <w:sz w:val="24"/>
        </w:rPr>
        <w:t>5</w:t>
      </w:r>
    </w:p>
    <w:p w14:paraId="050AFFE3" w14:textId="2E3FF91C" w:rsidR="00F60782" w:rsidRPr="00386C9A" w:rsidRDefault="00D8119D" w:rsidP="00386C9A">
      <w:pPr>
        <w:pStyle w:val="Balk1"/>
        <w:shd w:val="clear" w:color="auto" w:fill="FFFFFF" w:themeFill="background1"/>
        <w:ind w:left="116"/>
      </w:pPr>
      <w:bookmarkStart w:id="27" w:name="_TOC_250001"/>
      <w:bookmarkEnd w:id="27"/>
      <w:r w:rsidRPr="00386C9A">
        <w:lastRenderedPageBreak/>
        <w:t>EK-</w:t>
      </w:r>
      <w:r w:rsidR="00B62D23">
        <w:t>9</w:t>
      </w:r>
      <w:r w:rsidRPr="00386C9A">
        <w:t>: TABLO</w:t>
      </w:r>
      <w:r w:rsidR="002D7C99" w:rsidRPr="00386C9A">
        <w:t xml:space="preserve"> VE ŞEKİLLERİN</w:t>
      </w:r>
      <w:r w:rsidRPr="00386C9A">
        <w:t xml:space="preserve"> METİN İÇİ GÖSTERİMİ</w:t>
      </w:r>
    </w:p>
    <w:p w14:paraId="13530C5F" w14:textId="77777777" w:rsidR="002D7C99" w:rsidRPr="00386C9A" w:rsidRDefault="002D7C99" w:rsidP="00386C9A">
      <w:pPr>
        <w:pStyle w:val="Balk1"/>
        <w:shd w:val="clear" w:color="auto" w:fill="FFFFFF" w:themeFill="background1"/>
        <w:ind w:left="116"/>
      </w:pPr>
    </w:p>
    <w:p w14:paraId="66EA1386" w14:textId="33093F56" w:rsidR="002D7C99" w:rsidRPr="00386C9A" w:rsidRDefault="002D7C99" w:rsidP="00386C9A">
      <w:pPr>
        <w:pStyle w:val="Balk1"/>
        <w:shd w:val="clear" w:color="auto" w:fill="FFFFFF" w:themeFill="background1"/>
        <w:ind w:left="116"/>
      </w:pPr>
      <w:r w:rsidRPr="00386C9A">
        <w:t>Tablo Örneği:</w:t>
      </w:r>
    </w:p>
    <w:p w14:paraId="3BDB34D3" w14:textId="77777777" w:rsidR="00CC7A8B" w:rsidRPr="00386C9A" w:rsidRDefault="00CC7A8B" w:rsidP="00386C9A">
      <w:pPr>
        <w:pStyle w:val="Balk1"/>
        <w:shd w:val="clear" w:color="auto" w:fill="FFFFFF" w:themeFill="background1"/>
        <w:ind w:left="116"/>
      </w:pPr>
    </w:p>
    <w:p w14:paraId="24C75267" w14:textId="369362AB" w:rsidR="00DF3F65" w:rsidRPr="00386C9A" w:rsidRDefault="00CC7A8B" w:rsidP="00386C9A">
      <w:pPr>
        <w:pStyle w:val="Balk1"/>
        <w:shd w:val="clear" w:color="auto" w:fill="FFFFFF" w:themeFill="background1"/>
        <w:spacing w:before="0" w:line="360" w:lineRule="auto"/>
        <w:ind w:left="116"/>
        <w:jc w:val="center"/>
        <w:rPr>
          <w:b w:val="0"/>
          <w:bCs w:val="0"/>
        </w:rPr>
      </w:pPr>
      <w:r w:rsidRPr="00386C9A">
        <w:t xml:space="preserve">Tablo 1.1. </w:t>
      </w:r>
      <w:r w:rsidRPr="00386C9A">
        <w:rPr>
          <w:b w:val="0"/>
          <w:bCs w:val="0"/>
        </w:rPr>
        <w:t>Tablo Açıklaması</w:t>
      </w:r>
      <w:r w:rsidR="00881B71" w:rsidRPr="00386C9A">
        <w:rPr>
          <w:b w:val="0"/>
          <w:bCs w:val="0"/>
        </w:rPr>
        <w:t xml:space="preserve"> (</w:t>
      </w:r>
      <w:r w:rsidR="00083116" w:rsidRPr="00386C9A">
        <w:rPr>
          <w:b w:val="0"/>
          <w:bCs w:val="0"/>
        </w:rPr>
        <w:t>Varsa k</w:t>
      </w:r>
      <w:r w:rsidR="00881B71" w:rsidRPr="00386C9A">
        <w:rPr>
          <w:b w:val="0"/>
          <w:bCs w:val="0"/>
        </w:rPr>
        <w:t>aynak</w:t>
      </w:r>
      <w:r w:rsidR="00411A3D">
        <w:rPr>
          <w:b w:val="0"/>
          <w:bCs w:val="0"/>
        </w:rPr>
        <w:t xml:space="preserve"> metin içi alıntı formatında</w:t>
      </w:r>
      <w:r w:rsidR="00083116" w:rsidRPr="00386C9A">
        <w:rPr>
          <w:b w:val="0"/>
          <w:bCs w:val="0"/>
        </w:rPr>
        <w:t xml:space="preserve"> belirtilir</w:t>
      </w:r>
      <w:r w:rsidR="00405E43">
        <w:rPr>
          <w:b w:val="0"/>
          <w:bCs w:val="0"/>
        </w:rPr>
        <w:t>. Örneğin:</w:t>
      </w:r>
      <w:r w:rsidR="00411A3D">
        <w:rPr>
          <w:b w:val="0"/>
          <w:bCs w:val="0"/>
        </w:rPr>
        <w:t xml:space="preserve"> </w:t>
      </w:r>
      <w:r w:rsidR="00405E43">
        <w:rPr>
          <w:b w:val="0"/>
          <w:bCs w:val="0"/>
        </w:rPr>
        <w:t>(</w:t>
      </w:r>
      <w:r w:rsidR="00411A3D">
        <w:rPr>
          <w:b w:val="0"/>
          <w:bCs w:val="0"/>
        </w:rPr>
        <w:t>Güler vd., 2024</w:t>
      </w:r>
      <w:r w:rsidR="00881B71" w:rsidRPr="00386C9A">
        <w:rPr>
          <w:b w:val="0"/>
          <w:bCs w:val="0"/>
        </w:rPr>
        <w:t>)</w:t>
      </w:r>
      <w:r w:rsidR="00405E43">
        <w:rPr>
          <w:b w:val="0"/>
          <w:bCs w:val="0"/>
        </w:rPr>
        <w:t>)</w:t>
      </w:r>
      <w:r w:rsidR="008024DE">
        <w:rPr>
          <w:b w:val="0"/>
          <w:bCs w:val="0"/>
        </w:rPr>
        <w:t>.</w:t>
      </w:r>
    </w:p>
    <w:tbl>
      <w:tblPr>
        <w:tblStyle w:val="TabloKlavuzu"/>
        <w:tblW w:w="0" w:type="auto"/>
        <w:tblInd w:w="11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7"/>
        <w:gridCol w:w="2303"/>
        <w:gridCol w:w="2302"/>
        <w:gridCol w:w="2302"/>
      </w:tblGrid>
      <w:tr w:rsidR="00DF3F65" w:rsidRPr="00386C9A" w14:paraId="4A342ADF" w14:textId="77777777" w:rsidTr="00DF3F65">
        <w:tc>
          <w:tcPr>
            <w:tcW w:w="2330" w:type="dxa"/>
            <w:tcBorders>
              <w:top w:val="single" w:sz="4" w:space="0" w:color="auto"/>
              <w:bottom w:val="single" w:sz="4" w:space="0" w:color="auto"/>
            </w:tcBorders>
          </w:tcPr>
          <w:p w14:paraId="60E8978D" w14:textId="403B58AE" w:rsidR="00DF3F65" w:rsidRPr="00386C9A" w:rsidRDefault="00DF3F65" w:rsidP="00386C9A">
            <w:pPr>
              <w:pStyle w:val="Balk1"/>
              <w:shd w:val="clear" w:color="auto" w:fill="FFFFFF" w:themeFill="background1"/>
              <w:spacing w:before="0" w:line="360" w:lineRule="auto"/>
              <w:ind w:left="0"/>
              <w:jc w:val="center"/>
              <w:rPr>
                <w:b w:val="0"/>
              </w:rPr>
            </w:pPr>
            <w:r w:rsidRPr="00386C9A">
              <w:rPr>
                <w:b w:val="0"/>
              </w:rPr>
              <w:t xml:space="preserve">Yıl </w:t>
            </w:r>
          </w:p>
        </w:tc>
        <w:tc>
          <w:tcPr>
            <w:tcW w:w="2330" w:type="dxa"/>
            <w:tcBorders>
              <w:top w:val="single" w:sz="4" w:space="0" w:color="auto"/>
              <w:bottom w:val="single" w:sz="4" w:space="0" w:color="auto"/>
            </w:tcBorders>
          </w:tcPr>
          <w:p w14:paraId="560AEE0A" w14:textId="3FC5F130" w:rsidR="00DF3F65" w:rsidRPr="00386C9A" w:rsidRDefault="00DF3F65" w:rsidP="00386C9A">
            <w:pPr>
              <w:pStyle w:val="Balk1"/>
              <w:shd w:val="clear" w:color="auto" w:fill="FFFFFF" w:themeFill="background1"/>
              <w:spacing w:before="0" w:line="360" w:lineRule="auto"/>
              <w:ind w:left="0"/>
              <w:jc w:val="center"/>
              <w:rPr>
                <w:b w:val="0"/>
              </w:rPr>
            </w:pPr>
            <w:r w:rsidRPr="00386C9A">
              <w:rPr>
                <w:b w:val="0"/>
              </w:rPr>
              <w:t>A</w:t>
            </w:r>
          </w:p>
        </w:tc>
        <w:tc>
          <w:tcPr>
            <w:tcW w:w="2330" w:type="dxa"/>
            <w:tcBorders>
              <w:top w:val="single" w:sz="4" w:space="0" w:color="auto"/>
              <w:bottom w:val="single" w:sz="4" w:space="0" w:color="auto"/>
            </w:tcBorders>
          </w:tcPr>
          <w:p w14:paraId="7C5ACC19" w14:textId="27C2A072" w:rsidR="00DF3F65" w:rsidRPr="00386C9A" w:rsidRDefault="00DF3F65" w:rsidP="00386C9A">
            <w:pPr>
              <w:pStyle w:val="Balk1"/>
              <w:shd w:val="clear" w:color="auto" w:fill="FFFFFF" w:themeFill="background1"/>
              <w:spacing w:before="0" w:line="360" w:lineRule="auto"/>
              <w:ind w:left="0"/>
              <w:jc w:val="center"/>
              <w:rPr>
                <w:b w:val="0"/>
              </w:rPr>
            </w:pPr>
            <w:r w:rsidRPr="00386C9A">
              <w:rPr>
                <w:b w:val="0"/>
              </w:rPr>
              <w:t>B</w:t>
            </w:r>
          </w:p>
        </w:tc>
        <w:tc>
          <w:tcPr>
            <w:tcW w:w="2330" w:type="dxa"/>
            <w:tcBorders>
              <w:top w:val="single" w:sz="4" w:space="0" w:color="auto"/>
              <w:bottom w:val="single" w:sz="4" w:space="0" w:color="auto"/>
            </w:tcBorders>
          </w:tcPr>
          <w:p w14:paraId="4254CC73" w14:textId="7091FF5E" w:rsidR="00DF3F65" w:rsidRPr="00386C9A" w:rsidRDefault="00DF3F65" w:rsidP="00386C9A">
            <w:pPr>
              <w:pStyle w:val="Balk1"/>
              <w:shd w:val="clear" w:color="auto" w:fill="FFFFFF" w:themeFill="background1"/>
              <w:spacing w:before="0" w:line="360" w:lineRule="auto"/>
              <w:ind w:left="0"/>
              <w:jc w:val="center"/>
              <w:rPr>
                <w:b w:val="0"/>
              </w:rPr>
            </w:pPr>
            <w:r w:rsidRPr="00386C9A">
              <w:rPr>
                <w:b w:val="0"/>
              </w:rPr>
              <w:t>C</w:t>
            </w:r>
          </w:p>
        </w:tc>
      </w:tr>
      <w:tr w:rsidR="00DF3F65" w:rsidRPr="00386C9A" w14:paraId="47942671" w14:textId="77777777" w:rsidTr="00DF3F65">
        <w:tc>
          <w:tcPr>
            <w:tcW w:w="2330" w:type="dxa"/>
            <w:tcBorders>
              <w:top w:val="single" w:sz="4" w:space="0" w:color="auto"/>
            </w:tcBorders>
          </w:tcPr>
          <w:p w14:paraId="4E5D97B6" w14:textId="2BFE9DB4" w:rsidR="00DF3F65" w:rsidRPr="00386C9A" w:rsidRDefault="00DF3F65" w:rsidP="00386C9A">
            <w:pPr>
              <w:pStyle w:val="Balk1"/>
              <w:shd w:val="clear" w:color="auto" w:fill="FFFFFF" w:themeFill="background1"/>
              <w:spacing w:before="0" w:line="360" w:lineRule="auto"/>
              <w:ind w:left="0"/>
              <w:jc w:val="center"/>
              <w:rPr>
                <w:b w:val="0"/>
              </w:rPr>
            </w:pPr>
            <w:r w:rsidRPr="00386C9A">
              <w:rPr>
                <w:b w:val="0"/>
              </w:rPr>
              <w:t>2001</w:t>
            </w:r>
          </w:p>
        </w:tc>
        <w:tc>
          <w:tcPr>
            <w:tcW w:w="2330" w:type="dxa"/>
            <w:tcBorders>
              <w:top w:val="single" w:sz="4" w:space="0" w:color="auto"/>
            </w:tcBorders>
          </w:tcPr>
          <w:p w14:paraId="7791EDC4" w14:textId="4BB06351" w:rsidR="00DF3F65" w:rsidRPr="00386C9A" w:rsidRDefault="00DF3F65" w:rsidP="00386C9A">
            <w:pPr>
              <w:pStyle w:val="Balk1"/>
              <w:shd w:val="clear" w:color="auto" w:fill="FFFFFF" w:themeFill="background1"/>
              <w:spacing w:before="0" w:line="360" w:lineRule="auto"/>
              <w:ind w:left="0"/>
              <w:jc w:val="center"/>
              <w:rPr>
                <w:b w:val="0"/>
              </w:rPr>
            </w:pPr>
            <w:r w:rsidRPr="00386C9A">
              <w:rPr>
                <w:b w:val="0"/>
              </w:rPr>
              <w:t>1</w:t>
            </w:r>
          </w:p>
        </w:tc>
        <w:tc>
          <w:tcPr>
            <w:tcW w:w="2330" w:type="dxa"/>
            <w:tcBorders>
              <w:top w:val="single" w:sz="4" w:space="0" w:color="auto"/>
            </w:tcBorders>
          </w:tcPr>
          <w:p w14:paraId="345B7170" w14:textId="48DF086C" w:rsidR="00DF3F65" w:rsidRPr="00386C9A" w:rsidRDefault="00DF3F65" w:rsidP="00386C9A">
            <w:pPr>
              <w:pStyle w:val="Balk1"/>
              <w:shd w:val="clear" w:color="auto" w:fill="FFFFFF" w:themeFill="background1"/>
              <w:spacing w:before="0" w:line="360" w:lineRule="auto"/>
              <w:ind w:left="0"/>
              <w:jc w:val="center"/>
              <w:rPr>
                <w:b w:val="0"/>
              </w:rPr>
            </w:pPr>
            <w:r w:rsidRPr="00386C9A">
              <w:rPr>
                <w:b w:val="0"/>
              </w:rPr>
              <w:t>2</w:t>
            </w:r>
          </w:p>
        </w:tc>
        <w:tc>
          <w:tcPr>
            <w:tcW w:w="2330" w:type="dxa"/>
            <w:tcBorders>
              <w:top w:val="single" w:sz="4" w:space="0" w:color="auto"/>
            </w:tcBorders>
          </w:tcPr>
          <w:p w14:paraId="331BABA2" w14:textId="2F52E396" w:rsidR="00DF3F65" w:rsidRPr="00386C9A" w:rsidRDefault="00DF3F65" w:rsidP="00386C9A">
            <w:pPr>
              <w:pStyle w:val="Balk1"/>
              <w:shd w:val="clear" w:color="auto" w:fill="FFFFFF" w:themeFill="background1"/>
              <w:spacing w:before="0" w:line="360" w:lineRule="auto"/>
              <w:ind w:left="0"/>
              <w:jc w:val="center"/>
              <w:rPr>
                <w:b w:val="0"/>
              </w:rPr>
            </w:pPr>
            <w:r w:rsidRPr="00386C9A">
              <w:rPr>
                <w:b w:val="0"/>
              </w:rPr>
              <w:t>3</w:t>
            </w:r>
          </w:p>
        </w:tc>
      </w:tr>
      <w:tr w:rsidR="00DF3F65" w:rsidRPr="00386C9A" w14:paraId="6D10D465" w14:textId="77777777" w:rsidTr="00DF3F65">
        <w:tc>
          <w:tcPr>
            <w:tcW w:w="2330" w:type="dxa"/>
          </w:tcPr>
          <w:p w14:paraId="1993868F" w14:textId="61F4D33D" w:rsidR="00DF3F65" w:rsidRPr="00386C9A" w:rsidRDefault="00DF3F65" w:rsidP="00386C9A">
            <w:pPr>
              <w:pStyle w:val="Balk1"/>
              <w:shd w:val="clear" w:color="auto" w:fill="FFFFFF" w:themeFill="background1"/>
              <w:spacing w:before="0" w:line="360" w:lineRule="auto"/>
              <w:ind w:left="0"/>
              <w:jc w:val="center"/>
              <w:rPr>
                <w:b w:val="0"/>
              </w:rPr>
            </w:pPr>
            <w:r w:rsidRPr="00386C9A">
              <w:rPr>
                <w:b w:val="0"/>
              </w:rPr>
              <w:t>2002</w:t>
            </w:r>
          </w:p>
        </w:tc>
        <w:tc>
          <w:tcPr>
            <w:tcW w:w="2330" w:type="dxa"/>
          </w:tcPr>
          <w:p w14:paraId="4B9DD6B1" w14:textId="19F1CEDB" w:rsidR="00DF3F65" w:rsidRPr="00386C9A" w:rsidRDefault="00DF3F65" w:rsidP="00386C9A">
            <w:pPr>
              <w:pStyle w:val="Balk1"/>
              <w:shd w:val="clear" w:color="auto" w:fill="FFFFFF" w:themeFill="background1"/>
              <w:spacing w:before="0" w:line="360" w:lineRule="auto"/>
              <w:ind w:left="0"/>
              <w:jc w:val="center"/>
              <w:rPr>
                <w:b w:val="0"/>
              </w:rPr>
            </w:pPr>
            <w:r w:rsidRPr="00386C9A">
              <w:rPr>
                <w:b w:val="0"/>
              </w:rPr>
              <w:t>4</w:t>
            </w:r>
          </w:p>
        </w:tc>
        <w:tc>
          <w:tcPr>
            <w:tcW w:w="2330" w:type="dxa"/>
          </w:tcPr>
          <w:p w14:paraId="01422DBB" w14:textId="6C996778" w:rsidR="00DF3F65" w:rsidRPr="00386C9A" w:rsidRDefault="00DF3F65" w:rsidP="00386C9A">
            <w:pPr>
              <w:pStyle w:val="Balk1"/>
              <w:shd w:val="clear" w:color="auto" w:fill="FFFFFF" w:themeFill="background1"/>
              <w:spacing w:before="0" w:line="360" w:lineRule="auto"/>
              <w:ind w:left="0"/>
              <w:jc w:val="center"/>
              <w:rPr>
                <w:b w:val="0"/>
              </w:rPr>
            </w:pPr>
            <w:r w:rsidRPr="00386C9A">
              <w:rPr>
                <w:b w:val="0"/>
              </w:rPr>
              <w:t>5</w:t>
            </w:r>
          </w:p>
        </w:tc>
        <w:tc>
          <w:tcPr>
            <w:tcW w:w="2330" w:type="dxa"/>
          </w:tcPr>
          <w:p w14:paraId="62E101D9" w14:textId="54236479" w:rsidR="00DF3F65" w:rsidRPr="00386C9A" w:rsidRDefault="00DF3F65" w:rsidP="00386C9A">
            <w:pPr>
              <w:pStyle w:val="Balk1"/>
              <w:shd w:val="clear" w:color="auto" w:fill="FFFFFF" w:themeFill="background1"/>
              <w:spacing w:before="0" w:line="360" w:lineRule="auto"/>
              <w:ind w:left="0"/>
              <w:jc w:val="center"/>
              <w:rPr>
                <w:b w:val="0"/>
              </w:rPr>
            </w:pPr>
            <w:r w:rsidRPr="00386C9A">
              <w:rPr>
                <w:b w:val="0"/>
              </w:rPr>
              <w:t>6</w:t>
            </w:r>
          </w:p>
        </w:tc>
      </w:tr>
      <w:tr w:rsidR="00DF3F65" w:rsidRPr="00386C9A" w14:paraId="27D34A1A" w14:textId="77777777" w:rsidTr="00DF3F65">
        <w:tc>
          <w:tcPr>
            <w:tcW w:w="2330" w:type="dxa"/>
          </w:tcPr>
          <w:p w14:paraId="39B127F2" w14:textId="0858A4A1" w:rsidR="00DF3F65" w:rsidRPr="00386C9A" w:rsidRDefault="00DF3F65" w:rsidP="00386C9A">
            <w:pPr>
              <w:pStyle w:val="Balk1"/>
              <w:shd w:val="clear" w:color="auto" w:fill="FFFFFF" w:themeFill="background1"/>
              <w:spacing w:before="0" w:line="360" w:lineRule="auto"/>
              <w:ind w:left="0"/>
              <w:jc w:val="center"/>
              <w:rPr>
                <w:b w:val="0"/>
              </w:rPr>
            </w:pPr>
            <w:r w:rsidRPr="00386C9A">
              <w:rPr>
                <w:b w:val="0"/>
              </w:rPr>
              <w:t>2003</w:t>
            </w:r>
          </w:p>
        </w:tc>
        <w:tc>
          <w:tcPr>
            <w:tcW w:w="2330" w:type="dxa"/>
          </w:tcPr>
          <w:p w14:paraId="5C562F20" w14:textId="6CD255CA" w:rsidR="00DF3F65" w:rsidRPr="00386C9A" w:rsidRDefault="00DF3F65" w:rsidP="00386C9A">
            <w:pPr>
              <w:pStyle w:val="Balk1"/>
              <w:shd w:val="clear" w:color="auto" w:fill="FFFFFF" w:themeFill="background1"/>
              <w:spacing w:before="0" w:line="360" w:lineRule="auto"/>
              <w:ind w:left="0"/>
              <w:jc w:val="center"/>
              <w:rPr>
                <w:b w:val="0"/>
              </w:rPr>
            </w:pPr>
            <w:r w:rsidRPr="00386C9A">
              <w:rPr>
                <w:b w:val="0"/>
              </w:rPr>
              <w:t>7</w:t>
            </w:r>
          </w:p>
        </w:tc>
        <w:tc>
          <w:tcPr>
            <w:tcW w:w="2330" w:type="dxa"/>
          </w:tcPr>
          <w:p w14:paraId="715AD203" w14:textId="5C320C6F" w:rsidR="00DF3F65" w:rsidRPr="00386C9A" w:rsidRDefault="00DF3F65" w:rsidP="00386C9A">
            <w:pPr>
              <w:pStyle w:val="Balk1"/>
              <w:shd w:val="clear" w:color="auto" w:fill="FFFFFF" w:themeFill="background1"/>
              <w:spacing w:before="0" w:line="360" w:lineRule="auto"/>
              <w:ind w:left="0"/>
              <w:jc w:val="center"/>
              <w:rPr>
                <w:b w:val="0"/>
              </w:rPr>
            </w:pPr>
            <w:r w:rsidRPr="00386C9A">
              <w:rPr>
                <w:b w:val="0"/>
              </w:rPr>
              <w:t>8</w:t>
            </w:r>
          </w:p>
        </w:tc>
        <w:tc>
          <w:tcPr>
            <w:tcW w:w="2330" w:type="dxa"/>
          </w:tcPr>
          <w:p w14:paraId="4437B2CD" w14:textId="0713E774" w:rsidR="00DF3F65" w:rsidRPr="00386C9A" w:rsidRDefault="00DF3F65" w:rsidP="00386C9A">
            <w:pPr>
              <w:pStyle w:val="Balk1"/>
              <w:shd w:val="clear" w:color="auto" w:fill="FFFFFF" w:themeFill="background1"/>
              <w:spacing w:before="0" w:line="360" w:lineRule="auto"/>
              <w:ind w:left="0"/>
              <w:jc w:val="center"/>
              <w:rPr>
                <w:b w:val="0"/>
              </w:rPr>
            </w:pPr>
            <w:r w:rsidRPr="00386C9A">
              <w:rPr>
                <w:b w:val="0"/>
              </w:rPr>
              <w:t>9</w:t>
            </w:r>
          </w:p>
        </w:tc>
      </w:tr>
    </w:tbl>
    <w:p w14:paraId="0DB101CD" w14:textId="77777777" w:rsidR="00DF3F65" w:rsidRPr="00386C9A" w:rsidRDefault="00DF3F65" w:rsidP="00386C9A">
      <w:pPr>
        <w:pStyle w:val="Balk1"/>
        <w:shd w:val="clear" w:color="auto" w:fill="FFFFFF" w:themeFill="background1"/>
        <w:spacing w:before="0" w:line="360" w:lineRule="auto"/>
        <w:ind w:left="116"/>
        <w:jc w:val="center"/>
      </w:pPr>
    </w:p>
    <w:p w14:paraId="009BCABA" w14:textId="77777777" w:rsidR="002D7C99" w:rsidRPr="00386C9A" w:rsidRDefault="002D7C99" w:rsidP="00386C9A">
      <w:pPr>
        <w:pStyle w:val="GvdeMetni"/>
        <w:shd w:val="clear" w:color="auto" w:fill="FFFFFF" w:themeFill="background1"/>
        <w:rPr>
          <w:b/>
        </w:rPr>
      </w:pPr>
    </w:p>
    <w:p w14:paraId="357023BF" w14:textId="77777777" w:rsidR="002D7C99" w:rsidRPr="00386C9A" w:rsidRDefault="002D7C99" w:rsidP="00386C9A">
      <w:pPr>
        <w:pStyle w:val="GvdeMetni"/>
        <w:shd w:val="clear" w:color="auto" w:fill="FFFFFF" w:themeFill="background1"/>
        <w:jc w:val="center"/>
        <w:rPr>
          <w:b/>
        </w:rPr>
      </w:pPr>
    </w:p>
    <w:p w14:paraId="295778AB" w14:textId="77777777" w:rsidR="002D7C99" w:rsidRPr="00386C9A" w:rsidRDefault="002D7C99" w:rsidP="00386C9A">
      <w:pPr>
        <w:pStyle w:val="GvdeMetni"/>
        <w:shd w:val="clear" w:color="auto" w:fill="FFFFFF" w:themeFill="background1"/>
        <w:jc w:val="center"/>
        <w:rPr>
          <w:b/>
        </w:rPr>
      </w:pPr>
    </w:p>
    <w:p w14:paraId="1312840C" w14:textId="77777777" w:rsidR="002D7C99" w:rsidRPr="00386C9A" w:rsidRDefault="002D7C99" w:rsidP="00FA78AC">
      <w:pPr>
        <w:pStyle w:val="GvdeMetni"/>
        <w:shd w:val="clear" w:color="auto" w:fill="FFFFFF" w:themeFill="background1"/>
        <w:rPr>
          <w:b/>
        </w:rPr>
      </w:pPr>
    </w:p>
    <w:p w14:paraId="3C2B6E8E" w14:textId="77777777" w:rsidR="002D7C99" w:rsidRPr="00386C9A" w:rsidRDefault="002D7C99" w:rsidP="00386C9A">
      <w:pPr>
        <w:pStyle w:val="GvdeMetni"/>
        <w:shd w:val="clear" w:color="auto" w:fill="FFFFFF" w:themeFill="background1"/>
        <w:jc w:val="center"/>
        <w:rPr>
          <w:b/>
        </w:rPr>
      </w:pPr>
    </w:p>
    <w:p w14:paraId="7AD70B92" w14:textId="2C5B3734" w:rsidR="002D7C99" w:rsidRDefault="002D7C99" w:rsidP="00386C9A">
      <w:pPr>
        <w:pStyle w:val="GvdeMetni"/>
        <w:shd w:val="clear" w:color="auto" w:fill="FFFFFF" w:themeFill="background1"/>
        <w:rPr>
          <w:b/>
        </w:rPr>
      </w:pPr>
      <w:r w:rsidRPr="00386C9A">
        <w:rPr>
          <w:b/>
        </w:rPr>
        <w:t>Şekil Örneği:</w:t>
      </w:r>
    </w:p>
    <w:p w14:paraId="7039AA19" w14:textId="77777777" w:rsidR="0063003D" w:rsidRPr="00386C9A" w:rsidRDefault="0063003D" w:rsidP="00386C9A">
      <w:pPr>
        <w:pStyle w:val="GvdeMetni"/>
        <w:shd w:val="clear" w:color="auto" w:fill="FFFFFF" w:themeFill="background1"/>
        <w:rPr>
          <w:b/>
        </w:rPr>
      </w:pPr>
    </w:p>
    <w:p w14:paraId="3A8E869B" w14:textId="1E3DF7FD" w:rsidR="002D7C99" w:rsidRPr="00FA78AC" w:rsidRDefault="00FA78AC" w:rsidP="00FA78AC">
      <w:pPr>
        <w:pStyle w:val="NormalWeb"/>
        <w:spacing w:before="0" w:beforeAutospacing="0" w:after="0" w:afterAutospacing="0" w:line="360" w:lineRule="auto"/>
        <w:jc w:val="center"/>
      </w:pPr>
      <w:r>
        <w:rPr>
          <w:noProof/>
        </w:rPr>
        <w:drawing>
          <wp:inline distT="0" distB="0" distL="0" distR="0" wp14:anchorId="6F2B4ED1" wp14:editId="31A61116">
            <wp:extent cx="3074179" cy="2327967"/>
            <wp:effectExtent l="19050" t="19050" r="12065" b="15240"/>
            <wp:docPr id="3" name="Resim 3" descr="C:\Users\USER\Downloads\Şekil örneğ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ownloads\Şekil örneği.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87167" cy="2337802"/>
                    </a:xfrm>
                    <a:prstGeom prst="rect">
                      <a:avLst/>
                    </a:prstGeom>
                    <a:noFill/>
                    <a:ln>
                      <a:solidFill>
                        <a:schemeClr val="tx1"/>
                      </a:solidFill>
                    </a:ln>
                  </pic:spPr>
                </pic:pic>
              </a:graphicData>
            </a:graphic>
          </wp:inline>
        </w:drawing>
      </w:r>
    </w:p>
    <w:p w14:paraId="27FBD7FB" w14:textId="62D47408" w:rsidR="00881B71" w:rsidRPr="00386C9A" w:rsidRDefault="00881B71" w:rsidP="00FA78AC">
      <w:pPr>
        <w:pStyle w:val="GvdeMetni"/>
        <w:shd w:val="clear" w:color="auto" w:fill="FFFFFF" w:themeFill="background1"/>
        <w:spacing w:line="360" w:lineRule="auto"/>
        <w:jc w:val="center"/>
        <w:rPr>
          <w:b/>
        </w:rPr>
      </w:pPr>
      <w:r w:rsidRPr="00386C9A">
        <w:rPr>
          <w:b/>
        </w:rPr>
        <w:t xml:space="preserve">Şekil 3.4. </w:t>
      </w:r>
      <w:r w:rsidRPr="00386C9A">
        <w:rPr>
          <w:bCs/>
        </w:rPr>
        <w:t xml:space="preserve">Şeklin Açıklaması </w:t>
      </w:r>
      <w:r w:rsidR="00411A3D" w:rsidRPr="00411A3D">
        <w:rPr>
          <w:bCs/>
        </w:rPr>
        <w:t>(Varsa kaynak m</w:t>
      </w:r>
      <w:r w:rsidR="00411A3D" w:rsidRPr="003A1E6D">
        <w:rPr>
          <w:bCs/>
        </w:rPr>
        <w:t>etin içi alıntı formatında belirtilir. Örneğin</w:t>
      </w:r>
      <w:r w:rsidR="00405E43">
        <w:rPr>
          <w:bCs/>
        </w:rPr>
        <w:t>:</w:t>
      </w:r>
      <w:r w:rsidR="00411A3D" w:rsidRPr="003A1E6D">
        <w:rPr>
          <w:bCs/>
        </w:rPr>
        <w:t xml:space="preserve"> </w:t>
      </w:r>
      <w:r w:rsidR="00405E43">
        <w:rPr>
          <w:bCs/>
        </w:rPr>
        <w:t>(</w:t>
      </w:r>
      <w:r w:rsidR="009E6298" w:rsidRPr="003A1E6D">
        <w:rPr>
          <w:bCs/>
        </w:rPr>
        <w:t>Dağcı</w:t>
      </w:r>
      <w:r w:rsidR="00411A3D" w:rsidRPr="003A1E6D">
        <w:rPr>
          <w:bCs/>
        </w:rPr>
        <w:t xml:space="preserve"> vd., 20</w:t>
      </w:r>
      <w:r w:rsidR="009E6298" w:rsidRPr="003A1E6D">
        <w:rPr>
          <w:bCs/>
        </w:rPr>
        <w:t>16</w:t>
      </w:r>
      <w:r w:rsidR="00411A3D" w:rsidRPr="003A1E6D">
        <w:rPr>
          <w:bCs/>
        </w:rPr>
        <w:t>)</w:t>
      </w:r>
      <w:r w:rsidR="00405E43">
        <w:rPr>
          <w:bCs/>
        </w:rPr>
        <w:t>)</w:t>
      </w:r>
      <w:r w:rsidR="008024DE" w:rsidRPr="003A1E6D">
        <w:rPr>
          <w:bCs/>
        </w:rPr>
        <w:t>.</w:t>
      </w:r>
    </w:p>
    <w:p w14:paraId="10382B8D" w14:textId="26E3D168" w:rsidR="00F60782" w:rsidRPr="00386C9A" w:rsidRDefault="00F60782" w:rsidP="00386C9A">
      <w:pPr>
        <w:pStyle w:val="GvdeMetni"/>
        <w:shd w:val="clear" w:color="auto" w:fill="FFFFFF" w:themeFill="background1"/>
        <w:spacing w:before="11"/>
        <w:rPr>
          <w:b/>
          <w:sz w:val="17"/>
        </w:rPr>
      </w:pPr>
    </w:p>
    <w:p w14:paraId="55EB77D2" w14:textId="77777777" w:rsidR="00F60782" w:rsidRPr="00386C9A" w:rsidRDefault="00F60782" w:rsidP="00386C9A">
      <w:pPr>
        <w:pStyle w:val="GvdeMetni"/>
        <w:shd w:val="clear" w:color="auto" w:fill="FFFFFF" w:themeFill="background1"/>
        <w:rPr>
          <w:b/>
          <w:sz w:val="20"/>
        </w:rPr>
      </w:pPr>
    </w:p>
    <w:p w14:paraId="45608496" w14:textId="77777777" w:rsidR="00F60782" w:rsidRPr="00386C9A" w:rsidRDefault="00F60782" w:rsidP="00386C9A">
      <w:pPr>
        <w:pStyle w:val="GvdeMetni"/>
        <w:shd w:val="clear" w:color="auto" w:fill="FFFFFF" w:themeFill="background1"/>
        <w:rPr>
          <w:b/>
          <w:sz w:val="20"/>
        </w:rPr>
      </w:pPr>
    </w:p>
    <w:p w14:paraId="22CB4B68" w14:textId="77777777" w:rsidR="00F60782" w:rsidRPr="00386C9A" w:rsidRDefault="00F60782" w:rsidP="00386C9A">
      <w:pPr>
        <w:pStyle w:val="GvdeMetni"/>
        <w:shd w:val="clear" w:color="auto" w:fill="FFFFFF" w:themeFill="background1"/>
        <w:rPr>
          <w:b/>
          <w:sz w:val="20"/>
        </w:rPr>
      </w:pPr>
    </w:p>
    <w:p w14:paraId="6C18913F" w14:textId="0CE555E1" w:rsidR="00F60782" w:rsidRPr="00386C9A" w:rsidRDefault="00F60782" w:rsidP="00386C9A">
      <w:pPr>
        <w:pStyle w:val="GvdeMetni"/>
        <w:shd w:val="clear" w:color="auto" w:fill="FFFFFF" w:themeFill="background1"/>
        <w:spacing w:before="3"/>
        <w:rPr>
          <w:b/>
          <w:sz w:val="18"/>
        </w:rPr>
      </w:pPr>
    </w:p>
    <w:p w14:paraId="05890E22" w14:textId="77777777" w:rsidR="00F60782" w:rsidRPr="00386C9A" w:rsidRDefault="00F60782" w:rsidP="00386C9A">
      <w:pPr>
        <w:shd w:val="clear" w:color="auto" w:fill="FFFFFF" w:themeFill="background1"/>
        <w:rPr>
          <w:sz w:val="18"/>
        </w:rPr>
        <w:sectPr w:rsidR="00F60782" w:rsidRPr="00386C9A">
          <w:pgSz w:w="11910" w:h="16840"/>
          <w:pgMar w:top="1320" w:right="1280" w:bottom="1200" w:left="1300" w:header="0" w:footer="1010" w:gutter="0"/>
          <w:cols w:space="708"/>
        </w:sectPr>
      </w:pPr>
    </w:p>
    <w:p w14:paraId="75EFE5B8" w14:textId="4542195F" w:rsidR="00F60782" w:rsidRPr="00386C9A" w:rsidRDefault="00D8119D" w:rsidP="00386C9A">
      <w:pPr>
        <w:shd w:val="clear" w:color="auto" w:fill="FFFFFF" w:themeFill="background1"/>
        <w:spacing w:before="74"/>
        <w:ind w:left="116"/>
        <w:rPr>
          <w:b/>
          <w:sz w:val="24"/>
        </w:rPr>
      </w:pPr>
      <w:r w:rsidRPr="00386C9A">
        <w:rPr>
          <w:b/>
          <w:sz w:val="24"/>
        </w:rPr>
        <w:lastRenderedPageBreak/>
        <w:t>EK-</w:t>
      </w:r>
      <w:r w:rsidR="00B62D23">
        <w:rPr>
          <w:b/>
          <w:sz w:val="24"/>
        </w:rPr>
        <w:t>10</w:t>
      </w:r>
      <w:r w:rsidRPr="00386C9A">
        <w:rPr>
          <w:b/>
          <w:sz w:val="24"/>
        </w:rPr>
        <w:t xml:space="preserve">: KISALTMALAR </w:t>
      </w:r>
      <w:r w:rsidR="004E35CB" w:rsidRPr="00386C9A">
        <w:rPr>
          <w:b/>
          <w:sz w:val="24"/>
        </w:rPr>
        <w:t>VE</w:t>
      </w:r>
      <w:r w:rsidRPr="00386C9A">
        <w:rPr>
          <w:b/>
          <w:sz w:val="24"/>
        </w:rPr>
        <w:t xml:space="preserve"> SİMGELER LİSTESİ</w:t>
      </w:r>
    </w:p>
    <w:p w14:paraId="0F4CCCF7" w14:textId="77777777" w:rsidR="00F60782" w:rsidRPr="00386C9A" w:rsidRDefault="00F60782" w:rsidP="00386C9A">
      <w:pPr>
        <w:pStyle w:val="GvdeMetni"/>
        <w:shd w:val="clear" w:color="auto" w:fill="FFFFFF" w:themeFill="background1"/>
        <w:rPr>
          <w:b/>
          <w:sz w:val="20"/>
        </w:rPr>
      </w:pPr>
    </w:p>
    <w:p w14:paraId="498C4F07" w14:textId="77777777" w:rsidR="00F60782" w:rsidRPr="00386C9A" w:rsidRDefault="00F60782" w:rsidP="00386C9A">
      <w:pPr>
        <w:pStyle w:val="GvdeMetni"/>
        <w:shd w:val="clear" w:color="auto" w:fill="FFFFFF" w:themeFill="background1"/>
        <w:spacing w:before="4"/>
        <w:rPr>
          <w:b/>
          <w:sz w:val="21"/>
        </w:rPr>
      </w:pPr>
    </w:p>
    <w:p w14:paraId="26C08BBF" w14:textId="77777777" w:rsidR="00F60782" w:rsidRPr="00386C9A" w:rsidRDefault="00D8119D" w:rsidP="00386C9A">
      <w:pPr>
        <w:shd w:val="clear" w:color="auto" w:fill="FFFFFF" w:themeFill="background1"/>
        <w:spacing w:before="90"/>
        <w:ind w:left="1861" w:right="1879"/>
        <w:jc w:val="center"/>
        <w:rPr>
          <w:b/>
          <w:sz w:val="24"/>
        </w:rPr>
      </w:pPr>
      <w:r w:rsidRPr="00386C9A">
        <w:rPr>
          <w:b/>
          <w:sz w:val="24"/>
        </w:rPr>
        <w:t xml:space="preserve">KISALTMALAR </w:t>
      </w:r>
      <w:r w:rsidR="004E35CB" w:rsidRPr="00386C9A">
        <w:rPr>
          <w:b/>
          <w:sz w:val="24"/>
        </w:rPr>
        <w:t>VE</w:t>
      </w:r>
      <w:r w:rsidRPr="00386C9A">
        <w:rPr>
          <w:b/>
          <w:sz w:val="24"/>
        </w:rPr>
        <w:t xml:space="preserve"> SİMGELER LİSTESİ</w:t>
      </w:r>
    </w:p>
    <w:p w14:paraId="43BDEDD0" w14:textId="77777777" w:rsidR="00F60782" w:rsidRPr="00386C9A" w:rsidRDefault="00F60782" w:rsidP="00386C9A">
      <w:pPr>
        <w:pStyle w:val="GvdeMetni"/>
        <w:shd w:val="clear" w:color="auto" w:fill="FFFFFF" w:themeFill="background1"/>
        <w:spacing w:before="10"/>
        <w:rPr>
          <w:b/>
          <w:sz w:val="21"/>
        </w:rPr>
      </w:pPr>
    </w:p>
    <w:p w14:paraId="3B49C59C" w14:textId="4023861E" w:rsidR="00F60782" w:rsidRPr="00FA78AC" w:rsidRDefault="00FA78AC" w:rsidP="00FA78AC">
      <w:pPr>
        <w:shd w:val="clear" w:color="auto" w:fill="FFFFFF" w:themeFill="background1"/>
        <w:spacing w:before="120" w:after="120" w:line="360" w:lineRule="auto"/>
        <w:ind w:left="116"/>
        <w:rPr>
          <w:sz w:val="24"/>
        </w:rPr>
      </w:pPr>
      <w:r>
        <w:rPr>
          <w:b/>
          <w:sz w:val="24"/>
        </w:rPr>
        <w:t>α</w:t>
      </w:r>
      <w:r w:rsidR="00D8119D" w:rsidRPr="00386C9A">
        <w:rPr>
          <w:b/>
          <w:sz w:val="24"/>
        </w:rPr>
        <w:t>:</w:t>
      </w:r>
      <w:r w:rsidR="00D8119D" w:rsidRPr="00386C9A">
        <w:rPr>
          <w:b/>
          <w:spacing w:val="8"/>
          <w:sz w:val="24"/>
        </w:rPr>
        <w:t xml:space="preserve"> </w:t>
      </w:r>
      <w:r w:rsidR="00D8119D" w:rsidRPr="00386C9A">
        <w:rPr>
          <w:spacing w:val="-4"/>
          <w:sz w:val="24"/>
        </w:rPr>
        <w:t>Alfa</w:t>
      </w:r>
    </w:p>
    <w:p w14:paraId="182ED88D" w14:textId="1D0A5715" w:rsidR="00F60782" w:rsidRPr="00386C9A" w:rsidRDefault="00FA78AC" w:rsidP="00FA78AC">
      <w:pPr>
        <w:shd w:val="clear" w:color="auto" w:fill="FFFFFF" w:themeFill="background1"/>
        <w:spacing w:before="120" w:after="120" w:line="360" w:lineRule="auto"/>
        <w:ind w:left="116"/>
        <w:rPr>
          <w:sz w:val="24"/>
        </w:rPr>
      </w:pPr>
      <w:r>
        <w:rPr>
          <w:b/>
          <w:sz w:val="24"/>
        </w:rPr>
        <w:t>β</w:t>
      </w:r>
      <w:r w:rsidR="00D8119D" w:rsidRPr="00386C9A">
        <w:rPr>
          <w:b/>
          <w:sz w:val="24"/>
        </w:rPr>
        <w:t>:</w:t>
      </w:r>
      <w:r w:rsidR="00D8119D" w:rsidRPr="00386C9A">
        <w:rPr>
          <w:b/>
          <w:spacing w:val="1"/>
          <w:sz w:val="24"/>
        </w:rPr>
        <w:t xml:space="preserve"> </w:t>
      </w:r>
      <w:r w:rsidR="00D8119D" w:rsidRPr="00386C9A">
        <w:rPr>
          <w:sz w:val="24"/>
        </w:rPr>
        <w:t>Beta</w:t>
      </w:r>
    </w:p>
    <w:p w14:paraId="69AE0B13" w14:textId="78F74AE5" w:rsidR="00F60782" w:rsidRPr="00FA78AC" w:rsidRDefault="00FA78AC" w:rsidP="00FA78AC">
      <w:pPr>
        <w:pStyle w:val="GvdeMetni"/>
        <w:shd w:val="clear" w:color="auto" w:fill="FFFFFF" w:themeFill="background1"/>
        <w:spacing w:before="120" w:after="120" w:line="360" w:lineRule="auto"/>
        <w:ind w:left="116"/>
      </w:pPr>
      <w:r>
        <w:rPr>
          <w:b/>
        </w:rPr>
        <w:t>APA</w:t>
      </w:r>
      <w:r w:rsidR="00D8119D" w:rsidRPr="00386C9A">
        <w:rPr>
          <w:b/>
        </w:rPr>
        <w:t xml:space="preserve">: </w:t>
      </w:r>
      <w:proofErr w:type="spellStart"/>
      <w:r w:rsidR="00D8119D" w:rsidRPr="00386C9A">
        <w:t>American</w:t>
      </w:r>
      <w:proofErr w:type="spellEnd"/>
      <w:r w:rsidR="00D8119D" w:rsidRPr="00386C9A">
        <w:t xml:space="preserve"> </w:t>
      </w:r>
      <w:proofErr w:type="spellStart"/>
      <w:r w:rsidR="00D8119D" w:rsidRPr="00386C9A">
        <w:t>Psychological</w:t>
      </w:r>
      <w:proofErr w:type="spellEnd"/>
      <w:r w:rsidR="00D8119D" w:rsidRPr="00386C9A">
        <w:t xml:space="preserve"> </w:t>
      </w:r>
      <w:proofErr w:type="spellStart"/>
      <w:r w:rsidR="00D8119D" w:rsidRPr="00386C9A">
        <w:t>Association</w:t>
      </w:r>
      <w:proofErr w:type="spellEnd"/>
      <w:r w:rsidR="00D8119D" w:rsidRPr="00386C9A">
        <w:t xml:space="preserve"> (Amerikan Psikoloji Birliği)</w:t>
      </w:r>
    </w:p>
    <w:p w14:paraId="54EBD2C9" w14:textId="0CEE44C2" w:rsidR="00F60782" w:rsidRDefault="00D8119D" w:rsidP="00FA78AC">
      <w:pPr>
        <w:pStyle w:val="GvdeMetni"/>
        <w:shd w:val="clear" w:color="auto" w:fill="FFFFFF" w:themeFill="background1"/>
        <w:spacing w:before="120" w:after="120" w:line="360" w:lineRule="auto"/>
        <w:ind w:left="116"/>
      </w:pPr>
      <w:r w:rsidRPr="00386C9A">
        <w:rPr>
          <w:b/>
        </w:rPr>
        <w:t xml:space="preserve">SI: </w:t>
      </w:r>
      <w:proofErr w:type="spellStart"/>
      <w:r w:rsidRPr="00386C9A">
        <w:t>Système</w:t>
      </w:r>
      <w:proofErr w:type="spellEnd"/>
      <w:r w:rsidRPr="00386C9A">
        <w:t xml:space="preserve"> International </w:t>
      </w:r>
      <w:proofErr w:type="spellStart"/>
      <w:r w:rsidRPr="00386C9A">
        <w:t>d’Unités</w:t>
      </w:r>
      <w:proofErr w:type="spellEnd"/>
      <w:r w:rsidRPr="00386C9A">
        <w:t xml:space="preserve"> (Uluslararası Birimler Sistemi)</w:t>
      </w:r>
    </w:p>
    <w:p w14:paraId="76023EA9" w14:textId="51AFD5F7" w:rsidR="00F60782" w:rsidRPr="00FA78AC" w:rsidRDefault="00FA78AC" w:rsidP="00FA78AC">
      <w:pPr>
        <w:pStyle w:val="GvdeMetni"/>
        <w:shd w:val="clear" w:color="auto" w:fill="FFFFFF" w:themeFill="background1"/>
        <w:spacing w:before="120" w:after="120" w:line="360" w:lineRule="auto"/>
        <w:ind w:left="116"/>
      </w:pPr>
      <w:r>
        <w:rPr>
          <w:b/>
        </w:rPr>
        <w:t>TDK</w:t>
      </w:r>
      <w:r w:rsidRPr="00386C9A">
        <w:rPr>
          <w:b/>
        </w:rPr>
        <w:t xml:space="preserve">: </w:t>
      </w:r>
      <w:r>
        <w:t>Türk Dil Kurumu</w:t>
      </w:r>
    </w:p>
    <w:p w14:paraId="1B1C9E49" w14:textId="18767641" w:rsidR="00F60782" w:rsidRDefault="00D8119D" w:rsidP="00FA78AC">
      <w:pPr>
        <w:pStyle w:val="GvdeMetni"/>
        <w:shd w:val="clear" w:color="auto" w:fill="FFFFFF" w:themeFill="background1"/>
        <w:spacing w:before="120" w:after="120" w:line="360" w:lineRule="auto"/>
        <w:ind w:left="116"/>
      </w:pPr>
      <w:r w:rsidRPr="00386C9A">
        <w:rPr>
          <w:b/>
        </w:rPr>
        <w:t xml:space="preserve">YÖK: </w:t>
      </w:r>
      <w:r w:rsidRPr="00386C9A">
        <w:t>Yükseköğretim Kurul</w:t>
      </w:r>
      <w:r w:rsidR="00F73672" w:rsidRPr="00386C9A">
        <w:t>u</w:t>
      </w:r>
      <w:bookmarkStart w:id="28" w:name="_TOC_250000"/>
      <w:bookmarkEnd w:id="28"/>
    </w:p>
    <w:p w14:paraId="26D8948C" w14:textId="77777777" w:rsidR="00426A5A" w:rsidRDefault="00426A5A" w:rsidP="00386C9A">
      <w:pPr>
        <w:pStyle w:val="GvdeMetni"/>
        <w:shd w:val="clear" w:color="auto" w:fill="FFFFFF" w:themeFill="background1"/>
        <w:spacing w:before="1"/>
        <w:ind w:left="116"/>
      </w:pPr>
    </w:p>
    <w:p w14:paraId="57983DA9" w14:textId="77777777" w:rsidR="00426A5A" w:rsidRDefault="00426A5A" w:rsidP="00386C9A">
      <w:pPr>
        <w:pStyle w:val="GvdeMetni"/>
        <w:shd w:val="clear" w:color="auto" w:fill="FFFFFF" w:themeFill="background1"/>
        <w:spacing w:before="1"/>
        <w:ind w:left="116"/>
      </w:pPr>
    </w:p>
    <w:p w14:paraId="0682533E" w14:textId="77777777" w:rsidR="00426A5A" w:rsidRDefault="00426A5A" w:rsidP="00386C9A">
      <w:pPr>
        <w:pStyle w:val="GvdeMetni"/>
        <w:shd w:val="clear" w:color="auto" w:fill="FFFFFF" w:themeFill="background1"/>
        <w:spacing w:before="1"/>
        <w:ind w:left="116"/>
      </w:pPr>
    </w:p>
    <w:p w14:paraId="50C012A4" w14:textId="77777777" w:rsidR="00426A5A" w:rsidRDefault="00426A5A" w:rsidP="00386C9A">
      <w:pPr>
        <w:pStyle w:val="GvdeMetni"/>
        <w:shd w:val="clear" w:color="auto" w:fill="FFFFFF" w:themeFill="background1"/>
        <w:spacing w:before="1"/>
        <w:ind w:left="116"/>
      </w:pPr>
    </w:p>
    <w:p w14:paraId="7398025B" w14:textId="77777777" w:rsidR="00426A5A" w:rsidRDefault="00426A5A" w:rsidP="00386C9A">
      <w:pPr>
        <w:pStyle w:val="GvdeMetni"/>
        <w:shd w:val="clear" w:color="auto" w:fill="FFFFFF" w:themeFill="background1"/>
        <w:spacing w:before="1"/>
        <w:ind w:left="116"/>
      </w:pPr>
    </w:p>
    <w:p w14:paraId="299F42AA" w14:textId="77777777" w:rsidR="00426A5A" w:rsidRDefault="00426A5A" w:rsidP="00386C9A">
      <w:pPr>
        <w:pStyle w:val="GvdeMetni"/>
        <w:shd w:val="clear" w:color="auto" w:fill="FFFFFF" w:themeFill="background1"/>
        <w:spacing w:before="1"/>
        <w:ind w:left="116"/>
      </w:pPr>
    </w:p>
    <w:p w14:paraId="5DCD32EC" w14:textId="77777777" w:rsidR="00426A5A" w:rsidRDefault="00426A5A" w:rsidP="00386C9A">
      <w:pPr>
        <w:pStyle w:val="GvdeMetni"/>
        <w:shd w:val="clear" w:color="auto" w:fill="FFFFFF" w:themeFill="background1"/>
        <w:spacing w:before="1"/>
        <w:ind w:left="116"/>
      </w:pPr>
    </w:p>
    <w:p w14:paraId="2427664C" w14:textId="77777777" w:rsidR="00426A5A" w:rsidRDefault="00426A5A" w:rsidP="00386C9A">
      <w:pPr>
        <w:pStyle w:val="GvdeMetni"/>
        <w:shd w:val="clear" w:color="auto" w:fill="FFFFFF" w:themeFill="background1"/>
        <w:spacing w:before="1"/>
        <w:ind w:left="116"/>
      </w:pPr>
    </w:p>
    <w:p w14:paraId="168C2DEE" w14:textId="77777777" w:rsidR="00426A5A" w:rsidRDefault="00426A5A" w:rsidP="00386C9A">
      <w:pPr>
        <w:pStyle w:val="GvdeMetni"/>
        <w:shd w:val="clear" w:color="auto" w:fill="FFFFFF" w:themeFill="background1"/>
        <w:spacing w:before="1"/>
        <w:ind w:left="116"/>
      </w:pPr>
    </w:p>
    <w:p w14:paraId="1ACABF68" w14:textId="77777777" w:rsidR="00426A5A" w:rsidRDefault="00426A5A" w:rsidP="00386C9A">
      <w:pPr>
        <w:pStyle w:val="GvdeMetni"/>
        <w:shd w:val="clear" w:color="auto" w:fill="FFFFFF" w:themeFill="background1"/>
        <w:spacing w:before="1"/>
        <w:ind w:left="116"/>
      </w:pPr>
    </w:p>
    <w:p w14:paraId="6F1DB83E" w14:textId="77777777" w:rsidR="00426A5A" w:rsidRDefault="00426A5A" w:rsidP="00386C9A">
      <w:pPr>
        <w:pStyle w:val="GvdeMetni"/>
        <w:shd w:val="clear" w:color="auto" w:fill="FFFFFF" w:themeFill="background1"/>
        <w:spacing w:before="1"/>
        <w:ind w:left="116"/>
      </w:pPr>
    </w:p>
    <w:p w14:paraId="62321CF4" w14:textId="77777777" w:rsidR="00426A5A" w:rsidRDefault="00426A5A" w:rsidP="00386C9A">
      <w:pPr>
        <w:pStyle w:val="GvdeMetni"/>
        <w:shd w:val="clear" w:color="auto" w:fill="FFFFFF" w:themeFill="background1"/>
        <w:spacing w:before="1"/>
        <w:ind w:left="116"/>
      </w:pPr>
    </w:p>
    <w:p w14:paraId="378DB55A" w14:textId="77777777" w:rsidR="00426A5A" w:rsidRDefault="00426A5A" w:rsidP="00386C9A">
      <w:pPr>
        <w:pStyle w:val="GvdeMetni"/>
        <w:shd w:val="clear" w:color="auto" w:fill="FFFFFF" w:themeFill="background1"/>
        <w:spacing w:before="1"/>
        <w:ind w:left="116"/>
      </w:pPr>
    </w:p>
    <w:p w14:paraId="52730913" w14:textId="77777777" w:rsidR="00426A5A" w:rsidRDefault="00426A5A" w:rsidP="00386C9A">
      <w:pPr>
        <w:pStyle w:val="GvdeMetni"/>
        <w:shd w:val="clear" w:color="auto" w:fill="FFFFFF" w:themeFill="background1"/>
        <w:spacing w:before="1"/>
        <w:ind w:left="116"/>
      </w:pPr>
    </w:p>
    <w:p w14:paraId="222FED67" w14:textId="77777777" w:rsidR="00426A5A" w:rsidRDefault="00426A5A" w:rsidP="00386C9A">
      <w:pPr>
        <w:pStyle w:val="GvdeMetni"/>
        <w:shd w:val="clear" w:color="auto" w:fill="FFFFFF" w:themeFill="background1"/>
        <w:spacing w:before="1"/>
        <w:ind w:left="116"/>
      </w:pPr>
    </w:p>
    <w:p w14:paraId="23B3578B" w14:textId="77777777" w:rsidR="00426A5A" w:rsidRDefault="00426A5A" w:rsidP="00386C9A">
      <w:pPr>
        <w:pStyle w:val="GvdeMetni"/>
        <w:shd w:val="clear" w:color="auto" w:fill="FFFFFF" w:themeFill="background1"/>
        <w:spacing w:before="1"/>
        <w:ind w:left="116"/>
      </w:pPr>
    </w:p>
    <w:p w14:paraId="32324225" w14:textId="77777777" w:rsidR="00426A5A" w:rsidRDefault="00426A5A" w:rsidP="00386C9A">
      <w:pPr>
        <w:pStyle w:val="GvdeMetni"/>
        <w:shd w:val="clear" w:color="auto" w:fill="FFFFFF" w:themeFill="background1"/>
        <w:spacing w:before="1"/>
        <w:ind w:left="116"/>
      </w:pPr>
    </w:p>
    <w:p w14:paraId="4D204654" w14:textId="77777777" w:rsidR="00426A5A" w:rsidRDefault="00426A5A" w:rsidP="00386C9A">
      <w:pPr>
        <w:pStyle w:val="GvdeMetni"/>
        <w:shd w:val="clear" w:color="auto" w:fill="FFFFFF" w:themeFill="background1"/>
        <w:spacing w:before="1"/>
        <w:ind w:left="116"/>
      </w:pPr>
    </w:p>
    <w:p w14:paraId="6A36E9E4" w14:textId="77777777" w:rsidR="00426A5A" w:rsidRDefault="00426A5A" w:rsidP="00386C9A">
      <w:pPr>
        <w:pStyle w:val="GvdeMetni"/>
        <w:shd w:val="clear" w:color="auto" w:fill="FFFFFF" w:themeFill="background1"/>
        <w:spacing w:before="1"/>
        <w:ind w:left="116"/>
      </w:pPr>
    </w:p>
    <w:p w14:paraId="57B7C6D0" w14:textId="77777777" w:rsidR="00426A5A" w:rsidRDefault="00426A5A" w:rsidP="00386C9A">
      <w:pPr>
        <w:pStyle w:val="GvdeMetni"/>
        <w:shd w:val="clear" w:color="auto" w:fill="FFFFFF" w:themeFill="background1"/>
        <w:spacing w:before="1"/>
        <w:ind w:left="116"/>
      </w:pPr>
    </w:p>
    <w:p w14:paraId="4053047C" w14:textId="77777777" w:rsidR="00426A5A" w:rsidRDefault="00426A5A" w:rsidP="00386C9A">
      <w:pPr>
        <w:pStyle w:val="GvdeMetni"/>
        <w:shd w:val="clear" w:color="auto" w:fill="FFFFFF" w:themeFill="background1"/>
        <w:spacing w:before="1"/>
        <w:ind w:left="116"/>
      </w:pPr>
    </w:p>
    <w:p w14:paraId="4BDFEA9A" w14:textId="77777777" w:rsidR="00426A5A" w:rsidRDefault="00426A5A" w:rsidP="00386C9A">
      <w:pPr>
        <w:pStyle w:val="GvdeMetni"/>
        <w:shd w:val="clear" w:color="auto" w:fill="FFFFFF" w:themeFill="background1"/>
        <w:spacing w:before="1"/>
        <w:ind w:left="116"/>
      </w:pPr>
    </w:p>
    <w:p w14:paraId="683802D0" w14:textId="77777777" w:rsidR="00426A5A" w:rsidRDefault="00426A5A" w:rsidP="00386C9A">
      <w:pPr>
        <w:pStyle w:val="GvdeMetni"/>
        <w:shd w:val="clear" w:color="auto" w:fill="FFFFFF" w:themeFill="background1"/>
        <w:spacing w:before="1"/>
        <w:ind w:left="116"/>
      </w:pPr>
    </w:p>
    <w:p w14:paraId="47D0E2D8" w14:textId="77777777" w:rsidR="00426A5A" w:rsidRDefault="00426A5A" w:rsidP="00386C9A">
      <w:pPr>
        <w:pStyle w:val="GvdeMetni"/>
        <w:shd w:val="clear" w:color="auto" w:fill="FFFFFF" w:themeFill="background1"/>
        <w:spacing w:before="1"/>
        <w:ind w:left="116"/>
      </w:pPr>
    </w:p>
    <w:p w14:paraId="339B46EB" w14:textId="77777777" w:rsidR="00426A5A" w:rsidRDefault="00426A5A" w:rsidP="00386C9A">
      <w:pPr>
        <w:pStyle w:val="GvdeMetni"/>
        <w:shd w:val="clear" w:color="auto" w:fill="FFFFFF" w:themeFill="background1"/>
        <w:spacing w:before="1"/>
        <w:ind w:left="116"/>
      </w:pPr>
    </w:p>
    <w:p w14:paraId="66FC8607" w14:textId="77777777" w:rsidR="00426A5A" w:rsidRDefault="00426A5A" w:rsidP="00386C9A">
      <w:pPr>
        <w:pStyle w:val="GvdeMetni"/>
        <w:shd w:val="clear" w:color="auto" w:fill="FFFFFF" w:themeFill="background1"/>
        <w:spacing w:before="1"/>
        <w:ind w:left="116"/>
      </w:pPr>
    </w:p>
    <w:p w14:paraId="00AEA086" w14:textId="77777777" w:rsidR="00426A5A" w:rsidRDefault="00426A5A" w:rsidP="00386C9A">
      <w:pPr>
        <w:pStyle w:val="GvdeMetni"/>
        <w:shd w:val="clear" w:color="auto" w:fill="FFFFFF" w:themeFill="background1"/>
        <w:spacing w:before="1"/>
        <w:ind w:left="116"/>
      </w:pPr>
    </w:p>
    <w:p w14:paraId="4650F053" w14:textId="77777777" w:rsidR="00426A5A" w:rsidRDefault="00426A5A" w:rsidP="00386C9A">
      <w:pPr>
        <w:pStyle w:val="GvdeMetni"/>
        <w:shd w:val="clear" w:color="auto" w:fill="FFFFFF" w:themeFill="background1"/>
        <w:spacing w:before="1"/>
        <w:ind w:left="116"/>
      </w:pPr>
    </w:p>
    <w:p w14:paraId="2A206A1C" w14:textId="77777777" w:rsidR="00426A5A" w:rsidRDefault="00426A5A" w:rsidP="00386C9A">
      <w:pPr>
        <w:pStyle w:val="GvdeMetni"/>
        <w:shd w:val="clear" w:color="auto" w:fill="FFFFFF" w:themeFill="background1"/>
        <w:spacing w:before="1"/>
        <w:ind w:left="116"/>
      </w:pPr>
    </w:p>
    <w:p w14:paraId="38937DD4" w14:textId="77777777" w:rsidR="00426A5A" w:rsidRDefault="00426A5A" w:rsidP="00386C9A">
      <w:pPr>
        <w:pStyle w:val="GvdeMetni"/>
        <w:shd w:val="clear" w:color="auto" w:fill="FFFFFF" w:themeFill="background1"/>
        <w:spacing w:before="1"/>
        <w:ind w:left="116"/>
      </w:pPr>
    </w:p>
    <w:p w14:paraId="0D4EF6B3" w14:textId="77777777" w:rsidR="00426A5A" w:rsidRDefault="00426A5A" w:rsidP="00386C9A">
      <w:pPr>
        <w:pStyle w:val="GvdeMetni"/>
        <w:shd w:val="clear" w:color="auto" w:fill="FFFFFF" w:themeFill="background1"/>
        <w:spacing w:before="1"/>
        <w:ind w:left="116"/>
      </w:pPr>
    </w:p>
    <w:p w14:paraId="295AEBD9" w14:textId="77777777" w:rsidR="00426A5A" w:rsidRDefault="00426A5A" w:rsidP="00386C9A">
      <w:pPr>
        <w:pStyle w:val="GvdeMetni"/>
        <w:shd w:val="clear" w:color="auto" w:fill="FFFFFF" w:themeFill="background1"/>
        <w:spacing w:before="1"/>
        <w:ind w:left="116"/>
      </w:pPr>
    </w:p>
    <w:p w14:paraId="2016ADDD" w14:textId="77777777" w:rsidR="00426A5A" w:rsidRDefault="00426A5A" w:rsidP="00386C9A">
      <w:pPr>
        <w:pStyle w:val="GvdeMetni"/>
        <w:shd w:val="clear" w:color="auto" w:fill="FFFFFF" w:themeFill="background1"/>
        <w:spacing w:before="1"/>
        <w:ind w:left="116"/>
      </w:pPr>
    </w:p>
    <w:p w14:paraId="2118BC72" w14:textId="77777777" w:rsidR="00426A5A" w:rsidRDefault="00426A5A" w:rsidP="00386C9A">
      <w:pPr>
        <w:pStyle w:val="GvdeMetni"/>
        <w:shd w:val="clear" w:color="auto" w:fill="FFFFFF" w:themeFill="background1"/>
        <w:spacing w:before="1"/>
        <w:ind w:left="116"/>
      </w:pPr>
    </w:p>
    <w:p w14:paraId="4D022DFE" w14:textId="77777777" w:rsidR="00426A5A" w:rsidRDefault="00426A5A" w:rsidP="00386C9A">
      <w:pPr>
        <w:pStyle w:val="GvdeMetni"/>
        <w:shd w:val="clear" w:color="auto" w:fill="FFFFFF" w:themeFill="background1"/>
        <w:spacing w:before="1"/>
        <w:ind w:left="116"/>
      </w:pPr>
    </w:p>
    <w:p w14:paraId="67AB352C" w14:textId="4E986178" w:rsidR="00426A5A" w:rsidRDefault="00426A5A" w:rsidP="00386C9A">
      <w:pPr>
        <w:pStyle w:val="GvdeMetni"/>
        <w:shd w:val="clear" w:color="auto" w:fill="FFFFFF" w:themeFill="background1"/>
        <w:spacing w:before="1"/>
        <w:ind w:left="116"/>
        <w:rPr>
          <w:b/>
        </w:rPr>
      </w:pPr>
      <w:r w:rsidRPr="00386C9A">
        <w:rPr>
          <w:b/>
        </w:rPr>
        <w:t>EK-</w:t>
      </w:r>
      <w:r w:rsidR="00B62D23">
        <w:rPr>
          <w:b/>
        </w:rPr>
        <w:t>11</w:t>
      </w:r>
      <w:r w:rsidRPr="00386C9A">
        <w:rPr>
          <w:b/>
        </w:rPr>
        <w:t xml:space="preserve">: </w:t>
      </w:r>
      <w:r>
        <w:rPr>
          <w:b/>
        </w:rPr>
        <w:t>KAYNAKÇA</w:t>
      </w:r>
      <w:r w:rsidR="008E6ECA">
        <w:rPr>
          <w:b/>
        </w:rPr>
        <w:t xml:space="preserve"> ÖRNEĞİ</w:t>
      </w:r>
    </w:p>
    <w:p w14:paraId="5593F022" w14:textId="77777777" w:rsidR="00426A5A" w:rsidRDefault="00426A5A" w:rsidP="00386C9A">
      <w:pPr>
        <w:pStyle w:val="GvdeMetni"/>
        <w:shd w:val="clear" w:color="auto" w:fill="FFFFFF" w:themeFill="background1"/>
        <w:spacing w:before="1"/>
        <w:ind w:left="116"/>
        <w:rPr>
          <w:b/>
        </w:rPr>
      </w:pPr>
    </w:p>
    <w:p w14:paraId="0C460B21" w14:textId="6CFE2418" w:rsidR="00426A5A" w:rsidRPr="003A1E6D" w:rsidRDefault="00426A5A" w:rsidP="009771B0">
      <w:pPr>
        <w:pStyle w:val="GvdeMetni"/>
        <w:shd w:val="clear" w:color="auto" w:fill="FFFFFF" w:themeFill="background1"/>
        <w:ind w:left="709" w:hanging="709"/>
        <w:jc w:val="both"/>
        <w:rPr>
          <w:lang w:val="en-US"/>
        </w:rPr>
      </w:pPr>
      <w:r w:rsidRPr="003A1E6D">
        <w:rPr>
          <w:bCs/>
          <w:lang w:val="en-US"/>
        </w:rPr>
        <w:t xml:space="preserve">Altenburg, J., De Graaff, C. S., Van Der Werf, T. S., &amp; Boersma, W. G. </w:t>
      </w:r>
      <w:r w:rsidRPr="003A1E6D">
        <w:rPr>
          <w:lang w:val="en-US"/>
        </w:rPr>
        <w:t xml:space="preserve">(2011). Immunomodulatory effects of macrolide antibiotics–part 1: biological mechanisms. </w:t>
      </w:r>
      <w:r w:rsidRPr="00FA78AC">
        <w:rPr>
          <w:i/>
          <w:iCs/>
          <w:lang w:val="en-US"/>
        </w:rPr>
        <w:t>Respiration</w:t>
      </w:r>
      <w:r w:rsidRPr="003A1E6D">
        <w:rPr>
          <w:lang w:val="en-US"/>
        </w:rPr>
        <w:t xml:space="preserve">, </w:t>
      </w:r>
      <w:r w:rsidRPr="003A1E6D">
        <w:rPr>
          <w:i/>
          <w:iCs/>
          <w:lang w:val="en-US"/>
        </w:rPr>
        <w:t>81</w:t>
      </w:r>
      <w:r w:rsidRPr="003A1E6D">
        <w:rPr>
          <w:lang w:val="en-US"/>
        </w:rPr>
        <w:t>(1), 67-74.</w:t>
      </w:r>
    </w:p>
    <w:p w14:paraId="77AEA3AB" w14:textId="231DDFA6" w:rsidR="008E6ECA" w:rsidRPr="003A1E6D" w:rsidRDefault="00426A5A" w:rsidP="009771B0">
      <w:pPr>
        <w:pStyle w:val="GvdeMetni"/>
        <w:shd w:val="clear" w:color="auto" w:fill="FFFFFF" w:themeFill="background1"/>
        <w:ind w:left="709" w:hanging="709"/>
        <w:jc w:val="both"/>
        <w:rPr>
          <w:lang w:val="en-US"/>
        </w:rPr>
      </w:pPr>
      <w:proofErr w:type="spellStart"/>
      <w:r w:rsidRPr="003A1E6D">
        <w:rPr>
          <w:bCs/>
          <w:lang w:val="en-US"/>
        </w:rPr>
        <w:t>Bambou</w:t>
      </w:r>
      <w:proofErr w:type="spellEnd"/>
      <w:r w:rsidRPr="003A1E6D">
        <w:rPr>
          <w:bCs/>
          <w:lang w:val="en-US"/>
        </w:rPr>
        <w:t>, J. C., Giraud, A., Menard, S., Begue, B., Rakotobe, S., Heyman, M., ... &amp; Gaboriau-</w:t>
      </w:r>
      <w:proofErr w:type="spellStart"/>
      <w:r w:rsidRPr="003A1E6D">
        <w:rPr>
          <w:bCs/>
          <w:lang w:val="en-US"/>
        </w:rPr>
        <w:t>Routhiau</w:t>
      </w:r>
      <w:proofErr w:type="spellEnd"/>
      <w:r w:rsidRPr="003A1E6D">
        <w:rPr>
          <w:bCs/>
          <w:lang w:val="en-US"/>
        </w:rPr>
        <w:t xml:space="preserve">, V. </w:t>
      </w:r>
      <w:r w:rsidRPr="003A1E6D">
        <w:rPr>
          <w:lang w:val="en-US"/>
        </w:rPr>
        <w:t xml:space="preserve">(2004). In vitro and ex vivo activation of the TLR5 signaling pathway in intestinal epithelial cells by a commensal Escherichia coli strain. </w:t>
      </w:r>
      <w:r w:rsidRPr="003A1E6D">
        <w:rPr>
          <w:i/>
          <w:lang w:val="en-US"/>
        </w:rPr>
        <w:t xml:space="preserve">Journal of </w:t>
      </w:r>
      <w:r w:rsidR="008F07ED" w:rsidRPr="003A1E6D">
        <w:rPr>
          <w:i/>
          <w:lang w:val="en-US"/>
        </w:rPr>
        <w:t>B</w:t>
      </w:r>
      <w:r w:rsidRPr="003A1E6D">
        <w:rPr>
          <w:i/>
          <w:lang w:val="en-US"/>
        </w:rPr>
        <w:t xml:space="preserve">iological </w:t>
      </w:r>
      <w:r w:rsidR="008F07ED" w:rsidRPr="003A1E6D">
        <w:rPr>
          <w:i/>
          <w:lang w:val="en-US"/>
        </w:rPr>
        <w:t>C</w:t>
      </w:r>
      <w:r w:rsidRPr="003A1E6D">
        <w:rPr>
          <w:i/>
          <w:lang w:val="en-US"/>
        </w:rPr>
        <w:t>hemistry</w:t>
      </w:r>
      <w:r w:rsidRPr="003A1E6D">
        <w:rPr>
          <w:lang w:val="en-US"/>
        </w:rPr>
        <w:t xml:space="preserve">, </w:t>
      </w:r>
      <w:r w:rsidRPr="003A1E6D">
        <w:rPr>
          <w:i/>
          <w:lang w:val="en-US"/>
        </w:rPr>
        <w:t>279</w:t>
      </w:r>
      <w:r w:rsidRPr="003A1E6D">
        <w:rPr>
          <w:lang w:val="en-US"/>
        </w:rPr>
        <w:t>(41), 42984-42992.</w:t>
      </w:r>
    </w:p>
    <w:p w14:paraId="740FDE4C" w14:textId="77777777" w:rsidR="008E6ECA" w:rsidRPr="003A1E6D" w:rsidRDefault="00426A5A" w:rsidP="009771B0">
      <w:pPr>
        <w:pStyle w:val="GvdeMetni"/>
        <w:shd w:val="clear" w:color="auto" w:fill="FFFFFF" w:themeFill="background1"/>
        <w:ind w:left="709" w:hanging="709"/>
        <w:jc w:val="both"/>
        <w:rPr>
          <w:lang w:val="en-US"/>
        </w:rPr>
      </w:pPr>
      <w:r w:rsidRPr="003A1E6D">
        <w:rPr>
          <w:bCs/>
          <w:lang w:val="en-US"/>
        </w:rPr>
        <w:t xml:space="preserve">Dong, T. G., Dong, S., Catalano, C., Moore, R., Liang, X., &amp; </w:t>
      </w:r>
      <w:proofErr w:type="spellStart"/>
      <w:r w:rsidRPr="003A1E6D">
        <w:rPr>
          <w:bCs/>
          <w:lang w:val="en-US"/>
        </w:rPr>
        <w:t>Mekalanos</w:t>
      </w:r>
      <w:proofErr w:type="spellEnd"/>
      <w:r w:rsidRPr="003A1E6D">
        <w:rPr>
          <w:bCs/>
          <w:lang w:val="en-US"/>
        </w:rPr>
        <w:t xml:space="preserve">, J. J. </w:t>
      </w:r>
      <w:r w:rsidRPr="003A1E6D">
        <w:rPr>
          <w:lang w:val="en-US"/>
        </w:rPr>
        <w:t xml:space="preserve">(2015). Generation of reactive oxygen species by lethal attacks from competing microbes. </w:t>
      </w:r>
      <w:r w:rsidRPr="003A1E6D">
        <w:rPr>
          <w:i/>
          <w:iCs/>
          <w:lang w:val="en-US"/>
        </w:rPr>
        <w:t>Proceedings of the National Academy of Sciences</w:t>
      </w:r>
      <w:r w:rsidRPr="003A1E6D">
        <w:rPr>
          <w:lang w:val="en-US"/>
        </w:rPr>
        <w:t xml:space="preserve">, </w:t>
      </w:r>
      <w:r w:rsidRPr="003A1E6D">
        <w:rPr>
          <w:i/>
          <w:iCs/>
          <w:lang w:val="en-US"/>
        </w:rPr>
        <w:t>112</w:t>
      </w:r>
      <w:r w:rsidRPr="003A1E6D">
        <w:rPr>
          <w:lang w:val="en-US"/>
        </w:rPr>
        <w:t>(7), 2181-2186.</w:t>
      </w:r>
    </w:p>
    <w:p w14:paraId="41C5E75E" w14:textId="73A6EBF8" w:rsidR="008E6ECA" w:rsidRPr="003A1E6D" w:rsidRDefault="00426A5A" w:rsidP="009771B0">
      <w:pPr>
        <w:pStyle w:val="GvdeMetni"/>
        <w:shd w:val="clear" w:color="auto" w:fill="FFFFFF" w:themeFill="background1"/>
        <w:ind w:left="709" w:hanging="709"/>
        <w:jc w:val="both"/>
        <w:rPr>
          <w:lang w:val="en-US"/>
        </w:rPr>
      </w:pPr>
      <w:r w:rsidRPr="003A1E6D">
        <w:rPr>
          <w:bCs/>
          <w:lang w:val="en-US"/>
        </w:rPr>
        <w:t xml:space="preserve">Fang, J., Lyon, D. Y., Wiesner, M. R., Dong, J., &amp; Alvarez, P. J. </w:t>
      </w:r>
      <w:r w:rsidRPr="003A1E6D">
        <w:rPr>
          <w:lang w:val="en-US"/>
        </w:rPr>
        <w:t xml:space="preserve">(2007). Effect of a fullerene water suspension on bacterial phospholipids and membrane phase behavior. </w:t>
      </w:r>
      <w:r w:rsidRPr="003A1E6D">
        <w:rPr>
          <w:i/>
          <w:iCs/>
          <w:lang w:val="en-US"/>
        </w:rPr>
        <w:t xml:space="preserve">Environmental </w:t>
      </w:r>
      <w:r w:rsidR="008F07ED" w:rsidRPr="003A1E6D">
        <w:rPr>
          <w:i/>
          <w:iCs/>
          <w:lang w:val="en-US"/>
        </w:rPr>
        <w:t>S</w:t>
      </w:r>
      <w:r w:rsidRPr="003A1E6D">
        <w:rPr>
          <w:i/>
          <w:iCs/>
          <w:lang w:val="en-US"/>
        </w:rPr>
        <w:t xml:space="preserve">cience &amp; </w:t>
      </w:r>
      <w:r w:rsidR="008F07ED" w:rsidRPr="003A1E6D">
        <w:rPr>
          <w:i/>
          <w:iCs/>
          <w:lang w:val="en-US"/>
        </w:rPr>
        <w:t>T</w:t>
      </w:r>
      <w:r w:rsidRPr="003A1E6D">
        <w:rPr>
          <w:i/>
          <w:iCs/>
          <w:lang w:val="en-US"/>
        </w:rPr>
        <w:t>echnology</w:t>
      </w:r>
      <w:r w:rsidRPr="003A1E6D">
        <w:rPr>
          <w:lang w:val="en-US"/>
        </w:rPr>
        <w:t xml:space="preserve">, </w:t>
      </w:r>
      <w:r w:rsidRPr="003A1E6D">
        <w:rPr>
          <w:i/>
          <w:iCs/>
          <w:lang w:val="en-US"/>
        </w:rPr>
        <w:t>41</w:t>
      </w:r>
      <w:r w:rsidRPr="003A1E6D">
        <w:rPr>
          <w:lang w:val="en-US"/>
        </w:rPr>
        <w:t>(7), 2636-2642.</w:t>
      </w:r>
    </w:p>
    <w:p w14:paraId="059F2978" w14:textId="6BAB298D" w:rsidR="008E6ECA" w:rsidRPr="003A1E6D" w:rsidRDefault="00426A5A" w:rsidP="009771B0">
      <w:pPr>
        <w:pStyle w:val="GvdeMetni"/>
        <w:shd w:val="clear" w:color="auto" w:fill="FFFFFF" w:themeFill="background1"/>
        <w:ind w:left="709" w:hanging="709"/>
        <w:jc w:val="both"/>
        <w:rPr>
          <w:lang w:val="en-US"/>
        </w:rPr>
      </w:pPr>
      <w:r w:rsidRPr="003A1E6D">
        <w:rPr>
          <w:bCs/>
          <w:lang w:val="en-US"/>
        </w:rPr>
        <w:t xml:space="preserve">Gunawan, C., Faiz, M. B., Mann, R., Ting, S. R., Sotiriou, G. A., Marquis, C. P., &amp; Amal, R. </w:t>
      </w:r>
      <w:r w:rsidRPr="003A1E6D">
        <w:rPr>
          <w:lang w:val="en-US"/>
        </w:rPr>
        <w:t xml:space="preserve">(2020). </w:t>
      </w:r>
      <w:proofErr w:type="spellStart"/>
      <w:r w:rsidRPr="003A1E6D">
        <w:rPr>
          <w:lang w:val="en-US"/>
        </w:rPr>
        <w:t>Nanosilver</w:t>
      </w:r>
      <w:proofErr w:type="spellEnd"/>
      <w:r w:rsidRPr="003A1E6D">
        <w:rPr>
          <w:lang w:val="en-US"/>
        </w:rPr>
        <w:t xml:space="preserve"> targets the bacterial cell envelope: the link with generation of reactive oxygen radicals. </w:t>
      </w:r>
      <w:r w:rsidRPr="003A1E6D">
        <w:rPr>
          <w:i/>
          <w:iCs/>
          <w:lang w:val="en-US"/>
        </w:rPr>
        <w:t xml:space="preserve">ACS </w:t>
      </w:r>
      <w:r w:rsidR="008F07ED" w:rsidRPr="003A1E6D">
        <w:rPr>
          <w:i/>
          <w:iCs/>
          <w:lang w:val="en-US"/>
        </w:rPr>
        <w:t>A</w:t>
      </w:r>
      <w:r w:rsidRPr="003A1E6D">
        <w:rPr>
          <w:i/>
          <w:iCs/>
          <w:lang w:val="en-US"/>
        </w:rPr>
        <w:t xml:space="preserve">pplied </w:t>
      </w:r>
      <w:r w:rsidR="008F07ED" w:rsidRPr="003A1E6D">
        <w:rPr>
          <w:i/>
          <w:iCs/>
          <w:lang w:val="en-US"/>
        </w:rPr>
        <w:t>M</w:t>
      </w:r>
      <w:r w:rsidRPr="003A1E6D">
        <w:rPr>
          <w:i/>
          <w:iCs/>
          <w:lang w:val="en-US"/>
        </w:rPr>
        <w:t xml:space="preserve">aterials &amp; </w:t>
      </w:r>
      <w:r w:rsidR="008F07ED" w:rsidRPr="003A1E6D">
        <w:rPr>
          <w:i/>
          <w:iCs/>
          <w:lang w:val="en-US"/>
        </w:rPr>
        <w:t>I</w:t>
      </w:r>
      <w:r w:rsidRPr="003A1E6D">
        <w:rPr>
          <w:i/>
          <w:iCs/>
          <w:lang w:val="en-US"/>
        </w:rPr>
        <w:t>nterfaces</w:t>
      </w:r>
      <w:r w:rsidRPr="003A1E6D">
        <w:rPr>
          <w:lang w:val="en-US"/>
        </w:rPr>
        <w:t xml:space="preserve">, </w:t>
      </w:r>
      <w:r w:rsidRPr="003A1E6D">
        <w:rPr>
          <w:i/>
          <w:iCs/>
          <w:lang w:val="en-US"/>
        </w:rPr>
        <w:t>12</w:t>
      </w:r>
      <w:r w:rsidRPr="003A1E6D">
        <w:rPr>
          <w:lang w:val="en-US"/>
        </w:rPr>
        <w:t>(5), 5557-5568.</w:t>
      </w:r>
    </w:p>
    <w:p w14:paraId="6AB70B66" w14:textId="52DB8236" w:rsidR="00426A5A" w:rsidRPr="003A1E6D" w:rsidRDefault="00426A5A" w:rsidP="009771B0">
      <w:pPr>
        <w:pStyle w:val="GvdeMetni"/>
        <w:shd w:val="clear" w:color="auto" w:fill="FFFFFF" w:themeFill="background1"/>
        <w:ind w:left="709" w:hanging="709"/>
        <w:jc w:val="both"/>
        <w:rPr>
          <w:lang w:val="en-US"/>
        </w:rPr>
      </w:pPr>
      <w:r w:rsidRPr="003A1E6D">
        <w:rPr>
          <w:bCs/>
          <w:lang w:val="en-US"/>
        </w:rPr>
        <w:t xml:space="preserve">Kapoor, G., Saigal, S., &amp; </w:t>
      </w:r>
      <w:proofErr w:type="spellStart"/>
      <w:r w:rsidRPr="003A1E6D">
        <w:rPr>
          <w:bCs/>
          <w:lang w:val="en-US"/>
        </w:rPr>
        <w:t>Elongavan</w:t>
      </w:r>
      <w:proofErr w:type="spellEnd"/>
      <w:r w:rsidRPr="003A1E6D">
        <w:rPr>
          <w:bCs/>
          <w:lang w:val="en-US"/>
        </w:rPr>
        <w:t xml:space="preserve">, A. </w:t>
      </w:r>
      <w:r w:rsidRPr="003A1E6D">
        <w:rPr>
          <w:lang w:val="en-US"/>
        </w:rPr>
        <w:t xml:space="preserve">(2017). Action and resistance mechanisms of antibiotics: A guide for clinicians. </w:t>
      </w:r>
      <w:r w:rsidRPr="003A1E6D">
        <w:rPr>
          <w:i/>
          <w:iCs/>
          <w:lang w:val="en-US"/>
        </w:rPr>
        <w:t xml:space="preserve">Journal of </w:t>
      </w:r>
      <w:proofErr w:type="spellStart"/>
      <w:r w:rsidR="008F07ED" w:rsidRPr="003A1E6D">
        <w:rPr>
          <w:i/>
          <w:iCs/>
          <w:lang w:val="en-US"/>
        </w:rPr>
        <w:t>A</w:t>
      </w:r>
      <w:r w:rsidRPr="003A1E6D">
        <w:rPr>
          <w:i/>
          <w:iCs/>
          <w:lang w:val="en-US"/>
        </w:rPr>
        <w:t>naesthesiology</w:t>
      </w:r>
      <w:proofErr w:type="spellEnd"/>
      <w:r w:rsidRPr="003A1E6D">
        <w:rPr>
          <w:i/>
          <w:iCs/>
          <w:lang w:val="en-US"/>
        </w:rPr>
        <w:t xml:space="preserve">, </w:t>
      </w:r>
      <w:r w:rsidR="008F07ED" w:rsidRPr="003A1E6D">
        <w:rPr>
          <w:i/>
          <w:iCs/>
          <w:lang w:val="en-US"/>
        </w:rPr>
        <w:t>C</w:t>
      </w:r>
      <w:r w:rsidRPr="003A1E6D">
        <w:rPr>
          <w:i/>
          <w:iCs/>
          <w:lang w:val="en-US"/>
        </w:rPr>
        <w:t xml:space="preserve">linical </w:t>
      </w:r>
      <w:r w:rsidR="008F07ED" w:rsidRPr="003A1E6D">
        <w:rPr>
          <w:i/>
          <w:iCs/>
          <w:lang w:val="en-US"/>
        </w:rPr>
        <w:t>P</w:t>
      </w:r>
      <w:r w:rsidRPr="003A1E6D">
        <w:rPr>
          <w:i/>
          <w:iCs/>
          <w:lang w:val="en-US"/>
        </w:rPr>
        <w:t>harmacology</w:t>
      </w:r>
      <w:r w:rsidRPr="003A1E6D">
        <w:rPr>
          <w:lang w:val="en-US"/>
        </w:rPr>
        <w:t xml:space="preserve">, </w:t>
      </w:r>
      <w:r w:rsidRPr="003A1E6D">
        <w:rPr>
          <w:i/>
          <w:iCs/>
          <w:lang w:val="en-US"/>
        </w:rPr>
        <w:t>33</w:t>
      </w:r>
      <w:r w:rsidRPr="003A1E6D">
        <w:rPr>
          <w:lang w:val="en-US"/>
        </w:rPr>
        <w:t>(3), 300.</w:t>
      </w:r>
    </w:p>
    <w:p w14:paraId="32FA078D" w14:textId="4A1F28C2" w:rsidR="00AC0053" w:rsidRPr="003A1E6D" w:rsidRDefault="00AC0053" w:rsidP="009771B0">
      <w:pPr>
        <w:pStyle w:val="GvdeMetni"/>
        <w:shd w:val="clear" w:color="auto" w:fill="FFFFFF" w:themeFill="background1"/>
        <w:ind w:left="709" w:hanging="709"/>
        <w:jc w:val="both"/>
        <w:rPr>
          <w:bCs/>
        </w:rPr>
      </w:pPr>
      <w:proofErr w:type="spellStart"/>
      <w:r w:rsidRPr="003A1E6D">
        <w:t>Liu</w:t>
      </w:r>
      <w:proofErr w:type="spellEnd"/>
      <w:r w:rsidRPr="003A1E6D">
        <w:t xml:space="preserve">, J., </w:t>
      </w:r>
      <w:proofErr w:type="spellStart"/>
      <w:r w:rsidRPr="003A1E6D">
        <w:t>Gefen</w:t>
      </w:r>
      <w:proofErr w:type="spellEnd"/>
      <w:r w:rsidRPr="003A1E6D">
        <w:t xml:space="preserve">, O., </w:t>
      </w:r>
      <w:proofErr w:type="spellStart"/>
      <w:r w:rsidRPr="003A1E6D">
        <w:t>Ronin</w:t>
      </w:r>
      <w:proofErr w:type="spellEnd"/>
      <w:r w:rsidRPr="003A1E6D">
        <w:t xml:space="preserve">, I., Bar-Meir, M., &amp; Balaban, N. Q. (2020). </w:t>
      </w:r>
      <w:proofErr w:type="spellStart"/>
      <w:r w:rsidRPr="003A1E6D">
        <w:t>Effect</w:t>
      </w:r>
      <w:proofErr w:type="spellEnd"/>
      <w:r w:rsidRPr="003A1E6D">
        <w:t xml:space="preserve"> of </w:t>
      </w:r>
      <w:proofErr w:type="spellStart"/>
      <w:r w:rsidRPr="003A1E6D">
        <w:t>tolerance</w:t>
      </w:r>
      <w:proofErr w:type="spellEnd"/>
      <w:r w:rsidRPr="003A1E6D">
        <w:t xml:space="preserve"> on </w:t>
      </w:r>
      <w:proofErr w:type="spellStart"/>
      <w:r w:rsidRPr="003A1E6D">
        <w:t>the</w:t>
      </w:r>
      <w:proofErr w:type="spellEnd"/>
      <w:r w:rsidRPr="003A1E6D">
        <w:t xml:space="preserve"> </w:t>
      </w:r>
      <w:proofErr w:type="spellStart"/>
      <w:r w:rsidRPr="003A1E6D">
        <w:t>evolution</w:t>
      </w:r>
      <w:proofErr w:type="spellEnd"/>
      <w:r w:rsidRPr="003A1E6D">
        <w:t xml:space="preserve"> of </w:t>
      </w:r>
      <w:proofErr w:type="spellStart"/>
      <w:r w:rsidRPr="003A1E6D">
        <w:t>antibiotic</w:t>
      </w:r>
      <w:proofErr w:type="spellEnd"/>
      <w:r w:rsidRPr="003A1E6D">
        <w:t xml:space="preserve"> </w:t>
      </w:r>
      <w:proofErr w:type="spellStart"/>
      <w:r w:rsidRPr="003A1E6D">
        <w:t>resistance</w:t>
      </w:r>
      <w:proofErr w:type="spellEnd"/>
      <w:r w:rsidRPr="003A1E6D">
        <w:t xml:space="preserve"> </w:t>
      </w:r>
      <w:proofErr w:type="spellStart"/>
      <w:r w:rsidRPr="003A1E6D">
        <w:t>under</w:t>
      </w:r>
      <w:proofErr w:type="spellEnd"/>
      <w:r w:rsidRPr="003A1E6D">
        <w:t xml:space="preserve"> </w:t>
      </w:r>
      <w:proofErr w:type="spellStart"/>
      <w:r w:rsidRPr="003A1E6D">
        <w:t>drug</w:t>
      </w:r>
      <w:proofErr w:type="spellEnd"/>
      <w:r w:rsidRPr="003A1E6D">
        <w:t xml:space="preserve"> </w:t>
      </w:r>
      <w:proofErr w:type="spellStart"/>
      <w:r w:rsidRPr="003A1E6D">
        <w:t>combinations</w:t>
      </w:r>
      <w:proofErr w:type="spellEnd"/>
      <w:r w:rsidRPr="003A1E6D">
        <w:t xml:space="preserve">. </w:t>
      </w:r>
      <w:proofErr w:type="spellStart"/>
      <w:r w:rsidRPr="003A1E6D">
        <w:rPr>
          <w:i/>
        </w:rPr>
        <w:t>Science</w:t>
      </w:r>
      <w:proofErr w:type="spellEnd"/>
      <w:r w:rsidRPr="003A1E6D">
        <w:t xml:space="preserve">, </w:t>
      </w:r>
      <w:r w:rsidRPr="003A1E6D">
        <w:rPr>
          <w:i/>
        </w:rPr>
        <w:t>367</w:t>
      </w:r>
      <w:r w:rsidRPr="003A1E6D">
        <w:t>(6), 200-204.</w:t>
      </w:r>
    </w:p>
    <w:p w14:paraId="650781FA" w14:textId="3D00701C" w:rsidR="0072710E" w:rsidRPr="003A1E6D" w:rsidRDefault="0072710E" w:rsidP="009771B0">
      <w:pPr>
        <w:pStyle w:val="GvdeMetni"/>
        <w:shd w:val="clear" w:color="auto" w:fill="FFFFFF" w:themeFill="background1"/>
        <w:ind w:left="709" w:hanging="709"/>
        <w:jc w:val="both"/>
        <w:rPr>
          <w:lang w:val="en-US"/>
        </w:rPr>
      </w:pPr>
      <w:r w:rsidRPr="003A1E6D">
        <w:rPr>
          <w:bCs/>
        </w:rPr>
        <w:t xml:space="preserve">Mollaoğlu, A. D., </w:t>
      </w:r>
      <w:proofErr w:type="spellStart"/>
      <w:r w:rsidRPr="003A1E6D">
        <w:rPr>
          <w:bCs/>
        </w:rPr>
        <w:t>Gurbanov</w:t>
      </w:r>
      <w:proofErr w:type="spellEnd"/>
      <w:r w:rsidRPr="003A1E6D">
        <w:rPr>
          <w:bCs/>
        </w:rPr>
        <w:t xml:space="preserve">, R., </w:t>
      </w:r>
      <w:proofErr w:type="spellStart"/>
      <w:r w:rsidRPr="003A1E6D">
        <w:rPr>
          <w:bCs/>
        </w:rPr>
        <w:t>Severcan</w:t>
      </w:r>
      <w:proofErr w:type="spellEnd"/>
      <w:r w:rsidRPr="003A1E6D">
        <w:rPr>
          <w:bCs/>
        </w:rPr>
        <w:t xml:space="preserve">, M., &amp; </w:t>
      </w:r>
      <w:proofErr w:type="spellStart"/>
      <w:r w:rsidRPr="003A1E6D">
        <w:rPr>
          <w:bCs/>
        </w:rPr>
        <w:t>Severcan</w:t>
      </w:r>
      <w:proofErr w:type="spellEnd"/>
      <w:r w:rsidRPr="003A1E6D">
        <w:rPr>
          <w:bCs/>
        </w:rPr>
        <w:t xml:space="preserve">, F. </w:t>
      </w:r>
      <w:r w:rsidRPr="003A1E6D">
        <w:t xml:space="preserve">(2021). CoronaVac (Sinovac) COVID-19 </w:t>
      </w:r>
      <w:proofErr w:type="spellStart"/>
      <w:r w:rsidRPr="003A1E6D">
        <w:t>vaccine-induced</w:t>
      </w:r>
      <w:proofErr w:type="spellEnd"/>
      <w:r w:rsidRPr="003A1E6D">
        <w:t xml:space="preserve"> </w:t>
      </w:r>
      <w:proofErr w:type="spellStart"/>
      <w:r w:rsidRPr="003A1E6D">
        <w:t>molecular</w:t>
      </w:r>
      <w:proofErr w:type="spellEnd"/>
      <w:r w:rsidRPr="003A1E6D">
        <w:t xml:space="preserve"> </w:t>
      </w:r>
      <w:proofErr w:type="spellStart"/>
      <w:r w:rsidRPr="003A1E6D">
        <w:t>changes</w:t>
      </w:r>
      <w:proofErr w:type="spellEnd"/>
      <w:r w:rsidRPr="003A1E6D">
        <w:t xml:space="preserve"> in </w:t>
      </w:r>
      <w:proofErr w:type="spellStart"/>
      <w:r w:rsidRPr="003A1E6D">
        <w:t>healthy</w:t>
      </w:r>
      <w:proofErr w:type="spellEnd"/>
      <w:r w:rsidRPr="003A1E6D">
        <w:t xml:space="preserve"> </w:t>
      </w:r>
      <w:proofErr w:type="spellStart"/>
      <w:r w:rsidRPr="003A1E6D">
        <w:t>human</w:t>
      </w:r>
      <w:proofErr w:type="spellEnd"/>
      <w:r w:rsidRPr="003A1E6D">
        <w:t xml:space="preserve"> serum </w:t>
      </w:r>
      <w:proofErr w:type="spellStart"/>
      <w:r w:rsidRPr="003A1E6D">
        <w:t>by</w:t>
      </w:r>
      <w:proofErr w:type="spellEnd"/>
      <w:r w:rsidRPr="003A1E6D">
        <w:t xml:space="preserve"> </w:t>
      </w:r>
      <w:proofErr w:type="spellStart"/>
      <w:r w:rsidRPr="003A1E6D">
        <w:t>infrared</w:t>
      </w:r>
      <w:proofErr w:type="spellEnd"/>
      <w:r w:rsidRPr="003A1E6D">
        <w:t xml:space="preserve"> </w:t>
      </w:r>
      <w:proofErr w:type="spellStart"/>
      <w:r w:rsidRPr="003A1E6D">
        <w:t>spectroscopy</w:t>
      </w:r>
      <w:proofErr w:type="spellEnd"/>
      <w:r w:rsidRPr="003A1E6D">
        <w:t xml:space="preserve"> </w:t>
      </w:r>
      <w:proofErr w:type="spellStart"/>
      <w:r w:rsidRPr="003A1E6D">
        <w:t>coupled</w:t>
      </w:r>
      <w:proofErr w:type="spellEnd"/>
      <w:r w:rsidRPr="003A1E6D">
        <w:t xml:space="preserve"> </w:t>
      </w:r>
      <w:proofErr w:type="spellStart"/>
      <w:r w:rsidRPr="003A1E6D">
        <w:t>with</w:t>
      </w:r>
      <w:proofErr w:type="spellEnd"/>
      <w:r w:rsidRPr="003A1E6D">
        <w:t xml:space="preserve"> </w:t>
      </w:r>
      <w:proofErr w:type="spellStart"/>
      <w:r w:rsidRPr="003A1E6D">
        <w:t>chemometrics</w:t>
      </w:r>
      <w:proofErr w:type="spellEnd"/>
      <w:r w:rsidRPr="003A1E6D">
        <w:t xml:space="preserve">. </w:t>
      </w:r>
      <w:proofErr w:type="spellStart"/>
      <w:r w:rsidRPr="003A1E6D">
        <w:rPr>
          <w:i/>
          <w:iCs/>
        </w:rPr>
        <w:t>Turkish</w:t>
      </w:r>
      <w:proofErr w:type="spellEnd"/>
      <w:r w:rsidRPr="003A1E6D">
        <w:rPr>
          <w:i/>
          <w:iCs/>
        </w:rPr>
        <w:t xml:space="preserve"> </w:t>
      </w:r>
      <w:proofErr w:type="spellStart"/>
      <w:r w:rsidRPr="003A1E6D">
        <w:rPr>
          <w:i/>
          <w:iCs/>
        </w:rPr>
        <w:t>Journal</w:t>
      </w:r>
      <w:proofErr w:type="spellEnd"/>
      <w:r w:rsidRPr="003A1E6D">
        <w:rPr>
          <w:i/>
          <w:iCs/>
        </w:rPr>
        <w:t xml:space="preserve"> of </w:t>
      </w:r>
      <w:proofErr w:type="spellStart"/>
      <w:r w:rsidRPr="003A1E6D">
        <w:rPr>
          <w:i/>
          <w:iCs/>
        </w:rPr>
        <w:t>Biology</w:t>
      </w:r>
      <w:proofErr w:type="spellEnd"/>
      <w:r w:rsidRPr="003A1E6D">
        <w:t xml:space="preserve">, </w:t>
      </w:r>
      <w:r w:rsidRPr="003A1E6D">
        <w:rPr>
          <w:i/>
          <w:iCs/>
        </w:rPr>
        <w:t>45</w:t>
      </w:r>
      <w:r w:rsidRPr="003A1E6D">
        <w:t>(7), 549-558.</w:t>
      </w:r>
    </w:p>
    <w:p w14:paraId="7625B1BA" w14:textId="77777777" w:rsidR="00426A5A" w:rsidRPr="003A1E6D" w:rsidRDefault="00426A5A" w:rsidP="003A1E6D">
      <w:pPr>
        <w:pStyle w:val="GvdeMetni"/>
        <w:shd w:val="clear" w:color="auto" w:fill="FFFFFF" w:themeFill="background1"/>
        <w:spacing w:before="1" w:line="276" w:lineRule="auto"/>
        <w:ind w:left="116"/>
        <w:rPr>
          <w:b/>
        </w:rPr>
      </w:pPr>
    </w:p>
    <w:p w14:paraId="1F201264" w14:textId="77777777" w:rsidR="00426A5A" w:rsidRPr="003A1E6D" w:rsidRDefault="00426A5A" w:rsidP="003A1E6D">
      <w:pPr>
        <w:pStyle w:val="GvdeMetni"/>
        <w:shd w:val="clear" w:color="auto" w:fill="FFFFFF" w:themeFill="background1"/>
        <w:spacing w:before="1" w:line="276" w:lineRule="auto"/>
        <w:ind w:left="116"/>
        <w:rPr>
          <w:b/>
        </w:rPr>
      </w:pPr>
    </w:p>
    <w:p w14:paraId="2C6E4B30" w14:textId="77777777" w:rsidR="00426A5A" w:rsidRDefault="00426A5A" w:rsidP="00426A5A">
      <w:pPr>
        <w:pStyle w:val="GvdeMetni"/>
        <w:shd w:val="clear" w:color="auto" w:fill="FFFFFF" w:themeFill="background1"/>
        <w:spacing w:before="1"/>
        <w:ind w:left="116"/>
        <w:rPr>
          <w:b/>
        </w:rPr>
      </w:pPr>
    </w:p>
    <w:p w14:paraId="74D1374A" w14:textId="77777777" w:rsidR="00AB0820" w:rsidRDefault="00AB0820" w:rsidP="00426A5A">
      <w:pPr>
        <w:pStyle w:val="GvdeMetni"/>
        <w:shd w:val="clear" w:color="auto" w:fill="FFFFFF" w:themeFill="background1"/>
        <w:spacing w:before="1"/>
        <w:ind w:left="116"/>
        <w:rPr>
          <w:b/>
        </w:rPr>
      </w:pPr>
    </w:p>
    <w:p w14:paraId="1942FF35" w14:textId="77777777" w:rsidR="00AB0820" w:rsidRDefault="00AB0820" w:rsidP="00426A5A">
      <w:pPr>
        <w:pStyle w:val="GvdeMetni"/>
        <w:shd w:val="clear" w:color="auto" w:fill="FFFFFF" w:themeFill="background1"/>
        <w:spacing w:before="1"/>
        <w:ind w:left="116"/>
        <w:rPr>
          <w:b/>
        </w:rPr>
      </w:pPr>
    </w:p>
    <w:p w14:paraId="3A454854" w14:textId="77777777" w:rsidR="00AB0820" w:rsidRDefault="00AB0820" w:rsidP="00426A5A">
      <w:pPr>
        <w:pStyle w:val="GvdeMetni"/>
        <w:shd w:val="clear" w:color="auto" w:fill="FFFFFF" w:themeFill="background1"/>
        <w:spacing w:before="1"/>
        <w:ind w:left="116"/>
        <w:rPr>
          <w:b/>
        </w:rPr>
      </w:pPr>
    </w:p>
    <w:p w14:paraId="0EF4A193" w14:textId="77777777" w:rsidR="00AB0820" w:rsidRDefault="00AB0820" w:rsidP="00426A5A">
      <w:pPr>
        <w:pStyle w:val="GvdeMetni"/>
        <w:shd w:val="clear" w:color="auto" w:fill="FFFFFF" w:themeFill="background1"/>
        <w:spacing w:before="1"/>
        <w:ind w:left="116"/>
        <w:rPr>
          <w:b/>
        </w:rPr>
      </w:pPr>
    </w:p>
    <w:p w14:paraId="59E73CD2" w14:textId="77777777" w:rsidR="00AB0820" w:rsidRDefault="00AB0820" w:rsidP="00426A5A">
      <w:pPr>
        <w:pStyle w:val="GvdeMetni"/>
        <w:shd w:val="clear" w:color="auto" w:fill="FFFFFF" w:themeFill="background1"/>
        <w:spacing w:before="1"/>
        <w:ind w:left="116"/>
        <w:rPr>
          <w:b/>
        </w:rPr>
      </w:pPr>
    </w:p>
    <w:p w14:paraId="17153BE1" w14:textId="77777777" w:rsidR="00AB0820" w:rsidRDefault="00AB0820" w:rsidP="00426A5A">
      <w:pPr>
        <w:pStyle w:val="GvdeMetni"/>
        <w:shd w:val="clear" w:color="auto" w:fill="FFFFFF" w:themeFill="background1"/>
        <w:spacing w:before="1"/>
        <w:ind w:left="116"/>
        <w:rPr>
          <w:b/>
        </w:rPr>
      </w:pPr>
    </w:p>
    <w:p w14:paraId="24A6D652" w14:textId="77777777" w:rsidR="00AB0820" w:rsidRDefault="00AB0820" w:rsidP="00426A5A">
      <w:pPr>
        <w:pStyle w:val="GvdeMetni"/>
        <w:shd w:val="clear" w:color="auto" w:fill="FFFFFF" w:themeFill="background1"/>
        <w:spacing w:before="1"/>
        <w:ind w:left="116"/>
        <w:rPr>
          <w:b/>
        </w:rPr>
      </w:pPr>
    </w:p>
    <w:p w14:paraId="2F78C861" w14:textId="77777777" w:rsidR="00AB0820" w:rsidRDefault="00AB0820" w:rsidP="00426A5A">
      <w:pPr>
        <w:pStyle w:val="GvdeMetni"/>
        <w:shd w:val="clear" w:color="auto" w:fill="FFFFFF" w:themeFill="background1"/>
        <w:spacing w:before="1"/>
        <w:ind w:left="116"/>
        <w:rPr>
          <w:b/>
        </w:rPr>
      </w:pPr>
    </w:p>
    <w:p w14:paraId="47ABFABE" w14:textId="77777777" w:rsidR="00AB0820" w:rsidRDefault="00AB0820" w:rsidP="00426A5A">
      <w:pPr>
        <w:pStyle w:val="GvdeMetni"/>
        <w:shd w:val="clear" w:color="auto" w:fill="FFFFFF" w:themeFill="background1"/>
        <w:spacing w:before="1"/>
        <w:ind w:left="116"/>
        <w:rPr>
          <w:b/>
        </w:rPr>
      </w:pPr>
    </w:p>
    <w:p w14:paraId="2BBF2C22" w14:textId="77777777" w:rsidR="00AB0820" w:rsidRDefault="00AB0820" w:rsidP="00426A5A">
      <w:pPr>
        <w:pStyle w:val="GvdeMetni"/>
        <w:shd w:val="clear" w:color="auto" w:fill="FFFFFF" w:themeFill="background1"/>
        <w:spacing w:before="1"/>
        <w:ind w:left="116"/>
        <w:rPr>
          <w:b/>
        </w:rPr>
      </w:pPr>
    </w:p>
    <w:p w14:paraId="600CD769" w14:textId="77777777" w:rsidR="00AB0820" w:rsidRDefault="00AB0820" w:rsidP="00426A5A">
      <w:pPr>
        <w:pStyle w:val="GvdeMetni"/>
        <w:shd w:val="clear" w:color="auto" w:fill="FFFFFF" w:themeFill="background1"/>
        <w:spacing w:before="1"/>
        <w:ind w:left="116"/>
        <w:rPr>
          <w:b/>
        </w:rPr>
      </w:pPr>
    </w:p>
    <w:p w14:paraId="67B0C6C9" w14:textId="77777777" w:rsidR="00AB0820" w:rsidRDefault="00AB0820" w:rsidP="00426A5A">
      <w:pPr>
        <w:pStyle w:val="GvdeMetni"/>
        <w:shd w:val="clear" w:color="auto" w:fill="FFFFFF" w:themeFill="background1"/>
        <w:spacing w:before="1"/>
        <w:ind w:left="116"/>
        <w:rPr>
          <w:b/>
        </w:rPr>
      </w:pPr>
    </w:p>
    <w:p w14:paraId="1E474782" w14:textId="77777777" w:rsidR="00426A5A" w:rsidRDefault="00426A5A" w:rsidP="00426A5A">
      <w:pPr>
        <w:pStyle w:val="GvdeMetni"/>
        <w:shd w:val="clear" w:color="auto" w:fill="FFFFFF" w:themeFill="background1"/>
        <w:spacing w:before="1"/>
        <w:ind w:left="116"/>
        <w:rPr>
          <w:b/>
        </w:rPr>
      </w:pPr>
    </w:p>
    <w:p w14:paraId="2F8EFC40" w14:textId="77777777" w:rsidR="00426A5A" w:rsidRDefault="00426A5A" w:rsidP="00426A5A">
      <w:pPr>
        <w:pStyle w:val="GvdeMetni"/>
        <w:shd w:val="clear" w:color="auto" w:fill="FFFFFF" w:themeFill="background1"/>
        <w:spacing w:before="1"/>
        <w:ind w:left="116"/>
        <w:rPr>
          <w:b/>
        </w:rPr>
      </w:pPr>
    </w:p>
    <w:p w14:paraId="1B6FFBAB" w14:textId="77777777" w:rsidR="00426A5A" w:rsidRDefault="00426A5A" w:rsidP="00426A5A">
      <w:pPr>
        <w:pStyle w:val="GvdeMetni"/>
        <w:shd w:val="clear" w:color="auto" w:fill="FFFFFF" w:themeFill="background1"/>
        <w:spacing w:before="1"/>
        <w:ind w:left="116"/>
        <w:rPr>
          <w:b/>
        </w:rPr>
      </w:pPr>
    </w:p>
    <w:p w14:paraId="32168F7C" w14:textId="77777777" w:rsidR="00426A5A" w:rsidRDefault="00426A5A" w:rsidP="00426A5A">
      <w:pPr>
        <w:pStyle w:val="GvdeMetni"/>
        <w:shd w:val="clear" w:color="auto" w:fill="FFFFFF" w:themeFill="background1"/>
        <w:spacing w:before="1"/>
        <w:ind w:left="116"/>
        <w:rPr>
          <w:b/>
        </w:rPr>
      </w:pPr>
    </w:p>
    <w:p w14:paraId="268B6303" w14:textId="77777777" w:rsidR="00426A5A" w:rsidRDefault="00426A5A" w:rsidP="00426A5A">
      <w:pPr>
        <w:pStyle w:val="GvdeMetni"/>
        <w:shd w:val="clear" w:color="auto" w:fill="FFFFFF" w:themeFill="background1"/>
        <w:spacing w:before="1"/>
        <w:ind w:left="116"/>
        <w:rPr>
          <w:b/>
        </w:rPr>
      </w:pPr>
    </w:p>
    <w:p w14:paraId="4C623132" w14:textId="77777777" w:rsidR="00426A5A" w:rsidRDefault="00426A5A" w:rsidP="00426A5A">
      <w:pPr>
        <w:pStyle w:val="GvdeMetni"/>
        <w:shd w:val="clear" w:color="auto" w:fill="FFFFFF" w:themeFill="background1"/>
        <w:spacing w:before="1"/>
        <w:ind w:left="116"/>
        <w:rPr>
          <w:b/>
        </w:rPr>
      </w:pPr>
    </w:p>
    <w:p w14:paraId="6E063376" w14:textId="77777777" w:rsidR="00426A5A" w:rsidRDefault="00426A5A" w:rsidP="00426A5A">
      <w:pPr>
        <w:pStyle w:val="GvdeMetni"/>
        <w:shd w:val="clear" w:color="auto" w:fill="FFFFFF" w:themeFill="background1"/>
        <w:spacing w:before="1"/>
        <w:ind w:left="116"/>
        <w:rPr>
          <w:b/>
        </w:rPr>
      </w:pPr>
    </w:p>
    <w:p w14:paraId="7EF13012" w14:textId="77777777" w:rsidR="00426A5A" w:rsidRDefault="00426A5A" w:rsidP="00426A5A">
      <w:pPr>
        <w:pStyle w:val="GvdeMetni"/>
        <w:shd w:val="clear" w:color="auto" w:fill="FFFFFF" w:themeFill="background1"/>
        <w:spacing w:before="1"/>
        <w:ind w:left="116"/>
        <w:rPr>
          <w:b/>
        </w:rPr>
      </w:pPr>
    </w:p>
    <w:p w14:paraId="1267937F" w14:textId="77777777" w:rsidR="00426A5A" w:rsidRDefault="00426A5A" w:rsidP="00426A5A">
      <w:pPr>
        <w:pStyle w:val="GvdeMetni"/>
        <w:shd w:val="clear" w:color="auto" w:fill="FFFFFF" w:themeFill="background1"/>
        <w:spacing w:before="1"/>
        <w:ind w:left="116"/>
        <w:rPr>
          <w:b/>
        </w:rPr>
      </w:pPr>
    </w:p>
    <w:p w14:paraId="4AAA71CB" w14:textId="77777777" w:rsidR="00715221" w:rsidRDefault="00715221" w:rsidP="00426A5A">
      <w:pPr>
        <w:pStyle w:val="GvdeMetni"/>
        <w:shd w:val="clear" w:color="auto" w:fill="FFFFFF" w:themeFill="background1"/>
        <w:spacing w:before="1"/>
        <w:ind w:left="116"/>
        <w:rPr>
          <w:b/>
        </w:rPr>
      </w:pPr>
    </w:p>
    <w:p w14:paraId="3052B7FB" w14:textId="6FF9E55D" w:rsidR="00426A5A" w:rsidRPr="003A1E6D" w:rsidRDefault="00426A5A" w:rsidP="00426A5A">
      <w:pPr>
        <w:pStyle w:val="GvdeMetni"/>
        <w:shd w:val="clear" w:color="auto" w:fill="FFFFFF" w:themeFill="background1"/>
        <w:spacing w:before="1"/>
        <w:ind w:left="116"/>
        <w:rPr>
          <w:b/>
          <w:bCs/>
        </w:rPr>
      </w:pPr>
      <w:r w:rsidRPr="00B62D23">
        <w:rPr>
          <w:b/>
        </w:rPr>
        <w:lastRenderedPageBreak/>
        <w:t>EK</w:t>
      </w:r>
      <w:r w:rsidR="009D5A9F">
        <w:rPr>
          <w:b/>
        </w:rPr>
        <w:t>-12</w:t>
      </w:r>
      <w:r w:rsidRPr="003A1E6D">
        <w:rPr>
          <w:b/>
        </w:rPr>
        <w:t xml:space="preserve">: </w:t>
      </w:r>
      <w:r w:rsidRPr="003A1E6D">
        <w:rPr>
          <w:b/>
          <w:bCs/>
        </w:rPr>
        <w:t>KAYNAK</w:t>
      </w:r>
      <w:r w:rsidR="00AC0053" w:rsidRPr="003A1E6D">
        <w:rPr>
          <w:b/>
          <w:bCs/>
        </w:rPr>
        <w:t>ÇA</w:t>
      </w:r>
      <w:r w:rsidRPr="003A1E6D">
        <w:rPr>
          <w:b/>
          <w:bCs/>
        </w:rPr>
        <w:t xml:space="preserve"> YAZIM </w:t>
      </w:r>
      <w:r w:rsidR="009771B0">
        <w:rPr>
          <w:b/>
          <w:bCs/>
        </w:rPr>
        <w:t>VE</w:t>
      </w:r>
      <w:r w:rsidR="00AC0053" w:rsidRPr="003A1E6D">
        <w:rPr>
          <w:b/>
          <w:bCs/>
        </w:rPr>
        <w:t xml:space="preserve"> </w:t>
      </w:r>
      <w:r w:rsidR="00AC0053" w:rsidRPr="003A1E6D">
        <w:rPr>
          <w:b/>
        </w:rPr>
        <w:t xml:space="preserve">METİN İÇİ GÖSTERİM </w:t>
      </w:r>
      <w:r w:rsidRPr="003A1E6D">
        <w:rPr>
          <w:b/>
          <w:bCs/>
        </w:rPr>
        <w:t>KURALLARI</w:t>
      </w:r>
    </w:p>
    <w:p w14:paraId="7068ED73" w14:textId="77777777" w:rsidR="00426A5A" w:rsidRPr="003A1E6D" w:rsidRDefault="00426A5A" w:rsidP="00426A5A">
      <w:pPr>
        <w:jc w:val="both"/>
        <w:rPr>
          <w:bCs/>
          <w:iCs/>
          <w:sz w:val="24"/>
          <w:szCs w:val="24"/>
        </w:rPr>
      </w:pPr>
    </w:p>
    <w:p w14:paraId="7C9BC653" w14:textId="07DC428E" w:rsidR="00426A5A" w:rsidRPr="003A1E6D" w:rsidRDefault="00426A5A" w:rsidP="00715221">
      <w:pPr>
        <w:spacing w:before="120" w:after="120" w:line="360" w:lineRule="auto"/>
        <w:jc w:val="both"/>
        <w:rPr>
          <w:b/>
          <w:bCs/>
          <w:i/>
          <w:iCs/>
          <w:sz w:val="24"/>
          <w:szCs w:val="24"/>
        </w:rPr>
      </w:pPr>
      <w:r w:rsidRPr="003A1E6D">
        <w:rPr>
          <w:bCs/>
          <w:iCs/>
          <w:sz w:val="24"/>
          <w:szCs w:val="24"/>
        </w:rPr>
        <w:t xml:space="preserve">Tez/dönem projelerinde metin içi kaynak gösterimi ve kaynakça düzenlenmesinde </w:t>
      </w:r>
      <w:r w:rsidR="00AB0820" w:rsidRPr="003A1E6D">
        <w:rPr>
          <w:bCs/>
          <w:iCs/>
          <w:sz w:val="24"/>
          <w:szCs w:val="24"/>
        </w:rPr>
        <w:t>uyulması gereken</w:t>
      </w:r>
      <w:r w:rsidRPr="003A1E6D">
        <w:rPr>
          <w:bCs/>
          <w:iCs/>
          <w:sz w:val="24"/>
          <w:szCs w:val="24"/>
        </w:rPr>
        <w:t xml:space="preserve"> kurallar ve örnekler aşağıdaki gibidir.</w:t>
      </w:r>
    </w:p>
    <w:p w14:paraId="7F146937" w14:textId="77777777" w:rsidR="00426A5A" w:rsidRPr="003A1E6D" w:rsidRDefault="00426A5A" w:rsidP="00426A5A">
      <w:pPr>
        <w:jc w:val="both"/>
        <w:rPr>
          <w:b/>
          <w:bCs/>
          <w:sz w:val="24"/>
          <w:szCs w:val="24"/>
        </w:rPr>
      </w:pPr>
      <w:r w:rsidRPr="003A1E6D">
        <w:rPr>
          <w:b/>
          <w:bCs/>
          <w:sz w:val="24"/>
          <w:szCs w:val="24"/>
        </w:rPr>
        <w:t>1. MAKALE</w:t>
      </w:r>
    </w:p>
    <w:p w14:paraId="4D1567FA" w14:textId="77777777" w:rsidR="00426A5A" w:rsidRPr="00594905" w:rsidRDefault="00426A5A" w:rsidP="00426A5A">
      <w:pPr>
        <w:jc w:val="both"/>
        <w:rPr>
          <w:b/>
          <w:bCs/>
          <w:sz w:val="24"/>
          <w:szCs w:val="24"/>
        </w:rPr>
      </w:pPr>
      <w:r w:rsidRPr="00594905">
        <w:rPr>
          <w:b/>
          <w:bCs/>
          <w:sz w:val="24"/>
          <w:szCs w:val="24"/>
        </w:rPr>
        <w:t xml:space="preserve">Tek yazarlı: </w:t>
      </w:r>
    </w:p>
    <w:p w14:paraId="4C0C8A31" w14:textId="411B1BB0" w:rsidR="0069141A" w:rsidRPr="00594905" w:rsidRDefault="00045F6E" w:rsidP="009771B0">
      <w:pPr>
        <w:jc w:val="both"/>
        <w:rPr>
          <w:sz w:val="24"/>
          <w:szCs w:val="24"/>
        </w:rPr>
      </w:pPr>
      <w:r w:rsidRPr="00594905">
        <w:rPr>
          <w:sz w:val="24"/>
          <w:szCs w:val="24"/>
          <w:u w:val="single"/>
        </w:rPr>
        <w:t>Format:</w:t>
      </w:r>
      <w:r w:rsidRPr="00594905">
        <w:rPr>
          <w:sz w:val="24"/>
          <w:szCs w:val="24"/>
        </w:rPr>
        <w:t xml:space="preserve"> </w:t>
      </w:r>
      <w:r w:rsidR="0069141A" w:rsidRPr="00594905">
        <w:rPr>
          <w:sz w:val="24"/>
          <w:szCs w:val="24"/>
        </w:rPr>
        <w:t xml:space="preserve">Yazar </w:t>
      </w:r>
      <w:r w:rsidR="00582894" w:rsidRPr="00594905">
        <w:rPr>
          <w:sz w:val="24"/>
          <w:szCs w:val="24"/>
        </w:rPr>
        <w:t>S</w:t>
      </w:r>
      <w:r w:rsidR="0069141A" w:rsidRPr="00594905">
        <w:rPr>
          <w:sz w:val="24"/>
          <w:szCs w:val="24"/>
        </w:rPr>
        <w:t xml:space="preserve">oyadı, </w:t>
      </w:r>
      <w:r w:rsidR="00FA4062" w:rsidRPr="00594905">
        <w:rPr>
          <w:sz w:val="24"/>
          <w:szCs w:val="24"/>
        </w:rPr>
        <w:t>Y</w:t>
      </w:r>
      <w:r w:rsidR="0069141A" w:rsidRPr="00594905">
        <w:rPr>
          <w:sz w:val="24"/>
          <w:szCs w:val="24"/>
        </w:rPr>
        <w:t xml:space="preserve">azar adının ilk harfi. (makalenin </w:t>
      </w:r>
      <w:r w:rsidR="00FA78AC">
        <w:rPr>
          <w:sz w:val="24"/>
          <w:szCs w:val="24"/>
        </w:rPr>
        <w:t>basım</w:t>
      </w:r>
      <w:r w:rsidR="0069141A" w:rsidRPr="00594905">
        <w:rPr>
          <w:sz w:val="24"/>
          <w:szCs w:val="24"/>
        </w:rPr>
        <w:t xml:space="preserve"> yılı). İlk kelimenin baş harfi büyük </w:t>
      </w:r>
      <w:r w:rsidRPr="00594905">
        <w:rPr>
          <w:sz w:val="24"/>
          <w:szCs w:val="24"/>
        </w:rPr>
        <w:t xml:space="preserve">ve </w:t>
      </w:r>
      <w:r w:rsidR="0069141A" w:rsidRPr="00594905">
        <w:rPr>
          <w:sz w:val="24"/>
          <w:szCs w:val="24"/>
        </w:rPr>
        <w:t xml:space="preserve">diğer </w:t>
      </w:r>
      <w:r w:rsidRPr="00594905">
        <w:rPr>
          <w:sz w:val="24"/>
          <w:szCs w:val="24"/>
        </w:rPr>
        <w:t>harfler</w:t>
      </w:r>
      <w:r w:rsidR="0069141A" w:rsidRPr="00594905">
        <w:rPr>
          <w:sz w:val="24"/>
          <w:szCs w:val="24"/>
        </w:rPr>
        <w:t xml:space="preserve"> küçük olacak şekilde makale başlığı. </w:t>
      </w:r>
      <w:r w:rsidR="0069141A" w:rsidRPr="00594905">
        <w:rPr>
          <w:i/>
          <w:iCs/>
          <w:sz w:val="24"/>
          <w:szCs w:val="24"/>
        </w:rPr>
        <w:t xml:space="preserve">İtalik </w:t>
      </w:r>
      <w:r w:rsidRPr="00594905">
        <w:rPr>
          <w:i/>
          <w:iCs/>
          <w:sz w:val="24"/>
          <w:szCs w:val="24"/>
        </w:rPr>
        <w:t>olarak,</w:t>
      </w:r>
      <w:r w:rsidR="0069141A" w:rsidRPr="00594905">
        <w:rPr>
          <w:i/>
          <w:iCs/>
          <w:sz w:val="24"/>
          <w:szCs w:val="24"/>
        </w:rPr>
        <w:t xml:space="preserve"> sadece kelimelerin ilk harfleri büyük </w:t>
      </w:r>
      <w:r w:rsidRPr="00594905">
        <w:rPr>
          <w:i/>
          <w:iCs/>
          <w:sz w:val="24"/>
          <w:szCs w:val="24"/>
        </w:rPr>
        <w:t xml:space="preserve">ve diğer harfler küçük </w:t>
      </w:r>
      <w:r w:rsidR="0069141A" w:rsidRPr="00594905">
        <w:rPr>
          <w:i/>
          <w:iCs/>
          <w:sz w:val="24"/>
          <w:szCs w:val="24"/>
        </w:rPr>
        <w:t>olacak şekilde dergi adı</w:t>
      </w:r>
      <w:r w:rsidR="0069141A" w:rsidRPr="00594905">
        <w:rPr>
          <w:sz w:val="24"/>
          <w:szCs w:val="24"/>
        </w:rPr>
        <w:t xml:space="preserve">, </w:t>
      </w:r>
      <w:r w:rsidR="0069141A" w:rsidRPr="00594905">
        <w:rPr>
          <w:i/>
          <w:iCs/>
          <w:sz w:val="24"/>
          <w:szCs w:val="24"/>
        </w:rPr>
        <w:t xml:space="preserve">italik olarak cilt </w:t>
      </w:r>
      <w:proofErr w:type="spellStart"/>
      <w:r w:rsidR="0069141A" w:rsidRPr="00594905">
        <w:rPr>
          <w:i/>
          <w:iCs/>
          <w:sz w:val="24"/>
          <w:szCs w:val="24"/>
        </w:rPr>
        <w:t>no</w:t>
      </w:r>
      <w:proofErr w:type="spellEnd"/>
      <w:r w:rsidR="0069141A" w:rsidRPr="00594905">
        <w:rPr>
          <w:sz w:val="24"/>
          <w:szCs w:val="24"/>
        </w:rPr>
        <w:t>(</w:t>
      </w:r>
      <w:r w:rsidRPr="00594905">
        <w:rPr>
          <w:sz w:val="24"/>
          <w:szCs w:val="24"/>
        </w:rPr>
        <w:t xml:space="preserve">sayı </w:t>
      </w:r>
      <w:proofErr w:type="spellStart"/>
      <w:r w:rsidRPr="00594905">
        <w:rPr>
          <w:sz w:val="24"/>
          <w:szCs w:val="24"/>
        </w:rPr>
        <w:t>no</w:t>
      </w:r>
      <w:proofErr w:type="spellEnd"/>
      <w:r w:rsidR="0069141A" w:rsidRPr="00594905">
        <w:rPr>
          <w:sz w:val="24"/>
          <w:szCs w:val="24"/>
        </w:rPr>
        <w:t>)</w:t>
      </w:r>
      <w:r w:rsidRPr="00594905">
        <w:rPr>
          <w:sz w:val="24"/>
          <w:szCs w:val="24"/>
        </w:rPr>
        <w:t>, sayfa aralığı.</w:t>
      </w:r>
    </w:p>
    <w:p w14:paraId="0D4D8908" w14:textId="77777777" w:rsidR="001813CF" w:rsidRPr="00594905" w:rsidRDefault="001813CF" w:rsidP="009771B0">
      <w:pPr>
        <w:jc w:val="both"/>
        <w:rPr>
          <w:sz w:val="24"/>
          <w:szCs w:val="24"/>
          <w:u w:val="single"/>
        </w:rPr>
      </w:pPr>
    </w:p>
    <w:p w14:paraId="4942CB8B" w14:textId="5D1D36C4" w:rsidR="00426A5A" w:rsidRPr="00594905" w:rsidRDefault="00045F6E" w:rsidP="009771B0">
      <w:pPr>
        <w:jc w:val="both"/>
        <w:rPr>
          <w:sz w:val="24"/>
          <w:szCs w:val="24"/>
        </w:rPr>
      </w:pPr>
      <w:r w:rsidRPr="00594905">
        <w:rPr>
          <w:sz w:val="24"/>
          <w:szCs w:val="24"/>
          <w:u w:val="single"/>
        </w:rPr>
        <w:t>Örnek:</w:t>
      </w:r>
      <w:r w:rsidRPr="00594905">
        <w:rPr>
          <w:sz w:val="24"/>
          <w:szCs w:val="24"/>
        </w:rPr>
        <w:t xml:space="preserve"> </w:t>
      </w:r>
      <w:r w:rsidR="00426A5A" w:rsidRPr="00594905">
        <w:rPr>
          <w:sz w:val="24"/>
          <w:szCs w:val="24"/>
        </w:rPr>
        <w:t xml:space="preserve">Yücesan, M. (2017). Çekyat üretiminde öncelikli hedef programlama ile bütünleşik üretim planlaması. </w:t>
      </w:r>
      <w:r w:rsidR="00426A5A" w:rsidRPr="00594905">
        <w:rPr>
          <w:i/>
          <w:iCs/>
          <w:sz w:val="24"/>
          <w:szCs w:val="24"/>
        </w:rPr>
        <w:t>İşletme Araştırmaları Dergisi, 9</w:t>
      </w:r>
      <w:r w:rsidR="00426A5A" w:rsidRPr="00594905">
        <w:rPr>
          <w:sz w:val="24"/>
          <w:szCs w:val="24"/>
        </w:rPr>
        <w:t>(2), 184-196.</w:t>
      </w:r>
    </w:p>
    <w:p w14:paraId="728E9F51" w14:textId="77777777" w:rsidR="001813CF" w:rsidRPr="00594905" w:rsidRDefault="001813CF" w:rsidP="009771B0">
      <w:pPr>
        <w:jc w:val="both"/>
        <w:rPr>
          <w:sz w:val="24"/>
          <w:szCs w:val="24"/>
          <w:u w:val="single"/>
        </w:rPr>
      </w:pPr>
    </w:p>
    <w:p w14:paraId="228778A7" w14:textId="6340F65E" w:rsidR="00426A5A" w:rsidRPr="00594905" w:rsidRDefault="00426A5A" w:rsidP="009771B0">
      <w:pPr>
        <w:jc w:val="both"/>
        <w:rPr>
          <w:sz w:val="24"/>
          <w:szCs w:val="24"/>
        </w:rPr>
      </w:pPr>
      <w:r w:rsidRPr="00594905">
        <w:rPr>
          <w:sz w:val="24"/>
          <w:szCs w:val="24"/>
          <w:u w:val="single"/>
        </w:rPr>
        <w:t>Metin İçi Gösterim:</w:t>
      </w:r>
      <w:r w:rsidRPr="00594905">
        <w:rPr>
          <w:sz w:val="24"/>
          <w:szCs w:val="24"/>
        </w:rPr>
        <w:t xml:space="preserve"> (Yücesan, 2017)</w:t>
      </w:r>
    </w:p>
    <w:p w14:paraId="422C5A63" w14:textId="77777777" w:rsidR="00426A5A" w:rsidRPr="003A1E6D" w:rsidRDefault="00426A5A" w:rsidP="009771B0">
      <w:pPr>
        <w:jc w:val="both"/>
        <w:rPr>
          <w:b/>
          <w:bCs/>
          <w:sz w:val="24"/>
          <w:szCs w:val="24"/>
        </w:rPr>
      </w:pPr>
    </w:p>
    <w:p w14:paraId="3A9458E3" w14:textId="77777777" w:rsidR="00426A5A" w:rsidRDefault="00426A5A" w:rsidP="009771B0">
      <w:pPr>
        <w:jc w:val="both"/>
        <w:rPr>
          <w:b/>
          <w:sz w:val="24"/>
          <w:szCs w:val="24"/>
        </w:rPr>
      </w:pPr>
      <w:r w:rsidRPr="003A1E6D">
        <w:rPr>
          <w:b/>
          <w:bCs/>
          <w:sz w:val="24"/>
          <w:szCs w:val="24"/>
        </w:rPr>
        <w:t>İki yazarlı</w:t>
      </w:r>
      <w:r w:rsidRPr="003A1E6D">
        <w:rPr>
          <w:b/>
          <w:sz w:val="24"/>
          <w:szCs w:val="24"/>
        </w:rPr>
        <w:t xml:space="preserve">: </w:t>
      </w:r>
    </w:p>
    <w:p w14:paraId="066FC2C0" w14:textId="0DFB4FCB" w:rsidR="00FA4062" w:rsidRPr="00FA4062" w:rsidRDefault="00FA4062" w:rsidP="009771B0">
      <w:pPr>
        <w:jc w:val="both"/>
        <w:rPr>
          <w:sz w:val="24"/>
          <w:szCs w:val="24"/>
        </w:rPr>
      </w:pPr>
      <w:r w:rsidRPr="00FA4062">
        <w:rPr>
          <w:sz w:val="24"/>
          <w:szCs w:val="24"/>
          <w:u w:val="single"/>
        </w:rPr>
        <w:t>Format:</w:t>
      </w:r>
      <w:r w:rsidRPr="00FA4062">
        <w:rPr>
          <w:sz w:val="24"/>
          <w:szCs w:val="24"/>
        </w:rPr>
        <w:t xml:space="preserve"> Birinci </w:t>
      </w:r>
      <w:r w:rsidR="00582894">
        <w:rPr>
          <w:sz w:val="24"/>
          <w:szCs w:val="24"/>
        </w:rPr>
        <w:t>Y</w:t>
      </w:r>
      <w:r w:rsidRPr="00FA4062">
        <w:rPr>
          <w:sz w:val="24"/>
          <w:szCs w:val="24"/>
        </w:rPr>
        <w:t xml:space="preserve">azar </w:t>
      </w:r>
      <w:r w:rsidR="00582894">
        <w:rPr>
          <w:sz w:val="24"/>
          <w:szCs w:val="24"/>
        </w:rPr>
        <w:t>S</w:t>
      </w:r>
      <w:r w:rsidRPr="00FA4062">
        <w:rPr>
          <w:sz w:val="24"/>
          <w:szCs w:val="24"/>
        </w:rPr>
        <w:t>oyadı, Birinci yazar adının ilk harfi., &amp; İkinci yazar soyadı, İkinci yazar adının ilk harfi</w:t>
      </w:r>
      <w:r>
        <w:rPr>
          <w:sz w:val="24"/>
          <w:szCs w:val="24"/>
        </w:rPr>
        <w:t>.</w:t>
      </w:r>
      <w:r w:rsidRPr="00FA4062">
        <w:rPr>
          <w:sz w:val="24"/>
          <w:szCs w:val="24"/>
        </w:rPr>
        <w:t xml:space="preserve"> (makalenin </w:t>
      </w:r>
      <w:r w:rsidR="00FA78AC">
        <w:rPr>
          <w:sz w:val="24"/>
          <w:szCs w:val="24"/>
        </w:rPr>
        <w:t>basım</w:t>
      </w:r>
      <w:r w:rsidRPr="00FA4062">
        <w:rPr>
          <w:sz w:val="24"/>
          <w:szCs w:val="24"/>
        </w:rPr>
        <w:t xml:space="preserve"> yılı). İlk kelimenin baş harfi büyük ve diğer harfler küçük olacak şekilde makale başlığı. </w:t>
      </w:r>
      <w:r w:rsidRPr="005A2EB6">
        <w:rPr>
          <w:i/>
          <w:iCs/>
          <w:sz w:val="24"/>
          <w:szCs w:val="24"/>
        </w:rPr>
        <w:t>İtalik olarak, sadece kelimelerin ilk harfleri büyük ve diğer harfler küçük olacak şekilde dergi adı</w:t>
      </w:r>
      <w:r w:rsidRPr="00FA4062">
        <w:rPr>
          <w:sz w:val="24"/>
          <w:szCs w:val="24"/>
        </w:rPr>
        <w:t xml:space="preserve">, </w:t>
      </w:r>
      <w:r w:rsidRPr="005A2EB6">
        <w:rPr>
          <w:i/>
          <w:iCs/>
          <w:sz w:val="24"/>
          <w:szCs w:val="24"/>
        </w:rPr>
        <w:t xml:space="preserve">italik olarak cilt </w:t>
      </w:r>
      <w:proofErr w:type="spellStart"/>
      <w:r w:rsidRPr="005A2EB6">
        <w:rPr>
          <w:i/>
          <w:iCs/>
          <w:sz w:val="24"/>
          <w:szCs w:val="24"/>
        </w:rPr>
        <w:t>no</w:t>
      </w:r>
      <w:proofErr w:type="spellEnd"/>
      <w:r w:rsidRPr="00FA4062">
        <w:rPr>
          <w:sz w:val="24"/>
          <w:szCs w:val="24"/>
        </w:rPr>
        <w:t xml:space="preserve">(sayı </w:t>
      </w:r>
      <w:proofErr w:type="spellStart"/>
      <w:r w:rsidRPr="00FA4062">
        <w:rPr>
          <w:sz w:val="24"/>
          <w:szCs w:val="24"/>
        </w:rPr>
        <w:t>no</w:t>
      </w:r>
      <w:proofErr w:type="spellEnd"/>
      <w:r w:rsidRPr="00FA4062">
        <w:rPr>
          <w:sz w:val="24"/>
          <w:szCs w:val="24"/>
        </w:rPr>
        <w:t>), sayfa aralığı.</w:t>
      </w:r>
    </w:p>
    <w:p w14:paraId="4C9D1350" w14:textId="77777777" w:rsidR="00FA4062" w:rsidRPr="00FA4062" w:rsidRDefault="00FA4062" w:rsidP="009771B0">
      <w:pPr>
        <w:jc w:val="both"/>
        <w:rPr>
          <w:color w:val="FF0000"/>
          <w:sz w:val="24"/>
          <w:szCs w:val="24"/>
        </w:rPr>
      </w:pPr>
    </w:p>
    <w:p w14:paraId="6822DCE5" w14:textId="52EF4E2E" w:rsidR="00426A5A" w:rsidRDefault="00FA4062" w:rsidP="009771B0">
      <w:pPr>
        <w:jc w:val="both"/>
        <w:rPr>
          <w:sz w:val="24"/>
          <w:szCs w:val="24"/>
        </w:rPr>
      </w:pPr>
      <w:r w:rsidRPr="00FA4062">
        <w:rPr>
          <w:sz w:val="24"/>
          <w:szCs w:val="24"/>
          <w:u w:val="single"/>
        </w:rPr>
        <w:t>Örnek:</w:t>
      </w:r>
      <w:r>
        <w:rPr>
          <w:sz w:val="24"/>
          <w:szCs w:val="24"/>
        </w:rPr>
        <w:t xml:space="preserve"> </w:t>
      </w:r>
      <w:r w:rsidR="00426A5A" w:rsidRPr="003A1E6D">
        <w:rPr>
          <w:sz w:val="24"/>
          <w:szCs w:val="24"/>
        </w:rPr>
        <w:t xml:space="preserve">Arıkan, Ö. U., &amp; Öztürk, E. (2022). Belediyelerin otobüs sürücülerinin istihdam kriterlerinin AHP ve SWARA yöntemleri ile belirlenmesi: Mersin örneği. </w:t>
      </w:r>
      <w:r w:rsidR="00426A5A" w:rsidRPr="003A1E6D">
        <w:rPr>
          <w:i/>
          <w:iCs/>
          <w:sz w:val="24"/>
          <w:szCs w:val="24"/>
        </w:rPr>
        <w:t>Süleyman Demirel Üniversitesi Vizyoner Dergisi, 13</w:t>
      </w:r>
      <w:r w:rsidR="00426A5A" w:rsidRPr="003A1E6D">
        <w:rPr>
          <w:sz w:val="24"/>
          <w:szCs w:val="24"/>
        </w:rPr>
        <w:t>(36), 1186-1207.</w:t>
      </w:r>
    </w:p>
    <w:p w14:paraId="6EDE1261" w14:textId="77777777" w:rsidR="00FA4062" w:rsidRPr="003A1E6D" w:rsidRDefault="00FA4062" w:rsidP="009771B0">
      <w:pPr>
        <w:jc w:val="both"/>
        <w:rPr>
          <w:sz w:val="24"/>
          <w:szCs w:val="24"/>
        </w:rPr>
      </w:pPr>
    </w:p>
    <w:p w14:paraId="1C8134A1" w14:textId="5E40DCC5" w:rsidR="00426A5A" w:rsidRPr="003A1E6D" w:rsidRDefault="00426A5A" w:rsidP="009771B0">
      <w:pPr>
        <w:jc w:val="both"/>
        <w:rPr>
          <w:sz w:val="24"/>
          <w:szCs w:val="24"/>
        </w:rPr>
      </w:pPr>
      <w:r w:rsidRPr="00FA4062">
        <w:rPr>
          <w:sz w:val="24"/>
          <w:szCs w:val="24"/>
          <w:u w:val="single"/>
        </w:rPr>
        <w:t>Metin İçi Gösterim:</w:t>
      </w:r>
      <w:r w:rsidRPr="003A1E6D">
        <w:rPr>
          <w:sz w:val="24"/>
          <w:szCs w:val="24"/>
        </w:rPr>
        <w:t xml:space="preserve"> (Arıkan ve Öztürk, 2022)</w:t>
      </w:r>
    </w:p>
    <w:p w14:paraId="23CCCC7F" w14:textId="77777777" w:rsidR="00426A5A" w:rsidRPr="003A1E6D" w:rsidRDefault="00426A5A" w:rsidP="009771B0">
      <w:pPr>
        <w:jc w:val="both"/>
        <w:rPr>
          <w:b/>
          <w:bCs/>
          <w:sz w:val="24"/>
          <w:szCs w:val="24"/>
        </w:rPr>
      </w:pPr>
    </w:p>
    <w:p w14:paraId="02CDECF9" w14:textId="77777777" w:rsidR="00426A5A" w:rsidRDefault="00426A5A" w:rsidP="009771B0">
      <w:pPr>
        <w:jc w:val="both"/>
        <w:rPr>
          <w:b/>
          <w:bCs/>
          <w:sz w:val="24"/>
          <w:szCs w:val="24"/>
        </w:rPr>
      </w:pPr>
      <w:r w:rsidRPr="003A1E6D">
        <w:rPr>
          <w:b/>
          <w:bCs/>
          <w:sz w:val="24"/>
          <w:szCs w:val="24"/>
        </w:rPr>
        <w:t>Üç ve üçten fazla yazarlı:</w:t>
      </w:r>
    </w:p>
    <w:p w14:paraId="05F365C4" w14:textId="53851752" w:rsidR="00FA4062" w:rsidRDefault="00FA4062" w:rsidP="009771B0">
      <w:pPr>
        <w:jc w:val="both"/>
        <w:rPr>
          <w:color w:val="FF0000"/>
          <w:sz w:val="24"/>
          <w:szCs w:val="24"/>
        </w:rPr>
      </w:pPr>
      <w:r w:rsidRPr="005A2EB6">
        <w:rPr>
          <w:sz w:val="24"/>
          <w:szCs w:val="24"/>
          <w:u w:val="single"/>
        </w:rPr>
        <w:t>Format:</w:t>
      </w:r>
      <w:r w:rsidRPr="005A2EB6">
        <w:rPr>
          <w:sz w:val="24"/>
          <w:szCs w:val="24"/>
        </w:rPr>
        <w:t xml:space="preserve"> Birinci </w:t>
      </w:r>
      <w:r w:rsidR="00582894">
        <w:rPr>
          <w:sz w:val="24"/>
          <w:szCs w:val="24"/>
        </w:rPr>
        <w:t>Y</w:t>
      </w:r>
      <w:r w:rsidRPr="00FA4062">
        <w:rPr>
          <w:sz w:val="24"/>
          <w:szCs w:val="24"/>
        </w:rPr>
        <w:t xml:space="preserve">azar </w:t>
      </w:r>
      <w:r w:rsidR="00582894">
        <w:rPr>
          <w:sz w:val="24"/>
          <w:szCs w:val="24"/>
        </w:rPr>
        <w:t>S</w:t>
      </w:r>
      <w:r w:rsidRPr="00FA4062">
        <w:rPr>
          <w:sz w:val="24"/>
          <w:szCs w:val="24"/>
        </w:rPr>
        <w:t>oyadı, Birinci yazar adının ilk harfi., İkinci yazar soyadı, İkinci yazar adının ilk harfi</w:t>
      </w:r>
      <w:r>
        <w:rPr>
          <w:sz w:val="24"/>
          <w:szCs w:val="24"/>
        </w:rPr>
        <w:t>., Üçüncü</w:t>
      </w:r>
      <w:r w:rsidRPr="00FA4062">
        <w:rPr>
          <w:sz w:val="24"/>
          <w:szCs w:val="24"/>
        </w:rPr>
        <w:t xml:space="preserve"> yazar soyadı, </w:t>
      </w:r>
      <w:r>
        <w:rPr>
          <w:sz w:val="24"/>
          <w:szCs w:val="24"/>
        </w:rPr>
        <w:t>Üçüncü</w:t>
      </w:r>
      <w:r w:rsidRPr="00FA4062">
        <w:rPr>
          <w:sz w:val="24"/>
          <w:szCs w:val="24"/>
        </w:rPr>
        <w:t xml:space="preserve"> yazar adının ilk harfi., </w:t>
      </w:r>
      <w:r>
        <w:rPr>
          <w:sz w:val="24"/>
          <w:szCs w:val="24"/>
        </w:rPr>
        <w:t>Dördüncü</w:t>
      </w:r>
      <w:r w:rsidRPr="00FA4062">
        <w:rPr>
          <w:sz w:val="24"/>
          <w:szCs w:val="24"/>
        </w:rPr>
        <w:t xml:space="preserve"> yazar soyadı, </w:t>
      </w:r>
      <w:r>
        <w:rPr>
          <w:sz w:val="24"/>
          <w:szCs w:val="24"/>
        </w:rPr>
        <w:t>Dördüncü</w:t>
      </w:r>
      <w:r w:rsidRPr="00FA4062">
        <w:rPr>
          <w:sz w:val="24"/>
          <w:szCs w:val="24"/>
        </w:rPr>
        <w:t xml:space="preserve"> yazar adının ilk harfi</w:t>
      </w:r>
      <w:r>
        <w:rPr>
          <w:sz w:val="24"/>
          <w:szCs w:val="24"/>
        </w:rPr>
        <w:t xml:space="preserve">., Beşinci </w:t>
      </w:r>
      <w:r w:rsidRPr="00FA4062">
        <w:rPr>
          <w:sz w:val="24"/>
          <w:szCs w:val="24"/>
        </w:rPr>
        <w:t xml:space="preserve">yazar soyadı, Beşinci yazar adının ilk harfi., </w:t>
      </w:r>
      <w:r w:rsidR="002F04A0" w:rsidRPr="003A1E6D">
        <w:rPr>
          <w:sz w:val="24"/>
          <w:szCs w:val="24"/>
        </w:rPr>
        <w:t>&amp;</w:t>
      </w:r>
      <w:r w:rsidR="002F04A0">
        <w:rPr>
          <w:sz w:val="24"/>
          <w:szCs w:val="24"/>
        </w:rPr>
        <w:t xml:space="preserve"> </w:t>
      </w:r>
      <w:r w:rsidRPr="00FA4062">
        <w:rPr>
          <w:sz w:val="24"/>
          <w:szCs w:val="24"/>
        </w:rPr>
        <w:t xml:space="preserve">Altıncı yazar soyadı, Altıncı yazar adının ilk harfi. (makalenin </w:t>
      </w:r>
      <w:r w:rsidR="00FA78AC">
        <w:rPr>
          <w:sz w:val="24"/>
          <w:szCs w:val="24"/>
        </w:rPr>
        <w:t>basım</w:t>
      </w:r>
      <w:r w:rsidRPr="00FA4062">
        <w:rPr>
          <w:sz w:val="24"/>
          <w:szCs w:val="24"/>
        </w:rPr>
        <w:t xml:space="preserve"> yılı). İlk kelimenin baş harfi büyük ve diğer harfler küçük olacak şekilde makale başlığı. </w:t>
      </w:r>
      <w:r w:rsidRPr="005A2EB6">
        <w:rPr>
          <w:i/>
          <w:iCs/>
          <w:sz w:val="24"/>
          <w:szCs w:val="24"/>
        </w:rPr>
        <w:t xml:space="preserve">İtalik olarak, sadece kelimelerin ilk harfleri büyük ve diğer harfler küçük olacak şekilde dergi adı, italik olarak cilt </w:t>
      </w:r>
      <w:proofErr w:type="spellStart"/>
      <w:r w:rsidRPr="005A2EB6">
        <w:rPr>
          <w:i/>
          <w:iCs/>
          <w:sz w:val="24"/>
          <w:szCs w:val="24"/>
        </w:rPr>
        <w:t>no</w:t>
      </w:r>
      <w:proofErr w:type="spellEnd"/>
      <w:r w:rsidRPr="00FA4062">
        <w:rPr>
          <w:sz w:val="24"/>
          <w:szCs w:val="24"/>
        </w:rPr>
        <w:t xml:space="preserve">(sayı </w:t>
      </w:r>
      <w:proofErr w:type="spellStart"/>
      <w:r w:rsidRPr="00FA4062">
        <w:rPr>
          <w:sz w:val="24"/>
          <w:szCs w:val="24"/>
        </w:rPr>
        <w:t>no</w:t>
      </w:r>
      <w:proofErr w:type="spellEnd"/>
      <w:r w:rsidRPr="00FA4062">
        <w:rPr>
          <w:sz w:val="24"/>
          <w:szCs w:val="24"/>
        </w:rPr>
        <w:t>), sayfa aralığı.</w:t>
      </w:r>
    </w:p>
    <w:p w14:paraId="08B2B458" w14:textId="77777777" w:rsidR="00FA4062" w:rsidRPr="00FA4062" w:rsidRDefault="00FA4062" w:rsidP="009771B0">
      <w:pPr>
        <w:jc w:val="both"/>
        <w:rPr>
          <w:color w:val="FF0000"/>
          <w:sz w:val="24"/>
          <w:szCs w:val="24"/>
        </w:rPr>
      </w:pPr>
    </w:p>
    <w:p w14:paraId="3108AEDA" w14:textId="73EC3F25" w:rsidR="00426A5A" w:rsidRDefault="00FA4062" w:rsidP="009771B0">
      <w:pPr>
        <w:jc w:val="both"/>
        <w:rPr>
          <w:sz w:val="24"/>
          <w:szCs w:val="24"/>
        </w:rPr>
      </w:pPr>
      <w:r w:rsidRPr="00FA4062">
        <w:rPr>
          <w:sz w:val="24"/>
          <w:szCs w:val="24"/>
          <w:u w:val="single"/>
        </w:rPr>
        <w:t>Örnek:</w:t>
      </w:r>
      <w:r>
        <w:rPr>
          <w:sz w:val="24"/>
          <w:szCs w:val="24"/>
        </w:rPr>
        <w:t xml:space="preserve"> </w:t>
      </w:r>
      <w:proofErr w:type="spellStart"/>
      <w:r w:rsidR="00426A5A" w:rsidRPr="003A1E6D">
        <w:rPr>
          <w:sz w:val="24"/>
          <w:szCs w:val="24"/>
        </w:rPr>
        <w:t>Lamptey</w:t>
      </w:r>
      <w:proofErr w:type="spellEnd"/>
      <w:r w:rsidR="00426A5A" w:rsidRPr="003A1E6D">
        <w:rPr>
          <w:sz w:val="24"/>
          <w:szCs w:val="24"/>
        </w:rPr>
        <w:t xml:space="preserve">, R. N., </w:t>
      </w:r>
      <w:proofErr w:type="spellStart"/>
      <w:r w:rsidR="00426A5A" w:rsidRPr="003A1E6D">
        <w:rPr>
          <w:sz w:val="24"/>
          <w:szCs w:val="24"/>
        </w:rPr>
        <w:t>Chaulagain</w:t>
      </w:r>
      <w:proofErr w:type="spellEnd"/>
      <w:r w:rsidR="00426A5A" w:rsidRPr="003A1E6D">
        <w:rPr>
          <w:sz w:val="24"/>
          <w:szCs w:val="24"/>
        </w:rPr>
        <w:t xml:space="preserve">, B., </w:t>
      </w:r>
      <w:proofErr w:type="spellStart"/>
      <w:r w:rsidR="00426A5A" w:rsidRPr="003A1E6D">
        <w:rPr>
          <w:sz w:val="24"/>
          <w:szCs w:val="24"/>
        </w:rPr>
        <w:t>Trivedi</w:t>
      </w:r>
      <w:proofErr w:type="spellEnd"/>
      <w:r w:rsidR="00426A5A" w:rsidRPr="003A1E6D">
        <w:rPr>
          <w:sz w:val="24"/>
          <w:szCs w:val="24"/>
        </w:rPr>
        <w:t xml:space="preserve">, R., </w:t>
      </w:r>
      <w:proofErr w:type="spellStart"/>
      <w:r w:rsidR="00426A5A" w:rsidRPr="003A1E6D">
        <w:rPr>
          <w:sz w:val="24"/>
          <w:szCs w:val="24"/>
        </w:rPr>
        <w:t>Gothwal</w:t>
      </w:r>
      <w:proofErr w:type="spellEnd"/>
      <w:r w:rsidR="00426A5A" w:rsidRPr="003A1E6D">
        <w:rPr>
          <w:sz w:val="24"/>
          <w:szCs w:val="24"/>
        </w:rPr>
        <w:t xml:space="preserve">, A., </w:t>
      </w:r>
      <w:proofErr w:type="spellStart"/>
      <w:r w:rsidR="00426A5A" w:rsidRPr="003A1E6D">
        <w:rPr>
          <w:sz w:val="24"/>
          <w:szCs w:val="24"/>
        </w:rPr>
        <w:t>Layek</w:t>
      </w:r>
      <w:proofErr w:type="spellEnd"/>
      <w:r w:rsidR="00426A5A" w:rsidRPr="003A1E6D">
        <w:rPr>
          <w:sz w:val="24"/>
          <w:szCs w:val="24"/>
        </w:rPr>
        <w:t xml:space="preserve">, B., &amp; Singh, J. (2022). A </w:t>
      </w:r>
      <w:proofErr w:type="spellStart"/>
      <w:r w:rsidR="00426A5A" w:rsidRPr="003A1E6D">
        <w:rPr>
          <w:sz w:val="24"/>
          <w:szCs w:val="24"/>
        </w:rPr>
        <w:t>review</w:t>
      </w:r>
      <w:proofErr w:type="spellEnd"/>
      <w:r w:rsidR="00426A5A" w:rsidRPr="003A1E6D">
        <w:rPr>
          <w:sz w:val="24"/>
          <w:szCs w:val="24"/>
        </w:rPr>
        <w:t xml:space="preserve"> of </w:t>
      </w:r>
      <w:proofErr w:type="spellStart"/>
      <w:r w:rsidR="00426A5A" w:rsidRPr="003A1E6D">
        <w:rPr>
          <w:sz w:val="24"/>
          <w:szCs w:val="24"/>
        </w:rPr>
        <w:t>the</w:t>
      </w:r>
      <w:proofErr w:type="spellEnd"/>
      <w:r w:rsidR="00426A5A" w:rsidRPr="003A1E6D">
        <w:rPr>
          <w:sz w:val="24"/>
          <w:szCs w:val="24"/>
        </w:rPr>
        <w:t xml:space="preserve"> </w:t>
      </w:r>
      <w:proofErr w:type="spellStart"/>
      <w:r w:rsidR="00426A5A" w:rsidRPr="003A1E6D">
        <w:rPr>
          <w:sz w:val="24"/>
          <w:szCs w:val="24"/>
        </w:rPr>
        <w:t>common</w:t>
      </w:r>
      <w:proofErr w:type="spellEnd"/>
      <w:r w:rsidR="00426A5A" w:rsidRPr="003A1E6D">
        <w:rPr>
          <w:sz w:val="24"/>
          <w:szCs w:val="24"/>
        </w:rPr>
        <w:t xml:space="preserve"> </w:t>
      </w:r>
      <w:proofErr w:type="spellStart"/>
      <w:r w:rsidR="00426A5A" w:rsidRPr="003A1E6D">
        <w:rPr>
          <w:sz w:val="24"/>
          <w:szCs w:val="24"/>
        </w:rPr>
        <w:t>neurodegenerative</w:t>
      </w:r>
      <w:proofErr w:type="spellEnd"/>
      <w:r w:rsidR="00426A5A" w:rsidRPr="003A1E6D">
        <w:rPr>
          <w:sz w:val="24"/>
          <w:szCs w:val="24"/>
        </w:rPr>
        <w:t xml:space="preserve"> </w:t>
      </w:r>
      <w:proofErr w:type="spellStart"/>
      <w:r w:rsidR="00426A5A" w:rsidRPr="003A1E6D">
        <w:rPr>
          <w:sz w:val="24"/>
          <w:szCs w:val="24"/>
        </w:rPr>
        <w:t>disorders</w:t>
      </w:r>
      <w:proofErr w:type="spellEnd"/>
      <w:r w:rsidR="00426A5A" w:rsidRPr="003A1E6D">
        <w:rPr>
          <w:sz w:val="24"/>
          <w:szCs w:val="24"/>
        </w:rPr>
        <w:t xml:space="preserve">: </w:t>
      </w:r>
      <w:proofErr w:type="spellStart"/>
      <w:r w:rsidR="00426A5A" w:rsidRPr="003A1E6D">
        <w:rPr>
          <w:sz w:val="24"/>
          <w:szCs w:val="24"/>
        </w:rPr>
        <w:t>current</w:t>
      </w:r>
      <w:proofErr w:type="spellEnd"/>
      <w:r w:rsidR="00426A5A" w:rsidRPr="003A1E6D">
        <w:rPr>
          <w:sz w:val="24"/>
          <w:szCs w:val="24"/>
        </w:rPr>
        <w:t xml:space="preserve"> </w:t>
      </w:r>
      <w:proofErr w:type="spellStart"/>
      <w:r w:rsidR="00426A5A" w:rsidRPr="003A1E6D">
        <w:rPr>
          <w:sz w:val="24"/>
          <w:szCs w:val="24"/>
        </w:rPr>
        <w:t>therapeutic</w:t>
      </w:r>
      <w:proofErr w:type="spellEnd"/>
      <w:r w:rsidR="00426A5A" w:rsidRPr="003A1E6D">
        <w:rPr>
          <w:sz w:val="24"/>
          <w:szCs w:val="24"/>
        </w:rPr>
        <w:t xml:space="preserve"> </w:t>
      </w:r>
      <w:proofErr w:type="spellStart"/>
      <w:r w:rsidR="00426A5A" w:rsidRPr="003A1E6D">
        <w:rPr>
          <w:sz w:val="24"/>
          <w:szCs w:val="24"/>
        </w:rPr>
        <w:t>approaches</w:t>
      </w:r>
      <w:proofErr w:type="spellEnd"/>
      <w:r w:rsidR="00426A5A" w:rsidRPr="003A1E6D">
        <w:rPr>
          <w:sz w:val="24"/>
          <w:szCs w:val="24"/>
        </w:rPr>
        <w:t xml:space="preserve"> </w:t>
      </w:r>
      <w:proofErr w:type="spellStart"/>
      <w:r w:rsidR="00426A5A" w:rsidRPr="003A1E6D">
        <w:rPr>
          <w:sz w:val="24"/>
          <w:szCs w:val="24"/>
        </w:rPr>
        <w:t>and</w:t>
      </w:r>
      <w:proofErr w:type="spellEnd"/>
      <w:r w:rsidR="00426A5A" w:rsidRPr="003A1E6D">
        <w:rPr>
          <w:sz w:val="24"/>
          <w:szCs w:val="24"/>
        </w:rPr>
        <w:t xml:space="preserve"> </w:t>
      </w:r>
      <w:proofErr w:type="spellStart"/>
      <w:r w:rsidR="00426A5A" w:rsidRPr="003A1E6D">
        <w:rPr>
          <w:sz w:val="24"/>
          <w:szCs w:val="24"/>
        </w:rPr>
        <w:t>the</w:t>
      </w:r>
      <w:proofErr w:type="spellEnd"/>
      <w:r w:rsidR="00426A5A" w:rsidRPr="003A1E6D">
        <w:rPr>
          <w:sz w:val="24"/>
          <w:szCs w:val="24"/>
        </w:rPr>
        <w:t xml:space="preserve"> </w:t>
      </w:r>
      <w:proofErr w:type="spellStart"/>
      <w:r w:rsidR="00426A5A" w:rsidRPr="003A1E6D">
        <w:rPr>
          <w:sz w:val="24"/>
          <w:szCs w:val="24"/>
        </w:rPr>
        <w:t>potential</w:t>
      </w:r>
      <w:proofErr w:type="spellEnd"/>
      <w:r w:rsidR="00426A5A" w:rsidRPr="003A1E6D">
        <w:rPr>
          <w:sz w:val="24"/>
          <w:szCs w:val="24"/>
        </w:rPr>
        <w:t xml:space="preserve"> role of </w:t>
      </w:r>
      <w:proofErr w:type="spellStart"/>
      <w:r w:rsidR="00426A5A" w:rsidRPr="003A1E6D">
        <w:rPr>
          <w:sz w:val="24"/>
          <w:szCs w:val="24"/>
        </w:rPr>
        <w:t>nanotherapeutics</w:t>
      </w:r>
      <w:proofErr w:type="spellEnd"/>
      <w:r w:rsidR="00426A5A" w:rsidRPr="003A1E6D">
        <w:rPr>
          <w:sz w:val="24"/>
          <w:szCs w:val="24"/>
        </w:rPr>
        <w:t xml:space="preserve">. </w:t>
      </w:r>
      <w:r w:rsidR="00426A5A" w:rsidRPr="003A1E6D">
        <w:rPr>
          <w:i/>
          <w:iCs/>
          <w:sz w:val="24"/>
          <w:szCs w:val="24"/>
        </w:rPr>
        <w:t xml:space="preserve">International </w:t>
      </w:r>
      <w:proofErr w:type="spellStart"/>
      <w:r w:rsidR="00AC0053" w:rsidRPr="003A1E6D">
        <w:rPr>
          <w:i/>
          <w:iCs/>
          <w:sz w:val="24"/>
          <w:szCs w:val="24"/>
        </w:rPr>
        <w:t>J</w:t>
      </w:r>
      <w:r w:rsidR="00426A5A" w:rsidRPr="003A1E6D">
        <w:rPr>
          <w:i/>
          <w:iCs/>
          <w:sz w:val="24"/>
          <w:szCs w:val="24"/>
        </w:rPr>
        <w:t>ournal</w:t>
      </w:r>
      <w:proofErr w:type="spellEnd"/>
      <w:r w:rsidR="00426A5A" w:rsidRPr="003A1E6D">
        <w:rPr>
          <w:i/>
          <w:iCs/>
          <w:sz w:val="24"/>
          <w:szCs w:val="24"/>
        </w:rPr>
        <w:t xml:space="preserve"> of </w:t>
      </w:r>
      <w:proofErr w:type="spellStart"/>
      <w:r w:rsidR="00AC0053" w:rsidRPr="003A1E6D">
        <w:rPr>
          <w:i/>
          <w:iCs/>
          <w:sz w:val="24"/>
          <w:szCs w:val="24"/>
        </w:rPr>
        <w:t>M</w:t>
      </w:r>
      <w:r w:rsidR="00426A5A" w:rsidRPr="003A1E6D">
        <w:rPr>
          <w:i/>
          <w:iCs/>
          <w:sz w:val="24"/>
          <w:szCs w:val="24"/>
        </w:rPr>
        <w:t>olecular</w:t>
      </w:r>
      <w:proofErr w:type="spellEnd"/>
      <w:r w:rsidR="00426A5A" w:rsidRPr="003A1E6D">
        <w:rPr>
          <w:i/>
          <w:iCs/>
          <w:sz w:val="24"/>
          <w:szCs w:val="24"/>
        </w:rPr>
        <w:t xml:space="preserve"> </w:t>
      </w:r>
      <w:proofErr w:type="spellStart"/>
      <w:r w:rsidR="00AC0053" w:rsidRPr="003A1E6D">
        <w:rPr>
          <w:i/>
          <w:iCs/>
          <w:sz w:val="24"/>
          <w:szCs w:val="24"/>
        </w:rPr>
        <w:t>S</w:t>
      </w:r>
      <w:r w:rsidR="00426A5A" w:rsidRPr="003A1E6D">
        <w:rPr>
          <w:i/>
          <w:iCs/>
          <w:sz w:val="24"/>
          <w:szCs w:val="24"/>
        </w:rPr>
        <w:t>ciences</w:t>
      </w:r>
      <w:proofErr w:type="spellEnd"/>
      <w:r w:rsidR="00426A5A" w:rsidRPr="003A1E6D">
        <w:rPr>
          <w:i/>
          <w:iCs/>
          <w:sz w:val="24"/>
          <w:szCs w:val="24"/>
        </w:rPr>
        <w:t>, 23</w:t>
      </w:r>
      <w:r w:rsidR="00426A5A" w:rsidRPr="003A1E6D">
        <w:rPr>
          <w:sz w:val="24"/>
          <w:szCs w:val="24"/>
        </w:rPr>
        <w:t>(3), 1851</w:t>
      </w:r>
      <w:r w:rsidR="00AC0053" w:rsidRPr="003A1E6D">
        <w:rPr>
          <w:sz w:val="24"/>
          <w:szCs w:val="24"/>
        </w:rPr>
        <w:t>-1864</w:t>
      </w:r>
      <w:r w:rsidR="00426A5A" w:rsidRPr="003A1E6D">
        <w:rPr>
          <w:sz w:val="24"/>
          <w:szCs w:val="24"/>
        </w:rPr>
        <w:t>.</w:t>
      </w:r>
    </w:p>
    <w:p w14:paraId="5D6D0F6D" w14:textId="77777777" w:rsidR="00FA4062" w:rsidRPr="003A1E6D" w:rsidRDefault="00FA4062" w:rsidP="009771B0">
      <w:pPr>
        <w:jc w:val="both"/>
        <w:rPr>
          <w:sz w:val="24"/>
          <w:szCs w:val="24"/>
        </w:rPr>
      </w:pPr>
    </w:p>
    <w:p w14:paraId="3528A2FC" w14:textId="255B07AB" w:rsidR="00426A5A" w:rsidRPr="003A1E6D" w:rsidRDefault="00426A5A" w:rsidP="009771B0">
      <w:pPr>
        <w:jc w:val="both"/>
        <w:rPr>
          <w:sz w:val="24"/>
          <w:szCs w:val="24"/>
        </w:rPr>
      </w:pPr>
      <w:r w:rsidRPr="005A2EB6">
        <w:rPr>
          <w:sz w:val="24"/>
          <w:szCs w:val="24"/>
          <w:u w:val="single"/>
        </w:rPr>
        <w:t>Metin İçi Gösterim:</w:t>
      </w:r>
      <w:r w:rsidRPr="003A1E6D">
        <w:rPr>
          <w:sz w:val="24"/>
          <w:szCs w:val="24"/>
        </w:rPr>
        <w:t xml:space="preserve"> (</w:t>
      </w:r>
      <w:proofErr w:type="spellStart"/>
      <w:r w:rsidRPr="003A1E6D">
        <w:rPr>
          <w:sz w:val="24"/>
          <w:szCs w:val="24"/>
        </w:rPr>
        <w:t>Lamptey</w:t>
      </w:r>
      <w:proofErr w:type="spellEnd"/>
      <w:r w:rsidRPr="003A1E6D">
        <w:rPr>
          <w:sz w:val="24"/>
          <w:szCs w:val="24"/>
        </w:rPr>
        <w:t xml:space="preserve"> vd., 2022)</w:t>
      </w:r>
    </w:p>
    <w:p w14:paraId="73017A75" w14:textId="77777777" w:rsidR="00426A5A" w:rsidRPr="003A1E6D" w:rsidRDefault="00426A5A" w:rsidP="009771B0">
      <w:pPr>
        <w:jc w:val="both"/>
        <w:rPr>
          <w:sz w:val="24"/>
          <w:szCs w:val="24"/>
        </w:rPr>
      </w:pPr>
    </w:p>
    <w:p w14:paraId="1AC3BD56" w14:textId="77777777" w:rsidR="00426A5A" w:rsidRDefault="00426A5A" w:rsidP="009771B0">
      <w:pPr>
        <w:jc w:val="both"/>
        <w:rPr>
          <w:b/>
          <w:bCs/>
          <w:sz w:val="24"/>
          <w:szCs w:val="24"/>
        </w:rPr>
      </w:pPr>
      <w:r w:rsidRPr="003A1E6D">
        <w:rPr>
          <w:b/>
          <w:bCs/>
          <w:sz w:val="24"/>
          <w:szCs w:val="24"/>
        </w:rPr>
        <w:t>2. KİTAP</w:t>
      </w:r>
    </w:p>
    <w:p w14:paraId="02B64FB9" w14:textId="70A6833B" w:rsidR="005A2EB6" w:rsidRPr="005A2EB6" w:rsidRDefault="005A2EB6" w:rsidP="009771B0">
      <w:pPr>
        <w:jc w:val="both"/>
        <w:rPr>
          <w:sz w:val="24"/>
          <w:szCs w:val="24"/>
        </w:rPr>
      </w:pPr>
      <w:r w:rsidRPr="005A2EB6">
        <w:rPr>
          <w:sz w:val="24"/>
          <w:szCs w:val="24"/>
          <w:u w:val="single"/>
        </w:rPr>
        <w:t>Format:</w:t>
      </w:r>
      <w:r w:rsidRPr="005A2EB6">
        <w:rPr>
          <w:sz w:val="24"/>
          <w:szCs w:val="24"/>
        </w:rPr>
        <w:t xml:space="preserve"> Yazar </w:t>
      </w:r>
      <w:r w:rsidR="00582894">
        <w:rPr>
          <w:sz w:val="24"/>
          <w:szCs w:val="24"/>
        </w:rPr>
        <w:t>S</w:t>
      </w:r>
      <w:r w:rsidRPr="005A2EB6">
        <w:rPr>
          <w:sz w:val="24"/>
          <w:szCs w:val="24"/>
        </w:rPr>
        <w:t>oyadı, Ya</w:t>
      </w:r>
      <w:r w:rsidR="00FA78AC">
        <w:rPr>
          <w:sz w:val="24"/>
          <w:szCs w:val="24"/>
        </w:rPr>
        <w:t>zar adının ilk harfi. (kitabın basım</w:t>
      </w:r>
      <w:r w:rsidRPr="005A2EB6">
        <w:rPr>
          <w:sz w:val="24"/>
          <w:szCs w:val="24"/>
        </w:rPr>
        <w:t xml:space="preserve"> yılı). </w:t>
      </w:r>
      <w:r w:rsidR="00A96AAB" w:rsidRPr="005A2EB6">
        <w:rPr>
          <w:i/>
          <w:iCs/>
          <w:sz w:val="24"/>
          <w:szCs w:val="24"/>
        </w:rPr>
        <w:t>İtalik olarak, ilk kelimenin baş harfi büyük ve diğer harfler küçük olacak şekilde kitap adı</w:t>
      </w:r>
      <w:r w:rsidRPr="002F04A0">
        <w:rPr>
          <w:sz w:val="24"/>
          <w:szCs w:val="24"/>
        </w:rPr>
        <w:t xml:space="preserve">. </w:t>
      </w:r>
      <w:r w:rsidR="00DD41B0" w:rsidRPr="002F04A0">
        <w:rPr>
          <w:sz w:val="24"/>
          <w:szCs w:val="24"/>
        </w:rPr>
        <w:t>Sadece Kelimelerin İlk Harfleri Büyük ve Diğer Harfler Küçük Olacak Şekilde Yayıncı Kurum Adı</w:t>
      </w:r>
      <w:r w:rsidRPr="002F04A0">
        <w:rPr>
          <w:sz w:val="24"/>
          <w:szCs w:val="24"/>
        </w:rPr>
        <w:t xml:space="preserve">, </w:t>
      </w:r>
      <w:r w:rsidR="006D4843" w:rsidRPr="002F04A0">
        <w:rPr>
          <w:sz w:val="24"/>
          <w:szCs w:val="24"/>
        </w:rPr>
        <w:t>Ülke</w:t>
      </w:r>
      <w:r w:rsidRPr="002F04A0">
        <w:rPr>
          <w:sz w:val="24"/>
          <w:szCs w:val="24"/>
        </w:rPr>
        <w:t xml:space="preserve">. </w:t>
      </w:r>
    </w:p>
    <w:p w14:paraId="6E81C02C" w14:textId="77777777" w:rsidR="005A2EB6" w:rsidRPr="003A1E6D" w:rsidRDefault="005A2EB6" w:rsidP="009771B0">
      <w:pPr>
        <w:jc w:val="both"/>
        <w:rPr>
          <w:b/>
          <w:bCs/>
          <w:sz w:val="24"/>
          <w:szCs w:val="24"/>
        </w:rPr>
      </w:pPr>
    </w:p>
    <w:p w14:paraId="62435632" w14:textId="044127EA" w:rsidR="00426A5A" w:rsidRDefault="005A2EB6" w:rsidP="009771B0">
      <w:pPr>
        <w:shd w:val="clear" w:color="auto" w:fill="FFFFFF"/>
        <w:jc w:val="both"/>
        <w:rPr>
          <w:sz w:val="24"/>
          <w:szCs w:val="24"/>
        </w:rPr>
      </w:pPr>
      <w:r w:rsidRPr="005A2EB6">
        <w:rPr>
          <w:sz w:val="24"/>
          <w:szCs w:val="24"/>
          <w:u w:val="single"/>
        </w:rPr>
        <w:t>Örnek</w:t>
      </w:r>
      <w:r>
        <w:rPr>
          <w:sz w:val="24"/>
          <w:szCs w:val="24"/>
        </w:rPr>
        <w:t xml:space="preserve">: </w:t>
      </w:r>
      <w:r w:rsidR="00AC0053" w:rsidRPr="003A1E6D">
        <w:rPr>
          <w:sz w:val="24"/>
          <w:szCs w:val="24"/>
        </w:rPr>
        <w:t>Henry</w:t>
      </w:r>
      <w:r w:rsidR="00426A5A" w:rsidRPr="003A1E6D">
        <w:rPr>
          <w:sz w:val="24"/>
          <w:szCs w:val="24"/>
        </w:rPr>
        <w:t xml:space="preserve">, </w:t>
      </w:r>
      <w:r w:rsidR="00AC0053" w:rsidRPr="003A1E6D">
        <w:rPr>
          <w:sz w:val="24"/>
          <w:szCs w:val="24"/>
        </w:rPr>
        <w:t>A</w:t>
      </w:r>
      <w:r w:rsidR="00426A5A" w:rsidRPr="003A1E6D">
        <w:rPr>
          <w:sz w:val="24"/>
          <w:szCs w:val="24"/>
        </w:rPr>
        <w:t>.</w:t>
      </w:r>
      <w:r w:rsidR="00AC0053" w:rsidRPr="003A1E6D">
        <w:rPr>
          <w:sz w:val="24"/>
          <w:szCs w:val="24"/>
        </w:rPr>
        <w:t>, Andrew, R. T.</w:t>
      </w:r>
      <w:r w:rsidR="00426A5A" w:rsidRPr="003A1E6D">
        <w:rPr>
          <w:sz w:val="24"/>
          <w:szCs w:val="24"/>
        </w:rPr>
        <w:t xml:space="preserve"> &amp; </w:t>
      </w:r>
      <w:proofErr w:type="spellStart"/>
      <w:r w:rsidR="00AC0053" w:rsidRPr="003A1E6D">
        <w:rPr>
          <w:sz w:val="24"/>
          <w:szCs w:val="24"/>
        </w:rPr>
        <w:t>Qang</w:t>
      </w:r>
      <w:proofErr w:type="spellEnd"/>
      <w:r w:rsidR="00AC0053" w:rsidRPr="003A1E6D">
        <w:rPr>
          <w:sz w:val="24"/>
          <w:szCs w:val="24"/>
        </w:rPr>
        <w:t xml:space="preserve">, J. </w:t>
      </w:r>
      <w:r w:rsidR="00426A5A" w:rsidRPr="003A1E6D">
        <w:rPr>
          <w:sz w:val="24"/>
          <w:szCs w:val="24"/>
        </w:rPr>
        <w:t xml:space="preserve"> (20</w:t>
      </w:r>
      <w:r w:rsidR="00AC0053" w:rsidRPr="003A1E6D">
        <w:rPr>
          <w:sz w:val="24"/>
          <w:szCs w:val="24"/>
        </w:rPr>
        <w:t>1</w:t>
      </w:r>
      <w:r w:rsidR="00426A5A" w:rsidRPr="003A1E6D">
        <w:rPr>
          <w:sz w:val="24"/>
          <w:szCs w:val="24"/>
        </w:rPr>
        <w:t>6). </w:t>
      </w:r>
      <w:proofErr w:type="spellStart"/>
      <w:r w:rsidR="00AC0053" w:rsidRPr="003A1E6D">
        <w:rPr>
          <w:i/>
          <w:iCs/>
          <w:sz w:val="24"/>
          <w:szCs w:val="24"/>
        </w:rPr>
        <w:t>Robots</w:t>
      </w:r>
      <w:proofErr w:type="spellEnd"/>
      <w:r w:rsidR="00AC0053" w:rsidRPr="003A1E6D">
        <w:rPr>
          <w:i/>
          <w:iCs/>
          <w:sz w:val="24"/>
          <w:szCs w:val="24"/>
        </w:rPr>
        <w:t xml:space="preserve"> </w:t>
      </w:r>
      <w:proofErr w:type="spellStart"/>
      <w:r w:rsidR="00AC0053" w:rsidRPr="003A1E6D">
        <w:rPr>
          <w:i/>
          <w:iCs/>
          <w:sz w:val="24"/>
          <w:szCs w:val="24"/>
        </w:rPr>
        <w:t>and</w:t>
      </w:r>
      <w:proofErr w:type="spellEnd"/>
      <w:r w:rsidR="00AC0053" w:rsidRPr="003A1E6D">
        <w:rPr>
          <w:i/>
          <w:iCs/>
          <w:sz w:val="24"/>
          <w:szCs w:val="24"/>
        </w:rPr>
        <w:t xml:space="preserve"> </w:t>
      </w:r>
      <w:proofErr w:type="spellStart"/>
      <w:r w:rsidR="00A96AAB">
        <w:rPr>
          <w:i/>
          <w:iCs/>
          <w:sz w:val="24"/>
          <w:szCs w:val="24"/>
        </w:rPr>
        <w:t>i</w:t>
      </w:r>
      <w:r w:rsidR="00AC0053" w:rsidRPr="003A1E6D">
        <w:rPr>
          <w:i/>
          <w:iCs/>
          <w:sz w:val="24"/>
          <w:szCs w:val="24"/>
        </w:rPr>
        <w:t>nformatics</w:t>
      </w:r>
      <w:proofErr w:type="spellEnd"/>
      <w:r w:rsidR="00426A5A" w:rsidRPr="003A1E6D">
        <w:rPr>
          <w:i/>
          <w:iCs/>
          <w:sz w:val="24"/>
          <w:szCs w:val="24"/>
        </w:rPr>
        <w:t>. </w:t>
      </w:r>
      <w:r w:rsidR="00426A5A" w:rsidRPr="003A1E6D">
        <w:rPr>
          <w:sz w:val="24"/>
          <w:szCs w:val="24"/>
        </w:rPr>
        <w:t xml:space="preserve"> </w:t>
      </w:r>
      <w:proofErr w:type="spellStart"/>
      <w:r w:rsidR="008F07ED" w:rsidRPr="003A1E6D">
        <w:rPr>
          <w:sz w:val="24"/>
          <w:szCs w:val="24"/>
        </w:rPr>
        <w:t>Elsevier</w:t>
      </w:r>
      <w:proofErr w:type="spellEnd"/>
      <w:r w:rsidR="008F07ED" w:rsidRPr="003A1E6D">
        <w:rPr>
          <w:sz w:val="24"/>
          <w:szCs w:val="24"/>
        </w:rPr>
        <w:t xml:space="preserve">, </w:t>
      </w:r>
      <w:proofErr w:type="spellStart"/>
      <w:r w:rsidR="00231CD9" w:rsidRPr="003A1E6D">
        <w:rPr>
          <w:sz w:val="24"/>
          <w:szCs w:val="24"/>
        </w:rPr>
        <w:t>Netherlands</w:t>
      </w:r>
      <w:proofErr w:type="spellEnd"/>
      <w:r w:rsidR="00231CD9" w:rsidRPr="003A1E6D">
        <w:rPr>
          <w:sz w:val="24"/>
          <w:szCs w:val="24"/>
        </w:rPr>
        <w:t>.</w:t>
      </w:r>
    </w:p>
    <w:p w14:paraId="557CE4F7" w14:textId="77777777" w:rsidR="005A2EB6" w:rsidRPr="003A1E6D" w:rsidRDefault="005A2EB6" w:rsidP="009771B0">
      <w:pPr>
        <w:shd w:val="clear" w:color="auto" w:fill="FFFFFF"/>
        <w:jc w:val="both"/>
        <w:rPr>
          <w:sz w:val="24"/>
          <w:szCs w:val="24"/>
        </w:rPr>
      </w:pPr>
    </w:p>
    <w:p w14:paraId="4C4EA0B8" w14:textId="38F145D1" w:rsidR="00426A5A" w:rsidRDefault="00426A5A" w:rsidP="009771B0">
      <w:pPr>
        <w:shd w:val="clear" w:color="auto" w:fill="FFFFFF"/>
        <w:jc w:val="both"/>
        <w:rPr>
          <w:sz w:val="24"/>
          <w:szCs w:val="24"/>
        </w:rPr>
      </w:pPr>
      <w:r w:rsidRPr="005A2EB6">
        <w:rPr>
          <w:sz w:val="24"/>
          <w:szCs w:val="24"/>
          <w:u w:val="single"/>
        </w:rPr>
        <w:lastRenderedPageBreak/>
        <w:t>Metin İçi Gösterim:</w:t>
      </w:r>
      <w:r w:rsidRPr="003A1E6D">
        <w:rPr>
          <w:sz w:val="24"/>
          <w:szCs w:val="24"/>
        </w:rPr>
        <w:t xml:space="preserve"> (</w:t>
      </w:r>
      <w:r w:rsidR="008F07ED" w:rsidRPr="003A1E6D">
        <w:rPr>
          <w:sz w:val="24"/>
          <w:szCs w:val="24"/>
        </w:rPr>
        <w:t>He</w:t>
      </w:r>
      <w:r w:rsidR="00231CD9" w:rsidRPr="003A1E6D">
        <w:rPr>
          <w:sz w:val="24"/>
          <w:szCs w:val="24"/>
        </w:rPr>
        <w:t>n</w:t>
      </w:r>
      <w:r w:rsidR="008F07ED" w:rsidRPr="003A1E6D">
        <w:rPr>
          <w:sz w:val="24"/>
          <w:szCs w:val="24"/>
        </w:rPr>
        <w:t>ry</w:t>
      </w:r>
      <w:r w:rsidRPr="003A1E6D">
        <w:rPr>
          <w:sz w:val="24"/>
          <w:szCs w:val="24"/>
        </w:rPr>
        <w:t xml:space="preserve"> </w:t>
      </w:r>
      <w:r w:rsidR="00231CD9" w:rsidRPr="003A1E6D">
        <w:rPr>
          <w:sz w:val="24"/>
          <w:szCs w:val="24"/>
        </w:rPr>
        <w:t>vd.</w:t>
      </w:r>
      <w:r w:rsidRPr="003A1E6D">
        <w:rPr>
          <w:sz w:val="24"/>
          <w:szCs w:val="24"/>
        </w:rPr>
        <w:t>, 20</w:t>
      </w:r>
      <w:r w:rsidR="00231CD9" w:rsidRPr="003A1E6D">
        <w:rPr>
          <w:sz w:val="24"/>
          <w:szCs w:val="24"/>
        </w:rPr>
        <w:t>1</w:t>
      </w:r>
      <w:r w:rsidRPr="003A1E6D">
        <w:rPr>
          <w:sz w:val="24"/>
          <w:szCs w:val="24"/>
        </w:rPr>
        <w:t>6)</w:t>
      </w:r>
    </w:p>
    <w:p w14:paraId="103C70C7" w14:textId="77777777" w:rsidR="00FA78AC" w:rsidRPr="003A1E6D" w:rsidRDefault="00FA78AC" w:rsidP="009771B0">
      <w:pPr>
        <w:shd w:val="clear" w:color="auto" w:fill="FFFFFF"/>
        <w:jc w:val="both"/>
        <w:rPr>
          <w:sz w:val="24"/>
          <w:szCs w:val="24"/>
        </w:rPr>
      </w:pPr>
    </w:p>
    <w:p w14:paraId="41E52EAD" w14:textId="79BF492C" w:rsidR="00FA78AC" w:rsidRDefault="00426A5A" w:rsidP="009771B0">
      <w:pPr>
        <w:jc w:val="both"/>
        <w:rPr>
          <w:b/>
          <w:bCs/>
          <w:sz w:val="24"/>
          <w:szCs w:val="24"/>
        </w:rPr>
      </w:pPr>
      <w:r w:rsidRPr="003A1E6D">
        <w:rPr>
          <w:b/>
          <w:bCs/>
          <w:sz w:val="24"/>
          <w:szCs w:val="24"/>
        </w:rPr>
        <w:t>Çeviri kitap:</w:t>
      </w:r>
    </w:p>
    <w:p w14:paraId="211BA93C" w14:textId="4CB1C923" w:rsidR="005A2EB6" w:rsidRPr="005A2EB6" w:rsidRDefault="005A2EB6" w:rsidP="009771B0">
      <w:pPr>
        <w:jc w:val="both"/>
        <w:rPr>
          <w:sz w:val="24"/>
          <w:szCs w:val="24"/>
        </w:rPr>
      </w:pPr>
      <w:r w:rsidRPr="005A2EB6">
        <w:rPr>
          <w:sz w:val="24"/>
          <w:szCs w:val="24"/>
          <w:u w:val="single"/>
        </w:rPr>
        <w:t>Format:</w:t>
      </w:r>
      <w:r w:rsidRPr="005A2EB6">
        <w:rPr>
          <w:sz w:val="24"/>
          <w:szCs w:val="24"/>
        </w:rPr>
        <w:t xml:space="preserve"> Yazar </w:t>
      </w:r>
      <w:r w:rsidR="00582894">
        <w:rPr>
          <w:sz w:val="24"/>
          <w:szCs w:val="24"/>
        </w:rPr>
        <w:t>S</w:t>
      </w:r>
      <w:r w:rsidRPr="005A2EB6">
        <w:rPr>
          <w:sz w:val="24"/>
          <w:szCs w:val="24"/>
        </w:rPr>
        <w:t>oyadı, Yazar adının ilk harfi. (</w:t>
      </w:r>
      <w:r>
        <w:rPr>
          <w:sz w:val="24"/>
          <w:szCs w:val="24"/>
        </w:rPr>
        <w:t>çeviri k</w:t>
      </w:r>
      <w:r w:rsidRPr="005A2EB6">
        <w:rPr>
          <w:sz w:val="24"/>
          <w:szCs w:val="24"/>
        </w:rPr>
        <w:t xml:space="preserve">itabın </w:t>
      </w:r>
      <w:r w:rsidR="00FA78AC">
        <w:rPr>
          <w:sz w:val="24"/>
          <w:szCs w:val="24"/>
        </w:rPr>
        <w:t>basım</w:t>
      </w:r>
      <w:r w:rsidRPr="005A2EB6">
        <w:rPr>
          <w:sz w:val="24"/>
          <w:szCs w:val="24"/>
        </w:rPr>
        <w:t xml:space="preserve"> yılı). </w:t>
      </w:r>
      <w:r w:rsidRPr="005A2EB6">
        <w:rPr>
          <w:i/>
          <w:iCs/>
          <w:sz w:val="24"/>
          <w:szCs w:val="24"/>
        </w:rPr>
        <w:t xml:space="preserve">İtalik olarak, ilk kelimenin baş harfi büyük ve diğer harfler küçük olacak şekilde </w:t>
      </w:r>
      <w:r>
        <w:rPr>
          <w:i/>
          <w:iCs/>
          <w:sz w:val="24"/>
          <w:szCs w:val="24"/>
        </w:rPr>
        <w:t xml:space="preserve">çeviri </w:t>
      </w:r>
      <w:r w:rsidRPr="005A2EB6">
        <w:rPr>
          <w:i/>
          <w:iCs/>
          <w:sz w:val="24"/>
          <w:szCs w:val="24"/>
        </w:rPr>
        <w:t>kitap adı</w:t>
      </w:r>
      <w:r>
        <w:rPr>
          <w:i/>
          <w:iCs/>
          <w:sz w:val="24"/>
          <w:szCs w:val="24"/>
        </w:rPr>
        <w:t xml:space="preserve"> </w:t>
      </w:r>
      <w:r>
        <w:rPr>
          <w:sz w:val="24"/>
          <w:szCs w:val="24"/>
        </w:rPr>
        <w:t xml:space="preserve">(Çev. Çeviren kişinin adının ilk harfi. Çeviren </w:t>
      </w:r>
      <w:r w:rsidR="002F04A0">
        <w:rPr>
          <w:sz w:val="24"/>
          <w:szCs w:val="24"/>
        </w:rPr>
        <w:t>K</w:t>
      </w:r>
      <w:r>
        <w:rPr>
          <w:sz w:val="24"/>
          <w:szCs w:val="24"/>
        </w:rPr>
        <w:t>işi</w:t>
      </w:r>
      <w:r w:rsidR="002F04A0">
        <w:rPr>
          <w:sz w:val="24"/>
          <w:szCs w:val="24"/>
        </w:rPr>
        <w:t>nin</w:t>
      </w:r>
      <w:r>
        <w:rPr>
          <w:sz w:val="24"/>
          <w:szCs w:val="24"/>
        </w:rPr>
        <w:t xml:space="preserve"> </w:t>
      </w:r>
      <w:r w:rsidR="002F04A0">
        <w:rPr>
          <w:sz w:val="24"/>
          <w:szCs w:val="24"/>
        </w:rPr>
        <w:t>S</w:t>
      </w:r>
      <w:r>
        <w:rPr>
          <w:sz w:val="24"/>
          <w:szCs w:val="24"/>
        </w:rPr>
        <w:t>oyadı)</w:t>
      </w:r>
      <w:r w:rsidRPr="005A2EB6">
        <w:rPr>
          <w:sz w:val="24"/>
          <w:szCs w:val="24"/>
        </w:rPr>
        <w:t>.</w:t>
      </w:r>
      <w:r w:rsidR="00A96AAB">
        <w:rPr>
          <w:sz w:val="24"/>
          <w:szCs w:val="24"/>
        </w:rPr>
        <w:t xml:space="preserve"> Şehir: </w:t>
      </w:r>
      <w:r w:rsidR="00DD41B0" w:rsidRPr="00DD41B0">
        <w:rPr>
          <w:sz w:val="24"/>
          <w:szCs w:val="24"/>
        </w:rPr>
        <w:t>Sadece Kelimelerin İlk Harfleri Büyük ve Diğer Harfler Küçük Olacak Şekilde</w:t>
      </w:r>
      <w:r w:rsidR="00DD41B0">
        <w:rPr>
          <w:sz w:val="24"/>
          <w:szCs w:val="24"/>
        </w:rPr>
        <w:t xml:space="preserve"> Çeviri Kitabın Yayıncı</w:t>
      </w:r>
      <w:r w:rsidR="00DD41B0" w:rsidRPr="00DD41B0">
        <w:rPr>
          <w:sz w:val="24"/>
          <w:szCs w:val="24"/>
        </w:rPr>
        <w:t xml:space="preserve"> Kurum Adı</w:t>
      </w:r>
      <w:r w:rsidR="00A96AAB">
        <w:rPr>
          <w:sz w:val="24"/>
          <w:szCs w:val="24"/>
        </w:rPr>
        <w:t>. (Orijinal yayın tarihi, yıl).</w:t>
      </w:r>
      <w:r w:rsidRPr="005A2EB6">
        <w:rPr>
          <w:sz w:val="24"/>
          <w:szCs w:val="24"/>
        </w:rPr>
        <w:t xml:space="preserve"> </w:t>
      </w:r>
    </w:p>
    <w:p w14:paraId="273115BD" w14:textId="77777777" w:rsidR="005A2EB6" w:rsidRPr="003A1E6D" w:rsidRDefault="005A2EB6" w:rsidP="009771B0">
      <w:pPr>
        <w:jc w:val="both"/>
        <w:rPr>
          <w:b/>
          <w:bCs/>
          <w:sz w:val="24"/>
          <w:szCs w:val="24"/>
        </w:rPr>
      </w:pPr>
    </w:p>
    <w:p w14:paraId="3F5ABE9E" w14:textId="15C9B4BC" w:rsidR="00426A5A" w:rsidRDefault="00A96AAB" w:rsidP="009771B0">
      <w:pPr>
        <w:shd w:val="clear" w:color="auto" w:fill="FFFFFF"/>
        <w:jc w:val="both"/>
        <w:rPr>
          <w:sz w:val="24"/>
          <w:szCs w:val="24"/>
        </w:rPr>
      </w:pPr>
      <w:r w:rsidRPr="00A96AAB">
        <w:rPr>
          <w:sz w:val="24"/>
          <w:szCs w:val="24"/>
          <w:u w:val="single"/>
        </w:rPr>
        <w:t>Örnek:</w:t>
      </w:r>
      <w:r>
        <w:rPr>
          <w:sz w:val="24"/>
          <w:szCs w:val="24"/>
        </w:rPr>
        <w:t xml:space="preserve"> </w:t>
      </w:r>
      <w:r w:rsidR="00426A5A" w:rsidRPr="003A1E6D">
        <w:rPr>
          <w:sz w:val="24"/>
          <w:szCs w:val="24"/>
        </w:rPr>
        <w:t>Bloomberg, M. &amp; Evans, G. E. (1989). </w:t>
      </w:r>
      <w:r w:rsidR="00426A5A" w:rsidRPr="003A1E6D">
        <w:rPr>
          <w:i/>
          <w:iCs/>
          <w:sz w:val="24"/>
          <w:szCs w:val="24"/>
        </w:rPr>
        <w:t>Kütüphane teknisyenleri için teknik hiz</w:t>
      </w:r>
      <w:r w:rsidR="00426A5A" w:rsidRPr="003A1E6D">
        <w:rPr>
          <w:i/>
          <w:iCs/>
          <w:sz w:val="24"/>
          <w:szCs w:val="24"/>
        </w:rPr>
        <w:softHyphen/>
        <w:t>metlere giriş </w:t>
      </w:r>
      <w:r w:rsidR="00426A5A" w:rsidRPr="003A1E6D">
        <w:rPr>
          <w:iCs/>
          <w:sz w:val="24"/>
          <w:szCs w:val="24"/>
        </w:rPr>
        <w:t>(</w:t>
      </w:r>
      <w:r w:rsidR="00426A5A" w:rsidRPr="003A1E6D">
        <w:rPr>
          <w:sz w:val="24"/>
          <w:szCs w:val="24"/>
        </w:rPr>
        <w:t>Çev. N. Tuncer). Ankara: Türk Kütüphaneciler Derneği. (Ori</w:t>
      </w:r>
      <w:r w:rsidR="00426A5A" w:rsidRPr="003A1E6D">
        <w:rPr>
          <w:sz w:val="24"/>
          <w:szCs w:val="24"/>
        </w:rPr>
        <w:softHyphen/>
        <w:t>jinal yayın tarihi, 1985).</w:t>
      </w:r>
    </w:p>
    <w:p w14:paraId="5C3D2AA4" w14:textId="77777777" w:rsidR="00A96AAB" w:rsidRPr="003A1E6D" w:rsidRDefault="00A96AAB" w:rsidP="009771B0">
      <w:pPr>
        <w:shd w:val="clear" w:color="auto" w:fill="FFFFFF"/>
        <w:jc w:val="both"/>
        <w:rPr>
          <w:sz w:val="24"/>
          <w:szCs w:val="24"/>
        </w:rPr>
      </w:pPr>
    </w:p>
    <w:p w14:paraId="174F7A49" w14:textId="3B0E7EA6" w:rsidR="00426A5A" w:rsidRPr="003A1E6D" w:rsidRDefault="00A96AAB" w:rsidP="009771B0">
      <w:pPr>
        <w:jc w:val="both"/>
        <w:rPr>
          <w:sz w:val="24"/>
          <w:szCs w:val="24"/>
        </w:rPr>
      </w:pPr>
      <w:r w:rsidRPr="005A2EB6">
        <w:rPr>
          <w:sz w:val="24"/>
          <w:szCs w:val="24"/>
          <w:u w:val="single"/>
        </w:rPr>
        <w:t>Metin İçi Gösterim:</w:t>
      </w:r>
      <w:r w:rsidRPr="003A1E6D">
        <w:rPr>
          <w:sz w:val="24"/>
          <w:szCs w:val="24"/>
        </w:rPr>
        <w:t xml:space="preserve"> </w:t>
      </w:r>
      <w:r w:rsidR="00426A5A" w:rsidRPr="003A1E6D">
        <w:rPr>
          <w:sz w:val="24"/>
          <w:szCs w:val="24"/>
        </w:rPr>
        <w:t>(Bloomberg ve Evans, 1989)</w:t>
      </w:r>
    </w:p>
    <w:p w14:paraId="5F12EF8D" w14:textId="77777777" w:rsidR="00426A5A" w:rsidRPr="003A1E6D" w:rsidRDefault="00426A5A" w:rsidP="009771B0">
      <w:pPr>
        <w:shd w:val="clear" w:color="auto" w:fill="FFFFFF"/>
        <w:jc w:val="both"/>
        <w:rPr>
          <w:sz w:val="24"/>
          <w:szCs w:val="24"/>
        </w:rPr>
      </w:pPr>
    </w:p>
    <w:p w14:paraId="2EBD5983" w14:textId="06714C05" w:rsidR="00A96AAB" w:rsidRDefault="00426A5A" w:rsidP="009771B0">
      <w:pPr>
        <w:jc w:val="both"/>
        <w:rPr>
          <w:b/>
          <w:bCs/>
          <w:sz w:val="24"/>
          <w:szCs w:val="24"/>
        </w:rPr>
      </w:pPr>
      <w:r w:rsidRPr="003A1E6D">
        <w:rPr>
          <w:b/>
          <w:bCs/>
          <w:sz w:val="24"/>
          <w:szCs w:val="24"/>
        </w:rPr>
        <w:t>3. KİTAP BÖLÜMÜ</w:t>
      </w:r>
    </w:p>
    <w:p w14:paraId="23C2E253" w14:textId="0FD6470C" w:rsidR="00A96AAB" w:rsidRPr="005A2EB6" w:rsidRDefault="00A96AAB" w:rsidP="009771B0">
      <w:pPr>
        <w:jc w:val="both"/>
        <w:rPr>
          <w:sz w:val="24"/>
          <w:szCs w:val="24"/>
        </w:rPr>
      </w:pPr>
      <w:r w:rsidRPr="005A2EB6">
        <w:rPr>
          <w:sz w:val="24"/>
          <w:szCs w:val="24"/>
          <w:u w:val="single"/>
        </w:rPr>
        <w:t>Format:</w:t>
      </w:r>
      <w:r w:rsidRPr="005A2EB6">
        <w:rPr>
          <w:sz w:val="24"/>
          <w:szCs w:val="24"/>
        </w:rPr>
        <w:t xml:space="preserve"> Yazar </w:t>
      </w:r>
      <w:r w:rsidR="00582894">
        <w:rPr>
          <w:sz w:val="24"/>
          <w:szCs w:val="24"/>
        </w:rPr>
        <w:t>S</w:t>
      </w:r>
      <w:r w:rsidRPr="005A2EB6">
        <w:rPr>
          <w:sz w:val="24"/>
          <w:szCs w:val="24"/>
        </w:rPr>
        <w:t>oyadı, Yazar adının ilk harfi. (</w:t>
      </w:r>
      <w:r>
        <w:rPr>
          <w:sz w:val="24"/>
          <w:szCs w:val="24"/>
        </w:rPr>
        <w:t>kitap bölümünün</w:t>
      </w:r>
      <w:r w:rsidRPr="005A2EB6">
        <w:rPr>
          <w:sz w:val="24"/>
          <w:szCs w:val="24"/>
        </w:rPr>
        <w:t xml:space="preserve"> </w:t>
      </w:r>
      <w:r w:rsidR="00FA78AC">
        <w:rPr>
          <w:sz w:val="24"/>
          <w:szCs w:val="24"/>
        </w:rPr>
        <w:t>basım</w:t>
      </w:r>
      <w:r w:rsidRPr="005A2EB6">
        <w:rPr>
          <w:sz w:val="24"/>
          <w:szCs w:val="24"/>
        </w:rPr>
        <w:t xml:space="preserve"> yılı).</w:t>
      </w:r>
      <w:r w:rsidR="007B70FB">
        <w:rPr>
          <w:sz w:val="24"/>
          <w:szCs w:val="24"/>
        </w:rPr>
        <w:t xml:space="preserve"> </w:t>
      </w:r>
      <w:r w:rsidR="007B70FB" w:rsidRPr="007B70FB">
        <w:rPr>
          <w:sz w:val="24"/>
          <w:szCs w:val="24"/>
        </w:rPr>
        <w:t>Sadece Kelimelerin İlk Harfleri Büyük ve Diğer Harfler Küçük Olacak Şekilde</w:t>
      </w:r>
      <w:r w:rsidR="00554E7E" w:rsidRPr="007B70FB">
        <w:rPr>
          <w:sz w:val="24"/>
          <w:szCs w:val="24"/>
        </w:rPr>
        <w:t xml:space="preserve"> Kitap Bölümünün</w:t>
      </w:r>
      <w:r w:rsidR="007B70FB" w:rsidRPr="007B70FB">
        <w:rPr>
          <w:sz w:val="24"/>
          <w:szCs w:val="24"/>
        </w:rPr>
        <w:t xml:space="preserve"> </w:t>
      </w:r>
      <w:r w:rsidR="00554E7E" w:rsidRPr="007B70FB">
        <w:rPr>
          <w:sz w:val="24"/>
          <w:szCs w:val="24"/>
        </w:rPr>
        <w:t>Başlığı.</w:t>
      </w:r>
      <w:r w:rsidR="007B70FB" w:rsidRPr="007B70FB">
        <w:rPr>
          <w:sz w:val="24"/>
          <w:szCs w:val="24"/>
        </w:rPr>
        <w:t xml:space="preserve"> </w:t>
      </w:r>
      <w:r w:rsidR="007B70FB" w:rsidRPr="007B70FB">
        <w:rPr>
          <w:i/>
          <w:iCs/>
          <w:sz w:val="24"/>
          <w:szCs w:val="24"/>
        </w:rPr>
        <w:t xml:space="preserve">İtalik olarak Sadece Kelimelerin İlk Harfleri Büyük ve Diğer Harfler Küçük Olacak Şekilde </w:t>
      </w:r>
      <w:r w:rsidR="002F04A0">
        <w:rPr>
          <w:i/>
          <w:iCs/>
          <w:sz w:val="24"/>
          <w:szCs w:val="24"/>
        </w:rPr>
        <w:t xml:space="preserve">Kitap </w:t>
      </w:r>
      <w:r w:rsidR="007B70FB">
        <w:rPr>
          <w:i/>
          <w:iCs/>
          <w:sz w:val="24"/>
          <w:szCs w:val="24"/>
        </w:rPr>
        <w:t>B</w:t>
      </w:r>
      <w:r w:rsidR="007B70FB" w:rsidRPr="007B70FB">
        <w:rPr>
          <w:i/>
          <w:iCs/>
          <w:sz w:val="24"/>
          <w:szCs w:val="24"/>
        </w:rPr>
        <w:t>ölüm</w:t>
      </w:r>
      <w:r w:rsidR="002F04A0">
        <w:rPr>
          <w:i/>
          <w:iCs/>
          <w:sz w:val="24"/>
          <w:szCs w:val="24"/>
        </w:rPr>
        <w:t>ünün</w:t>
      </w:r>
      <w:r w:rsidR="007B70FB" w:rsidRPr="007B70FB">
        <w:rPr>
          <w:i/>
          <w:iCs/>
          <w:sz w:val="24"/>
          <w:szCs w:val="24"/>
        </w:rPr>
        <w:t xml:space="preserve"> </w:t>
      </w:r>
      <w:r w:rsidR="00554E7E" w:rsidRPr="007B70FB">
        <w:rPr>
          <w:i/>
          <w:iCs/>
          <w:sz w:val="24"/>
          <w:szCs w:val="24"/>
        </w:rPr>
        <w:t>Adı,</w:t>
      </w:r>
      <w:r w:rsidR="007B70FB" w:rsidRPr="007B70FB">
        <w:rPr>
          <w:i/>
          <w:iCs/>
          <w:sz w:val="24"/>
          <w:szCs w:val="24"/>
        </w:rPr>
        <w:t xml:space="preserve"> İtalik Olarak</w:t>
      </w:r>
      <w:r w:rsidR="00554E7E" w:rsidRPr="007B70FB">
        <w:rPr>
          <w:i/>
          <w:iCs/>
          <w:sz w:val="24"/>
          <w:szCs w:val="24"/>
        </w:rPr>
        <w:t xml:space="preserve"> </w:t>
      </w:r>
      <w:r w:rsidR="002F04A0">
        <w:rPr>
          <w:i/>
          <w:iCs/>
          <w:sz w:val="24"/>
          <w:szCs w:val="24"/>
        </w:rPr>
        <w:t xml:space="preserve">Kitap </w:t>
      </w:r>
      <w:r w:rsidR="00554E7E" w:rsidRPr="007B70FB">
        <w:rPr>
          <w:i/>
          <w:iCs/>
          <w:sz w:val="24"/>
          <w:szCs w:val="24"/>
        </w:rPr>
        <w:t>B</w:t>
      </w:r>
      <w:r w:rsidR="002F04A0">
        <w:rPr>
          <w:i/>
          <w:iCs/>
          <w:sz w:val="24"/>
          <w:szCs w:val="24"/>
        </w:rPr>
        <w:t>ölüm Sayı</w:t>
      </w:r>
      <w:r w:rsidR="00554E7E" w:rsidRPr="007B70FB">
        <w:rPr>
          <w:i/>
          <w:iCs/>
          <w:sz w:val="24"/>
          <w:szCs w:val="24"/>
        </w:rPr>
        <w:t xml:space="preserve">sı, </w:t>
      </w:r>
      <w:r w:rsidR="00DD41B0" w:rsidRPr="007B70FB">
        <w:rPr>
          <w:i/>
          <w:iCs/>
          <w:sz w:val="24"/>
          <w:szCs w:val="24"/>
        </w:rPr>
        <w:t xml:space="preserve">İtalik olarak Sadece Kelimelerin İlk Harfleri Büyük ve Diğer Harfler Küçük Olacak Şekilde </w:t>
      </w:r>
      <w:r w:rsidR="00DD41B0">
        <w:rPr>
          <w:i/>
          <w:iCs/>
          <w:sz w:val="24"/>
          <w:szCs w:val="24"/>
        </w:rPr>
        <w:t>Kitap</w:t>
      </w:r>
      <w:r w:rsidR="00DD41B0" w:rsidRPr="007B70FB">
        <w:rPr>
          <w:i/>
          <w:iCs/>
          <w:sz w:val="24"/>
          <w:szCs w:val="24"/>
        </w:rPr>
        <w:t xml:space="preserve"> Ad</w:t>
      </w:r>
      <w:r w:rsidR="00554E7E" w:rsidRPr="007B70FB">
        <w:rPr>
          <w:i/>
          <w:iCs/>
          <w:sz w:val="24"/>
          <w:szCs w:val="24"/>
        </w:rPr>
        <w:t>ı</w:t>
      </w:r>
      <w:r w:rsidR="00554E7E">
        <w:rPr>
          <w:sz w:val="24"/>
          <w:szCs w:val="24"/>
        </w:rPr>
        <w:t xml:space="preserve">, Editörün adının ilk harfi. Editörün </w:t>
      </w:r>
      <w:r w:rsidR="00DD41B0">
        <w:rPr>
          <w:sz w:val="24"/>
          <w:szCs w:val="24"/>
        </w:rPr>
        <w:t>S</w:t>
      </w:r>
      <w:r w:rsidR="00554E7E">
        <w:rPr>
          <w:sz w:val="24"/>
          <w:szCs w:val="24"/>
        </w:rPr>
        <w:t>oyadı</w:t>
      </w:r>
      <w:r w:rsidR="006D4843">
        <w:rPr>
          <w:sz w:val="24"/>
          <w:szCs w:val="24"/>
        </w:rPr>
        <w:t xml:space="preserve"> (Ed.), </w:t>
      </w:r>
      <w:r w:rsidR="00DD41B0" w:rsidRPr="00DD41B0">
        <w:rPr>
          <w:sz w:val="24"/>
          <w:szCs w:val="24"/>
        </w:rPr>
        <w:t>Sadece Kelimelerin İlk Harfleri Büyük ve Diğer Harfler Küçük Olacak Şekilde</w:t>
      </w:r>
      <w:r w:rsidR="00DD41B0">
        <w:rPr>
          <w:sz w:val="24"/>
          <w:szCs w:val="24"/>
        </w:rPr>
        <w:t xml:space="preserve"> Kitabın Yayıncı</w:t>
      </w:r>
      <w:r w:rsidR="00DD41B0" w:rsidRPr="00DD41B0">
        <w:rPr>
          <w:sz w:val="24"/>
          <w:szCs w:val="24"/>
        </w:rPr>
        <w:t xml:space="preserve"> Kurum Adı</w:t>
      </w:r>
      <w:r w:rsidR="006D4843">
        <w:rPr>
          <w:sz w:val="24"/>
          <w:szCs w:val="24"/>
        </w:rPr>
        <w:t>, Şehir, s. sayfa aralığı.</w:t>
      </w:r>
      <w:r w:rsidR="00554E7E">
        <w:rPr>
          <w:sz w:val="24"/>
          <w:szCs w:val="24"/>
        </w:rPr>
        <w:t xml:space="preserve">  </w:t>
      </w:r>
      <w:r w:rsidRPr="005A2EB6">
        <w:rPr>
          <w:sz w:val="24"/>
          <w:szCs w:val="24"/>
        </w:rPr>
        <w:t xml:space="preserve"> </w:t>
      </w:r>
    </w:p>
    <w:p w14:paraId="28F395B4" w14:textId="77777777" w:rsidR="00A96AAB" w:rsidRPr="003A1E6D" w:rsidRDefault="00A96AAB" w:rsidP="009771B0">
      <w:pPr>
        <w:jc w:val="both"/>
        <w:rPr>
          <w:b/>
          <w:bCs/>
          <w:sz w:val="24"/>
          <w:szCs w:val="24"/>
        </w:rPr>
      </w:pPr>
    </w:p>
    <w:p w14:paraId="6C667E4B" w14:textId="2A31C5FE" w:rsidR="00B452E7" w:rsidRDefault="006D4843" w:rsidP="009771B0">
      <w:pPr>
        <w:adjustRightInd w:val="0"/>
        <w:ind w:right="82"/>
        <w:jc w:val="both"/>
        <w:rPr>
          <w:color w:val="000000"/>
          <w:sz w:val="24"/>
          <w:szCs w:val="24"/>
        </w:rPr>
      </w:pPr>
      <w:r>
        <w:rPr>
          <w:sz w:val="24"/>
          <w:szCs w:val="24"/>
          <w:u w:val="single"/>
        </w:rPr>
        <w:t>Ö</w:t>
      </w:r>
      <w:r w:rsidRPr="00A96AAB">
        <w:rPr>
          <w:sz w:val="24"/>
          <w:szCs w:val="24"/>
          <w:u w:val="single"/>
        </w:rPr>
        <w:t>rnek:</w:t>
      </w:r>
      <w:r>
        <w:rPr>
          <w:sz w:val="24"/>
          <w:szCs w:val="24"/>
        </w:rPr>
        <w:t xml:space="preserve"> </w:t>
      </w:r>
      <w:proofErr w:type="spellStart"/>
      <w:r w:rsidR="00B452E7" w:rsidRPr="003A1E6D">
        <w:rPr>
          <w:color w:val="000000"/>
          <w:position w:val="-1"/>
          <w:sz w:val="24"/>
          <w:szCs w:val="24"/>
        </w:rPr>
        <w:t>Rho</w:t>
      </w:r>
      <w:r w:rsidR="00B452E7" w:rsidRPr="003A1E6D">
        <w:rPr>
          <w:color w:val="000000"/>
          <w:spacing w:val="-1"/>
          <w:position w:val="-1"/>
          <w:sz w:val="24"/>
          <w:szCs w:val="24"/>
        </w:rPr>
        <w:t>a</w:t>
      </w:r>
      <w:r w:rsidR="00B452E7" w:rsidRPr="003A1E6D">
        <w:rPr>
          <w:color w:val="000000"/>
          <w:position w:val="-1"/>
          <w:sz w:val="24"/>
          <w:szCs w:val="24"/>
        </w:rPr>
        <w:t>des</w:t>
      </w:r>
      <w:proofErr w:type="spellEnd"/>
      <w:r w:rsidR="00B452E7" w:rsidRPr="003A1E6D">
        <w:rPr>
          <w:color w:val="000000"/>
          <w:position w:val="-1"/>
          <w:sz w:val="24"/>
          <w:szCs w:val="24"/>
        </w:rPr>
        <w:t>,   J</w:t>
      </w:r>
      <w:r w:rsidR="00B452E7" w:rsidRPr="003A1E6D">
        <w:rPr>
          <w:color w:val="000000"/>
          <w:spacing w:val="-1"/>
          <w:position w:val="-1"/>
          <w:sz w:val="24"/>
          <w:szCs w:val="24"/>
        </w:rPr>
        <w:t xml:space="preserve">. </w:t>
      </w:r>
      <w:r w:rsidR="00B452E7" w:rsidRPr="003A1E6D">
        <w:rPr>
          <w:color w:val="000000"/>
          <w:position w:val="-1"/>
          <w:sz w:val="24"/>
          <w:szCs w:val="24"/>
        </w:rPr>
        <w:t>D</w:t>
      </w:r>
      <w:r w:rsidR="00B452E7" w:rsidRPr="003A1E6D">
        <w:rPr>
          <w:color w:val="000000"/>
          <w:spacing w:val="-1"/>
          <w:position w:val="-1"/>
          <w:sz w:val="24"/>
          <w:szCs w:val="24"/>
        </w:rPr>
        <w:t>.</w:t>
      </w:r>
      <w:r w:rsidR="003A1E6D" w:rsidRPr="003A1E6D">
        <w:rPr>
          <w:color w:val="000000"/>
          <w:position w:val="-1"/>
          <w:sz w:val="24"/>
          <w:szCs w:val="24"/>
        </w:rPr>
        <w:t xml:space="preserve"> (</w:t>
      </w:r>
      <w:r w:rsidR="00B452E7" w:rsidRPr="003A1E6D">
        <w:rPr>
          <w:color w:val="000000"/>
          <w:spacing w:val="-1"/>
          <w:position w:val="-1"/>
          <w:sz w:val="24"/>
          <w:szCs w:val="24"/>
        </w:rPr>
        <w:t>19</w:t>
      </w:r>
      <w:r w:rsidR="00B452E7" w:rsidRPr="003A1E6D">
        <w:rPr>
          <w:color w:val="000000"/>
          <w:spacing w:val="1"/>
          <w:position w:val="-1"/>
          <w:sz w:val="24"/>
          <w:szCs w:val="24"/>
        </w:rPr>
        <w:t>8</w:t>
      </w:r>
      <w:r w:rsidR="00B452E7" w:rsidRPr="003A1E6D">
        <w:rPr>
          <w:color w:val="000000"/>
          <w:spacing w:val="-1"/>
          <w:position w:val="-1"/>
          <w:sz w:val="24"/>
          <w:szCs w:val="24"/>
        </w:rPr>
        <w:t>2</w:t>
      </w:r>
      <w:r w:rsidR="003A1E6D" w:rsidRPr="003A1E6D">
        <w:rPr>
          <w:color w:val="000000"/>
          <w:spacing w:val="-1"/>
          <w:position w:val="-1"/>
          <w:sz w:val="24"/>
          <w:szCs w:val="24"/>
        </w:rPr>
        <w:t>)</w:t>
      </w:r>
      <w:r w:rsidR="00B452E7" w:rsidRPr="003A1E6D">
        <w:rPr>
          <w:color w:val="000000"/>
          <w:position w:val="-1"/>
          <w:sz w:val="24"/>
          <w:szCs w:val="24"/>
        </w:rPr>
        <w:t xml:space="preserve">.  </w:t>
      </w:r>
      <w:r w:rsidR="00B452E7" w:rsidRPr="003A1E6D">
        <w:rPr>
          <w:color w:val="000000"/>
          <w:spacing w:val="2"/>
          <w:position w:val="-1"/>
          <w:sz w:val="24"/>
          <w:szCs w:val="24"/>
        </w:rPr>
        <w:t xml:space="preserve"> </w:t>
      </w:r>
      <w:proofErr w:type="spellStart"/>
      <w:r w:rsidR="00B452E7" w:rsidRPr="003A1E6D">
        <w:rPr>
          <w:color w:val="000000"/>
          <w:position w:val="-1"/>
          <w:sz w:val="24"/>
          <w:szCs w:val="24"/>
        </w:rPr>
        <w:t>Cati</w:t>
      </w:r>
      <w:r w:rsidR="00B452E7" w:rsidRPr="003A1E6D">
        <w:rPr>
          <w:color w:val="000000"/>
          <w:spacing w:val="1"/>
          <w:position w:val="-1"/>
          <w:sz w:val="24"/>
          <w:szCs w:val="24"/>
        </w:rPr>
        <w:t>o</w:t>
      </w:r>
      <w:r w:rsidR="00B452E7" w:rsidRPr="003A1E6D">
        <w:rPr>
          <w:color w:val="000000"/>
          <w:position w:val="-1"/>
          <w:sz w:val="24"/>
          <w:szCs w:val="24"/>
        </w:rPr>
        <w:t>n</w:t>
      </w:r>
      <w:proofErr w:type="spellEnd"/>
      <w:r w:rsidR="00B452E7" w:rsidRPr="003A1E6D">
        <w:rPr>
          <w:color w:val="000000"/>
          <w:position w:val="-1"/>
          <w:sz w:val="24"/>
          <w:szCs w:val="24"/>
        </w:rPr>
        <w:t xml:space="preserve">  </w:t>
      </w:r>
      <w:r w:rsidR="00B452E7" w:rsidRPr="003A1E6D">
        <w:rPr>
          <w:color w:val="000000"/>
          <w:spacing w:val="1"/>
          <w:position w:val="-1"/>
          <w:sz w:val="24"/>
          <w:szCs w:val="24"/>
        </w:rPr>
        <w:t xml:space="preserve"> </w:t>
      </w:r>
      <w:r w:rsidR="00B452E7" w:rsidRPr="003A1E6D">
        <w:rPr>
          <w:color w:val="000000"/>
          <w:spacing w:val="-1"/>
          <w:position w:val="-1"/>
          <w:sz w:val="24"/>
          <w:szCs w:val="24"/>
        </w:rPr>
        <w:t>E</w:t>
      </w:r>
      <w:r w:rsidR="00B452E7" w:rsidRPr="003A1E6D">
        <w:rPr>
          <w:color w:val="000000"/>
          <w:spacing w:val="1"/>
          <w:position w:val="-1"/>
          <w:sz w:val="24"/>
          <w:szCs w:val="24"/>
        </w:rPr>
        <w:t>x</w:t>
      </w:r>
      <w:r w:rsidR="00B452E7" w:rsidRPr="003A1E6D">
        <w:rPr>
          <w:color w:val="000000"/>
          <w:position w:val="-1"/>
          <w:sz w:val="24"/>
          <w:szCs w:val="24"/>
        </w:rPr>
        <w:t>ch</w:t>
      </w:r>
      <w:r w:rsidR="00B452E7" w:rsidRPr="003A1E6D">
        <w:rPr>
          <w:color w:val="000000"/>
          <w:spacing w:val="-1"/>
          <w:position w:val="-1"/>
          <w:sz w:val="24"/>
          <w:szCs w:val="24"/>
        </w:rPr>
        <w:t>an</w:t>
      </w:r>
      <w:r w:rsidR="00B452E7" w:rsidRPr="003A1E6D">
        <w:rPr>
          <w:color w:val="000000"/>
          <w:position w:val="-1"/>
          <w:sz w:val="24"/>
          <w:szCs w:val="24"/>
        </w:rPr>
        <w:t xml:space="preserve">ge   </w:t>
      </w:r>
      <w:proofErr w:type="spellStart"/>
      <w:r w:rsidR="00B452E7" w:rsidRPr="003A1E6D">
        <w:rPr>
          <w:color w:val="000000"/>
          <w:position w:val="-1"/>
          <w:sz w:val="24"/>
          <w:szCs w:val="24"/>
        </w:rPr>
        <w:t>Capacit</w:t>
      </w:r>
      <w:r w:rsidR="00B452E7" w:rsidRPr="003A1E6D">
        <w:rPr>
          <w:color w:val="000000"/>
          <w:spacing w:val="-1"/>
          <w:position w:val="-1"/>
          <w:sz w:val="24"/>
          <w:szCs w:val="24"/>
        </w:rPr>
        <w:t>y</w:t>
      </w:r>
      <w:proofErr w:type="spellEnd"/>
      <w:r w:rsidR="00B452E7" w:rsidRPr="003A1E6D">
        <w:rPr>
          <w:color w:val="000000"/>
          <w:position w:val="-1"/>
          <w:sz w:val="24"/>
          <w:szCs w:val="24"/>
        </w:rPr>
        <w:t xml:space="preserve">.   </w:t>
      </w:r>
      <w:proofErr w:type="spellStart"/>
      <w:r w:rsidR="00B452E7" w:rsidRPr="007B70FB">
        <w:rPr>
          <w:i/>
          <w:iCs/>
          <w:color w:val="000000"/>
          <w:spacing w:val="-1"/>
          <w:position w:val="-1"/>
          <w:sz w:val="24"/>
          <w:szCs w:val="24"/>
        </w:rPr>
        <w:t>M</w:t>
      </w:r>
      <w:r w:rsidR="00B452E7" w:rsidRPr="007B70FB">
        <w:rPr>
          <w:i/>
          <w:iCs/>
          <w:color w:val="000000"/>
          <w:position w:val="-1"/>
          <w:sz w:val="24"/>
          <w:szCs w:val="24"/>
        </w:rPr>
        <w:t>et</w:t>
      </w:r>
      <w:r w:rsidR="00B452E7" w:rsidRPr="007B70FB">
        <w:rPr>
          <w:i/>
          <w:iCs/>
          <w:color w:val="000000"/>
          <w:spacing w:val="1"/>
          <w:position w:val="-1"/>
          <w:sz w:val="24"/>
          <w:szCs w:val="24"/>
        </w:rPr>
        <w:t>h</w:t>
      </w:r>
      <w:r w:rsidR="00B452E7" w:rsidRPr="007B70FB">
        <w:rPr>
          <w:i/>
          <w:iCs/>
          <w:color w:val="000000"/>
          <w:spacing w:val="-1"/>
          <w:position w:val="-1"/>
          <w:sz w:val="24"/>
          <w:szCs w:val="24"/>
        </w:rPr>
        <w:t>o</w:t>
      </w:r>
      <w:r w:rsidR="00B452E7" w:rsidRPr="007B70FB">
        <w:rPr>
          <w:i/>
          <w:iCs/>
          <w:color w:val="000000"/>
          <w:spacing w:val="1"/>
          <w:position w:val="-1"/>
          <w:sz w:val="24"/>
          <w:szCs w:val="24"/>
        </w:rPr>
        <w:t>d</w:t>
      </w:r>
      <w:r w:rsidR="00B452E7" w:rsidRPr="007B70FB">
        <w:rPr>
          <w:i/>
          <w:iCs/>
          <w:color w:val="000000"/>
          <w:position w:val="-1"/>
          <w:sz w:val="24"/>
          <w:szCs w:val="24"/>
        </w:rPr>
        <w:t>s</w:t>
      </w:r>
      <w:proofErr w:type="spellEnd"/>
      <w:r w:rsidR="00B452E7" w:rsidRPr="007B70FB">
        <w:rPr>
          <w:i/>
          <w:iCs/>
          <w:color w:val="000000"/>
          <w:position w:val="-1"/>
          <w:sz w:val="24"/>
          <w:szCs w:val="24"/>
        </w:rPr>
        <w:t xml:space="preserve">   of </w:t>
      </w:r>
      <w:r w:rsidR="00B452E7" w:rsidRPr="007B70FB">
        <w:rPr>
          <w:i/>
          <w:iCs/>
          <w:color w:val="000000"/>
          <w:spacing w:val="49"/>
          <w:position w:val="-1"/>
          <w:sz w:val="24"/>
          <w:szCs w:val="24"/>
        </w:rPr>
        <w:t xml:space="preserve"> </w:t>
      </w:r>
      <w:proofErr w:type="spellStart"/>
      <w:r w:rsidR="00B452E7" w:rsidRPr="007B70FB">
        <w:rPr>
          <w:i/>
          <w:iCs/>
          <w:color w:val="000000"/>
          <w:position w:val="-1"/>
          <w:sz w:val="24"/>
          <w:szCs w:val="24"/>
        </w:rPr>
        <w:t>Soil</w:t>
      </w:r>
      <w:proofErr w:type="spellEnd"/>
      <w:r w:rsidR="00B452E7" w:rsidRPr="007B70FB">
        <w:rPr>
          <w:i/>
          <w:iCs/>
          <w:color w:val="000000"/>
          <w:position w:val="-1"/>
          <w:sz w:val="24"/>
          <w:szCs w:val="24"/>
        </w:rPr>
        <w:t xml:space="preserve">  </w:t>
      </w:r>
      <w:r w:rsidR="00B452E7" w:rsidRPr="007B70FB">
        <w:rPr>
          <w:i/>
          <w:iCs/>
          <w:color w:val="000000"/>
          <w:spacing w:val="1"/>
          <w:position w:val="-1"/>
          <w:sz w:val="24"/>
          <w:szCs w:val="24"/>
        </w:rPr>
        <w:t xml:space="preserve"> </w:t>
      </w:r>
      <w:r w:rsidR="00B452E7" w:rsidRPr="007B70FB">
        <w:rPr>
          <w:i/>
          <w:iCs/>
          <w:color w:val="000000"/>
          <w:spacing w:val="-1"/>
          <w:position w:val="-1"/>
          <w:sz w:val="24"/>
          <w:szCs w:val="24"/>
        </w:rPr>
        <w:t>A</w:t>
      </w:r>
      <w:r w:rsidR="00B452E7" w:rsidRPr="007B70FB">
        <w:rPr>
          <w:i/>
          <w:iCs/>
          <w:color w:val="000000"/>
          <w:spacing w:val="1"/>
          <w:position w:val="-1"/>
          <w:sz w:val="24"/>
          <w:szCs w:val="24"/>
        </w:rPr>
        <w:t>n</w:t>
      </w:r>
      <w:r w:rsidR="00B452E7" w:rsidRPr="007B70FB">
        <w:rPr>
          <w:i/>
          <w:iCs/>
          <w:color w:val="000000"/>
          <w:position w:val="-1"/>
          <w:sz w:val="24"/>
          <w:szCs w:val="24"/>
        </w:rPr>
        <w:t>al</w:t>
      </w:r>
      <w:r w:rsidR="00B452E7" w:rsidRPr="007B70FB">
        <w:rPr>
          <w:i/>
          <w:iCs/>
          <w:color w:val="000000"/>
          <w:spacing w:val="-1"/>
          <w:position w:val="-1"/>
          <w:sz w:val="24"/>
          <w:szCs w:val="24"/>
        </w:rPr>
        <w:t>y</w:t>
      </w:r>
      <w:r w:rsidR="003A1E6D" w:rsidRPr="007B70FB">
        <w:rPr>
          <w:i/>
          <w:iCs/>
          <w:color w:val="000000"/>
          <w:position w:val="-1"/>
          <w:sz w:val="24"/>
          <w:szCs w:val="24"/>
        </w:rPr>
        <w:t xml:space="preserve">sis,   </w:t>
      </w:r>
      <w:proofErr w:type="spellStart"/>
      <w:r w:rsidR="003A1E6D" w:rsidRPr="007B70FB">
        <w:rPr>
          <w:i/>
          <w:iCs/>
          <w:color w:val="000000"/>
          <w:position w:val="-1"/>
          <w:sz w:val="24"/>
          <w:szCs w:val="24"/>
        </w:rPr>
        <w:t>Part</w:t>
      </w:r>
      <w:proofErr w:type="spellEnd"/>
      <w:r w:rsidR="003A1E6D" w:rsidRPr="007B70FB">
        <w:rPr>
          <w:i/>
          <w:iCs/>
          <w:color w:val="000000"/>
          <w:position w:val="-1"/>
          <w:sz w:val="24"/>
          <w:szCs w:val="24"/>
        </w:rPr>
        <w:t xml:space="preserve">   2, </w:t>
      </w:r>
      <w:proofErr w:type="spellStart"/>
      <w:r w:rsidR="00B452E7" w:rsidRPr="007B70FB">
        <w:rPr>
          <w:i/>
          <w:iCs/>
          <w:color w:val="000000"/>
          <w:position w:val="-1"/>
          <w:sz w:val="24"/>
          <w:szCs w:val="24"/>
        </w:rPr>
        <w:t>C</w:t>
      </w:r>
      <w:r w:rsidR="00B452E7" w:rsidRPr="007B70FB">
        <w:rPr>
          <w:i/>
          <w:iCs/>
          <w:color w:val="000000"/>
          <w:spacing w:val="-1"/>
          <w:position w:val="-1"/>
          <w:sz w:val="24"/>
          <w:szCs w:val="24"/>
        </w:rPr>
        <w:t>h</w:t>
      </w:r>
      <w:r w:rsidR="00B452E7" w:rsidRPr="007B70FB">
        <w:rPr>
          <w:i/>
          <w:iCs/>
          <w:color w:val="000000"/>
          <w:position w:val="-1"/>
          <w:sz w:val="24"/>
          <w:szCs w:val="24"/>
        </w:rPr>
        <w:t>e</w:t>
      </w:r>
      <w:r w:rsidR="00B452E7" w:rsidRPr="007B70FB">
        <w:rPr>
          <w:i/>
          <w:iCs/>
          <w:color w:val="000000"/>
          <w:spacing w:val="-2"/>
          <w:position w:val="-1"/>
          <w:sz w:val="24"/>
          <w:szCs w:val="24"/>
        </w:rPr>
        <w:t>m</w:t>
      </w:r>
      <w:r w:rsidR="00FA78AC">
        <w:rPr>
          <w:i/>
          <w:iCs/>
          <w:color w:val="000000"/>
          <w:position w:val="-1"/>
          <w:sz w:val="24"/>
          <w:szCs w:val="24"/>
        </w:rPr>
        <w:t>ical</w:t>
      </w:r>
      <w:proofErr w:type="spellEnd"/>
      <w:r w:rsidR="00FA78AC">
        <w:rPr>
          <w:i/>
          <w:iCs/>
          <w:color w:val="000000"/>
          <w:position w:val="-1"/>
          <w:sz w:val="24"/>
          <w:szCs w:val="24"/>
        </w:rPr>
        <w:t xml:space="preserve"> </w:t>
      </w:r>
      <w:proofErr w:type="spellStart"/>
      <w:r w:rsidR="00B452E7" w:rsidRPr="007B70FB">
        <w:rPr>
          <w:i/>
          <w:iCs/>
          <w:color w:val="000000"/>
          <w:position w:val="-1"/>
          <w:sz w:val="24"/>
          <w:szCs w:val="24"/>
        </w:rPr>
        <w:t>and</w:t>
      </w:r>
      <w:proofErr w:type="spellEnd"/>
      <w:r w:rsidR="00B452E7" w:rsidRPr="007B70FB">
        <w:rPr>
          <w:i/>
          <w:iCs/>
          <w:color w:val="000000"/>
          <w:position w:val="-1"/>
          <w:sz w:val="24"/>
          <w:szCs w:val="24"/>
        </w:rPr>
        <w:t xml:space="preserve"> </w:t>
      </w:r>
      <w:proofErr w:type="spellStart"/>
      <w:r w:rsidR="00B452E7" w:rsidRPr="007B70FB">
        <w:rPr>
          <w:i/>
          <w:iCs/>
          <w:color w:val="000000"/>
          <w:sz w:val="24"/>
          <w:szCs w:val="24"/>
        </w:rPr>
        <w:t>Microb</w:t>
      </w:r>
      <w:r w:rsidR="00B452E7" w:rsidRPr="007B70FB">
        <w:rPr>
          <w:i/>
          <w:iCs/>
          <w:color w:val="000000"/>
          <w:spacing w:val="-2"/>
          <w:sz w:val="24"/>
          <w:szCs w:val="24"/>
        </w:rPr>
        <w:t>i</w:t>
      </w:r>
      <w:r w:rsidR="00B452E7" w:rsidRPr="007B70FB">
        <w:rPr>
          <w:i/>
          <w:iCs/>
          <w:color w:val="000000"/>
          <w:sz w:val="24"/>
          <w:szCs w:val="24"/>
        </w:rPr>
        <w:t>ologi</w:t>
      </w:r>
      <w:r w:rsidR="00B452E7" w:rsidRPr="007B70FB">
        <w:rPr>
          <w:i/>
          <w:iCs/>
          <w:color w:val="000000"/>
          <w:spacing w:val="-1"/>
          <w:sz w:val="24"/>
          <w:szCs w:val="24"/>
        </w:rPr>
        <w:t>c</w:t>
      </w:r>
      <w:r w:rsidR="00B452E7" w:rsidRPr="007B70FB">
        <w:rPr>
          <w:i/>
          <w:iCs/>
          <w:color w:val="000000"/>
          <w:sz w:val="24"/>
          <w:szCs w:val="24"/>
        </w:rPr>
        <w:t>al</w:t>
      </w:r>
      <w:proofErr w:type="spellEnd"/>
      <w:r w:rsidR="00B452E7" w:rsidRPr="007B70FB">
        <w:rPr>
          <w:i/>
          <w:iCs/>
          <w:color w:val="000000"/>
          <w:spacing w:val="18"/>
          <w:sz w:val="24"/>
          <w:szCs w:val="24"/>
        </w:rPr>
        <w:t xml:space="preserve"> </w:t>
      </w:r>
      <w:proofErr w:type="spellStart"/>
      <w:r w:rsidR="00B452E7" w:rsidRPr="007B70FB">
        <w:rPr>
          <w:i/>
          <w:iCs/>
          <w:color w:val="000000"/>
          <w:sz w:val="24"/>
          <w:szCs w:val="24"/>
        </w:rPr>
        <w:t>Properties</w:t>
      </w:r>
      <w:proofErr w:type="spellEnd"/>
      <w:r w:rsidR="00B452E7" w:rsidRPr="003A1E6D">
        <w:rPr>
          <w:color w:val="000000"/>
          <w:sz w:val="24"/>
          <w:szCs w:val="24"/>
        </w:rPr>
        <w:t>,</w:t>
      </w:r>
      <w:r w:rsidR="00B452E7" w:rsidRPr="003A1E6D">
        <w:rPr>
          <w:color w:val="000000"/>
          <w:spacing w:val="17"/>
          <w:sz w:val="24"/>
          <w:szCs w:val="24"/>
        </w:rPr>
        <w:t xml:space="preserve"> </w:t>
      </w:r>
      <w:r w:rsidR="00B452E7" w:rsidRPr="003A1E6D">
        <w:rPr>
          <w:color w:val="000000"/>
          <w:spacing w:val="-1"/>
          <w:sz w:val="24"/>
          <w:szCs w:val="24"/>
        </w:rPr>
        <w:t>A.</w:t>
      </w:r>
      <w:r w:rsidR="00FA78AC">
        <w:rPr>
          <w:color w:val="000000"/>
          <w:spacing w:val="-1"/>
          <w:sz w:val="24"/>
          <w:szCs w:val="24"/>
        </w:rPr>
        <w:t xml:space="preserve"> </w:t>
      </w:r>
      <w:r w:rsidR="00B452E7" w:rsidRPr="003A1E6D">
        <w:rPr>
          <w:color w:val="000000"/>
          <w:sz w:val="24"/>
          <w:szCs w:val="24"/>
        </w:rPr>
        <w:t>L.</w:t>
      </w:r>
      <w:r w:rsidR="00B452E7" w:rsidRPr="003A1E6D">
        <w:rPr>
          <w:color w:val="000000"/>
          <w:spacing w:val="19"/>
          <w:sz w:val="24"/>
          <w:szCs w:val="24"/>
        </w:rPr>
        <w:t xml:space="preserve"> </w:t>
      </w:r>
      <w:proofErr w:type="spellStart"/>
      <w:r w:rsidR="00B452E7" w:rsidRPr="003A1E6D">
        <w:rPr>
          <w:color w:val="000000"/>
          <w:sz w:val="24"/>
          <w:szCs w:val="24"/>
        </w:rPr>
        <w:t>Pag</w:t>
      </w:r>
      <w:r w:rsidR="00B452E7" w:rsidRPr="003A1E6D">
        <w:rPr>
          <w:color w:val="000000"/>
          <w:spacing w:val="-1"/>
          <w:sz w:val="24"/>
          <w:szCs w:val="24"/>
        </w:rPr>
        <w:t>e</w:t>
      </w:r>
      <w:proofErr w:type="spellEnd"/>
      <w:r w:rsidR="003A1E6D" w:rsidRPr="003A1E6D">
        <w:rPr>
          <w:color w:val="000000"/>
          <w:spacing w:val="-1"/>
          <w:sz w:val="24"/>
          <w:szCs w:val="24"/>
        </w:rPr>
        <w:t xml:space="preserve"> (Ed.),</w:t>
      </w:r>
      <w:r w:rsidR="00B452E7" w:rsidRPr="003A1E6D">
        <w:rPr>
          <w:color w:val="000000"/>
          <w:spacing w:val="18"/>
          <w:sz w:val="24"/>
          <w:szCs w:val="24"/>
        </w:rPr>
        <w:t xml:space="preserve"> </w:t>
      </w:r>
      <w:proofErr w:type="spellStart"/>
      <w:r w:rsidR="00B452E7" w:rsidRPr="003A1E6D">
        <w:rPr>
          <w:color w:val="000000"/>
          <w:spacing w:val="-1"/>
          <w:sz w:val="24"/>
          <w:szCs w:val="24"/>
        </w:rPr>
        <w:t>S</w:t>
      </w:r>
      <w:r w:rsidR="00B452E7" w:rsidRPr="003A1E6D">
        <w:rPr>
          <w:color w:val="000000"/>
          <w:spacing w:val="1"/>
          <w:sz w:val="24"/>
          <w:szCs w:val="24"/>
        </w:rPr>
        <w:t>o</w:t>
      </w:r>
      <w:r w:rsidR="00B452E7" w:rsidRPr="003A1E6D">
        <w:rPr>
          <w:color w:val="000000"/>
          <w:sz w:val="24"/>
          <w:szCs w:val="24"/>
        </w:rPr>
        <w:t>il</w:t>
      </w:r>
      <w:proofErr w:type="spellEnd"/>
      <w:r w:rsidR="00B452E7" w:rsidRPr="003A1E6D">
        <w:rPr>
          <w:color w:val="000000"/>
          <w:spacing w:val="19"/>
          <w:sz w:val="24"/>
          <w:szCs w:val="24"/>
        </w:rPr>
        <w:t xml:space="preserve"> </w:t>
      </w:r>
      <w:proofErr w:type="spellStart"/>
      <w:r w:rsidR="00B452E7" w:rsidRPr="003A1E6D">
        <w:rPr>
          <w:color w:val="000000"/>
          <w:sz w:val="24"/>
          <w:szCs w:val="24"/>
        </w:rPr>
        <w:t>Sci</w:t>
      </w:r>
      <w:proofErr w:type="spellEnd"/>
      <w:r w:rsidR="00B452E7" w:rsidRPr="003A1E6D">
        <w:rPr>
          <w:color w:val="000000"/>
          <w:sz w:val="24"/>
          <w:szCs w:val="24"/>
        </w:rPr>
        <w:t>.</w:t>
      </w:r>
      <w:r w:rsidR="00B452E7" w:rsidRPr="003A1E6D">
        <w:rPr>
          <w:color w:val="000000"/>
          <w:spacing w:val="19"/>
          <w:sz w:val="24"/>
          <w:szCs w:val="24"/>
        </w:rPr>
        <w:t xml:space="preserve"> </w:t>
      </w:r>
      <w:proofErr w:type="spellStart"/>
      <w:r w:rsidR="00B452E7" w:rsidRPr="003A1E6D">
        <w:rPr>
          <w:color w:val="000000"/>
          <w:sz w:val="24"/>
          <w:szCs w:val="24"/>
        </w:rPr>
        <w:t>So</w:t>
      </w:r>
      <w:r w:rsidR="00B452E7" w:rsidRPr="003A1E6D">
        <w:rPr>
          <w:color w:val="000000"/>
          <w:spacing w:val="-1"/>
          <w:sz w:val="24"/>
          <w:szCs w:val="24"/>
        </w:rPr>
        <w:t>c</w:t>
      </w:r>
      <w:proofErr w:type="spellEnd"/>
      <w:r w:rsidR="00B452E7" w:rsidRPr="003A1E6D">
        <w:rPr>
          <w:color w:val="000000"/>
          <w:sz w:val="24"/>
          <w:szCs w:val="24"/>
        </w:rPr>
        <w:t>.</w:t>
      </w:r>
      <w:r w:rsidR="00B452E7" w:rsidRPr="003A1E6D">
        <w:rPr>
          <w:color w:val="000000"/>
          <w:spacing w:val="19"/>
          <w:sz w:val="24"/>
          <w:szCs w:val="24"/>
        </w:rPr>
        <w:t xml:space="preserve"> </w:t>
      </w:r>
      <w:r w:rsidR="00B452E7" w:rsidRPr="003A1E6D">
        <w:rPr>
          <w:color w:val="000000"/>
          <w:sz w:val="24"/>
          <w:szCs w:val="24"/>
        </w:rPr>
        <w:t>of</w:t>
      </w:r>
      <w:r w:rsidR="00B452E7" w:rsidRPr="003A1E6D">
        <w:rPr>
          <w:color w:val="000000"/>
          <w:spacing w:val="18"/>
          <w:sz w:val="24"/>
          <w:szCs w:val="24"/>
        </w:rPr>
        <w:t xml:space="preserve"> </w:t>
      </w:r>
      <w:r w:rsidR="00B452E7" w:rsidRPr="003A1E6D">
        <w:rPr>
          <w:color w:val="000000"/>
          <w:spacing w:val="-1"/>
          <w:sz w:val="24"/>
          <w:szCs w:val="24"/>
        </w:rPr>
        <w:t>Am</w:t>
      </w:r>
      <w:r w:rsidR="00B452E7" w:rsidRPr="003A1E6D">
        <w:rPr>
          <w:color w:val="000000"/>
          <w:sz w:val="24"/>
          <w:szCs w:val="24"/>
        </w:rPr>
        <w:t>er.</w:t>
      </w:r>
      <w:r w:rsidR="00B452E7" w:rsidRPr="003A1E6D">
        <w:rPr>
          <w:color w:val="000000"/>
          <w:spacing w:val="19"/>
          <w:sz w:val="24"/>
          <w:szCs w:val="24"/>
        </w:rPr>
        <w:t xml:space="preserve"> </w:t>
      </w:r>
      <w:proofErr w:type="spellStart"/>
      <w:r w:rsidR="00B452E7" w:rsidRPr="003A1E6D">
        <w:rPr>
          <w:color w:val="000000"/>
          <w:sz w:val="24"/>
          <w:szCs w:val="24"/>
        </w:rPr>
        <w:t>In</w:t>
      </w:r>
      <w:r w:rsidR="00B452E7" w:rsidRPr="003A1E6D">
        <w:rPr>
          <w:color w:val="000000"/>
          <w:spacing w:val="-1"/>
          <w:sz w:val="24"/>
          <w:szCs w:val="24"/>
        </w:rPr>
        <w:t>c</w:t>
      </w:r>
      <w:proofErr w:type="spellEnd"/>
      <w:r w:rsidR="00B452E7" w:rsidRPr="003A1E6D">
        <w:rPr>
          <w:color w:val="000000"/>
          <w:sz w:val="24"/>
          <w:szCs w:val="24"/>
        </w:rPr>
        <w:t>.,</w:t>
      </w:r>
      <w:r w:rsidR="00B452E7" w:rsidRPr="003A1E6D">
        <w:rPr>
          <w:color w:val="000000"/>
          <w:spacing w:val="18"/>
          <w:sz w:val="24"/>
          <w:szCs w:val="24"/>
        </w:rPr>
        <w:t xml:space="preserve"> </w:t>
      </w:r>
      <w:r w:rsidR="00B452E7" w:rsidRPr="003A1E6D">
        <w:rPr>
          <w:color w:val="000000"/>
          <w:sz w:val="24"/>
          <w:szCs w:val="24"/>
        </w:rPr>
        <w:t>Madison,</w:t>
      </w:r>
      <w:r w:rsidR="00B452E7" w:rsidRPr="003A1E6D">
        <w:rPr>
          <w:color w:val="000000"/>
          <w:spacing w:val="17"/>
          <w:sz w:val="24"/>
          <w:szCs w:val="24"/>
        </w:rPr>
        <w:t xml:space="preserve"> </w:t>
      </w:r>
      <w:r w:rsidR="00B452E7" w:rsidRPr="003A1E6D">
        <w:rPr>
          <w:color w:val="000000"/>
          <w:spacing w:val="2"/>
          <w:sz w:val="24"/>
          <w:szCs w:val="24"/>
        </w:rPr>
        <w:t>W</w:t>
      </w:r>
      <w:r w:rsidR="00B452E7" w:rsidRPr="003A1E6D">
        <w:rPr>
          <w:color w:val="000000"/>
          <w:sz w:val="24"/>
          <w:szCs w:val="24"/>
        </w:rPr>
        <w:t>is</w:t>
      </w:r>
      <w:r w:rsidR="00B452E7" w:rsidRPr="003A1E6D">
        <w:rPr>
          <w:color w:val="000000"/>
          <w:spacing w:val="-1"/>
          <w:sz w:val="24"/>
          <w:szCs w:val="24"/>
        </w:rPr>
        <w:t>c</w:t>
      </w:r>
      <w:r w:rsidR="00B452E7" w:rsidRPr="003A1E6D">
        <w:rPr>
          <w:color w:val="000000"/>
          <w:sz w:val="24"/>
          <w:szCs w:val="24"/>
        </w:rPr>
        <w:t>ons</w:t>
      </w:r>
      <w:r w:rsidR="00B452E7" w:rsidRPr="003A1E6D">
        <w:rPr>
          <w:color w:val="000000"/>
          <w:spacing w:val="-2"/>
          <w:sz w:val="24"/>
          <w:szCs w:val="24"/>
        </w:rPr>
        <w:t>i</w:t>
      </w:r>
      <w:r w:rsidR="00B452E7" w:rsidRPr="003A1E6D">
        <w:rPr>
          <w:color w:val="000000"/>
          <w:spacing w:val="1"/>
          <w:sz w:val="24"/>
          <w:szCs w:val="24"/>
        </w:rPr>
        <w:t>n</w:t>
      </w:r>
      <w:r w:rsidR="00B452E7" w:rsidRPr="003A1E6D">
        <w:rPr>
          <w:color w:val="000000"/>
          <w:sz w:val="24"/>
          <w:szCs w:val="24"/>
        </w:rPr>
        <w:t xml:space="preserve">, </w:t>
      </w:r>
      <w:r w:rsidR="003A1E6D" w:rsidRPr="003A1E6D">
        <w:rPr>
          <w:color w:val="000000"/>
          <w:sz w:val="24"/>
          <w:szCs w:val="24"/>
        </w:rPr>
        <w:t xml:space="preserve">s. </w:t>
      </w:r>
      <w:r w:rsidR="00B452E7" w:rsidRPr="003A1E6D">
        <w:rPr>
          <w:color w:val="000000"/>
          <w:spacing w:val="1"/>
          <w:sz w:val="24"/>
          <w:szCs w:val="24"/>
        </w:rPr>
        <w:t>1</w:t>
      </w:r>
      <w:r w:rsidR="00B452E7" w:rsidRPr="003A1E6D">
        <w:rPr>
          <w:color w:val="000000"/>
          <w:sz w:val="24"/>
          <w:szCs w:val="24"/>
        </w:rPr>
        <w:t>49-15</w:t>
      </w:r>
      <w:r w:rsidR="00B452E7" w:rsidRPr="003A1E6D">
        <w:rPr>
          <w:color w:val="000000"/>
          <w:spacing w:val="1"/>
          <w:sz w:val="24"/>
          <w:szCs w:val="24"/>
        </w:rPr>
        <w:t>7</w:t>
      </w:r>
      <w:r w:rsidR="00B452E7" w:rsidRPr="003A1E6D">
        <w:rPr>
          <w:color w:val="000000"/>
          <w:sz w:val="24"/>
          <w:szCs w:val="24"/>
        </w:rPr>
        <w:t>.</w:t>
      </w:r>
    </w:p>
    <w:p w14:paraId="07138FC4" w14:textId="77777777" w:rsidR="007B70FB" w:rsidRPr="003A1E6D" w:rsidRDefault="007B70FB" w:rsidP="009771B0">
      <w:pPr>
        <w:adjustRightInd w:val="0"/>
        <w:ind w:right="82"/>
        <w:jc w:val="both"/>
        <w:rPr>
          <w:color w:val="000000"/>
          <w:sz w:val="24"/>
          <w:szCs w:val="24"/>
        </w:rPr>
      </w:pPr>
    </w:p>
    <w:p w14:paraId="42B0C0DC" w14:textId="147EF9FE" w:rsidR="003A1E6D" w:rsidRPr="003A1E6D" w:rsidRDefault="003A1E6D" w:rsidP="009771B0">
      <w:pPr>
        <w:jc w:val="both"/>
        <w:rPr>
          <w:sz w:val="24"/>
          <w:szCs w:val="24"/>
        </w:rPr>
      </w:pPr>
      <w:r w:rsidRPr="007B70FB">
        <w:rPr>
          <w:sz w:val="24"/>
          <w:szCs w:val="24"/>
          <w:u w:val="single"/>
        </w:rPr>
        <w:t>Metin İçi Gösterim:</w:t>
      </w:r>
      <w:r w:rsidRPr="003A1E6D">
        <w:rPr>
          <w:sz w:val="24"/>
          <w:szCs w:val="24"/>
        </w:rPr>
        <w:t xml:space="preserve"> (</w:t>
      </w:r>
      <w:proofErr w:type="spellStart"/>
      <w:r w:rsidRPr="003A1E6D">
        <w:rPr>
          <w:sz w:val="24"/>
          <w:szCs w:val="24"/>
        </w:rPr>
        <w:t>Rhoades</w:t>
      </w:r>
      <w:proofErr w:type="spellEnd"/>
      <w:r w:rsidRPr="003A1E6D">
        <w:rPr>
          <w:sz w:val="24"/>
          <w:szCs w:val="24"/>
        </w:rPr>
        <w:t>, 1982)</w:t>
      </w:r>
    </w:p>
    <w:p w14:paraId="4A447083" w14:textId="77777777" w:rsidR="00B452E7" w:rsidRPr="003A1E6D" w:rsidRDefault="00B452E7" w:rsidP="009771B0">
      <w:pPr>
        <w:jc w:val="both"/>
        <w:rPr>
          <w:sz w:val="24"/>
          <w:szCs w:val="24"/>
        </w:rPr>
      </w:pPr>
    </w:p>
    <w:p w14:paraId="5CD1C5E3" w14:textId="77777777" w:rsidR="00426A5A" w:rsidRDefault="00426A5A" w:rsidP="009771B0">
      <w:pPr>
        <w:jc w:val="both"/>
        <w:rPr>
          <w:b/>
          <w:bCs/>
          <w:sz w:val="24"/>
          <w:szCs w:val="24"/>
        </w:rPr>
      </w:pPr>
      <w:r w:rsidRPr="003A1E6D">
        <w:rPr>
          <w:b/>
          <w:bCs/>
          <w:sz w:val="24"/>
          <w:szCs w:val="24"/>
        </w:rPr>
        <w:t>4. BİLDİRİ</w:t>
      </w:r>
    </w:p>
    <w:p w14:paraId="723F0155" w14:textId="30BD27DF" w:rsidR="007B70FB" w:rsidRPr="007B70FB" w:rsidRDefault="007B70FB" w:rsidP="009771B0">
      <w:pPr>
        <w:jc w:val="both"/>
        <w:rPr>
          <w:sz w:val="24"/>
          <w:szCs w:val="24"/>
        </w:rPr>
      </w:pPr>
      <w:r w:rsidRPr="005A2EB6">
        <w:rPr>
          <w:sz w:val="24"/>
          <w:szCs w:val="24"/>
          <w:u w:val="single"/>
        </w:rPr>
        <w:t>Format:</w:t>
      </w:r>
      <w:r w:rsidRPr="00DD41B0">
        <w:rPr>
          <w:sz w:val="24"/>
          <w:szCs w:val="24"/>
        </w:rPr>
        <w:t xml:space="preserve"> </w:t>
      </w:r>
      <w:r w:rsidRPr="005A2EB6">
        <w:rPr>
          <w:sz w:val="24"/>
          <w:szCs w:val="24"/>
        </w:rPr>
        <w:t xml:space="preserve">Yazar </w:t>
      </w:r>
      <w:r w:rsidR="00582894">
        <w:rPr>
          <w:sz w:val="24"/>
          <w:szCs w:val="24"/>
        </w:rPr>
        <w:t>S</w:t>
      </w:r>
      <w:r w:rsidRPr="005A2EB6">
        <w:rPr>
          <w:sz w:val="24"/>
          <w:szCs w:val="24"/>
        </w:rPr>
        <w:t>oyadı, Yazar adının ilk harfi. (</w:t>
      </w:r>
      <w:r>
        <w:rPr>
          <w:sz w:val="24"/>
          <w:szCs w:val="24"/>
        </w:rPr>
        <w:t>bildirinin</w:t>
      </w:r>
      <w:r w:rsidRPr="005A2EB6">
        <w:rPr>
          <w:sz w:val="24"/>
          <w:szCs w:val="24"/>
        </w:rPr>
        <w:t xml:space="preserve"> </w:t>
      </w:r>
      <w:r w:rsidR="00FA78AC">
        <w:rPr>
          <w:sz w:val="24"/>
          <w:szCs w:val="24"/>
        </w:rPr>
        <w:t>basım</w:t>
      </w:r>
      <w:r w:rsidRPr="005A2EB6">
        <w:rPr>
          <w:sz w:val="24"/>
          <w:szCs w:val="24"/>
        </w:rPr>
        <w:t xml:space="preserve"> yılı)</w:t>
      </w:r>
      <w:r>
        <w:rPr>
          <w:sz w:val="24"/>
          <w:szCs w:val="24"/>
        </w:rPr>
        <w:t xml:space="preserve">. </w:t>
      </w:r>
      <w:r w:rsidRPr="00DD41B0">
        <w:rPr>
          <w:i/>
          <w:iCs/>
          <w:sz w:val="24"/>
          <w:szCs w:val="24"/>
        </w:rPr>
        <w:t>İtalik Olarak</w:t>
      </w:r>
      <w:r w:rsidR="00DD41B0" w:rsidRPr="00DD41B0">
        <w:rPr>
          <w:i/>
          <w:iCs/>
          <w:sz w:val="24"/>
          <w:szCs w:val="24"/>
        </w:rPr>
        <w:t>, Sadece Kelimelerin İlk Harfleri Büyük ve Diğer Harfler Küçük Olacak Şekilde</w:t>
      </w:r>
      <w:r w:rsidRPr="00DD41B0">
        <w:rPr>
          <w:i/>
          <w:iCs/>
          <w:sz w:val="24"/>
          <w:szCs w:val="24"/>
        </w:rPr>
        <w:t xml:space="preserve"> Bil</w:t>
      </w:r>
      <w:r>
        <w:rPr>
          <w:i/>
          <w:iCs/>
          <w:sz w:val="24"/>
          <w:szCs w:val="24"/>
        </w:rPr>
        <w:t>diri</w:t>
      </w:r>
      <w:r w:rsidRPr="007B70FB">
        <w:rPr>
          <w:i/>
          <w:iCs/>
          <w:sz w:val="24"/>
          <w:szCs w:val="24"/>
        </w:rPr>
        <w:t xml:space="preserve"> </w:t>
      </w:r>
      <w:r>
        <w:rPr>
          <w:i/>
          <w:iCs/>
          <w:sz w:val="24"/>
          <w:szCs w:val="24"/>
        </w:rPr>
        <w:t>Başlığ</w:t>
      </w:r>
      <w:r w:rsidRPr="007B70FB">
        <w:rPr>
          <w:i/>
          <w:iCs/>
          <w:sz w:val="24"/>
          <w:szCs w:val="24"/>
        </w:rPr>
        <w:t>ı</w:t>
      </w:r>
      <w:r>
        <w:rPr>
          <w:i/>
          <w:iCs/>
          <w:sz w:val="24"/>
          <w:szCs w:val="24"/>
        </w:rPr>
        <w:t xml:space="preserve">. </w:t>
      </w:r>
      <w:r>
        <w:rPr>
          <w:sz w:val="24"/>
          <w:szCs w:val="24"/>
        </w:rPr>
        <w:t xml:space="preserve">Editörün adının ilk harfi. Editörün </w:t>
      </w:r>
      <w:r w:rsidR="00DD41B0">
        <w:rPr>
          <w:sz w:val="24"/>
          <w:szCs w:val="24"/>
        </w:rPr>
        <w:t>S</w:t>
      </w:r>
      <w:r>
        <w:rPr>
          <w:sz w:val="24"/>
          <w:szCs w:val="24"/>
        </w:rPr>
        <w:t xml:space="preserve">oyadı (Ed.). </w:t>
      </w:r>
      <w:r w:rsidRPr="007B70FB">
        <w:rPr>
          <w:sz w:val="24"/>
          <w:szCs w:val="24"/>
        </w:rPr>
        <w:t>Sadece Kelimelerin İlk Harfleri Büyük ve Diğer Harfler Küçük Olacak Şekilde</w:t>
      </w:r>
      <w:r>
        <w:rPr>
          <w:sz w:val="24"/>
          <w:szCs w:val="24"/>
        </w:rPr>
        <w:t xml:space="preserve"> Bildirinin Sunulduğu Kongre/Konferans/Sempozyum Adı, Kongre/Konferans/Sempozyum</w:t>
      </w:r>
      <w:r w:rsidR="00DD41B0">
        <w:rPr>
          <w:sz w:val="24"/>
          <w:szCs w:val="24"/>
        </w:rPr>
        <w:t>un</w:t>
      </w:r>
      <w:r>
        <w:rPr>
          <w:sz w:val="24"/>
          <w:szCs w:val="24"/>
        </w:rPr>
        <w:t xml:space="preserve"> Düzenlendiği Şehir, Ülke. s. sayfa aralığı.</w:t>
      </w:r>
    </w:p>
    <w:p w14:paraId="2B2985DA" w14:textId="77777777" w:rsidR="007B70FB" w:rsidRDefault="007B70FB" w:rsidP="009771B0">
      <w:pPr>
        <w:jc w:val="both"/>
        <w:rPr>
          <w:sz w:val="24"/>
          <w:szCs w:val="24"/>
          <w:shd w:val="clear" w:color="auto" w:fill="FFFFFF"/>
        </w:rPr>
      </w:pPr>
    </w:p>
    <w:p w14:paraId="76A16AF4" w14:textId="7DF90BC1" w:rsidR="00426A5A" w:rsidRDefault="00DD41B0" w:rsidP="009771B0">
      <w:pPr>
        <w:jc w:val="both"/>
        <w:rPr>
          <w:sz w:val="24"/>
          <w:szCs w:val="24"/>
          <w:shd w:val="clear" w:color="auto" w:fill="FFFFFF"/>
        </w:rPr>
      </w:pPr>
      <w:r>
        <w:rPr>
          <w:sz w:val="24"/>
          <w:szCs w:val="24"/>
          <w:u w:val="single"/>
        </w:rPr>
        <w:t>Ö</w:t>
      </w:r>
      <w:r w:rsidRPr="00A96AAB">
        <w:rPr>
          <w:sz w:val="24"/>
          <w:szCs w:val="24"/>
          <w:u w:val="single"/>
        </w:rPr>
        <w:t>rnek:</w:t>
      </w:r>
      <w:r w:rsidRPr="002E282D">
        <w:rPr>
          <w:sz w:val="24"/>
          <w:szCs w:val="24"/>
        </w:rPr>
        <w:t xml:space="preserve"> </w:t>
      </w:r>
      <w:r w:rsidR="00426A5A" w:rsidRPr="003A1E6D">
        <w:rPr>
          <w:sz w:val="24"/>
          <w:szCs w:val="24"/>
          <w:shd w:val="clear" w:color="auto" w:fill="FFFFFF"/>
        </w:rPr>
        <w:t>Şahin, A. E. (2022). </w:t>
      </w:r>
      <w:proofErr w:type="spellStart"/>
      <w:r w:rsidR="00426A5A" w:rsidRPr="003A1E6D">
        <w:rPr>
          <w:i/>
          <w:iCs/>
          <w:sz w:val="24"/>
          <w:szCs w:val="24"/>
          <w:shd w:val="clear" w:color="auto" w:fill="FFFFFF"/>
        </w:rPr>
        <w:t>Investigation</w:t>
      </w:r>
      <w:proofErr w:type="spellEnd"/>
      <w:r w:rsidR="00426A5A" w:rsidRPr="003A1E6D">
        <w:rPr>
          <w:i/>
          <w:iCs/>
          <w:sz w:val="24"/>
          <w:szCs w:val="24"/>
          <w:shd w:val="clear" w:color="auto" w:fill="FFFFFF"/>
        </w:rPr>
        <w:t xml:space="preserve"> of </w:t>
      </w:r>
      <w:proofErr w:type="spellStart"/>
      <w:r w:rsidR="00426A5A" w:rsidRPr="003A1E6D">
        <w:rPr>
          <w:i/>
          <w:iCs/>
          <w:sz w:val="24"/>
          <w:szCs w:val="24"/>
          <w:shd w:val="clear" w:color="auto" w:fill="FFFFFF"/>
        </w:rPr>
        <w:t>Mechanical</w:t>
      </w:r>
      <w:proofErr w:type="spellEnd"/>
      <w:r w:rsidR="00426A5A" w:rsidRPr="003A1E6D">
        <w:rPr>
          <w:i/>
          <w:iCs/>
          <w:sz w:val="24"/>
          <w:szCs w:val="24"/>
          <w:shd w:val="clear" w:color="auto" w:fill="FFFFFF"/>
        </w:rPr>
        <w:t xml:space="preserve"> </w:t>
      </w:r>
      <w:proofErr w:type="spellStart"/>
      <w:r w:rsidR="00426A5A" w:rsidRPr="003A1E6D">
        <w:rPr>
          <w:i/>
          <w:iCs/>
          <w:sz w:val="24"/>
          <w:szCs w:val="24"/>
          <w:shd w:val="clear" w:color="auto" w:fill="FFFFFF"/>
        </w:rPr>
        <w:t>and</w:t>
      </w:r>
      <w:proofErr w:type="spellEnd"/>
      <w:r w:rsidR="00426A5A" w:rsidRPr="003A1E6D">
        <w:rPr>
          <w:i/>
          <w:iCs/>
          <w:sz w:val="24"/>
          <w:szCs w:val="24"/>
          <w:shd w:val="clear" w:color="auto" w:fill="FFFFFF"/>
        </w:rPr>
        <w:t xml:space="preserve"> </w:t>
      </w:r>
      <w:proofErr w:type="spellStart"/>
      <w:r w:rsidR="00426A5A" w:rsidRPr="003A1E6D">
        <w:rPr>
          <w:i/>
          <w:iCs/>
          <w:sz w:val="24"/>
          <w:szCs w:val="24"/>
          <w:shd w:val="clear" w:color="auto" w:fill="FFFFFF"/>
        </w:rPr>
        <w:t>Wear</w:t>
      </w:r>
      <w:proofErr w:type="spellEnd"/>
      <w:r w:rsidR="00426A5A" w:rsidRPr="003A1E6D">
        <w:rPr>
          <w:i/>
          <w:iCs/>
          <w:sz w:val="24"/>
          <w:szCs w:val="24"/>
          <w:shd w:val="clear" w:color="auto" w:fill="FFFFFF"/>
        </w:rPr>
        <w:t xml:space="preserve"> </w:t>
      </w:r>
      <w:proofErr w:type="spellStart"/>
      <w:r w:rsidR="00426A5A" w:rsidRPr="003A1E6D">
        <w:rPr>
          <w:i/>
          <w:iCs/>
          <w:sz w:val="24"/>
          <w:szCs w:val="24"/>
          <w:shd w:val="clear" w:color="auto" w:fill="FFFFFF"/>
        </w:rPr>
        <w:t>Bahvior</w:t>
      </w:r>
      <w:proofErr w:type="spellEnd"/>
      <w:r w:rsidR="00426A5A" w:rsidRPr="003A1E6D">
        <w:rPr>
          <w:i/>
          <w:iCs/>
          <w:sz w:val="24"/>
          <w:szCs w:val="24"/>
          <w:shd w:val="clear" w:color="auto" w:fill="FFFFFF"/>
        </w:rPr>
        <w:t xml:space="preserve"> of 3D </w:t>
      </w:r>
      <w:proofErr w:type="spellStart"/>
      <w:r w:rsidR="00426A5A" w:rsidRPr="003A1E6D">
        <w:rPr>
          <w:i/>
          <w:iCs/>
          <w:sz w:val="24"/>
          <w:szCs w:val="24"/>
          <w:shd w:val="clear" w:color="auto" w:fill="FFFFFF"/>
        </w:rPr>
        <w:t>Printed</w:t>
      </w:r>
      <w:proofErr w:type="spellEnd"/>
      <w:r w:rsidR="00426A5A" w:rsidRPr="003A1E6D">
        <w:rPr>
          <w:i/>
          <w:iCs/>
          <w:sz w:val="24"/>
          <w:szCs w:val="24"/>
          <w:shd w:val="clear" w:color="auto" w:fill="FFFFFF"/>
        </w:rPr>
        <w:t xml:space="preserve"> CaCO</w:t>
      </w:r>
      <w:r w:rsidR="00426A5A" w:rsidRPr="003A1E6D">
        <w:rPr>
          <w:i/>
          <w:iCs/>
          <w:sz w:val="24"/>
          <w:szCs w:val="24"/>
          <w:shd w:val="clear" w:color="auto" w:fill="FFFFFF"/>
          <w:vertAlign w:val="subscript"/>
        </w:rPr>
        <w:t>3</w:t>
      </w:r>
      <w:r w:rsidR="00426A5A" w:rsidRPr="003A1E6D">
        <w:rPr>
          <w:i/>
          <w:iCs/>
          <w:sz w:val="24"/>
          <w:szCs w:val="24"/>
          <w:shd w:val="clear" w:color="auto" w:fill="FFFFFF"/>
        </w:rPr>
        <w:t xml:space="preserve"> </w:t>
      </w:r>
      <w:proofErr w:type="spellStart"/>
      <w:r w:rsidR="00426A5A" w:rsidRPr="003A1E6D">
        <w:rPr>
          <w:i/>
          <w:iCs/>
          <w:sz w:val="24"/>
          <w:szCs w:val="24"/>
          <w:shd w:val="clear" w:color="auto" w:fill="FFFFFF"/>
        </w:rPr>
        <w:t>Filled</w:t>
      </w:r>
      <w:proofErr w:type="spellEnd"/>
      <w:r w:rsidR="00426A5A" w:rsidRPr="003A1E6D">
        <w:rPr>
          <w:i/>
          <w:iCs/>
          <w:sz w:val="24"/>
          <w:szCs w:val="24"/>
          <w:shd w:val="clear" w:color="auto" w:fill="FFFFFF"/>
        </w:rPr>
        <w:t xml:space="preserve"> PP </w:t>
      </w:r>
      <w:proofErr w:type="spellStart"/>
      <w:r w:rsidR="00426A5A" w:rsidRPr="003A1E6D">
        <w:rPr>
          <w:i/>
          <w:iCs/>
          <w:sz w:val="24"/>
          <w:szCs w:val="24"/>
          <w:shd w:val="clear" w:color="auto" w:fill="FFFFFF"/>
        </w:rPr>
        <w:t>Composites</w:t>
      </w:r>
      <w:proofErr w:type="spellEnd"/>
      <w:r w:rsidR="00426A5A" w:rsidRPr="003A1E6D">
        <w:rPr>
          <w:sz w:val="24"/>
          <w:szCs w:val="24"/>
          <w:shd w:val="clear" w:color="auto" w:fill="FFFFFF"/>
        </w:rPr>
        <w:t>. A. O. Akdemir (Ed.). 5</w:t>
      </w:r>
      <w:r w:rsidR="00426A5A" w:rsidRPr="003A1E6D">
        <w:rPr>
          <w:sz w:val="24"/>
          <w:szCs w:val="24"/>
          <w:shd w:val="clear" w:color="auto" w:fill="FFFFFF"/>
          <w:vertAlign w:val="superscript"/>
        </w:rPr>
        <w:t>th</w:t>
      </w:r>
      <w:r w:rsidR="00426A5A" w:rsidRPr="003A1E6D">
        <w:rPr>
          <w:sz w:val="24"/>
          <w:szCs w:val="24"/>
          <w:shd w:val="clear" w:color="auto" w:fill="FFFFFF"/>
        </w:rPr>
        <w:t xml:space="preserve"> International Conference </w:t>
      </w:r>
      <w:r w:rsidR="00231CD9" w:rsidRPr="003A1E6D">
        <w:rPr>
          <w:sz w:val="24"/>
          <w:szCs w:val="24"/>
          <w:shd w:val="clear" w:color="auto" w:fill="FFFFFF"/>
        </w:rPr>
        <w:t>o</w:t>
      </w:r>
      <w:r w:rsidR="00426A5A" w:rsidRPr="003A1E6D">
        <w:rPr>
          <w:sz w:val="24"/>
          <w:szCs w:val="24"/>
          <w:shd w:val="clear" w:color="auto" w:fill="FFFFFF"/>
        </w:rPr>
        <w:t xml:space="preserve">n Life </w:t>
      </w:r>
      <w:proofErr w:type="spellStart"/>
      <w:r w:rsidR="00426A5A" w:rsidRPr="003A1E6D">
        <w:rPr>
          <w:sz w:val="24"/>
          <w:szCs w:val="24"/>
          <w:shd w:val="clear" w:color="auto" w:fill="FFFFFF"/>
        </w:rPr>
        <w:t>and</w:t>
      </w:r>
      <w:proofErr w:type="spellEnd"/>
      <w:r w:rsidR="00426A5A" w:rsidRPr="003A1E6D">
        <w:rPr>
          <w:sz w:val="24"/>
          <w:szCs w:val="24"/>
          <w:shd w:val="clear" w:color="auto" w:fill="FFFFFF"/>
        </w:rPr>
        <w:t xml:space="preserve"> </w:t>
      </w:r>
      <w:proofErr w:type="spellStart"/>
      <w:r w:rsidR="00426A5A" w:rsidRPr="003A1E6D">
        <w:rPr>
          <w:sz w:val="24"/>
          <w:szCs w:val="24"/>
          <w:shd w:val="clear" w:color="auto" w:fill="FFFFFF"/>
        </w:rPr>
        <w:t>Engineering</w:t>
      </w:r>
      <w:proofErr w:type="spellEnd"/>
      <w:r w:rsidR="00426A5A" w:rsidRPr="003A1E6D">
        <w:rPr>
          <w:sz w:val="24"/>
          <w:szCs w:val="24"/>
          <w:shd w:val="clear" w:color="auto" w:fill="FFFFFF"/>
        </w:rPr>
        <w:t xml:space="preserve"> </w:t>
      </w:r>
      <w:proofErr w:type="spellStart"/>
      <w:r w:rsidR="00426A5A" w:rsidRPr="003A1E6D">
        <w:rPr>
          <w:sz w:val="24"/>
          <w:szCs w:val="24"/>
          <w:shd w:val="clear" w:color="auto" w:fill="FFFFFF"/>
        </w:rPr>
        <w:t>Sciences</w:t>
      </w:r>
      <w:proofErr w:type="spellEnd"/>
      <w:r w:rsidR="00426A5A" w:rsidRPr="003A1E6D">
        <w:rPr>
          <w:sz w:val="24"/>
          <w:szCs w:val="24"/>
          <w:shd w:val="clear" w:color="auto" w:fill="FFFFFF"/>
        </w:rPr>
        <w:t xml:space="preserve">, Alanya, Türkiye, s. 442-446. </w:t>
      </w:r>
    </w:p>
    <w:p w14:paraId="2AAB8F47" w14:textId="77777777" w:rsidR="00DD41B0" w:rsidRPr="007B70FB" w:rsidRDefault="00DD41B0" w:rsidP="009771B0">
      <w:pPr>
        <w:jc w:val="both"/>
        <w:rPr>
          <w:i/>
          <w:iCs/>
          <w:sz w:val="24"/>
          <w:szCs w:val="24"/>
        </w:rPr>
      </w:pPr>
    </w:p>
    <w:p w14:paraId="29911C83" w14:textId="12A46911" w:rsidR="00426A5A" w:rsidRPr="003A1E6D" w:rsidRDefault="00426A5A" w:rsidP="009771B0">
      <w:pPr>
        <w:jc w:val="both"/>
        <w:rPr>
          <w:sz w:val="24"/>
          <w:szCs w:val="24"/>
          <w:shd w:val="clear" w:color="auto" w:fill="FFFFFF"/>
        </w:rPr>
      </w:pPr>
      <w:r w:rsidRPr="00DD41B0">
        <w:rPr>
          <w:sz w:val="24"/>
          <w:szCs w:val="24"/>
          <w:u w:val="single"/>
          <w:shd w:val="clear" w:color="auto" w:fill="FFFFFF"/>
        </w:rPr>
        <w:t>Metin İçi Gösterim:</w:t>
      </w:r>
      <w:r w:rsidRPr="003A1E6D">
        <w:rPr>
          <w:sz w:val="24"/>
          <w:szCs w:val="24"/>
          <w:shd w:val="clear" w:color="auto" w:fill="FFFFFF"/>
        </w:rPr>
        <w:t xml:space="preserve"> (Şahin, 2022)</w:t>
      </w:r>
    </w:p>
    <w:p w14:paraId="3EFF8975" w14:textId="77777777" w:rsidR="00426A5A" w:rsidRPr="003A1E6D" w:rsidRDefault="00426A5A" w:rsidP="009771B0">
      <w:pPr>
        <w:jc w:val="both"/>
        <w:rPr>
          <w:b/>
          <w:bCs/>
          <w:sz w:val="24"/>
          <w:szCs w:val="24"/>
        </w:rPr>
      </w:pPr>
    </w:p>
    <w:p w14:paraId="112ECF1E" w14:textId="7E70219E" w:rsidR="00DD41B0" w:rsidRPr="003A1E6D" w:rsidRDefault="00426A5A" w:rsidP="009771B0">
      <w:pPr>
        <w:jc w:val="both"/>
        <w:rPr>
          <w:b/>
          <w:bCs/>
          <w:sz w:val="24"/>
          <w:szCs w:val="24"/>
        </w:rPr>
      </w:pPr>
      <w:r w:rsidRPr="003A1E6D">
        <w:rPr>
          <w:b/>
          <w:bCs/>
          <w:sz w:val="24"/>
          <w:szCs w:val="24"/>
        </w:rPr>
        <w:t>5. LİSANSÜSTÜ TEZ</w:t>
      </w:r>
    </w:p>
    <w:p w14:paraId="46030F56" w14:textId="5C8DEDED" w:rsidR="00DD41B0" w:rsidRPr="002E282D" w:rsidRDefault="00DD41B0" w:rsidP="009771B0">
      <w:pPr>
        <w:jc w:val="both"/>
        <w:rPr>
          <w:sz w:val="24"/>
          <w:szCs w:val="24"/>
        </w:rPr>
      </w:pPr>
      <w:r w:rsidRPr="005A2EB6">
        <w:rPr>
          <w:sz w:val="24"/>
          <w:szCs w:val="24"/>
          <w:u w:val="single"/>
        </w:rPr>
        <w:t>Format:</w:t>
      </w:r>
      <w:r w:rsidRPr="00DD41B0">
        <w:rPr>
          <w:sz w:val="24"/>
          <w:szCs w:val="24"/>
        </w:rPr>
        <w:t xml:space="preserve"> </w:t>
      </w:r>
      <w:r w:rsidRPr="005A2EB6">
        <w:rPr>
          <w:sz w:val="24"/>
          <w:szCs w:val="24"/>
        </w:rPr>
        <w:t xml:space="preserve">Yazar </w:t>
      </w:r>
      <w:r w:rsidR="00582894">
        <w:rPr>
          <w:sz w:val="24"/>
          <w:szCs w:val="24"/>
        </w:rPr>
        <w:t>S</w:t>
      </w:r>
      <w:r w:rsidRPr="005A2EB6">
        <w:rPr>
          <w:sz w:val="24"/>
          <w:szCs w:val="24"/>
        </w:rPr>
        <w:t xml:space="preserve">oyadı, </w:t>
      </w:r>
      <w:r w:rsidRPr="002E282D">
        <w:rPr>
          <w:sz w:val="24"/>
          <w:szCs w:val="24"/>
        </w:rPr>
        <w:t xml:space="preserve">Yazar adının ilk harfi. (lisansüstü tezin </w:t>
      </w:r>
      <w:r w:rsidR="00FA78AC">
        <w:rPr>
          <w:sz w:val="24"/>
          <w:szCs w:val="24"/>
        </w:rPr>
        <w:t>basım</w:t>
      </w:r>
      <w:r w:rsidRPr="002E282D">
        <w:rPr>
          <w:sz w:val="24"/>
          <w:szCs w:val="24"/>
        </w:rPr>
        <w:t xml:space="preserve"> yılı).</w:t>
      </w:r>
      <w:r w:rsidR="002E282D" w:rsidRPr="002E282D">
        <w:rPr>
          <w:sz w:val="24"/>
          <w:szCs w:val="24"/>
        </w:rPr>
        <w:t xml:space="preserve"> </w:t>
      </w:r>
      <w:r w:rsidR="002E282D" w:rsidRPr="002E282D">
        <w:rPr>
          <w:i/>
          <w:iCs/>
          <w:sz w:val="24"/>
          <w:szCs w:val="24"/>
        </w:rPr>
        <w:t xml:space="preserve">İtalik Olarak, Sadece Kelimelerin İlk Harfleri Büyük ve Diğer Harfler Küçük Olacak Şekilde Tez Başlığı. </w:t>
      </w:r>
      <w:r w:rsidR="002E282D" w:rsidRPr="002E282D">
        <w:rPr>
          <w:sz w:val="24"/>
          <w:szCs w:val="24"/>
        </w:rPr>
        <w:t>(Yüksek Lisans/Doktora/Sanatta Yeterlik Tezi). Sadece Kelimelerin İlk Harfleri Büyük ve Diğer Harfler Küçük Olacak Şekilde Üniversite Adı, Sadece Kelimelerin İlk Harfleri Büyük ve Diğer Harfler Küçük Olacak Şekilde Enstitü Adı, Şehir.</w:t>
      </w:r>
    </w:p>
    <w:p w14:paraId="14FEF98B" w14:textId="77777777" w:rsidR="00DD41B0" w:rsidRDefault="00DD41B0" w:rsidP="009771B0">
      <w:pPr>
        <w:jc w:val="both"/>
        <w:rPr>
          <w:sz w:val="24"/>
          <w:szCs w:val="24"/>
        </w:rPr>
      </w:pPr>
    </w:p>
    <w:p w14:paraId="05845B51" w14:textId="0ED59961" w:rsidR="00FA78AC" w:rsidRDefault="002E282D" w:rsidP="00FA78AC">
      <w:pPr>
        <w:jc w:val="both"/>
        <w:rPr>
          <w:sz w:val="24"/>
          <w:szCs w:val="24"/>
        </w:rPr>
      </w:pPr>
      <w:r>
        <w:rPr>
          <w:sz w:val="24"/>
          <w:szCs w:val="24"/>
          <w:u w:val="single"/>
        </w:rPr>
        <w:t>Ö</w:t>
      </w:r>
      <w:r w:rsidRPr="00A96AAB">
        <w:rPr>
          <w:sz w:val="24"/>
          <w:szCs w:val="24"/>
          <w:u w:val="single"/>
        </w:rPr>
        <w:t>rnek:</w:t>
      </w:r>
      <w:r w:rsidRPr="002E282D">
        <w:rPr>
          <w:sz w:val="24"/>
          <w:szCs w:val="24"/>
        </w:rPr>
        <w:t xml:space="preserve"> </w:t>
      </w:r>
      <w:r w:rsidR="00426A5A" w:rsidRPr="00DD41B0">
        <w:rPr>
          <w:bCs/>
          <w:sz w:val="24"/>
          <w:szCs w:val="24"/>
        </w:rPr>
        <w:t>Özcan, H.</w:t>
      </w:r>
      <w:r w:rsidR="00426A5A" w:rsidRPr="003A1E6D">
        <w:rPr>
          <w:sz w:val="24"/>
          <w:szCs w:val="24"/>
        </w:rPr>
        <w:t xml:space="preserve"> (2022). </w:t>
      </w:r>
      <w:r w:rsidR="00426A5A" w:rsidRPr="003A1E6D">
        <w:rPr>
          <w:i/>
          <w:iCs/>
          <w:sz w:val="24"/>
          <w:szCs w:val="24"/>
        </w:rPr>
        <w:t>Çevre Sosyolojisinin Kuramsal Gelişime Etkilerinin Araştırılması</w:t>
      </w:r>
      <w:r w:rsidR="00426A5A" w:rsidRPr="003A1E6D">
        <w:rPr>
          <w:i/>
          <w:sz w:val="24"/>
          <w:szCs w:val="24"/>
        </w:rPr>
        <w:t>.</w:t>
      </w:r>
      <w:r w:rsidR="00426A5A" w:rsidRPr="003A1E6D">
        <w:rPr>
          <w:sz w:val="24"/>
          <w:szCs w:val="24"/>
        </w:rPr>
        <w:t xml:space="preserve"> </w:t>
      </w:r>
    </w:p>
    <w:p w14:paraId="4E37C3FA" w14:textId="632A77BA" w:rsidR="00426A5A" w:rsidRDefault="00426A5A" w:rsidP="009771B0">
      <w:pPr>
        <w:jc w:val="both"/>
        <w:rPr>
          <w:sz w:val="24"/>
          <w:szCs w:val="24"/>
        </w:rPr>
      </w:pPr>
      <w:r w:rsidRPr="003A1E6D">
        <w:rPr>
          <w:sz w:val="24"/>
          <w:szCs w:val="24"/>
        </w:rPr>
        <w:t>(Yüksek Lisans Tezi). Bilecik Şeyh Edebali Üniversitesi, Lisansüstü Eğitim Enstitüsü, Bilecik.</w:t>
      </w:r>
    </w:p>
    <w:p w14:paraId="25FC2C40" w14:textId="77777777" w:rsidR="002E282D" w:rsidRPr="003A1E6D" w:rsidRDefault="002E282D" w:rsidP="009771B0">
      <w:pPr>
        <w:jc w:val="both"/>
        <w:rPr>
          <w:sz w:val="24"/>
          <w:szCs w:val="24"/>
        </w:rPr>
      </w:pPr>
    </w:p>
    <w:p w14:paraId="4C661FB7" w14:textId="4AE71FA6" w:rsidR="00426A5A" w:rsidRPr="003A1E6D" w:rsidRDefault="002E282D" w:rsidP="009771B0">
      <w:pPr>
        <w:jc w:val="both"/>
        <w:rPr>
          <w:sz w:val="24"/>
          <w:szCs w:val="24"/>
        </w:rPr>
      </w:pPr>
      <w:r w:rsidRPr="00DD41B0">
        <w:rPr>
          <w:sz w:val="24"/>
          <w:szCs w:val="24"/>
          <w:u w:val="single"/>
          <w:shd w:val="clear" w:color="auto" w:fill="FFFFFF"/>
        </w:rPr>
        <w:lastRenderedPageBreak/>
        <w:t>Metin İçi Gösterim:</w:t>
      </w:r>
      <w:r w:rsidRPr="003A1E6D">
        <w:rPr>
          <w:sz w:val="24"/>
          <w:szCs w:val="24"/>
          <w:shd w:val="clear" w:color="auto" w:fill="FFFFFF"/>
        </w:rPr>
        <w:t xml:space="preserve"> </w:t>
      </w:r>
      <w:r w:rsidR="00426A5A" w:rsidRPr="003A1E6D">
        <w:rPr>
          <w:sz w:val="24"/>
          <w:szCs w:val="24"/>
        </w:rPr>
        <w:t>(Özcan, 2022)</w:t>
      </w:r>
    </w:p>
    <w:p w14:paraId="698090B5" w14:textId="77777777" w:rsidR="003A1E6D" w:rsidRDefault="003A1E6D" w:rsidP="009771B0">
      <w:pPr>
        <w:jc w:val="both"/>
        <w:rPr>
          <w:b/>
          <w:bCs/>
          <w:sz w:val="24"/>
          <w:szCs w:val="24"/>
        </w:rPr>
      </w:pPr>
    </w:p>
    <w:p w14:paraId="77FA1B41" w14:textId="77777777" w:rsidR="00594905" w:rsidRPr="003A1E6D" w:rsidRDefault="00594905" w:rsidP="009771B0">
      <w:pPr>
        <w:jc w:val="both"/>
        <w:rPr>
          <w:b/>
          <w:bCs/>
          <w:sz w:val="24"/>
          <w:szCs w:val="24"/>
        </w:rPr>
      </w:pPr>
    </w:p>
    <w:p w14:paraId="78409D27" w14:textId="6A7DA924" w:rsidR="00426A5A" w:rsidRPr="00594905" w:rsidRDefault="00426A5A" w:rsidP="009771B0">
      <w:pPr>
        <w:pStyle w:val="ListeParagraf"/>
        <w:numPr>
          <w:ilvl w:val="0"/>
          <w:numId w:val="7"/>
        </w:numPr>
        <w:spacing w:before="0"/>
        <w:ind w:left="284" w:hanging="284"/>
        <w:jc w:val="both"/>
        <w:rPr>
          <w:b/>
          <w:bCs/>
          <w:sz w:val="24"/>
          <w:szCs w:val="24"/>
        </w:rPr>
      </w:pPr>
      <w:r w:rsidRPr="00594905">
        <w:rPr>
          <w:b/>
          <w:bCs/>
          <w:sz w:val="24"/>
          <w:szCs w:val="24"/>
        </w:rPr>
        <w:t>ELEKTRONİK KAYNAK</w:t>
      </w:r>
    </w:p>
    <w:p w14:paraId="378E101E" w14:textId="1B148593" w:rsidR="002E282D" w:rsidRPr="002E282D" w:rsidRDefault="002E282D" w:rsidP="009771B0">
      <w:pPr>
        <w:jc w:val="both"/>
        <w:rPr>
          <w:sz w:val="24"/>
          <w:szCs w:val="24"/>
        </w:rPr>
      </w:pPr>
      <w:r w:rsidRPr="005A2EB6">
        <w:rPr>
          <w:sz w:val="24"/>
          <w:szCs w:val="24"/>
          <w:u w:val="single"/>
        </w:rPr>
        <w:t>Format:</w:t>
      </w:r>
      <w:r w:rsidRPr="00DD41B0">
        <w:rPr>
          <w:sz w:val="24"/>
          <w:szCs w:val="24"/>
        </w:rPr>
        <w:t xml:space="preserve"> </w:t>
      </w:r>
      <w:r w:rsidRPr="002E282D">
        <w:rPr>
          <w:sz w:val="24"/>
          <w:szCs w:val="24"/>
        </w:rPr>
        <w:t>Sadece Kelimelerin İlk Harfleri Büyük ve Diğer Harfler Küçük Olacak Şekilde</w:t>
      </w:r>
      <w:r>
        <w:rPr>
          <w:sz w:val="24"/>
          <w:szCs w:val="24"/>
        </w:rPr>
        <w:t xml:space="preserve"> Elektronik Kaynak Adı (elektronik kaynağın </w:t>
      </w:r>
      <w:r w:rsidR="00FA78AC">
        <w:rPr>
          <w:sz w:val="24"/>
          <w:szCs w:val="24"/>
        </w:rPr>
        <w:t xml:space="preserve">yayın </w:t>
      </w:r>
      <w:r>
        <w:rPr>
          <w:sz w:val="24"/>
          <w:szCs w:val="24"/>
        </w:rPr>
        <w:t xml:space="preserve">yılı). </w:t>
      </w:r>
      <w:r w:rsidR="00826E93" w:rsidRPr="00826E93">
        <w:rPr>
          <w:i/>
          <w:iCs/>
          <w:sz w:val="24"/>
          <w:szCs w:val="24"/>
        </w:rPr>
        <w:t>İtalik Olarak,</w:t>
      </w:r>
      <w:r w:rsidR="00826E93">
        <w:rPr>
          <w:sz w:val="24"/>
          <w:szCs w:val="24"/>
        </w:rPr>
        <w:t xml:space="preserve"> </w:t>
      </w:r>
      <w:r w:rsidRPr="002E282D">
        <w:rPr>
          <w:i/>
          <w:iCs/>
          <w:sz w:val="24"/>
          <w:szCs w:val="24"/>
        </w:rPr>
        <w:t>Sadece Kelimelerin İlk Harfleri Büyük ve Diğer Harfler Küçük Olacak Şekilde</w:t>
      </w:r>
      <w:r>
        <w:rPr>
          <w:i/>
          <w:iCs/>
          <w:sz w:val="24"/>
          <w:szCs w:val="24"/>
        </w:rPr>
        <w:t xml:space="preserve"> Elektronik Kaynaktan Alıntı Yapılan Bölümün Başlığı. </w:t>
      </w:r>
      <w:r>
        <w:rPr>
          <w:sz w:val="24"/>
          <w:szCs w:val="24"/>
        </w:rPr>
        <w:t xml:space="preserve">[Erişim: </w:t>
      </w:r>
      <w:proofErr w:type="spellStart"/>
      <w:r>
        <w:rPr>
          <w:sz w:val="24"/>
          <w:szCs w:val="24"/>
        </w:rPr>
        <w:t>Gün.Ay.Yıl</w:t>
      </w:r>
      <w:proofErr w:type="spellEnd"/>
      <w:r>
        <w:rPr>
          <w:sz w:val="24"/>
          <w:szCs w:val="24"/>
        </w:rPr>
        <w:t xml:space="preserve">, </w:t>
      </w:r>
      <w:r w:rsidRPr="002E282D">
        <w:rPr>
          <w:color w:val="0070C0"/>
          <w:sz w:val="24"/>
          <w:szCs w:val="24"/>
          <w:u w:val="single"/>
        </w:rPr>
        <w:t>Erişim Adresi Linki</w:t>
      </w:r>
      <w:r w:rsidRPr="002E282D">
        <w:rPr>
          <w:sz w:val="24"/>
          <w:szCs w:val="24"/>
        </w:rPr>
        <w:t>]</w:t>
      </w:r>
    </w:p>
    <w:p w14:paraId="0A85205B" w14:textId="77777777" w:rsidR="002E282D" w:rsidRPr="002E282D" w:rsidRDefault="002E282D" w:rsidP="009771B0">
      <w:pPr>
        <w:jc w:val="both"/>
        <w:rPr>
          <w:b/>
          <w:bCs/>
          <w:sz w:val="24"/>
          <w:szCs w:val="24"/>
        </w:rPr>
      </w:pPr>
    </w:p>
    <w:p w14:paraId="61D9D468" w14:textId="2DEA2358" w:rsidR="00426A5A" w:rsidRDefault="002E282D" w:rsidP="009771B0">
      <w:pPr>
        <w:shd w:val="clear" w:color="auto" w:fill="FFFFFF"/>
        <w:jc w:val="both"/>
        <w:rPr>
          <w:sz w:val="24"/>
          <w:szCs w:val="24"/>
        </w:rPr>
      </w:pPr>
      <w:r>
        <w:rPr>
          <w:sz w:val="24"/>
          <w:szCs w:val="24"/>
          <w:u w:val="single"/>
        </w:rPr>
        <w:t>Ö</w:t>
      </w:r>
      <w:r w:rsidRPr="00A96AAB">
        <w:rPr>
          <w:sz w:val="24"/>
          <w:szCs w:val="24"/>
          <w:u w:val="single"/>
        </w:rPr>
        <w:t>rnek:</w:t>
      </w:r>
      <w:r>
        <w:rPr>
          <w:sz w:val="24"/>
          <w:szCs w:val="24"/>
        </w:rPr>
        <w:t xml:space="preserve"> </w:t>
      </w:r>
      <w:r w:rsidR="00426A5A" w:rsidRPr="003A1E6D">
        <w:rPr>
          <w:sz w:val="24"/>
          <w:szCs w:val="24"/>
        </w:rPr>
        <w:t xml:space="preserve">Türkiye Cumhuriyet Merkez Bankası (TCMB) Elektronik Veri Dağıtım Sistemi (EVDS) (2020). </w:t>
      </w:r>
      <w:r w:rsidR="00426A5A" w:rsidRPr="003A1E6D">
        <w:rPr>
          <w:i/>
          <w:sz w:val="24"/>
          <w:szCs w:val="24"/>
        </w:rPr>
        <w:t>Ticari ve Tüketici Kredileri (TL) Ağırlıklı Ortalama Faiz Oranları (Akım Veriler, %).</w:t>
      </w:r>
      <w:r w:rsidR="00426A5A" w:rsidRPr="003A1E6D">
        <w:rPr>
          <w:sz w:val="24"/>
          <w:szCs w:val="24"/>
        </w:rPr>
        <w:t xml:space="preserve"> [Erişim: 31.01.2020, </w:t>
      </w:r>
      <w:hyperlink r:id="rId16" w:history="1">
        <w:r w:rsidR="00426A5A" w:rsidRPr="003A1E6D">
          <w:rPr>
            <w:rStyle w:val="Kpr"/>
            <w:sz w:val="24"/>
            <w:szCs w:val="24"/>
          </w:rPr>
          <w:t>https://evds2.tcmb.gov.tr/</w:t>
        </w:r>
      </w:hyperlink>
      <w:r w:rsidR="00426A5A" w:rsidRPr="003A1E6D">
        <w:rPr>
          <w:sz w:val="24"/>
          <w:szCs w:val="24"/>
        </w:rPr>
        <w:t>]</w:t>
      </w:r>
    </w:p>
    <w:p w14:paraId="5475EFF6" w14:textId="77777777" w:rsidR="002E282D" w:rsidRPr="003A1E6D" w:rsidRDefault="002E282D" w:rsidP="009771B0">
      <w:pPr>
        <w:shd w:val="clear" w:color="auto" w:fill="FFFFFF"/>
        <w:jc w:val="both"/>
        <w:rPr>
          <w:sz w:val="24"/>
          <w:szCs w:val="24"/>
        </w:rPr>
      </w:pPr>
    </w:p>
    <w:p w14:paraId="7CB681B4" w14:textId="4B83839D" w:rsidR="00426A5A" w:rsidRPr="003A1E6D" w:rsidRDefault="00426A5A" w:rsidP="009771B0">
      <w:pPr>
        <w:shd w:val="clear" w:color="auto" w:fill="FFFFFF"/>
        <w:jc w:val="both"/>
        <w:rPr>
          <w:sz w:val="24"/>
          <w:szCs w:val="24"/>
        </w:rPr>
      </w:pPr>
      <w:r w:rsidRPr="002E282D">
        <w:rPr>
          <w:sz w:val="24"/>
          <w:szCs w:val="24"/>
          <w:u w:val="single"/>
        </w:rPr>
        <w:t>Metin İçi Gösterim</w:t>
      </w:r>
      <w:r w:rsidRPr="003A1E6D">
        <w:rPr>
          <w:sz w:val="24"/>
          <w:szCs w:val="24"/>
        </w:rPr>
        <w:t>: (TCMB EVDS, 2020)</w:t>
      </w:r>
    </w:p>
    <w:p w14:paraId="009AD420" w14:textId="77777777" w:rsidR="00426A5A" w:rsidRPr="003A1E6D" w:rsidRDefault="00426A5A" w:rsidP="009771B0">
      <w:pPr>
        <w:jc w:val="both"/>
        <w:rPr>
          <w:sz w:val="24"/>
          <w:szCs w:val="24"/>
        </w:rPr>
      </w:pPr>
    </w:p>
    <w:p w14:paraId="7B7BCB1B" w14:textId="1F90B503" w:rsidR="002E282D" w:rsidRDefault="00426A5A" w:rsidP="009771B0">
      <w:pPr>
        <w:pStyle w:val="ListeParagraf"/>
        <w:numPr>
          <w:ilvl w:val="0"/>
          <w:numId w:val="7"/>
        </w:numPr>
        <w:spacing w:before="0"/>
        <w:ind w:left="284" w:hanging="284"/>
        <w:jc w:val="both"/>
        <w:rPr>
          <w:b/>
          <w:bCs/>
          <w:sz w:val="24"/>
          <w:szCs w:val="24"/>
        </w:rPr>
      </w:pPr>
      <w:r w:rsidRPr="002E282D">
        <w:rPr>
          <w:b/>
          <w:bCs/>
          <w:sz w:val="24"/>
          <w:szCs w:val="24"/>
        </w:rPr>
        <w:t>RAPOR</w:t>
      </w:r>
    </w:p>
    <w:p w14:paraId="667D782E" w14:textId="26B0B747" w:rsidR="002E282D" w:rsidRPr="002E282D" w:rsidRDefault="002E282D" w:rsidP="009771B0">
      <w:pPr>
        <w:jc w:val="both"/>
        <w:rPr>
          <w:b/>
          <w:bCs/>
          <w:sz w:val="24"/>
          <w:szCs w:val="24"/>
        </w:rPr>
      </w:pPr>
      <w:r w:rsidRPr="005A2EB6">
        <w:rPr>
          <w:sz w:val="24"/>
          <w:szCs w:val="24"/>
          <w:u w:val="single"/>
        </w:rPr>
        <w:t>Format:</w:t>
      </w:r>
      <w:r>
        <w:rPr>
          <w:sz w:val="24"/>
          <w:szCs w:val="24"/>
        </w:rPr>
        <w:t xml:space="preserve"> </w:t>
      </w:r>
      <w:r w:rsidRPr="005A2EB6">
        <w:rPr>
          <w:sz w:val="24"/>
          <w:szCs w:val="24"/>
        </w:rPr>
        <w:t xml:space="preserve">Yazar </w:t>
      </w:r>
      <w:r w:rsidR="00582894">
        <w:rPr>
          <w:sz w:val="24"/>
          <w:szCs w:val="24"/>
        </w:rPr>
        <w:t>S</w:t>
      </w:r>
      <w:r w:rsidRPr="005A2EB6">
        <w:rPr>
          <w:sz w:val="24"/>
          <w:szCs w:val="24"/>
        </w:rPr>
        <w:t xml:space="preserve">oyadı, </w:t>
      </w:r>
      <w:r w:rsidRPr="002E282D">
        <w:rPr>
          <w:sz w:val="24"/>
          <w:szCs w:val="24"/>
        </w:rPr>
        <w:t>Yazar adının ilk harfi. (</w:t>
      </w:r>
      <w:r>
        <w:rPr>
          <w:sz w:val="24"/>
          <w:szCs w:val="24"/>
        </w:rPr>
        <w:t>raporun</w:t>
      </w:r>
      <w:r w:rsidRPr="002E282D">
        <w:rPr>
          <w:sz w:val="24"/>
          <w:szCs w:val="24"/>
        </w:rPr>
        <w:t xml:space="preserve"> yayın yılı).</w:t>
      </w:r>
      <w:r>
        <w:rPr>
          <w:sz w:val="24"/>
          <w:szCs w:val="24"/>
        </w:rPr>
        <w:t xml:space="preserve"> </w:t>
      </w:r>
      <w:r w:rsidR="00826E93" w:rsidRPr="00826E93">
        <w:rPr>
          <w:i/>
          <w:iCs/>
          <w:sz w:val="24"/>
          <w:szCs w:val="24"/>
        </w:rPr>
        <w:t>İtalik Olarak,</w:t>
      </w:r>
      <w:r w:rsidR="00826E93">
        <w:rPr>
          <w:sz w:val="24"/>
          <w:szCs w:val="24"/>
        </w:rPr>
        <w:t xml:space="preserve"> </w:t>
      </w:r>
      <w:r w:rsidRPr="002E282D">
        <w:rPr>
          <w:i/>
          <w:iCs/>
          <w:sz w:val="24"/>
          <w:szCs w:val="24"/>
        </w:rPr>
        <w:t>Sadece Kelimelerin İlk Harfleri Büyük ve Diğer Harfler Küçük Olacak Şekilde</w:t>
      </w:r>
      <w:r>
        <w:rPr>
          <w:i/>
          <w:iCs/>
          <w:sz w:val="24"/>
          <w:szCs w:val="24"/>
        </w:rPr>
        <w:t xml:space="preserve"> Raporun Adı. </w:t>
      </w:r>
      <w:r w:rsidRPr="002E282D">
        <w:rPr>
          <w:sz w:val="24"/>
          <w:szCs w:val="24"/>
        </w:rPr>
        <w:t>Sadece Kelimelerin İlk Harfleri Büyük ve Diğer Harfler Küçük Olacak Şekilde</w:t>
      </w:r>
      <w:r w:rsidR="00826E93">
        <w:rPr>
          <w:sz w:val="24"/>
          <w:szCs w:val="24"/>
        </w:rPr>
        <w:t xml:space="preserve"> Raporun Yayıncı Kurum Adı.</w:t>
      </w:r>
    </w:p>
    <w:p w14:paraId="705A82A0" w14:textId="77777777" w:rsidR="002E282D" w:rsidRPr="002E282D" w:rsidRDefault="002E282D" w:rsidP="009771B0">
      <w:pPr>
        <w:jc w:val="both"/>
        <w:rPr>
          <w:b/>
          <w:bCs/>
          <w:sz w:val="24"/>
          <w:szCs w:val="24"/>
        </w:rPr>
      </w:pPr>
    </w:p>
    <w:p w14:paraId="7C2F5B91" w14:textId="55B7C2C4" w:rsidR="00426A5A" w:rsidRDefault="00826E93" w:rsidP="009771B0">
      <w:pPr>
        <w:jc w:val="both"/>
        <w:rPr>
          <w:sz w:val="24"/>
          <w:szCs w:val="24"/>
        </w:rPr>
      </w:pPr>
      <w:r>
        <w:rPr>
          <w:sz w:val="24"/>
          <w:szCs w:val="24"/>
          <w:u w:val="single"/>
        </w:rPr>
        <w:t>Ö</w:t>
      </w:r>
      <w:r w:rsidRPr="00A96AAB">
        <w:rPr>
          <w:sz w:val="24"/>
          <w:szCs w:val="24"/>
          <w:u w:val="single"/>
        </w:rPr>
        <w:t>rnek:</w:t>
      </w:r>
      <w:r>
        <w:rPr>
          <w:sz w:val="24"/>
          <w:szCs w:val="24"/>
        </w:rPr>
        <w:t xml:space="preserve"> </w:t>
      </w:r>
      <w:proofErr w:type="spellStart"/>
      <w:r w:rsidR="00426A5A" w:rsidRPr="003A1E6D">
        <w:rPr>
          <w:sz w:val="24"/>
          <w:szCs w:val="24"/>
        </w:rPr>
        <w:t>Helliwell</w:t>
      </w:r>
      <w:proofErr w:type="spellEnd"/>
      <w:r w:rsidR="00426A5A" w:rsidRPr="003A1E6D">
        <w:rPr>
          <w:sz w:val="24"/>
          <w:szCs w:val="24"/>
        </w:rPr>
        <w:t xml:space="preserve">, J. F., </w:t>
      </w:r>
      <w:proofErr w:type="spellStart"/>
      <w:r w:rsidR="00426A5A" w:rsidRPr="003A1E6D">
        <w:rPr>
          <w:sz w:val="24"/>
          <w:szCs w:val="24"/>
        </w:rPr>
        <w:t>Layard</w:t>
      </w:r>
      <w:proofErr w:type="spellEnd"/>
      <w:r w:rsidR="00426A5A" w:rsidRPr="003A1E6D">
        <w:rPr>
          <w:sz w:val="24"/>
          <w:szCs w:val="24"/>
        </w:rPr>
        <w:t xml:space="preserve">, R., Sachs, J. D., De Neve, J.-E., </w:t>
      </w:r>
      <w:proofErr w:type="spellStart"/>
      <w:r w:rsidR="00426A5A" w:rsidRPr="003A1E6D">
        <w:rPr>
          <w:sz w:val="24"/>
          <w:szCs w:val="24"/>
        </w:rPr>
        <w:t>Aknin</w:t>
      </w:r>
      <w:proofErr w:type="spellEnd"/>
      <w:r w:rsidR="00426A5A" w:rsidRPr="003A1E6D">
        <w:rPr>
          <w:sz w:val="24"/>
          <w:szCs w:val="24"/>
        </w:rPr>
        <w:t xml:space="preserve">, L. B., &amp; Wang, S. (2024). </w:t>
      </w:r>
      <w:r w:rsidR="00426A5A" w:rsidRPr="003A1E6D">
        <w:rPr>
          <w:i/>
          <w:iCs/>
          <w:sz w:val="24"/>
          <w:szCs w:val="24"/>
        </w:rPr>
        <w:t xml:space="preserve">World </w:t>
      </w:r>
      <w:proofErr w:type="spellStart"/>
      <w:r w:rsidR="00426A5A" w:rsidRPr="003A1E6D">
        <w:rPr>
          <w:i/>
          <w:iCs/>
          <w:sz w:val="24"/>
          <w:szCs w:val="24"/>
        </w:rPr>
        <w:t>Happiness</w:t>
      </w:r>
      <w:proofErr w:type="spellEnd"/>
      <w:r w:rsidR="00426A5A" w:rsidRPr="003A1E6D">
        <w:rPr>
          <w:i/>
          <w:iCs/>
          <w:sz w:val="24"/>
          <w:szCs w:val="24"/>
        </w:rPr>
        <w:t xml:space="preserve"> Report 2024</w:t>
      </w:r>
      <w:r w:rsidR="00426A5A" w:rsidRPr="003A1E6D">
        <w:rPr>
          <w:sz w:val="24"/>
          <w:szCs w:val="24"/>
        </w:rPr>
        <w:t xml:space="preserve">. </w:t>
      </w:r>
      <w:proofErr w:type="spellStart"/>
      <w:r w:rsidR="00426A5A" w:rsidRPr="003A1E6D">
        <w:rPr>
          <w:sz w:val="24"/>
          <w:szCs w:val="24"/>
        </w:rPr>
        <w:t>University</w:t>
      </w:r>
      <w:proofErr w:type="spellEnd"/>
      <w:r w:rsidR="00426A5A" w:rsidRPr="003A1E6D">
        <w:rPr>
          <w:sz w:val="24"/>
          <w:szCs w:val="24"/>
        </w:rPr>
        <w:t xml:space="preserve"> of Oxford: </w:t>
      </w:r>
      <w:proofErr w:type="spellStart"/>
      <w:r w:rsidR="00426A5A" w:rsidRPr="003A1E6D">
        <w:rPr>
          <w:sz w:val="24"/>
          <w:szCs w:val="24"/>
        </w:rPr>
        <w:t>Wellbeing</w:t>
      </w:r>
      <w:proofErr w:type="spellEnd"/>
      <w:r w:rsidR="00426A5A" w:rsidRPr="003A1E6D">
        <w:rPr>
          <w:sz w:val="24"/>
          <w:szCs w:val="24"/>
        </w:rPr>
        <w:t xml:space="preserve"> </w:t>
      </w:r>
      <w:proofErr w:type="spellStart"/>
      <w:r w:rsidR="00426A5A" w:rsidRPr="003A1E6D">
        <w:rPr>
          <w:sz w:val="24"/>
          <w:szCs w:val="24"/>
        </w:rPr>
        <w:t>Research</w:t>
      </w:r>
      <w:proofErr w:type="spellEnd"/>
      <w:r w:rsidR="00426A5A" w:rsidRPr="003A1E6D">
        <w:rPr>
          <w:sz w:val="24"/>
          <w:szCs w:val="24"/>
        </w:rPr>
        <w:t xml:space="preserve"> </w:t>
      </w:r>
      <w:proofErr w:type="spellStart"/>
      <w:r w:rsidR="00426A5A" w:rsidRPr="003A1E6D">
        <w:rPr>
          <w:sz w:val="24"/>
          <w:szCs w:val="24"/>
        </w:rPr>
        <w:t>Centre</w:t>
      </w:r>
      <w:proofErr w:type="spellEnd"/>
      <w:r w:rsidR="00426A5A" w:rsidRPr="003A1E6D">
        <w:rPr>
          <w:sz w:val="24"/>
          <w:szCs w:val="24"/>
        </w:rPr>
        <w:t>.</w:t>
      </w:r>
    </w:p>
    <w:p w14:paraId="77A0CD85" w14:textId="77777777" w:rsidR="00826E93" w:rsidRPr="003A1E6D" w:rsidRDefault="00826E93" w:rsidP="009771B0">
      <w:pPr>
        <w:jc w:val="both"/>
        <w:rPr>
          <w:sz w:val="24"/>
          <w:szCs w:val="24"/>
        </w:rPr>
      </w:pPr>
    </w:p>
    <w:p w14:paraId="3FD8B520" w14:textId="6EF96DF6" w:rsidR="00426A5A" w:rsidRPr="003A1E6D" w:rsidRDefault="00426A5A" w:rsidP="009771B0">
      <w:pPr>
        <w:jc w:val="both"/>
        <w:rPr>
          <w:sz w:val="24"/>
          <w:szCs w:val="24"/>
        </w:rPr>
      </w:pPr>
      <w:r w:rsidRPr="00826E93">
        <w:rPr>
          <w:sz w:val="24"/>
          <w:szCs w:val="24"/>
          <w:u w:val="single"/>
        </w:rPr>
        <w:t>Metin İçi Gösterim:</w:t>
      </w:r>
      <w:r w:rsidRPr="003A1E6D">
        <w:rPr>
          <w:sz w:val="24"/>
          <w:szCs w:val="24"/>
        </w:rPr>
        <w:t xml:space="preserve"> (</w:t>
      </w:r>
      <w:proofErr w:type="spellStart"/>
      <w:r w:rsidRPr="003A1E6D">
        <w:rPr>
          <w:sz w:val="24"/>
          <w:szCs w:val="24"/>
        </w:rPr>
        <w:t>Helliwell</w:t>
      </w:r>
      <w:proofErr w:type="spellEnd"/>
      <w:r w:rsidRPr="003A1E6D">
        <w:rPr>
          <w:sz w:val="24"/>
          <w:szCs w:val="24"/>
        </w:rPr>
        <w:t xml:space="preserve"> vd., 2024)</w:t>
      </w:r>
    </w:p>
    <w:p w14:paraId="77A95261" w14:textId="77777777" w:rsidR="00426A5A" w:rsidRPr="003A1E6D" w:rsidRDefault="00426A5A" w:rsidP="009771B0">
      <w:pPr>
        <w:jc w:val="both"/>
        <w:rPr>
          <w:sz w:val="24"/>
          <w:szCs w:val="24"/>
        </w:rPr>
      </w:pPr>
    </w:p>
    <w:p w14:paraId="35CA5790" w14:textId="77777777" w:rsidR="00426A5A" w:rsidRDefault="00426A5A" w:rsidP="009771B0">
      <w:pPr>
        <w:jc w:val="both"/>
        <w:rPr>
          <w:b/>
          <w:bCs/>
          <w:sz w:val="24"/>
          <w:szCs w:val="24"/>
        </w:rPr>
      </w:pPr>
      <w:r w:rsidRPr="003A1E6D">
        <w:rPr>
          <w:b/>
          <w:bCs/>
          <w:sz w:val="24"/>
          <w:szCs w:val="24"/>
        </w:rPr>
        <w:t>8. ANSİKLOPEDİ</w:t>
      </w:r>
    </w:p>
    <w:p w14:paraId="7ECF76D2" w14:textId="7C013DC6" w:rsidR="00826E93" w:rsidRPr="00826E93" w:rsidRDefault="00826E93" w:rsidP="009771B0">
      <w:pPr>
        <w:jc w:val="both"/>
        <w:rPr>
          <w:sz w:val="24"/>
          <w:szCs w:val="24"/>
        </w:rPr>
      </w:pPr>
      <w:r w:rsidRPr="005A2EB6">
        <w:rPr>
          <w:sz w:val="24"/>
          <w:szCs w:val="24"/>
          <w:u w:val="single"/>
        </w:rPr>
        <w:t>Format:</w:t>
      </w:r>
      <w:r>
        <w:rPr>
          <w:sz w:val="24"/>
          <w:szCs w:val="24"/>
        </w:rPr>
        <w:t xml:space="preserve"> </w:t>
      </w:r>
      <w:r w:rsidRPr="005A2EB6">
        <w:rPr>
          <w:sz w:val="24"/>
          <w:szCs w:val="24"/>
        </w:rPr>
        <w:t xml:space="preserve">Yazar </w:t>
      </w:r>
      <w:r w:rsidR="00582894">
        <w:rPr>
          <w:sz w:val="24"/>
          <w:szCs w:val="24"/>
        </w:rPr>
        <w:t>S</w:t>
      </w:r>
      <w:r w:rsidRPr="005A2EB6">
        <w:rPr>
          <w:sz w:val="24"/>
          <w:szCs w:val="24"/>
        </w:rPr>
        <w:t xml:space="preserve">oyadı, </w:t>
      </w:r>
      <w:r w:rsidRPr="002E282D">
        <w:rPr>
          <w:sz w:val="24"/>
          <w:szCs w:val="24"/>
        </w:rPr>
        <w:t>Yazar adının ilk harfi. (</w:t>
      </w:r>
      <w:r>
        <w:rPr>
          <w:sz w:val="24"/>
          <w:szCs w:val="24"/>
        </w:rPr>
        <w:t>ansiklopedinin</w:t>
      </w:r>
      <w:r w:rsidRPr="002E282D">
        <w:rPr>
          <w:sz w:val="24"/>
          <w:szCs w:val="24"/>
        </w:rPr>
        <w:t xml:space="preserve"> </w:t>
      </w:r>
      <w:r w:rsidR="00FA78AC">
        <w:rPr>
          <w:sz w:val="24"/>
          <w:szCs w:val="24"/>
        </w:rPr>
        <w:t>basım</w:t>
      </w:r>
      <w:r w:rsidRPr="002E282D">
        <w:rPr>
          <w:sz w:val="24"/>
          <w:szCs w:val="24"/>
        </w:rPr>
        <w:t xml:space="preserve"> yılı)</w:t>
      </w:r>
      <w:r>
        <w:rPr>
          <w:sz w:val="24"/>
          <w:szCs w:val="24"/>
        </w:rPr>
        <w:t xml:space="preserve">. </w:t>
      </w:r>
      <w:r w:rsidRPr="00826E93">
        <w:rPr>
          <w:sz w:val="24"/>
          <w:szCs w:val="24"/>
        </w:rPr>
        <w:t>İlk kelimenin baş harfi büyük ve diğer harfler küçük olacak şekilde ansiklopediden alıntı yapılan bölümün başlığı</w:t>
      </w:r>
      <w:r>
        <w:rPr>
          <w:sz w:val="24"/>
          <w:szCs w:val="24"/>
        </w:rPr>
        <w:t xml:space="preserve">. </w:t>
      </w:r>
      <w:r w:rsidRPr="00826E93">
        <w:rPr>
          <w:i/>
          <w:iCs/>
          <w:sz w:val="24"/>
          <w:szCs w:val="24"/>
        </w:rPr>
        <w:t>İtalik Olarak,</w:t>
      </w:r>
      <w:r>
        <w:rPr>
          <w:sz w:val="24"/>
          <w:szCs w:val="24"/>
        </w:rPr>
        <w:t xml:space="preserve"> </w:t>
      </w:r>
      <w:bookmarkStart w:id="29" w:name="_Hlk172281546"/>
      <w:r w:rsidRPr="002E282D">
        <w:rPr>
          <w:i/>
          <w:iCs/>
          <w:sz w:val="24"/>
          <w:szCs w:val="24"/>
        </w:rPr>
        <w:t>Sadece Kelimelerin İlk Harfleri Büyük ve Diğer Harfler Küçük Olacak Şekilde</w:t>
      </w:r>
      <w:r>
        <w:rPr>
          <w:i/>
          <w:iCs/>
          <w:sz w:val="24"/>
          <w:szCs w:val="24"/>
        </w:rPr>
        <w:t xml:space="preserve"> Ansiklopedinin Adı</w:t>
      </w:r>
      <w:bookmarkEnd w:id="29"/>
      <w:r>
        <w:rPr>
          <w:i/>
          <w:iCs/>
          <w:sz w:val="24"/>
          <w:szCs w:val="24"/>
        </w:rPr>
        <w:t xml:space="preserve">. </w:t>
      </w:r>
      <w:r>
        <w:rPr>
          <w:sz w:val="24"/>
          <w:szCs w:val="24"/>
        </w:rPr>
        <w:t xml:space="preserve">Şehir: </w:t>
      </w:r>
      <w:r w:rsidRPr="002E282D">
        <w:rPr>
          <w:sz w:val="24"/>
          <w:szCs w:val="24"/>
        </w:rPr>
        <w:t>Sadece Kelimelerin İlk Harfleri Büyük ve Diğer Harfler Küçük Olacak Şekilde</w:t>
      </w:r>
      <w:r>
        <w:rPr>
          <w:sz w:val="24"/>
          <w:szCs w:val="24"/>
        </w:rPr>
        <w:t xml:space="preserve"> </w:t>
      </w:r>
      <w:r w:rsidRPr="00826E93">
        <w:rPr>
          <w:sz w:val="24"/>
          <w:szCs w:val="24"/>
        </w:rPr>
        <w:t>Ansiklopedinin</w:t>
      </w:r>
      <w:r>
        <w:rPr>
          <w:sz w:val="24"/>
          <w:szCs w:val="24"/>
        </w:rPr>
        <w:t xml:space="preserve"> Yayıncı Kurum Adı, Cilt</w:t>
      </w:r>
      <w:r w:rsidR="00FA78AC">
        <w:rPr>
          <w:sz w:val="24"/>
          <w:szCs w:val="24"/>
        </w:rPr>
        <w:t xml:space="preserve"> </w:t>
      </w:r>
      <w:proofErr w:type="spellStart"/>
      <w:r w:rsidR="00FA78AC">
        <w:rPr>
          <w:sz w:val="24"/>
          <w:szCs w:val="24"/>
        </w:rPr>
        <w:t>no</w:t>
      </w:r>
      <w:proofErr w:type="spellEnd"/>
      <w:r>
        <w:rPr>
          <w:sz w:val="24"/>
          <w:szCs w:val="24"/>
        </w:rPr>
        <w:t>, s. sayfa aralığı.</w:t>
      </w:r>
    </w:p>
    <w:p w14:paraId="7489961E" w14:textId="4B6F8C1A" w:rsidR="00826E93" w:rsidRPr="00826E93" w:rsidRDefault="00826E93" w:rsidP="009771B0">
      <w:pPr>
        <w:jc w:val="both"/>
        <w:rPr>
          <w:b/>
          <w:bCs/>
          <w:sz w:val="24"/>
          <w:szCs w:val="24"/>
        </w:rPr>
      </w:pPr>
    </w:p>
    <w:p w14:paraId="2E8E00C3" w14:textId="58BE501E" w:rsidR="00426A5A" w:rsidRDefault="00826E93" w:rsidP="009771B0">
      <w:pPr>
        <w:jc w:val="both"/>
        <w:rPr>
          <w:sz w:val="24"/>
          <w:szCs w:val="24"/>
        </w:rPr>
      </w:pPr>
      <w:r>
        <w:rPr>
          <w:sz w:val="24"/>
          <w:szCs w:val="24"/>
          <w:u w:val="single"/>
        </w:rPr>
        <w:t>Ö</w:t>
      </w:r>
      <w:r w:rsidRPr="00A96AAB">
        <w:rPr>
          <w:sz w:val="24"/>
          <w:szCs w:val="24"/>
          <w:u w:val="single"/>
        </w:rPr>
        <w:t>rnek:</w:t>
      </w:r>
      <w:r>
        <w:rPr>
          <w:sz w:val="24"/>
          <w:szCs w:val="24"/>
        </w:rPr>
        <w:t xml:space="preserve"> </w:t>
      </w:r>
      <w:r w:rsidR="00426A5A" w:rsidRPr="003A1E6D">
        <w:rPr>
          <w:sz w:val="24"/>
          <w:szCs w:val="24"/>
        </w:rPr>
        <w:t xml:space="preserve">Ersoy, O. (1973). </w:t>
      </w:r>
      <w:r w:rsidR="00A77648" w:rsidRPr="003A1E6D">
        <w:rPr>
          <w:sz w:val="24"/>
          <w:szCs w:val="24"/>
        </w:rPr>
        <w:t>Kâğıt</w:t>
      </w:r>
      <w:r w:rsidR="00426A5A" w:rsidRPr="003A1E6D">
        <w:rPr>
          <w:sz w:val="24"/>
          <w:szCs w:val="24"/>
        </w:rPr>
        <w:t xml:space="preserve"> ve k</w:t>
      </w:r>
      <w:r w:rsidR="00983E8C">
        <w:rPr>
          <w:sz w:val="24"/>
          <w:szCs w:val="24"/>
        </w:rPr>
        <w:t>â</w:t>
      </w:r>
      <w:r w:rsidR="00426A5A" w:rsidRPr="003A1E6D">
        <w:rPr>
          <w:sz w:val="24"/>
          <w:szCs w:val="24"/>
        </w:rPr>
        <w:t xml:space="preserve">ğıtçılık. </w:t>
      </w:r>
      <w:r w:rsidR="00426A5A" w:rsidRPr="003A1E6D">
        <w:rPr>
          <w:i/>
          <w:iCs/>
          <w:sz w:val="24"/>
          <w:szCs w:val="24"/>
        </w:rPr>
        <w:t>Türk Ansiklopedisi</w:t>
      </w:r>
      <w:r w:rsidR="00426A5A" w:rsidRPr="003A1E6D">
        <w:rPr>
          <w:sz w:val="24"/>
          <w:szCs w:val="24"/>
        </w:rPr>
        <w:t xml:space="preserve">. Ankara: </w:t>
      </w:r>
      <w:r w:rsidR="00A77648" w:rsidRPr="003A1E6D">
        <w:rPr>
          <w:sz w:val="24"/>
          <w:szCs w:val="24"/>
        </w:rPr>
        <w:t>Millî</w:t>
      </w:r>
      <w:r w:rsidR="00426A5A" w:rsidRPr="003A1E6D">
        <w:rPr>
          <w:sz w:val="24"/>
          <w:szCs w:val="24"/>
        </w:rPr>
        <w:t xml:space="preserve"> Eğitim Bakanlığı, 21, s. 112-115.</w:t>
      </w:r>
    </w:p>
    <w:p w14:paraId="6F46C329" w14:textId="77777777" w:rsidR="00826E93" w:rsidRPr="003A1E6D" w:rsidRDefault="00826E93" w:rsidP="009771B0">
      <w:pPr>
        <w:jc w:val="both"/>
        <w:rPr>
          <w:sz w:val="24"/>
          <w:szCs w:val="24"/>
        </w:rPr>
      </w:pPr>
    </w:p>
    <w:p w14:paraId="18BFFD54" w14:textId="08B9EE04" w:rsidR="00426A5A" w:rsidRPr="003A1E6D" w:rsidRDefault="00426A5A" w:rsidP="009771B0">
      <w:pPr>
        <w:jc w:val="both"/>
        <w:rPr>
          <w:sz w:val="24"/>
          <w:szCs w:val="24"/>
        </w:rPr>
      </w:pPr>
      <w:r w:rsidRPr="00826E93">
        <w:rPr>
          <w:sz w:val="24"/>
          <w:szCs w:val="24"/>
          <w:u w:val="single"/>
        </w:rPr>
        <w:t>Metin İçi Gösterim:</w:t>
      </w:r>
      <w:r w:rsidRPr="003A1E6D">
        <w:rPr>
          <w:sz w:val="24"/>
          <w:szCs w:val="24"/>
        </w:rPr>
        <w:t xml:space="preserve"> (Ersoy, 1973)</w:t>
      </w:r>
    </w:p>
    <w:p w14:paraId="186633BE" w14:textId="77777777" w:rsidR="00426A5A" w:rsidRPr="003A1E6D" w:rsidRDefault="00426A5A" w:rsidP="009771B0">
      <w:pPr>
        <w:jc w:val="both"/>
        <w:rPr>
          <w:sz w:val="24"/>
          <w:szCs w:val="24"/>
        </w:rPr>
      </w:pPr>
    </w:p>
    <w:p w14:paraId="23DBCAA7" w14:textId="30361CDA" w:rsidR="00426A5A" w:rsidRPr="00594905" w:rsidRDefault="00426A5A" w:rsidP="009771B0">
      <w:pPr>
        <w:pStyle w:val="ListeParagraf"/>
        <w:numPr>
          <w:ilvl w:val="0"/>
          <w:numId w:val="6"/>
        </w:numPr>
        <w:spacing w:before="0"/>
        <w:ind w:left="284" w:hanging="284"/>
        <w:jc w:val="both"/>
        <w:rPr>
          <w:b/>
          <w:bCs/>
          <w:sz w:val="24"/>
          <w:szCs w:val="24"/>
        </w:rPr>
      </w:pPr>
      <w:r w:rsidRPr="00594905">
        <w:rPr>
          <w:b/>
          <w:bCs/>
          <w:sz w:val="24"/>
          <w:szCs w:val="24"/>
        </w:rPr>
        <w:t>SÖZLÜK</w:t>
      </w:r>
    </w:p>
    <w:p w14:paraId="216754F1" w14:textId="6834EBDC" w:rsidR="00826E93" w:rsidRPr="00826E93" w:rsidRDefault="00826E93" w:rsidP="009771B0">
      <w:pPr>
        <w:jc w:val="both"/>
        <w:rPr>
          <w:b/>
          <w:bCs/>
          <w:sz w:val="24"/>
          <w:szCs w:val="24"/>
        </w:rPr>
      </w:pPr>
      <w:r w:rsidRPr="005A2EB6">
        <w:rPr>
          <w:sz w:val="24"/>
          <w:szCs w:val="24"/>
          <w:u w:val="single"/>
        </w:rPr>
        <w:t>Format:</w:t>
      </w:r>
      <w:r>
        <w:rPr>
          <w:sz w:val="24"/>
          <w:szCs w:val="24"/>
        </w:rPr>
        <w:t xml:space="preserve"> </w:t>
      </w:r>
      <w:r w:rsidRPr="005A2EB6">
        <w:rPr>
          <w:sz w:val="24"/>
          <w:szCs w:val="24"/>
        </w:rPr>
        <w:t xml:space="preserve">Yazar </w:t>
      </w:r>
      <w:r w:rsidR="00582894">
        <w:rPr>
          <w:sz w:val="24"/>
          <w:szCs w:val="24"/>
        </w:rPr>
        <w:t>S</w:t>
      </w:r>
      <w:r w:rsidRPr="005A2EB6">
        <w:rPr>
          <w:sz w:val="24"/>
          <w:szCs w:val="24"/>
        </w:rPr>
        <w:t xml:space="preserve">oyadı, </w:t>
      </w:r>
      <w:r w:rsidRPr="002E282D">
        <w:rPr>
          <w:sz w:val="24"/>
          <w:szCs w:val="24"/>
        </w:rPr>
        <w:t>Yazar adının ilk harfi.</w:t>
      </w:r>
      <w:r>
        <w:rPr>
          <w:sz w:val="24"/>
          <w:szCs w:val="24"/>
        </w:rPr>
        <w:t xml:space="preserve"> </w:t>
      </w:r>
      <w:r w:rsidRPr="002E282D">
        <w:rPr>
          <w:sz w:val="24"/>
          <w:szCs w:val="24"/>
        </w:rPr>
        <w:t>(</w:t>
      </w:r>
      <w:r>
        <w:rPr>
          <w:sz w:val="24"/>
          <w:szCs w:val="24"/>
        </w:rPr>
        <w:t>sözlüğün</w:t>
      </w:r>
      <w:r w:rsidRPr="002E282D">
        <w:rPr>
          <w:sz w:val="24"/>
          <w:szCs w:val="24"/>
        </w:rPr>
        <w:t xml:space="preserve"> </w:t>
      </w:r>
      <w:r w:rsidR="00FA78AC">
        <w:rPr>
          <w:sz w:val="24"/>
          <w:szCs w:val="24"/>
        </w:rPr>
        <w:t>basım</w:t>
      </w:r>
      <w:r w:rsidRPr="002E282D">
        <w:rPr>
          <w:sz w:val="24"/>
          <w:szCs w:val="24"/>
        </w:rPr>
        <w:t xml:space="preserve"> yılı)</w:t>
      </w:r>
      <w:r>
        <w:rPr>
          <w:sz w:val="24"/>
          <w:szCs w:val="24"/>
        </w:rPr>
        <w:t xml:space="preserve">. </w:t>
      </w:r>
      <w:r w:rsidR="00DC5BD0" w:rsidRPr="00DC5BD0">
        <w:rPr>
          <w:sz w:val="24"/>
          <w:szCs w:val="24"/>
        </w:rPr>
        <w:t xml:space="preserve">Sadece Kelimelerin İlk Harfleri Büyük ve Diğer Harfler Küçük Olacak Şekilde </w:t>
      </w:r>
      <w:r w:rsidR="00DC5BD0">
        <w:rPr>
          <w:sz w:val="24"/>
          <w:szCs w:val="24"/>
        </w:rPr>
        <w:t>Sözlüğün</w:t>
      </w:r>
      <w:r w:rsidR="00DC5BD0" w:rsidRPr="00DC5BD0">
        <w:rPr>
          <w:sz w:val="24"/>
          <w:szCs w:val="24"/>
        </w:rPr>
        <w:t xml:space="preserve"> Adı</w:t>
      </w:r>
      <w:r w:rsidR="00DC5BD0">
        <w:rPr>
          <w:sz w:val="24"/>
          <w:szCs w:val="24"/>
        </w:rPr>
        <w:t xml:space="preserve"> (Baskı No). </w:t>
      </w:r>
      <w:r w:rsidR="00DC5BD0" w:rsidRPr="00DC5BD0">
        <w:rPr>
          <w:i/>
          <w:iCs/>
          <w:sz w:val="24"/>
          <w:szCs w:val="24"/>
        </w:rPr>
        <w:t>İtalik Olarak Şehir: İtalik Olarak, Sadece Kelimelerin İlk Harfleri Büyük ve Diğer Harfler Küçük Olacak Şekilde Sözlüğün Yayıncı Kurum Adı.</w:t>
      </w:r>
    </w:p>
    <w:p w14:paraId="460F7ED8" w14:textId="77777777" w:rsidR="00826E93" w:rsidRPr="00826E93" w:rsidRDefault="00826E93" w:rsidP="009771B0">
      <w:pPr>
        <w:jc w:val="both"/>
        <w:rPr>
          <w:b/>
          <w:bCs/>
          <w:sz w:val="24"/>
          <w:szCs w:val="24"/>
        </w:rPr>
      </w:pPr>
    </w:p>
    <w:p w14:paraId="41FA3F36" w14:textId="7C3D9E32" w:rsidR="00426A5A" w:rsidRDefault="00DC5BD0" w:rsidP="009771B0">
      <w:pPr>
        <w:jc w:val="both"/>
        <w:rPr>
          <w:i/>
          <w:iCs/>
          <w:sz w:val="24"/>
          <w:szCs w:val="24"/>
        </w:rPr>
      </w:pPr>
      <w:r>
        <w:rPr>
          <w:sz w:val="24"/>
          <w:szCs w:val="24"/>
          <w:u w:val="single"/>
        </w:rPr>
        <w:t>Ö</w:t>
      </w:r>
      <w:r w:rsidRPr="00A96AAB">
        <w:rPr>
          <w:sz w:val="24"/>
          <w:szCs w:val="24"/>
          <w:u w:val="single"/>
        </w:rPr>
        <w:t>rnek:</w:t>
      </w:r>
      <w:r>
        <w:rPr>
          <w:sz w:val="24"/>
          <w:szCs w:val="24"/>
        </w:rPr>
        <w:t xml:space="preserve"> </w:t>
      </w:r>
      <w:r w:rsidR="00426A5A" w:rsidRPr="003A1E6D">
        <w:rPr>
          <w:sz w:val="24"/>
          <w:szCs w:val="24"/>
        </w:rPr>
        <w:t xml:space="preserve">Ayverdi, İ. (2011). Kubbealtı </w:t>
      </w:r>
      <w:proofErr w:type="spellStart"/>
      <w:r w:rsidRPr="003A1E6D">
        <w:rPr>
          <w:sz w:val="24"/>
          <w:szCs w:val="24"/>
        </w:rPr>
        <w:t>Lugatı</w:t>
      </w:r>
      <w:proofErr w:type="spellEnd"/>
      <w:r w:rsidRPr="003A1E6D">
        <w:rPr>
          <w:sz w:val="24"/>
          <w:szCs w:val="24"/>
        </w:rPr>
        <w:t xml:space="preserve"> </w:t>
      </w:r>
      <w:proofErr w:type="spellStart"/>
      <w:r w:rsidRPr="003A1E6D">
        <w:rPr>
          <w:sz w:val="24"/>
          <w:szCs w:val="24"/>
        </w:rPr>
        <w:t>Misalli</w:t>
      </w:r>
      <w:proofErr w:type="spellEnd"/>
      <w:r w:rsidRPr="003A1E6D">
        <w:rPr>
          <w:sz w:val="24"/>
          <w:szCs w:val="24"/>
        </w:rPr>
        <w:t xml:space="preserve"> Büyük </w:t>
      </w:r>
      <w:r w:rsidR="00426A5A" w:rsidRPr="003A1E6D">
        <w:rPr>
          <w:sz w:val="24"/>
          <w:szCs w:val="24"/>
        </w:rPr>
        <w:t xml:space="preserve">Türkçe </w:t>
      </w:r>
      <w:r w:rsidRPr="003A1E6D">
        <w:rPr>
          <w:sz w:val="24"/>
          <w:szCs w:val="24"/>
        </w:rPr>
        <w:t xml:space="preserve">Sözlük </w:t>
      </w:r>
      <w:r w:rsidR="00426A5A" w:rsidRPr="003A1E6D">
        <w:rPr>
          <w:sz w:val="24"/>
          <w:szCs w:val="24"/>
        </w:rPr>
        <w:t xml:space="preserve">(4. Baskı). </w:t>
      </w:r>
      <w:r w:rsidR="00426A5A" w:rsidRPr="003A1E6D">
        <w:rPr>
          <w:i/>
          <w:iCs/>
          <w:sz w:val="24"/>
          <w:szCs w:val="24"/>
        </w:rPr>
        <w:t xml:space="preserve">İstanbul: Kubbealtı Yayınları. </w:t>
      </w:r>
    </w:p>
    <w:p w14:paraId="64FD81DC" w14:textId="77777777" w:rsidR="00DC5BD0" w:rsidRPr="003A1E6D" w:rsidRDefault="00DC5BD0" w:rsidP="009771B0">
      <w:pPr>
        <w:jc w:val="both"/>
        <w:rPr>
          <w:i/>
          <w:iCs/>
          <w:sz w:val="24"/>
          <w:szCs w:val="24"/>
        </w:rPr>
      </w:pPr>
    </w:p>
    <w:p w14:paraId="1B508BC2" w14:textId="3369C6ED" w:rsidR="00426A5A" w:rsidRDefault="00426A5A" w:rsidP="009771B0">
      <w:pPr>
        <w:jc w:val="both"/>
        <w:rPr>
          <w:sz w:val="24"/>
          <w:szCs w:val="24"/>
        </w:rPr>
      </w:pPr>
      <w:r w:rsidRPr="00DC5BD0">
        <w:rPr>
          <w:sz w:val="24"/>
          <w:szCs w:val="24"/>
          <w:u w:val="single"/>
        </w:rPr>
        <w:t>Metin İçi Gösterim:</w:t>
      </w:r>
      <w:r w:rsidRPr="003A1E6D">
        <w:rPr>
          <w:sz w:val="24"/>
          <w:szCs w:val="24"/>
        </w:rPr>
        <w:t xml:space="preserve"> (Ayverdi, 2011)</w:t>
      </w:r>
    </w:p>
    <w:p w14:paraId="5B403E7F" w14:textId="77777777" w:rsidR="00715221" w:rsidRDefault="00715221" w:rsidP="009771B0">
      <w:pPr>
        <w:jc w:val="both"/>
        <w:rPr>
          <w:sz w:val="24"/>
          <w:szCs w:val="24"/>
        </w:rPr>
      </w:pPr>
    </w:p>
    <w:p w14:paraId="27F1F1D7" w14:textId="77777777" w:rsidR="00715221" w:rsidRDefault="00715221" w:rsidP="009771B0">
      <w:pPr>
        <w:jc w:val="both"/>
        <w:rPr>
          <w:sz w:val="24"/>
          <w:szCs w:val="24"/>
        </w:rPr>
      </w:pPr>
    </w:p>
    <w:p w14:paraId="07D79E0D" w14:textId="77777777" w:rsidR="00715221" w:rsidRPr="003A1E6D" w:rsidRDefault="00715221" w:rsidP="009771B0">
      <w:pPr>
        <w:jc w:val="both"/>
        <w:rPr>
          <w:sz w:val="24"/>
          <w:szCs w:val="24"/>
        </w:rPr>
      </w:pPr>
    </w:p>
    <w:p w14:paraId="7C0E4F37" w14:textId="78F09FEE" w:rsidR="00426A5A" w:rsidRPr="00FA78AC" w:rsidRDefault="00426A5A" w:rsidP="00FA78AC">
      <w:pPr>
        <w:pStyle w:val="ListeParagraf"/>
        <w:numPr>
          <w:ilvl w:val="0"/>
          <w:numId w:val="6"/>
        </w:numPr>
        <w:ind w:left="426" w:hanging="426"/>
        <w:jc w:val="both"/>
        <w:rPr>
          <w:b/>
          <w:bCs/>
          <w:sz w:val="24"/>
          <w:szCs w:val="24"/>
        </w:rPr>
      </w:pPr>
      <w:r w:rsidRPr="00FA78AC">
        <w:rPr>
          <w:b/>
          <w:bCs/>
          <w:sz w:val="24"/>
          <w:szCs w:val="24"/>
        </w:rPr>
        <w:lastRenderedPageBreak/>
        <w:t>TELEVİZYON PROGRAMI</w:t>
      </w:r>
    </w:p>
    <w:p w14:paraId="5CFDEC9A" w14:textId="2F4E6D59" w:rsidR="00DC5BD0" w:rsidRPr="00DC5BD0" w:rsidRDefault="00DC5BD0" w:rsidP="009771B0">
      <w:pPr>
        <w:jc w:val="both"/>
        <w:rPr>
          <w:i/>
          <w:iCs/>
          <w:sz w:val="24"/>
          <w:szCs w:val="24"/>
        </w:rPr>
      </w:pPr>
      <w:r w:rsidRPr="005A2EB6">
        <w:rPr>
          <w:sz w:val="24"/>
          <w:szCs w:val="24"/>
          <w:u w:val="single"/>
        </w:rPr>
        <w:t>Format:</w:t>
      </w:r>
      <w:r>
        <w:rPr>
          <w:sz w:val="24"/>
          <w:szCs w:val="24"/>
        </w:rPr>
        <w:t xml:space="preserve"> </w:t>
      </w:r>
      <w:r w:rsidRPr="003A1E6D">
        <w:rPr>
          <w:sz w:val="24"/>
          <w:szCs w:val="24"/>
        </w:rPr>
        <w:t xml:space="preserve">Proje </w:t>
      </w:r>
      <w:r w:rsidR="00582894">
        <w:rPr>
          <w:sz w:val="24"/>
          <w:szCs w:val="24"/>
        </w:rPr>
        <w:t>T</w:t>
      </w:r>
      <w:r w:rsidRPr="003A1E6D">
        <w:rPr>
          <w:sz w:val="24"/>
          <w:szCs w:val="24"/>
        </w:rPr>
        <w:t>asarımcısı</w:t>
      </w:r>
      <w:r>
        <w:rPr>
          <w:sz w:val="24"/>
          <w:szCs w:val="24"/>
        </w:rPr>
        <w:t>nın</w:t>
      </w:r>
      <w:r w:rsidRPr="005A2EB6">
        <w:rPr>
          <w:sz w:val="24"/>
          <w:szCs w:val="24"/>
        </w:rPr>
        <w:t xml:space="preserve"> </w:t>
      </w:r>
      <w:r w:rsidR="00582894">
        <w:rPr>
          <w:sz w:val="24"/>
          <w:szCs w:val="24"/>
        </w:rPr>
        <w:t>S</w:t>
      </w:r>
      <w:r w:rsidRPr="005A2EB6">
        <w:rPr>
          <w:sz w:val="24"/>
          <w:szCs w:val="24"/>
        </w:rPr>
        <w:t xml:space="preserve">oyadı, </w:t>
      </w:r>
      <w:r w:rsidRPr="003A1E6D">
        <w:rPr>
          <w:sz w:val="24"/>
          <w:szCs w:val="24"/>
        </w:rPr>
        <w:t>Proje tasarımcısı</w:t>
      </w:r>
      <w:r>
        <w:rPr>
          <w:sz w:val="24"/>
          <w:szCs w:val="24"/>
        </w:rPr>
        <w:t>nın</w:t>
      </w:r>
      <w:r w:rsidRPr="002E282D">
        <w:rPr>
          <w:sz w:val="24"/>
          <w:szCs w:val="24"/>
        </w:rPr>
        <w:t xml:space="preserve"> adının ilk harfi.</w:t>
      </w:r>
      <w:r>
        <w:rPr>
          <w:sz w:val="24"/>
          <w:szCs w:val="24"/>
        </w:rPr>
        <w:t xml:space="preserve"> </w:t>
      </w:r>
      <w:r w:rsidRPr="002E282D">
        <w:rPr>
          <w:sz w:val="24"/>
          <w:szCs w:val="24"/>
        </w:rPr>
        <w:t>(</w:t>
      </w:r>
      <w:r>
        <w:rPr>
          <w:sz w:val="24"/>
          <w:szCs w:val="24"/>
        </w:rPr>
        <w:t>Televizyon programının yayın yılı, Gün Ay</w:t>
      </w:r>
      <w:r w:rsidRPr="002E282D">
        <w:rPr>
          <w:sz w:val="24"/>
          <w:szCs w:val="24"/>
        </w:rPr>
        <w:t>)</w:t>
      </w:r>
      <w:r>
        <w:rPr>
          <w:sz w:val="24"/>
          <w:szCs w:val="24"/>
        </w:rPr>
        <w:t xml:space="preserve">. </w:t>
      </w:r>
      <w:r w:rsidRPr="00DC5BD0">
        <w:rPr>
          <w:i/>
          <w:iCs/>
          <w:sz w:val="24"/>
          <w:szCs w:val="24"/>
        </w:rPr>
        <w:t>İtalik Olarak, Sadece Kelimelerin İlk Harfleri Büyük ve Diğer Harfler Küçük Olacak Şekilde</w:t>
      </w:r>
      <w:r>
        <w:rPr>
          <w:i/>
          <w:iCs/>
          <w:sz w:val="24"/>
          <w:szCs w:val="24"/>
        </w:rPr>
        <w:t xml:space="preserve"> Televizyon Programındaki Bölümün Adı [Televizyon Programının Türü].</w:t>
      </w:r>
      <w:r>
        <w:rPr>
          <w:sz w:val="24"/>
          <w:szCs w:val="24"/>
        </w:rPr>
        <w:t xml:space="preserve"> </w:t>
      </w:r>
      <w:r w:rsidRPr="00DC5BD0">
        <w:rPr>
          <w:sz w:val="24"/>
          <w:szCs w:val="24"/>
        </w:rPr>
        <w:t xml:space="preserve">Sadece Kelimelerin İlk Harfleri Büyük ve Diğer Harfler Küçük Olacak Şekilde Televizyon Programının </w:t>
      </w:r>
      <w:r>
        <w:rPr>
          <w:sz w:val="24"/>
          <w:szCs w:val="24"/>
        </w:rPr>
        <w:t xml:space="preserve">Yapım Şirketi. </w:t>
      </w:r>
      <w:r w:rsidRPr="00DC5BD0">
        <w:rPr>
          <w:sz w:val="24"/>
          <w:szCs w:val="24"/>
        </w:rPr>
        <w:t xml:space="preserve">Sadece Kelimelerin İlk Harfleri Büyük ve Diğer Harfler Küçük Olacak Şekilde Televizyon Programının </w:t>
      </w:r>
      <w:r>
        <w:rPr>
          <w:sz w:val="24"/>
          <w:szCs w:val="24"/>
        </w:rPr>
        <w:t xml:space="preserve">Adı, Bölüm: No, </w:t>
      </w:r>
      <w:r w:rsidRPr="00DC5BD0">
        <w:rPr>
          <w:sz w:val="24"/>
          <w:szCs w:val="24"/>
        </w:rPr>
        <w:t xml:space="preserve">Sadece Kelimelerin İlk Harfleri Büyük ve Diğer Harfler Küçük Olacak Şekilde Televizyon Programının </w:t>
      </w:r>
      <w:r>
        <w:rPr>
          <w:sz w:val="24"/>
          <w:szCs w:val="24"/>
        </w:rPr>
        <w:t>Yayınlandığı Kanalın Adı.</w:t>
      </w:r>
    </w:p>
    <w:p w14:paraId="4ED98DB3" w14:textId="77777777" w:rsidR="00DC5BD0" w:rsidRPr="00DC5BD0" w:rsidRDefault="00DC5BD0" w:rsidP="009771B0">
      <w:pPr>
        <w:jc w:val="both"/>
        <w:rPr>
          <w:b/>
          <w:bCs/>
          <w:sz w:val="24"/>
          <w:szCs w:val="24"/>
        </w:rPr>
      </w:pPr>
    </w:p>
    <w:p w14:paraId="4C01E498" w14:textId="1032E60D" w:rsidR="00426A5A" w:rsidRDefault="00DC5BD0" w:rsidP="009771B0">
      <w:pPr>
        <w:jc w:val="both"/>
        <w:rPr>
          <w:sz w:val="24"/>
          <w:szCs w:val="24"/>
        </w:rPr>
      </w:pPr>
      <w:r>
        <w:rPr>
          <w:sz w:val="24"/>
          <w:szCs w:val="24"/>
          <w:u w:val="single"/>
        </w:rPr>
        <w:t>Ö</w:t>
      </w:r>
      <w:r w:rsidRPr="00A96AAB">
        <w:rPr>
          <w:sz w:val="24"/>
          <w:szCs w:val="24"/>
          <w:u w:val="single"/>
        </w:rPr>
        <w:t>rnek:</w:t>
      </w:r>
      <w:r>
        <w:rPr>
          <w:sz w:val="24"/>
          <w:szCs w:val="24"/>
        </w:rPr>
        <w:t xml:space="preserve"> </w:t>
      </w:r>
      <w:proofErr w:type="spellStart"/>
      <w:r w:rsidR="00426A5A" w:rsidRPr="003A1E6D">
        <w:rPr>
          <w:sz w:val="24"/>
          <w:szCs w:val="24"/>
        </w:rPr>
        <w:t>Barro</w:t>
      </w:r>
      <w:proofErr w:type="spellEnd"/>
      <w:r w:rsidR="00426A5A" w:rsidRPr="003A1E6D">
        <w:rPr>
          <w:sz w:val="24"/>
          <w:szCs w:val="24"/>
        </w:rPr>
        <w:t>, A.</w:t>
      </w:r>
      <w:r w:rsidR="00426A5A" w:rsidRPr="003A1E6D">
        <w:rPr>
          <w:b/>
          <w:sz w:val="24"/>
          <w:szCs w:val="24"/>
        </w:rPr>
        <w:t xml:space="preserve"> </w:t>
      </w:r>
      <w:r w:rsidR="00426A5A" w:rsidRPr="003A1E6D">
        <w:rPr>
          <w:sz w:val="24"/>
          <w:szCs w:val="24"/>
        </w:rPr>
        <w:t xml:space="preserve">(2022, 24 Ocak). </w:t>
      </w:r>
      <w:r w:rsidR="00426A5A" w:rsidRPr="003A1E6D">
        <w:rPr>
          <w:i/>
          <w:iCs/>
          <w:sz w:val="24"/>
          <w:szCs w:val="24"/>
        </w:rPr>
        <w:t>Portekiz'deki Tehlike [Televizyon Belgeseli].</w:t>
      </w:r>
      <w:r w:rsidR="00426A5A" w:rsidRPr="003A1E6D">
        <w:rPr>
          <w:sz w:val="24"/>
          <w:szCs w:val="24"/>
        </w:rPr>
        <w:t xml:space="preserve"> </w:t>
      </w:r>
      <w:proofErr w:type="spellStart"/>
      <w:r w:rsidR="00426A5A" w:rsidRPr="003A1E6D">
        <w:rPr>
          <w:sz w:val="24"/>
          <w:szCs w:val="24"/>
        </w:rPr>
        <w:t>Cineflix</w:t>
      </w:r>
      <w:proofErr w:type="spellEnd"/>
      <w:r w:rsidR="00426A5A" w:rsidRPr="003A1E6D">
        <w:rPr>
          <w:sz w:val="24"/>
          <w:szCs w:val="24"/>
        </w:rPr>
        <w:t xml:space="preserve"> </w:t>
      </w:r>
      <w:proofErr w:type="spellStart"/>
      <w:r w:rsidR="00426A5A" w:rsidRPr="003A1E6D">
        <w:rPr>
          <w:sz w:val="24"/>
          <w:szCs w:val="24"/>
        </w:rPr>
        <w:t>Productions</w:t>
      </w:r>
      <w:proofErr w:type="spellEnd"/>
      <w:r w:rsidR="00426A5A" w:rsidRPr="003A1E6D">
        <w:rPr>
          <w:sz w:val="24"/>
          <w:szCs w:val="24"/>
        </w:rPr>
        <w:t xml:space="preserve">. </w:t>
      </w:r>
      <w:proofErr w:type="spellStart"/>
      <w:r w:rsidR="00426A5A" w:rsidRPr="003A1E6D">
        <w:rPr>
          <w:sz w:val="24"/>
          <w:szCs w:val="24"/>
        </w:rPr>
        <w:t>Mayday</w:t>
      </w:r>
      <w:proofErr w:type="spellEnd"/>
      <w:r w:rsidR="00426A5A" w:rsidRPr="003A1E6D">
        <w:rPr>
          <w:sz w:val="24"/>
          <w:szCs w:val="24"/>
        </w:rPr>
        <w:t xml:space="preserve">, Bölüm:192, </w:t>
      </w:r>
      <w:proofErr w:type="spellStart"/>
      <w:r w:rsidR="00426A5A" w:rsidRPr="003A1E6D">
        <w:rPr>
          <w:sz w:val="24"/>
          <w:szCs w:val="24"/>
        </w:rPr>
        <w:t>National</w:t>
      </w:r>
      <w:proofErr w:type="spellEnd"/>
      <w:r w:rsidR="00426A5A" w:rsidRPr="003A1E6D">
        <w:rPr>
          <w:sz w:val="24"/>
          <w:szCs w:val="24"/>
        </w:rPr>
        <w:t xml:space="preserve"> </w:t>
      </w:r>
      <w:proofErr w:type="spellStart"/>
      <w:r w:rsidR="00426A5A" w:rsidRPr="003A1E6D">
        <w:rPr>
          <w:sz w:val="24"/>
          <w:szCs w:val="24"/>
        </w:rPr>
        <w:t>Geographic</w:t>
      </w:r>
      <w:proofErr w:type="spellEnd"/>
      <w:r w:rsidR="00426A5A" w:rsidRPr="003A1E6D">
        <w:rPr>
          <w:sz w:val="24"/>
          <w:szCs w:val="24"/>
        </w:rPr>
        <w:t xml:space="preserve"> Türkiye.</w:t>
      </w:r>
    </w:p>
    <w:p w14:paraId="23389530" w14:textId="77777777" w:rsidR="00DC5BD0" w:rsidRPr="003A1E6D" w:rsidRDefault="00DC5BD0" w:rsidP="009771B0">
      <w:pPr>
        <w:jc w:val="both"/>
        <w:rPr>
          <w:sz w:val="24"/>
          <w:szCs w:val="24"/>
        </w:rPr>
      </w:pPr>
    </w:p>
    <w:p w14:paraId="7FAB7F8B" w14:textId="4CC00910" w:rsidR="00426A5A" w:rsidRPr="003A1E6D" w:rsidRDefault="00426A5A" w:rsidP="009771B0">
      <w:pPr>
        <w:jc w:val="both"/>
        <w:rPr>
          <w:sz w:val="24"/>
          <w:szCs w:val="24"/>
        </w:rPr>
      </w:pPr>
      <w:r w:rsidRPr="00DC5BD0">
        <w:rPr>
          <w:sz w:val="24"/>
          <w:szCs w:val="24"/>
          <w:u w:val="single"/>
        </w:rPr>
        <w:t>Metin İçi Gösterim:</w:t>
      </w:r>
      <w:r w:rsidRPr="003A1E6D">
        <w:rPr>
          <w:sz w:val="24"/>
          <w:szCs w:val="24"/>
        </w:rPr>
        <w:t xml:space="preserve"> (</w:t>
      </w:r>
      <w:proofErr w:type="spellStart"/>
      <w:r w:rsidRPr="003A1E6D">
        <w:rPr>
          <w:sz w:val="24"/>
          <w:szCs w:val="24"/>
        </w:rPr>
        <w:t>Barro</w:t>
      </w:r>
      <w:proofErr w:type="spellEnd"/>
      <w:r w:rsidRPr="003A1E6D">
        <w:rPr>
          <w:sz w:val="24"/>
          <w:szCs w:val="24"/>
        </w:rPr>
        <w:t>, 2022)</w:t>
      </w:r>
    </w:p>
    <w:p w14:paraId="71490003" w14:textId="77777777" w:rsidR="00426A5A" w:rsidRPr="003A1E6D" w:rsidRDefault="00426A5A" w:rsidP="009771B0">
      <w:pPr>
        <w:jc w:val="both"/>
        <w:rPr>
          <w:sz w:val="24"/>
          <w:szCs w:val="24"/>
        </w:rPr>
      </w:pPr>
    </w:p>
    <w:p w14:paraId="1892717F" w14:textId="378E835C" w:rsidR="00426A5A" w:rsidRPr="00FA78AC" w:rsidRDefault="00FA78AC" w:rsidP="00FA78AC">
      <w:pPr>
        <w:jc w:val="both"/>
        <w:rPr>
          <w:b/>
          <w:bCs/>
          <w:sz w:val="24"/>
          <w:szCs w:val="24"/>
        </w:rPr>
      </w:pPr>
      <w:r>
        <w:rPr>
          <w:b/>
          <w:bCs/>
          <w:sz w:val="24"/>
          <w:szCs w:val="24"/>
        </w:rPr>
        <w:t xml:space="preserve">11. </w:t>
      </w:r>
      <w:r w:rsidR="00426A5A" w:rsidRPr="00FA78AC">
        <w:rPr>
          <w:b/>
          <w:bCs/>
          <w:sz w:val="24"/>
          <w:szCs w:val="24"/>
        </w:rPr>
        <w:t>FİLM</w:t>
      </w:r>
    </w:p>
    <w:p w14:paraId="22EAFFD5" w14:textId="10466B8E" w:rsidR="00582894" w:rsidRPr="00582894" w:rsidRDefault="00582894" w:rsidP="009771B0">
      <w:pPr>
        <w:jc w:val="both"/>
        <w:rPr>
          <w:b/>
          <w:bCs/>
          <w:sz w:val="24"/>
          <w:szCs w:val="24"/>
        </w:rPr>
      </w:pPr>
      <w:r w:rsidRPr="005A2EB6">
        <w:rPr>
          <w:sz w:val="24"/>
          <w:szCs w:val="24"/>
          <w:u w:val="single"/>
        </w:rPr>
        <w:t>Format:</w:t>
      </w:r>
      <w:r>
        <w:rPr>
          <w:sz w:val="24"/>
          <w:szCs w:val="24"/>
        </w:rPr>
        <w:t xml:space="preserve"> Film Yönetmeninin</w:t>
      </w:r>
      <w:r w:rsidRPr="005A2EB6">
        <w:rPr>
          <w:sz w:val="24"/>
          <w:szCs w:val="24"/>
        </w:rPr>
        <w:t xml:space="preserve"> </w:t>
      </w:r>
      <w:r>
        <w:rPr>
          <w:sz w:val="24"/>
          <w:szCs w:val="24"/>
        </w:rPr>
        <w:t>S</w:t>
      </w:r>
      <w:r w:rsidRPr="005A2EB6">
        <w:rPr>
          <w:sz w:val="24"/>
          <w:szCs w:val="24"/>
        </w:rPr>
        <w:t xml:space="preserve">oyadı, </w:t>
      </w:r>
      <w:r>
        <w:rPr>
          <w:sz w:val="24"/>
          <w:szCs w:val="24"/>
        </w:rPr>
        <w:t>Film yönetmeninin</w:t>
      </w:r>
      <w:r w:rsidRPr="005A2EB6">
        <w:rPr>
          <w:sz w:val="24"/>
          <w:szCs w:val="24"/>
        </w:rPr>
        <w:t xml:space="preserve"> </w:t>
      </w:r>
      <w:r w:rsidRPr="002E282D">
        <w:rPr>
          <w:sz w:val="24"/>
          <w:szCs w:val="24"/>
        </w:rPr>
        <w:t>adının ilk harfi.</w:t>
      </w:r>
      <w:r>
        <w:rPr>
          <w:sz w:val="24"/>
          <w:szCs w:val="24"/>
        </w:rPr>
        <w:t xml:space="preserve"> </w:t>
      </w:r>
      <w:r w:rsidRPr="002E282D">
        <w:rPr>
          <w:sz w:val="24"/>
          <w:szCs w:val="24"/>
        </w:rPr>
        <w:t>(</w:t>
      </w:r>
      <w:r>
        <w:rPr>
          <w:sz w:val="24"/>
          <w:szCs w:val="24"/>
        </w:rPr>
        <w:t>Filmin yayın yılı</w:t>
      </w:r>
      <w:r w:rsidRPr="002E282D">
        <w:rPr>
          <w:sz w:val="24"/>
          <w:szCs w:val="24"/>
        </w:rPr>
        <w:t>)</w:t>
      </w:r>
      <w:r>
        <w:rPr>
          <w:sz w:val="24"/>
          <w:szCs w:val="24"/>
        </w:rPr>
        <w:t xml:space="preserve">. </w:t>
      </w:r>
      <w:r w:rsidRPr="00DC5BD0">
        <w:rPr>
          <w:i/>
          <w:iCs/>
          <w:sz w:val="24"/>
          <w:szCs w:val="24"/>
        </w:rPr>
        <w:t>İtalik Olarak, Sadece Kelimelerin İlk Harfleri Büyük ve Diğer Harfler Küçük Olacak Şekilde</w:t>
      </w:r>
      <w:r>
        <w:rPr>
          <w:i/>
          <w:iCs/>
          <w:sz w:val="24"/>
          <w:szCs w:val="24"/>
        </w:rPr>
        <w:t xml:space="preserve"> Filmin Adı.</w:t>
      </w:r>
      <w:r>
        <w:rPr>
          <w:sz w:val="24"/>
          <w:szCs w:val="24"/>
        </w:rPr>
        <w:t xml:space="preserve"> Ülke: </w:t>
      </w:r>
      <w:r w:rsidRPr="00DC5BD0">
        <w:rPr>
          <w:sz w:val="24"/>
          <w:szCs w:val="24"/>
        </w:rPr>
        <w:t xml:space="preserve">Sadece Kelimelerin İlk Harfleri Büyük ve Diğer Harfler Küçük Olacak Şekilde </w:t>
      </w:r>
      <w:r>
        <w:rPr>
          <w:sz w:val="24"/>
          <w:szCs w:val="24"/>
        </w:rPr>
        <w:t>Filmin</w:t>
      </w:r>
      <w:r w:rsidRPr="00DC5BD0">
        <w:rPr>
          <w:sz w:val="24"/>
          <w:szCs w:val="24"/>
        </w:rPr>
        <w:t xml:space="preserve"> </w:t>
      </w:r>
      <w:r>
        <w:rPr>
          <w:sz w:val="24"/>
          <w:szCs w:val="24"/>
        </w:rPr>
        <w:t xml:space="preserve">Yapım Şirketi. </w:t>
      </w:r>
    </w:p>
    <w:p w14:paraId="55B4069F" w14:textId="77777777" w:rsidR="00582894" w:rsidRPr="00582894" w:rsidRDefault="00582894" w:rsidP="009771B0">
      <w:pPr>
        <w:jc w:val="both"/>
        <w:rPr>
          <w:b/>
          <w:bCs/>
          <w:sz w:val="24"/>
          <w:szCs w:val="24"/>
        </w:rPr>
      </w:pPr>
    </w:p>
    <w:p w14:paraId="4518D919" w14:textId="572BBC82" w:rsidR="00426A5A" w:rsidRDefault="00582894" w:rsidP="009771B0">
      <w:pPr>
        <w:jc w:val="both"/>
        <w:rPr>
          <w:sz w:val="24"/>
          <w:szCs w:val="24"/>
        </w:rPr>
      </w:pPr>
      <w:r>
        <w:rPr>
          <w:sz w:val="24"/>
          <w:szCs w:val="24"/>
          <w:u w:val="single"/>
        </w:rPr>
        <w:t>Ö</w:t>
      </w:r>
      <w:r w:rsidRPr="00A96AAB">
        <w:rPr>
          <w:sz w:val="24"/>
          <w:szCs w:val="24"/>
          <w:u w:val="single"/>
        </w:rPr>
        <w:t>rnek:</w:t>
      </w:r>
      <w:r>
        <w:rPr>
          <w:sz w:val="24"/>
          <w:szCs w:val="24"/>
        </w:rPr>
        <w:t xml:space="preserve"> </w:t>
      </w:r>
      <w:r w:rsidR="00426A5A" w:rsidRPr="003A1E6D">
        <w:rPr>
          <w:sz w:val="24"/>
          <w:szCs w:val="24"/>
        </w:rPr>
        <w:t xml:space="preserve">Nolan, C. (2023). </w:t>
      </w:r>
      <w:proofErr w:type="spellStart"/>
      <w:r w:rsidR="00426A5A" w:rsidRPr="003A1E6D">
        <w:rPr>
          <w:i/>
          <w:iCs/>
          <w:sz w:val="24"/>
          <w:szCs w:val="24"/>
        </w:rPr>
        <w:t>Oppenheimer</w:t>
      </w:r>
      <w:proofErr w:type="spellEnd"/>
      <w:r w:rsidR="00426A5A" w:rsidRPr="003A1E6D">
        <w:rPr>
          <w:sz w:val="24"/>
          <w:szCs w:val="24"/>
        </w:rPr>
        <w:t xml:space="preserve">. ABD: Universal </w:t>
      </w:r>
      <w:proofErr w:type="spellStart"/>
      <w:r w:rsidR="00426A5A" w:rsidRPr="003A1E6D">
        <w:rPr>
          <w:sz w:val="24"/>
          <w:szCs w:val="24"/>
        </w:rPr>
        <w:t>Pictures</w:t>
      </w:r>
      <w:proofErr w:type="spellEnd"/>
      <w:r w:rsidR="00426A5A" w:rsidRPr="003A1E6D">
        <w:rPr>
          <w:sz w:val="24"/>
          <w:szCs w:val="24"/>
        </w:rPr>
        <w:t>.</w:t>
      </w:r>
    </w:p>
    <w:p w14:paraId="08240C33" w14:textId="77777777" w:rsidR="00582894" w:rsidRPr="003A1E6D" w:rsidRDefault="00582894" w:rsidP="009771B0">
      <w:pPr>
        <w:jc w:val="both"/>
        <w:rPr>
          <w:sz w:val="24"/>
          <w:szCs w:val="24"/>
        </w:rPr>
      </w:pPr>
    </w:p>
    <w:p w14:paraId="654D6441" w14:textId="69F4C157" w:rsidR="00426A5A" w:rsidRPr="003A1E6D" w:rsidRDefault="00426A5A" w:rsidP="009771B0">
      <w:pPr>
        <w:jc w:val="both"/>
        <w:rPr>
          <w:sz w:val="24"/>
          <w:szCs w:val="24"/>
        </w:rPr>
      </w:pPr>
      <w:r w:rsidRPr="00582894">
        <w:rPr>
          <w:sz w:val="24"/>
          <w:szCs w:val="24"/>
          <w:u w:val="single"/>
        </w:rPr>
        <w:t>Metin İçi Gösterim:</w:t>
      </w:r>
      <w:r w:rsidRPr="003A1E6D">
        <w:rPr>
          <w:sz w:val="24"/>
          <w:szCs w:val="24"/>
        </w:rPr>
        <w:t xml:space="preserve"> (Nolan, 2023)</w:t>
      </w:r>
    </w:p>
    <w:p w14:paraId="650BF916" w14:textId="77777777" w:rsidR="00426A5A" w:rsidRPr="003A1E6D" w:rsidRDefault="00426A5A" w:rsidP="009771B0">
      <w:pPr>
        <w:jc w:val="both"/>
        <w:rPr>
          <w:sz w:val="24"/>
          <w:szCs w:val="24"/>
        </w:rPr>
      </w:pPr>
    </w:p>
    <w:p w14:paraId="175FBB47" w14:textId="77777777" w:rsidR="00426A5A" w:rsidRPr="003A1E6D" w:rsidRDefault="00426A5A" w:rsidP="009771B0">
      <w:pPr>
        <w:jc w:val="both"/>
        <w:rPr>
          <w:b/>
          <w:bCs/>
          <w:sz w:val="24"/>
          <w:szCs w:val="24"/>
        </w:rPr>
      </w:pPr>
      <w:r w:rsidRPr="003A1E6D">
        <w:rPr>
          <w:b/>
          <w:bCs/>
          <w:sz w:val="24"/>
          <w:szCs w:val="24"/>
        </w:rPr>
        <w:t>12. FOTOĞRAF</w:t>
      </w:r>
    </w:p>
    <w:p w14:paraId="6F96542B" w14:textId="7814EEA4" w:rsidR="00582894" w:rsidRDefault="00582894" w:rsidP="009771B0">
      <w:pPr>
        <w:jc w:val="both"/>
        <w:rPr>
          <w:sz w:val="24"/>
          <w:szCs w:val="24"/>
        </w:rPr>
      </w:pPr>
      <w:r w:rsidRPr="005A2EB6">
        <w:rPr>
          <w:sz w:val="24"/>
          <w:szCs w:val="24"/>
          <w:u w:val="single"/>
        </w:rPr>
        <w:t>Format:</w:t>
      </w:r>
      <w:r>
        <w:rPr>
          <w:sz w:val="24"/>
          <w:szCs w:val="24"/>
        </w:rPr>
        <w:t xml:space="preserve"> Fotoğraf Sahibinin</w:t>
      </w:r>
      <w:r w:rsidRPr="005A2EB6">
        <w:rPr>
          <w:sz w:val="24"/>
          <w:szCs w:val="24"/>
        </w:rPr>
        <w:t xml:space="preserve"> </w:t>
      </w:r>
      <w:r>
        <w:rPr>
          <w:sz w:val="24"/>
          <w:szCs w:val="24"/>
        </w:rPr>
        <w:t>S</w:t>
      </w:r>
      <w:r w:rsidRPr="005A2EB6">
        <w:rPr>
          <w:sz w:val="24"/>
          <w:szCs w:val="24"/>
        </w:rPr>
        <w:t xml:space="preserve">oyadı, </w:t>
      </w:r>
      <w:r w:rsidRPr="00582894">
        <w:rPr>
          <w:sz w:val="24"/>
          <w:szCs w:val="24"/>
        </w:rPr>
        <w:t xml:space="preserve">Fotoğraf </w:t>
      </w:r>
      <w:r>
        <w:rPr>
          <w:sz w:val="24"/>
          <w:szCs w:val="24"/>
        </w:rPr>
        <w:t>s</w:t>
      </w:r>
      <w:r w:rsidRPr="00582894">
        <w:rPr>
          <w:sz w:val="24"/>
          <w:szCs w:val="24"/>
        </w:rPr>
        <w:t xml:space="preserve">ahibinin </w:t>
      </w:r>
      <w:r w:rsidRPr="002E282D">
        <w:rPr>
          <w:sz w:val="24"/>
          <w:szCs w:val="24"/>
        </w:rPr>
        <w:t>adının ilk harfi.</w:t>
      </w:r>
      <w:r>
        <w:rPr>
          <w:sz w:val="24"/>
          <w:szCs w:val="24"/>
        </w:rPr>
        <w:t xml:space="preserve"> </w:t>
      </w:r>
      <w:r w:rsidRPr="002E282D">
        <w:rPr>
          <w:sz w:val="24"/>
          <w:szCs w:val="24"/>
        </w:rPr>
        <w:t>(</w:t>
      </w:r>
      <w:r>
        <w:rPr>
          <w:sz w:val="24"/>
          <w:szCs w:val="24"/>
        </w:rPr>
        <w:t>Fotoğraf yayın yılı</w:t>
      </w:r>
      <w:r w:rsidRPr="002E282D">
        <w:rPr>
          <w:sz w:val="24"/>
          <w:szCs w:val="24"/>
        </w:rPr>
        <w:t>)</w:t>
      </w:r>
      <w:r>
        <w:rPr>
          <w:sz w:val="24"/>
          <w:szCs w:val="24"/>
        </w:rPr>
        <w:t xml:space="preserve">. </w:t>
      </w:r>
      <w:r w:rsidRPr="00DC5BD0">
        <w:rPr>
          <w:i/>
          <w:iCs/>
          <w:sz w:val="24"/>
          <w:szCs w:val="24"/>
        </w:rPr>
        <w:t>İtalik Olarak, Sadece Kelimelerin İlk Harfleri Büyük ve Diğer Harfler Küçük Olacak Şekilde</w:t>
      </w:r>
      <w:r>
        <w:rPr>
          <w:i/>
          <w:iCs/>
          <w:sz w:val="24"/>
          <w:szCs w:val="24"/>
        </w:rPr>
        <w:t xml:space="preserve"> Fotoğrafın Başlığı.</w:t>
      </w:r>
      <w:r>
        <w:rPr>
          <w:sz w:val="24"/>
          <w:szCs w:val="24"/>
        </w:rPr>
        <w:t xml:space="preserve"> </w:t>
      </w:r>
      <w:r w:rsidRPr="00DC5BD0">
        <w:rPr>
          <w:sz w:val="24"/>
          <w:szCs w:val="24"/>
        </w:rPr>
        <w:t xml:space="preserve">Sadece Kelimelerin İlk Harfleri Büyük ve Diğer Harfler Küçük Olacak Şekilde </w:t>
      </w:r>
      <w:r w:rsidR="00131F35">
        <w:rPr>
          <w:sz w:val="24"/>
          <w:szCs w:val="24"/>
        </w:rPr>
        <w:t>Fotoğrafı</w:t>
      </w:r>
      <w:r>
        <w:rPr>
          <w:sz w:val="24"/>
          <w:szCs w:val="24"/>
        </w:rPr>
        <w:t>n</w:t>
      </w:r>
      <w:r w:rsidRPr="00DC5BD0">
        <w:rPr>
          <w:sz w:val="24"/>
          <w:szCs w:val="24"/>
        </w:rPr>
        <w:t xml:space="preserve"> </w:t>
      </w:r>
      <w:r>
        <w:rPr>
          <w:sz w:val="24"/>
          <w:szCs w:val="24"/>
        </w:rPr>
        <w:t>Ya</w:t>
      </w:r>
      <w:r w:rsidR="00131F35">
        <w:rPr>
          <w:sz w:val="24"/>
          <w:szCs w:val="24"/>
        </w:rPr>
        <w:t>yın</w:t>
      </w:r>
      <w:r>
        <w:rPr>
          <w:sz w:val="24"/>
          <w:szCs w:val="24"/>
        </w:rPr>
        <w:t xml:space="preserve"> </w:t>
      </w:r>
      <w:r w:rsidR="00131F35">
        <w:rPr>
          <w:sz w:val="24"/>
          <w:szCs w:val="24"/>
        </w:rPr>
        <w:t>Yeri, Şehir.</w:t>
      </w:r>
    </w:p>
    <w:p w14:paraId="152EBE18" w14:textId="77777777" w:rsidR="00582894" w:rsidRDefault="00582894" w:rsidP="009771B0">
      <w:pPr>
        <w:jc w:val="both"/>
        <w:rPr>
          <w:sz w:val="24"/>
          <w:szCs w:val="24"/>
        </w:rPr>
      </w:pPr>
    </w:p>
    <w:p w14:paraId="4EA0570D" w14:textId="5ECF6122" w:rsidR="00426A5A" w:rsidRDefault="00131F35" w:rsidP="009771B0">
      <w:pPr>
        <w:jc w:val="both"/>
        <w:rPr>
          <w:sz w:val="24"/>
          <w:szCs w:val="24"/>
        </w:rPr>
      </w:pPr>
      <w:r>
        <w:rPr>
          <w:sz w:val="24"/>
          <w:szCs w:val="24"/>
          <w:u w:val="single"/>
        </w:rPr>
        <w:t>Ö</w:t>
      </w:r>
      <w:r w:rsidRPr="00A96AAB">
        <w:rPr>
          <w:sz w:val="24"/>
          <w:szCs w:val="24"/>
          <w:u w:val="single"/>
        </w:rPr>
        <w:t>rnek:</w:t>
      </w:r>
      <w:r>
        <w:rPr>
          <w:sz w:val="24"/>
          <w:szCs w:val="24"/>
        </w:rPr>
        <w:t xml:space="preserve"> </w:t>
      </w:r>
      <w:r w:rsidR="00426A5A" w:rsidRPr="003A1E6D">
        <w:rPr>
          <w:sz w:val="24"/>
          <w:szCs w:val="24"/>
        </w:rPr>
        <w:t xml:space="preserve">Adams, A. (1927). </w:t>
      </w:r>
      <w:proofErr w:type="spellStart"/>
      <w:r w:rsidR="00426A5A" w:rsidRPr="003A1E6D">
        <w:rPr>
          <w:i/>
          <w:sz w:val="24"/>
          <w:szCs w:val="24"/>
        </w:rPr>
        <w:t>Monolith</w:t>
      </w:r>
      <w:proofErr w:type="spellEnd"/>
      <w:r w:rsidR="00426A5A" w:rsidRPr="003A1E6D">
        <w:rPr>
          <w:i/>
          <w:sz w:val="24"/>
          <w:szCs w:val="24"/>
        </w:rPr>
        <w:t xml:space="preserve">, </w:t>
      </w:r>
      <w:proofErr w:type="spellStart"/>
      <w:r w:rsidR="00426A5A" w:rsidRPr="003A1E6D">
        <w:rPr>
          <w:i/>
          <w:sz w:val="24"/>
          <w:szCs w:val="24"/>
        </w:rPr>
        <w:t>the</w:t>
      </w:r>
      <w:proofErr w:type="spellEnd"/>
      <w:r w:rsidR="00426A5A" w:rsidRPr="003A1E6D">
        <w:rPr>
          <w:i/>
          <w:sz w:val="24"/>
          <w:szCs w:val="24"/>
        </w:rPr>
        <w:t xml:space="preserve"> </w:t>
      </w:r>
      <w:proofErr w:type="spellStart"/>
      <w:r w:rsidR="00426A5A" w:rsidRPr="003A1E6D">
        <w:rPr>
          <w:i/>
          <w:sz w:val="24"/>
          <w:szCs w:val="24"/>
        </w:rPr>
        <w:t>face</w:t>
      </w:r>
      <w:proofErr w:type="spellEnd"/>
      <w:r w:rsidR="00426A5A" w:rsidRPr="003A1E6D">
        <w:rPr>
          <w:i/>
          <w:sz w:val="24"/>
          <w:szCs w:val="24"/>
        </w:rPr>
        <w:t xml:space="preserve"> of </w:t>
      </w:r>
      <w:proofErr w:type="spellStart"/>
      <w:r w:rsidR="00426A5A" w:rsidRPr="003A1E6D">
        <w:rPr>
          <w:i/>
          <w:sz w:val="24"/>
          <w:szCs w:val="24"/>
        </w:rPr>
        <w:t>Half</w:t>
      </w:r>
      <w:proofErr w:type="spellEnd"/>
      <w:r w:rsidR="00426A5A" w:rsidRPr="003A1E6D">
        <w:rPr>
          <w:i/>
          <w:sz w:val="24"/>
          <w:szCs w:val="24"/>
        </w:rPr>
        <w:t xml:space="preserve"> </w:t>
      </w:r>
      <w:proofErr w:type="spellStart"/>
      <w:r w:rsidR="00426A5A" w:rsidRPr="003A1E6D">
        <w:rPr>
          <w:i/>
          <w:sz w:val="24"/>
          <w:szCs w:val="24"/>
        </w:rPr>
        <w:t>Dome</w:t>
      </w:r>
      <w:proofErr w:type="spellEnd"/>
      <w:r w:rsidR="00426A5A" w:rsidRPr="003A1E6D">
        <w:rPr>
          <w:i/>
          <w:sz w:val="24"/>
          <w:szCs w:val="24"/>
        </w:rPr>
        <w:t xml:space="preserve">, </w:t>
      </w:r>
      <w:proofErr w:type="spellStart"/>
      <w:r w:rsidR="00426A5A" w:rsidRPr="003A1E6D">
        <w:rPr>
          <w:i/>
          <w:sz w:val="24"/>
          <w:szCs w:val="24"/>
        </w:rPr>
        <w:t>Yosemite</w:t>
      </w:r>
      <w:proofErr w:type="spellEnd"/>
      <w:r w:rsidR="00426A5A" w:rsidRPr="003A1E6D">
        <w:rPr>
          <w:i/>
          <w:sz w:val="24"/>
          <w:szCs w:val="24"/>
        </w:rPr>
        <w:t xml:space="preserve"> </w:t>
      </w:r>
      <w:proofErr w:type="spellStart"/>
      <w:r w:rsidR="00426A5A" w:rsidRPr="003A1E6D">
        <w:rPr>
          <w:i/>
          <w:sz w:val="24"/>
          <w:szCs w:val="24"/>
        </w:rPr>
        <w:t>National</w:t>
      </w:r>
      <w:proofErr w:type="spellEnd"/>
      <w:r w:rsidR="00426A5A" w:rsidRPr="003A1E6D">
        <w:rPr>
          <w:i/>
          <w:sz w:val="24"/>
          <w:szCs w:val="24"/>
        </w:rPr>
        <w:t xml:space="preserve"> Park</w:t>
      </w:r>
      <w:r w:rsidR="00426A5A" w:rsidRPr="003A1E6D">
        <w:rPr>
          <w:sz w:val="24"/>
          <w:szCs w:val="24"/>
        </w:rPr>
        <w:t xml:space="preserve">. Art </w:t>
      </w:r>
      <w:proofErr w:type="spellStart"/>
      <w:r w:rsidR="00426A5A" w:rsidRPr="003A1E6D">
        <w:rPr>
          <w:sz w:val="24"/>
          <w:szCs w:val="24"/>
        </w:rPr>
        <w:t>Institute</w:t>
      </w:r>
      <w:proofErr w:type="spellEnd"/>
      <w:r w:rsidR="00426A5A" w:rsidRPr="003A1E6D">
        <w:rPr>
          <w:sz w:val="24"/>
          <w:szCs w:val="24"/>
        </w:rPr>
        <w:t>, Chicago.</w:t>
      </w:r>
    </w:p>
    <w:p w14:paraId="051A9ACC" w14:textId="77777777" w:rsidR="00131F35" w:rsidRPr="003A1E6D" w:rsidRDefault="00131F35" w:rsidP="009771B0">
      <w:pPr>
        <w:jc w:val="both"/>
        <w:rPr>
          <w:b/>
          <w:bCs/>
          <w:sz w:val="24"/>
          <w:szCs w:val="24"/>
          <w:highlight w:val="lightGray"/>
        </w:rPr>
      </w:pPr>
    </w:p>
    <w:p w14:paraId="29A4518F" w14:textId="19673CCF" w:rsidR="00426A5A" w:rsidRDefault="00426A5A" w:rsidP="009771B0">
      <w:pPr>
        <w:jc w:val="both"/>
        <w:rPr>
          <w:sz w:val="24"/>
          <w:szCs w:val="24"/>
        </w:rPr>
      </w:pPr>
      <w:r w:rsidRPr="00131F35">
        <w:rPr>
          <w:sz w:val="24"/>
          <w:szCs w:val="24"/>
          <w:u w:val="single"/>
        </w:rPr>
        <w:t>Metin İçi Gösterim:</w:t>
      </w:r>
      <w:r w:rsidRPr="003A1E6D">
        <w:rPr>
          <w:sz w:val="24"/>
          <w:szCs w:val="24"/>
        </w:rPr>
        <w:t xml:space="preserve"> (Adams, 1927)</w:t>
      </w:r>
    </w:p>
    <w:p w14:paraId="25B4A204" w14:textId="77777777" w:rsidR="00594905" w:rsidRPr="00131F35" w:rsidRDefault="00594905" w:rsidP="009771B0">
      <w:pPr>
        <w:jc w:val="both"/>
        <w:rPr>
          <w:sz w:val="24"/>
          <w:szCs w:val="24"/>
        </w:rPr>
      </w:pPr>
    </w:p>
    <w:p w14:paraId="1FD9B072" w14:textId="63BAB88B" w:rsidR="00426A5A" w:rsidRPr="00594905" w:rsidRDefault="00426A5A" w:rsidP="009771B0">
      <w:pPr>
        <w:pStyle w:val="ListeParagraf"/>
        <w:numPr>
          <w:ilvl w:val="0"/>
          <w:numId w:val="8"/>
        </w:numPr>
        <w:spacing w:before="0"/>
        <w:ind w:left="426" w:hanging="426"/>
        <w:jc w:val="both"/>
        <w:rPr>
          <w:b/>
          <w:bCs/>
          <w:sz w:val="24"/>
          <w:szCs w:val="24"/>
        </w:rPr>
      </w:pPr>
      <w:r w:rsidRPr="00594905">
        <w:rPr>
          <w:b/>
          <w:bCs/>
          <w:sz w:val="24"/>
          <w:szCs w:val="24"/>
        </w:rPr>
        <w:t>RESM</w:t>
      </w:r>
      <w:r w:rsidR="00983E8C">
        <w:rPr>
          <w:b/>
          <w:bCs/>
          <w:sz w:val="24"/>
          <w:szCs w:val="24"/>
        </w:rPr>
        <w:t>Î</w:t>
      </w:r>
      <w:r w:rsidRPr="00594905">
        <w:rPr>
          <w:b/>
          <w:bCs/>
          <w:sz w:val="24"/>
          <w:szCs w:val="24"/>
        </w:rPr>
        <w:t xml:space="preserve"> GAZETE</w:t>
      </w:r>
    </w:p>
    <w:p w14:paraId="024E8594" w14:textId="68C9DE50" w:rsidR="00131F35" w:rsidRDefault="00131F35" w:rsidP="009771B0">
      <w:pPr>
        <w:jc w:val="both"/>
        <w:rPr>
          <w:sz w:val="24"/>
          <w:szCs w:val="24"/>
        </w:rPr>
      </w:pPr>
      <w:r w:rsidRPr="005A2EB6">
        <w:rPr>
          <w:sz w:val="24"/>
          <w:szCs w:val="24"/>
          <w:u w:val="single"/>
        </w:rPr>
        <w:t>Format:</w:t>
      </w:r>
      <w:r>
        <w:rPr>
          <w:sz w:val="24"/>
          <w:szCs w:val="24"/>
        </w:rPr>
        <w:t xml:space="preserve"> </w:t>
      </w:r>
      <w:r w:rsidRPr="00131F35">
        <w:rPr>
          <w:sz w:val="24"/>
          <w:szCs w:val="24"/>
        </w:rPr>
        <w:t xml:space="preserve">Sadece Kelimelerin İlk Harfleri Büyük ve Diğer Harfler Küçük Olacak Şekilde </w:t>
      </w:r>
      <w:r>
        <w:rPr>
          <w:sz w:val="24"/>
          <w:szCs w:val="24"/>
        </w:rPr>
        <w:t>Resm</w:t>
      </w:r>
      <w:r w:rsidR="00983E8C">
        <w:rPr>
          <w:sz w:val="24"/>
          <w:szCs w:val="24"/>
        </w:rPr>
        <w:t xml:space="preserve">î </w:t>
      </w:r>
      <w:r>
        <w:rPr>
          <w:sz w:val="24"/>
          <w:szCs w:val="24"/>
        </w:rPr>
        <w:t xml:space="preserve">Gazetede Alıntı Yapılan Bölümün </w:t>
      </w:r>
      <w:r w:rsidRPr="00131F35">
        <w:rPr>
          <w:sz w:val="24"/>
          <w:szCs w:val="24"/>
        </w:rPr>
        <w:t>Başlığı</w:t>
      </w:r>
      <w:r>
        <w:rPr>
          <w:sz w:val="24"/>
          <w:szCs w:val="24"/>
        </w:rPr>
        <w:t xml:space="preserve">, </w:t>
      </w:r>
      <w:r w:rsidRPr="003A1E6D">
        <w:rPr>
          <w:i/>
          <w:iCs/>
          <w:sz w:val="24"/>
          <w:szCs w:val="24"/>
        </w:rPr>
        <w:t xml:space="preserve">T.C. </w:t>
      </w:r>
      <w:proofErr w:type="gramStart"/>
      <w:r w:rsidRPr="003A1E6D">
        <w:rPr>
          <w:i/>
          <w:iCs/>
          <w:sz w:val="24"/>
          <w:szCs w:val="24"/>
        </w:rPr>
        <w:t>Resmi</w:t>
      </w:r>
      <w:proofErr w:type="gramEnd"/>
      <w:r w:rsidRPr="003A1E6D">
        <w:rPr>
          <w:i/>
          <w:iCs/>
          <w:sz w:val="24"/>
          <w:szCs w:val="24"/>
        </w:rPr>
        <w:t xml:space="preserve"> Gazete </w:t>
      </w:r>
      <w:r>
        <w:rPr>
          <w:sz w:val="24"/>
          <w:szCs w:val="24"/>
        </w:rPr>
        <w:t>(Sayı, Gün Ay Yıl).</w:t>
      </w:r>
    </w:p>
    <w:p w14:paraId="57A4B30C" w14:textId="77777777" w:rsidR="00131F35" w:rsidRPr="00131F35" w:rsidRDefault="00131F35" w:rsidP="009771B0">
      <w:pPr>
        <w:jc w:val="both"/>
        <w:rPr>
          <w:b/>
          <w:bCs/>
          <w:sz w:val="24"/>
          <w:szCs w:val="24"/>
        </w:rPr>
      </w:pPr>
    </w:p>
    <w:p w14:paraId="7D52C28D" w14:textId="17BFB4AA" w:rsidR="00426A5A" w:rsidRDefault="00131F35" w:rsidP="009771B0">
      <w:pPr>
        <w:shd w:val="clear" w:color="auto" w:fill="FFFFFF"/>
        <w:jc w:val="both"/>
        <w:rPr>
          <w:sz w:val="24"/>
          <w:szCs w:val="24"/>
        </w:rPr>
      </w:pPr>
      <w:r>
        <w:rPr>
          <w:sz w:val="24"/>
          <w:szCs w:val="24"/>
          <w:u w:val="single"/>
        </w:rPr>
        <w:t>Ö</w:t>
      </w:r>
      <w:r w:rsidRPr="00A96AAB">
        <w:rPr>
          <w:sz w:val="24"/>
          <w:szCs w:val="24"/>
          <w:u w:val="single"/>
        </w:rPr>
        <w:t>rnek:</w:t>
      </w:r>
      <w:r>
        <w:rPr>
          <w:sz w:val="24"/>
          <w:szCs w:val="24"/>
        </w:rPr>
        <w:t xml:space="preserve"> </w:t>
      </w:r>
      <w:r w:rsidR="00426A5A" w:rsidRPr="003A1E6D">
        <w:rPr>
          <w:sz w:val="24"/>
          <w:szCs w:val="24"/>
        </w:rPr>
        <w:t>Kütüphane Haftasını Kutlama Yönetmeliği, </w:t>
      </w:r>
      <w:r w:rsidR="00426A5A" w:rsidRPr="003A1E6D">
        <w:rPr>
          <w:i/>
          <w:iCs/>
          <w:sz w:val="24"/>
          <w:szCs w:val="24"/>
        </w:rPr>
        <w:t>T.C. Resm</w:t>
      </w:r>
      <w:r w:rsidR="00983E8C">
        <w:rPr>
          <w:i/>
          <w:iCs/>
          <w:sz w:val="24"/>
          <w:szCs w:val="24"/>
        </w:rPr>
        <w:t>î</w:t>
      </w:r>
      <w:r w:rsidR="00426A5A" w:rsidRPr="003A1E6D">
        <w:rPr>
          <w:i/>
          <w:iCs/>
          <w:sz w:val="24"/>
          <w:szCs w:val="24"/>
        </w:rPr>
        <w:t xml:space="preserve"> Gazete </w:t>
      </w:r>
      <w:r w:rsidR="00426A5A" w:rsidRPr="003A1E6D">
        <w:rPr>
          <w:sz w:val="24"/>
          <w:szCs w:val="24"/>
        </w:rPr>
        <w:t>(17625, 6 Mart 1982).</w:t>
      </w:r>
    </w:p>
    <w:p w14:paraId="3E707C80" w14:textId="77777777" w:rsidR="00131F35" w:rsidRPr="003A1E6D" w:rsidRDefault="00131F35" w:rsidP="009771B0">
      <w:pPr>
        <w:shd w:val="clear" w:color="auto" w:fill="FFFFFF"/>
        <w:jc w:val="both"/>
        <w:rPr>
          <w:sz w:val="24"/>
          <w:szCs w:val="24"/>
        </w:rPr>
      </w:pPr>
    </w:p>
    <w:p w14:paraId="6AFEA3D1" w14:textId="41AEE68E" w:rsidR="00426A5A" w:rsidRPr="003A1E6D" w:rsidRDefault="00426A5A" w:rsidP="009771B0">
      <w:pPr>
        <w:jc w:val="both"/>
        <w:rPr>
          <w:sz w:val="24"/>
          <w:szCs w:val="24"/>
          <w:shd w:val="clear" w:color="auto" w:fill="FFFFFF"/>
        </w:rPr>
      </w:pPr>
      <w:r w:rsidRPr="00131F35">
        <w:rPr>
          <w:sz w:val="24"/>
          <w:szCs w:val="24"/>
          <w:u w:val="single"/>
        </w:rPr>
        <w:t>Metin İçi Gösterim:</w:t>
      </w:r>
      <w:r w:rsidRPr="003A1E6D">
        <w:rPr>
          <w:sz w:val="24"/>
          <w:szCs w:val="24"/>
        </w:rPr>
        <w:t xml:space="preserve"> </w:t>
      </w:r>
      <w:r w:rsidRPr="003A1E6D">
        <w:rPr>
          <w:sz w:val="24"/>
          <w:szCs w:val="24"/>
          <w:shd w:val="clear" w:color="auto" w:fill="FFFFFF"/>
        </w:rPr>
        <w:t>(Kütüphane</w:t>
      </w:r>
      <w:r w:rsidR="00231CD9" w:rsidRPr="003A1E6D">
        <w:rPr>
          <w:sz w:val="24"/>
          <w:szCs w:val="24"/>
          <w:shd w:val="clear" w:color="auto" w:fill="FFFFFF"/>
        </w:rPr>
        <w:t xml:space="preserve"> …</w:t>
      </w:r>
      <w:r w:rsidRPr="003A1E6D">
        <w:rPr>
          <w:sz w:val="24"/>
          <w:szCs w:val="24"/>
          <w:shd w:val="clear" w:color="auto" w:fill="FFFFFF"/>
        </w:rPr>
        <w:t>, 1982)</w:t>
      </w:r>
    </w:p>
    <w:p w14:paraId="45DF67DC" w14:textId="77777777" w:rsidR="00426A5A" w:rsidRPr="003A1E6D" w:rsidRDefault="00426A5A" w:rsidP="009771B0">
      <w:pPr>
        <w:jc w:val="both"/>
        <w:rPr>
          <w:sz w:val="24"/>
          <w:szCs w:val="24"/>
          <w:shd w:val="clear" w:color="auto" w:fill="FFFFFF"/>
        </w:rPr>
      </w:pPr>
    </w:p>
    <w:p w14:paraId="26A04228" w14:textId="743A9F9A" w:rsidR="00426A5A" w:rsidRPr="00715221" w:rsidRDefault="00715221" w:rsidP="00715221">
      <w:pPr>
        <w:jc w:val="both"/>
        <w:rPr>
          <w:b/>
          <w:bCs/>
          <w:sz w:val="24"/>
          <w:szCs w:val="24"/>
        </w:rPr>
      </w:pPr>
      <w:r>
        <w:rPr>
          <w:b/>
          <w:bCs/>
          <w:sz w:val="24"/>
          <w:szCs w:val="24"/>
        </w:rPr>
        <w:t xml:space="preserve">14. </w:t>
      </w:r>
      <w:r w:rsidR="00426A5A" w:rsidRPr="00715221">
        <w:rPr>
          <w:b/>
          <w:bCs/>
          <w:sz w:val="24"/>
          <w:szCs w:val="24"/>
        </w:rPr>
        <w:t>PATENT</w:t>
      </w:r>
    </w:p>
    <w:p w14:paraId="3674051E" w14:textId="2372A3F8" w:rsidR="00131F35" w:rsidRPr="00131F35" w:rsidRDefault="00131F35" w:rsidP="009771B0">
      <w:pPr>
        <w:jc w:val="both"/>
        <w:rPr>
          <w:sz w:val="24"/>
          <w:szCs w:val="24"/>
        </w:rPr>
      </w:pPr>
      <w:r w:rsidRPr="005A2EB6">
        <w:rPr>
          <w:sz w:val="24"/>
          <w:szCs w:val="24"/>
          <w:u w:val="single"/>
        </w:rPr>
        <w:t>Format:</w:t>
      </w:r>
      <w:r w:rsidRPr="00131F35">
        <w:rPr>
          <w:sz w:val="24"/>
          <w:szCs w:val="24"/>
        </w:rPr>
        <w:t xml:space="preserve"> </w:t>
      </w:r>
      <w:r>
        <w:rPr>
          <w:sz w:val="24"/>
          <w:szCs w:val="24"/>
        </w:rPr>
        <w:t>Patent Sahibinin</w:t>
      </w:r>
      <w:r w:rsidRPr="005A2EB6">
        <w:rPr>
          <w:sz w:val="24"/>
          <w:szCs w:val="24"/>
        </w:rPr>
        <w:t xml:space="preserve"> </w:t>
      </w:r>
      <w:r>
        <w:rPr>
          <w:sz w:val="24"/>
          <w:szCs w:val="24"/>
        </w:rPr>
        <w:t>S</w:t>
      </w:r>
      <w:r w:rsidRPr="005A2EB6">
        <w:rPr>
          <w:sz w:val="24"/>
          <w:szCs w:val="24"/>
        </w:rPr>
        <w:t xml:space="preserve">oyadı, </w:t>
      </w:r>
      <w:r>
        <w:rPr>
          <w:sz w:val="24"/>
          <w:szCs w:val="24"/>
        </w:rPr>
        <w:t>Patent s</w:t>
      </w:r>
      <w:r w:rsidRPr="00582894">
        <w:rPr>
          <w:sz w:val="24"/>
          <w:szCs w:val="24"/>
        </w:rPr>
        <w:t xml:space="preserve">ahibinin </w:t>
      </w:r>
      <w:r w:rsidRPr="002E282D">
        <w:rPr>
          <w:sz w:val="24"/>
          <w:szCs w:val="24"/>
        </w:rPr>
        <w:t>adının ilk harfi.</w:t>
      </w:r>
      <w:r>
        <w:rPr>
          <w:sz w:val="24"/>
          <w:szCs w:val="24"/>
        </w:rPr>
        <w:t xml:space="preserve"> </w:t>
      </w:r>
      <w:r w:rsidRPr="002E282D">
        <w:rPr>
          <w:sz w:val="24"/>
          <w:szCs w:val="24"/>
        </w:rPr>
        <w:t>(</w:t>
      </w:r>
      <w:r>
        <w:rPr>
          <w:sz w:val="24"/>
          <w:szCs w:val="24"/>
        </w:rPr>
        <w:t xml:space="preserve">Patent </w:t>
      </w:r>
      <w:r w:rsidR="00FA78AC">
        <w:rPr>
          <w:sz w:val="24"/>
          <w:szCs w:val="24"/>
        </w:rPr>
        <w:t>alım</w:t>
      </w:r>
      <w:r>
        <w:rPr>
          <w:sz w:val="24"/>
          <w:szCs w:val="24"/>
        </w:rPr>
        <w:t xml:space="preserve"> yılı</w:t>
      </w:r>
      <w:r w:rsidRPr="002E282D">
        <w:rPr>
          <w:sz w:val="24"/>
          <w:szCs w:val="24"/>
        </w:rPr>
        <w:t>)</w:t>
      </w:r>
      <w:r>
        <w:rPr>
          <w:sz w:val="24"/>
          <w:szCs w:val="24"/>
        </w:rPr>
        <w:t xml:space="preserve">. </w:t>
      </w:r>
      <w:r w:rsidRPr="00DC5BD0">
        <w:rPr>
          <w:i/>
          <w:iCs/>
          <w:sz w:val="24"/>
          <w:szCs w:val="24"/>
        </w:rPr>
        <w:t xml:space="preserve">İtalik Olarak, </w:t>
      </w:r>
      <w:r w:rsidRPr="00131F35">
        <w:rPr>
          <w:i/>
          <w:iCs/>
          <w:sz w:val="24"/>
          <w:szCs w:val="24"/>
        </w:rPr>
        <w:t>İlk kelimenin baş harfi büyük ve diğer harfler küçük olacak şekilde</w:t>
      </w:r>
      <w:r>
        <w:rPr>
          <w:i/>
          <w:iCs/>
          <w:sz w:val="24"/>
          <w:szCs w:val="24"/>
        </w:rPr>
        <w:t xml:space="preserve"> patent adı. </w:t>
      </w:r>
      <w:r w:rsidR="009114AE">
        <w:rPr>
          <w:sz w:val="24"/>
          <w:szCs w:val="24"/>
        </w:rPr>
        <w:t>Patenti veren kurum</w:t>
      </w:r>
      <w:r>
        <w:rPr>
          <w:sz w:val="24"/>
          <w:szCs w:val="24"/>
        </w:rPr>
        <w:t>. No. …</w:t>
      </w:r>
    </w:p>
    <w:p w14:paraId="5697909F" w14:textId="77777777" w:rsidR="00131F35" w:rsidRPr="00131F35" w:rsidRDefault="00131F35" w:rsidP="009771B0">
      <w:pPr>
        <w:jc w:val="both"/>
        <w:rPr>
          <w:b/>
          <w:sz w:val="24"/>
          <w:szCs w:val="24"/>
          <w:u w:val="single"/>
          <w:shd w:val="clear" w:color="auto" w:fill="FFFFFF"/>
        </w:rPr>
      </w:pPr>
    </w:p>
    <w:p w14:paraId="6D16CD33" w14:textId="3D87F53B" w:rsidR="00426A5A" w:rsidRDefault="00131F35" w:rsidP="009771B0">
      <w:pPr>
        <w:jc w:val="both"/>
        <w:rPr>
          <w:sz w:val="24"/>
          <w:szCs w:val="24"/>
          <w:shd w:val="clear" w:color="auto" w:fill="FFFFFF"/>
        </w:rPr>
      </w:pPr>
      <w:r>
        <w:rPr>
          <w:sz w:val="24"/>
          <w:szCs w:val="24"/>
          <w:u w:val="single"/>
        </w:rPr>
        <w:t>Ö</w:t>
      </w:r>
      <w:r w:rsidRPr="00A96AAB">
        <w:rPr>
          <w:sz w:val="24"/>
          <w:szCs w:val="24"/>
          <w:u w:val="single"/>
        </w:rPr>
        <w:t>rnek:</w:t>
      </w:r>
      <w:r>
        <w:rPr>
          <w:sz w:val="24"/>
          <w:szCs w:val="24"/>
        </w:rPr>
        <w:t xml:space="preserve"> </w:t>
      </w:r>
      <w:proofErr w:type="spellStart"/>
      <w:r w:rsidR="00426A5A" w:rsidRPr="003A1E6D">
        <w:rPr>
          <w:sz w:val="24"/>
          <w:szCs w:val="24"/>
          <w:shd w:val="clear" w:color="auto" w:fill="FFFFFF"/>
        </w:rPr>
        <w:t>Hornak</w:t>
      </w:r>
      <w:proofErr w:type="spellEnd"/>
      <w:r w:rsidR="00426A5A" w:rsidRPr="003A1E6D">
        <w:rPr>
          <w:sz w:val="24"/>
          <w:szCs w:val="24"/>
          <w:shd w:val="clear" w:color="auto" w:fill="FFFFFF"/>
        </w:rPr>
        <w:t xml:space="preserve">, P. (1996). </w:t>
      </w:r>
      <w:proofErr w:type="spellStart"/>
      <w:r w:rsidR="00426A5A" w:rsidRPr="003A1E6D">
        <w:rPr>
          <w:i/>
          <w:sz w:val="24"/>
          <w:szCs w:val="24"/>
          <w:shd w:val="clear" w:color="auto" w:fill="FFFFFF"/>
        </w:rPr>
        <w:t>Resonator</w:t>
      </w:r>
      <w:proofErr w:type="spellEnd"/>
      <w:r w:rsidR="00426A5A" w:rsidRPr="003A1E6D">
        <w:rPr>
          <w:i/>
          <w:sz w:val="24"/>
          <w:szCs w:val="24"/>
          <w:shd w:val="clear" w:color="auto" w:fill="FFFFFF"/>
        </w:rPr>
        <w:t xml:space="preserve"> </w:t>
      </w:r>
      <w:proofErr w:type="spellStart"/>
      <w:r w:rsidR="00426A5A" w:rsidRPr="003A1E6D">
        <w:rPr>
          <w:i/>
          <w:sz w:val="24"/>
          <w:szCs w:val="24"/>
          <w:shd w:val="clear" w:color="auto" w:fill="FFFFFF"/>
        </w:rPr>
        <w:t>for</w:t>
      </w:r>
      <w:proofErr w:type="spellEnd"/>
      <w:r w:rsidR="00426A5A" w:rsidRPr="003A1E6D">
        <w:rPr>
          <w:i/>
          <w:sz w:val="24"/>
          <w:szCs w:val="24"/>
          <w:shd w:val="clear" w:color="auto" w:fill="FFFFFF"/>
        </w:rPr>
        <w:t xml:space="preserve"> </w:t>
      </w:r>
      <w:proofErr w:type="spellStart"/>
      <w:r w:rsidR="00426A5A" w:rsidRPr="003A1E6D">
        <w:rPr>
          <w:i/>
          <w:sz w:val="24"/>
          <w:szCs w:val="24"/>
          <w:shd w:val="clear" w:color="auto" w:fill="FFFFFF"/>
        </w:rPr>
        <w:t>magnetic</w:t>
      </w:r>
      <w:proofErr w:type="spellEnd"/>
      <w:r w:rsidR="00426A5A" w:rsidRPr="003A1E6D">
        <w:rPr>
          <w:i/>
          <w:sz w:val="24"/>
          <w:szCs w:val="24"/>
          <w:shd w:val="clear" w:color="auto" w:fill="FFFFFF"/>
        </w:rPr>
        <w:t xml:space="preserve"> </w:t>
      </w:r>
      <w:proofErr w:type="spellStart"/>
      <w:r w:rsidR="00426A5A" w:rsidRPr="003A1E6D">
        <w:rPr>
          <w:i/>
          <w:sz w:val="24"/>
          <w:szCs w:val="24"/>
          <w:shd w:val="clear" w:color="auto" w:fill="FFFFFF"/>
        </w:rPr>
        <w:t>resonance</w:t>
      </w:r>
      <w:proofErr w:type="spellEnd"/>
      <w:r w:rsidR="00426A5A" w:rsidRPr="003A1E6D">
        <w:rPr>
          <w:i/>
          <w:sz w:val="24"/>
          <w:szCs w:val="24"/>
          <w:shd w:val="clear" w:color="auto" w:fill="FFFFFF"/>
        </w:rPr>
        <w:t xml:space="preserve"> </w:t>
      </w:r>
      <w:proofErr w:type="spellStart"/>
      <w:r w:rsidR="00426A5A" w:rsidRPr="003A1E6D">
        <w:rPr>
          <w:i/>
          <w:sz w:val="24"/>
          <w:szCs w:val="24"/>
          <w:shd w:val="clear" w:color="auto" w:fill="FFFFFF"/>
        </w:rPr>
        <w:t>imaging</w:t>
      </w:r>
      <w:proofErr w:type="spellEnd"/>
      <w:r w:rsidR="00426A5A" w:rsidRPr="003A1E6D">
        <w:rPr>
          <w:i/>
          <w:sz w:val="24"/>
          <w:szCs w:val="24"/>
          <w:shd w:val="clear" w:color="auto" w:fill="FFFFFF"/>
        </w:rPr>
        <w:t xml:space="preserve"> of </w:t>
      </w:r>
      <w:proofErr w:type="spellStart"/>
      <w:r w:rsidR="00426A5A" w:rsidRPr="003A1E6D">
        <w:rPr>
          <w:i/>
          <w:sz w:val="24"/>
          <w:szCs w:val="24"/>
          <w:shd w:val="clear" w:color="auto" w:fill="FFFFFF"/>
        </w:rPr>
        <w:t>the</w:t>
      </w:r>
      <w:proofErr w:type="spellEnd"/>
      <w:r w:rsidR="00426A5A" w:rsidRPr="003A1E6D">
        <w:rPr>
          <w:i/>
          <w:sz w:val="24"/>
          <w:szCs w:val="24"/>
          <w:shd w:val="clear" w:color="auto" w:fill="FFFFFF"/>
        </w:rPr>
        <w:t xml:space="preserve"> </w:t>
      </w:r>
      <w:proofErr w:type="spellStart"/>
      <w:r w:rsidR="00426A5A" w:rsidRPr="003A1E6D">
        <w:rPr>
          <w:i/>
          <w:sz w:val="24"/>
          <w:szCs w:val="24"/>
          <w:shd w:val="clear" w:color="auto" w:fill="FFFFFF"/>
        </w:rPr>
        <w:t>ankle</w:t>
      </w:r>
      <w:proofErr w:type="spellEnd"/>
      <w:r w:rsidR="00426A5A" w:rsidRPr="003A1E6D">
        <w:rPr>
          <w:sz w:val="24"/>
          <w:szCs w:val="24"/>
          <w:shd w:val="clear" w:color="auto" w:fill="FFFFFF"/>
        </w:rPr>
        <w:t>. U.S. Patent</w:t>
      </w:r>
      <w:r w:rsidR="00715221">
        <w:rPr>
          <w:sz w:val="24"/>
          <w:szCs w:val="24"/>
          <w:shd w:val="clear" w:color="auto" w:fill="FFFFFF"/>
        </w:rPr>
        <w:t>.</w:t>
      </w:r>
      <w:r w:rsidR="00426A5A" w:rsidRPr="003A1E6D">
        <w:rPr>
          <w:sz w:val="24"/>
          <w:szCs w:val="24"/>
          <w:shd w:val="clear" w:color="auto" w:fill="FFFFFF"/>
        </w:rPr>
        <w:t xml:space="preserve"> No. 5, 641, 424. 7.</w:t>
      </w:r>
    </w:p>
    <w:p w14:paraId="52E8C183" w14:textId="77777777" w:rsidR="00131F35" w:rsidRPr="003A1E6D" w:rsidRDefault="00131F35" w:rsidP="009771B0">
      <w:pPr>
        <w:jc w:val="both"/>
        <w:rPr>
          <w:sz w:val="24"/>
          <w:szCs w:val="24"/>
          <w:shd w:val="clear" w:color="auto" w:fill="FFFFFF"/>
        </w:rPr>
      </w:pPr>
    </w:p>
    <w:p w14:paraId="1ECB011C" w14:textId="4B137C3B" w:rsidR="00426A5A" w:rsidRPr="003A1E6D" w:rsidRDefault="00426A5A" w:rsidP="009771B0">
      <w:pPr>
        <w:jc w:val="both"/>
        <w:rPr>
          <w:sz w:val="24"/>
          <w:szCs w:val="24"/>
          <w:shd w:val="clear" w:color="auto" w:fill="FFFFFF"/>
        </w:rPr>
      </w:pPr>
      <w:r w:rsidRPr="00131F35">
        <w:rPr>
          <w:sz w:val="24"/>
          <w:szCs w:val="24"/>
          <w:u w:val="single"/>
        </w:rPr>
        <w:lastRenderedPageBreak/>
        <w:t>Metin İçi Gösterim:</w:t>
      </w:r>
      <w:r w:rsidRPr="003A1E6D">
        <w:rPr>
          <w:sz w:val="24"/>
          <w:szCs w:val="24"/>
        </w:rPr>
        <w:t xml:space="preserve"> </w:t>
      </w:r>
      <w:r w:rsidRPr="003A1E6D">
        <w:rPr>
          <w:sz w:val="24"/>
          <w:szCs w:val="24"/>
          <w:shd w:val="clear" w:color="auto" w:fill="FFFFFF"/>
        </w:rPr>
        <w:t>(</w:t>
      </w:r>
      <w:proofErr w:type="spellStart"/>
      <w:r w:rsidR="00715221">
        <w:rPr>
          <w:sz w:val="24"/>
          <w:szCs w:val="24"/>
          <w:shd w:val="clear" w:color="auto" w:fill="FFFFFF"/>
        </w:rPr>
        <w:t>Hornak</w:t>
      </w:r>
      <w:proofErr w:type="spellEnd"/>
      <w:r w:rsidRPr="003A1E6D">
        <w:rPr>
          <w:sz w:val="24"/>
          <w:szCs w:val="24"/>
          <w:shd w:val="clear" w:color="auto" w:fill="FFFFFF"/>
        </w:rPr>
        <w:t>, 1996)</w:t>
      </w:r>
    </w:p>
    <w:p w14:paraId="6CF65215" w14:textId="77777777" w:rsidR="00426A5A" w:rsidRPr="003A1E6D" w:rsidRDefault="00426A5A" w:rsidP="009771B0">
      <w:pPr>
        <w:jc w:val="both"/>
        <w:rPr>
          <w:sz w:val="24"/>
          <w:szCs w:val="24"/>
          <w:shd w:val="clear" w:color="auto" w:fill="FFFFFF"/>
        </w:rPr>
      </w:pPr>
    </w:p>
    <w:p w14:paraId="40B7D156" w14:textId="4F73729B" w:rsidR="00426A5A" w:rsidRPr="00715221" w:rsidRDefault="00715221" w:rsidP="00715221">
      <w:pPr>
        <w:jc w:val="both"/>
        <w:rPr>
          <w:b/>
          <w:bCs/>
          <w:sz w:val="24"/>
          <w:szCs w:val="24"/>
        </w:rPr>
      </w:pPr>
      <w:r>
        <w:rPr>
          <w:b/>
          <w:bCs/>
          <w:sz w:val="24"/>
          <w:szCs w:val="24"/>
        </w:rPr>
        <w:t xml:space="preserve">15. </w:t>
      </w:r>
      <w:r w:rsidR="00426A5A" w:rsidRPr="00715221">
        <w:rPr>
          <w:b/>
          <w:bCs/>
          <w:sz w:val="24"/>
          <w:szCs w:val="24"/>
        </w:rPr>
        <w:t>STANDART</w:t>
      </w:r>
    </w:p>
    <w:p w14:paraId="204B3DE6" w14:textId="1F1E1CC5" w:rsidR="009114AE" w:rsidRDefault="009114AE" w:rsidP="009771B0">
      <w:pPr>
        <w:jc w:val="both"/>
        <w:rPr>
          <w:sz w:val="24"/>
          <w:szCs w:val="24"/>
        </w:rPr>
      </w:pPr>
      <w:r w:rsidRPr="005A2EB6">
        <w:rPr>
          <w:sz w:val="24"/>
          <w:szCs w:val="24"/>
          <w:u w:val="single"/>
        </w:rPr>
        <w:t>Format:</w:t>
      </w:r>
      <w:r>
        <w:rPr>
          <w:sz w:val="24"/>
          <w:szCs w:val="24"/>
        </w:rPr>
        <w:t xml:space="preserve"> </w:t>
      </w:r>
      <w:r w:rsidR="004C03B9">
        <w:rPr>
          <w:sz w:val="24"/>
          <w:szCs w:val="24"/>
        </w:rPr>
        <w:t>Kurum</w:t>
      </w:r>
      <w:r>
        <w:rPr>
          <w:sz w:val="24"/>
          <w:szCs w:val="24"/>
        </w:rPr>
        <w:t xml:space="preserve"> Adı</w:t>
      </w:r>
      <w:r w:rsidR="004C03B9">
        <w:rPr>
          <w:sz w:val="24"/>
          <w:szCs w:val="24"/>
        </w:rPr>
        <w:t xml:space="preserve"> Kısaltması, Kurum Adı.</w:t>
      </w:r>
      <w:r>
        <w:rPr>
          <w:sz w:val="24"/>
          <w:szCs w:val="24"/>
        </w:rPr>
        <w:t xml:space="preserve"> </w:t>
      </w:r>
      <w:r w:rsidR="002F04A0" w:rsidRPr="00DC5BD0">
        <w:rPr>
          <w:i/>
          <w:iCs/>
          <w:sz w:val="24"/>
          <w:szCs w:val="24"/>
        </w:rPr>
        <w:t>İtalik Olarak, Sadece Kelimelerin İlk Harfleri Büyük ve Diğer Harfler Küçük Olacak Şekilde</w:t>
      </w:r>
      <w:r w:rsidR="002F04A0">
        <w:rPr>
          <w:i/>
          <w:iCs/>
          <w:sz w:val="24"/>
          <w:szCs w:val="24"/>
        </w:rPr>
        <w:t xml:space="preserve"> Standar</w:t>
      </w:r>
      <w:r w:rsidR="00594905">
        <w:rPr>
          <w:i/>
          <w:iCs/>
          <w:sz w:val="24"/>
          <w:szCs w:val="24"/>
        </w:rPr>
        <w:t>d</w:t>
      </w:r>
      <w:r w:rsidR="002F04A0">
        <w:rPr>
          <w:i/>
          <w:iCs/>
          <w:sz w:val="24"/>
          <w:szCs w:val="24"/>
        </w:rPr>
        <w:t>ın Başlığı</w:t>
      </w:r>
      <w:r w:rsidR="004C03B9">
        <w:rPr>
          <w:i/>
          <w:iCs/>
          <w:sz w:val="24"/>
          <w:szCs w:val="24"/>
        </w:rPr>
        <w:t>.</w:t>
      </w:r>
      <w:r w:rsidR="004C03B9">
        <w:rPr>
          <w:iCs/>
          <w:sz w:val="24"/>
          <w:szCs w:val="24"/>
        </w:rPr>
        <w:t xml:space="preserve"> Ülke: Kabul Eden Kurum Adı, Kabul Tarihi,</w:t>
      </w:r>
      <w:r w:rsidR="002F04A0">
        <w:rPr>
          <w:i/>
          <w:iCs/>
          <w:sz w:val="24"/>
          <w:szCs w:val="24"/>
        </w:rPr>
        <w:t xml:space="preserve"> </w:t>
      </w:r>
      <w:r w:rsidR="004C03B9">
        <w:rPr>
          <w:sz w:val="24"/>
          <w:szCs w:val="24"/>
        </w:rPr>
        <w:t>Standart No</w:t>
      </w:r>
      <w:r w:rsidR="002F04A0">
        <w:rPr>
          <w:sz w:val="24"/>
          <w:szCs w:val="24"/>
        </w:rPr>
        <w:t xml:space="preserve">. </w:t>
      </w:r>
    </w:p>
    <w:p w14:paraId="1EB889B4" w14:textId="77777777" w:rsidR="002F04A0" w:rsidRPr="002F04A0" w:rsidRDefault="002F04A0" w:rsidP="009771B0">
      <w:pPr>
        <w:jc w:val="both"/>
        <w:rPr>
          <w:b/>
          <w:sz w:val="24"/>
          <w:szCs w:val="24"/>
          <w:shd w:val="clear" w:color="auto" w:fill="FFFFFF"/>
        </w:rPr>
      </w:pPr>
    </w:p>
    <w:p w14:paraId="1325F8EB" w14:textId="5B93C5A2" w:rsidR="004C03B9" w:rsidRDefault="002F04A0" w:rsidP="009771B0">
      <w:pPr>
        <w:jc w:val="both"/>
        <w:rPr>
          <w:sz w:val="24"/>
          <w:szCs w:val="24"/>
        </w:rPr>
      </w:pPr>
      <w:r>
        <w:rPr>
          <w:sz w:val="24"/>
          <w:szCs w:val="24"/>
          <w:u w:val="single"/>
        </w:rPr>
        <w:t>Ö</w:t>
      </w:r>
      <w:r w:rsidRPr="00A96AAB">
        <w:rPr>
          <w:sz w:val="24"/>
          <w:szCs w:val="24"/>
          <w:u w:val="single"/>
        </w:rPr>
        <w:t>rnek:</w:t>
      </w:r>
      <w:r>
        <w:rPr>
          <w:sz w:val="24"/>
          <w:szCs w:val="24"/>
        </w:rPr>
        <w:t xml:space="preserve"> </w:t>
      </w:r>
      <w:r w:rsidR="004C03B9">
        <w:rPr>
          <w:sz w:val="24"/>
          <w:szCs w:val="24"/>
        </w:rPr>
        <w:t xml:space="preserve">TSE, Türk Standartları Enstitüsü. </w:t>
      </w:r>
      <w:r w:rsidR="004C03B9" w:rsidRPr="004C03B9">
        <w:rPr>
          <w:i/>
          <w:sz w:val="24"/>
          <w:szCs w:val="24"/>
        </w:rPr>
        <w:t>Helal Belgelendirmesi Yapan Kuruluşlar için Kılavuz</w:t>
      </w:r>
      <w:r w:rsidR="004C03B9">
        <w:rPr>
          <w:sz w:val="24"/>
          <w:szCs w:val="24"/>
        </w:rPr>
        <w:t>. Türkiye: Türk Standartları Enstitüsü, Kabul 05 Haziran 2012, TS/SMIIC 2/T1.</w:t>
      </w:r>
    </w:p>
    <w:p w14:paraId="60DF941A" w14:textId="77777777" w:rsidR="002F04A0" w:rsidRDefault="002F04A0" w:rsidP="009771B0">
      <w:pPr>
        <w:jc w:val="both"/>
        <w:rPr>
          <w:sz w:val="24"/>
          <w:szCs w:val="24"/>
          <w:shd w:val="clear" w:color="auto" w:fill="FFFFFF"/>
        </w:rPr>
      </w:pPr>
    </w:p>
    <w:p w14:paraId="3948C29D" w14:textId="1192AD07" w:rsidR="00426A5A" w:rsidRDefault="00426A5A" w:rsidP="009771B0">
      <w:pPr>
        <w:jc w:val="both"/>
        <w:rPr>
          <w:sz w:val="24"/>
          <w:szCs w:val="24"/>
          <w:shd w:val="clear" w:color="auto" w:fill="FFFFFF"/>
        </w:rPr>
      </w:pPr>
      <w:r w:rsidRPr="002F04A0">
        <w:rPr>
          <w:sz w:val="24"/>
          <w:szCs w:val="24"/>
          <w:u w:val="single"/>
        </w:rPr>
        <w:t>Metin İçi Gösterim:</w:t>
      </w:r>
      <w:r w:rsidRPr="003A1E6D">
        <w:rPr>
          <w:sz w:val="24"/>
          <w:szCs w:val="24"/>
        </w:rPr>
        <w:t xml:space="preserve"> </w:t>
      </w:r>
      <w:r w:rsidRPr="003A1E6D">
        <w:rPr>
          <w:sz w:val="24"/>
          <w:szCs w:val="24"/>
          <w:shd w:val="clear" w:color="auto" w:fill="FFFFFF"/>
        </w:rPr>
        <w:t>(</w:t>
      </w:r>
      <w:r w:rsidR="004C03B9">
        <w:rPr>
          <w:sz w:val="24"/>
          <w:szCs w:val="24"/>
          <w:shd w:val="clear" w:color="auto" w:fill="FFFFFF"/>
        </w:rPr>
        <w:t>TSE</w:t>
      </w:r>
      <w:r w:rsidRPr="003A1E6D">
        <w:rPr>
          <w:sz w:val="24"/>
          <w:szCs w:val="24"/>
          <w:shd w:val="clear" w:color="auto" w:fill="FFFFFF"/>
        </w:rPr>
        <w:t xml:space="preserve">, </w:t>
      </w:r>
      <w:r w:rsidR="004C03B9">
        <w:rPr>
          <w:sz w:val="24"/>
          <w:szCs w:val="24"/>
        </w:rPr>
        <w:t>05 Haziran 2012</w:t>
      </w:r>
      <w:r w:rsidRPr="003A1E6D">
        <w:rPr>
          <w:sz w:val="24"/>
          <w:szCs w:val="24"/>
          <w:shd w:val="clear" w:color="auto" w:fill="FFFFFF"/>
        </w:rPr>
        <w:t>)</w:t>
      </w:r>
    </w:p>
    <w:p w14:paraId="16EE0DEE" w14:textId="77777777" w:rsidR="00826E93" w:rsidRPr="003A1E6D" w:rsidRDefault="00826E93" w:rsidP="009771B0">
      <w:pPr>
        <w:jc w:val="both"/>
        <w:rPr>
          <w:sz w:val="24"/>
          <w:szCs w:val="24"/>
          <w:shd w:val="clear" w:color="auto" w:fill="FFFFFF"/>
        </w:rPr>
      </w:pPr>
    </w:p>
    <w:p w14:paraId="1852052F" w14:textId="77777777" w:rsidR="00426A5A" w:rsidRPr="003A1E6D" w:rsidRDefault="00426A5A" w:rsidP="009771B0">
      <w:pPr>
        <w:jc w:val="both"/>
        <w:rPr>
          <w:sz w:val="24"/>
          <w:szCs w:val="24"/>
        </w:rPr>
      </w:pPr>
      <w:r w:rsidRPr="003A1E6D">
        <w:rPr>
          <w:b/>
          <w:bCs/>
          <w:sz w:val="24"/>
          <w:szCs w:val="24"/>
          <w:u w:val="single"/>
        </w:rPr>
        <w:t>NOTLAR</w:t>
      </w:r>
      <w:r w:rsidRPr="003A1E6D">
        <w:rPr>
          <w:b/>
          <w:bCs/>
          <w:sz w:val="24"/>
          <w:szCs w:val="24"/>
        </w:rPr>
        <w:t>:</w:t>
      </w:r>
    </w:p>
    <w:p w14:paraId="1D9DA92E" w14:textId="1FCD7126" w:rsidR="00426A5A" w:rsidRPr="003A1E6D" w:rsidRDefault="00426A5A" w:rsidP="009771B0">
      <w:pPr>
        <w:jc w:val="both"/>
        <w:rPr>
          <w:bCs/>
          <w:sz w:val="24"/>
          <w:szCs w:val="24"/>
        </w:rPr>
      </w:pPr>
      <w:r w:rsidRPr="003A1E6D">
        <w:rPr>
          <w:b/>
          <w:bCs/>
          <w:sz w:val="24"/>
          <w:szCs w:val="24"/>
        </w:rPr>
        <w:t>1.</w:t>
      </w:r>
      <w:r w:rsidRPr="003A1E6D">
        <w:rPr>
          <w:bCs/>
          <w:sz w:val="24"/>
          <w:szCs w:val="24"/>
        </w:rPr>
        <w:t xml:space="preserve"> </w:t>
      </w:r>
      <w:r w:rsidR="00231CD9" w:rsidRPr="003A1E6D">
        <w:rPr>
          <w:bCs/>
          <w:sz w:val="24"/>
          <w:szCs w:val="24"/>
        </w:rPr>
        <w:t xml:space="preserve">Metin içi gösterimi birebir aynı olan </w:t>
      </w:r>
      <w:r w:rsidR="00267EF9" w:rsidRPr="003A1E6D">
        <w:rPr>
          <w:bCs/>
          <w:sz w:val="24"/>
          <w:szCs w:val="24"/>
        </w:rPr>
        <w:t xml:space="preserve">durumlar için </w:t>
      </w:r>
      <w:r w:rsidRPr="003A1E6D">
        <w:rPr>
          <w:bCs/>
          <w:sz w:val="24"/>
          <w:szCs w:val="24"/>
        </w:rPr>
        <w:t>atıf yapılıyorsa</w:t>
      </w:r>
      <w:r w:rsidR="00983E8C">
        <w:rPr>
          <w:bCs/>
          <w:sz w:val="24"/>
          <w:szCs w:val="24"/>
        </w:rPr>
        <w:t xml:space="preserve"> </w:t>
      </w:r>
      <w:r w:rsidRPr="003A1E6D">
        <w:rPr>
          <w:bCs/>
          <w:sz w:val="24"/>
          <w:szCs w:val="24"/>
        </w:rPr>
        <w:t xml:space="preserve">hem metin içi kaynak gösteriminde hem de kaynakçada yıldan sonra boşluk bırakmadan a, b, c, … harfleri kullanılır. Örneğin; </w:t>
      </w:r>
    </w:p>
    <w:p w14:paraId="446FF9AA" w14:textId="289AF857" w:rsidR="00426A5A" w:rsidRPr="003A1E6D" w:rsidRDefault="00426A5A" w:rsidP="009771B0">
      <w:pPr>
        <w:jc w:val="both"/>
        <w:rPr>
          <w:sz w:val="24"/>
          <w:szCs w:val="24"/>
        </w:rPr>
      </w:pPr>
      <w:proofErr w:type="spellStart"/>
      <w:r w:rsidRPr="003A1E6D">
        <w:rPr>
          <w:sz w:val="24"/>
          <w:szCs w:val="24"/>
        </w:rPr>
        <w:t>Li</w:t>
      </w:r>
      <w:proofErr w:type="spellEnd"/>
      <w:r w:rsidRPr="003A1E6D">
        <w:rPr>
          <w:sz w:val="24"/>
          <w:szCs w:val="24"/>
        </w:rPr>
        <w:t xml:space="preserve">, R. N., Chen, B. &amp; </w:t>
      </w:r>
      <w:proofErr w:type="spellStart"/>
      <w:r w:rsidRPr="003A1E6D">
        <w:rPr>
          <w:sz w:val="24"/>
          <w:szCs w:val="24"/>
        </w:rPr>
        <w:t>Thang</w:t>
      </w:r>
      <w:proofErr w:type="spellEnd"/>
      <w:r w:rsidRPr="003A1E6D">
        <w:rPr>
          <w:sz w:val="24"/>
          <w:szCs w:val="24"/>
        </w:rPr>
        <w:t>, R. (</w:t>
      </w:r>
      <w:proofErr w:type="gramStart"/>
      <w:r w:rsidRPr="003A1E6D">
        <w:rPr>
          <w:sz w:val="24"/>
          <w:szCs w:val="24"/>
        </w:rPr>
        <w:t>2024a</w:t>
      </w:r>
      <w:proofErr w:type="gramEnd"/>
      <w:r w:rsidRPr="003A1E6D">
        <w:rPr>
          <w:sz w:val="24"/>
          <w:szCs w:val="24"/>
        </w:rPr>
        <w:t xml:space="preserve">). </w:t>
      </w:r>
      <w:proofErr w:type="spellStart"/>
      <w:r w:rsidRPr="003A1E6D">
        <w:rPr>
          <w:sz w:val="24"/>
          <w:szCs w:val="24"/>
        </w:rPr>
        <w:t>Investigation</w:t>
      </w:r>
      <w:proofErr w:type="spellEnd"/>
      <w:r w:rsidRPr="003A1E6D">
        <w:rPr>
          <w:sz w:val="24"/>
          <w:szCs w:val="24"/>
        </w:rPr>
        <w:t xml:space="preserve"> of </w:t>
      </w:r>
      <w:proofErr w:type="spellStart"/>
      <w:r w:rsidRPr="003A1E6D">
        <w:rPr>
          <w:sz w:val="24"/>
          <w:szCs w:val="24"/>
        </w:rPr>
        <w:t>graphene</w:t>
      </w:r>
      <w:proofErr w:type="spellEnd"/>
      <w:r w:rsidRPr="003A1E6D">
        <w:rPr>
          <w:sz w:val="24"/>
          <w:szCs w:val="24"/>
        </w:rPr>
        <w:t xml:space="preserve"> </w:t>
      </w:r>
      <w:proofErr w:type="spellStart"/>
      <w:r w:rsidRPr="003A1E6D">
        <w:rPr>
          <w:sz w:val="24"/>
          <w:szCs w:val="24"/>
        </w:rPr>
        <w:t>layers</w:t>
      </w:r>
      <w:proofErr w:type="spellEnd"/>
      <w:r w:rsidRPr="003A1E6D">
        <w:rPr>
          <w:sz w:val="24"/>
          <w:szCs w:val="24"/>
        </w:rPr>
        <w:t xml:space="preserve">. </w:t>
      </w:r>
      <w:proofErr w:type="spellStart"/>
      <w:r w:rsidRPr="003A1E6D">
        <w:rPr>
          <w:i/>
          <w:sz w:val="24"/>
          <w:szCs w:val="24"/>
        </w:rPr>
        <w:t>J</w:t>
      </w:r>
      <w:r w:rsidRPr="003A1E6D">
        <w:rPr>
          <w:i/>
          <w:iCs/>
          <w:sz w:val="24"/>
          <w:szCs w:val="24"/>
        </w:rPr>
        <w:t>ournal</w:t>
      </w:r>
      <w:proofErr w:type="spellEnd"/>
      <w:r w:rsidRPr="003A1E6D">
        <w:rPr>
          <w:i/>
          <w:iCs/>
          <w:sz w:val="24"/>
          <w:szCs w:val="24"/>
        </w:rPr>
        <w:t xml:space="preserve"> of </w:t>
      </w:r>
      <w:proofErr w:type="spellStart"/>
      <w:r w:rsidR="00267EF9" w:rsidRPr="003A1E6D">
        <w:rPr>
          <w:i/>
          <w:iCs/>
          <w:sz w:val="24"/>
          <w:szCs w:val="24"/>
        </w:rPr>
        <w:t>S</w:t>
      </w:r>
      <w:r w:rsidRPr="003A1E6D">
        <w:rPr>
          <w:i/>
          <w:iCs/>
          <w:sz w:val="24"/>
          <w:szCs w:val="24"/>
        </w:rPr>
        <w:t>cience</w:t>
      </w:r>
      <w:proofErr w:type="spellEnd"/>
      <w:r w:rsidRPr="003A1E6D">
        <w:rPr>
          <w:i/>
          <w:iCs/>
          <w:sz w:val="24"/>
          <w:szCs w:val="24"/>
        </w:rPr>
        <w:t>, 21</w:t>
      </w:r>
      <w:r w:rsidRPr="003A1E6D">
        <w:rPr>
          <w:sz w:val="24"/>
          <w:szCs w:val="24"/>
        </w:rPr>
        <w:t>(9), 115-123.</w:t>
      </w:r>
    </w:p>
    <w:p w14:paraId="7B421150" w14:textId="5904BA6C" w:rsidR="00D70384" w:rsidRPr="003A1E6D" w:rsidRDefault="00D70384" w:rsidP="009771B0">
      <w:pPr>
        <w:jc w:val="both"/>
        <w:rPr>
          <w:bCs/>
          <w:sz w:val="24"/>
          <w:szCs w:val="24"/>
        </w:rPr>
      </w:pPr>
      <w:r w:rsidRPr="003A1E6D">
        <w:rPr>
          <w:sz w:val="24"/>
          <w:szCs w:val="24"/>
        </w:rPr>
        <w:t>-</w:t>
      </w:r>
      <w:r w:rsidRPr="003A1E6D">
        <w:rPr>
          <w:bCs/>
          <w:sz w:val="24"/>
          <w:szCs w:val="24"/>
        </w:rPr>
        <w:t>Metin İçi Gösterim</w:t>
      </w:r>
      <w:r w:rsidRPr="003A1E6D">
        <w:rPr>
          <w:sz w:val="24"/>
          <w:szCs w:val="24"/>
        </w:rPr>
        <w:t>:</w:t>
      </w:r>
      <w:r w:rsidRPr="003A1E6D">
        <w:rPr>
          <w:bCs/>
          <w:sz w:val="24"/>
          <w:szCs w:val="24"/>
        </w:rPr>
        <w:t xml:space="preserve"> (</w:t>
      </w:r>
      <w:proofErr w:type="spellStart"/>
      <w:r w:rsidRPr="003A1E6D">
        <w:rPr>
          <w:bCs/>
          <w:sz w:val="24"/>
          <w:szCs w:val="24"/>
        </w:rPr>
        <w:t>Li</w:t>
      </w:r>
      <w:proofErr w:type="spellEnd"/>
      <w:r w:rsidRPr="003A1E6D">
        <w:rPr>
          <w:bCs/>
          <w:sz w:val="24"/>
          <w:szCs w:val="24"/>
        </w:rPr>
        <w:t xml:space="preserve"> vd., </w:t>
      </w:r>
      <w:proofErr w:type="gramStart"/>
      <w:r w:rsidRPr="003A1E6D">
        <w:rPr>
          <w:bCs/>
          <w:sz w:val="24"/>
          <w:szCs w:val="24"/>
        </w:rPr>
        <w:t>2024a</w:t>
      </w:r>
      <w:proofErr w:type="gramEnd"/>
      <w:r w:rsidRPr="003A1E6D">
        <w:rPr>
          <w:bCs/>
          <w:sz w:val="24"/>
          <w:szCs w:val="24"/>
        </w:rPr>
        <w:t>)</w:t>
      </w:r>
    </w:p>
    <w:p w14:paraId="6502C600" w14:textId="77777777" w:rsidR="00D70384" w:rsidRPr="003A1E6D" w:rsidRDefault="00D70384" w:rsidP="009771B0">
      <w:pPr>
        <w:jc w:val="both"/>
        <w:rPr>
          <w:sz w:val="24"/>
          <w:szCs w:val="24"/>
        </w:rPr>
      </w:pPr>
    </w:p>
    <w:p w14:paraId="16C9D231" w14:textId="753F1E1D" w:rsidR="00426A5A" w:rsidRPr="003A1E6D" w:rsidRDefault="00426A5A" w:rsidP="009771B0">
      <w:pPr>
        <w:jc w:val="both"/>
        <w:rPr>
          <w:sz w:val="24"/>
          <w:szCs w:val="24"/>
        </w:rPr>
      </w:pPr>
      <w:proofErr w:type="spellStart"/>
      <w:r w:rsidRPr="003A1E6D">
        <w:rPr>
          <w:sz w:val="24"/>
          <w:szCs w:val="24"/>
        </w:rPr>
        <w:t>Li</w:t>
      </w:r>
      <w:proofErr w:type="spellEnd"/>
      <w:r w:rsidRPr="003A1E6D">
        <w:rPr>
          <w:sz w:val="24"/>
          <w:szCs w:val="24"/>
        </w:rPr>
        <w:t xml:space="preserve">, </w:t>
      </w:r>
      <w:r w:rsidR="00267EF9" w:rsidRPr="003A1E6D">
        <w:rPr>
          <w:sz w:val="24"/>
          <w:szCs w:val="24"/>
        </w:rPr>
        <w:t>X. C</w:t>
      </w:r>
      <w:r w:rsidRPr="003A1E6D">
        <w:rPr>
          <w:sz w:val="24"/>
          <w:szCs w:val="24"/>
        </w:rPr>
        <w:t xml:space="preserve">., Zhang, T. &amp; </w:t>
      </w:r>
      <w:proofErr w:type="spellStart"/>
      <w:r w:rsidRPr="003A1E6D">
        <w:rPr>
          <w:sz w:val="24"/>
          <w:szCs w:val="24"/>
        </w:rPr>
        <w:t>Liu</w:t>
      </w:r>
      <w:proofErr w:type="spellEnd"/>
      <w:r w:rsidRPr="003A1E6D">
        <w:rPr>
          <w:sz w:val="24"/>
          <w:szCs w:val="24"/>
        </w:rPr>
        <w:t xml:space="preserve">, X. (2024b). </w:t>
      </w:r>
      <w:proofErr w:type="spellStart"/>
      <w:r w:rsidRPr="003A1E6D">
        <w:rPr>
          <w:sz w:val="24"/>
          <w:szCs w:val="24"/>
        </w:rPr>
        <w:t>Investigation</w:t>
      </w:r>
      <w:proofErr w:type="spellEnd"/>
      <w:r w:rsidRPr="003A1E6D">
        <w:rPr>
          <w:sz w:val="24"/>
          <w:szCs w:val="24"/>
        </w:rPr>
        <w:t xml:space="preserve"> of </w:t>
      </w:r>
      <w:proofErr w:type="spellStart"/>
      <w:r w:rsidRPr="003A1E6D">
        <w:rPr>
          <w:sz w:val="24"/>
          <w:szCs w:val="24"/>
        </w:rPr>
        <w:t>fullerene</w:t>
      </w:r>
      <w:proofErr w:type="spellEnd"/>
      <w:r w:rsidRPr="003A1E6D">
        <w:rPr>
          <w:sz w:val="24"/>
          <w:szCs w:val="24"/>
        </w:rPr>
        <w:t xml:space="preserve"> </w:t>
      </w:r>
      <w:proofErr w:type="spellStart"/>
      <w:r w:rsidRPr="003A1E6D">
        <w:rPr>
          <w:sz w:val="24"/>
          <w:szCs w:val="24"/>
        </w:rPr>
        <w:t>layers</w:t>
      </w:r>
      <w:proofErr w:type="spellEnd"/>
      <w:r w:rsidRPr="003A1E6D">
        <w:rPr>
          <w:sz w:val="24"/>
          <w:szCs w:val="24"/>
        </w:rPr>
        <w:t xml:space="preserve">. </w:t>
      </w:r>
      <w:r w:rsidRPr="003A1E6D">
        <w:rPr>
          <w:i/>
          <w:iCs/>
          <w:sz w:val="24"/>
          <w:szCs w:val="24"/>
        </w:rPr>
        <w:t xml:space="preserve">International </w:t>
      </w:r>
      <w:proofErr w:type="spellStart"/>
      <w:r w:rsidR="00267EF9" w:rsidRPr="003A1E6D">
        <w:rPr>
          <w:i/>
          <w:iCs/>
          <w:sz w:val="24"/>
          <w:szCs w:val="24"/>
        </w:rPr>
        <w:t>J</w:t>
      </w:r>
      <w:r w:rsidRPr="003A1E6D">
        <w:rPr>
          <w:i/>
          <w:iCs/>
          <w:sz w:val="24"/>
          <w:szCs w:val="24"/>
        </w:rPr>
        <w:t>ournal</w:t>
      </w:r>
      <w:proofErr w:type="spellEnd"/>
      <w:r w:rsidRPr="003A1E6D">
        <w:rPr>
          <w:i/>
          <w:iCs/>
          <w:sz w:val="24"/>
          <w:szCs w:val="24"/>
        </w:rPr>
        <w:t xml:space="preserve"> of </w:t>
      </w:r>
      <w:proofErr w:type="spellStart"/>
      <w:r w:rsidR="00267EF9" w:rsidRPr="003A1E6D">
        <w:rPr>
          <w:i/>
          <w:iCs/>
          <w:sz w:val="24"/>
          <w:szCs w:val="24"/>
        </w:rPr>
        <w:t>P</w:t>
      </w:r>
      <w:r w:rsidRPr="003A1E6D">
        <w:rPr>
          <w:i/>
          <w:iCs/>
          <w:sz w:val="24"/>
          <w:szCs w:val="24"/>
        </w:rPr>
        <w:t>hysics</w:t>
      </w:r>
      <w:proofErr w:type="spellEnd"/>
      <w:r w:rsidRPr="003A1E6D">
        <w:rPr>
          <w:i/>
          <w:iCs/>
          <w:sz w:val="24"/>
          <w:szCs w:val="24"/>
        </w:rPr>
        <w:t>, 21</w:t>
      </w:r>
      <w:r w:rsidRPr="003A1E6D">
        <w:rPr>
          <w:sz w:val="24"/>
          <w:szCs w:val="24"/>
        </w:rPr>
        <w:t>(10), 203-219.</w:t>
      </w:r>
    </w:p>
    <w:p w14:paraId="3672D973" w14:textId="6F8370D5" w:rsidR="00D70384" w:rsidRPr="003A1E6D" w:rsidRDefault="00D70384" w:rsidP="009771B0">
      <w:pPr>
        <w:jc w:val="both"/>
        <w:rPr>
          <w:bCs/>
          <w:sz w:val="24"/>
          <w:szCs w:val="24"/>
        </w:rPr>
      </w:pPr>
      <w:r w:rsidRPr="003A1E6D">
        <w:rPr>
          <w:sz w:val="24"/>
          <w:szCs w:val="24"/>
        </w:rPr>
        <w:t>-</w:t>
      </w:r>
      <w:r w:rsidRPr="003A1E6D">
        <w:rPr>
          <w:bCs/>
          <w:sz w:val="24"/>
          <w:szCs w:val="24"/>
        </w:rPr>
        <w:t>Metin İçi Gösterim</w:t>
      </w:r>
      <w:r w:rsidRPr="003A1E6D">
        <w:rPr>
          <w:sz w:val="24"/>
          <w:szCs w:val="24"/>
        </w:rPr>
        <w:t>:</w:t>
      </w:r>
      <w:r w:rsidRPr="003A1E6D">
        <w:rPr>
          <w:bCs/>
          <w:sz w:val="24"/>
          <w:szCs w:val="24"/>
        </w:rPr>
        <w:t xml:space="preserve"> (</w:t>
      </w:r>
      <w:proofErr w:type="spellStart"/>
      <w:r w:rsidRPr="003A1E6D">
        <w:rPr>
          <w:bCs/>
          <w:sz w:val="24"/>
          <w:szCs w:val="24"/>
        </w:rPr>
        <w:t>Li</w:t>
      </w:r>
      <w:proofErr w:type="spellEnd"/>
      <w:r w:rsidRPr="003A1E6D">
        <w:rPr>
          <w:bCs/>
          <w:sz w:val="24"/>
          <w:szCs w:val="24"/>
        </w:rPr>
        <w:t xml:space="preserve"> vd., 2024b)</w:t>
      </w:r>
    </w:p>
    <w:p w14:paraId="5A8963FD" w14:textId="77777777" w:rsidR="00D70384" w:rsidRPr="003A1E6D" w:rsidRDefault="00D70384" w:rsidP="009771B0">
      <w:pPr>
        <w:jc w:val="both"/>
        <w:rPr>
          <w:sz w:val="24"/>
          <w:szCs w:val="24"/>
        </w:rPr>
      </w:pPr>
    </w:p>
    <w:p w14:paraId="0336D941" w14:textId="02973BFA" w:rsidR="00267EF9" w:rsidRPr="003A1E6D" w:rsidRDefault="00267EF9" w:rsidP="009771B0">
      <w:pPr>
        <w:jc w:val="both"/>
        <w:rPr>
          <w:sz w:val="24"/>
          <w:szCs w:val="24"/>
        </w:rPr>
      </w:pPr>
      <w:proofErr w:type="spellStart"/>
      <w:r w:rsidRPr="003A1E6D">
        <w:rPr>
          <w:sz w:val="24"/>
          <w:szCs w:val="24"/>
        </w:rPr>
        <w:t>Li</w:t>
      </w:r>
      <w:proofErr w:type="spellEnd"/>
      <w:r w:rsidRPr="003A1E6D">
        <w:rPr>
          <w:sz w:val="24"/>
          <w:szCs w:val="24"/>
        </w:rPr>
        <w:t xml:space="preserve">, D., </w:t>
      </w:r>
      <w:proofErr w:type="spellStart"/>
      <w:r w:rsidRPr="003A1E6D">
        <w:rPr>
          <w:sz w:val="24"/>
          <w:szCs w:val="24"/>
        </w:rPr>
        <w:t>Que</w:t>
      </w:r>
      <w:proofErr w:type="spellEnd"/>
      <w:r w:rsidRPr="003A1E6D">
        <w:rPr>
          <w:sz w:val="24"/>
          <w:szCs w:val="24"/>
        </w:rPr>
        <w:t xml:space="preserve">, S., </w:t>
      </w:r>
      <w:proofErr w:type="spellStart"/>
      <w:r w:rsidRPr="003A1E6D">
        <w:rPr>
          <w:sz w:val="24"/>
          <w:szCs w:val="24"/>
        </w:rPr>
        <w:t>Qin</w:t>
      </w:r>
      <w:proofErr w:type="spellEnd"/>
      <w:r w:rsidRPr="003A1E6D">
        <w:rPr>
          <w:sz w:val="24"/>
          <w:szCs w:val="24"/>
        </w:rPr>
        <w:t xml:space="preserve">, F. T. &amp; Kim, R.Y. (2024c). </w:t>
      </w:r>
      <w:proofErr w:type="spellStart"/>
      <w:r w:rsidRPr="003A1E6D">
        <w:rPr>
          <w:sz w:val="24"/>
          <w:szCs w:val="24"/>
        </w:rPr>
        <w:t>Investigation</w:t>
      </w:r>
      <w:proofErr w:type="spellEnd"/>
      <w:r w:rsidRPr="003A1E6D">
        <w:rPr>
          <w:sz w:val="24"/>
          <w:szCs w:val="24"/>
        </w:rPr>
        <w:t xml:space="preserve"> of </w:t>
      </w:r>
      <w:proofErr w:type="spellStart"/>
      <w:r w:rsidRPr="003A1E6D">
        <w:rPr>
          <w:sz w:val="24"/>
          <w:szCs w:val="24"/>
        </w:rPr>
        <w:t>carbon</w:t>
      </w:r>
      <w:proofErr w:type="spellEnd"/>
      <w:r w:rsidRPr="003A1E6D">
        <w:rPr>
          <w:sz w:val="24"/>
          <w:szCs w:val="24"/>
        </w:rPr>
        <w:t xml:space="preserve"> </w:t>
      </w:r>
      <w:proofErr w:type="spellStart"/>
      <w:r w:rsidRPr="003A1E6D">
        <w:rPr>
          <w:sz w:val="24"/>
          <w:szCs w:val="24"/>
        </w:rPr>
        <w:t>dots</w:t>
      </w:r>
      <w:proofErr w:type="spellEnd"/>
      <w:r w:rsidRPr="003A1E6D">
        <w:rPr>
          <w:sz w:val="24"/>
          <w:szCs w:val="24"/>
        </w:rPr>
        <w:t xml:space="preserve">. </w:t>
      </w:r>
      <w:proofErr w:type="spellStart"/>
      <w:r w:rsidRPr="003A1E6D">
        <w:rPr>
          <w:i/>
          <w:sz w:val="24"/>
          <w:szCs w:val="24"/>
        </w:rPr>
        <w:t>J</w:t>
      </w:r>
      <w:r w:rsidRPr="003A1E6D">
        <w:rPr>
          <w:i/>
          <w:iCs/>
          <w:sz w:val="24"/>
          <w:szCs w:val="24"/>
        </w:rPr>
        <w:t>ournal</w:t>
      </w:r>
      <w:proofErr w:type="spellEnd"/>
      <w:r w:rsidRPr="003A1E6D">
        <w:rPr>
          <w:i/>
          <w:iCs/>
          <w:sz w:val="24"/>
          <w:szCs w:val="24"/>
        </w:rPr>
        <w:t xml:space="preserve"> of </w:t>
      </w:r>
      <w:proofErr w:type="spellStart"/>
      <w:r w:rsidRPr="003A1E6D">
        <w:rPr>
          <w:i/>
          <w:iCs/>
          <w:sz w:val="24"/>
          <w:szCs w:val="24"/>
        </w:rPr>
        <w:t>Materials</w:t>
      </w:r>
      <w:proofErr w:type="spellEnd"/>
      <w:r w:rsidRPr="003A1E6D">
        <w:rPr>
          <w:i/>
          <w:iCs/>
          <w:sz w:val="24"/>
          <w:szCs w:val="24"/>
        </w:rPr>
        <w:t xml:space="preserve"> </w:t>
      </w:r>
      <w:proofErr w:type="spellStart"/>
      <w:r w:rsidRPr="003A1E6D">
        <w:rPr>
          <w:i/>
          <w:iCs/>
          <w:sz w:val="24"/>
          <w:szCs w:val="24"/>
        </w:rPr>
        <w:t>and</w:t>
      </w:r>
      <w:proofErr w:type="spellEnd"/>
      <w:r w:rsidRPr="003A1E6D">
        <w:rPr>
          <w:i/>
          <w:iCs/>
          <w:sz w:val="24"/>
          <w:szCs w:val="24"/>
        </w:rPr>
        <w:t xml:space="preserve"> </w:t>
      </w:r>
      <w:proofErr w:type="spellStart"/>
      <w:r w:rsidRPr="003A1E6D">
        <w:rPr>
          <w:i/>
          <w:iCs/>
          <w:sz w:val="24"/>
          <w:szCs w:val="24"/>
        </w:rPr>
        <w:t>Sciences</w:t>
      </w:r>
      <w:proofErr w:type="spellEnd"/>
      <w:r w:rsidRPr="003A1E6D">
        <w:rPr>
          <w:i/>
          <w:iCs/>
          <w:sz w:val="24"/>
          <w:szCs w:val="24"/>
        </w:rPr>
        <w:t>, 32</w:t>
      </w:r>
      <w:r w:rsidRPr="003A1E6D">
        <w:rPr>
          <w:sz w:val="24"/>
          <w:szCs w:val="24"/>
        </w:rPr>
        <w:t>(9), 15-19.</w:t>
      </w:r>
    </w:p>
    <w:p w14:paraId="579156B3" w14:textId="4E16CAD8" w:rsidR="00426A5A" w:rsidRPr="003A1E6D" w:rsidRDefault="00426A5A" w:rsidP="009771B0">
      <w:pPr>
        <w:jc w:val="both"/>
        <w:rPr>
          <w:bCs/>
          <w:sz w:val="24"/>
          <w:szCs w:val="24"/>
        </w:rPr>
      </w:pPr>
      <w:r w:rsidRPr="003A1E6D">
        <w:rPr>
          <w:sz w:val="24"/>
          <w:szCs w:val="24"/>
        </w:rPr>
        <w:t>-</w:t>
      </w:r>
      <w:r w:rsidRPr="003A1E6D">
        <w:rPr>
          <w:bCs/>
          <w:sz w:val="24"/>
          <w:szCs w:val="24"/>
        </w:rPr>
        <w:t xml:space="preserve"> </w:t>
      </w:r>
      <w:r w:rsidR="00D70384" w:rsidRPr="003A1E6D">
        <w:rPr>
          <w:bCs/>
          <w:sz w:val="24"/>
          <w:szCs w:val="24"/>
        </w:rPr>
        <w:t>Metin İçi Gösterim</w:t>
      </w:r>
      <w:r w:rsidR="00D70384" w:rsidRPr="003A1E6D">
        <w:rPr>
          <w:sz w:val="24"/>
          <w:szCs w:val="24"/>
        </w:rPr>
        <w:t>:</w:t>
      </w:r>
      <w:r w:rsidR="00D70384" w:rsidRPr="003A1E6D">
        <w:rPr>
          <w:bCs/>
          <w:sz w:val="24"/>
          <w:szCs w:val="24"/>
        </w:rPr>
        <w:t xml:space="preserve"> (</w:t>
      </w:r>
      <w:proofErr w:type="spellStart"/>
      <w:r w:rsidR="00267EF9" w:rsidRPr="003A1E6D">
        <w:rPr>
          <w:bCs/>
          <w:sz w:val="24"/>
          <w:szCs w:val="24"/>
        </w:rPr>
        <w:t>Li</w:t>
      </w:r>
      <w:proofErr w:type="spellEnd"/>
      <w:r w:rsidR="00267EF9" w:rsidRPr="003A1E6D">
        <w:rPr>
          <w:bCs/>
          <w:sz w:val="24"/>
          <w:szCs w:val="24"/>
        </w:rPr>
        <w:t xml:space="preserve"> vd., 2024c</w:t>
      </w:r>
      <w:r w:rsidR="00D70384" w:rsidRPr="003A1E6D">
        <w:rPr>
          <w:bCs/>
          <w:sz w:val="24"/>
          <w:szCs w:val="24"/>
        </w:rPr>
        <w:t>)</w:t>
      </w:r>
    </w:p>
    <w:p w14:paraId="7DB7F401" w14:textId="77777777" w:rsidR="00426A5A" w:rsidRPr="003A1E6D" w:rsidRDefault="00426A5A" w:rsidP="009771B0">
      <w:pPr>
        <w:jc w:val="both"/>
        <w:rPr>
          <w:b/>
          <w:bCs/>
          <w:sz w:val="24"/>
          <w:szCs w:val="24"/>
        </w:rPr>
      </w:pPr>
    </w:p>
    <w:p w14:paraId="1518C88C" w14:textId="1F81E5B3" w:rsidR="00426A5A" w:rsidRPr="003A1E6D" w:rsidRDefault="00426A5A" w:rsidP="009771B0">
      <w:pPr>
        <w:jc w:val="both"/>
        <w:rPr>
          <w:bCs/>
          <w:sz w:val="24"/>
          <w:szCs w:val="24"/>
        </w:rPr>
      </w:pPr>
      <w:r w:rsidRPr="003A1E6D">
        <w:rPr>
          <w:b/>
          <w:bCs/>
          <w:sz w:val="24"/>
          <w:szCs w:val="24"/>
        </w:rPr>
        <w:t xml:space="preserve">2. </w:t>
      </w:r>
      <w:r w:rsidRPr="003A1E6D">
        <w:rPr>
          <w:bCs/>
          <w:sz w:val="24"/>
          <w:szCs w:val="24"/>
        </w:rPr>
        <w:t xml:space="preserve">Metin içi gösterimlerde yıldan sonra istenirse ilgili eserin sayfa numarası </w:t>
      </w:r>
      <w:r w:rsidR="004F6FD7" w:rsidRPr="003A1E6D">
        <w:rPr>
          <w:bCs/>
          <w:sz w:val="24"/>
          <w:szCs w:val="24"/>
        </w:rPr>
        <w:t>iki nokta üst üste (</w:t>
      </w:r>
      <w:r w:rsidRPr="003A1E6D">
        <w:rPr>
          <w:bCs/>
          <w:sz w:val="24"/>
          <w:szCs w:val="24"/>
        </w:rPr>
        <w:t>:</w:t>
      </w:r>
      <w:r w:rsidR="004F6FD7" w:rsidRPr="003A1E6D">
        <w:rPr>
          <w:bCs/>
          <w:sz w:val="24"/>
          <w:szCs w:val="24"/>
        </w:rPr>
        <w:t>)</w:t>
      </w:r>
      <w:r w:rsidRPr="003A1E6D">
        <w:rPr>
          <w:bCs/>
          <w:sz w:val="24"/>
          <w:szCs w:val="24"/>
        </w:rPr>
        <w:t xml:space="preserve"> işareti sonrası bir boşluk bırakıldıktan sonra verilebilir. Tercih edilen gösterim stili tez boyunca </w:t>
      </w:r>
      <w:r w:rsidR="004F6FD7" w:rsidRPr="003A1E6D">
        <w:rPr>
          <w:bCs/>
          <w:sz w:val="24"/>
          <w:szCs w:val="24"/>
        </w:rPr>
        <w:t>bir bütün h</w:t>
      </w:r>
      <w:r w:rsidR="00983E8C">
        <w:rPr>
          <w:bCs/>
          <w:sz w:val="24"/>
          <w:szCs w:val="24"/>
        </w:rPr>
        <w:t>â</w:t>
      </w:r>
      <w:r w:rsidR="004F6FD7" w:rsidRPr="003A1E6D">
        <w:rPr>
          <w:bCs/>
          <w:sz w:val="24"/>
          <w:szCs w:val="24"/>
        </w:rPr>
        <w:t xml:space="preserve">linde </w:t>
      </w:r>
      <w:r w:rsidRPr="003A1E6D">
        <w:rPr>
          <w:bCs/>
          <w:sz w:val="24"/>
          <w:szCs w:val="24"/>
        </w:rPr>
        <w:t>uygulanır. Örneğin;</w:t>
      </w:r>
    </w:p>
    <w:p w14:paraId="72D251D6" w14:textId="4C0A2BEA" w:rsidR="00426A5A" w:rsidRPr="003A1E6D" w:rsidRDefault="00426A5A" w:rsidP="009771B0">
      <w:pPr>
        <w:jc w:val="both"/>
        <w:rPr>
          <w:sz w:val="24"/>
          <w:szCs w:val="24"/>
        </w:rPr>
      </w:pPr>
      <w:proofErr w:type="spellStart"/>
      <w:r w:rsidRPr="003A1E6D">
        <w:rPr>
          <w:sz w:val="24"/>
          <w:szCs w:val="24"/>
        </w:rPr>
        <w:t>Li</w:t>
      </w:r>
      <w:proofErr w:type="spellEnd"/>
      <w:r w:rsidRPr="003A1E6D">
        <w:rPr>
          <w:sz w:val="24"/>
          <w:szCs w:val="24"/>
        </w:rPr>
        <w:t xml:space="preserve">, R. N., Chen, B. &amp; </w:t>
      </w:r>
      <w:proofErr w:type="spellStart"/>
      <w:r w:rsidRPr="003A1E6D">
        <w:rPr>
          <w:sz w:val="24"/>
          <w:szCs w:val="24"/>
        </w:rPr>
        <w:t>Thang</w:t>
      </w:r>
      <w:proofErr w:type="spellEnd"/>
      <w:r w:rsidRPr="003A1E6D">
        <w:rPr>
          <w:sz w:val="24"/>
          <w:szCs w:val="24"/>
        </w:rPr>
        <w:t>, R. (</w:t>
      </w:r>
      <w:proofErr w:type="gramStart"/>
      <w:r w:rsidRPr="003A1E6D">
        <w:rPr>
          <w:sz w:val="24"/>
          <w:szCs w:val="24"/>
        </w:rPr>
        <w:t>2024a</w:t>
      </w:r>
      <w:proofErr w:type="gramEnd"/>
      <w:r w:rsidRPr="003A1E6D">
        <w:rPr>
          <w:sz w:val="24"/>
          <w:szCs w:val="24"/>
        </w:rPr>
        <w:t xml:space="preserve">). </w:t>
      </w:r>
      <w:proofErr w:type="spellStart"/>
      <w:r w:rsidRPr="003A1E6D">
        <w:rPr>
          <w:sz w:val="24"/>
          <w:szCs w:val="24"/>
        </w:rPr>
        <w:t>Investigation</w:t>
      </w:r>
      <w:proofErr w:type="spellEnd"/>
      <w:r w:rsidRPr="003A1E6D">
        <w:rPr>
          <w:sz w:val="24"/>
          <w:szCs w:val="24"/>
        </w:rPr>
        <w:t xml:space="preserve"> of </w:t>
      </w:r>
      <w:proofErr w:type="spellStart"/>
      <w:r w:rsidRPr="003A1E6D">
        <w:rPr>
          <w:sz w:val="24"/>
          <w:szCs w:val="24"/>
        </w:rPr>
        <w:t>graphene</w:t>
      </w:r>
      <w:proofErr w:type="spellEnd"/>
      <w:r w:rsidRPr="003A1E6D">
        <w:rPr>
          <w:sz w:val="24"/>
          <w:szCs w:val="24"/>
        </w:rPr>
        <w:t xml:space="preserve"> </w:t>
      </w:r>
      <w:proofErr w:type="spellStart"/>
      <w:r w:rsidRPr="003A1E6D">
        <w:rPr>
          <w:sz w:val="24"/>
          <w:szCs w:val="24"/>
        </w:rPr>
        <w:t>layers</w:t>
      </w:r>
      <w:proofErr w:type="spellEnd"/>
      <w:r w:rsidRPr="003A1E6D">
        <w:rPr>
          <w:sz w:val="24"/>
          <w:szCs w:val="24"/>
        </w:rPr>
        <w:t xml:space="preserve">. </w:t>
      </w:r>
      <w:proofErr w:type="spellStart"/>
      <w:r w:rsidRPr="003A1E6D">
        <w:rPr>
          <w:i/>
          <w:iCs/>
          <w:sz w:val="24"/>
          <w:szCs w:val="24"/>
        </w:rPr>
        <w:t>Journal</w:t>
      </w:r>
      <w:proofErr w:type="spellEnd"/>
      <w:r w:rsidRPr="003A1E6D">
        <w:rPr>
          <w:i/>
          <w:iCs/>
          <w:sz w:val="24"/>
          <w:szCs w:val="24"/>
        </w:rPr>
        <w:t xml:space="preserve"> of </w:t>
      </w:r>
      <w:proofErr w:type="spellStart"/>
      <w:r w:rsidR="004F6FD7" w:rsidRPr="003A1E6D">
        <w:rPr>
          <w:i/>
          <w:iCs/>
          <w:sz w:val="24"/>
          <w:szCs w:val="24"/>
        </w:rPr>
        <w:t>S</w:t>
      </w:r>
      <w:r w:rsidRPr="003A1E6D">
        <w:rPr>
          <w:i/>
          <w:iCs/>
          <w:sz w:val="24"/>
          <w:szCs w:val="24"/>
        </w:rPr>
        <w:t>cience</w:t>
      </w:r>
      <w:proofErr w:type="spellEnd"/>
      <w:r w:rsidRPr="003A1E6D">
        <w:rPr>
          <w:i/>
          <w:iCs/>
          <w:sz w:val="24"/>
          <w:szCs w:val="24"/>
        </w:rPr>
        <w:t>, 21</w:t>
      </w:r>
      <w:r w:rsidRPr="003A1E6D">
        <w:rPr>
          <w:sz w:val="24"/>
          <w:szCs w:val="24"/>
        </w:rPr>
        <w:t>(9), 115-123.</w:t>
      </w:r>
    </w:p>
    <w:p w14:paraId="099A7AAD" w14:textId="77777777" w:rsidR="00426A5A" w:rsidRPr="003A1E6D" w:rsidRDefault="00426A5A" w:rsidP="009771B0">
      <w:pPr>
        <w:jc w:val="both"/>
        <w:rPr>
          <w:bCs/>
          <w:sz w:val="24"/>
          <w:szCs w:val="24"/>
        </w:rPr>
      </w:pPr>
      <w:r w:rsidRPr="003A1E6D">
        <w:rPr>
          <w:sz w:val="24"/>
          <w:szCs w:val="24"/>
        </w:rPr>
        <w:t>-</w:t>
      </w:r>
      <w:r w:rsidRPr="003A1E6D">
        <w:rPr>
          <w:bCs/>
          <w:sz w:val="24"/>
          <w:szCs w:val="24"/>
        </w:rPr>
        <w:t>Metin İçi Gösterim</w:t>
      </w:r>
      <w:r w:rsidRPr="003A1E6D">
        <w:rPr>
          <w:sz w:val="24"/>
          <w:szCs w:val="24"/>
        </w:rPr>
        <w:t>:</w:t>
      </w:r>
      <w:r w:rsidRPr="003A1E6D">
        <w:rPr>
          <w:bCs/>
          <w:sz w:val="24"/>
          <w:szCs w:val="24"/>
        </w:rPr>
        <w:t xml:space="preserve"> (</w:t>
      </w:r>
      <w:proofErr w:type="spellStart"/>
      <w:r w:rsidRPr="003A1E6D">
        <w:rPr>
          <w:bCs/>
          <w:sz w:val="24"/>
          <w:szCs w:val="24"/>
        </w:rPr>
        <w:t>Li</w:t>
      </w:r>
      <w:proofErr w:type="spellEnd"/>
      <w:r w:rsidRPr="003A1E6D">
        <w:rPr>
          <w:bCs/>
          <w:sz w:val="24"/>
          <w:szCs w:val="24"/>
        </w:rPr>
        <w:t xml:space="preserve"> vd., </w:t>
      </w:r>
      <w:proofErr w:type="gramStart"/>
      <w:r w:rsidRPr="003A1E6D">
        <w:rPr>
          <w:bCs/>
          <w:sz w:val="24"/>
          <w:szCs w:val="24"/>
        </w:rPr>
        <w:t>2024a</w:t>
      </w:r>
      <w:proofErr w:type="gramEnd"/>
      <w:r w:rsidRPr="003A1E6D">
        <w:rPr>
          <w:bCs/>
          <w:sz w:val="24"/>
          <w:szCs w:val="24"/>
        </w:rPr>
        <w:t>: 121) ya da (</w:t>
      </w:r>
      <w:proofErr w:type="spellStart"/>
      <w:r w:rsidRPr="003A1E6D">
        <w:rPr>
          <w:bCs/>
          <w:sz w:val="24"/>
          <w:szCs w:val="24"/>
        </w:rPr>
        <w:t>Li</w:t>
      </w:r>
      <w:proofErr w:type="spellEnd"/>
      <w:r w:rsidRPr="003A1E6D">
        <w:rPr>
          <w:bCs/>
          <w:sz w:val="24"/>
          <w:szCs w:val="24"/>
        </w:rPr>
        <w:t xml:space="preserve"> vd., </w:t>
      </w:r>
      <w:proofErr w:type="gramStart"/>
      <w:r w:rsidRPr="003A1E6D">
        <w:rPr>
          <w:bCs/>
          <w:sz w:val="24"/>
          <w:szCs w:val="24"/>
        </w:rPr>
        <w:t>2024a</w:t>
      </w:r>
      <w:proofErr w:type="gramEnd"/>
      <w:r w:rsidRPr="003A1E6D">
        <w:rPr>
          <w:bCs/>
          <w:sz w:val="24"/>
          <w:szCs w:val="24"/>
        </w:rPr>
        <w:t>)</w:t>
      </w:r>
    </w:p>
    <w:p w14:paraId="0661031C" w14:textId="77777777" w:rsidR="00426A5A" w:rsidRPr="003A1E6D" w:rsidRDefault="00426A5A" w:rsidP="009771B0">
      <w:pPr>
        <w:jc w:val="both"/>
        <w:rPr>
          <w:bCs/>
          <w:sz w:val="24"/>
          <w:szCs w:val="24"/>
        </w:rPr>
      </w:pPr>
    </w:p>
    <w:p w14:paraId="4B0F0274" w14:textId="77777777" w:rsidR="00B452E7" w:rsidRPr="003A1E6D" w:rsidRDefault="00426A5A" w:rsidP="009771B0">
      <w:pPr>
        <w:jc w:val="both"/>
        <w:rPr>
          <w:bCs/>
          <w:sz w:val="24"/>
          <w:szCs w:val="24"/>
        </w:rPr>
      </w:pPr>
      <w:r w:rsidRPr="003A1E6D">
        <w:rPr>
          <w:b/>
          <w:bCs/>
          <w:sz w:val="24"/>
          <w:szCs w:val="24"/>
        </w:rPr>
        <w:t>3.</w:t>
      </w:r>
      <w:r w:rsidRPr="003A1E6D">
        <w:rPr>
          <w:bCs/>
          <w:sz w:val="24"/>
          <w:szCs w:val="24"/>
        </w:rPr>
        <w:t xml:space="preserve"> </w:t>
      </w:r>
      <w:r w:rsidR="004F6FD7" w:rsidRPr="003A1E6D">
        <w:rPr>
          <w:bCs/>
          <w:sz w:val="24"/>
          <w:szCs w:val="24"/>
        </w:rPr>
        <w:t>Tüm eserler için yazar sayısına bağlı olarak metin içi gösterim stilleri, makaleler için verilen örnekler</w:t>
      </w:r>
      <w:r w:rsidR="00B452E7" w:rsidRPr="003A1E6D">
        <w:rPr>
          <w:bCs/>
          <w:sz w:val="24"/>
          <w:szCs w:val="24"/>
        </w:rPr>
        <w:t xml:space="preserve"> dikkate alınarak</w:t>
      </w:r>
      <w:r w:rsidR="004F6FD7" w:rsidRPr="003A1E6D">
        <w:rPr>
          <w:bCs/>
          <w:sz w:val="24"/>
          <w:szCs w:val="24"/>
        </w:rPr>
        <w:t xml:space="preserve"> </w:t>
      </w:r>
      <w:r w:rsidR="00B452E7" w:rsidRPr="003A1E6D">
        <w:rPr>
          <w:bCs/>
          <w:sz w:val="24"/>
          <w:szCs w:val="24"/>
        </w:rPr>
        <w:t>kullanılır</w:t>
      </w:r>
      <w:r w:rsidR="004F6FD7" w:rsidRPr="003A1E6D">
        <w:rPr>
          <w:bCs/>
          <w:sz w:val="24"/>
          <w:szCs w:val="24"/>
        </w:rPr>
        <w:t xml:space="preserve">.  </w:t>
      </w:r>
    </w:p>
    <w:p w14:paraId="17F8F1F7" w14:textId="77777777" w:rsidR="00B452E7" w:rsidRPr="003A1E6D" w:rsidRDefault="00B452E7" w:rsidP="009771B0">
      <w:pPr>
        <w:jc w:val="both"/>
        <w:rPr>
          <w:sz w:val="24"/>
          <w:szCs w:val="24"/>
        </w:rPr>
      </w:pPr>
    </w:p>
    <w:p w14:paraId="2D71E545" w14:textId="5E8EDFA6" w:rsidR="00671867" w:rsidRPr="003A1E6D" w:rsidRDefault="00B452E7" w:rsidP="009771B0">
      <w:pPr>
        <w:jc w:val="both"/>
        <w:rPr>
          <w:bCs/>
          <w:sz w:val="24"/>
          <w:szCs w:val="24"/>
        </w:rPr>
      </w:pPr>
      <w:r w:rsidRPr="003A1E6D">
        <w:rPr>
          <w:b/>
          <w:sz w:val="24"/>
          <w:szCs w:val="24"/>
        </w:rPr>
        <w:t>4.</w:t>
      </w:r>
      <w:r w:rsidRPr="003A1E6D">
        <w:rPr>
          <w:sz w:val="24"/>
          <w:szCs w:val="24"/>
        </w:rPr>
        <w:t xml:space="preserve"> </w:t>
      </w:r>
      <w:r w:rsidR="008F07ED" w:rsidRPr="003A1E6D">
        <w:rPr>
          <w:sz w:val="24"/>
          <w:szCs w:val="24"/>
        </w:rPr>
        <w:t>Eserlerde yazar sayısının 7 ve daha az ol</w:t>
      </w:r>
      <w:r w:rsidRPr="003A1E6D">
        <w:rPr>
          <w:sz w:val="24"/>
          <w:szCs w:val="24"/>
        </w:rPr>
        <w:t>ması durumunda tüm yazar adları, y</w:t>
      </w:r>
      <w:r w:rsidR="008F07ED" w:rsidRPr="003A1E6D">
        <w:rPr>
          <w:sz w:val="24"/>
          <w:szCs w:val="24"/>
        </w:rPr>
        <w:t>azar sayısının 7’den fazla olması durumunda</w:t>
      </w:r>
      <w:r w:rsidRPr="003A1E6D">
        <w:rPr>
          <w:sz w:val="24"/>
          <w:szCs w:val="24"/>
        </w:rPr>
        <w:t xml:space="preserve"> ise</w:t>
      </w:r>
      <w:r w:rsidR="008F07ED" w:rsidRPr="003A1E6D">
        <w:rPr>
          <w:sz w:val="24"/>
          <w:szCs w:val="24"/>
        </w:rPr>
        <w:t xml:space="preserve">, “ilk 6 yazar adı … </w:t>
      </w:r>
      <w:r w:rsidR="008F07ED" w:rsidRPr="003A1E6D">
        <w:rPr>
          <w:bCs/>
          <w:sz w:val="24"/>
          <w:szCs w:val="24"/>
          <w:lang w:val="en-US"/>
        </w:rPr>
        <w:t xml:space="preserve">&amp; </w:t>
      </w:r>
      <w:r w:rsidR="008F07ED" w:rsidRPr="003A1E6D">
        <w:rPr>
          <w:sz w:val="24"/>
          <w:szCs w:val="24"/>
        </w:rPr>
        <w:t>son yazar adı” formatında kaynakçada verilir. Örneğin;</w:t>
      </w:r>
    </w:p>
    <w:p w14:paraId="3FC7FD58" w14:textId="77777777" w:rsidR="00B452E7" w:rsidRPr="003A1E6D" w:rsidRDefault="00B452E7" w:rsidP="009771B0">
      <w:pPr>
        <w:pStyle w:val="GvdeMetni"/>
        <w:shd w:val="clear" w:color="auto" w:fill="FFFFFF" w:themeFill="background1"/>
        <w:ind w:left="709" w:hanging="709"/>
        <w:jc w:val="both"/>
        <w:rPr>
          <w:lang w:val="en-US"/>
        </w:rPr>
      </w:pPr>
      <w:proofErr w:type="spellStart"/>
      <w:r w:rsidRPr="003A1E6D">
        <w:rPr>
          <w:bCs/>
          <w:lang w:val="en-US"/>
        </w:rPr>
        <w:t>Bambou</w:t>
      </w:r>
      <w:proofErr w:type="spellEnd"/>
      <w:r w:rsidRPr="003A1E6D">
        <w:rPr>
          <w:bCs/>
          <w:lang w:val="en-US"/>
        </w:rPr>
        <w:t>, J. C., Giraud, A., Menard, S., Begue, B., Rakotobe, S., Heyman, M., ... &amp; Gaboriau-</w:t>
      </w:r>
      <w:proofErr w:type="spellStart"/>
      <w:r w:rsidRPr="003A1E6D">
        <w:rPr>
          <w:bCs/>
          <w:lang w:val="en-US"/>
        </w:rPr>
        <w:t>Routhiau</w:t>
      </w:r>
      <w:proofErr w:type="spellEnd"/>
      <w:r w:rsidRPr="003A1E6D">
        <w:rPr>
          <w:bCs/>
          <w:lang w:val="en-US"/>
        </w:rPr>
        <w:t xml:space="preserve">, V. </w:t>
      </w:r>
      <w:r w:rsidRPr="003A1E6D">
        <w:rPr>
          <w:lang w:val="en-US"/>
        </w:rPr>
        <w:t xml:space="preserve">(2004). In vitro and ex vivo activation of the TLR5 signaling pathway in intestinal epithelial cells by a commensal Escherichia coli strain. </w:t>
      </w:r>
      <w:r w:rsidRPr="003A1E6D">
        <w:rPr>
          <w:i/>
          <w:lang w:val="en-US"/>
        </w:rPr>
        <w:t>Journal of Biological Chemistry</w:t>
      </w:r>
      <w:r w:rsidRPr="003A1E6D">
        <w:rPr>
          <w:lang w:val="en-US"/>
        </w:rPr>
        <w:t xml:space="preserve">, </w:t>
      </w:r>
      <w:r w:rsidRPr="003A1E6D">
        <w:rPr>
          <w:i/>
          <w:lang w:val="en-US"/>
        </w:rPr>
        <w:t>279</w:t>
      </w:r>
      <w:r w:rsidRPr="003A1E6D">
        <w:rPr>
          <w:lang w:val="en-US"/>
        </w:rPr>
        <w:t>(41), 42984-42992.</w:t>
      </w:r>
    </w:p>
    <w:p w14:paraId="043C6518" w14:textId="77777777" w:rsidR="003A1E6D" w:rsidRDefault="003A1E6D" w:rsidP="009771B0">
      <w:pPr>
        <w:pStyle w:val="GvdeMetni"/>
        <w:shd w:val="clear" w:color="auto" w:fill="FFFFFF" w:themeFill="background1"/>
      </w:pPr>
    </w:p>
    <w:p w14:paraId="412065AD" w14:textId="12E9737E" w:rsidR="00BB6130" w:rsidRDefault="003A1E6D" w:rsidP="009771B0">
      <w:pPr>
        <w:pStyle w:val="GvdeMetni"/>
        <w:shd w:val="clear" w:color="auto" w:fill="FFFFFF" w:themeFill="background1"/>
        <w:jc w:val="both"/>
      </w:pPr>
      <w:r w:rsidRPr="003A1E6D">
        <w:rPr>
          <w:b/>
        </w:rPr>
        <w:t>5.</w:t>
      </w:r>
      <w:r>
        <w:t xml:space="preserve"> Kaynakça kısmında </w:t>
      </w:r>
      <w:r w:rsidR="00671867" w:rsidRPr="00A841D9">
        <w:t>belirtilmeyen diğer hususlar için</w:t>
      </w:r>
      <w:r>
        <w:t>;</w:t>
      </w:r>
      <w:r w:rsidR="00671867" w:rsidRPr="00A841D9">
        <w:t xml:space="preserve"> </w:t>
      </w:r>
      <w:r w:rsidR="00924C17">
        <w:t>APA</w:t>
      </w:r>
      <w:r>
        <w:t xml:space="preserve"> </w:t>
      </w:r>
      <w:r w:rsidR="00924C17">
        <w:t xml:space="preserve">formatı tercih edilmeli </w:t>
      </w:r>
      <w:r w:rsidR="00671867">
        <w:t xml:space="preserve">ve Türk Dil Kurumu </w:t>
      </w:r>
      <w:r w:rsidR="00671867" w:rsidRPr="003A1E6D">
        <w:t>Yazım Kılavuzu’</w:t>
      </w:r>
      <w:r w:rsidR="00671867" w:rsidRPr="00F86A14">
        <w:t>na</w:t>
      </w:r>
      <w:r w:rsidR="00671867">
        <w:t xml:space="preserve"> </w:t>
      </w:r>
      <w:r w:rsidR="00671867" w:rsidRPr="00A841D9">
        <w:t>başvurulmalıdır.</w:t>
      </w:r>
    </w:p>
    <w:p w14:paraId="7A13F067" w14:textId="77777777" w:rsidR="008C5094" w:rsidRPr="00BB6130" w:rsidRDefault="008C5094" w:rsidP="009771B0">
      <w:pPr>
        <w:pStyle w:val="GvdeMetni"/>
        <w:shd w:val="clear" w:color="auto" w:fill="FFFFFF" w:themeFill="background1"/>
        <w:jc w:val="both"/>
        <w:rPr>
          <w:b/>
        </w:rPr>
      </w:pPr>
    </w:p>
    <w:sectPr w:rsidR="008C5094" w:rsidRPr="00BB6130">
      <w:headerReference w:type="default" r:id="rId17"/>
      <w:footerReference w:type="default" r:id="rId18"/>
      <w:pgSz w:w="11910" w:h="16840"/>
      <w:pgMar w:top="1320" w:right="1280" w:bottom="1200" w:left="1300" w:header="0" w:footer="101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A18E70" w14:textId="77777777" w:rsidR="00AE53FC" w:rsidRDefault="00AE53FC">
      <w:r>
        <w:separator/>
      </w:r>
    </w:p>
  </w:endnote>
  <w:endnote w:type="continuationSeparator" w:id="0">
    <w:p w14:paraId="52A4CD6F" w14:textId="77777777" w:rsidR="00AE53FC" w:rsidRDefault="00AE53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Math">
    <w:panose1 w:val="02040503050406030204"/>
    <w:charset w:val="A2"/>
    <w:family w:val="roman"/>
    <w:pitch w:val="variable"/>
    <w:sig w:usb0="E00006FF" w:usb1="420024FF" w:usb2="02000000" w:usb3="00000000" w:csb0="000001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371864"/>
      <w:docPartObj>
        <w:docPartGallery w:val="Page Numbers (Bottom of Page)"/>
        <w:docPartUnique/>
      </w:docPartObj>
    </w:sdtPr>
    <w:sdtContent>
      <w:p w14:paraId="7C9E7A8E" w14:textId="6983A4C1" w:rsidR="005A3DA0" w:rsidRDefault="005A3DA0">
        <w:pPr>
          <w:pStyle w:val="AltBilgi"/>
          <w:jc w:val="right"/>
        </w:pPr>
        <w:r>
          <w:fldChar w:fldCharType="begin"/>
        </w:r>
        <w:r>
          <w:instrText>PAGE   \* MERGEFORMAT</w:instrText>
        </w:r>
        <w:r>
          <w:fldChar w:fldCharType="separate"/>
        </w:r>
        <w:r>
          <w:rPr>
            <w:noProof/>
          </w:rPr>
          <w:t>2</w:t>
        </w:r>
        <w:r>
          <w:fldChar w:fldCharType="end"/>
        </w:r>
      </w:p>
    </w:sdtContent>
  </w:sdt>
  <w:p w14:paraId="14D62707" w14:textId="77777777" w:rsidR="005A3DA0" w:rsidRDefault="005A3DA0">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5959921"/>
      <w:docPartObj>
        <w:docPartGallery w:val="Page Numbers (Bottom of Page)"/>
        <w:docPartUnique/>
      </w:docPartObj>
    </w:sdtPr>
    <w:sdtContent>
      <w:p w14:paraId="31E0106A" w14:textId="77777777" w:rsidR="005A3DA0" w:rsidRDefault="005A3DA0">
        <w:pPr>
          <w:pStyle w:val="AltBilgi"/>
          <w:jc w:val="right"/>
        </w:pPr>
        <w:r>
          <w:fldChar w:fldCharType="begin"/>
        </w:r>
        <w:r>
          <w:instrText>PAGE   \* MERGEFORMAT</w:instrText>
        </w:r>
        <w:r>
          <w:fldChar w:fldCharType="separate"/>
        </w:r>
        <w:r w:rsidR="0041390D">
          <w:rPr>
            <w:noProof/>
          </w:rPr>
          <w:t>iii</w:t>
        </w:r>
        <w:r>
          <w:fldChar w:fldCharType="end"/>
        </w:r>
      </w:p>
    </w:sdtContent>
  </w:sdt>
  <w:p w14:paraId="7BE274AB" w14:textId="77777777" w:rsidR="005A3DA0" w:rsidRDefault="005A3DA0">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9593840"/>
      <w:docPartObj>
        <w:docPartGallery w:val="Page Numbers (Bottom of Page)"/>
        <w:docPartUnique/>
      </w:docPartObj>
    </w:sdtPr>
    <w:sdtContent>
      <w:p w14:paraId="0110C5F8" w14:textId="12A18BA2" w:rsidR="005A3DA0" w:rsidRDefault="005A3DA0">
        <w:pPr>
          <w:pStyle w:val="AltBilgi"/>
          <w:jc w:val="right"/>
        </w:pPr>
        <w:r>
          <w:fldChar w:fldCharType="begin"/>
        </w:r>
        <w:r>
          <w:instrText>PAGE   \* MERGEFORMAT</w:instrText>
        </w:r>
        <w:r>
          <w:fldChar w:fldCharType="separate"/>
        </w:r>
        <w:r w:rsidR="0041390D">
          <w:rPr>
            <w:noProof/>
          </w:rPr>
          <w:t>16</w:t>
        </w:r>
        <w:r>
          <w:fldChar w:fldCharType="end"/>
        </w:r>
      </w:p>
    </w:sdtContent>
  </w:sdt>
  <w:p w14:paraId="5E39C04A" w14:textId="571CDDA1" w:rsidR="005A3DA0" w:rsidRDefault="005A3DA0">
    <w:pPr>
      <w:pStyle w:val="GvdeMetni"/>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EA5EE9" w14:textId="77777777" w:rsidR="005A3DA0" w:rsidRDefault="00000000">
    <w:pPr>
      <w:pStyle w:val="GvdeMetni"/>
      <w:spacing w:line="14" w:lineRule="auto"/>
      <w:rPr>
        <w:sz w:val="20"/>
      </w:rPr>
    </w:pPr>
    <w:r>
      <w:rPr>
        <w:lang w:eastAsia="en-US"/>
      </w:rPr>
      <w:pict w14:anchorId="614FCC5F">
        <v:shapetype id="_x0000_t202" coordsize="21600,21600" o:spt="202" path="m,l,21600r21600,l21600,xe">
          <v:stroke joinstyle="miter"/>
          <v:path gradientshapeok="t" o:connecttype="rect"/>
        </v:shapetype>
        <v:shape id="docshape876" o:spid="_x0000_s1026" type="#_x0000_t202" style="position:absolute;margin-left:510.25pt;margin-top:780.2pt;width:18.05pt;height:14.1pt;z-index:-251658752;mso-position-horizontal-relative:page;mso-position-vertical-relative:page" filled="f" stroked="f">
          <v:textbox inset="0,0,0,0">
            <w:txbxContent>
              <w:p w14:paraId="5EFAF299" w14:textId="77777777" w:rsidR="005A3DA0" w:rsidRDefault="005A3DA0">
                <w:pPr>
                  <w:spacing w:before="9"/>
                  <w:ind w:left="60"/>
                </w:pPr>
                <w:r>
                  <w:rPr>
                    <w:spacing w:val="-5"/>
                  </w:rPr>
                  <w:fldChar w:fldCharType="begin"/>
                </w:r>
                <w:r>
                  <w:rPr>
                    <w:spacing w:val="-5"/>
                  </w:rPr>
                  <w:instrText xml:space="preserve"> PAGE </w:instrText>
                </w:r>
                <w:r>
                  <w:rPr>
                    <w:spacing w:val="-5"/>
                  </w:rPr>
                  <w:fldChar w:fldCharType="separate"/>
                </w:r>
                <w:r w:rsidR="0041390D">
                  <w:rPr>
                    <w:noProof/>
                    <w:spacing w:val="-5"/>
                  </w:rPr>
                  <w:t>17</w:t>
                </w:r>
                <w:r>
                  <w:rPr>
                    <w:spacing w:val="-5"/>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E35BE6" w14:textId="77777777" w:rsidR="00AE53FC" w:rsidRDefault="00AE53FC">
      <w:r>
        <w:separator/>
      </w:r>
    </w:p>
  </w:footnote>
  <w:footnote w:type="continuationSeparator" w:id="0">
    <w:p w14:paraId="31D90D53" w14:textId="77777777" w:rsidR="00AE53FC" w:rsidRDefault="00AE53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CAF1B7" w14:textId="64E43595" w:rsidR="005A3DA0" w:rsidRDefault="005A3DA0">
    <w:pPr>
      <w:pStyle w:val="GvdeMetni"/>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F6B71"/>
    <w:multiLevelType w:val="multilevel"/>
    <w:tmpl w:val="32E015B8"/>
    <w:lvl w:ilvl="0">
      <w:start w:val="1"/>
      <w:numFmt w:val="decimal"/>
      <w:lvlText w:val="%1."/>
      <w:lvlJc w:val="left"/>
      <w:pPr>
        <w:ind w:left="720" w:hanging="360"/>
      </w:pPr>
      <w:rPr>
        <w:rFonts w:hint="default"/>
      </w:rPr>
    </w:lvl>
    <w:lvl w:ilvl="1">
      <w:start w:val="1"/>
      <w:numFmt w:val="decimal"/>
      <w:isLgl/>
      <w:lvlText w:val="%1.%2."/>
      <w:lvlJc w:val="left"/>
      <w:pPr>
        <w:ind w:left="1069" w:hanging="36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1" w15:restartNumberingAfterBreak="0">
    <w:nsid w:val="134F64F7"/>
    <w:multiLevelType w:val="multilevel"/>
    <w:tmpl w:val="32E015B8"/>
    <w:lvl w:ilvl="0">
      <w:start w:val="1"/>
      <w:numFmt w:val="decimal"/>
      <w:lvlText w:val="%1."/>
      <w:lvlJc w:val="left"/>
      <w:pPr>
        <w:ind w:left="720" w:hanging="360"/>
      </w:pPr>
      <w:rPr>
        <w:rFonts w:hint="default"/>
      </w:rPr>
    </w:lvl>
    <w:lvl w:ilvl="1">
      <w:start w:val="1"/>
      <w:numFmt w:val="decimal"/>
      <w:isLgl/>
      <w:lvlText w:val="%1.%2."/>
      <w:lvlJc w:val="left"/>
      <w:pPr>
        <w:ind w:left="1069" w:hanging="36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2" w15:restartNumberingAfterBreak="0">
    <w:nsid w:val="201D3AFE"/>
    <w:multiLevelType w:val="hybridMultilevel"/>
    <w:tmpl w:val="CCB4B8E6"/>
    <w:lvl w:ilvl="0" w:tplc="DDB61546">
      <w:start w:val="1"/>
      <w:numFmt w:val="decimal"/>
      <w:lvlText w:val="%1."/>
      <w:lvlJc w:val="left"/>
      <w:pPr>
        <w:ind w:left="355" w:hanging="202"/>
      </w:pPr>
      <w:rPr>
        <w:rFonts w:ascii="Times New Roman" w:eastAsia="Times New Roman" w:hAnsi="Times New Roman" w:cs="Times New Roman" w:hint="default"/>
        <w:b w:val="0"/>
        <w:bCs w:val="0"/>
        <w:i w:val="0"/>
        <w:iCs w:val="0"/>
        <w:spacing w:val="-2"/>
        <w:w w:val="99"/>
        <w:sz w:val="20"/>
        <w:szCs w:val="20"/>
        <w:lang w:val="tr-TR" w:eastAsia="en-US" w:bidi="ar-SA"/>
      </w:rPr>
    </w:lvl>
    <w:lvl w:ilvl="1" w:tplc="A0C2E52E">
      <w:numFmt w:val="bullet"/>
      <w:lvlText w:val="•"/>
      <w:lvlJc w:val="left"/>
      <w:pPr>
        <w:ind w:left="1260" w:hanging="202"/>
      </w:pPr>
      <w:rPr>
        <w:rFonts w:hint="default"/>
        <w:lang w:val="tr-TR" w:eastAsia="en-US" w:bidi="ar-SA"/>
      </w:rPr>
    </w:lvl>
    <w:lvl w:ilvl="2" w:tplc="D3DC5D6C">
      <w:numFmt w:val="bullet"/>
      <w:lvlText w:val="•"/>
      <w:lvlJc w:val="left"/>
      <w:pPr>
        <w:ind w:left="2161" w:hanging="202"/>
      </w:pPr>
      <w:rPr>
        <w:rFonts w:hint="default"/>
        <w:lang w:val="tr-TR" w:eastAsia="en-US" w:bidi="ar-SA"/>
      </w:rPr>
    </w:lvl>
    <w:lvl w:ilvl="3" w:tplc="93023264">
      <w:numFmt w:val="bullet"/>
      <w:lvlText w:val="•"/>
      <w:lvlJc w:val="left"/>
      <w:pPr>
        <w:ind w:left="3061" w:hanging="202"/>
      </w:pPr>
      <w:rPr>
        <w:rFonts w:hint="default"/>
        <w:lang w:val="tr-TR" w:eastAsia="en-US" w:bidi="ar-SA"/>
      </w:rPr>
    </w:lvl>
    <w:lvl w:ilvl="4" w:tplc="B6F09A7A">
      <w:numFmt w:val="bullet"/>
      <w:lvlText w:val="•"/>
      <w:lvlJc w:val="left"/>
      <w:pPr>
        <w:ind w:left="3962" w:hanging="202"/>
      </w:pPr>
      <w:rPr>
        <w:rFonts w:hint="default"/>
        <w:lang w:val="tr-TR" w:eastAsia="en-US" w:bidi="ar-SA"/>
      </w:rPr>
    </w:lvl>
    <w:lvl w:ilvl="5" w:tplc="D4344C50">
      <w:numFmt w:val="bullet"/>
      <w:lvlText w:val="•"/>
      <w:lvlJc w:val="left"/>
      <w:pPr>
        <w:ind w:left="4863" w:hanging="202"/>
      </w:pPr>
      <w:rPr>
        <w:rFonts w:hint="default"/>
        <w:lang w:val="tr-TR" w:eastAsia="en-US" w:bidi="ar-SA"/>
      </w:rPr>
    </w:lvl>
    <w:lvl w:ilvl="6" w:tplc="F350D554">
      <w:numFmt w:val="bullet"/>
      <w:lvlText w:val="•"/>
      <w:lvlJc w:val="left"/>
      <w:pPr>
        <w:ind w:left="5763" w:hanging="202"/>
      </w:pPr>
      <w:rPr>
        <w:rFonts w:hint="default"/>
        <w:lang w:val="tr-TR" w:eastAsia="en-US" w:bidi="ar-SA"/>
      </w:rPr>
    </w:lvl>
    <w:lvl w:ilvl="7" w:tplc="7AD83240">
      <w:numFmt w:val="bullet"/>
      <w:lvlText w:val="•"/>
      <w:lvlJc w:val="left"/>
      <w:pPr>
        <w:ind w:left="6664" w:hanging="202"/>
      </w:pPr>
      <w:rPr>
        <w:rFonts w:hint="default"/>
        <w:lang w:val="tr-TR" w:eastAsia="en-US" w:bidi="ar-SA"/>
      </w:rPr>
    </w:lvl>
    <w:lvl w:ilvl="8" w:tplc="2CCCEFDA">
      <w:numFmt w:val="bullet"/>
      <w:lvlText w:val="•"/>
      <w:lvlJc w:val="left"/>
      <w:pPr>
        <w:ind w:left="7565" w:hanging="202"/>
      </w:pPr>
      <w:rPr>
        <w:rFonts w:hint="default"/>
        <w:lang w:val="tr-TR" w:eastAsia="en-US" w:bidi="ar-SA"/>
      </w:rPr>
    </w:lvl>
  </w:abstractNum>
  <w:abstractNum w:abstractNumId="3" w15:restartNumberingAfterBreak="0">
    <w:nsid w:val="2E291F6B"/>
    <w:multiLevelType w:val="multilevel"/>
    <w:tmpl w:val="32E015B8"/>
    <w:lvl w:ilvl="0">
      <w:start w:val="1"/>
      <w:numFmt w:val="decimal"/>
      <w:lvlText w:val="%1."/>
      <w:lvlJc w:val="left"/>
      <w:pPr>
        <w:ind w:left="720" w:hanging="360"/>
      </w:pPr>
      <w:rPr>
        <w:rFonts w:hint="default"/>
      </w:rPr>
    </w:lvl>
    <w:lvl w:ilvl="1">
      <w:start w:val="1"/>
      <w:numFmt w:val="decimal"/>
      <w:isLgl/>
      <w:lvlText w:val="%1.%2."/>
      <w:lvlJc w:val="left"/>
      <w:pPr>
        <w:ind w:left="1069" w:hanging="36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4" w15:restartNumberingAfterBreak="0">
    <w:nsid w:val="30FC7B94"/>
    <w:multiLevelType w:val="hybridMultilevel"/>
    <w:tmpl w:val="72AEDFB6"/>
    <w:lvl w:ilvl="0" w:tplc="D6F29C5A">
      <w:start w:val="1"/>
      <w:numFmt w:val="decimal"/>
      <w:lvlText w:val="%1."/>
      <w:lvlJc w:val="left"/>
      <w:pPr>
        <w:ind w:left="355" w:hanging="202"/>
      </w:pPr>
      <w:rPr>
        <w:rFonts w:ascii="Times New Roman" w:eastAsia="Times New Roman" w:hAnsi="Times New Roman" w:cs="Times New Roman" w:hint="default"/>
        <w:b w:val="0"/>
        <w:bCs w:val="0"/>
        <w:i w:val="0"/>
        <w:iCs w:val="0"/>
        <w:spacing w:val="-2"/>
        <w:w w:val="99"/>
        <w:sz w:val="20"/>
        <w:szCs w:val="20"/>
        <w:lang w:val="tr-TR" w:eastAsia="en-US" w:bidi="ar-SA"/>
      </w:rPr>
    </w:lvl>
    <w:lvl w:ilvl="1" w:tplc="C0FADBE6">
      <w:numFmt w:val="bullet"/>
      <w:lvlText w:val="•"/>
      <w:lvlJc w:val="left"/>
      <w:pPr>
        <w:ind w:left="1260" w:hanging="202"/>
      </w:pPr>
      <w:rPr>
        <w:rFonts w:hint="default"/>
        <w:lang w:val="tr-TR" w:eastAsia="en-US" w:bidi="ar-SA"/>
      </w:rPr>
    </w:lvl>
    <w:lvl w:ilvl="2" w:tplc="8BEA2182">
      <w:numFmt w:val="bullet"/>
      <w:lvlText w:val="•"/>
      <w:lvlJc w:val="left"/>
      <w:pPr>
        <w:ind w:left="2161" w:hanging="202"/>
      </w:pPr>
      <w:rPr>
        <w:rFonts w:hint="default"/>
        <w:lang w:val="tr-TR" w:eastAsia="en-US" w:bidi="ar-SA"/>
      </w:rPr>
    </w:lvl>
    <w:lvl w:ilvl="3" w:tplc="DB2CA4CC">
      <w:numFmt w:val="bullet"/>
      <w:lvlText w:val="•"/>
      <w:lvlJc w:val="left"/>
      <w:pPr>
        <w:ind w:left="3061" w:hanging="202"/>
      </w:pPr>
      <w:rPr>
        <w:rFonts w:hint="default"/>
        <w:lang w:val="tr-TR" w:eastAsia="en-US" w:bidi="ar-SA"/>
      </w:rPr>
    </w:lvl>
    <w:lvl w:ilvl="4" w:tplc="B550500C">
      <w:numFmt w:val="bullet"/>
      <w:lvlText w:val="•"/>
      <w:lvlJc w:val="left"/>
      <w:pPr>
        <w:ind w:left="3962" w:hanging="202"/>
      </w:pPr>
      <w:rPr>
        <w:rFonts w:hint="default"/>
        <w:lang w:val="tr-TR" w:eastAsia="en-US" w:bidi="ar-SA"/>
      </w:rPr>
    </w:lvl>
    <w:lvl w:ilvl="5" w:tplc="3E2213B4">
      <w:numFmt w:val="bullet"/>
      <w:lvlText w:val="•"/>
      <w:lvlJc w:val="left"/>
      <w:pPr>
        <w:ind w:left="4863" w:hanging="202"/>
      </w:pPr>
      <w:rPr>
        <w:rFonts w:hint="default"/>
        <w:lang w:val="tr-TR" w:eastAsia="en-US" w:bidi="ar-SA"/>
      </w:rPr>
    </w:lvl>
    <w:lvl w:ilvl="6" w:tplc="4686189E">
      <w:numFmt w:val="bullet"/>
      <w:lvlText w:val="•"/>
      <w:lvlJc w:val="left"/>
      <w:pPr>
        <w:ind w:left="5763" w:hanging="202"/>
      </w:pPr>
      <w:rPr>
        <w:rFonts w:hint="default"/>
        <w:lang w:val="tr-TR" w:eastAsia="en-US" w:bidi="ar-SA"/>
      </w:rPr>
    </w:lvl>
    <w:lvl w:ilvl="7" w:tplc="C4C07E82">
      <w:numFmt w:val="bullet"/>
      <w:lvlText w:val="•"/>
      <w:lvlJc w:val="left"/>
      <w:pPr>
        <w:ind w:left="6664" w:hanging="202"/>
      </w:pPr>
      <w:rPr>
        <w:rFonts w:hint="default"/>
        <w:lang w:val="tr-TR" w:eastAsia="en-US" w:bidi="ar-SA"/>
      </w:rPr>
    </w:lvl>
    <w:lvl w:ilvl="8" w:tplc="B7A0E280">
      <w:numFmt w:val="bullet"/>
      <w:lvlText w:val="•"/>
      <w:lvlJc w:val="left"/>
      <w:pPr>
        <w:ind w:left="7565" w:hanging="202"/>
      </w:pPr>
      <w:rPr>
        <w:rFonts w:hint="default"/>
        <w:lang w:val="tr-TR" w:eastAsia="en-US" w:bidi="ar-SA"/>
      </w:rPr>
    </w:lvl>
  </w:abstractNum>
  <w:abstractNum w:abstractNumId="5" w15:restartNumberingAfterBreak="0">
    <w:nsid w:val="316E190D"/>
    <w:multiLevelType w:val="multilevel"/>
    <w:tmpl w:val="57C0C064"/>
    <w:lvl w:ilvl="0">
      <w:start w:val="1"/>
      <w:numFmt w:val="decimal"/>
      <w:lvlText w:val="%1."/>
      <w:lvlJc w:val="left"/>
      <w:pPr>
        <w:ind w:left="360" w:hanging="245"/>
      </w:pPr>
      <w:rPr>
        <w:rFonts w:ascii="Times New Roman" w:eastAsia="Times New Roman" w:hAnsi="Times New Roman" w:cs="Times New Roman" w:hint="default"/>
        <w:b/>
        <w:bCs/>
        <w:w w:val="100"/>
        <w:sz w:val="24"/>
        <w:szCs w:val="24"/>
        <w:lang w:val="tr-TR" w:eastAsia="tr-TR" w:bidi="tr-TR"/>
      </w:rPr>
    </w:lvl>
    <w:lvl w:ilvl="1">
      <w:start w:val="1"/>
      <w:numFmt w:val="decimal"/>
      <w:lvlText w:val="%1.%2."/>
      <w:lvlJc w:val="left"/>
      <w:pPr>
        <w:ind w:left="822" w:hanging="422"/>
      </w:pPr>
      <w:rPr>
        <w:rFonts w:ascii="Times New Roman" w:eastAsia="Times New Roman" w:hAnsi="Times New Roman" w:cs="Times New Roman" w:hint="default"/>
        <w:b/>
        <w:bCs/>
        <w:w w:val="100"/>
        <w:sz w:val="24"/>
        <w:szCs w:val="24"/>
        <w:lang w:val="tr-TR" w:eastAsia="tr-TR" w:bidi="tr-TR"/>
      </w:rPr>
    </w:lvl>
    <w:lvl w:ilvl="2">
      <w:start w:val="1"/>
      <w:numFmt w:val="decimal"/>
      <w:lvlText w:val="%1.%2.%3."/>
      <w:lvlJc w:val="left"/>
      <w:pPr>
        <w:ind w:left="1176" w:hanging="604"/>
      </w:pPr>
      <w:rPr>
        <w:rFonts w:ascii="Times New Roman" w:eastAsia="Times New Roman" w:hAnsi="Times New Roman" w:cs="Times New Roman" w:hint="default"/>
        <w:b/>
        <w:bCs/>
        <w:spacing w:val="-5"/>
        <w:w w:val="100"/>
        <w:sz w:val="24"/>
        <w:szCs w:val="24"/>
        <w:lang w:val="tr-TR" w:eastAsia="tr-TR" w:bidi="tr-TR"/>
      </w:rPr>
    </w:lvl>
    <w:lvl w:ilvl="3">
      <w:start w:val="1"/>
      <w:numFmt w:val="decimal"/>
      <w:lvlText w:val="%1.%2.%3.%4."/>
      <w:lvlJc w:val="left"/>
      <w:pPr>
        <w:ind w:left="1522" w:hanging="782"/>
      </w:pPr>
      <w:rPr>
        <w:rFonts w:ascii="Times New Roman" w:eastAsia="Times New Roman" w:hAnsi="Times New Roman" w:cs="Times New Roman" w:hint="default"/>
        <w:b/>
        <w:bCs/>
        <w:spacing w:val="-5"/>
        <w:w w:val="100"/>
        <w:sz w:val="24"/>
        <w:szCs w:val="24"/>
        <w:lang w:val="tr-TR" w:eastAsia="tr-TR" w:bidi="tr-TR"/>
      </w:rPr>
    </w:lvl>
    <w:lvl w:ilvl="4">
      <w:numFmt w:val="bullet"/>
      <w:lvlText w:val="•"/>
      <w:lvlJc w:val="left"/>
      <w:pPr>
        <w:ind w:left="2634" w:hanging="782"/>
      </w:pPr>
      <w:rPr>
        <w:rFonts w:hint="default"/>
        <w:lang w:val="tr-TR" w:eastAsia="tr-TR" w:bidi="tr-TR"/>
      </w:rPr>
    </w:lvl>
    <w:lvl w:ilvl="5">
      <w:numFmt w:val="bullet"/>
      <w:lvlText w:val="•"/>
      <w:lvlJc w:val="left"/>
      <w:pPr>
        <w:ind w:left="3749" w:hanging="782"/>
      </w:pPr>
      <w:rPr>
        <w:rFonts w:hint="default"/>
        <w:lang w:val="tr-TR" w:eastAsia="tr-TR" w:bidi="tr-TR"/>
      </w:rPr>
    </w:lvl>
    <w:lvl w:ilvl="6">
      <w:numFmt w:val="bullet"/>
      <w:lvlText w:val="•"/>
      <w:lvlJc w:val="left"/>
      <w:pPr>
        <w:ind w:left="4864" w:hanging="782"/>
      </w:pPr>
      <w:rPr>
        <w:rFonts w:hint="default"/>
        <w:lang w:val="tr-TR" w:eastAsia="tr-TR" w:bidi="tr-TR"/>
      </w:rPr>
    </w:lvl>
    <w:lvl w:ilvl="7">
      <w:numFmt w:val="bullet"/>
      <w:lvlText w:val="•"/>
      <w:lvlJc w:val="left"/>
      <w:pPr>
        <w:ind w:left="5979" w:hanging="782"/>
      </w:pPr>
      <w:rPr>
        <w:rFonts w:hint="default"/>
        <w:lang w:val="tr-TR" w:eastAsia="tr-TR" w:bidi="tr-TR"/>
      </w:rPr>
    </w:lvl>
    <w:lvl w:ilvl="8">
      <w:numFmt w:val="bullet"/>
      <w:lvlText w:val="•"/>
      <w:lvlJc w:val="left"/>
      <w:pPr>
        <w:ind w:left="7094" w:hanging="782"/>
      </w:pPr>
      <w:rPr>
        <w:rFonts w:hint="default"/>
        <w:lang w:val="tr-TR" w:eastAsia="tr-TR" w:bidi="tr-TR"/>
      </w:rPr>
    </w:lvl>
  </w:abstractNum>
  <w:abstractNum w:abstractNumId="6" w15:restartNumberingAfterBreak="0">
    <w:nsid w:val="325F1828"/>
    <w:multiLevelType w:val="hybridMultilevel"/>
    <w:tmpl w:val="5E38FEF4"/>
    <w:lvl w:ilvl="0" w:tplc="041F000F">
      <w:start w:val="1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55A76FE"/>
    <w:multiLevelType w:val="multilevel"/>
    <w:tmpl w:val="347CDFD8"/>
    <w:lvl w:ilvl="0">
      <w:start w:val="1"/>
      <w:numFmt w:val="decimal"/>
      <w:lvlText w:val="%1."/>
      <w:lvlJc w:val="left"/>
      <w:pPr>
        <w:ind w:left="822" w:hanging="707"/>
      </w:pPr>
      <w:rPr>
        <w:rFonts w:ascii="Times New Roman" w:eastAsia="Times New Roman" w:hAnsi="Times New Roman" w:cs="Times New Roman" w:hint="default"/>
        <w:b/>
        <w:bCs/>
        <w:spacing w:val="-3"/>
        <w:w w:val="100"/>
        <w:sz w:val="24"/>
        <w:szCs w:val="24"/>
        <w:lang w:val="tr-TR" w:eastAsia="tr-TR" w:bidi="tr-TR"/>
      </w:rPr>
    </w:lvl>
    <w:lvl w:ilvl="1">
      <w:start w:val="1"/>
      <w:numFmt w:val="decimal"/>
      <w:lvlText w:val="%1.%2."/>
      <w:lvlJc w:val="left"/>
      <w:pPr>
        <w:ind w:left="822" w:hanging="539"/>
      </w:pPr>
      <w:rPr>
        <w:rFonts w:ascii="Times New Roman" w:eastAsia="Times New Roman" w:hAnsi="Times New Roman" w:cs="Times New Roman" w:hint="default"/>
        <w:b/>
        <w:bCs/>
        <w:spacing w:val="-5"/>
        <w:w w:val="100"/>
        <w:sz w:val="24"/>
        <w:szCs w:val="24"/>
        <w:lang w:val="tr-TR" w:eastAsia="tr-TR" w:bidi="tr-TR"/>
      </w:rPr>
    </w:lvl>
    <w:lvl w:ilvl="2">
      <w:start w:val="1"/>
      <w:numFmt w:val="decimal"/>
      <w:lvlText w:val="%1.%2.%3."/>
      <w:lvlJc w:val="left"/>
      <w:pPr>
        <w:ind w:left="1533" w:hanging="1076"/>
      </w:pPr>
      <w:rPr>
        <w:rFonts w:ascii="Times New Roman" w:eastAsia="Times New Roman" w:hAnsi="Times New Roman" w:cs="Times New Roman" w:hint="default"/>
        <w:b/>
        <w:bCs/>
        <w:spacing w:val="-7"/>
        <w:w w:val="100"/>
        <w:sz w:val="24"/>
        <w:szCs w:val="24"/>
        <w:lang w:val="tr-TR" w:eastAsia="tr-TR" w:bidi="tr-TR"/>
      </w:rPr>
    </w:lvl>
    <w:lvl w:ilvl="3">
      <w:start w:val="1"/>
      <w:numFmt w:val="decimal"/>
      <w:lvlText w:val="%1.%2.%3.%4."/>
      <w:lvlJc w:val="left"/>
      <w:pPr>
        <w:ind w:left="1533" w:hanging="908"/>
      </w:pPr>
      <w:rPr>
        <w:rFonts w:ascii="Times New Roman" w:eastAsia="Times New Roman" w:hAnsi="Times New Roman" w:cs="Times New Roman" w:hint="default"/>
        <w:b/>
        <w:bCs/>
        <w:spacing w:val="-6"/>
        <w:w w:val="100"/>
        <w:sz w:val="24"/>
        <w:szCs w:val="24"/>
        <w:lang w:val="tr-TR" w:eastAsia="tr-TR" w:bidi="tr-TR"/>
      </w:rPr>
    </w:lvl>
    <w:lvl w:ilvl="4">
      <w:numFmt w:val="bullet"/>
      <w:lvlText w:val="•"/>
      <w:lvlJc w:val="left"/>
      <w:pPr>
        <w:ind w:left="2652" w:hanging="908"/>
      </w:pPr>
      <w:rPr>
        <w:rFonts w:hint="default"/>
        <w:lang w:val="tr-TR" w:eastAsia="tr-TR" w:bidi="tr-TR"/>
      </w:rPr>
    </w:lvl>
    <w:lvl w:ilvl="5">
      <w:numFmt w:val="bullet"/>
      <w:lvlText w:val="•"/>
      <w:lvlJc w:val="left"/>
      <w:pPr>
        <w:ind w:left="3764" w:hanging="908"/>
      </w:pPr>
      <w:rPr>
        <w:rFonts w:hint="default"/>
        <w:lang w:val="tr-TR" w:eastAsia="tr-TR" w:bidi="tr-TR"/>
      </w:rPr>
    </w:lvl>
    <w:lvl w:ilvl="6">
      <w:numFmt w:val="bullet"/>
      <w:lvlText w:val="•"/>
      <w:lvlJc w:val="left"/>
      <w:pPr>
        <w:ind w:left="4876" w:hanging="908"/>
      </w:pPr>
      <w:rPr>
        <w:rFonts w:hint="default"/>
        <w:lang w:val="tr-TR" w:eastAsia="tr-TR" w:bidi="tr-TR"/>
      </w:rPr>
    </w:lvl>
    <w:lvl w:ilvl="7">
      <w:numFmt w:val="bullet"/>
      <w:lvlText w:val="•"/>
      <w:lvlJc w:val="left"/>
      <w:pPr>
        <w:ind w:left="5988" w:hanging="908"/>
      </w:pPr>
      <w:rPr>
        <w:rFonts w:hint="default"/>
        <w:lang w:val="tr-TR" w:eastAsia="tr-TR" w:bidi="tr-TR"/>
      </w:rPr>
    </w:lvl>
    <w:lvl w:ilvl="8">
      <w:numFmt w:val="bullet"/>
      <w:lvlText w:val="•"/>
      <w:lvlJc w:val="left"/>
      <w:pPr>
        <w:ind w:left="7100" w:hanging="908"/>
      </w:pPr>
      <w:rPr>
        <w:rFonts w:hint="default"/>
        <w:lang w:val="tr-TR" w:eastAsia="tr-TR" w:bidi="tr-TR"/>
      </w:rPr>
    </w:lvl>
  </w:abstractNum>
  <w:abstractNum w:abstractNumId="8" w15:restartNumberingAfterBreak="0">
    <w:nsid w:val="3B8821BA"/>
    <w:multiLevelType w:val="multilevel"/>
    <w:tmpl w:val="1520C014"/>
    <w:lvl w:ilvl="0">
      <w:start w:val="2"/>
      <w:numFmt w:val="decimal"/>
      <w:lvlText w:val="%1."/>
      <w:lvlJc w:val="left"/>
      <w:pPr>
        <w:ind w:left="360" w:hanging="360"/>
      </w:pPr>
      <w:rPr>
        <w:rFonts w:hint="default"/>
      </w:rPr>
    </w:lvl>
    <w:lvl w:ilvl="1">
      <w:start w:val="1"/>
      <w:numFmt w:val="decimal"/>
      <w:lvlText w:val="%1.%2."/>
      <w:lvlJc w:val="left"/>
      <w:pPr>
        <w:ind w:left="760" w:hanging="36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1920" w:hanging="72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080" w:hanging="108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240" w:hanging="1440"/>
      </w:pPr>
      <w:rPr>
        <w:rFonts w:hint="default"/>
      </w:rPr>
    </w:lvl>
    <w:lvl w:ilvl="8">
      <w:start w:val="1"/>
      <w:numFmt w:val="decimal"/>
      <w:lvlText w:val="%1.%2.%3.%4.%5.%6.%7.%8.%9."/>
      <w:lvlJc w:val="left"/>
      <w:pPr>
        <w:ind w:left="5000" w:hanging="1800"/>
      </w:pPr>
      <w:rPr>
        <w:rFonts w:hint="default"/>
      </w:rPr>
    </w:lvl>
  </w:abstractNum>
  <w:abstractNum w:abstractNumId="9" w15:restartNumberingAfterBreak="0">
    <w:nsid w:val="5C0613BB"/>
    <w:multiLevelType w:val="multilevel"/>
    <w:tmpl w:val="32E015B8"/>
    <w:lvl w:ilvl="0">
      <w:start w:val="1"/>
      <w:numFmt w:val="decimal"/>
      <w:lvlText w:val="%1."/>
      <w:lvlJc w:val="left"/>
      <w:pPr>
        <w:ind w:left="720" w:hanging="360"/>
      </w:pPr>
      <w:rPr>
        <w:rFonts w:hint="default"/>
      </w:rPr>
    </w:lvl>
    <w:lvl w:ilvl="1">
      <w:start w:val="1"/>
      <w:numFmt w:val="decimal"/>
      <w:isLgl/>
      <w:lvlText w:val="%1.%2."/>
      <w:lvlJc w:val="left"/>
      <w:pPr>
        <w:ind w:left="1069" w:hanging="36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10" w15:restartNumberingAfterBreak="0">
    <w:nsid w:val="5CB4315D"/>
    <w:multiLevelType w:val="multilevel"/>
    <w:tmpl w:val="E44CE5A8"/>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1" w15:restartNumberingAfterBreak="0">
    <w:nsid w:val="6B277F5E"/>
    <w:multiLevelType w:val="multilevel"/>
    <w:tmpl w:val="4CDE5F54"/>
    <w:lvl w:ilvl="0">
      <w:start w:val="1"/>
      <w:numFmt w:val="decimal"/>
      <w:lvlText w:val="%1."/>
      <w:lvlJc w:val="left"/>
      <w:pPr>
        <w:ind w:left="1187" w:hanging="360"/>
      </w:pPr>
      <w:rPr>
        <w:rFonts w:ascii="Times New Roman" w:eastAsia="Times New Roman" w:hAnsi="Times New Roman" w:cs="Times New Roman" w:hint="default"/>
        <w:b/>
        <w:bCs/>
        <w:spacing w:val="-3"/>
        <w:w w:val="100"/>
        <w:sz w:val="24"/>
        <w:szCs w:val="24"/>
        <w:lang w:val="tr-TR" w:eastAsia="tr-TR" w:bidi="tr-TR"/>
      </w:rPr>
    </w:lvl>
    <w:lvl w:ilvl="1">
      <w:start w:val="1"/>
      <w:numFmt w:val="decimal"/>
      <w:lvlText w:val="%1.%2."/>
      <w:lvlJc w:val="left"/>
      <w:pPr>
        <w:ind w:left="1132" w:hanging="423"/>
      </w:pPr>
      <w:rPr>
        <w:rFonts w:ascii="Times New Roman" w:eastAsia="Times New Roman" w:hAnsi="Times New Roman" w:cs="Times New Roman" w:hint="default"/>
        <w:b/>
        <w:bCs/>
        <w:strike w:val="0"/>
        <w:spacing w:val="-5"/>
        <w:w w:val="100"/>
        <w:sz w:val="24"/>
        <w:szCs w:val="24"/>
        <w:lang w:val="tr-TR" w:eastAsia="tr-TR" w:bidi="tr-TR"/>
      </w:rPr>
    </w:lvl>
    <w:lvl w:ilvl="2">
      <w:start w:val="1"/>
      <w:numFmt w:val="decimal"/>
      <w:lvlText w:val="%1.%2.%3."/>
      <w:lvlJc w:val="left"/>
      <w:pPr>
        <w:ind w:left="1547" w:hanging="721"/>
      </w:pPr>
      <w:rPr>
        <w:rFonts w:ascii="Times New Roman" w:eastAsia="Times New Roman" w:hAnsi="Times New Roman" w:cs="Times New Roman" w:hint="default"/>
        <w:b/>
        <w:bCs/>
        <w:spacing w:val="-7"/>
        <w:w w:val="100"/>
        <w:sz w:val="24"/>
        <w:szCs w:val="24"/>
        <w:lang w:val="tr-TR" w:eastAsia="tr-TR" w:bidi="tr-TR"/>
      </w:rPr>
    </w:lvl>
    <w:lvl w:ilvl="3">
      <w:start w:val="1"/>
      <w:numFmt w:val="decimal"/>
      <w:lvlText w:val="%1.%2.%3.%4."/>
      <w:lvlJc w:val="left"/>
      <w:pPr>
        <w:ind w:left="1610" w:hanging="783"/>
      </w:pPr>
      <w:rPr>
        <w:rFonts w:ascii="Times New Roman" w:eastAsia="Times New Roman" w:hAnsi="Times New Roman" w:cs="Times New Roman" w:hint="default"/>
        <w:b/>
        <w:bCs/>
        <w:spacing w:val="-5"/>
        <w:w w:val="100"/>
        <w:sz w:val="24"/>
        <w:szCs w:val="24"/>
        <w:lang w:val="tr-TR" w:eastAsia="tr-TR" w:bidi="tr-TR"/>
      </w:rPr>
    </w:lvl>
    <w:lvl w:ilvl="4">
      <w:numFmt w:val="bullet"/>
      <w:lvlText w:val="•"/>
      <w:lvlJc w:val="left"/>
      <w:pPr>
        <w:ind w:left="1620" w:hanging="783"/>
      </w:pPr>
      <w:rPr>
        <w:rFonts w:hint="default"/>
        <w:lang w:val="tr-TR" w:eastAsia="tr-TR" w:bidi="tr-TR"/>
      </w:rPr>
    </w:lvl>
    <w:lvl w:ilvl="5">
      <w:numFmt w:val="bullet"/>
      <w:lvlText w:val="•"/>
      <w:lvlJc w:val="left"/>
      <w:pPr>
        <w:ind w:left="2904" w:hanging="783"/>
      </w:pPr>
      <w:rPr>
        <w:rFonts w:hint="default"/>
        <w:lang w:val="tr-TR" w:eastAsia="tr-TR" w:bidi="tr-TR"/>
      </w:rPr>
    </w:lvl>
    <w:lvl w:ilvl="6">
      <w:numFmt w:val="bullet"/>
      <w:lvlText w:val="•"/>
      <w:lvlJc w:val="left"/>
      <w:pPr>
        <w:ind w:left="4188" w:hanging="783"/>
      </w:pPr>
      <w:rPr>
        <w:rFonts w:hint="default"/>
        <w:lang w:val="tr-TR" w:eastAsia="tr-TR" w:bidi="tr-TR"/>
      </w:rPr>
    </w:lvl>
    <w:lvl w:ilvl="7">
      <w:numFmt w:val="bullet"/>
      <w:lvlText w:val="•"/>
      <w:lvlJc w:val="left"/>
      <w:pPr>
        <w:ind w:left="5472" w:hanging="783"/>
      </w:pPr>
      <w:rPr>
        <w:rFonts w:hint="default"/>
        <w:lang w:val="tr-TR" w:eastAsia="tr-TR" w:bidi="tr-TR"/>
      </w:rPr>
    </w:lvl>
    <w:lvl w:ilvl="8">
      <w:numFmt w:val="bullet"/>
      <w:lvlText w:val="•"/>
      <w:lvlJc w:val="left"/>
      <w:pPr>
        <w:ind w:left="6756" w:hanging="783"/>
      </w:pPr>
      <w:rPr>
        <w:rFonts w:hint="default"/>
        <w:lang w:val="tr-TR" w:eastAsia="tr-TR" w:bidi="tr-TR"/>
      </w:rPr>
    </w:lvl>
  </w:abstractNum>
  <w:abstractNum w:abstractNumId="12" w15:restartNumberingAfterBreak="0">
    <w:nsid w:val="6F0619FA"/>
    <w:multiLevelType w:val="hybridMultilevel"/>
    <w:tmpl w:val="4DE01682"/>
    <w:lvl w:ilvl="0" w:tplc="041F000F">
      <w:start w:val="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757B3264"/>
    <w:multiLevelType w:val="hybridMultilevel"/>
    <w:tmpl w:val="F978FBBC"/>
    <w:lvl w:ilvl="0" w:tplc="041F000F">
      <w:start w:val="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76125FA2"/>
    <w:multiLevelType w:val="hybridMultilevel"/>
    <w:tmpl w:val="0A5852EA"/>
    <w:lvl w:ilvl="0" w:tplc="6F9C2934">
      <w:start w:val="1"/>
      <w:numFmt w:val="decimal"/>
      <w:lvlText w:val="%1."/>
      <w:lvlJc w:val="left"/>
      <w:pPr>
        <w:ind w:left="355" w:hanging="202"/>
      </w:pPr>
      <w:rPr>
        <w:rFonts w:ascii="Times New Roman" w:eastAsia="Times New Roman" w:hAnsi="Times New Roman" w:cs="Times New Roman" w:hint="default"/>
        <w:b w:val="0"/>
        <w:bCs w:val="0"/>
        <w:i w:val="0"/>
        <w:iCs w:val="0"/>
        <w:spacing w:val="-2"/>
        <w:w w:val="99"/>
        <w:sz w:val="20"/>
        <w:szCs w:val="20"/>
        <w:lang w:val="tr-TR" w:eastAsia="en-US" w:bidi="ar-SA"/>
      </w:rPr>
    </w:lvl>
    <w:lvl w:ilvl="1" w:tplc="3648CA6C">
      <w:numFmt w:val="bullet"/>
      <w:lvlText w:val="•"/>
      <w:lvlJc w:val="left"/>
      <w:pPr>
        <w:ind w:left="1260" w:hanging="202"/>
      </w:pPr>
      <w:rPr>
        <w:rFonts w:hint="default"/>
        <w:lang w:val="tr-TR" w:eastAsia="en-US" w:bidi="ar-SA"/>
      </w:rPr>
    </w:lvl>
    <w:lvl w:ilvl="2" w:tplc="05E680E0">
      <w:numFmt w:val="bullet"/>
      <w:lvlText w:val="•"/>
      <w:lvlJc w:val="left"/>
      <w:pPr>
        <w:ind w:left="2161" w:hanging="202"/>
      </w:pPr>
      <w:rPr>
        <w:rFonts w:hint="default"/>
        <w:lang w:val="tr-TR" w:eastAsia="en-US" w:bidi="ar-SA"/>
      </w:rPr>
    </w:lvl>
    <w:lvl w:ilvl="3" w:tplc="84448F8E">
      <w:numFmt w:val="bullet"/>
      <w:lvlText w:val="•"/>
      <w:lvlJc w:val="left"/>
      <w:pPr>
        <w:ind w:left="3061" w:hanging="202"/>
      </w:pPr>
      <w:rPr>
        <w:rFonts w:hint="default"/>
        <w:lang w:val="tr-TR" w:eastAsia="en-US" w:bidi="ar-SA"/>
      </w:rPr>
    </w:lvl>
    <w:lvl w:ilvl="4" w:tplc="D4240ED0">
      <w:numFmt w:val="bullet"/>
      <w:lvlText w:val="•"/>
      <w:lvlJc w:val="left"/>
      <w:pPr>
        <w:ind w:left="3962" w:hanging="202"/>
      </w:pPr>
      <w:rPr>
        <w:rFonts w:hint="default"/>
        <w:lang w:val="tr-TR" w:eastAsia="en-US" w:bidi="ar-SA"/>
      </w:rPr>
    </w:lvl>
    <w:lvl w:ilvl="5" w:tplc="B582D044">
      <w:numFmt w:val="bullet"/>
      <w:lvlText w:val="•"/>
      <w:lvlJc w:val="left"/>
      <w:pPr>
        <w:ind w:left="4863" w:hanging="202"/>
      </w:pPr>
      <w:rPr>
        <w:rFonts w:hint="default"/>
        <w:lang w:val="tr-TR" w:eastAsia="en-US" w:bidi="ar-SA"/>
      </w:rPr>
    </w:lvl>
    <w:lvl w:ilvl="6" w:tplc="3B84C910">
      <w:numFmt w:val="bullet"/>
      <w:lvlText w:val="•"/>
      <w:lvlJc w:val="left"/>
      <w:pPr>
        <w:ind w:left="5763" w:hanging="202"/>
      </w:pPr>
      <w:rPr>
        <w:rFonts w:hint="default"/>
        <w:lang w:val="tr-TR" w:eastAsia="en-US" w:bidi="ar-SA"/>
      </w:rPr>
    </w:lvl>
    <w:lvl w:ilvl="7" w:tplc="17009D58">
      <w:numFmt w:val="bullet"/>
      <w:lvlText w:val="•"/>
      <w:lvlJc w:val="left"/>
      <w:pPr>
        <w:ind w:left="6664" w:hanging="202"/>
      </w:pPr>
      <w:rPr>
        <w:rFonts w:hint="default"/>
        <w:lang w:val="tr-TR" w:eastAsia="en-US" w:bidi="ar-SA"/>
      </w:rPr>
    </w:lvl>
    <w:lvl w:ilvl="8" w:tplc="ABEAE192">
      <w:numFmt w:val="bullet"/>
      <w:lvlText w:val="•"/>
      <w:lvlJc w:val="left"/>
      <w:pPr>
        <w:ind w:left="7565" w:hanging="202"/>
      </w:pPr>
      <w:rPr>
        <w:rFonts w:hint="default"/>
        <w:lang w:val="tr-TR" w:eastAsia="en-US" w:bidi="ar-SA"/>
      </w:rPr>
    </w:lvl>
  </w:abstractNum>
  <w:abstractNum w:abstractNumId="15" w15:restartNumberingAfterBreak="0">
    <w:nsid w:val="7DE21981"/>
    <w:multiLevelType w:val="hybridMultilevel"/>
    <w:tmpl w:val="57C23240"/>
    <w:lvl w:ilvl="0" w:tplc="041F000F">
      <w:start w:val="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2088771195">
    <w:abstractNumId w:val="5"/>
  </w:num>
  <w:num w:numId="2" w16cid:durableId="2029016346">
    <w:abstractNumId w:val="11"/>
  </w:num>
  <w:num w:numId="3" w16cid:durableId="2052461924">
    <w:abstractNumId w:val="7"/>
  </w:num>
  <w:num w:numId="4" w16cid:durableId="2124181042">
    <w:abstractNumId w:val="8"/>
  </w:num>
  <w:num w:numId="5" w16cid:durableId="196741092">
    <w:abstractNumId w:val="15"/>
  </w:num>
  <w:num w:numId="6" w16cid:durableId="903569053">
    <w:abstractNumId w:val="13"/>
  </w:num>
  <w:num w:numId="7" w16cid:durableId="298192094">
    <w:abstractNumId w:val="12"/>
  </w:num>
  <w:num w:numId="8" w16cid:durableId="1307973052">
    <w:abstractNumId w:val="6"/>
  </w:num>
  <w:num w:numId="9" w16cid:durableId="1251237220">
    <w:abstractNumId w:val="4"/>
  </w:num>
  <w:num w:numId="10" w16cid:durableId="1691032257">
    <w:abstractNumId w:val="14"/>
  </w:num>
  <w:num w:numId="11" w16cid:durableId="686752057">
    <w:abstractNumId w:val="2"/>
  </w:num>
  <w:num w:numId="12" w16cid:durableId="1175002399">
    <w:abstractNumId w:val="0"/>
  </w:num>
  <w:num w:numId="13" w16cid:durableId="532570528">
    <w:abstractNumId w:val="9"/>
  </w:num>
  <w:num w:numId="14" w16cid:durableId="862746277">
    <w:abstractNumId w:val="1"/>
  </w:num>
  <w:num w:numId="15" w16cid:durableId="897085865">
    <w:abstractNumId w:val="3"/>
  </w:num>
  <w:num w:numId="16" w16cid:durableId="19932442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TM2NDYzNDE2MDVS0lEKTi0uzszPAykwrAUAkPkKNCwAAAA="/>
  </w:docVars>
  <w:rsids>
    <w:rsidRoot w:val="00F60782"/>
    <w:rsid w:val="0003399D"/>
    <w:rsid w:val="00034EE3"/>
    <w:rsid w:val="00045F6E"/>
    <w:rsid w:val="00057600"/>
    <w:rsid w:val="00072855"/>
    <w:rsid w:val="00083116"/>
    <w:rsid w:val="000838FE"/>
    <w:rsid w:val="00093E31"/>
    <w:rsid w:val="000C3706"/>
    <w:rsid w:val="000D048E"/>
    <w:rsid w:val="000D4604"/>
    <w:rsid w:val="000E2866"/>
    <w:rsid w:val="000F055B"/>
    <w:rsid w:val="000F6AEF"/>
    <w:rsid w:val="0011054C"/>
    <w:rsid w:val="00112D5A"/>
    <w:rsid w:val="00113885"/>
    <w:rsid w:val="00131F17"/>
    <w:rsid w:val="00131F35"/>
    <w:rsid w:val="001337E7"/>
    <w:rsid w:val="00140F4C"/>
    <w:rsid w:val="0014182B"/>
    <w:rsid w:val="001527E2"/>
    <w:rsid w:val="001628AD"/>
    <w:rsid w:val="00172D28"/>
    <w:rsid w:val="001813CF"/>
    <w:rsid w:val="00196430"/>
    <w:rsid w:val="001A6FD6"/>
    <w:rsid w:val="001B1674"/>
    <w:rsid w:val="001C0DD9"/>
    <w:rsid w:val="001E1314"/>
    <w:rsid w:val="001F3942"/>
    <w:rsid w:val="001F4DA9"/>
    <w:rsid w:val="00202ADE"/>
    <w:rsid w:val="0020312F"/>
    <w:rsid w:val="002124F4"/>
    <w:rsid w:val="0023106D"/>
    <w:rsid w:val="00231CD9"/>
    <w:rsid w:val="00236E68"/>
    <w:rsid w:val="0025353D"/>
    <w:rsid w:val="002614A4"/>
    <w:rsid w:val="00267EF9"/>
    <w:rsid w:val="00292432"/>
    <w:rsid w:val="002C7A3D"/>
    <w:rsid w:val="002D3503"/>
    <w:rsid w:val="002D7C99"/>
    <w:rsid w:val="002E282D"/>
    <w:rsid w:val="002F04A0"/>
    <w:rsid w:val="00316C0A"/>
    <w:rsid w:val="00321357"/>
    <w:rsid w:val="00345F25"/>
    <w:rsid w:val="00356F2B"/>
    <w:rsid w:val="003810E1"/>
    <w:rsid w:val="00386C9A"/>
    <w:rsid w:val="003935B3"/>
    <w:rsid w:val="00397709"/>
    <w:rsid w:val="003A1E6D"/>
    <w:rsid w:val="003A6C99"/>
    <w:rsid w:val="003B3D03"/>
    <w:rsid w:val="003C6971"/>
    <w:rsid w:val="003D5C68"/>
    <w:rsid w:val="003E4903"/>
    <w:rsid w:val="00405E43"/>
    <w:rsid w:val="00411A3D"/>
    <w:rsid w:val="0041390D"/>
    <w:rsid w:val="00421D85"/>
    <w:rsid w:val="00426A5A"/>
    <w:rsid w:val="00432F1D"/>
    <w:rsid w:val="00450C01"/>
    <w:rsid w:val="00475E4C"/>
    <w:rsid w:val="004C03B9"/>
    <w:rsid w:val="004E35CB"/>
    <w:rsid w:val="004E3763"/>
    <w:rsid w:val="004E3D16"/>
    <w:rsid w:val="004F6FD7"/>
    <w:rsid w:val="0051702F"/>
    <w:rsid w:val="00524F33"/>
    <w:rsid w:val="00527D8E"/>
    <w:rsid w:val="00541A9A"/>
    <w:rsid w:val="00544FB8"/>
    <w:rsid w:val="0055295D"/>
    <w:rsid w:val="005545EA"/>
    <w:rsid w:val="00554E7E"/>
    <w:rsid w:val="00564E8B"/>
    <w:rsid w:val="00582894"/>
    <w:rsid w:val="00582EFF"/>
    <w:rsid w:val="005863DB"/>
    <w:rsid w:val="00594905"/>
    <w:rsid w:val="00595092"/>
    <w:rsid w:val="00595F3D"/>
    <w:rsid w:val="005A2EB6"/>
    <w:rsid w:val="005A3291"/>
    <w:rsid w:val="005A3DA0"/>
    <w:rsid w:val="005C3879"/>
    <w:rsid w:val="005E238E"/>
    <w:rsid w:val="005F1339"/>
    <w:rsid w:val="005F18E9"/>
    <w:rsid w:val="00625759"/>
    <w:rsid w:val="0063003D"/>
    <w:rsid w:val="006517B5"/>
    <w:rsid w:val="00671867"/>
    <w:rsid w:val="006867CE"/>
    <w:rsid w:val="0069141A"/>
    <w:rsid w:val="006B4574"/>
    <w:rsid w:val="006C11F4"/>
    <w:rsid w:val="006D1DB7"/>
    <w:rsid w:val="006D438B"/>
    <w:rsid w:val="006D4843"/>
    <w:rsid w:val="006F5C12"/>
    <w:rsid w:val="00702643"/>
    <w:rsid w:val="00702CB0"/>
    <w:rsid w:val="00715221"/>
    <w:rsid w:val="00715B4A"/>
    <w:rsid w:val="00720355"/>
    <w:rsid w:val="00720365"/>
    <w:rsid w:val="0072710E"/>
    <w:rsid w:val="007746E7"/>
    <w:rsid w:val="00782663"/>
    <w:rsid w:val="0078553B"/>
    <w:rsid w:val="00797291"/>
    <w:rsid w:val="007A3C6D"/>
    <w:rsid w:val="007B70FB"/>
    <w:rsid w:val="007C2990"/>
    <w:rsid w:val="007E533F"/>
    <w:rsid w:val="008024DE"/>
    <w:rsid w:val="00805ACD"/>
    <w:rsid w:val="00812FD4"/>
    <w:rsid w:val="00826E93"/>
    <w:rsid w:val="00833838"/>
    <w:rsid w:val="00865D12"/>
    <w:rsid w:val="00870589"/>
    <w:rsid w:val="00872306"/>
    <w:rsid w:val="00881B71"/>
    <w:rsid w:val="008939CB"/>
    <w:rsid w:val="008C3EA0"/>
    <w:rsid w:val="008C5065"/>
    <w:rsid w:val="008C5094"/>
    <w:rsid w:val="008E6ECA"/>
    <w:rsid w:val="008F07ED"/>
    <w:rsid w:val="009014EF"/>
    <w:rsid w:val="009114AE"/>
    <w:rsid w:val="00924C17"/>
    <w:rsid w:val="00943C3D"/>
    <w:rsid w:val="00960D19"/>
    <w:rsid w:val="0096323E"/>
    <w:rsid w:val="009771B0"/>
    <w:rsid w:val="00983E8C"/>
    <w:rsid w:val="00996403"/>
    <w:rsid w:val="00996695"/>
    <w:rsid w:val="0099702F"/>
    <w:rsid w:val="009A28F3"/>
    <w:rsid w:val="009A3038"/>
    <w:rsid w:val="009C0564"/>
    <w:rsid w:val="009C591E"/>
    <w:rsid w:val="009D5A9F"/>
    <w:rsid w:val="009E0664"/>
    <w:rsid w:val="009E18E1"/>
    <w:rsid w:val="009E6298"/>
    <w:rsid w:val="00A026BA"/>
    <w:rsid w:val="00A15163"/>
    <w:rsid w:val="00A210E5"/>
    <w:rsid w:val="00A23579"/>
    <w:rsid w:val="00A35966"/>
    <w:rsid w:val="00A36B05"/>
    <w:rsid w:val="00A50B21"/>
    <w:rsid w:val="00A53225"/>
    <w:rsid w:val="00A646DA"/>
    <w:rsid w:val="00A77648"/>
    <w:rsid w:val="00A876DF"/>
    <w:rsid w:val="00A96AAB"/>
    <w:rsid w:val="00AA12F5"/>
    <w:rsid w:val="00AB0820"/>
    <w:rsid w:val="00AB341D"/>
    <w:rsid w:val="00AC0053"/>
    <w:rsid w:val="00AE53FC"/>
    <w:rsid w:val="00AF1CB4"/>
    <w:rsid w:val="00AF4D59"/>
    <w:rsid w:val="00B02CF1"/>
    <w:rsid w:val="00B1447A"/>
    <w:rsid w:val="00B24703"/>
    <w:rsid w:val="00B3057A"/>
    <w:rsid w:val="00B452E7"/>
    <w:rsid w:val="00B62D23"/>
    <w:rsid w:val="00B82053"/>
    <w:rsid w:val="00B94581"/>
    <w:rsid w:val="00BB6130"/>
    <w:rsid w:val="00BD64A1"/>
    <w:rsid w:val="00BE6853"/>
    <w:rsid w:val="00BF3CF9"/>
    <w:rsid w:val="00C071CB"/>
    <w:rsid w:val="00C12ACF"/>
    <w:rsid w:val="00C209AD"/>
    <w:rsid w:val="00C57EAB"/>
    <w:rsid w:val="00C97744"/>
    <w:rsid w:val="00CA2EDB"/>
    <w:rsid w:val="00CC3B94"/>
    <w:rsid w:val="00CC7A8B"/>
    <w:rsid w:val="00CD48E4"/>
    <w:rsid w:val="00D058D0"/>
    <w:rsid w:val="00D36956"/>
    <w:rsid w:val="00D44C1D"/>
    <w:rsid w:val="00D60D6E"/>
    <w:rsid w:val="00D65FDA"/>
    <w:rsid w:val="00D70384"/>
    <w:rsid w:val="00D73D03"/>
    <w:rsid w:val="00D8119D"/>
    <w:rsid w:val="00DA74EF"/>
    <w:rsid w:val="00DB2E03"/>
    <w:rsid w:val="00DC5BD0"/>
    <w:rsid w:val="00DD41B0"/>
    <w:rsid w:val="00DE6CB6"/>
    <w:rsid w:val="00DF0646"/>
    <w:rsid w:val="00DF34D9"/>
    <w:rsid w:val="00DF3F65"/>
    <w:rsid w:val="00E04680"/>
    <w:rsid w:val="00E21E28"/>
    <w:rsid w:val="00E25596"/>
    <w:rsid w:val="00E4077F"/>
    <w:rsid w:val="00E40A8C"/>
    <w:rsid w:val="00E40CF6"/>
    <w:rsid w:val="00E42D80"/>
    <w:rsid w:val="00E452FB"/>
    <w:rsid w:val="00E50644"/>
    <w:rsid w:val="00E61BF5"/>
    <w:rsid w:val="00E65C94"/>
    <w:rsid w:val="00E67485"/>
    <w:rsid w:val="00E7690F"/>
    <w:rsid w:val="00E8205D"/>
    <w:rsid w:val="00E90D43"/>
    <w:rsid w:val="00E93754"/>
    <w:rsid w:val="00EA389A"/>
    <w:rsid w:val="00EA6D7D"/>
    <w:rsid w:val="00EB3378"/>
    <w:rsid w:val="00ED66F6"/>
    <w:rsid w:val="00EF1E9F"/>
    <w:rsid w:val="00EF3459"/>
    <w:rsid w:val="00EF79FF"/>
    <w:rsid w:val="00EF7B3E"/>
    <w:rsid w:val="00F25DDF"/>
    <w:rsid w:val="00F34643"/>
    <w:rsid w:val="00F56254"/>
    <w:rsid w:val="00F60782"/>
    <w:rsid w:val="00F61279"/>
    <w:rsid w:val="00F73672"/>
    <w:rsid w:val="00F90C25"/>
    <w:rsid w:val="00FA4062"/>
    <w:rsid w:val="00FA78AC"/>
    <w:rsid w:val="00FA7CA8"/>
    <w:rsid w:val="00FB1D28"/>
    <w:rsid w:val="00FD661A"/>
    <w:rsid w:val="00FF243B"/>
    <w:rsid w:val="00FF7F6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F84087"/>
  <w15:docId w15:val="{69799959-2BE5-45A5-98EB-11A0C6271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1"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val="tr-TR" w:eastAsia="tr-TR" w:bidi="tr-TR"/>
    </w:rPr>
  </w:style>
  <w:style w:type="paragraph" w:styleId="Balk1">
    <w:name w:val="heading 1"/>
    <w:basedOn w:val="Normal"/>
    <w:link w:val="Balk1Char"/>
    <w:uiPriority w:val="9"/>
    <w:qFormat/>
    <w:pPr>
      <w:spacing w:before="74"/>
      <w:ind w:left="1547"/>
      <w:outlineLvl w:val="0"/>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1">
    <w:name w:val="toc 1"/>
    <w:basedOn w:val="Normal"/>
    <w:uiPriority w:val="1"/>
    <w:qFormat/>
    <w:pPr>
      <w:spacing w:before="257"/>
      <w:ind w:left="116"/>
    </w:pPr>
    <w:rPr>
      <w:b/>
      <w:bCs/>
      <w:sz w:val="24"/>
      <w:szCs w:val="24"/>
    </w:rPr>
  </w:style>
  <w:style w:type="paragraph" w:styleId="T2">
    <w:name w:val="toc 2"/>
    <w:basedOn w:val="Normal"/>
    <w:uiPriority w:val="1"/>
    <w:qFormat/>
    <w:pPr>
      <w:spacing w:before="137"/>
      <w:ind w:left="822" w:hanging="539"/>
    </w:pPr>
    <w:rPr>
      <w:b/>
      <w:bCs/>
      <w:sz w:val="24"/>
      <w:szCs w:val="24"/>
    </w:rPr>
  </w:style>
  <w:style w:type="paragraph" w:styleId="T3">
    <w:name w:val="toc 3"/>
    <w:basedOn w:val="Normal"/>
    <w:uiPriority w:val="1"/>
    <w:qFormat/>
    <w:pPr>
      <w:spacing w:before="137"/>
      <w:ind w:left="284" w:right="137"/>
    </w:pPr>
    <w:rPr>
      <w:b/>
      <w:bCs/>
      <w:i/>
    </w:rPr>
  </w:style>
  <w:style w:type="paragraph" w:styleId="T4">
    <w:name w:val="toc 4"/>
    <w:basedOn w:val="Normal"/>
    <w:uiPriority w:val="1"/>
    <w:qFormat/>
    <w:pPr>
      <w:spacing w:before="137"/>
      <w:ind w:left="1533" w:hanging="1077"/>
    </w:pPr>
    <w:rPr>
      <w:b/>
      <w:bCs/>
      <w:sz w:val="24"/>
      <w:szCs w:val="24"/>
    </w:rPr>
  </w:style>
  <w:style w:type="paragraph" w:styleId="T5">
    <w:name w:val="toc 5"/>
    <w:basedOn w:val="Normal"/>
    <w:uiPriority w:val="1"/>
    <w:qFormat/>
    <w:pPr>
      <w:spacing w:before="137"/>
      <w:ind w:left="1533" w:hanging="909"/>
    </w:pPr>
    <w:rPr>
      <w:b/>
      <w:bCs/>
      <w:sz w:val="24"/>
      <w:szCs w:val="24"/>
    </w:rPr>
  </w:style>
  <w:style w:type="paragraph" w:styleId="T6">
    <w:name w:val="toc 6"/>
    <w:basedOn w:val="Normal"/>
    <w:uiPriority w:val="1"/>
    <w:qFormat/>
    <w:pPr>
      <w:spacing w:before="90"/>
      <w:ind w:left="116" w:right="129" w:firstLine="8504"/>
    </w:pPr>
    <w:rPr>
      <w:b/>
      <w:bCs/>
      <w:sz w:val="24"/>
      <w:szCs w:val="24"/>
    </w:rPr>
  </w:style>
  <w:style w:type="paragraph" w:styleId="GvdeMetni">
    <w:name w:val="Body Text"/>
    <w:basedOn w:val="Normal"/>
    <w:link w:val="GvdeMetniChar"/>
    <w:uiPriority w:val="1"/>
    <w:qFormat/>
    <w:rPr>
      <w:sz w:val="24"/>
      <w:szCs w:val="24"/>
    </w:rPr>
  </w:style>
  <w:style w:type="paragraph" w:styleId="ListeParagraf">
    <w:name w:val="List Paragraph"/>
    <w:basedOn w:val="Normal"/>
    <w:uiPriority w:val="1"/>
    <w:qFormat/>
    <w:pPr>
      <w:spacing w:before="137"/>
      <w:ind w:left="1533" w:hanging="1077"/>
    </w:pPr>
  </w:style>
  <w:style w:type="paragraph" w:customStyle="1" w:styleId="TableParagraph">
    <w:name w:val="Table Paragraph"/>
    <w:basedOn w:val="Normal"/>
    <w:uiPriority w:val="1"/>
    <w:qFormat/>
  </w:style>
  <w:style w:type="paragraph" w:styleId="BalonMetni">
    <w:name w:val="Balloon Text"/>
    <w:basedOn w:val="Normal"/>
    <w:link w:val="BalonMetniChar"/>
    <w:uiPriority w:val="99"/>
    <w:semiHidden/>
    <w:unhideWhenUsed/>
    <w:rsid w:val="00D8119D"/>
    <w:rPr>
      <w:rFonts w:ascii="Tahoma" w:hAnsi="Tahoma" w:cs="Tahoma"/>
      <w:sz w:val="16"/>
      <w:szCs w:val="16"/>
    </w:rPr>
  </w:style>
  <w:style w:type="character" w:customStyle="1" w:styleId="BalonMetniChar">
    <w:name w:val="Balon Metni Char"/>
    <w:basedOn w:val="VarsaylanParagrafYazTipi"/>
    <w:link w:val="BalonMetni"/>
    <w:uiPriority w:val="99"/>
    <w:semiHidden/>
    <w:rsid w:val="00D8119D"/>
    <w:rPr>
      <w:rFonts w:ascii="Tahoma" w:eastAsia="Times New Roman" w:hAnsi="Tahoma" w:cs="Tahoma"/>
      <w:sz w:val="16"/>
      <w:szCs w:val="16"/>
      <w:lang w:val="tr-TR" w:eastAsia="tr-TR" w:bidi="tr-TR"/>
    </w:rPr>
  </w:style>
  <w:style w:type="character" w:customStyle="1" w:styleId="Balk1Char">
    <w:name w:val="Başlık 1 Char"/>
    <w:basedOn w:val="VarsaylanParagrafYazTipi"/>
    <w:link w:val="Balk1"/>
    <w:uiPriority w:val="9"/>
    <w:rsid w:val="006517B5"/>
    <w:rPr>
      <w:rFonts w:ascii="Times New Roman" w:eastAsia="Times New Roman" w:hAnsi="Times New Roman" w:cs="Times New Roman"/>
      <w:b/>
      <w:bCs/>
      <w:sz w:val="24"/>
      <w:szCs w:val="24"/>
      <w:lang w:val="tr-TR" w:eastAsia="tr-TR" w:bidi="tr-TR"/>
    </w:rPr>
  </w:style>
  <w:style w:type="paragraph" w:styleId="Kaynaka">
    <w:name w:val="Bibliography"/>
    <w:basedOn w:val="Normal"/>
    <w:next w:val="Normal"/>
    <w:uiPriority w:val="37"/>
    <w:unhideWhenUsed/>
    <w:rsid w:val="00A646DA"/>
  </w:style>
  <w:style w:type="character" w:customStyle="1" w:styleId="Stil2">
    <w:name w:val="Stil2"/>
    <w:basedOn w:val="VarsaylanParagrafYazTipi"/>
    <w:uiPriority w:val="1"/>
    <w:rsid w:val="00E90D43"/>
    <w:rPr>
      <w:rFonts w:ascii="Times New Roman" w:hAnsi="Times New Roman"/>
      <w:color w:val="auto"/>
      <w:sz w:val="20"/>
    </w:rPr>
  </w:style>
  <w:style w:type="paragraph" w:styleId="stBilgi">
    <w:name w:val="header"/>
    <w:basedOn w:val="Normal"/>
    <w:link w:val="stBilgiChar"/>
    <w:uiPriority w:val="99"/>
    <w:unhideWhenUsed/>
    <w:rsid w:val="00E90D43"/>
    <w:pPr>
      <w:tabs>
        <w:tab w:val="center" w:pos="4536"/>
        <w:tab w:val="right" w:pos="9072"/>
      </w:tabs>
    </w:pPr>
  </w:style>
  <w:style w:type="character" w:customStyle="1" w:styleId="stBilgiChar">
    <w:name w:val="Üst Bilgi Char"/>
    <w:basedOn w:val="VarsaylanParagrafYazTipi"/>
    <w:link w:val="stBilgi"/>
    <w:uiPriority w:val="99"/>
    <w:rsid w:val="00E90D43"/>
    <w:rPr>
      <w:rFonts w:ascii="Times New Roman" w:eastAsia="Times New Roman" w:hAnsi="Times New Roman" w:cs="Times New Roman"/>
      <w:lang w:val="tr-TR" w:eastAsia="tr-TR" w:bidi="tr-TR"/>
    </w:rPr>
  </w:style>
  <w:style w:type="paragraph" w:styleId="AltBilgi">
    <w:name w:val="footer"/>
    <w:basedOn w:val="Normal"/>
    <w:link w:val="AltBilgiChar"/>
    <w:uiPriority w:val="99"/>
    <w:unhideWhenUsed/>
    <w:rsid w:val="00E90D43"/>
    <w:pPr>
      <w:tabs>
        <w:tab w:val="center" w:pos="4536"/>
        <w:tab w:val="right" w:pos="9072"/>
      </w:tabs>
    </w:pPr>
  </w:style>
  <w:style w:type="character" w:customStyle="1" w:styleId="AltBilgiChar">
    <w:name w:val="Alt Bilgi Char"/>
    <w:basedOn w:val="VarsaylanParagrafYazTipi"/>
    <w:link w:val="AltBilgi"/>
    <w:uiPriority w:val="99"/>
    <w:rsid w:val="00E90D43"/>
    <w:rPr>
      <w:rFonts w:ascii="Times New Roman" w:eastAsia="Times New Roman" w:hAnsi="Times New Roman" w:cs="Times New Roman"/>
      <w:lang w:val="tr-TR" w:eastAsia="tr-TR" w:bidi="tr-TR"/>
    </w:rPr>
  </w:style>
  <w:style w:type="character" w:styleId="YerTutucuMetni">
    <w:name w:val="Placeholder Text"/>
    <w:basedOn w:val="VarsaylanParagrafYazTipi"/>
    <w:uiPriority w:val="99"/>
    <w:semiHidden/>
    <w:rsid w:val="0014182B"/>
    <w:rPr>
      <w:color w:val="666666"/>
    </w:rPr>
  </w:style>
  <w:style w:type="table" w:styleId="TabloKlavuzu">
    <w:name w:val="Table Grid"/>
    <w:basedOn w:val="NormalTablo"/>
    <w:uiPriority w:val="59"/>
    <w:rsid w:val="00CC7A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vdeMetniChar">
    <w:name w:val="Gövde Metni Char"/>
    <w:basedOn w:val="VarsaylanParagrafYazTipi"/>
    <w:link w:val="GvdeMetni"/>
    <w:uiPriority w:val="1"/>
    <w:rsid w:val="00DF34D9"/>
    <w:rPr>
      <w:rFonts w:ascii="Times New Roman" w:eastAsia="Times New Roman" w:hAnsi="Times New Roman" w:cs="Times New Roman"/>
      <w:sz w:val="24"/>
      <w:szCs w:val="24"/>
      <w:lang w:val="tr-TR" w:eastAsia="tr-TR" w:bidi="tr-TR"/>
    </w:rPr>
  </w:style>
  <w:style w:type="character" w:styleId="Kpr">
    <w:name w:val="Hyperlink"/>
    <w:basedOn w:val="VarsaylanParagrafYazTipi"/>
    <w:uiPriority w:val="99"/>
    <w:unhideWhenUsed/>
    <w:rsid w:val="009E6298"/>
    <w:rPr>
      <w:color w:val="0000FF" w:themeColor="hyperlink"/>
      <w:u w:val="single"/>
    </w:rPr>
  </w:style>
  <w:style w:type="character" w:styleId="zlenenKpr">
    <w:name w:val="FollowedHyperlink"/>
    <w:basedOn w:val="VarsaylanParagrafYazTipi"/>
    <w:uiPriority w:val="99"/>
    <w:semiHidden/>
    <w:unhideWhenUsed/>
    <w:rsid w:val="00AA12F5"/>
    <w:rPr>
      <w:color w:val="800080" w:themeColor="followedHyperlink"/>
      <w:u w:val="single"/>
    </w:rPr>
  </w:style>
  <w:style w:type="paragraph" w:styleId="NormalWeb">
    <w:name w:val="Normal (Web)"/>
    <w:basedOn w:val="Normal"/>
    <w:uiPriority w:val="99"/>
    <w:unhideWhenUsed/>
    <w:rsid w:val="00FA78AC"/>
    <w:pPr>
      <w:widowControl/>
      <w:autoSpaceDE/>
      <w:autoSpaceDN/>
      <w:spacing w:before="100" w:beforeAutospacing="1" w:after="100" w:afterAutospacing="1"/>
    </w:pPr>
    <w:rPr>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9932477">
      <w:bodyDiv w:val="1"/>
      <w:marLeft w:val="0"/>
      <w:marRight w:val="0"/>
      <w:marTop w:val="0"/>
      <w:marBottom w:val="0"/>
      <w:divBdr>
        <w:top w:val="none" w:sz="0" w:space="0" w:color="auto"/>
        <w:left w:val="none" w:sz="0" w:space="0" w:color="auto"/>
        <w:bottom w:val="none" w:sz="0" w:space="0" w:color="auto"/>
        <w:right w:val="none" w:sz="0" w:space="0" w:color="auto"/>
      </w:divBdr>
    </w:div>
    <w:div w:id="823206847">
      <w:bodyDiv w:val="1"/>
      <w:marLeft w:val="0"/>
      <w:marRight w:val="0"/>
      <w:marTop w:val="0"/>
      <w:marBottom w:val="0"/>
      <w:divBdr>
        <w:top w:val="none" w:sz="0" w:space="0" w:color="auto"/>
        <w:left w:val="none" w:sz="0" w:space="0" w:color="auto"/>
        <w:bottom w:val="none" w:sz="0" w:space="0" w:color="auto"/>
        <w:right w:val="none" w:sz="0" w:space="0" w:color="auto"/>
      </w:divBdr>
    </w:div>
    <w:div w:id="986931408">
      <w:bodyDiv w:val="1"/>
      <w:marLeft w:val="0"/>
      <w:marRight w:val="0"/>
      <w:marTop w:val="0"/>
      <w:marBottom w:val="0"/>
      <w:divBdr>
        <w:top w:val="none" w:sz="0" w:space="0" w:color="auto"/>
        <w:left w:val="none" w:sz="0" w:space="0" w:color="auto"/>
        <w:bottom w:val="none" w:sz="0" w:space="0" w:color="auto"/>
        <w:right w:val="none" w:sz="0" w:space="0" w:color="auto"/>
      </w:divBdr>
    </w:div>
    <w:div w:id="1108549632">
      <w:bodyDiv w:val="1"/>
      <w:marLeft w:val="0"/>
      <w:marRight w:val="0"/>
      <w:marTop w:val="0"/>
      <w:marBottom w:val="0"/>
      <w:divBdr>
        <w:top w:val="none" w:sz="0" w:space="0" w:color="auto"/>
        <w:left w:val="none" w:sz="0" w:space="0" w:color="auto"/>
        <w:bottom w:val="none" w:sz="0" w:space="0" w:color="auto"/>
        <w:right w:val="none" w:sz="0" w:space="0" w:color="auto"/>
      </w:divBdr>
    </w:div>
    <w:div w:id="13290957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evds2.tcmb.gov.tr/"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https://www.isnadsistemi.org/download/isnad-2-yazim-kilavuz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www.yok.gov.tr/Documents/2024/yapay-zeka-kullanimina-dair-etik-rehber.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8"/>
        <w:category>
          <w:name w:val="Genel"/>
          <w:gallery w:val="placeholder"/>
        </w:category>
        <w:types>
          <w:type w:val="bbPlcHdr"/>
        </w:types>
        <w:behaviors>
          <w:behavior w:val="content"/>
        </w:behaviors>
        <w:guid w:val="{ED3B6902-9CC3-4D98-87A4-225461E0E823}"/>
      </w:docPartPr>
      <w:docPartBody>
        <w:p w:rsidR="00F35372" w:rsidRDefault="00A15F4B">
          <w:r w:rsidRPr="00F3131D">
            <w:rPr>
              <w:rStyle w:val="YerTutucuMetni"/>
            </w:rPr>
            <w:t>Bir öğe seçin.</w:t>
          </w:r>
        </w:p>
      </w:docPartBody>
    </w:docPart>
    <w:docPart>
      <w:docPartPr>
        <w:name w:val="DefaultPlaceholder_-1854013436"/>
        <w:category>
          <w:name w:val="Genel"/>
          <w:gallery w:val="placeholder"/>
        </w:category>
        <w:types>
          <w:type w:val="bbPlcHdr"/>
        </w:types>
        <w:behaviors>
          <w:behavior w:val="content"/>
        </w:behaviors>
        <w:guid w:val="{8F7636BA-E820-4EFF-8A8E-6D550FF406BC}"/>
      </w:docPartPr>
      <w:docPartBody>
        <w:p w:rsidR="00F35372" w:rsidRDefault="00A15F4B">
          <w:r w:rsidRPr="00F3131D">
            <w:rPr>
              <w:rStyle w:val="YerTutucuMetni"/>
            </w:rPr>
            <w:t>Bir yapı taşı seçin.</w:t>
          </w:r>
        </w:p>
      </w:docPartBody>
    </w:docPart>
    <w:docPart>
      <w:docPartPr>
        <w:name w:val="AD173C72A4134A59AAE1AECCF3DA1DE8"/>
        <w:category>
          <w:name w:val="Genel"/>
          <w:gallery w:val="placeholder"/>
        </w:category>
        <w:types>
          <w:type w:val="bbPlcHdr"/>
        </w:types>
        <w:behaviors>
          <w:behavior w:val="content"/>
        </w:behaviors>
        <w:guid w:val="{83CCA3DF-DF73-4AC3-9C22-EB9BB9FE8391}"/>
      </w:docPartPr>
      <w:docPartBody>
        <w:p w:rsidR="00D01980" w:rsidRDefault="00E918B9" w:rsidP="00E918B9">
          <w:pPr>
            <w:pStyle w:val="AD173C72A4134A59AAE1AECCF3DA1DE8"/>
          </w:pPr>
          <w:r w:rsidRPr="00F3131D">
            <w:rPr>
              <w:rStyle w:val="YerTutucuMetni"/>
            </w:rPr>
            <w:t>Bir öğe seçin.</w:t>
          </w:r>
        </w:p>
      </w:docPartBody>
    </w:docPart>
    <w:docPart>
      <w:docPartPr>
        <w:name w:val="6A33171D7EEA44F4B3E0E506925D2EDF"/>
        <w:category>
          <w:name w:val="Genel"/>
          <w:gallery w:val="placeholder"/>
        </w:category>
        <w:types>
          <w:type w:val="bbPlcHdr"/>
        </w:types>
        <w:behaviors>
          <w:behavior w:val="content"/>
        </w:behaviors>
        <w:guid w:val="{C803DCEE-F2D8-4D92-A2A3-A696A2B6E56B}"/>
      </w:docPartPr>
      <w:docPartBody>
        <w:p w:rsidR="00D01980" w:rsidRDefault="00E918B9" w:rsidP="00E918B9">
          <w:pPr>
            <w:pStyle w:val="6A33171D7EEA44F4B3E0E506925D2EDF"/>
          </w:pPr>
          <w:r w:rsidRPr="0011413A">
            <w:rPr>
              <w:rStyle w:val="YerTutucuMetni"/>
            </w:rPr>
            <w:t>Metin girmek için buraya tıklayın veya dokunun.</w:t>
          </w:r>
        </w:p>
      </w:docPartBody>
    </w:docPart>
    <w:docPart>
      <w:docPartPr>
        <w:name w:val="CFC70F36A6CB4BE794C44E870F76390D"/>
        <w:category>
          <w:name w:val="Genel"/>
          <w:gallery w:val="placeholder"/>
        </w:category>
        <w:types>
          <w:type w:val="bbPlcHdr"/>
        </w:types>
        <w:behaviors>
          <w:behavior w:val="content"/>
        </w:behaviors>
        <w:guid w:val="{EA985095-E79D-47AA-8B64-5F3F5E594F76}"/>
      </w:docPartPr>
      <w:docPartBody>
        <w:p w:rsidR="002877FF" w:rsidRDefault="007064A3" w:rsidP="007064A3">
          <w:pPr>
            <w:pStyle w:val="CFC70F36A6CB4BE794C44E870F76390D"/>
          </w:pPr>
          <w:r w:rsidRPr="00F3131D">
            <w:rPr>
              <w:rStyle w:val="YerTutucuMetni"/>
            </w:rPr>
            <w:t>Bir öğe seçin.</w:t>
          </w:r>
        </w:p>
      </w:docPartBody>
    </w:docPart>
    <w:docPart>
      <w:docPartPr>
        <w:name w:val="FA7A1EB1860046B3B908A7B84CDC8D60"/>
        <w:category>
          <w:name w:val="Genel"/>
          <w:gallery w:val="placeholder"/>
        </w:category>
        <w:types>
          <w:type w:val="bbPlcHdr"/>
        </w:types>
        <w:behaviors>
          <w:behavior w:val="content"/>
        </w:behaviors>
        <w:guid w:val="{4CFEA556-985A-41DA-8132-A2403CCC14BF}"/>
      </w:docPartPr>
      <w:docPartBody>
        <w:p w:rsidR="002877FF" w:rsidRDefault="007064A3" w:rsidP="007064A3">
          <w:pPr>
            <w:pStyle w:val="FA7A1EB1860046B3B908A7B84CDC8D60"/>
          </w:pPr>
          <w:r w:rsidRPr="00F3131D">
            <w:rPr>
              <w:rStyle w:val="YerTutucuMetni"/>
            </w:rPr>
            <w:t>Bir öğe seçin.</w:t>
          </w:r>
        </w:p>
      </w:docPartBody>
    </w:docPart>
    <w:docPart>
      <w:docPartPr>
        <w:name w:val="5208B905C2AB4128BB353C899839F800"/>
        <w:category>
          <w:name w:val="Genel"/>
          <w:gallery w:val="placeholder"/>
        </w:category>
        <w:types>
          <w:type w:val="bbPlcHdr"/>
        </w:types>
        <w:behaviors>
          <w:behavior w:val="content"/>
        </w:behaviors>
        <w:guid w:val="{B7D643C7-68CA-479D-A155-B03012D5EDC6}"/>
      </w:docPartPr>
      <w:docPartBody>
        <w:p w:rsidR="002877FF" w:rsidRDefault="007064A3" w:rsidP="007064A3">
          <w:pPr>
            <w:pStyle w:val="5208B905C2AB4128BB353C899839F800"/>
          </w:pPr>
          <w:r w:rsidRPr="0011413A">
            <w:rPr>
              <w:rStyle w:val="YerTutucuMetni"/>
            </w:rPr>
            <w:t>Metin girmek için buraya tıklayın veya dokunun.</w:t>
          </w:r>
        </w:p>
      </w:docPartBody>
    </w:docPart>
    <w:docPart>
      <w:docPartPr>
        <w:name w:val="0907B053CFCC493188068FFA670C340F"/>
        <w:category>
          <w:name w:val="Genel"/>
          <w:gallery w:val="placeholder"/>
        </w:category>
        <w:types>
          <w:type w:val="bbPlcHdr"/>
        </w:types>
        <w:behaviors>
          <w:behavior w:val="content"/>
        </w:behaviors>
        <w:guid w:val="{C5017A70-87B3-4360-BA57-91F8174F6EF3}"/>
      </w:docPartPr>
      <w:docPartBody>
        <w:p w:rsidR="002877FF" w:rsidRDefault="007064A3" w:rsidP="007064A3">
          <w:pPr>
            <w:pStyle w:val="0907B053CFCC493188068FFA670C340F"/>
          </w:pPr>
          <w:r w:rsidRPr="00F3131D">
            <w:rPr>
              <w:rStyle w:val="YerTutucuMetni"/>
            </w:rPr>
            <w:t>Bir öğe seçin.</w:t>
          </w:r>
        </w:p>
      </w:docPartBody>
    </w:docPart>
    <w:docPart>
      <w:docPartPr>
        <w:name w:val="04CDEB488D004545BAC5054D89A38155"/>
        <w:category>
          <w:name w:val="Genel"/>
          <w:gallery w:val="placeholder"/>
        </w:category>
        <w:types>
          <w:type w:val="bbPlcHdr"/>
        </w:types>
        <w:behaviors>
          <w:behavior w:val="content"/>
        </w:behaviors>
        <w:guid w:val="{5245D987-9883-4993-A984-41B96A2FF624}"/>
      </w:docPartPr>
      <w:docPartBody>
        <w:p w:rsidR="002877FF" w:rsidRDefault="007064A3" w:rsidP="007064A3">
          <w:pPr>
            <w:pStyle w:val="04CDEB488D004545BAC5054D89A38155"/>
          </w:pPr>
          <w:r w:rsidRPr="0011413A">
            <w:rPr>
              <w:rStyle w:val="YerTutucuMetni"/>
            </w:rPr>
            <w:t>Metin girmek için buraya tıklayın veya dokunun.</w:t>
          </w:r>
        </w:p>
      </w:docPartBody>
    </w:docPart>
    <w:docPart>
      <w:docPartPr>
        <w:name w:val="06DAA29675EB4FC28D88A02284E0FFB9"/>
        <w:category>
          <w:name w:val="Genel"/>
          <w:gallery w:val="placeholder"/>
        </w:category>
        <w:types>
          <w:type w:val="bbPlcHdr"/>
        </w:types>
        <w:behaviors>
          <w:behavior w:val="content"/>
        </w:behaviors>
        <w:guid w:val="{53B83CC6-32AC-4882-888F-98D6D214580E}"/>
      </w:docPartPr>
      <w:docPartBody>
        <w:p w:rsidR="002877FF" w:rsidRDefault="007064A3" w:rsidP="007064A3">
          <w:pPr>
            <w:pStyle w:val="06DAA29675EB4FC28D88A02284E0FFB9"/>
          </w:pPr>
          <w:r w:rsidRPr="0011413A">
            <w:rPr>
              <w:rStyle w:val="YerTutucuMetni"/>
            </w:rPr>
            <w:t>Bir öğe seçin.</w:t>
          </w:r>
        </w:p>
      </w:docPartBody>
    </w:docPart>
    <w:docPart>
      <w:docPartPr>
        <w:name w:val="547056B83FC04D2C889EFA1817771D74"/>
        <w:category>
          <w:name w:val="Genel"/>
          <w:gallery w:val="placeholder"/>
        </w:category>
        <w:types>
          <w:type w:val="bbPlcHdr"/>
        </w:types>
        <w:behaviors>
          <w:behavior w:val="content"/>
        </w:behaviors>
        <w:guid w:val="{E8893E69-4F76-4057-8AA1-AE8F253327D6}"/>
      </w:docPartPr>
      <w:docPartBody>
        <w:p w:rsidR="002877FF" w:rsidRDefault="007064A3" w:rsidP="007064A3">
          <w:pPr>
            <w:pStyle w:val="547056B83FC04D2C889EFA1817771D74"/>
          </w:pPr>
          <w:r w:rsidRPr="0011413A">
            <w:rPr>
              <w:rStyle w:val="YerTutucuMetni"/>
            </w:rPr>
            <w:t>Metin girmek için buraya tıklayın veya dokunun.</w:t>
          </w:r>
        </w:p>
      </w:docPartBody>
    </w:docPart>
    <w:docPart>
      <w:docPartPr>
        <w:name w:val="9AC063E2ABF848D5A687F5B6D8A20C0D"/>
        <w:category>
          <w:name w:val="Genel"/>
          <w:gallery w:val="placeholder"/>
        </w:category>
        <w:types>
          <w:type w:val="bbPlcHdr"/>
        </w:types>
        <w:behaviors>
          <w:behavior w:val="content"/>
        </w:behaviors>
        <w:guid w:val="{5F0852E2-8405-4303-A3ED-1D9AE3D47DAE}"/>
      </w:docPartPr>
      <w:docPartBody>
        <w:p w:rsidR="002877FF" w:rsidRDefault="007064A3" w:rsidP="007064A3">
          <w:pPr>
            <w:pStyle w:val="9AC063E2ABF848D5A687F5B6D8A20C0D"/>
          </w:pPr>
          <w:r w:rsidRPr="00F3131D">
            <w:rPr>
              <w:rStyle w:val="YerTutucuMetni"/>
            </w:rPr>
            <w:t>Bir öğe seçin.</w:t>
          </w:r>
        </w:p>
      </w:docPartBody>
    </w:docPart>
    <w:docPart>
      <w:docPartPr>
        <w:name w:val="3993D60CC4B24C2683238058CB54F1E2"/>
        <w:category>
          <w:name w:val="Genel"/>
          <w:gallery w:val="placeholder"/>
        </w:category>
        <w:types>
          <w:type w:val="bbPlcHdr"/>
        </w:types>
        <w:behaviors>
          <w:behavior w:val="content"/>
        </w:behaviors>
        <w:guid w:val="{9B720C53-1A61-4BA0-BEAB-6EDA1EB34876}"/>
      </w:docPartPr>
      <w:docPartBody>
        <w:p w:rsidR="002877FF" w:rsidRDefault="007064A3" w:rsidP="007064A3">
          <w:pPr>
            <w:pStyle w:val="3993D60CC4B24C2683238058CB54F1E2"/>
          </w:pPr>
          <w:r w:rsidRPr="0011413A">
            <w:rPr>
              <w:rStyle w:val="YerTutucuMetni"/>
            </w:rPr>
            <w:t>Bir öğe seçin.</w:t>
          </w:r>
        </w:p>
      </w:docPartBody>
    </w:docPart>
    <w:docPart>
      <w:docPartPr>
        <w:name w:val="1387F2A0627A42ABA88F67F031662991"/>
        <w:category>
          <w:name w:val="Genel"/>
          <w:gallery w:val="placeholder"/>
        </w:category>
        <w:types>
          <w:type w:val="bbPlcHdr"/>
        </w:types>
        <w:behaviors>
          <w:behavior w:val="content"/>
        </w:behaviors>
        <w:guid w:val="{3AB9246C-B3CC-4CB7-8798-2243BC42B1FE}"/>
      </w:docPartPr>
      <w:docPartBody>
        <w:p w:rsidR="002877FF" w:rsidRDefault="007064A3" w:rsidP="007064A3">
          <w:pPr>
            <w:pStyle w:val="1387F2A0627A42ABA88F67F031662991"/>
          </w:pPr>
          <w:r w:rsidRPr="0011413A">
            <w:rPr>
              <w:rStyle w:val="YerTutucuMetni"/>
            </w:rPr>
            <w:t>Metin girmek için buraya tıklayın veya dokunun.</w:t>
          </w:r>
        </w:p>
      </w:docPartBody>
    </w:docPart>
    <w:docPart>
      <w:docPartPr>
        <w:name w:val="EC0F8A9E80824BC3986B6FF66960BEEC"/>
        <w:category>
          <w:name w:val="Genel"/>
          <w:gallery w:val="placeholder"/>
        </w:category>
        <w:types>
          <w:type w:val="bbPlcHdr"/>
        </w:types>
        <w:behaviors>
          <w:behavior w:val="content"/>
        </w:behaviors>
        <w:guid w:val="{793EBBE6-9084-4964-98BF-6A961CB8D903}"/>
      </w:docPartPr>
      <w:docPartBody>
        <w:p w:rsidR="002877FF" w:rsidRDefault="007064A3" w:rsidP="007064A3">
          <w:pPr>
            <w:pStyle w:val="EC0F8A9E80824BC3986B6FF66960BEEC"/>
          </w:pPr>
          <w:r w:rsidRPr="00F3131D">
            <w:rPr>
              <w:rStyle w:val="YerTutucuMetni"/>
            </w:rPr>
            <w:t>Bir öğe seçin.</w:t>
          </w:r>
        </w:p>
      </w:docPartBody>
    </w:docPart>
    <w:docPart>
      <w:docPartPr>
        <w:name w:val="C3B1CC1C07DB41D5BF084E35C4321B31"/>
        <w:category>
          <w:name w:val="Genel"/>
          <w:gallery w:val="placeholder"/>
        </w:category>
        <w:types>
          <w:type w:val="bbPlcHdr"/>
        </w:types>
        <w:behaviors>
          <w:behavior w:val="content"/>
        </w:behaviors>
        <w:guid w:val="{D1F23EBF-2877-47D1-B21E-CC8C3B62F342}"/>
      </w:docPartPr>
      <w:docPartBody>
        <w:p w:rsidR="002877FF" w:rsidRDefault="007064A3" w:rsidP="007064A3">
          <w:pPr>
            <w:pStyle w:val="C3B1CC1C07DB41D5BF084E35C4321B31"/>
          </w:pPr>
          <w:r w:rsidRPr="0011413A">
            <w:rPr>
              <w:rStyle w:val="YerTutucuMetni"/>
            </w:rPr>
            <w:t>Metin girmek için buraya tıklayın veya dokunun.</w:t>
          </w:r>
        </w:p>
      </w:docPartBody>
    </w:docPart>
    <w:docPart>
      <w:docPartPr>
        <w:name w:val="A1B16AED33144FA09179A6BC3248A5CC"/>
        <w:category>
          <w:name w:val="Genel"/>
          <w:gallery w:val="placeholder"/>
        </w:category>
        <w:types>
          <w:type w:val="bbPlcHdr"/>
        </w:types>
        <w:behaviors>
          <w:behavior w:val="content"/>
        </w:behaviors>
        <w:guid w:val="{95A226E7-2065-40AD-A48D-2E289B42E441}"/>
      </w:docPartPr>
      <w:docPartBody>
        <w:p w:rsidR="004222A6" w:rsidRDefault="00166253" w:rsidP="00166253">
          <w:pPr>
            <w:pStyle w:val="A1B16AED33144FA09179A6BC3248A5CC"/>
          </w:pPr>
          <w:r w:rsidRPr="00F3131D">
            <w:rPr>
              <w:rStyle w:val="YerTutucuMetni"/>
            </w:rPr>
            <w:t>Bir öğe seçin.</w:t>
          </w:r>
        </w:p>
      </w:docPartBody>
    </w:docPart>
    <w:docPart>
      <w:docPartPr>
        <w:name w:val="2D463346AF9A449CB7D6DC8FA58862F9"/>
        <w:category>
          <w:name w:val="Genel"/>
          <w:gallery w:val="placeholder"/>
        </w:category>
        <w:types>
          <w:type w:val="bbPlcHdr"/>
        </w:types>
        <w:behaviors>
          <w:behavior w:val="content"/>
        </w:behaviors>
        <w:guid w:val="{E920F6E6-2C9E-49B0-A8B8-A66FA321D83E}"/>
      </w:docPartPr>
      <w:docPartBody>
        <w:p w:rsidR="004222A6" w:rsidRDefault="00166253" w:rsidP="00166253">
          <w:pPr>
            <w:pStyle w:val="2D463346AF9A449CB7D6DC8FA58862F9"/>
          </w:pPr>
          <w:r w:rsidRPr="00F3131D">
            <w:rPr>
              <w:rStyle w:val="YerTutucuMetni"/>
            </w:rPr>
            <w:t>Bir öğe seçin.</w:t>
          </w:r>
        </w:p>
      </w:docPartBody>
    </w:docPart>
    <w:docPart>
      <w:docPartPr>
        <w:name w:val="C17BB1604F0B4C8E8C180A7AEADB3EB4"/>
        <w:category>
          <w:name w:val="Genel"/>
          <w:gallery w:val="placeholder"/>
        </w:category>
        <w:types>
          <w:type w:val="bbPlcHdr"/>
        </w:types>
        <w:behaviors>
          <w:behavior w:val="content"/>
        </w:behaviors>
        <w:guid w:val="{2CA65441-2534-46C2-9F3F-F01126C546F2}"/>
      </w:docPartPr>
      <w:docPartBody>
        <w:p w:rsidR="004222A6" w:rsidRDefault="00166253" w:rsidP="00166253">
          <w:pPr>
            <w:pStyle w:val="C17BB1604F0B4C8E8C180A7AEADB3EB4"/>
          </w:pPr>
          <w:r w:rsidRPr="0011413A">
            <w:rPr>
              <w:rStyle w:val="YerTutucuMetni"/>
            </w:rPr>
            <w:t>Metin girmek için buraya tıklayın veya dokunun.</w:t>
          </w:r>
        </w:p>
      </w:docPartBody>
    </w:docPart>
    <w:docPart>
      <w:docPartPr>
        <w:name w:val="4E613E751EA44CC3BAF13513E7FEF87B"/>
        <w:category>
          <w:name w:val="Genel"/>
          <w:gallery w:val="placeholder"/>
        </w:category>
        <w:types>
          <w:type w:val="bbPlcHdr"/>
        </w:types>
        <w:behaviors>
          <w:behavior w:val="content"/>
        </w:behaviors>
        <w:guid w:val="{B89BA4A8-AFA8-4906-A298-24208F08B7F5}"/>
      </w:docPartPr>
      <w:docPartBody>
        <w:p w:rsidR="004222A6" w:rsidRDefault="00166253" w:rsidP="00166253">
          <w:pPr>
            <w:pStyle w:val="4E613E751EA44CC3BAF13513E7FEF87B"/>
          </w:pPr>
          <w:r w:rsidRPr="00F3131D">
            <w:rPr>
              <w:rStyle w:val="YerTutucuMetni"/>
            </w:rPr>
            <w:t>Bir öğe seçin.</w:t>
          </w:r>
        </w:p>
      </w:docPartBody>
    </w:docPart>
    <w:docPart>
      <w:docPartPr>
        <w:name w:val="B9BDD8D43AEF448FA60F3823111634E8"/>
        <w:category>
          <w:name w:val="Genel"/>
          <w:gallery w:val="placeholder"/>
        </w:category>
        <w:types>
          <w:type w:val="bbPlcHdr"/>
        </w:types>
        <w:behaviors>
          <w:behavior w:val="content"/>
        </w:behaviors>
        <w:guid w:val="{CA2A69DF-A63E-4DE6-A40A-46F0B93B174F}"/>
      </w:docPartPr>
      <w:docPartBody>
        <w:p w:rsidR="004222A6" w:rsidRDefault="00166253" w:rsidP="00166253">
          <w:pPr>
            <w:pStyle w:val="B9BDD8D43AEF448FA60F3823111634E8"/>
          </w:pPr>
          <w:r w:rsidRPr="0011413A">
            <w:rPr>
              <w:rStyle w:val="YerTutucuMetni"/>
            </w:rPr>
            <w:t>Metin girmek için buraya tıklayın veya dokunun.</w:t>
          </w:r>
        </w:p>
      </w:docPartBody>
    </w:docPart>
    <w:docPart>
      <w:docPartPr>
        <w:name w:val="9D6580CA07934AE1B81C2A7914C6377C"/>
        <w:category>
          <w:name w:val="Genel"/>
          <w:gallery w:val="placeholder"/>
        </w:category>
        <w:types>
          <w:type w:val="bbPlcHdr"/>
        </w:types>
        <w:behaviors>
          <w:behavior w:val="content"/>
        </w:behaviors>
        <w:guid w:val="{5CE8A4F3-1A0A-4210-961B-5D95D91CB227}"/>
      </w:docPartPr>
      <w:docPartBody>
        <w:p w:rsidR="004222A6" w:rsidRDefault="00166253" w:rsidP="00166253">
          <w:pPr>
            <w:pStyle w:val="9D6580CA07934AE1B81C2A7914C6377C"/>
          </w:pPr>
          <w:r w:rsidRPr="0011413A">
            <w:rPr>
              <w:rStyle w:val="YerTutucuMetni"/>
            </w:rPr>
            <w:t>Bir öğe seçin.</w:t>
          </w:r>
        </w:p>
      </w:docPartBody>
    </w:docPart>
    <w:docPart>
      <w:docPartPr>
        <w:name w:val="54864460D3274A94A407862FF7AA72C1"/>
        <w:category>
          <w:name w:val="Genel"/>
          <w:gallery w:val="placeholder"/>
        </w:category>
        <w:types>
          <w:type w:val="bbPlcHdr"/>
        </w:types>
        <w:behaviors>
          <w:behavior w:val="content"/>
        </w:behaviors>
        <w:guid w:val="{AA23D70B-8003-4B00-993D-A1A0EECE8EA2}"/>
      </w:docPartPr>
      <w:docPartBody>
        <w:p w:rsidR="004222A6" w:rsidRDefault="00166253" w:rsidP="00166253">
          <w:pPr>
            <w:pStyle w:val="54864460D3274A94A407862FF7AA72C1"/>
          </w:pPr>
          <w:r w:rsidRPr="0011413A">
            <w:rPr>
              <w:rStyle w:val="YerTutucuMetni"/>
            </w:rPr>
            <w:t>Metin girmek için buraya tıklayın veya dokunun.</w:t>
          </w:r>
        </w:p>
      </w:docPartBody>
    </w:docPart>
    <w:docPart>
      <w:docPartPr>
        <w:name w:val="1E8A7AC684B44EF1966DB8271F96BA20"/>
        <w:category>
          <w:name w:val="Genel"/>
          <w:gallery w:val="placeholder"/>
        </w:category>
        <w:types>
          <w:type w:val="bbPlcHdr"/>
        </w:types>
        <w:behaviors>
          <w:behavior w:val="content"/>
        </w:behaviors>
        <w:guid w:val="{FF4DE139-5943-4088-8711-94C02B18E6DA}"/>
      </w:docPartPr>
      <w:docPartBody>
        <w:p w:rsidR="004222A6" w:rsidRDefault="00166253" w:rsidP="00166253">
          <w:pPr>
            <w:pStyle w:val="1E8A7AC684B44EF1966DB8271F96BA20"/>
          </w:pPr>
          <w:r w:rsidRPr="00F3131D">
            <w:rPr>
              <w:rStyle w:val="YerTutucuMetni"/>
            </w:rPr>
            <w:t>Bir öğe seçin.</w:t>
          </w:r>
        </w:p>
      </w:docPartBody>
    </w:docPart>
    <w:docPart>
      <w:docPartPr>
        <w:name w:val="BEDC5683DCD64DFDA75499BF763287B6"/>
        <w:category>
          <w:name w:val="Genel"/>
          <w:gallery w:val="placeholder"/>
        </w:category>
        <w:types>
          <w:type w:val="bbPlcHdr"/>
        </w:types>
        <w:behaviors>
          <w:behavior w:val="content"/>
        </w:behaviors>
        <w:guid w:val="{F185318B-BBCE-469F-A7FF-EE82CAC39F7F}"/>
      </w:docPartPr>
      <w:docPartBody>
        <w:p w:rsidR="004222A6" w:rsidRDefault="00166253" w:rsidP="00166253">
          <w:pPr>
            <w:pStyle w:val="BEDC5683DCD64DFDA75499BF763287B6"/>
          </w:pPr>
          <w:r w:rsidRPr="0011413A">
            <w:rPr>
              <w:rStyle w:val="YerTutucuMetni"/>
            </w:rPr>
            <w:t>Bir öğe seçin.</w:t>
          </w:r>
        </w:p>
      </w:docPartBody>
    </w:docPart>
    <w:docPart>
      <w:docPartPr>
        <w:name w:val="C9D9800F9BFB40BD9629920318C5A5F8"/>
        <w:category>
          <w:name w:val="Genel"/>
          <w:gallery w:val="placeholder"/>
        </w:category>
        <w:types>
          <w:type w:val="bbPlcHdr"/>
        </w:types>
        <w:behaviors>
          <w:behavior w:val="content"/>
        </w:behaviors>
        <w:guid w:val="{FD94079F-E270-4F49-A83B-1E00FD79FC39}"/>
      </w:docPartPr>
      <w:docPartBody>
        <w:p w:rsidR="004222A6" w:rsidRDefault="00166253" w:rsidP="00166253">
          <w:pPr>
            <w:pStyle w:val="C9D9800F9BFB40BD9629920318C5A5F8"/>
          </w:pPr>
          <w:r w:rsidRPr="0011413A">
            <w:rPr>
              <w:rStyle w:val="YerTutucuMetni"/>
            </w:rPr>
            <w:t>Metin girmek için buraya tıklayın veya dokunun.</w:t>
          </w:r>
        </w:p>
      </w:docPartBody>
    </w:docPart>
    <w:docPart>
      <w:docPartPr>
        <w:name w:val="0D488CE94AB644CD94CFF8DCEE6A7848"/>
        <w:category>
          <w:name w:val="Genel"/>
          <w:gallery w:val="placeholder"/>
        </w:category>
        <w:types>
          <w:type w:val="bbPlcHdr"/>
        </w:types>
        <w:behaviors>
          <w:behavior w:val="content"/>
        </w:behaviors>
        <w:guid w:val="{6A2F3A6A-3A49-4A7F-BFC0-93CC88823389}"/>
      </w:docPartPr>
      <w:docPartBody>
        <w:p w:rsidR="004222A6" w:rsidRDefault="00166253" w:rsidP="00166253">
          <w:pPr>
            <w:pStyle w:val="0D488CE94AB644CD94CFF8DCEE6A7848"/>
          </w:pPr>
          <w:r w:rsidRPr="00F3131D">
            <w:rPr>
              <w:rStyle w:val="YerTutucuMetni"/>
            </w:rPr>
            <w:t>Bir öğe seçin.</w:t>
          </w:r>
        </w:p>
      </w:docPartBody>
    </w:docPart>
    <w:docPart>
      <w:docPartPr>
        <w:name w:val="E2C313C6531C48F2AB5BCC983ADA579F"/>
        <w:category>
          <w:name w:val="Genel"/>
          <w:gallery w:val="placeholder"/>
        </w:category>
        <w:types>
          <w:type w:val="bbPlcHdr"/>
        </w:types>
        <w:behaviors>
          <w:behavior w:val="content"/>
        </w:behaviors>
        <w:guid w:val="{51E2E7D6-36F2-4296-90F8-F540629969E2}"/>
      </w:docPartPr>
      <w:docPartBody>
        <w:p w:rsidR="004222A6" w:rsidRDefault="00166253" w:rsidP="00166253">
          <w:pPr>
            <w:pStyle w:val="E2C313C6531C48F2AB5BCC983ADA579F"/>
          </w:pPr>
          <w:r w:rsidRPr="0011413A">
            <w:rPr>
              <w:rStyle w:val="YerTutucuMetni"/>
            </w:rPr>
            <w:t>Metin girmek için buraya tıklayın veya dokunun.</w:t>
          </w:r>
        </w:p>
      </w:docPartBody>
    </w:docPart>
    <w:docPart>
      <w:docPartPr>
        <w:name w:val="EB3134AD93A547EA9D560CAF5C519806"/>
        <w:category>
          <w:name w:val="Genel"/>
          <w:gallery w:val="placeholder"/>
        </w:category>
        <w:types>
          <w:type w:val="bbPlcHdr"/>
        </w:types>
        <w:behaviors>
          <w:behavior w:val="content"/>
        </w:behaviors>
        <w:guid w:val="{57E52283-D8C3-4991-85F2-FF94E4E8FBCB}"/>
      </w:docPartPr>
      <w:docPartBody>
        <w:p w:rsidR="00141319" w:rsidRDefault="00BF4C95" w:rsidP="00BF4C95">
          <w:pPr>
            <w:pStyle w:val="EB3134AD93A547EA9D560CAF5C519806"/>
          </w:pPr>
          <w:r w:rsidRPr="00F3131D">
            <w:rPr>
              <w:rStyle w:val="YerTutucuMetni"/>
            </w:rPr>
            <w:t>Bir öğe seç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Math">
    <w:panose1 w:val="02040503050406030204"/>
    <w:charset w:val="A2"/>
    <w:family w:val="roman"/>
    <w:pitch w:val="variable"/>
    <w:sig w:usb0="E00006FF" w:usb1="420024FF" w:usb2="02000000" w:usb3="00000000" w:csb0="0000019F" w:csb1="00000000"/>
  </w:font>
  <w:font w:name="Cambria">
    <w:panose1 w:val="02040503050406030204"/>
    <w:charset w:val="A2"/>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15F4B"/>
    <w:rsid w:val="00057C05"/>
    <w:rsid w:val="0013217E"/>
    <w:rsid w:val="00141319"/>
    <w:rsid w:val="00166253"/>
    <w:rsid w:val="001A61F5"/>
    <w:rsid w:val="00207BAC"/>
    <w:rsid w:val="0025714E"/>
    <w:rsid w:val="002877FF"/>
    <w:rsid w:val="002E67F4"/>
    <w:rsid w:val="002F4C67"/>
    <w:rsid w:val="00331719"/>
    <w:rsid w:val="003C3CE9"/>
    <w:rsid w:val="004222A6"/>
    <w:rsid w:val="004808C4"/>
    <w:rsid w:val="004C5D6C"/>
    <w:rsid w:val="00564E8B"/>
    <w:rsid w:val="005A19C4"/>
    <w:rsid w:val="0067723A"/>
    <w:rsid w:val="0069177F"/>
    <w:rsid w:val="007064A3"/>
    <w:rsid w:val="007407A9"/>
    <w:rsid w:val="00757841"/>
    <w:rsid w:val="007746E7"/>
    <w:rsid w:val="00787829"/>
    <w:rsid w:val="007D0D40"/>
    <w:rsid w:val="00805ACD"/>
    <w:rsid w:val="00830A85"/>
    <w:rsid w:val="009055F3"/>
    <w:rsid w:val="00A15F4B"/>
    <w:rsid w:val="00B21B5C"/>
    <w:rsid w:val="00BB52EC"/>
    <w:rsid w:val="00BF4C95"/>
    <w:rsid w:val="00C00440"/>
    <w:rsid w:val="00C20975"/>
    <w:rsid w:val="00C30221"/>
    <w:rsid w:val="00C6410A"/>
    <w:rsid w:val="00C67E42"/>
    <w:rsid w:val="00CA2EDB"/>
    <w:rsid w:val="00D01980"/>
    <w:rsid w:val="00D41CEB"/>
    <w:rsid w:val="00E918B9"/>
    <w:rsid w:val="00E92351"/>
    <w:rsid w:val="00F25DDF"/>
    <w:rsid w:val="00F3537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tr-TR" w:eastAsia="tr-T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BF4C95"/>
    <w:rPr>
      <w:color w:val="666666"/>
    </w:rPr>
  </w:style>
  <w:style w:type="paragraph" w:customStyle="1" w:styleId="EB3134AD93A547EA9D560CAF5C519806">
    <w:name w:val="EB3134AD93A547EA9D560CAF5C519806"/>
    <w:rsid w:val="00BF4C95"/>
  </w:style>
  <w:style w:type="paragraph" w:customStyle="1" w:styleId="CFC70F36A6CB4BE794C44E870F76390D">
    <w:name w:val="CFC70F36A6CB4BE794C44E870F76390D"/>
    <w:rsid w:val="007064A3"/>
  </w:style>
  <w:style w:type="paragraph" w:customStyle="1" w:styleId="FA7A1EB1860046B3B908A7B84CDC8D60">
    <w:name w:val="FA7A1EB1860046B3B908A7B84CDC8D60"/>
    <w:rsid w:val="007064A3"/>
  </w:style>
  <w:style w:type="paragraph" w:customStyle="1" w:styleId="5208B905C2AB4128BB353C899839F800">
    <w:name w:val="5208B905C2AB4128BB353C899839F800"/>
    <w:rsid w:val="007064A3"/>
  </w:style>
  <w:style w:type="paragraph" w:customStyle="1" w:styleId="0907B053CFCC493188068FFA670C340F">
    <w:name w:val="0907B053CFCC493188068FFA670C340F"/>
    <w:rsid w:val="007064A3"/>
  </w:style>
  <w:style w:type="paragraph" w:customStyle="1" w:styleId="04CDEB488D004545BAC5054D89A38155">
    <w:name w:val="04CDEB488D004545BAC5054D89A38155"/>
    <w:rsid w:val="007064A3"/>
  </w:style>
  <w:style w:type="paragraph" w:customStyle="1" w:styleId="06DAA29675EB4FC28D88A02284E0FFB9">
    <w:name w:val="06DAA29675EB4FC28D88A02284E0FFB9"/>
    <w:rsid w:val="007064A3"/>
  </w:style>
  <w:style w:type="paragraph" w:customStyle="1" w:styleId="547056B83FC04D2C889EFA1817771D74">
    <w:name w:val="547056B83FC04D2C889EFA1817771D74"/>
    <w:rsid w:val="007064A3"/>
  </w:style>
  <w:style w:type="paragraph" w:customStyle="1" w:styleId="9AC063E2ABF848D5A687F5B6D8A20C0D">
    <w:name w:val="9AC063E2ABF848D5A687F5B6D8A20C0D"/>
    <w:rsid w:val="007064A3"/>
  </w:style>
  <w:style w:type="paragraph" w:customStyle="1" w:styleId="3993D60CC4B24C2683238058CB54F1E2">
    <w:name w:val="3993D60CC4B24C2683238058CB54F1E2"/>
    <w:rsid w:val="007064A3"/>
  </w:style>
  <w:style w:type="paragraph" w:customStyle="1" w:styleId="1387F2A0627A42ABA88F67F031662991">
    <w:name w:val="1387F2A0627A42ABA88F67F031662991"/>
    <w:rsid w:val="007064A3"/>
  </w:style>
  <w:style w:type="paragraph" w:customStyle="1" w:styleId="EC0F8A9E80824BC3986B6FF66960BEEC">
    <w:name w:val="EC0F8A9E80824BC3986B6FF66960BEEC"/>
    <w:rsid w:val="007064A3"/>
  </w:style>
  <w:style w:type="paragraph" w:customStyle="1" w:styleId="C3B1CC1C07DB41D5BF084E35C4321B31">
    <w:name w:val="C3B1CC1C07DB41D5BF084E35C4321B31"/>
    <w:rsid w:val="007064A3"/>
  </w:style>
  <w:style w:type="paragraph" w:customStyle="1" w:styleId="AD173C72A4134A59AAE1AECCF3DA1DE8">
    <w:name w:val="AD173C72A4134A59AAE1AECCF3DA1DE8"/>
    <w:rsid w:val="00E918B9"/>
    <w:pPr>
      <w:spacing w:line="259" w:lineRule="auto"/>
    </w:pPr>
    <w:rPr>
      <w:kern w:val="0"/>
      <w:sz w:val="22"/>
      <w:szCs w:val="22"/>
      <w14:ligatures w14:val="none"/>
    </w:rPr>
  </w:style>
  <w:style w:type="paragraph" w:customStyle="1" w:styleId="6A33171D7EEA44F4B3E0E506925D2EDF">
    <w:name w:val="6A33171D7EEA44F4B3E0E506925D2EDF"/>
    <w:rsid w:val="00E918B9"/>
    <w:pPr>
      <w:spacing w:line="259" w:lineRule="auto"/>
    </w:pPr>
    <w:rPr>
      <w:kern w:val="0"/>
      <w:sz w:val="22"/>
      <w:szCs w:val="22"/>
      <w14:ligatures w14:val="none"/>
    </w:rPr>
  </w:style>
  <w:style w:type="paragraph" w:customStyle="1" w:styleId="A1B16AED33144FA09179A6BC3248A5CC">
    <w:name w:val="A1B16AED33144FA09179A6BC3248A5CC"/>
    <w:rsid w:val="00166253"/>
  </w:style>
  <w:style w:type="paragraph" w:customStyle="1" w:styleId="2D463346AF9A449CB7D6DC8FA58862F9">
    <w:name w:val="2D463346AF9A449CB7D6DC8FA58862F9"/>
    <w:rsid w:val="00166253"/>
  </w:style>
  <w:style w:type="paragraph" w:customStyle="1" w:styleId="C17BB1604F0B4C8E8C180A7AEADB3EB4">
    <w:name w:val="C17BB1604F0B4C8E8C180A7AEADB3EB4"/>
    <w:rsid w:val="00166253"/>
  </w:style>
  <w:style w:type="paragraph" w:customStyle="1" w:styleId="4E613E751EA44CC3BAF13513E7FEF87B">
    <w:name w:val="4E613E751EA44CC3BAF13513E7FEF87B"/>
    <w:rsid w:val="00166253"/>
  </w:style>
  <w:style w:type="paragraph" w:customStyle="1" w:styleId="B9BDD8D43AEF448FA60F3823111634E8">
    <w:name w:val="B9BDD8D43AEF448FA60F3823111634E8"/>
    <w:rsid w:val="00166253"/>
  </w:style>
  <w:style w:type="paragraph" w:customStyle="1" w:styleId="9D6580CA07934AE1B81C2A7914C6377C">
    <w:name w:val="9D6580CA07934AE1B81C2A7914C6377C"/>
    <w:rsid w:val="00166253"/>
  </w:style>
  <w:style w:type="paragraph" w:customStyle="1" w:styleId="54864460D3274A94A407862FF7AA72C1">
    <w:name w:val="54864460D3274A94A407862FF7AA72C1"/>
    <w:rsid w:val="00166253"/>
  </w:style>
  <w:style w:type="paragraph" w:customStyle="1" w:styleId="1E8A7AC684B44EF1966DB8271F96BA20">
    <w:name w:val="1E8A7AC684B44EF1966DB8271F96BA20"/>
    <w:rsid w:val="00166253"/>
  </w:style>
  <w:style w:type="paragraph" w:customStyle="1" w:styleId="BEDC5683DCD64DFDA75499BF763287B6">
    <w:name w:val="BEDC5683DCD64DFDA75499BF763287B6"/>
    <w:rsid w:val="00166253"/>
  </w:style>
  <w:style w:type="paragraph" w:customStyle="1" w:styleId="C9D9800F9BFB40BD9629920318C5A5F8">
    <w:name w:val="C9D9800F9BFB40BD9629920318C5A5F8"/>
    <w:rsid w:val="00166253"/>
  </w:style>
  <w:style w:type="paragraph" w:customStyle="1" w:styleId="0D488CE94AB644CD94CFF8DCEE6A7848">
    <w:name w:val="0D488CE94AB644CD94CFF8DCEE6A7848"/>
    <w:rsid w:val="00166253"/>
  </w:style>
  <w:style w:type="paragraph" w:customStyle="1" w:styleId="E2C313C6531C48F2AB5BCC983ADA579F">
    <w:name w:val="E2C313C6531C48F2AB5BCC983ADA579F"/>
    <w:rsid w:val="001662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xxx24</b:Tag>
    <b:SourceType>JournalArticle</b:SourceType>
    <b:Guid>{412F25FC-E322-455E-84C9-90B10BC51969}</b:Guid>
    <b:Title>xxx</b:Title>
    <b:Year>2024</b:Year>
    <b:Author>
      <b:Author>
        <b:NameList>
          <b:Person>
            <b:Last>xxx</b:Last>
          </b:Person>
        </b:NameList>
      </b:Author>
    </b:Author>
    <b:JournalName>xxx</b:JournalName>
    <b:Pages>20-54</b:Pages>
    <b:RefOrder>2</b:RefOrder>
  </b:Source>
  <b:Source>
    <b:Tag>Çet24</b:Tag>
    <b:SourceType>JournalArticle</b:SourceType>
    <b:Guid>{642BB2BB-6167-453D-B388-396D1C088488}</b:Guid>
    <b:Author>
      <b:Author>
        <b:NameList>
          <b:Person>
            <b:Last>Çetin</b:Last>
            <b:First>DFS</b:First>
          </b:Person>
        </b:NameList>
      </b:Author>
    </b:Author>
    <b:Title>Türkiye’de Ekonomi Politikalarının Etkinliği</b:Title>
    <b:JournalName>Journal of xyz</b:JournalName>
    <b:Year>2024</b:Year>
    <b:Pages>54-76</b:Pages>
    <b:RefOrder>1</b:RefOrder>
  </b:Source>
</b:Sources>
</file>

<file path=customXml/itemProps1.xml><?xml version="1.0" encoding="utf-8"?>
<ds:datastoreItem xmlns:ds="http://schemas.openxmlformats.org/officeDocument/2006/customXml" ds:itemID="{F18AB2F0-AFD4-4209-BAEE-3A0C71390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7</Pages>
  <Words>4893</Words>
  <Characters>27893</Characters>
  <Application>Microsoft Office Word</Application>
  <DocSecurity>0</DocSecurity>
  <Lines>232</Lines>
  <Paragraphs>65</Paragraphs>
  <ScaleCrop>false</ScaleCrop>
  <HeadingPairs>
    <vt:vector size="2" baseType="variant">
      <vt:variant>
        <vt:lpstr>Konu Başlığı</vt:lpstr>
      </vt:variant>
      <vt:variant>
        <vt:i4>1</vt:i4>
      </vt:variant>
    </vt:vector>
  </HeadingPairs>
  <TitlesOfParts>
    <vt:vector size="1" baseType="lpstr">
      <vt:lpstr/>
    </vt:vector>
  </TitlesOfParts>
  <Company>NouS TncTR</Company>
  <LinksUpToDate>false</LinksUpToDate>
  <CharactersWithSpaces>32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tuğrul ÇAM</dc:creator>
  <cp:lastModifiedBy>ezgi güler</cp:lastModifiedBy>
  <cp:revision>2</cp:revision>
  <cp:lastPrinted>2024-07-05T07:56:00Z</cp:lastPrinted>
  <dcterms:created xsi:type="dcterms:W3CDTF">2025-11-19T07:37:00Z</dcterms:created>
  <dcterms:modified xsi:type="dcterms:W3CDTF">2025-11-19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04T00:00:00Z</vt:filetime>
  </property>
  <property fmtid="{D5CDD505-2E9C-101B-9397-08002B2CF9AE}" pid="3" name="Creator">
    <vt:lpwstr>Microsoft® Word 2010</vt:lpwstr>
  </property>
  <property fmtid="{D5CDD505-2E9C-101B-9397-08002B2CF9AE}" pid="4" name="LastSaved">
    <vt:filetime>2020-02-25T00:00:00Z</vt:filetime>
  </property>
</Properties>
</file>